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AC2D40" w14:textId="563824E2" w:rsidR="005C6163" w:rsidRPr="00E6227D" w:rsidRDefault="005C6163" w:rsidP="0072106C">
      <w:pPr>
        <w:spacing w:line="276" w:lineRule="auto"/>
      </w:pPr>
      <w:bookmarkStart w:id="0" w:name="_Hlk189142249"/>
      <w:bookmarkStart w:id="1" w:name="_Hlk157674421"/>
      <w:bookmarkEnd w:id="0"/>
    </w:p>
    <w:p w14:paraId="0EAC2D41" w14:textId="6737AF45" w:rsidR="005C6163" w:rsidRPr="00E6227D" w:rsidRDefault="005C6163" w:rsidP="0072106C">
      <w:pPr>
        <w:spacing w:line="276" w:lineRule="auto"/>
      </w:pPr>
    </w:p>
    <w:p w14:paraId="0EAC2D42" w14:textId="2D84CDC2" w:rsidR="005C6163" w:rsidRPr="00E6227D" w:rsidRDefault="005C6163" w:rsidP="0072106C">
      <w:pPr>
        <w:spacing w:line="276" w:lineRule="auto"/>
      </w:pPr>
    </w:p>
    <w:p w14:paraId="3045FC7C" w14:textId="13AFD4CB" w:rsidR="006673A8" w:rsidRPr="00E6227D" w:rsidRDefault="006673A8" w:rsidP="0072106C">
      <w:pPr>
        <w:spacing w:line="276" w:lineRule="auto"/>
      </w:pPr>
    </w:p>
    <w:tbl>
      <w:tblPr>
        <w:tblW w:w="10145" w:type="dxa"/>
        <w:tblInd w:w="-390" w:type="dxa"/>
        <w:tblLayout w:type="fixed"/>
        <w:tblLook w:val="00A0" w:firstRow="1" w:lastRow="0" w:firstColumn="1" w:lastColumn="0" w:noHBand="0" w:noVBand="0"/>
      </w:tblPr>
      <w:tblGrid>
        <w:gridCol w:w="759"/>
        <w:gridCol w:w="1758"/>
        <w:gridCol w:w="567"/>
        <w:gridCol w:w="3043"/>
        <w:gridCol w:w="1339"/>
        <w:gridCol w:w="1339"/>
        <w:gridCol w:w="1340"/>
      </w:tblGrid>
      <w:tr w:rsidR="005C6163" w:rsidRPr="00E6227D" w14:paraId="0EAC2D4E" w14:textId="77777777" w:rsidTr="34E57131">
        <w:trPr>
          <w:cantSplit/>
          <w:trHeight w:val="285"/>
        </w:trPr>
        <w:tc>
          <w:tcPr>
            <w:tcW w:w="10145" w:type="dxa"/>
            <w:gridSpan w:val="7"/>
            <w:tcBorders>
              <w:top w:val="nil"/>
              <w:left w:val="nil"/>
              <w:bottom w:val="single" w:sz="2" w:space="0" w:color="808080" w:themeColor="background1" w:themeShade="80"/>
              <w:right w:val="nil"/>
            </w:tcBorders>
            <w:noWrap/>
            <w:tcMar>
              <w:left w:w="57" w:type="dxa"/>
              <w:bottom w:w="57" w:type="dxa"/>
            </w:tcMar>
            <w:vAlign w:val="bottom"/>
          </w:tcPr>
          <w:p w14:paraId="0EAC2D4A" w14:textId="4293291D" w:rsidR="005C6163" w:rsidRPr="00E6227D" w:rsidRDefault="00EC439A" w:rsidP="0072106C">
            <w:pPr>
              <w:pStyle w:val="DocumentPart"/>
              <w:spacing w:line="276" w:lineRule="auto"/>
              <w:rPr>
                <w:rFonts w:cs="Venn"/>
              </w:rPr>
            </w:pPr>
            <w:r w:rsidRPr="00E6227D">
              <w:rPr>
                <w:noProof/>
                <w:lang w:eastAsia="en-GB"/>
              </w:rPr>
              <w:drawing>
                <wp:inline distT="0" distB="0" distL="0" distR="0" wp14:anchorId="61769616" wp14:editId="229D1B59">
                  <wp:extent cx="6337300" cy="282194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rotWithShape="1">
                          <a:blip r:embed="rId11" cstate="print">
                            <a:extLst>
                              <a:ext uri="{28A0092B-C50C-407E-A947-70E740481C1C}">
                                <a14:useLocalDpi xmlns:a14="http://schemas.microsoft.com/office/drawing/2010/main" val="0"/>
                              </a:ext>
                            </a:extLst>
                          </a:blip>
                          <a:srcRect t="12545" b="8272"/>
                          <a:stretch/>
                        </pic:blipFill>
                        <pic:spPr bwMode="auto">
                          <a:xfrm>
                            <a:off x="0" y="0"/>
                            <a:ext cx="6337300" cy="2821940"/>
                          </a:xfrm>
                          <a:prstGeom prst="rect">
                            <a:avLst/>
                          </a:prstGeom>
                          <a:noFill/>
                          <a:ln>
                            <a:noFill/>
                          </a:ln>
                          <a:extLst>
                            <a:ext uri="{53640926-AAD7-44D8-BBD7-CCE9431645EC}">
                              <a14:shadowObscured xmlns:a14="http://schemas.microsoft.com/office/drawing/2010/main"/>
                            </a:ext>
                          </a:extLst>
                        </pic:spPr>
                      </pic:pic>
                    </a:graphicData>
                  </a:graphic>
                </wp:inline>
              </w:drawing>
            </w:r>
          </w:p>
          <w:p w14:paraId="587FC801" w14:textId="4EF3E9AA" w:rsidR="0006333F" w:rsidRPr="00E6227D" w:rsidRDefault="0006333F" w:rsidP="0072106C">
            <w:pPr>
              <w:pStyle w:val="DocumentPart"/>
              <w:spacing w:line="276" w:lineRule="auto"/>
              <w:rPr>
                <w:rFonts w:cs="Venn"/>
              </w:rPr>
            </w:pPr>
          </w:p>
          <w:p w14:paraId="0EAC2D4D" w14:textId="22EE6342" w:rsidR="005C6163" w:rsidRPr="00E6227D" w:rsidRDefault="005C6163" w:rsidP="0072106C">
            <w:pPr>
              <w:pStyle w:val="DocumentPart"/>
              <w:spacing w:line="276" w:lineRule="auto"/>
              <w:rPr>
                <w:rFonts w:cs="Venn"/>
              </w:rPr>
            </w:pPr>
            <w:r w:rsidRPr="00E6227D">
              <w:rPr>
                <w:rFonts w:cs="Venn"/>
              </w:rPr>
              <w:t>Document ID</w:t>
            </w:r>
          </w:p>
        </w:tc>
      </w:tr>
      <w:tr w:rsidR="005C6163" w:rsidRPr="00E6227D" w14:paraId="0EAC2D51" w14:textId="77777777" w:rsidTr="00740C80">
        <w:trPr>
          <w:cantSplit/>
          <w:trHeight w:val="397"/>
        </w:trPr>
        <w:tc>
          <w:tcPr>
            <w:tcW w:w="3084" w:type="dxa"/>
            <w:gridSpan w:val="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4F" w14:textId="6CA8C852" w:rsidR="005C6163" w:rsidRPr="00E6227D" w:rsidRDefault="005C6163" w:rsidP="00A463B8">
            <w:bookmarkStart w:id="2" w:name="_Hlk159315664"/>
            <w:r w:rsidRPr="00E6227D">
              <w:t xml:space="preserve">Document </w:t>
            </w:r>
            <w:r w:rsidR="00FA6D72" w:rsidRPr="00E6227D">
              <w:t>Title</w:t>
            </w:r>
          </w:p>
        </w:tc>
        <w:bookmarkStart w:id="3" w:name="Title" w:displacedByCustomXml="next"/>
        <w:bookmarkEnd w:id="3" w:displacedByCustomXml="next"/>
        <w:sdt>
          <w:sdtPr>
            <w:alias w:val="Document Title"/>
            <w:tag w:val="Document Title"/>
            <w:id w:val="1403797972"/>
            <w:placeholder>
              <w:docPart w:val="A29569460EF944659128DA0DE809E337"/>
            </w:placeholder>
            <w:dataBinding w:prefixMappings="xmlns:ns0='http://purl.org/dc/elements/1.1/' xmlns:ns1='http://schemas.openxmlformats.org/package/2006/metadata/core-properties' " w:xpath="/ns1:coreProperties[1]/ns0:subject[1]" w:storeItemID="{6C3C8BC8-F283-45AE-878A-BAB7291924A1}"/>
            <w:text/>
          </w:sdtPr>
          <w:sdtContent>
            <w:tc>
              <w:tcPr>
                <w:tcW w:w="7061" w:type="dxa"/>
                <w:gridSpan w:val="4"/>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50" w14:textId="7D9FFE86" w:rsidR="005C6163" w:rsidRPr="00076D10" w:rsidRDefault="00B8040A" w:rsidP="002D299F">
                <w:r w:rsidRPr="00076D10">
                  <w:t xml:space="preserve">Offset Measurement Report Caisson </w:t>
                </w:r>
                <w:proofErr w:type="gramStart"/>
                <w:r w:rsidR="002340AF">
                  <w:t xml:space="preserve">{{ </w:t>
                </w:r>
                <w:proofErr w:type="spellStart"/>
                <w:r w:rsidR="002340AF">
                  <w:t>CaissonNumber</w:t>
                </w:r>
                <w:proofErr w:type="spellEnd"/>
                <w:proofErr w:type="gramEnd"/>
                <w:r w:rsidR="002340AF">
                  <w:t xml:space="preserve"> }}</w:t>
                </w:r>
              </w:p>
            </w:tc>
          </w:sdtContent>
        </w:sdt>
      </w:tr>
      <w:bookmarkEnd w:id="2"/>
      <w:tr w:rsidR="007A5B97" w:rsidRPr="003D768C" w14:paraId="58ED9C99" w14:textId="77777777" w:rsidTr="00740C80">
        <w:trPr>
          <w:cantSplit/>
          <w:trHeight w:val="397"/>
        </w:trPr>
        <w:tc>
          <w:tcPr>
            <w:tcW w:w="3084" w:type="dxa"/>
            <w:gridSpan w:val="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3D126BA2" w14:textId="4AF1CADB" w:rsidR="007A5B97" w:rsidRPr="00E6227D" w:rsidRDefault="00740C80" w:rsidP="00A463B8">
            <w:pPr>
              <w:rPr>
                <w:rFonts w:cs="Venn"/>
              </w:rPr>
            </w:pPr>
            <w:r w:rsidRPr="00E6227D">
              <w:t xml:space="preserve">Employer </w:t>
            </w:r>
            <w:r w:rsidR="007A5B97" w:rsidRPr="00E6227D">
              <w:t>Document Reference</w:t>
            </w:r>
          </w:p>
        </w:tc>
        <w:sdt>
          <w:sdtPr>
            <w:alias w:val="Document Number"/>
            <w:tag w:val="Aconex Number"/>
            <w:id w:val="-506362418"/>
            <w:lock w:val="sdtLocked"/>
            <w:placeholder>
              <w:docPart w:val="1A23499EF94143EB9919CB8860E9E13D"/>
            </w:placeholder>
            <w:dataBinding w:prefixMappings="xmlns:ns0='http://purl.org/dc/elements/1.1/' xmlns:ns1='http://schemas.openxmlformats.org/package/2006/metadata/core-properties' " w:xpath="/ns1:coreProperties[1]/ns1:keywords[1]" w:storeItemID="{6C3C8BC8-F283-45AE-878A-BAB7291924A1}"/>
            <w:text/>
          </w:sdtPr>
          <w:sdtContent>
            <w:tc>
              <w:tcPr>
                <w:tcW w:w="7061" w:type="dxa"/>
                <w:gridSpan w:val="4"/>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6B7EC37" w14:textId="26A73927" w:rsidR="007A5B97" w:rsidRPr="003D768C" w:rsidRDefault="002340AF" w:rsidP="00A77084">
                <w:pPr>
                  <w:rPr>
                    <w:rFonts w:cs="Venn"/>
                    <w:bCs/>
                    <w:color w:val="222222"/>
                  </w:rPr>
                </w:pPr>
                <w:proofErr w:type="gramStart"/>
                <w:r>
                  <w:t xml:space="preserve">{{ </w:t>
                </w:r>
                <w:proofErr w:type="spellStart"/>
                <w:r>
                  <w:t>DIMCONDocumentReference</w:t>
                </w:r>
                <w:proofErr w:type="spellEnd"/>
                <w:proofErr w:type="gramEnd"/>
                <w:r>
                  <w:t xml:space="preserve"> }}</w:t>
                </w:r>
              </w:p>
            </w:tc>
          </w:sdtContent>
        </w:sdt>
      </w:tr>
      <w:tr w:rsidR="00F82E2D" w:rsidRPr="00E6227D" w14:paraId="65DF52FF" w14:textId="77777777" w:rsidTr="00740C80">
        <w:trPr>
          <w:cantSplit/>
          <w:trHeight w:val="399"/>
        </w:trPr>
        <w:tc>
          <w:tcPr>
            <w:tcW w:w="3084" w:type="dxa"/>
            <w:gridSpan w:val="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5E27E8E2" w14:textId="3225CBBD" w:rsidR="00F82E2D" w:rsidRPr="00E6227D" w:rsidRDefault="00E37BA2" w:rsidP="00A463B8">
            <w:r w:rsidRPr="00E6227D">
              <w:t>Employer</w:t>
            </w:r>
          </w:p>
        </w:tc>
        <w:tc>
          <w:tcPr>
            <w:tcW w:w="7061" w:type="dxa"/>
            <w:gridSpan w:val="4"/>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3C1DFF7E" w14:textId="66AF9239" w:rsidR="00F82E2D" w:rsidRPr="00E6227D" w:rsidRDefault="0017465B" w:rsidP="00A463B8">
            <w:pPr>
              <w:rPr>
                <w:rFonts w:cs="Venn"/>
                <w:bCs/>
                <w:color w:val="222222"/>
              </w:rPr>
            </w:pPr>
            <w:r w:rsidRPr="00E6227D">
              <w:rPr>
                <w:rFonts w:cs="Venn"/>
                <w:bCs/>
                <w:color w:val="222222"/>
              </w:rPr>
              <w:t>Elia</w:t>
            </w:r>
            <w:r w:rsidR="00F37ADD" w:rsidRPr="00E6227D">
              <w:rPr>
                <w:rFonts w:cs="Venn"/>
                <w:bCs/>
                <w:color w:val="222222"/>
              </w:rPr>
              <w:t xml:space="preserve"> </w:t>
            </w:r>
            <w:r w:rsidR="00F37ADD" w:rsidRPr="00E6227D">
              <w:t>Asset</w:t>
            </w:r>
            <w:r w:rsidR="00F37ADD" w:rsidRPr="00E6227D">
              <w:rPr>
                <w:rFonts w:cs="Venn"/>
                <w:bCs/>
                <w:color w:val="222222"/>
              </w:rPr>
              <w:t xml:space="preserve"> NV/SA</w:t>
            </w:r>
          </w:p>
        </w:tc>
      </w:tr>
      <w:tr w:rsidR="005C6163" w:rsidRPr="00E6227D" w14:paraId="0EAC2D57" w14:textId="77777777" w:rsidTr="00740C80">
        <w:trPr>
          <w:cantSplit/>
          <w:trHeight w:val="399"/>
        </w:trPr>
        <w:tc>
          <w:tcPr>
            <w:tcW w:w="3084" w:type="dxa"/>
            <w:gridSpan w:val="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55" w14:textId="606B1CAC" w:rsidR="005C6163" w:rsidRPr="00E6227D" w:rsidRDefault="005C6163" w:rsidP="00A463B8">
            <w:r w:rsidRPr="00E6227D">
              <w:t>Project Name</w:t>
            </w:r>
          </w:p>
        </w:tc>
        <w:tc>
          <w:tcPr>
            <w:tcW w:w="7061" w:type="dxa"/>
            <w:gridSpan w:val="4"/>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56" w14:textId="10E64132" w:rsidR="005C6163" w:rsidRPr="00E6227D" w:rsidRDefault="0017465B" w:rsidP="00A463B8">
            <w:r w:rsidRPr="00E6227D">
              <w:t>EPCI Energy Island for MOG2 Project</w:t>
            </w:r>
          </w:p>
        </w:tc>
      </w:tr>
      <w:tr w:rsidR="00560819" w:rsidRPr="00E6227D" w14:paraId="0EAC2D73" w14:textId="77777777" w:rsidTr="34E57131">
        <w:trPr>
          <w:cantSplit/>
          <w:trHeight w:val="570"/>
        </w:trPr>
        <w:tc>
          <w:tcPr>
            <w:tcW w:w="10145" w:type="dxa"/>
            <w:gridSpan w:val="7"/>
            <w:tcBorders>
              <w:top w:val="single" w:sz="2" w:space="0" w:color="808080" w:themeColor="background1" w:themeShade="80"/>
              <w:left w:val="nil"/>
              <w:bottom w:val="single" w:sz="2" w:space="0" w:color="808080" w:themeColor="background1" w:themeShade="80"/>
              <w:right w:val="nil"/>
            </w:tcBorders>
            <w:noWrap/>
            <w:tcMar>
              <w:left w:w="57" w:type="dxa"/>
              <w:bottom w:w="57" w:type="dxa"/>
            </w:tcMar>
            <w:vAlign w:val="bottom"/>
          </w:tcPr>
          <w:p w14:paraId="0EAC2D70" w14:textId="7FD7E11F" w:rsidR="00560819" w:rsidRPr="00E6227D" w:rsidRDefault="00560819" w:rsidP="00560819">
            <w:pPr>
              <w:pStyle w:val="DocumentPart"/>
              <w:spacing w:line="276" w:lineRule="auto"/>
              <w:rPr>
                <w:rFonts w:cs="Venn"/>
              </w:rPr>
            </w:pPr>
          </w:p>
          <w:p w14:paraId="3B66663F" w14:textId="77777777" w:rsidR="001954D8" w:rsidRPr="00B8541E" w:rsidRDefault="001954D8" w:rsidP="001954D8">
            <w:pPr>
              <w:pStyle w:val="DocumentPart"/>
              <w:spacing w:line="276" w:lineRule="auto"/>
              <w:rPr>
                <w:rFonts w:cs="Venn"/>
              </w:rPr>
            </w:pPr>
            <w:r w:rsidRPr="00B8541E">
              <w:rPr>
                <w:rFonts w:cs="Venn"/>
              </w:rPr>
              <w:t>Scan QR code to check if this is the latest revision</w:t>
            </w:r>
          </w:p>
          <w:tbl>
            <w:tblPr>
              <w:tblStyle w:val="TableGrid"/>
              <w:tblW w:w="9825" w:type="dxa"/>
              <w:tblInd w:w="55" w:type="dxa"/>
              <w:tblLayout w:type="fixed"/>
              <w:tblLook w:val="04A0" w:firstRow="1" w:lastRow="0" w:firstColumn="1" w:lastColumn="0" w:noHBand="0" w:noVBand="1"/>
            </w:tblPr>
            <w:tblGrid>
              <w:gridCol w:w="9825"/>
            </w:tblGrid>
            <w:tr w:rsidR="001954D8" w14:paraId="15AD035E" w14:textId="77777777" w:rsidTr="00325C0F">
              <w:trPr>
                <w:trHeight w:val="1313"/>
              </w:trPr>
              <w:tc>
                <w:tcPr>
                  <w:tcW w:w="9825" w:type="dxa"/>
                  <w:tcBorders>
                    <w:top w:val="single" w:sz="4" w:space="0" w:color="808080"/>
                    <w:left w:val="single" w:sz="4" w:space="0" w:color="808080"/>
                    <w:bottom w:val="single" w:sz="4" w:space="0" w:color="808080"/>
                    <w:right w:val="single" w:sz="4" w:space="0" w:color="808080"/>
                  </w:tcBorders>
                  <w:vAlign w:val="center"/>
                </w:tcPr>
                <w:p w14:paraId="626D4997" w14:textId="0941A8DB" w:rsidR="001954D8" w:rsidRDefault="001954D8" w:rsidP="001954D8">
                  <w:pPr>
                    <w:pStyle w:val="DocumentPart"/>
                    <w:spacing w:line="276" w:lineRule="auto"/>
                    <w:jc w:val="center"/>
                    <w:rPr>
                      <w:rFonts w:cs="Venn"/>
                    </w:rPr>
                  </w:pPr>
                  <w:r w:rsidRPr="001D33EA">
                    <w:rPr>
                      <w:rFonts w:cs="Venn"/>
                      <w:noProof/>
                    </w:rPr>
                    <w:drawing>
                      <wp:inline distT="0" distB="0" distL="0" distR="0" wp14:anchorId="2966FB00" wp14:editId="6EB7FE46">
                        <wp:extent cx="637085" cy="783378"/>
                        <wp:effectExtent l="0" t="0" r="0" b="0"/>
                        <wp:docPr id="598465347" name="Picture 598465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6860" cy="819990"/>
                                </a:xfrm>
                                <a:prstGeom prst="rect">
                                  <a:avLst/>
                                </a:prstGeom>
                              </pic:spPr>
                            </pic:pic>
                          </a:graphicData>
                        </a:graphic>
                      </wp:inline>
                    </w:drawing>
                  </w:r>
                  <w:r w:rsidR="008E4420">
                    <w:rPr>
                      <w:rFonts w:cs="Venn"/>
                    </w:rPr>
                    <w:t xml:space="preserve"> </w:t>
                  </w:r>
                </w:p>
              </w:tc>
            </w:tr>
          </w:tbl>
          <w:p w14:paraId="1C7F60A4" w14:textId="77777777" w:rsidR="00D010AE" w:rsidRPr="00E6227D" w:rsidRDefault="00D010AE" w:rsidP="00560819">
            <w:pPr>
              <w:pStyle w:val="DocumentPart"/>
              <w:spacing w:line="276" w:lineRule="auto"/>
              <w:rPr>
                <w:rFonts w:cs="Venn"/>
              </w:rPr>
            </w:pPr>
          </w:p>
          <w:p w14:paraId="0EAC2D72" w14:textId="77777777" w:rsidR="00560819" w:rsidRPr="00E6227D" w:rsidRDefault="00560819" w:rsidP="00560819">
            <w:pPr>
              <w:pStyle w:val="DocumentPart"/>
              <w:spacing w:line="276" w:lineRule="auto"/>
              <w:rPr>
                <w:rFonts w:cs="Venn"/>
              </w:rPr>
            </w:pPr>
            <w:r w:rsidRPr="00E6227D">
              <w:rPr>
                <w:rFonts w:cs="Venn"/>
              </w:rPr>
              <w:t>Revision Status</w:t>
            </w:r>
          </w:p>
        </w:tc>
      </w:tr>
      <w:tr w:rsidR="00560819" w:rsidRPr="00E6227D" w14:paraId="0EAC2D7A" w14:textId="77777777" w:rsidTr="004F63DA">
        <w:trPr>
          <w:cantSplit/>
          <w:trHeight w:val="399"/>
        </w:trPr>
        <w:tc>
          <w:tcPr>
            <w:tcW w:w="75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4" w14:textId="77777777" w:rsidR="00560819" w:rsidRPr="00E6227D" w:rsidRDefault="00560819" w:rsidP="00954AEB">
            <w:pPr>
              <w:pStyle w:val="TekstBold"/>
            </w:pPr>
            <w:r w:rsidRPr="00E6227D">
              <w:t>Rev.</w:t>
            </w:r>
          </w:p>
        </w:tc>
        <w:tc>
          <w:tcPr>
            <w:tcW w:w="175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5" w14:textId="77777777" w:rsidR="00560819" w:rsidRPr="00E6227D" w:rsidRDefault="00560819" w:rsidP="00954AEB">
            <w:pPr>
              <w:pStyle w:val="TekstBold"/>
            </w:pPr>
            <w:r w:rsidRPr="00E6227D">
              <w:t>Date</w:t>
            </w:r>
          </w:p>
        </w:tc>
        <w:tc>
          <w:tcPr>
            <w:tcW w:w="3610" w:type="dxa"/>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6" w14:textId="77777777" w:rsidR="00560819" w:rsidRPr="00E6227D" w:rsidRDefault="00560819" w:rsidP="00954AEB">
            <w:pPr>
              <w:pStyle w:val="TekstBold"/>
            </w:pPr>
            <w:r w:rsidRPr="00E6227D">
              <w:t>Description</w:t>
            </w:r>
          </w:p>
        </w:tc>
        <w:tc>
          <w:tcPr>
            <w:tcW w:w="133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7" w14:textId="77777777" w:rsidR="00560819" w:rsidRPr="00E6227D" w:rsidRDefault="00560819" w:rsidP="00954AEB">
            <w:pPr>
              <w:pStyle w:val="TekstBold"/>
            </w:pPr>
            <w:r w:rsidRPr="00E6227D">
              <w:t>Prepared</w:t>
            </w:r>
          </w:p>
        </w:tc>
        <w:tc>
          <w:tcPr>
            <w:tcW w:w="133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8" w14:textId="10EE20AA" w:rsidR="00560819" w:rsidRPr="00E6227D" w:rsidRDefault="00560819" w:rsidP="00954AEB">
            <w:pPr>
              <w:pStyle w:val="TekstBold"/>
            </w:pPr>
            <w:r w:rsidRPr="00E6227D">
              <w:t>Checked</w:t>
            </w:r>
          </w:p>
        </w:tc>
        <w:tc>
          <w:tcPr>
            <w:tcW w:w="134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9" w14:textId="77777777" w:rsidR="00560819" w:rsidRPr="00E6227D" w:rsidRDefault="00560819" w:rsidP="00954AEB">
            <w:pPr>
              <w:pStyle w:val="TekstBold"/>
            </w:pPr>
            <w:r w:rsidRPr="00E6227D">
              <w:t>Approved</w:t>
            </w:r>
          </w:p>
        </w:tc>
      </w:tr>
      <w:tr w:rsidR="00FA7847" w:rsidRPr="00E6227D" w14:paraId="2E4D52F6" w14:textId="77777777">
        <w:trPr>
          <w:cantSplit/>
          <w:trHeight w:val="399"/>
        </w:trPr>
        <w:tc>
          <w:tcPr>
            <w:tcW w:w="75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5BAAC48E" w14:textId="77777777" w:rsidR="00FA7847" w:rsidRPr="00E6227D" w:rsidRDefault="00FA7847">
            <w:pPr>
              <w:pStyle w:val="Tekst"/>
            </w:pPr>
            <w:r w:rsidRPr="00E6227D">
              <w:t>00</w:t>
            </w:r>
          </w:p>
        </w:tc>
        <w:sdt>
          <w:sdtPr>
            <w:id w:val="-1927642300"/>
            <w:placeholder>
              <w:docPart w:val="2DC9483B2A09494F9356519172ED930F"/>
            </w:placeholder>
            <w:showingPlcHdr/>
            <w:date w:fullDate="2025-08-06T00:00:00Z">
              <w:dateFormat w:val="dd/MM/yyyy"/>
              <w:lid w:val="en-GB"/>
              <w:storeMappedDataAs w:val="dateTime"/>
              <w:calendar w:val="gregorian"/>
            </w:date>
          </w:sdtPr>
          <w:sdtContent>
            <w:tc>
              <w:tcPr>
                <w:tcW w:w="175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41437306" w14:textId="4211E8A4" w:rsidR="00FA7847" w:rsidRPr="00E6227D" w:rsidRDefault="005F514A">
                <w:pPr>
                  <w:pStyle w:val="Tekst"/>
                </w:pPr>
                <w:r w:rsidRPr="00E6227D">
                  <w:rPr>
                    <w:rStyle w:val="PlaceholderText"/>
                  </w:rPr>
                  <w:t>Click or tap to enter a date.</w:t>
                </w:r>
              </w:p>
            </w:tc>
          </w:sdtContent>
        </w:sdt>
        <w:tc>
          <w:tcPr>
            <w:tcW w:w="3610" w:type="dxa"/>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53A0752F" w14:textId="4F6D84B2" w:rsidR="00FA7847" w:rsidRPr="00E6227D" w:rsidRDefault="0028411D">
            <w:pPr>
              <w:pStyle w:val="Tekst"/>
            </w:pPr>
            <w:r>
              <w:t>Document creation date</w:t>
            </w:r>
          </w:p>
        </w:tc>
        <w:sdt>
          <w:sdtPr>
            <w:rPr>
              <w:rStyle w:val="PlaceholderText"/>
            </w:rPr>
            <w:id w:val="440732245"/>
            <w:placeholder>
              <w:docPart w:val="A506658816F048039CCABF6CD10432BE"/>
            </w:placeholder>
          </w:sdtPr>
          <w:sdtContent>
            <w:tc>
              <w:tcPr>
                <w:tcW w:w="133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4DBC7B44" w14:textId="038251A7" w:rsidR="00FA7847" w:rsidRPr="00E6227D" w:rsidRDefault="002B65EC">
                <w:pPr>
                  <w:pStyle w:val="Tekst"/>
                  <w:jc w:val="center"/>
                </w:pPr>
                <w:r>
                  <w:rPr>
                    <w:rStyle w:val="PlaceholderText"/>
                  </w:rPr>
                  <w:t>EHB</w:t>
                </w:r>
              </w:p>
            </w:tc>
          </w:sdtContent>
        </w:sdt>
        <w:tc>
          <w:tcPr>
            <w:tcW w:w="133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52D1CED2" w14:textId="2D6E5E3C" w:rsidR="00FA7847" w:rsidRPr="00E6227D" w:rsidRDefault="00FA7847">
            <w:pPr>
              <w:pStyle w:val="Tekst"/>
              <w:jc w:val="center"/>
            </w:pPr>
          </w:p>
        </w:tc>
        <w:tc>
          <w:tcPr>
            <w:tcW w:w="134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55F83670" w14:textId="54BEE033" w:rsidR="00FA7847" w:rsidRPr="00E6227D" w:rsidRDefault="00FA7847">
            <w:pPr>
              <w:pStyle w:val="Tekst"/>
              <w:jc w:val="center"/>
            </w:pPr>
          </w:p>
        </w:tc>
      </w:tr>
      <w:tr w:rsidR="00EC0F26" w:rsidRPr="00E6227D" w14:paraId="0EAC2D81" w14:textId="77777777" w:rsidTr="004F63DA">
        <w:trPr>
          <w:cantSplit/>
          <w:trHeight w:val="399"/>
        </w:trPr>
        <w:tc>
          <w:tcPr>
            <w:tcW w:w="75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B" w14:textId="76483635" w:rsidR="00EC0F26" w:rsidRPr="00E6227D" w:rsidRDefault="002B65EC" w:rsidP="00EC0F26">
            <w:pPr>
              <w:pStyle w:val="Tekst"/>
            </w:pPr>
            <w:r>
              <w:t>01</w:t>
            </w:r>
          </w:p>
        </w:tc>
        <w:tc>
          <w:tcPr>
            <w:tcW w:w="175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C" w14:textId="1EDB30DC" w:rsidR="00EC0F26" w:rsidRPr="007A5E11" w:rsidRDefault="00EC0F26" w:rsidP="00EC0F26">
            <w:pPr>
              <w:pStyle w:val="Tekst"/>
            </w:pPr>
          </w:p>
        </w:tc>
        <w:tc>
          <w:tcPr>
            <w:tcW w:w="3610" w:type="dxa"/>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D" w14:textId="12EB1D0B" w:rsidR="00EC0F26" w:rsidRPr="007A5E11" w:rsidRDefault="002B65EC" w:rsidP="00EC0F26">
            <w:pPr>
              <w:pStyle w:val="Tekst"/>
            </w:pPr>
            <w:r>
              <w:t>First Issue</w:t>
            </w:r>
          </w:p>
        </w:tc>
        <w:tc>
          <w:tcPr>
            <w:tcW w:w="133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E" w14:textId="662B61AC" w:rsidR="00EC0F26" w:rsidRPr="007A6D4F" w:rsidRDefault="00EC0F26" w:rsidP="00EC0F26">
            <w:pPr>
              <w:pStyle w:val="Tekst"/>
              <w:jc w:val="center"/>
            </w:pPr>
          </w:p>
        </w:tc>
        <w:tc>
          <w:tcPr>
            <w:tcW w:w="133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F" w14:textId="294EE5DE" w:rsidR="00EC0F26" w:rsidRPr="00E6227D" w:rsidRDefault="00EC0F26" w:rsidP="00EC0F26">
            <w:pPr>
              <w:pStyle w:val="Tekst"/>
              <w:jc w:val="center"/>
            </w:pPr>
          </w:p>
        </w:tc>
        <w:tc>
          <w:tcPr>
            <w:tcW w:w="134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80" w14:textId="52D53C15" w:rsidR="00EC0F26" w:rsidRPr="00E6227D" w:rsidRDefault="00EC0F26" w:rsidP="00EC0F26">
            <w:pPr>
              <w:pStyle w:val="Tekst"/>
              <w:jc w:val="center"/>
            </w:pPr>
          </w:p>
        </w:tc>
      </w:tr>
      <w:tr w:rsidR="00F75F94" w:rsidRPr="00E6227D" w14:paraId="5A63A0D2" w14:textId="77777777" w:rsidTr="004F63DA">
        <w:trPr>
          <w:cantSplit/>
          <w:trHeight w:val="399"/>
        </w:trPr>
        <w:tc>
          <w:tcPr>
            <w:tcW w:w="75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6F36D537" w14:textId="64566433" w:rsidR="00F75F94" w:rsidRPr="00E6227D" w:rsidRDefault="00F75F94" w:rsidP="00F75F94">
            <w:pPr>
              <w:pStyle w:val="Tekst"/>
            </w:pPr>
          </w:p>
        </w:tc>
        <w:tc>
          <w:tcPr>
            <w:tcW w:w="175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259E9452" w14:textId="258CD5BF" w:rsidR="00F75F94" w:rsidRDefault="00F75F94" w:rsidP="00F75F94">
            <w:pPr>
              <w:pStyle w:val="Tekst"/>
            </w:pPr>
          </w:p>
        </w:tc>
        <w:tc>
          <w:tcPr>
            <w:tcW w:w="3610" w:type="dxa"/>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4FACD2A6" w14:textId="37B6A6F6" w:rsidR="00F75F94" w:rsidRDefault="00F75F94" w:rsidP="00F75F94">
            <w:pPr>
              <w:pStyle w:val="Tekst"/>
            </w:pPr>
          </w:p>
        </w:tc>
        <w:tc>
          <w:tcPr>
            <w:tcW w:w="133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341A015F" w14:textId="24434C87" w:rsidR="00F75F94" w:rsidRPr="00F75F94" w:rsidRDefault="00F75F94" w:rsidP="00F75F94">
            <w:pPr>
              <w:pStyle w:val="Tekst"/>
              <w:jc w:val="center"/>
            </w:pPr>
          </w:p>
        </w:tc>
        <w:tc>
          <w:tcPr>
            <w:tcW w:w="133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64B375E5" w14:textId="09051D57" w:rsidR="00F75F94" w:rsidRPr="00E6227D" w:rsidRDefault="00F75F94" w:rsidP="00F75F94">
            <w:pPr>
              <w:pStyle w:val="Tekst"/>
              <w:jc w:val="center"/>
            </w:pPr>
          </w:p>
        </w:tc>
        <w:tc>
          <w:tcPr>
            <w:tcW w:w="134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53BED0F8" w14:textId="596EC193" w:rsidR="00F75F94" w:rsidRDefault="00F75F94" w:rsidP="00F75F94">
            <w:pPr>
              <w:pStyle w:val="Tekst"/>
              <w:jc w:val="center"/>
            </w:pPr>
          </w:p>
        </w:tc>
      </w:tr>
    </w:tbl>
    <w:p w14:paraId="0EAC2DA0" w14:textId="77777777" w:rsidR="005C6163" w:rsidRPr="00E6227D" w:rsidRDefault="005C6163" w:rsidP="0072106C">
      <w:pPr>
        <w:spacing w:after="160" w:line="276" w:lineRule="auto"/>
        <w:jc w:val="left"/>
        <w:rPr>
          <w:rFonts w:cs="Venn"/>
        </w:rPr>
        <w:sectPr w:rsidR="005C6163" w:rsidRPr="00E6227D" w:rsidSect="00692570">
          <w:headerReference w:type="default" r:id="rId13"/>
          <w:footerReference w:type="default" r:id="rId14"/>
          <w:pgSz w:w="11906" w:h="16838" w:code="9"/>
          <w:pgMar w:top="1440" w:right="1440" w:bottom="1134" w:left="1440" w:header="720" w:footer="567" w:gutter="0"/>
          <w:cols w:space="720"/>
          <w:docGrid w:linePitch="360"/>
        </w:sectPr>
      </w:pPr>
      <w:r w:rsidRPr="00E6227D">
        <w:rPr>
          <w:rFonts w:cs="Venn"/>
        </w:rPr>
        <w:br w:type="page"/>
      </w:r>
      <w:bookmarkEnd w:id="1"/>
    </w:p>
    <w:sdt>
      <w:sdtPr>
        <w:rPr>
          <w:rFonts w:asciiTheme="minorHAnsi" w:eastAsiaTheme="minorHAnsi" w:hAnsiTheme="minorHAnsi" w:cstheme="minorBidi"/>
          <w:color w:val="auto"/>
          <w:sz w:val="22"/>
          <w:szCs w:val="20"/>
          <w:lang w:val="en-GB"/>
        </w:rPr>
        <w:id w:val="589816146"/>
        <w:docPartObj>
          <w:docPartGallery w:val="Table of Contents"/>
          <w:docPartUnique/>
        </w:docPartObj>
      </w:sdtPr>
      <w:sdtContent>
        <w:p w14:paraId="0EAC2DA2" w14:textId="77777777" w:rsidR="0072106C" w:rsidRPr="00E6227D" w:rsidRDefault="0072106C" w:rsidP="0072106C">
          <w:pPr>
            <w:pStyle w:val="TOCHeading"/>
            <w:spacing w:line="276" w:lineRule="auto"/>
            <w:rPr>
              <w:lang w:val="en-GB"/>
            </w:rPr>
          </w:pPr>
          <w:r w:rsidRPr="44CCE93E">
            <w:rPr>
              <w:lang w:val="en-GB"/>
            </w:rPr>
            <w:t>Table of Contents</w:t>
          </w:r>
        </w:p>
        <w:p w14:paraId="3FCC10FE" w14:textId="77777777" w:rsidR="006673A8" w:rsidRPr="00E6227D" w:rsidRDefault="006673A8" w:rsidP="006673A8"/>
        <w:p w14:paraId="09D03A0E" w14:textId="7D20BFD5" w:rsidR="002340AF" w:rsidRDefault="00AC755A">
          <w:pPr>
            <w:pStyle w:val="TOC1"/>
            <w:rPr>
              <w:rFonts w:eastAsiaTheme="minorEastAsia"/>
              <w:noProof/>
              <w:kern w:val="2"/>
              <w:sz w:val="24"/>
              <w:szCs w:val="24"/>
              <w:lang w:eastAsia="en-GB"/>
              <w14:ligatures w14:val="standardContextual"/>
            </w:rPr>
          </w:pPr>
          <w:r w:rsidRPr="00B8541E">
            <w:fldChar w:fldCharType="begin"/>
          </w:r>
          <w:r w:rsidR="0072106C" w:rsidRPr="00B8541E">
            <w:instrText>TOC \o \h \z \u</w:instrText>
          </w:r>
          <w:r w:rsidRPr="00B8541E">
            <w:fldChar w:fldCharType="separate"/>
          </w:r>
          <w:hyperlink w:anchor="_Toc208237500" w:history="1">
            <w:r w:rsidR="002340AF" w:rsidRPr="00CA6CDA">
              <w:rPr>
                <w:rStyle w:val="Hyperlink"/>
                <w:noProof/>
              </w:rPr>
              <w:t>1.</w:t>
            </w:r>
            <w:r w:rsidR="002340AF">
              <w:rPr>
                <w:rFonts w:eastAsiaTheme="minorEastAsia"/>
                <w:noProof/>
                <w:kern w:val="2"/>
                <w:sz w:val="24"/>
                <w:szCs w:val="24"/>
                <w:lang w:eastAsia="en-GB"/>
                <w14:ligatures w14:val="standardContextual"/>
              </w:rPr>
              <w:tab/>
            </w:r>
            <w:r w:rsidR="002340AF" w:rsidRPr="00CA6CDA">
              <w:rPr>
                <w:rStyle w:val="Hyperlink"/>
                <w:noProof/>
              </w:rPr>
              <w:t>Project Description</w:t>
            </w:r>
            <w:r w:rsidR="002340AF">
              <w:rPr>
                <w:noProof/>
                <w:webHidden/>
              </w:rPr>
              <w:tab/>
            </w:r>
            <w:r w:rsidR="002340AF">
              <w:rPr>
                <w:noProof/>
                <w:webHidden/>
              </w:rPr>
              <w:fldChar w:fldCharType="begin"/>
            </w:r>
            <w:r w:rsidR="002340AF">
              <w:rPr>
                <w:noProof/>
                <w:webHidden/>
              </w:rPr>
              <w:instrText xml:space="preserve"> PAGEREF _Toc208237500 \h </w:instrText>
            </w:r>
            <w:r w:rsidR="002340AF">
              <w:rPr>
                <w:noProof/>
                <w:webHidden/>
              </w:rPr>
            </w:r>
            <w:r w:rsidR="002340AF">
              <w:rPr>
                <w:noProof/>
                <w:webHidden/>
              </w:rPr>
              <w:fldChar w:fldCharType="separate"/>
            </w:r>
            <w:r w:rsidR="002340AF">
              <w:rPr>
                <w:noProof/>
                <w:webHidden/>
              </w:rPr>
              <w:t>5</w:t>
            </w:r>
            <w:r w:rsidR="002340AF">
              <w:rPr>
                <w:noProof/>
                <w:webHidden/>
              </w:rPr>
              <w:fldChar w:fldCharType="end"/>
            </w:r>
          </w:hyperlink>
        </w:p>
        <w:p w14:paraId="144FD353" w14:textId="10F8BF6D" w:rsidR="002340AF" w:rsidRDefault="002340AF">
          <w:pPr>
            <w:pStyle w:val="TOC2"/>
            <w:tabs>
              <w:tab w:val="left" w:pos="960"/>
              <w:tab w:val="right" w:leader="dot" w:pos="9016"/>
            </w:tabs>
            <w:rPr>
              <w:rFonts w:eastAsiaTheme="minorEastAsia"/>
              <w:noProof/>
              <w:kern w:val="2"/>
              <w:sz w:val="24"/>
              <w:szCs w:val="24"/>
              <w:lang w:eastAsia="en-GB"/>
              <w14:ligatures w14:val="standardContextual"/>
            </w:rPr>
          </w:pPr>
          <w:hyperlink w:anchor="_Toc208237501" w:history="1">
            <w:r w:rsidRPr="00CA6CDA">
              <w:rPr>
                <w:rStyle w:val="Hyperlink"/>
                <w:noProof/>
              </w:rPr>
              <w:t>1.1</w:t>
            </w:r>
            <w:r>
              <w:rPr>
                <w:rFonts w:eastAsiaTheme="minorEastAsia"/>
                <w:noProof/>
                <w:kern w:val="2"/>
                <w:sz w:val="24"/>
                <w:szCs w:val="24"/>
                <w:lang w:eastAsia="en-GB"/>
                <w14:ligatures w14:val="standardContextual"/>
              </w:rPr>
              <w:tab/>
            </w:r>
            <w:r w:rsidRPr="00CA6CDA">
              <w:rPr>
                <w:rStyle w:val="Hyperlink"/>
                <w:noProof/>
              </w:rPr>
              <w:t>Scope of Document</w:t>
            </w:r>
            <w:r>
              <w:rPr>
                <w:noProof/>
                <w:webHidden/>
              </w:rPr>
              <w:tab/>
            </w:r>
            <w:r>
              <w:rPr>
                <w:noProof/>
                <w:webHidden/>
              </w:rPr>
              <w:fldChar w:fldCharType="begin"/>
            </w:r>
            <w:r>
              <w:rPr>
                <w:noProof/>
                <w:webHidden/>
              </w:rPr>
              <w:instrText xml:space="preserve"> PAGEREF _Toc208237501 \h </w:instrText>
            </w:r>
            <w:r>
              <w:rPr>
                <w:noProof/>
                <w:webHidden/>
              </w:rPr>
            </w:r>
            <w:r>
              <w:rPr>
                <w:noProof/>
                <w:webHidden/>
              </w:rPr>
              <w:fldChar w:fldCharType="separate"/>
            </w:r>
            <w:r>
              <w:rPr>
                <w:noProof/>
                <w:webHidden/>
              </w:rPr>
              <w:t>5</w:t>
            </w:r>
            <w:r>
              <w:rPr>
                <w:noProof/>
                <w:webHidden/>
              </w:rPr>
              <w:fldChar w:fldCharType="end"/>
            </w:r>
          </w:hyperlink>
        </w:p>
        <w:p w14:paraId="556ADF62" w14:textId="3F4E0F0A" w:rsidR="002340AF" w:rsidRDefault="002340AF">
          <w:pPr>
            <w:pStyle w:val="TOC2"/>
            <w:tabs>
              <w:tab w:val="left" w:pos="960"/>
              <w:tab w:val="right" w:leader="dot" w:pos="9016"/>
            </w:tabs>
            <w:rPr>
              <w:rFonts w:eastAsiaTheme="minorEastAsia"/>
              <w:noProof/>
              <w:kern w:val="2"/>
              <w:sz w:val="24"/>
              <w:szCs w:val="24"/>
              <w:lang w:eastAsia="en-GB"/>
              <w14:ligatures w14:val="standardContextual"/>
            </w:rPr>
          </w:pPr>
          <w:hyperlink w:anchor="_Toc208237502" w:history="1">
            <w:r w:rsidRPr="00CA6CDA">
              <w:rPr>
                <w:rStyle w:val="Hyperlink"/>
                <w:noProof/>
              </w:rPr>
              <w:t>1.2</w:t>
            </w:r>
            <w:r>
              <w:rPr>
                <w:rFonts w:eastAsiaTheme="minorEastAsia"/>
                <w:noProof/>
                <w:kern w:val="2"/>
                <w:sz w:val="24"/>
                <w:szCs w:val="24"/>
                <w:lang w:eastAsia="en-GB"/>
                <w14:ligatures w14:val="standardContextual"/>
              </w:rPr>
              <w:tab/>
            </w:r>
            <w:r w:rsidRPr="00CA6CDA">
              <w:rPr>
                <w:rStyle w:val="Hyperlink"/>
                <w:noProof/>
              </w:rPr>
              <w:t>References</w:t>
            </w:r>
            <w:r>
              <w:rPr>
                <w:noProof/>
                <w:webHidden/>
              </w:rPr>
              <w:tab/>
            </w:r>
            <w:r>
              <w:rPr>
                <w:noProof/>
                <w:webHidden/>
              </w:rPr>
              <w:fldChar w:fldCharType="begin"/>
            </w:r>
            <w:r>
              <w:rPr>
                <w:noProof/>
                <w:webHidden/>
              </w:rPr>
              <w:instrText xml:space="preserve"> PAGEREF _Toc208237502 \h </w:instrText>
            </w:r>
            <w:r>
              <w:rPr>
                <w:noProof/>
                <w:webHidden/>
              </w:rPr>
            </w:r>
            <w:r>
              <w:rPr>
                <w:noProof/>
                <w:webHidden/>
              </w:rPr>
              <w:fldChar w:fldCharType="separate"/>
            </w:r>
            <w:r>
              <w:rPr>
                <w:noProof/>
                <w:webHidden/>
              </w:rPr>
              <w:t>5</w:t>
            </w:r>
            <w:r>
              <w:rPr>
                <w:noProof/>
                <w:webHidden/>
              </w:rPr>
              <w:fldChar w:fldCharType="end"/>
            </w:r>
          </w:hyperlink>
        </w:p>
        <w:p w14:paraId="00089057" w14:textId="13AC34E1" w:rsidR="002340AF" w:rsidRDefault="002340AF">
          <w:pPr>
            <w:pStyle w:val="TOC3"/>
            <w:tabs>
              <w:tab w:val="left" w:pos="1200"/>
              <w:tab w:val="right" w:leader="dot" w:pos="9016"/>
            </w:tabs>
            <w:rPr>
              <w:rFonts w:eastAsiaTheme="minorEastAsia"/>
              <w:noProof/>
              <w:kern w:val="2"/>
              <w:sz w:val="24"/>
              <w:szCs w:val="24"/>
              <w:lang w:eastAsia="en-GB"/>
              <w14:ligatures w14:val="standardContextual"/>
            </w:rPr>
          </w:pPr>
          <w:hyperlink w:anchor="_Toc208237503" w:history="1">
            <w:r w:rsidRPr="00CA6CDA">
              <w:rPr>
                <w:rStyle w:val="Hyperlink"/>
                <w:noProof/>
              </w:rPr>
              <w:t>1.2.1</w:t>
            </w:r>
            <w:r>
              <w:rPr>
                <w:rFonts w:eastAsiaTheme="minorEastAsia"/>
                <w:noProof/>
                <w:kern w:val="2"/>
                <w:sz w:val="24"/>
                <w:szCs w:val="24"/>
                <w:lang w:eastAsia="en-GB"/>
                <w14:ligatures w14:val="standardContextual"/>
              </w:rPr>
              <w:tab/>
            </w:r>
            <w:r w:rsidRPr="00CA6CDA">
              <w:rPr>
                <w:rStyle w:val="Hyperlink"/>
                <w:noProof/>
              </w:rPr>
              <w:t>Internal References</w:t>
            </w:r>
            <w:r>
              <w:rPr>
                <w:noProof/>
                <w:webHidden/>
              </w:rPr>
              <w:tab/>
            </w:r>
            <w:r>
              <w:rPr>
                <w:noProof/>
                <w:webHidden/>
              </w:rPr>
              <w:fldChar w:fldCharType="begin"/>
            </w:r>
            <w:r>
              <w:rPr>
                <w:noProof/>
                <w:webHidden/>
              </w:rPr>
              <w:instrText xml:space="preserve"> PAGEREF _Toc208237503 \h </w:instrText>
            </w:r>
            <w:r>
              <w:rPr>
                <w:noProof/>
                <w:webHidden/>
              </w:rPr>
            </w:r>
            <w:r>
              <w:rPr>
                <w:noProof/>
                <w:webHidden/>
              </w:rPr>
              <w:fldChar w:fldCharType="separate"/>
            </w:r>
            <w:r>
              <w:rPr>
                <w:noProof/>
                <w:webHidden/>
              </w:rPr>
              <w:t>5</w:t>
            </w:r>
            <w:r>
              <w:rPr>
                <w:noProof/>
                <w:webHidden/>
              </w:rPr>
              <w:fldChar w:fldCharType="end"/>
            </w:r>
          </w:hyperlink>
        </w:p>
        <w:p w14:paraId="639615FF" w14:textId="3EFF8791" w:rsidR="002340AF" w:rsidRDefault="002340AF">
          <w:pPr>
            <w:pStyle w:val="TOC3"/>
            <w:tabs>
              <w:tab w:val="left" w:pos="1200"/>
              <w:tab w:val="right" w:leader="dot" w:pos="9016"/>
            </w:tabs>
            <w:rPr>
              <w:rFonts w:eastAsiaTheme="minorEastAsia"/>
              <w:noProof/>
              <w:kern w:val="2"/>
              <w:sz w:val="24"/>
              <w:szCs w:val="24"/>
              <w:lang w:eastAsia="en-GB"/>
              <w14:ligatures w14:val="standardContextual"/>
            </w:rPr>
          </w:pPr>
          <w:hyperlink w:anchor="_Toc208237504" w:history="1">
            <w:r w:rsidRPr="00CA6CDA">
              <w:rPr>
                <w:rStyle w:val="Hyperlink"/>
                <w:noProof/>
              </w:rPr>
              <w:t>1.2.2</w:t>
            </w:r>
            <w:r>
              <w:rPr>
                <w:rFonts w:eastAsiaTheme="minorEastAsia"/>
                <w:noProof/>
                <w:kern w:val="2"/>
                <w:sz w:val="24"/>
                <w:szCs w:val="24"/>
                <w:lang w:eastAsia="en-GB"/>
                <w14:ligatures w14:val="standardContextual"/>
              </w:rPr>
              <w:tab/>
            </w:r>
            <w:r w:rsidRPr="00CA6CDA">
              <w:rPr>
                <w:rStyle w:val="Hyperlink"/>
                <w:noProof/>
              </w:rPr>
              <w:t>Elia References</w:t>
            </w:r>
            <w:r>
              <w:rPr>
                <w:noProof/>
                <w:webHidden/>
              </w:rPr>
              <w:tab/>
            </w:r>
            <w:r>
              <w:rPr>
                <w:noProof/>
                <w:webHidden/>
              </w:rPr>
              <w:fldChar w:fldCharType="begin"/>
            </w:r>
            <w:r>
              <w:rPr>
                <w:noProof/>
                <w:webHidden/>
              </w:rPr>
              <w:instrText xml:space="preserve"> PAGEREF _Toc208237504 \h </w:instrText>
            </w:r>
            <w:r>
              <w:rPr>
                <w:noProof/>
                <w:webHidden/>
              </w:rPr>
            </w:r>
            <w:r>
              <w:rPr>
                <w:noProof/>
                <w:webHidden/>
              </w:rPr>
              <w:fldChar w:fldCharType="separate"/>
            </w:r>
            <w:r>
              <w:rPr>
                <w:noProof/>
                <w:webHidden/>
              </w:rPr>
              <w:t>6</w:t>
            </w:r>
            <w:r>
              <w:rPr>
                <w:noProof/>
                <w:webHidden/>
              </w:rPr>
              <w:fldChar w:fldCharType="end"/>
            </w:r>
          </w:hyperlink>
        </w:p>
        <w:p w14:paraId="0FD6C0EA" w14:textId="6F5BD7F7" w:rsidR="002340AF" w:rsidRDefault="002340AF">
          <w:pPr>
            <w:pStyle w:val="TOC2"/>
            <w:tabs>
              <w:tab w:val="left" w:pos="960"/>
              <w:tab w:val="right" w:leader="dot" w:pos="9016"/>
            </w:tabs>
            <w:rPr>
              <w:rFonts w:eastAsiaTheme="minorEastAsia"/>
              <w:noProof/>
              <w:kern w:val="2"/>
              <w:sz w:val="24"/>
              <w:szCs w:val="24"/>
              <w:lang w:eastAsia="en-GB"/>
              <w14:ligatures w14:val="standardContextual"/>
            </w:rPr>
          </w:pPr>
          <w:hyperlink w:anchor="_Toc208237505" w:history="1">
            <w:r w:rsidRPr="00CA6CDA">
              <w:rPr>
                <w:rStyle w:val="Hyperlink"/>
                <w:noProof/>
              </w:rPr>
              <w:t>1.3</w:t>
            </w:r>
            <w:r>
              <w:rPr>
                <w:rFonts w:eastAsiaTheme="minorEastAsia"/>
                <w:noProof/>
                <w:kern w:val="2"/>
                <w:sz w:val="24"/>
                <w:szCs w:val="24"/>
                <w:lang w:eastAsia="en-GB"/>
                <w14:ligatures w14:val="standardContextual"/>
              </w:rPr>
              <w:tab/>
            </w:r>
            <w:r w:rsidRPr="00CA6CDA">
              <w:rPr>
                <w:rStyle w:val="Hyperlink"/>
                <w:noProof/>
              </w:rPr>
              <w:t>Abbreviations</w:t>
            </w:r>
            <w:r>
              <w:rPr>
                <w:noProof/>
                <w:webHidden/>
              </w:rPr>
              <w:tab/>
            </w:r>
            <w:r>
              <w:rPr>
                <w:noProof/>
                <w:webHidden/>
              </w:rPr>
              <w:fldChar w:fldCharType="begin"/>
            </w:r>
            <w:r>
              <w:rPr>
                <w:noProof/>
                <w:webHidden/>
              </w:rPr>
              <w:instrText xml:space="preserve"> PAGEREF _Toc208237505 \h </w:instrText>
            </w:r>
            <w:r>
              <w:rPr>
                <w:noProof/>
                <w:webHidden/>
              </w:rPr>
            </w:r>
            <w:r>
              <w:rPr>
                <w:noProof/>
                <w:webHidden/>
              </w:rPr>
              <w:fldChar w:fldCharType="separate"/>
            </w:r>
            <w:r>
              <w:rPr>
                <w:noProof/>
                <w:webHidden/>
              </w:rPr>
              <w:t>6</w:t>
            </w:r>
            <w:r>
              <w:rPr>
                <w:noProof/>
                <w:webHidden/>
              </w:rPr>
              <w:fldChar w:fldCharType="end"/>
            </w:r>
          </w:hyperlink>
        </w:p>
        <w:p w14:paraId="3CB399FD" w14:textId="0F5C804C" w:rsidR="002340AF" w:rsidRDefault="002340AF">
          <w:pPr>
            <w:pStyle w:val="TOC1"/>
            <w:rPr>
              <w:rFonts w:eastAsiaTheme="minorEastAsia"/>
              <w:noProof/>
              <w:kern w:val="2"/>
              <w:sz w:val="24"/>
              <w:szCs w:val="24"/>
              <w:lang w:eastAsia="en-GB"/>
              <w14:ligatures w14:val="standardContextual"/>
            </w:rPr>
          </w:pPr>
          <w:hyperlink w:anchor="_Toc208237506" w:history="1">
            <w:r w:rsidRPr="00CA6CDA">
              <w:rPr>
                <w:rStyle w:val="Hyperlink"/>
                <w:noProof/>
              </w:rPr>
              <w:t>2.</w:t>
            </w:r>
            <w:r>
              <w:rPr>
                <w:rFonts w:eastAsiaTheme="minorEastAsia"/>
                <w:noProof/>
                <w:kern w:val="2"/>
                <w:sz w:val="24"/>
                <w:szCs w:val="24"/>
                <w:lang w:eastAsia="en-GB"/>
                <w14:ligatures w14:val="standardContextual"/>
              </w:rPr>
              <w:tab/>
            </w:r>
            <w:r w:rsidRPr="00CA6CDA">
              <w:rPr>
                <w:rStyle w:val="Hyperlink"/>
                <w:noProof/>
              </w:rPr>
              <w:t>General Information</w:t>
            </w:r>
            <w:r>
              <w:rPr>
                <w:noProof/>
                <w:webHidden/>
              </w:rPr>
              <w:tab/>
            </w:r>
            <w:r>
              <w:rPr>
                <w:noProof/>
                <w:webHidden/>
              </w:rPr>
              <w:fldChar w:fldCharType="begin"/>
            </w:r>
            <w:r>
              <w:rPr>
                <w:noProof/>
                <w:webHidden/>
              </w:rPr>
              <w:instrText xml:space="preserve"> PAGEREF _Toc208237506 \h </w:instrText>
            </w:r>
            <w:r>
              <w:rPr>
                <w:noProof/>
                <w:webHidden/>
              </w:rPr>
            </w:r>
            <w:r>
              <w:rPr>
                <w:noProof/>
                <w:webHidden/>
              </w:rPr>
              <w:fldChar w:fldCharType="separate"/>
            </w:r>
            <w:r>
              <w:rPr>
                <w:noProof/>
                <w:webHidden/>
              </w:rPr>
              <w:t>7</w:t>
            </w:r>
            <w:r>
              <w:rPr>
                <w:noProof/>
                <w:webHidden/>
              </w:rPr>
              <w:fldChar w:fldCharType="end"/>
            </w:r>
          </w:hyperlink>
        </w:p>
        <w:p w14:paraId="5127559A" w14:textId="620D0522" w:rsidR="002340AF" w:rsidRDefault="002340AF">
          <w:pPr>
            <w:pStyle w:val="TOC2"/>
            <w:tabs>
              <w:tab w:val="left" w:pos="960"/>
              <w:tab w:val="right" w:leader="dot" w:pos="9016"/>
            </w:tabs>
            <w:rPr>
              <w:rFonts w:eastAsiaTheme="minorEastAsia"/>
              <w:noProof/>
              <w:kern w:val="2"/>
              <w:sz w:val="24"/>
              <w:szCs w:val="24"/>
              <w:lang w:eastAsia="en-GB"/>
              <w14:ligatures w14:val="standardContextual"/>
            </w:rPr>
          </w:pPr>
          <w:hyperlink w:anchor="_Toc208237507" w:history="1">
            <w:r w:rsidRPr="00CA6CDA">
              <w:rPr>
                <w:rStyle w:val="Hyperlink"/>
                <w:noProof/>
              </w:rPr>
              <w:t>2.1</w:t>
            </w:r>
            <w:r>
              <w:rPr>
                <w:rFonts w:eastAsiaTheme="minorEastAsia"/>
                <w:noProof/>
                <w:kern w:val="2"/>
                <w:sz w:val="24"/>
                <w:szCs w:val="24"/>
                <w:lang w:eastAsia="en-GB"/>
                <w14:ligatures w14:val="standardContextual"/>
              </w:rPr>
              <w:tab/>
            </w:r>
            <w:r w:rsidRPr="00CA6CDA">
              <w:rPr>
                <w:rStyle w:val="Hyperlink"/>
                <w:noProof/>
              </w:rPr>
              <w:t>Overview</w:t>
            </w:r>
            <w:r>
              <w:rPr>
                <w:noProof/>
                <w:webHidden/>
              </w:rPr>
              <w:tab/>
            </w:r>
            <w:r>
              <w:rPr>
                <w:noProof/>
                <w:webHidden/>
              </w:rPr>
              <w:fldChar w:fldCharType="begin"/>
            </w:r>
            <w:r>
              <w:rPr>
                <w:noProof/>
                <w:webHidden/>
              </w:rPr>
              <w:instrText xml:space="preserve"> PAGEREF _Toc208237507 \h </w:instrText>
            </w:r>
            <w:r>
              <w:rPr>
                <w:noProof/>
                <w:webHidden/>
              </w:rPr>
            </w:r>
            <w:r>
              <w:rPr>
                <w:noProof/>
                <w:webHidden/>
              </w:rPr>
              <w:fldChar w:fldCharType="separate"/>
            </w:r>
            <w:r>
              <w:rPr>
                <w:noProof/>
                <w:webHidden/>
              </w:rPr>
              <w:t>7</w:t>
            </w:r>
            <w:r>
              <w:rPr>
                <w:noProof/>
                <w:webHidden/>
              </w:rPr>
              <w:fldChar w:fldCharType="end"/>
            </w:r>
          </w:hyperlink>
        </w:p>
        <w:p w14:paraId="6D0BD4DA" w14:textId="72D8ADA5" w:rsidR="002340AF" w:rsidRDefault="002340AF">
          <w:pPr>
            <w:pStyle w:val="TOC2"/>
            <w:tabs>
              <w:tab w:val="left" w:pos="960"/>
              <w:tab w:val="right" w:leader="dot" w:pos="9016"/>
            </w:tabs>
            <w:rPr>
              <w:rFonts w:eastAsiaTheme="minorEastAsia"/>
              <w:noProof/>
              <w:kern w:val="2"/>
              <w:sz w:val="24"/>
              <w:szCs w:val="24"/>
              <w:lang w:eastAsia="en-GB"/>
              <w14:ligatures w14:val="standardContextual"/>
            </w:rPr>
          </w:pPr>
          <w:hyperlink w:anchor="_Toc208237508" w:history="1">
            <w:r w:rsidRPr="00CA6CDA">
              <w:rPr>
                <w:rStyle w:val="Hyperlink"/>
                <w:noProof/>
              </w:rPr>
              <w:t>2.2</w:t>
            </w:r>
            <w:r>
              <w:rPr>
                <w:rFonts w:eastAsiaTheme="minorEastAsia"/>
                <w:noProof/>
                <w:kern w:val="2"/>
                <w:sz w:val="24"/>
                <w:szCs w:val="24"/>
                <w:lang w:eastAsia="en-GB"/>
                <w14:ligatures w14:val="standardContextual"/>
              </w:rPr>
              <w:tab/>
            </w:r>
            <w:r w:rsidRPr="00CA6CDA">
              <w:rPr>
                <w:rStyle w:val="Hyperlink"/>
                <w:noProof/>
              </w:rPr>
              <w:t>Points of Interest</w:t>
            </w:r>
            <w:r>
              <w:rPr>
                <w:noProof/>
                <w:webHidden/>
              </w:rPr>
              <w:tab/>
            </w:r>
            <w:r>
              <w:rPr>
                <w:noProof/>
                <w:webHidden/>
              </w:rPr>
              <w:fldChar w:fldCharType="begin"/>
            </w:r>
            <w:r>
              <w:rPr>
                <w:noProof/>
                <w:webHidden/>
              </w:rPr>
              <w:instrText xml:space="preserve"> PAGEREF _Toc208237508 \h </w:instrText>
            </w:r>
            <w:r>
              <w:rPr>
                <w:noProof/>
                <w:webHidden/>
              </w:rPr>
            </w:r>
            <w:r>
              <w:rPr>
                <w:noProof/>
                <w:webHidden/>
              </w:rPr>
              <w:fldChar w:fldCharType="separate"/>
            </w:r>
            <w:r>
              <w:rPr>
                <w:noProof/>
                <w:webHidden/>
              </w:rPr>
              <w:t>7</w:t>
            </w:r>
            <w:r>
              <w:rPr>
                <w:noProof/>
                <w:webHidden/>
              </w:rPr>
              <w:fldChar w:fldCharType="end"/>
            </w:r>
          </w:hyperlink>
        </w:p>
        <w:p w14:paraId="79F19C36" w14:textId="46EB7365" w:rsidR="002340AF" w:rsidRDefault="002340AF">
          <w:pPr>
            <w:pStyle w:val="TOC2"/>
            <w:tabs>
              <w:tab w:val="left" w:pos="960"/>
              <w:tab w:val="right" w:leader="dot" w:pos="9016"/>
            </w:tabs>
            <w:rPr>
              <w:rFonts w:eastAsiaTheme="minorEastAsia"/>
              <w:noProof/>
              <w:kern w:val="2"/>
              <w:sz w:val="24"/>
              <w:szCs w:val="24"/>
              <w:lang w:eastAsia="en-GB"/>
              <w14:ligatures w14:val="standardContextual"/>
            </w:rPr>
          </w:pPr>
          <w:hyperlink w:anchor="_Toc208237509" w:history="1">
            <w:r w:rsidRPr="00CA6CDA">
              <w:rPr>
                <w:rStyle w:val="Hyperlink"/>
                <w:noProof/>
              </w:rPr>
              <w:t>2.3</w:t>
            </w:r>
            <w:r>
              <w:rPr>
                <w:rFonts w:eastAsiaTheme="minorEastAsia"/>
                <w:noProof/>
                <w:kern w:val="2"/>
                <w:sz w:val="24"/>
                <w:szCs w:val="24"/>
                <w:lang w:eastAsia="en-GB"/>
                <w14:ligatures w14:val="standardContextual"/>
              </w:rPr>
              <w:tab/>
            </w:r>
            <w:r w:rsidRPr="00CA6CDA">
              <w:rPr>
                <w:rStyle w:val="Hyperlink"/>
                <w:noProof/>
              </w:rPr>
              <w:t>Civil Survey Team</w:t>
            </w:r>
            <w:r>
              <w:rPr>
                <w:noProof/>
                <w:webHidden/>
              </w:rPr>
              <w:tab/>
            </w:r>
            <w:r>
              <w:rPr>
                <w:noProof/>
                <w:webHidden/>
              </w:rPr>
              <w:fldChar w:fldCharType="begin"/>
            </w:r>
            <w:r>
              <w:rPr>
                <w:noProof/>
                <w:webHidden/>
              </w:rPr>
              <w:instrText xml:space="preserve"> PAGEREF _Toc208237509 \h </w:instrText>
            </w:r>
            <w:r>
              <w:rPr>
                <w:noProof/>
                <w:webHidden/>
              </w:rPr>
            </w:r>
            <w:r>
              <w:rPr>
                <w:noProof/>
                <w:webHidden/>
              </w:rPr>
              <w:fldChar w:fldCharType="separate"/>
            </w:r>
            <w:r>
              <w:rPr>
                <w:noProof/>
                <w:webHidden/>
              </w:rPr>
              <w:t>8</w:t>
            </w:r>
            <w:r>
              <w:rPr>
                <w:noProof/>
                <w:webHidden/>
              </w:rPr>
              <w:fldChar w:fldCharType="end"/>
            </w:r>
          </w:hyperlink>
        </w:p>
        <w:p w14:paraId="4502CEE9" w14:textId="6B050F40" w:rsidR="002340AF" w:rsidRDefault="002340AF">
          <w:pPr>
            <w:pStyle w:val="TOC1"/>
            <w:rPr>
              <w:rFonts w:eastAsiaTheme="minorEastAsia"/>
              <w:noProof/>
              <w:kern w:val="2"/>
              <w:sz w:val="24"/>
              <w:szCs w:val="24"/>
              <w:lang w:eastAsia="en-GB"/>
              <w14:ligatures w14:val="standardContextual"/>
            </w:rPr>
          </w:pPr>
          <w:hyperlink w:anchor="_Toc208237510" w:history="1">
            <w:r w:rsidRPr="00CA6CDA">
              <w:rPr>
                <w:rStyle w:val="Hyperlink"/>
                <w:noProof/>
              </w:rPr>
              <w:t>3.</w:t>
            </w:r>
            <w:r>
              <w:rPr>
                <w:rFonts w:eastAsiaTheme="minorEastAsia"/>
                <w:noProof/>
                <w:kern w:val="2"/>
                <w:sz w:val="24"/>
                <w:szCs w:val="24"/>
                <w:lang w:eastAsia="en-GB"/>
                <w14:ligatures w14:val="standardContextual"/>
              </w:rPr>
              <w:tab/>
            </w:r>
            <w:r w:rsidRPr="00CA6CDA">
              <w:rPr>
                <w:rStyle w:val="Hyperlink"/>
                <w:noProof/>
              </w:rPr>
              <w:t>Equipment and Software</w:t>
            </w:r>
            <w:r>
              <w:rPr>
                <w:noProof/>
                <w:webHidden/>
              </w:rPr>
              <w:tab/>
            </w:r>
            <w:r>
              <w:rPr>
                <w:noProof/>
                <w:webHidden/>
              </w:rPr>
              <w:fldChar w:fldCharType="begin"/>
            </w:r>
            <w:r>
              <w:rPr>
                <w:noProof/>
                <w:webHidden/>
              </w:rPr>
              <w:instrText xml:space="preserve"> PAGEREF _Toc208237510 \h </w:instrText>
            </w:r>
            <w:r>
              <w:rPr>
                <w:noProof/>
                <w:webHidden/>
              </w:rPr>
            </w:r>
            <w:r>
              <w:rPr>
                <w:noProof/>
                <w:webHidden/>
              </w:rPr>
              <w:fldChar w:fldCharType="separate"/>
            </w:r>
            <w:r>
              <w:rPr>
                <w:noProof/>
                <w:webHidden/>
              </w:rPr>
              <w:t>9</w:t>
            </w:r>
            <w:r>
              <w:rPr>
                <w:noProof/>
                <w:webHidden/>
              </w:rPr>
              <w:fldChar w:fldCharType="end"/>
            </w:r>
          </w:hyperlink>
        </w:p>
        <w:p w14:paraId="17C88DE6" w14:textId="3CACC539" w:rsidR="002340AF" w:rsidRDefault="002340AF">
          <w:pPr>
            <w:pStyle w:val="TOC2"/>
            <w:tabs>
              <w:tab w:val="left" w:pos="960"/>
              <w:tab w:val="right" w:leader="dot" w:pos="9016"/>
            </w:tabs>
            <w:rPr>
              <w:rFonts w:eastAsiaTheme="minorEastAsia"/>
              <w:noProof/>
              <w:kern w:val="2"/>
              <w:sz w:val="24"/>
              <w:szCs w:val="24"/>
              <w:lang w:eastAsia="en-GB"/>
              <w14:ligatures w14:val="standardContextual"/>
            </w:rPr>
          </w:pPr>
          <w:hyperlink w:anchor="_Toc208237511" w:history="1">
            <w:r w:rsidRPr="00CA6CDA">
              <w:rPr>
                <w:rStyle w:val="Hyperlink"/>
                <w:noProof/>
              </w:rPr>
              <w:t>3.1</w:t>
            </w:r>
            <w:r>
              <w:rPr>
                <w:rFonts w:eastAsiaTheme="minorEastAsia"/>
                <w:noProof/>
                <w:kern w:val="2"/>
                <w:sz w:val="24"/>
                <w:szCs w:val="24"/>
                <w:lang w:eastAsia="en-GB"/>
                <w14:ligatures w14:val="standardContextual"/>
              </w:rPr>
              <w:tab/>
            </w:r>
            <w:r w:rsidRPr="00CA6CDA">
              <w:rPr>
                <w:rStyle w:val="Hyperlink"/>
                <w:noProof/>
              </w:rPr>
              <w:t>Equipment Used</w:t>
            </w:r>
            <w:r>
              <w:rPr>
                <w:noProof/>
                <w:webHidden/>
              </w:rPr>
              <w:tab/>
            </w:r>
            <w:r>
              <w:rPr>
                <w:noProof/>
                <w:webHidden/>
              </w:rPr>
              <w:fldChar w:fldCharType="begin"/>
            </w:r>
            <w:r>
              <w:rPr>
                <w:noProof/>
                <w:webHidden/>
              </w:rPr>
              <w:instrText xml:space="preserve"> PAGEREF _Toc208237511 \h </w:instrText>
            </w:r>
            <w:r>
              <w:rPr>
                <w:noProof/>
                <w:webHidden/>
              </w:rPr>
            </w:r>
            <w:r>
              <w:rPr>
                <w:noProof/>
                <w:webHidden/>
              </w:rPr>
              <w:fldChar w:fldCharType="separate"/>
            </w:r>
            <w:r>
              <w:rPr>
                <w:noProof/>
                <w:webHidden/>
              </w:rPr>
              <w:t>9</w:t>
            </w:r>
            <w:r>
              <w:rPr>
                <w:noProof/>
                <w:webHidden/>
              </w:rPr>
              <w:fldChar w:fldCharType="end"/>
            </w:r>
          </w:hyperlink>
        </w:p>
        <w:p w14:paraId="03F86E73" w14:textId="47E2CF8B" w:rsidR="002340AF" w:rsidRDefault="002340AF">
          <w:pPr>
            <w:pStyle w:val="TOC2"/>
            <w:tabs>
              <w:tab w:val="left" w:pos="960"/>
              <w:tab w:val="right" w:leader="dot" w:pos="9016"/>
            </w:tabs>
            <w:rPr>
              <w:rFonts w:eastAsiaTheme="minorEastAsia"/>
              <w:noProof/>
              <w:kern w:val="2"/>
              <w:sz w:val="24"/>
              <w:szCs w:val="24"/>
              <w:lang w:eastAsia="en-GB"/>
              <w14:ligatures w14:val="standardContextual"/>
            </w:rPr>
          </w:pPr>
          <w:hyperlink w:anchor="_Toc208237512" w:history="1">
            <w:r w:rsidRPr="00CA6CDA">
              <w:rPr>
                <w:rStyle w:val="Hyperlink"/>
                <w:noProof/>
              </w:rPr>
              <w:t>3.2</w:t>
            </w:r>
            <w:r>
              <w:rPr>
                <w:rFonts w:eastAsiaTheme="minorEastAsia"/>
                <w:noProof/>
                <w:kern w:val="2"/>
                <w:sz w:val="24"/>
                <w:szCs w:val="24"/>
                <w:lang w:eastAsia="en-GB"/>
                <w14:ligatures w14:val="standardContextual"/>
              </w:rPr>
              <w:tab/>
            </w:r>
            <w:r w:rsidRPr="00CA6CDA">
              <w:rPr>
                <w:rStyle w:val="Hyperlink"/>
                <w:noProof/>
              </w:rPr>
              <w:t>Software Used</w:t>
            </w:r>
            <w:r>
              <w:rPr>
                <w:noProof/>
                <w:webHidden/>
              </w:rPr>
              <w:tab/>
            </w:r>
            <w:r>
              <w:rPr>
                <w:noProof/>
                <w:webHidden/>
              </w:rPr>
              <w:fldChar w:fldCharType="begin"/>
            </w:r>
            <w:r>
              <w:rPr>
                <w:noProof/>
                <w:webHidden/>
              </w:rPr>
              <w:instrText xml:space="preserve"> PAGEREF _Toc208237512 \h </w:instrText>
            </w:r>
            <w:r>
              <w:rPr>
                <w:noProof/>
                <w:webHidden/>
              </w:rPr>
            </w:r>
            <w:r>
              <w:rPr>
                <w:noProof/>
                <w:webHidden/>
              </w:rPr>
              <w:fldChar w:fldCharType="separate"/>
            </w:r>
            <w:r>
              <w:rPr>
                <w:noProof/>
                <w:webHidden/>
              </w:rPr>
              <w:t>9</w:t>
            </w:r>
            <w:r>
              <w:rPr>
                <w:noProof/>
                <w:webHidden/>
              </w:rPr>
              <w:fldChar w:fldCharType="end"/>
            </w:r>
          </w:hyperlink>
        </w:p>
        <w:p w14:paraId="6CB1E699" w14:textId="4C730202" w:rsidR="002340AF" w:rsidRDefault="002340AF">
          <w:pPr>
            <w:pStyle w:val="TOC1"/>
            <w:rPr>
              <w:rFonts w:eastAsiaTheme="minorEastAsia"/>
              <w:noProof/>
              <w:kern w:val="2"/>
              <w:sz w:val="24"/>
              <w:szCs w:val="24"/>
              <w:lang w:eastAsia="en-GB"/>
              <w14:ligatures w14:val="standardContextual"/>
            </w:rPr>
          </w:pPr>
          <w:hyperlink w:anchor="_Toc208237513" w:history="1">
            <w:r w:rsidRPr="00CA6CDA">
              <w:rPr>
                <w:rStyle w:val="Hyperlink"/>
                <w:noProof/>
              </w:rPr>
              <w:t>4.</w:t>
            </w:r>
            <w:r>
              <w:rPr>
                <w:rFonts w:eastAsiaTheme="minorEastAsia"/>
                <w:noProof/>
                <w:kern w:val="2"/>
                <w:sz w:val="24"/>
                <w:szCs w:val="24"/>
                <w:lang w:eastAsia="en-GB"/>
                <w14:ligatures w14:val="standardContextual"/>
              </w:rPr>
              <w:tab/>
            </w:r>
            <w:r w:rsidRPr="00CA6CDA">
              <w:rPr>
                <w:rStyle w:val="Hyperlink"/>
                <w:noProof/>
              </w:rPr>
              <w:t>Survey Methodology</w:t>
            </w:r>
            <w:r>
              <w:rPr>
                <w:noProof/>
                <w:webHidden/>
              </w:rPr>
              <w:tab/>
            </w:r>
            <w:r>
              <w:rPr>
                <w:noProof/>
                <w:webHidden/>
              </w:rPr>
              <w:fldChar w:fldCharType="begin"/>
            </w:r>
            <w:r>
              <w:rPr>
                <w:noProof/>
                <w:webHidden/>
              </w:rPr>
              <w:instrText xml:space="preserve"> PAGEREF _Toc208237513 \h </w:instrText>
            </w:r>
            <w:r>
              <w:rPr>
                <w:noProof/>
                <w:webHidden/>
              </w:rPr>
            </w:r>
            <w:r>
              <w:rPr>
                <w:noProof/>
                <w:webHidden/>
              </w:rPr>
              <w:fldChar w:fldCharType="separate"/>
            </w:r>
            <w:r>
              <w:rPr>
                <w:noProof/>
                <w:webHidden/>
              </w:rPr>
              <w:t>10</w:t>
            </w:r>
            <w:r>
              <w:rPr>
                <w:noProof/>
                <w:webHidden/>
              </w:rPr>
              <w:fldChar w:fldCharType="end"/>
            </w:r>
          </w:hyperlink>
        </w:p>
        <w:p w14:paraId="7FE87DF4" w14:textId="4E095B38" w:rsidR="002340AF" w:rsidRDefault="002340AF">
          <w:pPr>
            <w:pStyle w:val="TOC2"/>
            <w:tabs>
              <w:tab w:val="left" w:pos="960"/>
              <w:tab w:val="right" w:leader="dot" w:pos="9016"/>
            </w:tabs>
            <w:rPr>
              <w:rFonts w:eastAsiaTheme="minorEastAsia"/>
              <w:noProof/>
              <w:kern w:val="2"/>
              <w:sz w:val="24"/>
              <w:szCs w:val="24"/>
              <w:lang w:eastAsia="en-GB"/>
              <w14:ligatures w14:val="standardContextual"/>
            </w:rPr>
          </w:pPr>
          <w:hyperlink w:anchor="_Toc208237514" w:history="1">
            <w:r w:rsidRPr="00CA6CDA">
              <w:rPr>
                <w:rStyle w:val="Hyperlink"/>
                <w:noProof/>
              </w:rPr>
              <w:t>4.1</w:t>
            </w:r>
            <w:r>
              <w:rPr>
                <w:rFonts w:eastAsiaTheme="minorEastAsia"/>
                <w:noProof/>
                <w:kern w:val="2"/>
                <w:sz w:val="24"/>
                <w:szCs w:val="24"/>
                <w:lang w:eastAsia="en-GB"/>
                <w14:ligatures w14:val="standardContextual"/>
              </w:rPr>
              <w:tab/>
            </w:r>
            <w:r w:rsidRPr="00CA6CDA">
              <w:rPr>
                <w:rStyle w:val="Hyperlink"/>
                <w:noProof/>
              </w:rPr>
              <w:t>Object Description</w:t>
            </w:r>
            <w:r>
              <w:rPr>
                <w:noProof/>
                <w:webHidden/>
              </w:rPr>
              <w:tab/>
            </w:r>
            <w:r>
              <w:rPr>
                <w:noProof/>
                <w:webHidden/>
              </w:rPr>
              <w:fldChar w:fldCharType="begin"/>
            </w:r>
            <w:r>
              <w:rPr>
                <w:noProof/>
                <w:webHidden/>
              </w:rPr>
              <w:instrText xml:space="preserve"> PAGEREF _Toc208237514 \h </w:instrText>
            </w:r>
            <w:r>
              <w:rPr>
                <w:noProof/>
                <w:webHidden/>
              </w:rPr>
            </w:r>
            <w:r>
              <w:rPr>
                <w:noProof/>
                <w:webHidden/>
              </w:rPr>
              <w:fldChar w:fldCharType="separate"/>
            </w:r>
            <w:r>
              <w:rPr>
                <w:noProof/>
                <w:webHidden/>
              </w:rPr>
              <w:t>10</w:t>
            </w:r>
            <w:r>
              <w:rPr>
                <w:noProof/>
                <w:webHidden/>
              </w:rPr>
              <w:fldChar w:fldCharType="end"/>
            </w:r>
          </w:hyperlink>
        </w:p>
        <w:p w14:paraId="1534FBF2" w14:textId="2D80BEFC" w:rsidR="002340AF" w:rsidRDefault="002340AF">
          <w:pPr>
            <w:pStyle w:val="TOC2"/>
            <w:tabs>
              <w:tab w:val="left" w:pos="960"/>
              <w:tab w:val="right" w:leader="dot" w:pos="9016"/>
            </w:tabs>
            <w:rPr>
              <w:rFonts w:eastAsiaTheme="minorEastAsia"/>
              <w:noProof/>
              <w:kern w:val="2"/>
              <w:sz w:val="24"/>
              <w:szCs w:val="24"/>
              <w:lang w:eastAsia="en-GB"/>
              <w14:ligatures w14:val="standardContextual"/>
            </w:rPr>
          </w:pPr>
          <w:hyperlink w:anchor="_Toc208237515" w:history="1">
            <w:r w:rsidRPr="00CA6CDA">
              <w:rPr>
                <w:rStyle w:val="Hyperlink"/>
                <w:noProof/>
              </w:rPr>
              <w:t>4.2</w:t>
            </w:r>
            <w:r>
              <w:rPr>
                <w:rFonts w:eastAsiaTheme="minorEastAsia"/>
                <w:noProof/>
                <w:kern w:val="2"/>
                <w:sz w:val="24"/>
                <w:szCs w:val="24"/>
                <w:lang w:eastAsia="en-GB"/>
                <w14:ligatures w14:val="standardContextual"/>
              </w:rPr>
              <w:tab/>
            </w:r>
            <w:r w:rsidRPr="00CA6CDA">
              <w:rPr>
                <w:rStyle w:val="Hyperlink"/>
                <w:noProof/>
              </w:rPr>
              <w:t>Measurement Process</w:t>
            </w:r>
            <w:r>
              <w:rPr>
                <w:noProof/>
                <w:webHidden/>
              </w:rPr>
              <w:tab/>
            </w:r>
            <w:r>
              <w:rPr>
                <w:noProof/>
                <w:webHidden/>
              </w:rPr>
              <w:fldChar w:fldCharType="begin"/>
            </w:r>
            <w:r>
              <w:rPr>
                <w:noProof/>
                <w:webHidden/>
              </w:rPr>
              <w:instrText xml:space="preserve"> PAGEREF _Toc208237515 \h </w:instrText>
            </w:r>
            <w:r>
              <w:rPr>
                <w:noProof/>
                <w:webHidden/>
              </w:rPr>
            </w:r>
            <w:r>
              <w:rPr>
                <w:noProof/>
                <w:webHidden/>
              </w:rPr>
              <w:fldChar w:fldCharType="separate"/>
            </w:r>
            <w:r>
              <w:rPr>
                <w:noProof/>
                <w:webHidden/>
              </w:rPr>
              <w:t>11</w:t>
            </w:r>
            <w:r>
              <w:rPr>
                <w:noProof/>
                <w:webHidden/>
              </w:rPr>
              <w:fldChar w:fldCharType="end"/>
            </w:r>
          </w:hyperlink>
        </w:p>
        <w:p w14:paraId="2CB22199" w14:textId="08A09935" w:rsidR="002340AF" w:rsidRDefault="002340AF">
          <w:pPr>
            <w:pStyle w:val="TOC2"/>
            <w:tabs>
              <w:tab w:val="left" w:pos="960"/>
              <w:tab w:val="right" w:leader="dot" w:pos="9016"/>
            </w:tabs>
            <w:rPr>
              <w:rFonts w:eastAsiaTheme="minorEastAsia"/>
              <w:noProof/>
              <w:kern w:val="2"/>
              <w:sz w:val="24"/>
              <w:szCs w:val="24"/>
              <w:lang w:eastAsia="en-GB"/>
              <w14:ligatures w14:val="standardContextual"/>
            </w:rPr>
          </w:pPr>
          <w:hyperlink w:anchor="_Toc208237516" w:history="1">
            <w:r w:rsidRPr="00CA6CDA">
              <w:rPr>
                <w:rStyle w:val="Hyperlink"/>
                <w:noProof/>
              </w:rPr>
              <w:t>4.3</w:t>
            </w:r>
            <w:r>
              <w:rPr>
                <w:rFonts w:eastAsiaTheme="minorEastAsia"/>
                <w:noProof/>
                <w:kern w:val="2"/>
                <w:sz w:val="24"/>
                <w:szCs w:val="24"/>
                <w:lang w:eastAsia="en-GB"/>
                <w14:ligatures w14:val="standardContextual"/>
              </w:rPr>
              <w:tab/>
            </w:r>
            <w:r w:rsidRPr="00CA6CDA">
              <w:rPr>
                <w:rStyle w:val="Hyperlink"/>
                <w:noProof/>
              </w:rPr>
              <w:t>Survey Equipment Reference Points</w:t>
            </w:r>
            <w:r>
              <w:rPr>
                <w:noProof/>
                <w:webHidden/>
              </w:rPr>
              <w:tab/>
            </w:r>
            <w:r>
              <w:rPr>
                <w:noProof/>
                <w:webHidden/>
              </w:rPr>
              <w:fldChar w:fldCharType="begin"/>
            </w:r>
            <w:r>
              <w:rPr>
                <w:noProof/>
                <w:webHidden/>
              </w:rPr>
              <w:instrText xml:space="preserve"> PAGEREF _Toc208237516 \h </w:instrText>
            </w:r>
            <w:r>
              <w:rPr>
                <w:noProof/>
                <w:webHidden/>
              </w:rPr>
            </w:r>
            <w:r>
              <w:rPr>
                <w:noProof/>
                <w:webHidden/>
              </w:rPr>
              <w:fldChar w:fldCharType="separate"/>
            </w:r>
            <w:r>
              <w:rPr>
                <w:noProof/>
                <w:webHidden/>
              </w:rPr>
              <w:t>12</w:t>
            </w:r>
            <w:r>
              <w:rPr>
                <w:noProof/>
                <w:webHidden/>
              </w:rPr>
              <w:fldChar w:fldCharType="end"/>
            </w:r>
          </w:hyperlink>
        </w:p>
        <w:p w14:paraId="48BFA447" w14:textId="02CAED0E" w:rsidR="002340AF" w:rsidRDefault="002340AF">
          <w:pPr>
            <w:pStyle w:val="TOC3"/>
            <w:tabs>
              <w:tab w:val="left" w:pos="1200"/>
              <w:tab w:val="right" w:leader="dot" w:pos="9016"/>
            </w:tabs>
            <w:rPr>
              <w:rFonts w:eastAsiaTheme="minorEastAsia"/>
              <w:noProof/>
              <w:kern w:val="2"/>
              <w:sz w:val="24"/>
              <w:szCs w:val="24"/>
              <w:lang w:eastAsia="en-GB"/>
              <w14:ligatures w14:val="standardContextual"/>
            </w:rPr>
          </w:pPr>
          <w:hyperlink w:anchor="_Toc208237517" w:history="1">
            <w:r w:rsidRPr="00CA6CDA">
              <w:rPr>
                <w:rStyle w:val="Hyperlink"/>
                <w:noProof/>
              </w:rPr>
              <w:t>4.3.1</w:t>
            </w:r>
            <w:r>
              <w:rPr>
                <w:rFonts w:eastAsiaTheme="minorEastAsia"/>
                <w:noProof/>
                <w:kern w:val="2"/>
                <w:sz w:val="24"/>
                <w:szCs w:val="24"/>
                <w:lang w:eastAsia="en-GB"/>
                <w14:ligatures w14:val="standardContextual"/>
              </w:rPr>
              <w:tab/>
            </w:r>
            <w:r w:rsidRPr="00CA6CDA">
              <w:rPr>
                <w:rStyle w:val="Hyperlink"/>
                <w:noProof/>
              </w:rPr>
              <w:t>GNSS</w:t>
            </w:r>
            <w:r>
              <w:rPr>
                <w:noProof/>
                <w:webHidden/>
              </w:rPr>
              <w:tab/>
            </w:r>
            <w:r>
              <w:rPr>
                <w:noProof/>
                <w:webHidden/>
              </w:rPr>
              <w:fldChar w:fldCharType="begin"/>
            </w:r>
            <w:r>
              <w:rPr>
                <w:noProof/>
                <w:webHidden/>
              </w:rPr>
              <w:instrText xml:space="preserve"> PAGEREF _Toc208237517 \h </w:instrText>
            </w:r>
            <w:r>
              <w:rPr>
                <w:noProof/>
                <w:webHidden/>
              </w:rPr>
            </w:r>
            <w:r>
              <w:rPr>
                <w:noProof/>
                <w:webHidden/>
              </w:rPr>
              <w:fldChar w:fldCharType="separate"/>
            </w:r>
            <w:r>
              <w:rPr>
                <w:noProof/>
                <w:webHidden/>
              </w:rPr>
              <w:t>12</w:t>
            </w:r>
            <w:r>
              <w:rPr>
                <w:noProof/>
                <w:webHidden/>
              </w:rPr>
              <w:fldChar w:fldCharType="end"/>
            </w:r>
          </w:hyperlink>
        </w:p>
        <w:p w14:paraId="7B0E0C62" w14:textId="75CFE5BA" w:rsidR="002340AF" w:rsidRDefault="002340AF">
          <w:pPr>
            <w:pStyle w:val="TOC3"/>
            <w:tabs>
              <w:tab w:val="left" w:pos="1200"/>
              <w:tab w:val="right" w:leader="dot" w:pos="9016"/>
            </w:tabs>
            <w:rPr>
              <w:rFonts w:eastAsiaTheme="minorEastAsia"/>
              <w:noProof/>
              <w:kern w:val="2"/>
              <w:sz w:val="24"/>
              <w:szCs w:val="24"/>
              <w:lang w:eastAsia="en-GB"/>
              <w14:ligatures w14:val="standardContextual"/>
            </w:rPr>
          </w:pPr>
          <w:hyperlink w:anchor="_Toc208237518" w:history="1">
            <w:r w:rsidRPr="00CA6CDA">
              <w:rPr>
                <w:rStyle w:val="Hyperlink"/>
                <w:noProof/>
              </w:rPr>
              <w:t>4.3.2</w:t>
            </w:r>
            <w:r>
              <w:rPr>
                <w:rFonts w:eastAsiaTheme="minorEastAsia"/>
                <w:noProof/>
                <w:kern w:val="2"/>
                <w:sz w:val="24"/>
                <w:szCs w:val="24"/>
                <w:lang w:eastAsia="en-GB"/>
                <w14:ligatures w14:val="standardContextual"/>
              </w:rPr>
              <w:tab/>
            </w:r>
            <w:r w:rsidRPr="00CA6CDA">
              <w:rPr>
                <w:rStyle w:val="Hyperlink"/>
                <w:noProof/>
              </w:rPr>
              <w:t>MRU</w:t>
            </w:r>
            <w:r>
              <w:rPr>
                <w:noProof/>
                <w:webHidden/>
              </w:rPr>
              <w:tab/>
            </w:r>
            <w:r>
              <w:rPr>
                <w:noProof/>
                <w:webHidden/>
              </w:rPr>
              <w:fldChar w:fldCharType="begin"/>
            </w:r>
            <w:r>
              <w:rPr>
                <w:noProof/>
                <w:webHidden/>
              </w:rPr>
              <w:instrText xml:space="preserve"> PAGEREF _Toc208237518 \h </w:instrText>
            </w:r>
            <w:r>
              <w:rPr>
                <w:noProof/>
                <w:webHidden/>
              </w:rPr>
            </w:r>
            <w:r>
              <w:rPr>
                <w:noProof/>
                <w:webHidden/>
              </w:rPr>
              <w:fldChar w:fldCharType="separate"/>
            </w:r>
            <w:r>
              <w:rPr>
                <w:noProof/>
                <w:webHidden/>
              </w:rPr>
              <w:t>14</w:t>
            </w:r>
            <w:r>
              <w:rPr>
                <w:noProof/>
                <w:webHidden/>
              </w:rPr>
              <w:fldChar w:fldCharType="end"/>
            </w:r>
          </w:hyperlink>
        </w:p>
        <w:p w14:paraId="64FE0E93" w14:textId="6074F8BE" w:rsidR="002340AF" w:rsidRDefault="002340AF">
          <w:pPr>
            <w:pStyle w:val="TOC1"/>
            <w:rPr>
              <w:rFonts w:eastAsiaTheme="minorEastAsia"/>
              <w:noProof/>
              <w:kern w:val="2"/>
              <w:sz w:val="24"/>
              <w:szCs w:val="24"/>
              <w:lang w:eastAsia="en-GB"/>
              <w14:ligatures w14:val="standardContextual"/>
            </w:rPr>
          </w:pPr>
          <w:hyperlink w:anchor="_Toc208237519" w:history="1">
            <w:r w:rsidRPr="00CA6CDA">
              <w:rPr>
                <w:rStyle w:val="Hyperlink"/>
                <w:noProof/>
              </w:rPr>
              <w:t>5.</w:t>
            </w:r>
            <w:r>
              <w:rPr>
                <w:rFonts w:eastAsiaTheme="minorEastAsia"/>
                <w:noProof/>
                <w:kern w:val="2"/>
                <w:sz w:val="24"/>
                <w:szCs w:val="24"/>
                <w:lang w:eastAsia="en-GB"/>
                <w14:ligatures w14:val="standardContextual"/>
              </w:rPr>
              <w:tab/>
            </w:r>
            <w:r w:rsidRPr="00CA6CDA">
              <w:rPr>
                <w:rStyle w:val="Hyperlink"/>
                <w:noProof/>
              </w:rPr>
              <w:t>QA/QC</w:t>
            </w:r>
            <w:r>
              <w:rPr>
                <w:noProof/>
                <w:webHidden/>
              </w:rPr>
              <w:tab/>
            </w:r>
            <w:r>
              <w:rPr>
                <w:noProof/>
                <w:webHidden/>
              </w:rPr>
              <w:fldChar w:fldCharType="begin"/>
            </w:r>
            <w:r>
              <w:rPr>
                <w:noProof/>
                <w:webHidden/>
              </w:rPr>
              <w:instrText xml:space="preserve"> PAGEREF _Toc208237519 \h </w:instrText>
            </w:r>
            <w:r>
              <w:rPr>
                <w:noProof/>
                <w:webHidden/>
              </w:rPr>
            </w:r>
            <w:r>
              <w:rPr>
                <w:noProof/>
                <w:webHidden/>
              </w:rPr>
              <w:fldChar w:fldCharType="separate"/>
            </w:r>
            <w:r>
              <w:rPr>
                <w:noProof/>
                <w:webHidden/>
              </w:rPr>
              <w:t>17</w:t>
            </w:r>
            <w:r>
              <w:rPr>
                <w:noProof/>
                <w:webHidden/>
              </w:rPr>
              <w:fldChar w:fldCharType="end"/>
            </w:r>
          </w:hyperlink>
        </w:p>
        <w:p w14:paraId="01820ABA" w14:textId="3D117204" w:rsidR="002340AF" w:rsidRDefault="002340AF">
          <w:pPr>
            <w:pStyle w:val="TOC2"/>
            <w:tabs>
              <w:tab w:val="left" w:pos="960"/>
              <w:tab w:val="right" w:leader="dot" w:pos="9016"/>
            </w:tabs>
            <w:rPr>
              <w:rFonts w:eastAsiaTheme="minorEastAsia"/>
              <w:noProof/>
              <w:kern w:val="2"/>
              <w:sz w:val="24"/>
              <w:szCs w:val="24"/>
              <w:lang w:eastAsia="en-GB"/>
              <w14:ligatures w14:val="standardContextual"/>
            </w:rPr>
          </w:pPr>
          <w:hyperlink w:anchor="_Toc208237520" w:history="1">
            <w:r w:rsidRPr="00CA6CDA">
              <w:rPr>
                <w:rStyle w:val="Hyperlink"/>
                <w:noProof/>
              </w:rPr>
              <w:t>5.1</w:t>
            </w:r>
            <w:r>
              <w:rPr>
                <w:rFonts w:eastAsiaTheme="minorEastAsia"/>
                <w:noProof/>
                <w:kern w:val="2"/>
                <w:sz w:val="24"/>
                <w:szCs w:val="24"/>
                <w:lang w:eastAsia="en-GB"/>
                <w14:ligatures w14:val="standardContextual"/>
              </w:rPr>
              <w:tab/>
            </w:r>
            <w:r w:rsidRPr="00CA6CDA">
              <w:rPr>
                <w:rStyle w:val="Hyperlink"/>
                <w:noProof/>
              </w:rPr>
              <w:t>Caisson Movement Validation</w:t>
            </w:r>
            <w:r>
              <w:rPr>
                <w:noProof/>
                <w:webHidden/>
              </w:rPr>
              <w:tab/>
            </w:r>
            <w:r>
              <w:rPr>
                <w:noProof/>
                <w:webHidden/>
              </w:rPr>
              <w:fldChar w:fldCharType="begin"/>
            </w:r>
            <w:r>
              <w:rPr>
                <w:noProof/>
                <w:webHidden/>
              </w:rPr>
              <w:instrText xml:space="preserve"> PAGEREF _Toc208237520 \h </w:instrText>
            </w:r>
            <w:r>
              <w:rPr>
                <w:noProof/>
                <w:webHidden/>
              </w:rPr>
            </w:r>
            <w:r>
              <w:rPr>
                <w:noProof/>
                <w:webHidden/>
              </w:rPr>
              <w:fldChar w:fldCharType="separate"/>
            </w:r>
            <w:r>
              <w:rPr>
                <w:noProof/>
                <w:webHidden/>
              </w:rPr>
              <w:t>17</w:t>
            </w:r>
            <w:r>
              <w:rPr>
                <w:noProof/>
                <w:webHidden/>
              </w:rPr>
              <w:fldChar w:fldCharType="end"/>
            </w:r>
          </w:hyperlink>
        </w:p>
        <w:p w14:paraId="74E23591" w14:textId="4CC77301" w:rsidR="002340AF" w:rsidRDefault="002340AF">
          <w:pPr>
            <w:pStyle w:val="TOC2"/>
            <w:tabs>
              <w:tab w:val="left" w:pos="960"/>
              <w:tab w:val="right" w:leader="dot" w:pos="9016"/>
            </w:tabs>
            <w:rPr>
              <w:rFonts w:eastAsiaTheme="minorEastAsia"/>
              <w:noProof/>
              <w:kern w:val="2"/>
              <w:sz w:val="24"/>
              <w:szCs w:val="24"/>
              <w:lang w:eastAsia="en-GB"/>
              <w14:ligatures w14:val="standardContextual"/>
            </w:rPr>
          </w:pPr>
          <w:hyperlink w:anchor="_Toc208237521" w:history="1">
            <w:r w:rsidRPr="00CA6CDA">
              <w:rPr>
                <w:rStyle w:val="Hyperlink"/>
                <w:noProof/>
              </w:rPr>
              <w:t>5.2</w:t>
            </w:r>
            <w:r>
              <w:rPr>
                <w:rFonts w:eastAsiaTheme="minorEastAsia"/>
                <w:noProof/>
                <w:kern w:val="2"/>
                <w:sz w:val="24"/>
                <w:szCs w:val="24"/>
                <w:lang w:eastAsia="en-GB"/>
                <w14:ligatures w14:val="standardContextual"/>
              </w:rPr>
              <w:tab/>
            </w:r>
            <w:r w:rsidRPr="00CA6CDA">
              <w:rPr>
                <w:rStyle w:val="Hyperlink"/>
                <w:noProof/>
              </w:rPr>
              <w:t>Total Station Setup Verification</w:t>
            </w:r>
            <w:r>
              <w:rPr>
                <w:noProof/>
                <w:webHidden/>
              </w:rPr>
              <w:tab/>
            </w:r>
            <w:r>
              <w:rPr>
                <w:noProof/>
                <w:webHidden/>
              </w:rPr>
              <w:fldChar w:fldCharType="begin"/>
            </w:r>
            <w:r>
              <w:rPr>
                <w:noProof/>
                <w:webHidden/>
              </w:rPr>
              <w:instrText xml:space="preserve"> PAGEREF _Toc208237521 \h </w:instrText>
            </w:r>
            <w:r>
              <w:rPr>
                <w:noProof/>
                <w:webHidden/>
              </w:rPr>
            </w:r>
            <w:r>
              <w:rPr>
                <w:noProof/>
                <w:webHidden/>
              </w:rPr>
              <w:fldChar w:fldCharType="separate"/>
            </w:r>
            <w:r>
              <w:rPr>
                <w:noProof/>
                <w:webHidden/>
              </w:rPr>
              <w:t>18</w:t>
            </w:r>
            <w:r>
              <w:rPr>
                <w:noProof/>
                <w:webHidden/>
              </w:rPr>
              <w:fldChar w:fldCharType="end"/>
            </w:r>
          </w:hyperlink>
        </w:p>
        <w:p w14:paraId="252DFE21" w14:textId="30B5B9EE" w:rsidR="002340AF" w:rsidRDefault="002340AF">
          <w:pPr>
            <w:pStyle w:val="TOC1"/>
            <w:rPr>
              <w:rFonts w:eastAsiaTheme="minorEastAsia"/>
              <w:noProof/>
              <w:kern w:val="2"/>
              <w:sz w:val="24"/>
              <w:szCs w:val="24"/>
              <w:lang w:eastAsia="en-GB"/>
              <w14:ligatures w14:val="standardContextual"/>
            </w:rPr>
          </w:pPr>
          <w:hyperlink w:anchor="_Toc208237522" w:history="1">
            <w:r w:rsidRPr="00CA6CDA">
              <w:rPr>
                <w:rStyle w:val="Hyperlink"/>
                <w:noProof/>
              </w:rPr>
              <w:t>6.</w:t>
            </w:r>
            <w:r>
              <w:rPr>
                <w:rFonts w:eastAsiaTheme="minorEastAsia"/>
                <w:noProof/>
                <w:kern w:val="2"/>
                <w:sz w:val="24"/>
                <w:szCs w:val="24"/>
                <w:lang w:eastAsia="en-GB"/>
                <w14:ligatures w14:val="standardContextual"/>
              </w:rPr>
              <w:tab/>
            </w:r>
            <w:r w:rsidRPr="00CA6CDA">
              <w:rPr>
                <w:rStyle w:val="Hyperlink"/>
                <w:noProof/>
              </w:rPr>
              <w:t>Results</w:t>
            </w:r>
            <w:r>
              <w:rPr>
                <w:noProof/>
                <w:webHidden/>
              </w:rPr>
              <w:tab/>
            </w:r>
            <w:r>
              <w:rPr>
                <w:noProof/>
                <w:webHidden/>
              </w:rPr>
              <w:fldChar w:fldCharType="begin"/>
            </w:r>
            <w:r>
              <w:rPr>
                <w:noProof/>
                <w:webHidden/>
              </w:rPr>
              <w:instrText xml:space="preserve"> PAGEREF _Toc208237522 \h </w:instrText>
            </w:r>
            <w:r>
              <w:rPr>
                <w:noProof/>
                <w:webHidden/>
              </w:rPr>
            </w:r>
            <w:r>
              <w:rPr>
                <w:noProof/>
                <w:webHidden/>
              </w:rPr>
              <w:fldChar w:fldCharType="separate"/>
            </w:r>
            <w:r>
              <w:rPr>
                <w:noProof/>
                <w:webHidden/>
              </w:rPr>
              <w:t>20</w:t>
            </w:r>
            <w:r>
              <w:rPr>
                <w:noProof/>
                <w:webHidden/>
              </w:rPr>
              <w:fldChar w:fldCharType="end"/>
            </w:r>
          </w:hyperlink>
        </w:p>
        <w:p w14:paraId="707B0024" w14:textId="1A3842D3" w:rsidR="002340AF" w:rsidRDefault="002340AF">
          <w:pPr>
            <w:pStyle w:val="TOC2"/>
            <w:tabs>
              <w:tab w:val="left" w:pos="960"/>
              <w:tab w:val="right" w:leader="dot" w:pos="9016"/>
            </w:tabs>
            <w:rPr>
              <w:rFonts w:eastAsiaTheme="minorEastAsia"/>
              <w:noProof/>
              <w:kern w:val="2"/>
              <w:sz w:val="24"/>
              <w:szCs w:val="24"/>
              <w:lang w:eastAsia="en-GB"/>
              <w14:ligatures w14:val="standardContextual"/>
            </w:rPr>
          </w:pPr>
          <w:hyperlink w:anchor="_Toc208237523" w:history="1">
            <w:r w:rsidRPr="00CA6CDA">
              <w:rPr>
                <w:rStyle w:val="Hyperlink"/>
                <w:noProof/>
              </w:rPr>
              <w:t>6.1</w:t>
            </w:r>
            <w:r>
              <w:rPr>
                <w:rFonts w:eastAsiaTheme="minorEastAsia"/>
                <w:noProof/>
                <w:kern w:val="2"/>
                <w:sz w:val="24"/>
                <w:szCs w:val="24"/>
                <w:lang w:eastAsia="en-GB"/>
                <w14:ligatures w14:val="standardContextual"/>
              </w:rPr>
              <w:tab/>
            </w:r>
            <w:r w:rsidRPr="00CA6CDA">
              <w:rPr>
                <w:rStyle w:val="Hyperlink"/>
                <w:noProof/>
              </w:rPr>
              <w:t>Overview</w:t>
            </w:r>
            <w:r>
              <w:rPr>
                <w:noProof/>
                <w:webHidden/>
              </w:rPr>
              <w:tab/>
            </w:r>
            <w:r>
              <w:rPr>
                <w:noProof/>
                <w:webHidden/>
              </w:rPr>
              <w:fldChar w:fldCharType="begin"/>
            </w:r>
            <w:r>
              <w:rPr>
                <w:noProof/>
                <w:webHidden/>
              </w:rPr>
              <w:instrText xml:space="preserve"> PAGEREF _Toc208237523 \h </w:instrText>
            </w:r>
            <w:r>
              <w:rPr>
                <w:noProof/>
                <w:webHidden/>
              </w:rPr>
            </w:r>
            <w:r>
              <w:rPr>
                <w:noProof/>
                <w:webHidden/>
              </w:rPr>
              <w:fldChar w:fldCharType="separate"/>
            </w:r>
            <w:r>
              <w:rPr>
                <w:noProof/>
                <w:webHidden/>
              </w:rPr>
              <w:t>20</w:t>
            </w:r>
            <w:r>
              <w:rPr>
                <w:noProof/>
                <w:webHidden/>
              </w:rPr>
              <w:fldChar w:fldCharType="end"/>
            </w:r>
          </w:hyperlink>
        </w:p>
        <w:p w14:paraId="39C16236" w14:textId="6F14736E" w:rsidR="002340AF" w:rsidRDefault="002340AF">
          <w:pPr>
            <w:pStyle w:val="TOC2"/>
            <w:tabs>
              <w:tab w:val="left" w:pos="960"/>
              <w:tab w:val="right" w:leader="dot" w:pos="9016"/>
            </w:tabs>
            <w:rPr>
              <w:rFonts w:eastAsiaTheme="minorEastAsia"/>
              <w:noProof/>
              <w:kern w:val="2"/>
              <w:sz w:val="24"/>
              <w:szCs w:val="24"/>
              <w:lang w:eastAsia="en-GB"/>
              <w14:ligatures w14:val="standardContextual"/>
            </w:rPr>
          </w:pPr>
          <w:hyperlink w:anchor="_Toc208237524" w:history="1">
            <w:r w:rsidRPr="00CA6CDA">
              <w:rPr>
                <w:rStyle w:val="Hyperlink"/>
                <w:noProof/>
              </w:rPr>
              <w:t>6.2</w:t>
            </w:r>
            <w:r>
              <w:rPr>
                <w:rFonts w:eastAsiaTheme="minorEastAsia"/>
                <w:noProof/>
                <w:kern w:val="2"/>
                <w:sz w:val="24"/>
                <w:szCs w:val="24"/>
                <w:lang w:eastAsia="en-GB"/>
                <w14:ligatures w14:val="standardContextual"/>
              </w:rPr>
              <w:tab/>
            </w:r>
            <w:r w:rsidRPr="00CA6CDA">
              <w:rPr>
                <w:rStyle w:val="Hyperlink"/>
                <w:noProof/>
              </w:rPr>
              <w:t>List</w:t>
            </w:r>
            <w:r>
              <w:rPr>
                <w:noProof/>
                <w:webHidden/>
              </w:rPr>
              <w:tab/>
            </w:r>
            <w:r>
              <w:rPr>
                <w:noProof/>
                <w:webHidden/>
              </w:rPr>
              <w:fldChar w:fldCharType="begin"/>
            </w:r>
            <w:r>
              <w:rPr>
                <w:noProof/>
                <w:webHidden/>
              </w:rPr>
              <w:instrText xml:space="preserve"> PAGEREF _Toc208237524 \h </w:instrText>
            </w:r>
            <w:r>
              <w:rPr>
                <w:noProof/>
                <w:webHidden/>
              </w:rPr>
            </w:r>
            <w:r>
              <w:rPr>
                <w:noProof/>
                <w:webHidden/>
              </w:rPr>
              <w:fldChar w:fldCharType="separate"/>
            </w:r>
            <w:r>
              <w:rPr>
                <w:noProof/>
                <w:webHidden/>
              </w:rPr>
              <w:t>20</w:t>
            </w:r>
            <w:r>
              <w:rPr>
                <w:noProof/>
                <w:webHidden/>
              </w:rPr>
              <w:fldChar w:fldCharType="end"/>
            </w:r>
          </w:hyperlink>
        </w:p>
        <w:p w14:paraId="4AE17248" w14:textId="6DD6A5AA" w:rsidR="002340AF" w:rsidRDefault="002340AF">
          <w:pPr>
            <w:pStyle w:val="TOC2"/>
            <w:tabs>
              <w:tab w:val="left" w:pos="960"/>
              <w:tab w:val="right" w:leader="dot" w:pos="9016"/>
            </w:tabs>
            <w:rPr>
              <w:rFonts w:eastAsiaTheme="minorEastAsia"/>
              <w:noProof/>
              <w:kern w:val="2"/>
              <w:sz w:val="24"/>
              <w:szCs w:val="24"/>
              <w:lang w:eastAsia="en-GB"/>
              <w14:ligatures w14:val="standardContextual"/>
            </w:rPr>
          </w:pPr>
          <w:hyperlink w:anchor="_Toc208237525" w:history="1">
            <w:r w:rsidRPr="00CA6CDA">
              <w:rPr>
                <w:rStyle w:val="Hyperlink"/>
                <w:noProof/>
              </w:rPr>
              <w:t>6.3</w:t>
            </w:r>
            <w:r>
              <w:rPr>
                <w:rFonts w:eastAsiaTheme="minorEastAsia"/>
                <w:noProof/>
                <w:kern w:val="2"/>
                <w:sz w:val="24"/>
                <w:szCs w:val="24"/>
                <w:lang w:eastAsia="en-GB"/>
                <w14:ligatures w14:val="standardContextual"/>
              </w:rPr>
              <w:tab/>
            </w:r>
            <w:r w:rsidRPr="00CA6CDA">
              <w:rPr>
                <w:rStyle w:val="Hyperlink"/>
                <w:noProof/>
              </w:rPr>
              <w:t>Pictures</w:t>
            </w:r>
            <w:r>
              <w:rPr>
                <w:noProof/>
                <w:webHidden/>
              </w:rPr>
              <w:tab/>
            </w:r>
            <w:r>
              <w:rPr>
                <w:noProof/>
                <w:webHidden/>
              </w:rPr>
              <w:fldChar w:fldCharType="begin"/>
            </w:r>
            <w:r>
              <w:rPr>
                <w:noProof/>
                <w:webHidden/>
              </w:rPr>
              <w:instrText xml:space="preserve"> PAGEREF _Toc208237525 \h </w:instrText>
            </w:r>
            <w:r>
              <w:rPr>
                <w:noProof/>
                <w:webHidden/>
              </w:rPr>
            </w:r>
            <w:r>
              <w:rPr>
                <w:noProof/>
                <w:webHidden/>
              </w:rPr>
              <w:fldChar w:fldCharType="separate"/>
            </w:r>
            <w:r>
              <w:rPr>
                <w:noProof/>
                <w:webHidden/>
              </w:rPr>
              <w:t>21</w:t>
            </w:r>
            <w:r>
              <w:rPr>
                <w:noProof/>
                <w:webHidden/>
              </w:rPr>
              <w:fldChar w:fldCharType="end"/>
            </w:r>
          </w:hyperlink>
        </w:p>
        <w:p w14:paraId="45EA04A1" w14:textId="7B275764" w:rsidR="002340AF" w:rsidRDefault="002340AF">
          <w:pPr>
            <w:pStyle w:val="TOC1"/>
            <w:rPr>
              <w:rFonts w:eastAsiaTheme="minorEastAsia"/>
              <w:noProof/>
              <w:kern w:val="2"/>
              <w:sz w:val="24"/>
              <w:szCs w:val="24"/>
              <w:lang w:eastAsia="en-GB"/>
              <w14:ligatures w14:val="standardContextual"/>
            </w:rPr>
          </w:pPr>
          <w:hyperlink w:anchor="_Toc208237526" w:history="1">
            <w:r w:rsidRPr="00CA6CDA">
              <w:rPr>
                <w:rStyle w:val="Hyperlink"/>
                <w:noProof/>
              </w:rPr>
              <w:t>7.</w:t>
            </w:r>
            <w:r>
              <w:rPr>
                <w:rFonts w:eastAsiaTheme="minorEastAsia"/>
                <w:noProof/>
                <w:kern w:val="2"/>
                <w:sz w:val="24"/>
                <w:szCs w:val="24"/>
                <w:lang w:eastAsia="en-GB"/>
                <w14:ligatures w14:val="standardContextual"/>
              </w:rPr>
              <w:tab/>
            </w:r>
            <w:r w:rsidRPr="00CA6CDA">
              <w:rPr>
                <w:rStyle w:val="Hyperlink"/>
                <w:noProof/>
              </w:rPr>
              <w:t>Annexes</w:t>
            </w:r>
            <w:r>
              <w:rPr>
                <w:noProof/>
                <w:webHidden/>
              </w:rPr>
              <w:tab/>
            </w:r>
            <w:r>
              <w:rPr>
                <w:noProof/>
                <w:webHidden/>
              </w:rPr>
              <w:fldChar w:fldCharType="begin"/>
            </w:r>
            <w:r>
              <w:rPr>
                <w:noProof/>
                <w:webHidden/>
              </w:rPr>
              <w:instrText xml:space="preserve"> PAGEREF _Toc208237526 \h </w:instrText>
            </w:r>
            <w:r>
              <w:rPr>
                <w:noProof/>
                <w:webHidden/>
              </w:rPr>
            </w:r>
            <w:r>
              <w:rPr>
                <w:noProof/>
                <w:webHidden/>
              </w:rPr>
              <w:fldChar w:fldCharType="separate"/>
            </w:r>
            <w:r>
              <w:rPr>
                <w:noProof/>
                <w:webHidden/>
              </w:rPr>
              <w:t>24</w:t>
            </w:r>
            <w:r>
              <w:rPr>
                <w:noProof/>
                <w:webHidden/>
              </w:rPr>
              <w:fldChar w:fldCharType="end"/>
            </w:r>
          </w:hyperlink>
        </w:p>
        <w:p w14:paraId="3DC0717A" w14:textId="41A1306D" w:rsidR="002340AF" w:rsidRDefault="002340AF">
          <w:pPr>
            <w:pStyle w:val="TOC2"/>
            <w:tabs>
              <w:tab w:val="left" w:pos="960"/>
              <w:tab w:val="right" w:leader="dot" w:pos="9016"/>
            </w:tabs>
            <w:rPr>
              <w:rFonts w:eastAsiaTheme="minorEastAsia"/>
              <w:noProof/>
              <w:kern w:val="2"/>
              <w:sz w:val="24"/>
              <w:szCs w:val="24"/>
              <w:lang w:eastAsia="en-GB"/>
              <w14:ligatures w14:val="standardContextual"/>
            </w:rPr>
          </w:pPr>
          <w:hyperlink w:anchor="_Toc208237527" w:history="1">
            <w:r w:rsidRPr="00CA6CDA">
              <w:rPr>
                <w:rStyle w:val="Hyperlink"/>
                <w:noProof/>
              </w:rPr>
              <w:t>7.1</w:t>
            </w:r>
            <w:r>
              <w:rPr>
                <w:rFonts w:eastAsiaTheme="minorEastAsia"/>
                <w:noProof/>
                <w:kern w:val="2"/>
                <w:sz w:val="24"/>
                <w:szCs w:val="24"/>
                <w:lang w:eastAsia="en-GB"/>
                <w14:ligatures w14:val="standardContextual"/>
              </w:rPr>
              <w:tab/>
            </w:r>
            <w:r w:rsidRPr="00CA6CDA">
              <w:rPr>
                <w:rStyle w:val="Hyperlink"/>
                <w:noProof/>
              </w:rPr>
              <w:t>Leica TS16 - Datasheet</w:t>
            </w:r>
            <w:r>
              <w:rPr>
                <w:noProof/>
                <w:webHidden/>
              </w:rPr>
              <w:tab/>
            </w:r>
            <w:r>
              <w:rPr>
                <w:noProof/>
                <w:webHidden/>
              </w:rPr>
              <w:fldChar w:fldCharType="begin"/>
            </w:r>
            <w:r>
              <w:rPr>
                <w:noProof/>
                <w:webHidden/>
              </w:rPr>
              <w:instrText xml:space="preserve"> PAGEREF _Toc208237527 \h </w:instrText>
            </w:r>
            <w:r>
              <w:rPr>
                <w:noProof/>
                <w:webHidden/>
              </w:rPr>
            </w:r>
            <w:r>
              <w:rPr>
                <w:noProof/>
                <w:webHidden/>
              </w:rPr>
              <w:fldChar w:fldCharType="separate"/>
            </w:r>
            <w:r>
              <w:rPr>
                <w:noProof/>
                <w:webHidden/>
              </w:rPr>
              <w:t>24</w:t>
            </w:r>
            <w:r>
              <w:rPr>
                <w:noProof/>
                <w:webHidden/>
              </w:rPr>
              <w:fldChar w:fldCharType="end"/>
            </w:r>
          </w:hyperlink>
        </w:p>
        <w:p w14:paraId="1ACE18C2" w14:textId="22B5F198" w:rsidR="002340AF" w:rsidRDefault="002340AF">
          <w:pPr>
            <w:pStyle w:val="TOC2"/>
            <w:tabs>
              <w:tab w:val="left" w:pos="960"/>
              <w:tab w:val="right" w:leader="dot" w:pos="9016"/>
            </w:tabs>
            <w:rPr>
              <w:rFonts w:eastAsiaTheme="minorEastAsia"/>
              <w:noProof/>
              <w:kern w:val="2"/>
              <w:sz w:val="24"/>
              <w:szCs w:val="24"/>
              <w:lang w:eastAsia="en-GB"/>
              <w14:ligatures w14:val="standardContextual"/>
            </w:rPr>
          </w:pPr>
          <w:hyperlink w:anchor="_Toc208237528" w:history="1">
            <w:r w:rsidRPr="00CA6CDA">
              <w:rPr>
                <w:rStyle w:val="Hyperlink"/>
                <w:noProof/>
              </w:rPr>
              <w:t>7.2</w:t>
            </w:r>
            <w:r>
              <w:rPr>
                <w:rFonts w:eastAsiaTheme="minorEastAsia"/>
                <w:noProof/>
                <w:kern w:val="2"/>
                <w:sz w:val="24"/>
                <w:szCs w:val="24"/>
                <w:lang w:eastAsia="en-GB"/>
                <w14:ligatures w14:val="standardContextual"/>
              </w:rPr>
              <w:tab/>
            </w:r>
            <w:r w:rsidRPr="00CA6CDA">
              <w:rPr>
                <w:rStyle w:val="Hyperlink"/>
                <w:noProof/>
              </w:rPr>
              <w:t>Leica Nova_MS60 - Datasheet</w:t>
            </w:r>
            <w:r>
              <w:rPr>
                <w:noProof/>
                <w:webHidden/>
              </w:rPr>
              <w:tab/>
            </w:r>
            <w:r>
              <w:rPr>
                <w:noProof/>
                <w:webHidden/>
              </w:rPr>
              <w:fldChar w:fldCharType="begin"/>
            </w:r>
            <w:r>
              <w:rPr>
                <w:noProof/>
                <w:webHidden/>
              </w:rPr>
              <w:instrText xml:space="preserve"> PAGEREF _Toc208237528 \h </w:instrText>
            </w:r>
            <w:r>
              <w:rPr>
                <w:noProof/>
                <w:webHidden/>
              </w:rPr>
            </w:r>
            <w:r>
              <w:rPr>
                <w:noProof/>
                <w:webHidden/>
              </w:rPr>
              <w:fldChar w:fldCharType="separate"/>
            </w:r>
            <w:r>
              <w:rPr>
                <w:noProof/>
                <w:webHidden/>
              </w:rPr>
              <w:t>25</w:t>
            </w:r>
            <w:r>
              <w:rPr>
                <w:noProof/>
                <w:webHidden/>
              </w:rPr>
              <w:fldChar w:fldCharType="end"/>
            </w:r>
          </w:hyperlink>
        </w:p>
        <w:p w14:paraId="6F98903B" w14:textId="1F275B3E" w:rsidR="002340AF" w:rsidRDefault="002340AF">
          <w:pPr>
            <w:pStyle w:val="TOC2"/>
            <w:tabs>
              <w:tab w:val="left" w:pos="960"/>
              <w:tab w:val="right" w:leader="dot" w:pos="9016"/>
            </w:tabs>
            <w:rPr>
              <w:rFonts w:eastAsiaTheme="minorEastAsia"/>
              <w:noProof/>
              <w:kern w:val="2"/>
              <w:sz w:val="24"/>
              <w:szCs w:val="24"/>
              <w:lang w:eastAsia="en-GB"/>
              <w14:ligatures w14:val="standardContextual"/>
            </w:rPr>
          </w:pPr>
          <w:hyperlink w:anchor="_Toc208237529" w:history="1">
            <w:r w:rsidRPr="00CA6CDA">
              <w:rPr>
                <w:rStyle w:val="Hyperlink"/>
                <w:noProof/>
              </w:rPr>
              <w:t>7.3</w:t>
            </w:r>
            <w:r>
              <w:rPr>
                <w:rFonts w:eastAsiaTheme="minorEastAsia"/>
                <w:noProof/>
                <w:kern w:val="2"/>
                <w:sz w:val="24"/>
                <w:szCs w:val="24"/>
                <w:lang w:eastAsia="en-GB"/>
                <w14:ligatures w14:val="standardContextual"/>
              </w:rPr>
              <w:tab/>
            </w:r>
            <w:r w:rsidRPr="00CA6CDA">
              <w:rPr>
                <w:rStyle w:val="Hyperlink"/>
                <w:noProof/>
              </w:rPr>
              <w:t>Calibration Certificate Leica MS60 sn895049</w:t>
            </w:r>
            <w:r>
              <w:rPr>
                <w:noProof/>
                <w:webHidden/>
              </w:rPr>
              <w:tab/>
            </w:r>
            <w:r>
              <w:rPr>
                <w:noProof/>
                <w:webHidden/>
              </w:rPr>
              <w:fldChar w:fldCharType="begin"/>
            </w:r>
            <w:r>
              <w:rPr>
                <w:noProof/>
                <w:webHidden/>
              </w:rPr>
              <w:instrText xml:space="preserve"> PAGEREF _Toc208237529 \h </w:instrText>
            </w:r>
            <w:r>
              <w:rPr>
                <w:noProof/>
                <w:webHidden/>
              </w:rPr>
            </w:r>
            <w:r>
              <w:rPr>
                <w:noProof/>
                <w:webHidden/>
              </w:rPr>
              <w:fldChar w:fldCharType="separate"/>
            </w:r>
            <w:r>
              <w:rPr>
                <w:noProof/>
                <w:webHidden/>
              </w:rPr>
              <w:t>26</w:t>
            </w:r>
            <w:r>
              <w:rPr>
                <w:noProof/>
                <w:webHidden/>
              </w:rPr>
              <w:fldChar w:fldCharType="end"/>
            </w:r>
          </w:hyperlink>
        </w:p>
        <w:p w14:paraId="4AE22BC2" w14:textId="206E982E" w:rsidR="002340AF" w:rsidRDefault="002340AF">
          <w:pPr>
            <w:pStyle w:val="TOC2"/>
            <w:tabs>
              <w:tab w:val="left" w:pos="960"/>
              <w:tab w:val="right" w:leader="dot" w:pos="9016"/>
            </w:tabs>
            <w:rPr>
              <w:rFonts w:eastAsiaTheme="minorEastAsia"/>
              <w:noProof/>
              <w:kern w:val="2"/>
              <w:sz w:val="24"/>
              <w:szCs w:val="24"/>
              <w:lang w:eastAsia="en-GB"/>
              <w14:ligatures w14:val="standardContextual"/>
            </w:rPr>
          </w:pPr>
          <w:hyperlink w:anchor="_Toc208237530" w:history="1">
            <w:r w:rsidRPr="00CA6CDA">
              <w:rPr>
                <w:rStyle w:val="Hyperlink"/>
                <w:noProof/>
              </w:rPr>
              <w:t>7.4</w:t>
            </w:r>
            <w:r>
              <w:rPr>
                <w:rFonts w:eastAsiaTheme="minorEastAsia"/>
                <w:noProof/>
                <w:kern w:val="2"/>
                <w:sz w:val="24"/>
                <w:szCs w:val="24"/>
                <w:lang w:eastAsia="en-GB"/>
                <w14:ligatures w14:val="standardContextual"/>
              </w:rPr>
              <w:tab/>
            </w:r>
            <w:r w:rsidRPr="00CA6CDA">
              <w:rPr>
                <w:rStyle w:val="Hyperlink"/>
                <w:noProof/>
              </w:rPr>
              <w:t>Calibration Certificate Leica TS16 sn3262674</w:t>
            </w:r>
            <w:r>
              <w:rPr>
                <w:noProof/>
                <w:webHidden/>
              </w:rPr>
              <w:tab/>
            </w:r>
            <w:r>
              <w:rPr>
                <w:noProof/>
                <w:webHidden/>
              </w:rPr>
              <w:fldChar w:fldCharType="begin"/>
            </w:r>
            <w:r>
              <w:rPr>
                <w:noProof/>
                <w:webHidden/>
              </w:rPr>
              <w:instrText xml:space="preserve"> PAGEREF _Toc208237530 \h </w:instrText>
            </w:r>
            <w:r>
              <w:rPr>
                <w:noProof/>
                <w:webHidden/>
              </w:rPr>
            </w:r>
            <w:r>
              <w:rPr>
                <w:noProof/>
                <w:webHidden/>
              </w:rPr>
              <w:fldChar w:fldCharType="separate"/>
            </w:r>
            <w:r>
              <w:rPr>
                <w:noProof/>
                <w:webHidden/>
              </w:rPr>
              <w:t>27</w:t>
            </w:r>
            <w:r>
              <w:rPr>
                <w:noProof/>
                <w:webHidden/>
              </w:rPr>
              <w:fldChar w:fldCharType="end"/>
            </w:r>
          </w:hyperlink>
        </w:p>
        <w:p w14:paraId="61B582EC" w14:textId="626A4998" w:rsidR="002340AF" w:rsidRDefault="002340AF">
          <w:pPr>
            <w:pStyle w:val="TOC2"/>
            <w:tabs>
              <w:tab w:val="left" w:pos="960"/>
              <w:tab w:val="right" w:leader="dot" w:pos="9016"/>
            </w:tabs>
            <w:rPr>
              <w:rFonts w:eastAsiaTheme="minorEastAsia"/>
              <w:noProof/>
              <w:kern w:val="2"/>
              <w:sz w:val="24"/>
              <w:szCs w:val="24"/>
              <w:lang w:eastAsia="en-GB"/>
              <w14:ligatures w14:val="standardContextual"/>
            </w:rPr>
          </w:pPr>
          <w:hyperlink w:anchor="_Toc208237531" w:history="1">
            <w:r w:rsidRPr="00CA6CDA">
              <w:rPr>
                <w:rStyle w:val="Hyperlink"/>
                <w:noProof/>
              </w:rPr>
              <w:t>7.5</w:t>
            </w:r>
            <w:r>
              <w:rPr>
                <w:rFonts w:eastAsiaTheme="minorEastAsia"/>
                <w:noProof/>
                <w:kern w:val="2"/>
                <w:sz w:val="24"/>
                <w:szCs w:val="24"/>
                <w:lang w:eastAsia="en-GB"/>
                <w14:ligatures w14:val="standardContextual"/>
              </w:rPr>
              <w:tab/>
            </w:r>
            <w:r w:rsidRPr="00CA6CDA">
              <w:rPr>
                <w:rStyle w:val="Hyperlink"/>
                <w:noProof/>
              </w:rPr>
              <w:t>Calibration Certificate Leica TS16 sn3203088</w:t>
            </w:r>
            <w:r>
              <w:rPr>
                <w:noProof/>
                <w:webHidden/>
              </w:rPr>
              <w:tab/>
            </w:r>
            <w:r>
              <w:rPr>
                <w:noProof/>
                <w:webHidden/>
              </w:rPr>
              <w:fldChar w:fldCharType="begin"/>
            </w:r>
            <w:r>
              <w:rPr>
                <w:noProof/>
                <w:webHidden/>
              </w:rPr>
              <w:instrText xml:space="preserve"> PAGEREF _Toc208237531 \h </w:instrText>
            </w:r>
            <w:r>
              <w:rPr>
                <w:noProof/>
                <w:webHidden/>
              </w:rPr>
            </w:r>
            <w:r>
              <w:rPr>
                <w:noProof/>
                <w:webHidden/>
              </w:rPr>
              <w:fldChar w:fldCharType="separate"/>
            </w:r>
            <w:r>
              <w:rPr>
                <w:noProof/>
                <w:webHidden/>
              </w:rPr>
              <w:t>28</w:t>
            </w:r>
            <w:r>
              <w:rPr>
                <w:noProof/>
                <w:webHidden/>
              </w:rPr>
              <w:fldChar w:fldCharType="end"/>
            </w:r>
          </w:hyperlink>
        </w:p>
        <w:p w14:paraId="0B6C8296" w14:textId="78275D9F" w:rsidR="002340AF" w:rsidRDefault="002340AF">
          <w:pPr>
            <w:pStyle w:val="TOC2"/>
            <w:tabs>
              <w:tab w:val="left" w:pos="960"/>
              <w:tab w:val="right" w:leader="dot" w:pos="9016"/>
            </w:tabs>
            <w:rPr>
              <w:rFonts w:eastAsiaTheme="minorEastAsia"/>
              <w:noProof/>
              <w:kern w:val="2"/>
              <w:sz w:val="24"/>
              <w:szCs w:val="24"/>
              <w:lang w:eastAsia="en-GB"/>
              <w14:ligatures w14:val="standardContextual"/>
            </w:rPr>
          </w:pPr>
          <w:hyperlink w:anchor="_Toc208237532" w:history="1">
            <w:r w:rsidRPr="00CA6CDA">
              <w:rPr>
                <w:rStyle w:val="Hyperlink"/>
                <w:noProof/>
              </w:rPr>
              <w:t>7.6</w:t>
            </w:r>
            <w:r>
              <w:rPr>
                <w:rFonts w:eastAsiaTheme="minorEastAsia"/>
                <w:noProof/>
                <w:kern w:val="2"/>
                <w:sz w:val="24"/>
                <w:szCs w:val="24"/>
                <w:lang w:eastAsia="en-GB"/>
                <w14:ligatures w14:val="standardContextual"/>
              </w:rPr>
              <w:tab/>
            </w:r>
            <w:r w:rsidRPr="00CA6CDA">
              <w:rPr>
                <w:rStyle w:val="Hyperlink"/>
                <w:noProof/>
              </w:rPr>
              <w:t>Verification Report Leica MS60 sn895049</w:t>
            </w:r>
            <w:r>
              <w:rPr>
                <w:noProof/>
                <w:webHidden/>
              </w:rPr>
              <w:tab/>
            </w:r>
            <w:r>
              <w:rPr>
                <w:noProof/>
                <w:webHidden/>
              </w:rPr>
              <w:fldChar w:fldCharType="begin"/>
            </w:r>
            <w:r>
              <w:rPr>
                <w:noProof/>
                <w:webHidden/>
              </w:rPr>
              <w:instrText xml:space="preserve"> PAGEREF _Toc208237532 \h </w:instrText>
            </w:r>
            <w:r>
              <w:rPr>
                <w:noProof/>
                <w:webHidden/>
              </w:rPr>
            </w:r>
            <w:r>
              <w:rPr>
                <w:noProof/>
                <w:webHidden/>
              </w:rPr>
              <w:fldChar w:fldCharType="separate"/>
            </w:r>
            <w:r>
              <w:rPr>
                <w:noProof/>
                <w:webHidden/>
              </w:rPr>
              <w:t>29</w:t>
            </w:r>
            <w:r>
              <w:rPr>
                <w:noProof/>
                <w:webHidden/>
              </w:rPr>
              <w:fldChar w:fldCharType="end"/>
            </w:r>
          </w:hyperlink>
        </w:p>
        <w:p w14:paraId="5CDA68B7" w14:textId="3969D669" w:rsidR="002340AF" w:rsidRDefault="002340AF">
          <w:pPr>
            <w:pStyle w:val="TOC2"/>
            <w:tabs>
              <w:tab w:val="left" w:pos="960"/>
              <w:tab w:val="right" w:leader="dot" w:pos="9016"/>
            </w:tabs>
            <w:rPr>
              <w:rFonts w:eastAsiaTheme="minorEastAsia"/>
              <w:noProof/>
              <w:kern w:val="2"/>
              <w:sz w:val="24"/>
              <w:szCs w:val="24"/>
              <w:lang w:eastAsia="en-GB"/>
              <w14:ligatures w14:val="standardContextual"/>
            </w:rPr>
          </w:pPr>
          <w:hyperlink w:anchor="_Toc208237533" w:history="1">
            <w:r w:rsidRPr="00CA6CDA">
              <w:rPr>
                <w:rStyle w:val="Hyperlink"/>
                <w:noProof/>
              </w:rPr>
              <w:t>7.7</w:t>
            </w:r>
            <w:r>
              <w:rPr>
                <w:rFonts w:eastAsiaTheme="minorEastAsia"/>
                <w:noProof/>
                <w:kern w:val="2"/>
                <w:sz w:val="24"/>
                <w:szCs w:val="24"/>
                <w:lang w:eastAsia="en-GB"/>
                <w14:ligatures w14:val="standardContextual"/>
              </w:rPr>
              <w:tab/>
            </w:r>
            <w:r w:rsidRPr="00CA6CDA">
              <w:rPr>
                <w:rStyle w:val="Hyperlink"/>
                <w:noProof/>
              </w:rPr>
              <w:t>Verification Report Leica TS16 sn3262674</w:t>
            </w:r>
            <w:r>
              <w:rPr>
                <w:noProof/>
                <w:webHidden/>
              </w:rPr>
              <w:tab/>
            </w:r>
            <w:r>
              <w:rPr>
                <w:noProof/>
                <w:webHidden/>
              </w:rPr>
              <w:fldChar w:fldCharType="begin"/>
            </w:r>
            <w:r>
              <w:rPr>
                <w:noProof/>
                <w:webHidden/>
              </w:rPr>
              <w:instrText xml:space="preserve"> PAGEREF _Toc208237533 \h </w:instrText>
            </w:r>
            <w:r>
              <w:rPr>
                <w:noProof/>
                <w:webHidden/>
              </w:rPr>
            </w:r>
            <w:r>
              <w:rPr>
                <w:noProof/>
                <w:webHidden/>
              </w:rPr>
              <w:fldChar w:fldCharType="separate"/>
            </w:r>
            <w:r>
              <w:rPr>
                <w:noProof/>
                <w:webHidden/>
              </w:rPr>
              <w:t>30</w:t>
            </w:r>
            <w:r>
              <w:rPr>
                <w:noProof/>
                <w:webHidden/>
              </w:rPr>
              <w:fldChar w:fldCharType="end"/>
            </w:r>
          </w:hyperlink>
        </w:p>
        <w:p w14:paraId="41F02579" w14:textId="12F7E5AA" w:rsidR="002340AF" w:rsidRDefault="002340AF">
          <w:pPr>
            <w:pStyle w:val="TOC2"/>
            <w:tabs>
              <w:tab w:val="left" w:pos="960"/>
              <w:tab w:val="right" w:leader="dot" w:pos="9016"/>
            </w:tabs>
            <w:rPr>
              <w:rFonts w:eastAsiaTheme="minorEastAsia"/>
              <w:noProof/>
              <w:kern w:val="2"/>
              <w:sz w:val="24"/>
              <w:szCs w:val="24"/>
              <w:lang w:eastAsia="en-GB"/>
              <w14:ligatures w14:val="standardContextual"/>
            </w:rPr>
          </w:pPr>
          <w:hyperlink w:anchor="_Toc208237534" w:history="1">
            <w:r w:rsidRPr="00CA6CDA">
              <w:rPr>
                <w:rStyle w:val="Hyperlink"/>
                <w:noProof/>
              </w:rPr>
              <w:t>7.8</w:t>
            </w:r>
            <w:r>
              <w:rPr>
                <w:rFonts w:eastAsiaTheme="minorEastAsia"/>
                <w:noProof/>
                <w:kern w:val="2"/>
                <w:sz w:val="24"/>
                <w:szCs w:val="24"/>
                <w:lang w:eastAsia="en-GB"/>
                <w14:ligatures w14:val="standardContextual"/>
              </w:rPr>
              <w:tab/>
            </w:r>
            <w:r w:rsidRPr="00CA6CDA">
              <w:rPr>
                <w:rStyle w:val="Hyperlink"/>
                <w:noProof/>
              </w:rPr>
              <w:t>Verification Report Leica TS16 sn3203088</w:t>
            </w:r>
            <w:r>
              <w:rPr>
                <w:noProof/>
                <w:webHidden/>
              </w:rPr>
              <w:tab/>
            </w:r>
            <w:r>
              <w:rPr>
                <w:noProof/>
                <w:webHidden/>
              </w:rPr>
              <w:fldChar w:fldCharType="begin"/>
            </w:r>
            <w:r>
              <w:rPr>
                <w:noProof/>
                <w:webHidden/>
              </w:rPr>
              <w:instrText xml:space="preserve"> PAGEREF _Toc208237534 \h </w:instrText>
            </w:r>
            <w:r>
              <w:rPr>
                <w:noProof/>
                <w:webHidden/>
              </w:rPr>
            </w:r>
            <w:r>
              <w:rPr>
                <w:noProof/>
                <w:webHidden/>
              </w:rPr>
              <w:fldChar w:fldCharType="separate"/>
            </w:r>
            <w:r>
              <w:rPr>
                <w:noProof/>
                <w:webHidden/>
              </w:rPr>
              <w:t>31</w:t>
            </w:r>
            <w:r>
              <w:rPr>
                <w:noProof/>
                <w:webHidden/>
              </w:rPr>
              <w:fldChar w:fldCharType="end"/>
            </w:r>
          </w:hyperlink>
        </w:p>
        <w:p w14:paraId="34DA6980" w14:textId="655BE0B8" w:rsidR="002340AF" w:rsidRDefault="002340AF">
          <w:pPr>
            <w:pStyle w:val="TOC2"/>
            <w:tabs>
              <w:tab w:val="left" w:pos="960"/>
              <w:tab w:val="right" w:leader="dot" w:pos="9016"/>
            </w:tabs>
            <w:rPr>
              <w:rFonts w:eastAsiaTheme="minorEastAsia"/>
              <w:noProof/>
              <w:kern w:val="2"/>
              <w:sz w:val="24"/>
              <w:szCs w:val="24"/>
              <w:lang w:eastAsia="en-GB"/>
              <w14:ligatures w14:val="standardContextual"/>
            </w:rPr>
          </w:pPr>
          <w:hyperlink w:anchor="_Toc208237535" w:history="1">
            <w:r w:rsidRPr="00CA6CDA">
              <w:rPr>
                <w:rStyle w:val="Hyperlink"/>
                <w:noProof/>
              </w:rPr>
              <w:t>7.9</w:t>
            </w:r>
            <w:r>
              <w:rPr>
                <w:rFonts w:eastAsiaTheme="minorEastAsia"/>
                <w:noProof/>
                <w:kern w:val="2"/>
                <w:sz w:val="24"/>
                <w:szCs w:val="24"/>
                <w:lang w:eastAsia="en-GB"/>
                <w14:ligatures w14:val="standardContextual"/>
              </w:rPr>
              <w:tab/>
            </w:r>
            <w:r w:rsidRPr="00CA6CDA">
              <w:rPr>
                <w:rStyle w:val="Hyperlink"/>
                <w:noProof/>
              </w:rPr>
              <w:t>Prism Reference Locations Yard Denemarkenweg</w:t>
            </w:r>
            <w:r>
              <w:rPr>
                <w:noProof/>
                <w:webHidden/>
              </w:rPr>
              <w:tab/>
            </w:r>
            <w:r>
              <w:rPr>
                <w:noProof/>
                <w:webHidden/>
              </w:rPr>
              <w:fldChar w:fldCharType="begin"/>
            </w:r>
            <w:r>
              <w:rPr>
                <w:noProof/>
                <w:webHidden/>
              </w:rPr>
              <w:instrText xml:space="preserve"> PAGEREF _Toc208237535 \h </w:instrText>
            </w:r>
            <w:r>
              <w:rPr>
                <w:noProof/>
                <w:webHidden/>
              </w:rPr>
            </w:r>
            <w:r>
              <w:rPr>
                <w:noProof/>
                <w:webHidden/>
              </w:rPr>
              <w:fldChar w:fldCharType="separate"/>
            </w:r>
            <w:r>
              <w:rPr>
                <w:noProof/>
                <w:webHidden/>
              </w:rPr>
              <w:t>32</w:t>
            </w:r>
            <w:r>
              <w:rPr>
                <w:noProof/>
                <w:webHidden/>
              </w:rPr>
              <w:fldChar w:fldCharType="end"/>
            </w:r>
          </w:hyperlink>
        </w:p>
        <w:p w14:paraId="3A0E2579" w14:textId="044CB123" w:rsidR="002340AF" w:rsidRDefault="002340AF">
          <w:pPr>
            <w:pStyle w:val="TOC2"/>
            <w:tabs>
              <w:tab w:val="left" w:pos="960"/>
              <w:tab w:val="right" w:leader="dot" w:pos="9016"/>
            </w:tabs>
            <w:rPr>
              <w:rFonts w:eastAsiaTheme="minorEastAsia"/>
              <w:noProof/>
              <w:kern w:val="2"/>
              <w:sz w:val="24"/>
              <w:szCs w:val="24"/>
              <w:lang w:eastAsia="en-GB"/>
              <w14:ligatures w14:val="standardContextual"/>
            </w:rPr>
          </w:pPr>
          <w:hyperlink w:anchor="_Toc208237536" w:history="1">
            <w:r w:rsidRPr="00CA6CDA">
              <w:rPr>
                <w:rStyle w:val="Hyperlink"/>
                <w:noProof/>
              </w:rPr>
              <w:t>7.10</w:t>
            </w:r>
            <w:r>
              <w:rPr>
                <w:rFonts w:eastAsiaTheme="minorEastAsia"/>
                <w:noProof/>
                <w:kern w:val="2"/>
                <w:sz w:val="24"/>
                <w:szCs w:val="24"/>
                <w:lang w:eastAsia="en-GB"/>
                <w14:ligatures w14:val="standardContextual"/>
              </w:rPr>
              <w:tab/>
            </w:r>
            <w:r w:rsidRPr="00CA6CDA">
              <w:rPr>
                <w:rStyle w:val="Hyperlink"/>
                <w:noProof/>
              </w:rPr>
              <w:t>Tallysman VSP6037L</w:t>
            </w:r>
            <w:r>
              <w:rPr>
                <w:noProof/>
                <w:webHidden/>
              </w:rPr>
              <w:tab/>
            </w:r>
            <w:r>
              <w:rPr>
                <w:noProof/>
                <w:webHidden/>
              </w:rPr>
              <w:fldChar w:fldCharType="begin"/>
            </w:r>
            <w:r>
              <w:rPr>
                <w:noProof/>
                <w:webHidden/>
              </w:rPr>
              <w:instrText xml:space="preserve"> PAGEREF _Toc208237536 \h </w:instrText>
            </w:r>
            <w:r>
              <w:rPr>
                <w:noProof/>
                <w:webHidden/>
              </w:rPr>
            </w:r>
            <w:r>
              <w:rPr>
                <w:noProof/>
                <w:webHidden/>
              </w:rPr>
              <w:fldChar w:fldCharType="separate"/>
            </w:r>
            <w:r>
              <w:rPr>
                <w:noProof/>
                <w:webHidden/>
              </w:rPr>
              <w:t>33</w:t>
            </w:r>
            <w:r>
              <w:rPr>
                <w:noProof/>
                <w:webHidden/>
              </w:rPr>
              <w:fldChar w:fldCharType="end"/>
            </w:r>
          </w:hyperlink>
        </w:p>
        <w:p w14:paraId="4BC061DB" w14:textId="263885B1" w:rsidR="002340AF" w:rsidRDefault="002340AF">
          <w:pPr>
            <w:pStyle w:val="TOC2"/>
            <w:tabs>
              <w:tab w:val="left" w:pos="960"/>
              <w:tab w:val="right" w:leader="dot" w:pos="9016"/>
            </w:tabs>
            <w:rPr>
              <w:rFonts w:eastAsiaTheme="minorEastAsia"/>
              <w:noProof/>
              <w:kern w:val="2"/>
              <w:sz w:val="24"/>
              <w:szCs w:val="24"/>
              <w:lang w:eastAsia="en-GB"/>
              <w14:ligatures w14:val="standardContextual"/>
            </w:rPr>
          </w:pPr>
          <w:hyperlink w:anchor="_Toc208237537" w:history="1">
            <w:r w:rsidRPr="00CA6CDA">
              <w:rPr>
                <w:rStyle w:val="Hyperlink"/>
                <w:noProof/>
              </w:rPr>
              <w:t>7.11</w:t>
            </w:r>
            <w:r>
              <w:rPr>
                <w:rFonts w:eastAsiaTheme="minorEastAsia"/>
                <w:noProof/>
                <w:kern w:val="2"/>
                <w:sz w:val="24"/>
                <w:szCs w:val="24"/>
                <w:lang w:eastAsia="en-GB"/>
                <w14:ligatures w14:val="standardContextual"/>
              </w:rPr>
              <w:tab/>
            </w:r>
            <w:r w:rsidRPr="00CA6CDA">
              <w:rPr>
                <w:rStyle w:val="Hyperlink"/>
                <w:noProof/>
              </w:rPr>
              <w:t>SBG Navsight &amp; Base Plate</w:t>
            </w:r>
            <w:r>
              <w:rPr>
                <w:noProof/>
                <w:webHidden/>
              </w:rPr>
              <w:tab/>
            </w:r>
            <w:r>
              <w:rPr>
                <w:noProof/>
                <w:webHidden/>
              </w:rPr>
              <w:fldChar w:fldCharType="begin"/>
            </w:r>
            <w:r>
              <w:rPr>
                <w:noProof/>
                <w:webHidden/>
              </w:rPr>
              <w:instrText xml:space="preserve"> PAGEREF _Toc208237537 \h </w:instrText>
            </w:r>
            <w:r>
              <w:rPr>
                <w:noProof/>
                <w:webHidden/>
              </w:rPr>
            </w:r>
            <w:r>
              <w:rPr>
                <w:noProof/>
                <w:webHidden/>
              </w:rPr>
              <w:fldChar w:fldCharType="separate"/>
            </w:r>
            <w:r>
              <w:rPr>
                <w:noProof/>
                <w:webHidden/>
              </w:rPr>
              <w:t>34</w:t>
            </w:r>
            <w:r>
              <w:rPr>
                <w:noProof/>
                <w:webHidden/>
              </w:rPr>
              <w:fldChar w:fldCharType="end"/>
            </w:r>
          </w:hyperlink>
        </w:p>
        <w:p w14:paraId="37A93803" w14:textId="2E76F2AA" w:rsidR="003C24B8" w:rsidRPr="00E6227D" w:rsidRDefault="00AC755A" w:rsidP="00312C24">
          <w:pPr>
            <w:pStyle w:val="TOC4"/>
            <w:tabs>
              <w:tab w:val="clear" w:pos="1540"/>
              <w:tab w:val="clear" w:pos="9016"/>
              <w:tab w:val="left" w:pos="1530"/>
              <w:tab w:val="right" w:leader="dot" w:pos="9015"/>
            </w:tabs>
            <w:ind w:left="0"/>
            <w:rPr>
              <w:rStyle w:val="Hyperlink"/>
              <w:noProof/>
            </w:rPr>
          </w:pPr>
          <w:r w:rsidRPr="00B8541E">
            <w:fldChar w:fldCharType="end"/>
          </w:r>
        </w:p>
      </w:sdtContent>
    </w:sdt>
    <w:p w14:paraId="677B547C" w14:textId="77777777" w:rsidR="00312C24" w:rsidRPr="00BC4CA4" w:rsidRDefault="00312C24" w:rsidP="00312C24">
      <w:pPr>
        <w:pStyle w:val="TOCHeading"/>
        <w:rPr>
          <w:lang w:val="en-GB"/>
        </w:rPr>
      </w:pPr>
      <w:r w:rsidRPr="00BC4CA4">
        <w:rPr>
          <w:lang w:val="en-GB"/>
        </w:rPr>
        <w:t>Table of Figures</w:t>
      </w:r>
    </w:p>
    <w:p w14:paraId="016517D5" w14:textId="77777777" w:rsidR="00312C24" w:rsidRPr="00BC4CA4" w:rsidRDefault="00312C24" w:rsidP="00312C24">
      <w:pPr>
        <w:spacing w:line="276" w:lineRule="auto"/>
      </w:pPr>
    </w:p>
    <w:p w14:paraId="21558F27" w14:textId="54C68F47" w:rsidR="002340AF" w:rsidRDefault="00312C24">
      <w:pPr>
        <w:pStyle w:val="TableofFigures"/>
        <w:tabs>
          <w:tab w:val="right" w:leader="dot" w:pos="9016"/>
        </w:tabs>
        <w:rPr>
          <w:rFonts w:eastAsiaTheme="minorEastAsia"/>
          <w:noProof/>
          <w:kern w:val="2"/>
          <w:sz w:val="24"/>
          <w:szCs w:val="24"/>
          <w:lang w:eastAsia="en-GB"/>
          <w14:ligatures w14:val="standardContextual"/>
        </w:rPr>
      </w:pPr>
      <w:r w:rsidRPr="00B8541E">
        <w:fldChar w:fldCharType="begin"/>
      </w:r>
      <w:r w:rsidRPr="00B8541E">
        <w:instrText xml:space="preserve"> TOC \h \z \c "Figure" </w:instrText>
      </w:r>
      <w:r w:rsidRPr="00B8541E">
        <w:fldChar w:fldCharType="separate"/>
      </w:r>
      <w:hyperlink w:anchor="_Toc208237466" w:history="1">
        <w:r w:rsidR="002340AF" w:rsidRPr="005B3B37">
          <w:rPr>
            <w:rStyle w:val="Hyperlink"/>
            <w:noProof/>
          </w:rPr>
          <w:t>Figure 1: Indicative overview POIs locations in the caisson reference frame</w:t>
        </w:r>
        <w:r w:rsidR="002340AF">
          <w:rPr>
            <w:noProof/>
            <w:webHidden/>
          </w:rPr>
          <w:tab/>
        </w:r>
        <w:r w:rsidR="002340AF">
          <w:rPr>
            <w:noProof/>
            <w:webHidden/>
          </w:rPr>
          <w:fldChar w:fldCharType="begin"/>
        </w:r>
        <w:r w:rsidR="002340AF">
          <w:rPr>
            <w:noProof/>
            <w:webHidden/>
          </w:rPr>
          <w:instrText xml:space="preserve"> PAGEREF _Toc208237466 \h </w:instrText>
        </w:r>
        <w:r w:rsidR="002340AF">
          <w:rPr>
            <w:noProof/>
            <w:webHidden/>
          </w:rPr>
        </w:r>
        <w:r w:rsidR="002340AF">
          <w:rPr>
            <w:noProof/>
            <w:webHidden/>
          </w:rPr>
          <w:fldChar w:fldCharType="separate"/>
        </w:r>
        <w:r w:rsidR="002340AF">
          <w:rPr>
            <w:noProof/>
            <w:webHidden/>
          </w:rPr>
          <w:t>8</w:t>
        </w:r>
        <w:r w:rsidR="002340AF">
          <w:rPr>
            <w:noProof/>
            <w:webHidden/>
          </w:rPr>
          <w:fldChar w:fldCharType="end"/>
        </w:r>
      </w:hyperlink>
    </w:p>
    <w:p w14:paraId="6A6188FB" w14:textId="4B525EE1" w:rsidR="002340AF" w:rsidRDefault="002340AF">
      <w:pPr>
        <w:pStyle w:val="TableofFigures"/>
        <w:tabs>
          <w:tab w:val="right" w:leader="dot" w:pos="9016"/>
        </w:tabs>
        <w:rPr>
          <w:rFonts w:eastAsiaTheme="minorEastAsia"/>
          <w:noProof/>
          <w:kern w:val="2"/>
          <w:sz w:val="24"/>
          <w:szCs w:val="24"/>
          <w:lang w:eastAsia="en-GB"/>
          <w14:ligatures w14:val="standardContextual"/>
        </w:rPr>
      </w:pPr>
      <w:hyperlink w:anchor="_Toc208237467" w:history="1">
        <w:r w:rsidRPr="005B3B37">
          <w:rPr>
            <w:rStyle w:val="Hyperlink"/>
            <w:noProof/>
          </w:rPr>
          <w:t>Figure 2: Caisson reference frame</w:t>
        </w:r>
        <w:r>
          <w:rPr>
            <w:noProof/>
            <w:webHidden/>
          </w:rPr>
          <w:tab/>
        </w:r>
        <w:r>
          <w:rPr>
            <w:noProof/>
            <w:webHidden/>
          </w:rPr>
          <w:fldChar w:fldCharType="begin"/>
        </w:r>
        <w:r>
          <w:rPr>
            <w:noProof/>
            <w:webHidden/>
          </w:rPr>
          <w:instrText xml:space="preserve"> PAGEREF _Toc208237467 \h </w:instrText>
        </w:r>
        <w:r>
          <w:rPr>
            <w:noProof/>
            <w:webHidden/>
          </w:rPr>
        </w:r>
        <w:r>
          <w:rPr>
            <w:noProof/>
            <w:webHidden/>
          </w:rPr>
          <w:fldChar w:fldCharType="separate"/>
        </w:r>
        <w:r>
          <w:rPr>
            <w:noProof/>
            <w:webHidden/>
          </w:rPr>
          <w:t>10</w:t>
        </w:r>
        <w:r>
          <w:rPr>
            <w:noProof/>
            <w:webHidden/>
          </w:rPr>
          <w:fldChar w:fldCharType="end"/>
        </w:r>
      </w:hyperlink>
    </w:p>
    <w:p w14:paraId="3AD0FFC4" w14:textId="7BEFE00D" w:rsidR="002340AF" w:rsidRDefault="002340AF">
      <w:pPr>
        <w:pStyle w:val="TableofFigures"/>
        <w:tabs>
          <w:tab w:val="right" w:leader="dot" w:pos="9016"/>
        </w:tabs>
        <w:rPr>
          <w:rFonts w:eastAsiaTheme="minorEastAsia"/>
          <w:noProof/>
          <w:kern w:val="2"/>
          <w:sz w:val="24"/>
          <w:szCs w:val="24"/>
          <w:lang w:eastAsia="en-GB"/>
          <w14:ligatures w14:val="standardContextual"/>
        </w:rPr>
      </w:pPr>
      <w:hyperlink w:anchor="_Toc208237468" w:history="1">
        <w:r w:rsidRPr="005B3B37">
          <w:rPr>
            <w:rStyle w:val="Hyperlink"/>
            <w:noProof/>
          </w:rPr>
          <w:t>Figure 3: PS-GNSS antennas Fore and Aft {{ CaissonNumber }}, as installed and used on Caisson {{ CaissonNumber }}</w:t>
        </w:r>
        <w:r>
          <w:rPr>
            <w:noProof/>
            <w:webHidden/>
          </w:rPr>
          <w:tab/>
        </w:r>
        <w:r>
          <w:rPr>
            <w:noProof/>
            <w:webHidden/>
          </w:rPr>
          <w:fldChar w:fldCharType="begin"/>
        </w:r>
        <w:r>
          <w:rPr>
            <w:noProof/>
            <w:webHidden/>
          </w:rPr>
          <w:instrText xml:space="preserve"> PAGEREF _Toc208237468 \h </w:instrText>
        </w:r>
        <w:r>
          <w:rPr>
            <w:noProof/>
            <w:webHidden/>
          </w:rPr>
        </w:r>
        <w:r>
          <w:rPr>
            <w:noProof/>
            <w:webHidden/>
          </w:rPr>
          <w:fldChar w:fldCharType="separate"/>
        </w:r>
        <w:r>
          <w:rPr>
            <w:noProof/>
            <w:webHidden/>
          </w:rPr>
          <w:t>12</w:t>
        </w:r>
        <w:r>
          <w:rPr>
            <w:noProof/>
            <w:webHidden/>
          </w:rPr>
          <w:fldChar w:fldCharType="end"/>
        </w:r>
      </w:hyperlink>
    </w:p>
    <w:p w14:paraId="7EF0E255" w14:textId="2FAE5AEE" w:rsidR="002340AF" w:rsidRDefault="002340AF">
      <w:pPr>
        <w:pStyle w:val="TableofFigures"/>
        <w:tabs>
          <w:tab w:val="right" w:leader="dot" w:pos="9016"/>
        </w:tabs>
        <w:rPr>
          <w:rFonts w:eastAsiaTheme="minorEastAsia"/>
          <w:noProof/>
          <w:kern w:val="2"/>
          <w:sz w:val="24"/>
          <w:szCs w:val="24"/>
          <w:lang w:eastAsia="en-GB"/>
          <w14:ligatures w14:val="standardContextual"/>
        </w:rPr>
      </w:pPr>
      <w:hyperlink w:anchor="_Toc208237469" w:history="1">
        <w:r w:rsidRPr="005B3B37">
          <w:rPr>
            <w:rStyle w:val="Hyperlink"/>
            <w:noProof/>
          </w:rPr>
          <w:t>Figure 4: Indicative measured point – GNSS antennas used on all Caissons.</w:t>
        </w:r>
        <w:r>
          <w:rPr>
            <w:noProof/>
            <w:webHidden/>
          </w:rPr>
          <w:tab/>
        </w:r>
        <w:r>
          <w:rPr>
            <w:noProof/>
            <w:webHidden/>
          </w:rPr>
          <w:fldChar w:fldCharType="begin"/>
        </w:r>
        <w:r>
          <w:rPr>
            <w:noProof/>
            <w:webHidden/>
          </w:rPr>
          <w:instrText xml:space="preserve"> PAGEREF _Toc208237469 \h </w:instrText>
        </w:r>
        <w:r>
          <w:rPr>
            <w:noProof/>
            <w:webHidden/>
          </w:rPr>
        </w:r>
        <w:r>
          <w:rPr>
            <w:noProof/>
            <w:webHidden/>
          </w:rPr>
          <w:fldChar w:fldCharType="separate"/>
        </w:r>
        <w:r>
          <w:rPr>
            <w:noProof/>
            <w:webHidden/>
          </w:rPr>
          <w:t>12</w:t>
        </w:r>
        <w:r>
          <w:rPr>
            <w:noProof/>
            <w:webHidden/>
          </w:rPr>
          <w:fldChar w:fldCharType="end"/>
        </w:r>
      </w:hyperlink>
    </w:p>
    <w:p w14:paraId="7A27D8CD" w14:textId="7E2853D2" w:rsidR="002340AF" w:rsidRDefault="002340AF">
      <w:pPr>
        <w:pStyle w:val="TableofFigures"/>
        <w:tabs>
          <w:tab w:val="right" w:leader="dot" w:pos="9016"/>
        </w:tabs>
        <w:rPr>
          <w:rFonts w:eastAsiaTheme="minorEastAsia"/>
          <w:noProof/>
          <w:kern w:val="2"/>
          <w:sz w:val="24"/>
          <w:szCs w:val="24"/>
          <w:lang w:eastAsia="en-GB"/>
          <w14:ligatures w14:val="standardContextual"/>
        </w:rPr>
      </w:pPr>
      <w:hyperlink w:anchor="_Toc208237470" w:history="1">
        <w:r w:rsidRPr="005B3B37">
          <w:rPr>
            <w:rStyle w:val="Hyperlink"/>
            <w:noProof/>
          </w:rPr>
          <w:t>Figure 5: {{ CaissonNumber }} - Leica MPR122 prism</w:t>
        </w:r>
        <w:r>
          <w:rPr>
            <w:noProof/>
            <w:webHidden/>
          </w:rPr>
          <w:tab/>
        </w:r>
        <w:r>
          <w:rPr>
            <w:noProof/>
            <w:webHidden/>
          </w:rPr>
          <w:fldChar w:fldCharType="begin"/>
        </w:r>
        <w:r>
          <w:rPr>
            <w:noProof/>
            <w:webHidden/>
          </w:rPr>
          <w:instrText xml:space="preserve"> PAGEREF _Toc208237470 \h </w:instrText>
        </w:r>
        <w:r>
          <w:rPr>
            <w:noProof/>
            <w:webHidden/>
          </w:rPr>
        </w:r>
        <w:r>
          <w:rPr>
            <w:noProof/>
            <w:webHidden/>
          </w:rPr>
          <w:fldChar w:fldCharType="separate"/>
        </w:r>
        <w:r>
          <w:rPr>
            <w:noProof/>
            <w:webHidden/>
          </w:rPr>
          <w:t>13</w:t>
        </w:r>
        <w:r>
          <w:rPr>
            <w:noProof/>
            <w:webHidden/>
          </w:rPr>
          <w:fldChar w:fldCharType="end"/>
        </w:r>
      </w:hyperlink>
    </w:p>
    <w:p w14:paraId="65B52F79" w14:textId="54EA8C61" w:rsidR="002340AF" w:rsidRDefault="002340AF">
      <w:pPr>
        <w:pStyle w:val="TableofFigures"/>
        <w:tabs>
          <w:tab w:val="right" w:leader="dot" w:pos="9016"/>
        </w:tabs>
        <w:rPr>
          <w:rFonts w:eastAsiaTheme="minorEastAsia"/>
          <w:noProof/>
          <w:kern w:val="2"/>
          <w:sz w:val="24"/>
          <w:szCs w:val="24"/>
          <w:lang w:eastAsia="en-GB"/>
          <w14:ligatures w14:val="standardContextual"/>
        </w:rPr>
      </w:pPr>
      <w:hyperlink w:anchor="_Toc208237471" w:history="1">
        <w:r w:rsidRPr="005B3B37">
          <w:rPr>
            <w:rStyle w:val="Hyperlink"/>
            <w:noProof/>
          </w:rPr>
          <w:t>Figure 6: Offset diagram GNSS antennas as used on all Caissons</w:t>
        </w:r>
        <w:r>
          <w:rPr>
            <w:noProof/>
            <w:webHidden/>
          </w:rPr>
          <w:tab/>
        </w:r>
        <w:r>
          <w:rPr>
            <w:noProof/>
            <w:webHidden/>
          </w:rPr>
          <w:fldChar w:fldCharType="begin"/>
        </w:r>
        <w:r>
          <w:rPr>
            <w:noProof/>
            <w:webHidden/>
          </w:rPr>
          <w:instrText xml:space="preserve"> PAGEREF _Toc208237471 \h </w:instrText>
        </w:r>
        <w:r>
          <w:rPr>
            <w:noProof/>
            <w:webHidden/>
          </w:rPr>
        </w:r>
        <w:r>
          <w:rPr>
            <w:noProof/>
            <w:webHidden/>
          </w:rPr>
          <w:fldChar w:fldCharType="separate"/>
        </w:r>
        <w:r>
          <w:rPr>
            <w:noProof/>
            <w:webHidden/>
          </w:rPr>
          <w:t>13</w:t>
        </w:r>
        <w:r>
          <w:rPr>
            <w:noProof/>
            <w:webHidden/>
          </w:rPr>
          <w:fldChar w:fldCharType="end"/>
        </w:r>
      </w:hyperlink>
    </w:p>
    <w:p w14:paraId="72EB30A9" w14:textId="4D753CBB" w:rsidR="002340AF" w:rsidRDefault="002340AF">
      <w:pPr>
        <w:pStyle w:val="TableofFigures"/>
        <w:tabs>
          <w:tab w:val="right" w:leader="dot" w:pos="9016"/>
        </w:tabs>
        <w:rPr>
          <w:rFonts w:eastAsiaTheme="minorEastAsia"/>
          <w:noProof/>
          <w:kern w:val="2"/>
          <w:sz w:val="24"/>
          <w:szCs w:val="24"/>
          <w:lang w:eastAsia="en-GB"/>
          <w14:ligatures w14:val="standardContextual"/>
        </w:rPr>
      </w:pPr>
      <w:hyperlink w:anchor="_Toc208237472" w:history="1">
        <w:r w:rsidRPr="005B3B37">
          <w:rPr>
            <w:rStyle w:val="Hyperlink"/>
            <w:noProof/>
          </w:rPr>
          <w:t>Figure 7: {{ CaissonNumber }} - GNSS antenna selected in GNSS receiver</w:t>
        </w:r>
        <w:r>
          <w:rPr>
            <w:noProof/>
            <w:webHidden/>
          </w:rPr>
          <w:tab/>
        </w:r>
        <w:r>
          <w:rPr>
            <w:noProof/>
            <w:webHidden/>
          </w:rPr>
          <w:fldChar w:fldCharType="begin"/>
        </w:r>
        <w:r>
          <w:rPr>
            <w:noProof/>
            <w:webHidden/>
          </w:rPr>
          <w:instrText xml:space="preserve"> PAGEREF _Toc208237472 \h </w:instrText>
        </w:r>
        <w:r>
          <w:rPr>
            <w:noProof/>
            <w:webHidden/>
          </w:rPr>
        </w:r>
        <w:r>
          <w:rPr>
            <w:noProof/>
            <w:webHidden/>
          </w:rPr>
          <w:fldChar w:fldCharType="separate"/>
        </w:r>
        <w:r>
          <w:rPr>
            <w:noProof/>
            <w:webHidden/>
          </w:rPr>
          <w:t>13</w:t>
        </w:r>
        <w:r>
          <w:rPr>
            <w:noProof/>
            <w:webHidden/>
          </w:rPr>
          <w:fldChar w:fldCharType="end"/>
        </w:r>
      </w:hyperlink>
    </w:p>
    <w:p w14:paraId="43B6BF53" w14:textId="2E24C934" w:rsidR="002340AF" w:rsidRDefault="002340AF">
      <w:pPr>
        <w:pStyle w:val="TableofFigures"/>
        <w:tabs>
          <w:tab w:val="right" w:leader="dot" w:pos="9016"/>
        </w:tabs>
        <w:rPr>
          <w:rFonts w:eastAsiaTheme="minorEastAsia"/>
          <w:noProof/>
          <w:kern w:val="2"/>
          <w:sz w:val="24"/>
          <w:szCs w:val="24"/>
          <w:lang w:eastAsia="en-GB"/>
          <w14:ligatures w14:val="standardContextual"/>
        </w:rPr>
      </w:pPr>
      <w:hyperlink w:anchor="_Toc208237473" w:history="1">
        <w:r w:rsidRPr="005B3B37">
          <w:rPr>
            <w:rStyle w:val="Hyperlink"/>
            <w:noProof/>
          </w:rPr>
          <w:t>Figure 8: {{ CaissonNumber }} - Installed MRUs .</w:t>
        </w:r>
        <w:r>
          <w:rPr>
            <w:noProof/>
            <w:webHidden/>
          </w:rPr>
          <w:tab/>
        </w:r>
        <w:r>
          <w:rPr>
            <w:noProof/>
            <w:webHidden/>
          </w:rPr>
          <w:fldChar w:fldCharType="begin"/>
        </w:r>
        <w:r>
          <w:rPr>
            <w:noProof/>
            <w:webHidden/>
          </w:rPr>
          <w:instrText xml:space="preserve"> PAGEREF _Toc208237473 \h </w:instrText>
        </w:r>
        <w:r>
          <w:rPr>
            <w:noProof/>
            <w:webHidden/>
          </w:rPr>
        </w:r>
        <w:r>
          <w:rPr>
            <w:noProof/>
            <w:webHidden/>
          </w:rPr>
          <w:fldChar w:fldCharType="separate"/>
        </w:r>
        <w:r>
          <w:rPr>
            <w:noProof/>
            <w:webHidden/>
          </w:rPr>
          <w:t>14</w:t>
        </w:r>
        <w:r>
          <w:rPr>
            <w:noProof/>
            <w:webHidden/>
          </w:rPr>
          <w:fldChar w:fldCharType="end"/>
        </w:r>
      </w:hyperlink>
    </w:p>
    <w:p w14:paraId="54D6BDC6" w14:textId="5B8F44E2" w:rsidR="002340AF" w:rsidRDefault="002340AF">
      <w:pPr>
        <w:pStyle w:val="TableofFigures"/>
        <w:tabs>
          <w:tab w:val="right" w:leader="dot" w:pos="9016"/>
        </w:tabs>
        <w:rPr>
          <w:rFonts w:eastAsiaTheme="minorEastAsia"/>
          <w:noProof/>
          <w:kern w:val="2"/>
          <w:sz w:val="24"/>
          <w:szCs w:val="24"/>
          <w:lang w:eastAsia="en-GB"/>
          <w14:ligatures w14:val="standardContextual"/>
        </w:rPr>
      </w:pPr>
      <w:hyperlink w:anchor="_Toc208237474" w:history="1">
        <w:r w:rsidRPr="005B3B37">
          <w:rPr>
            <w:rStyle w:val="Hyperlink"/>
            <w:noProof/>
          </w:rPr>
          <w:t>Figure 9: Dimensions and location of the Base Plate, installed on all Caissons</w:t>
        </w:r>
        <w:r>
          <w:rPr>
            <w:noProof/>
            <w:webHidden/>
          </w:rPr>
          <w:tab/>
        </w:r>
        <w:r>
          <w:rPr>
            <w:noProof/>
            <w:webHidden/>
          </w:rPr>
          <w:fldChar w:fldCharType="begin"/>
        </w:r>
        <w:r>
          <w:rPr>
            <w:noProof/>
            <w:webHidden/>
          </w:rPr>
          <w:instrText xml:space="preserve"> PAGEREF _Toc208237474 \h </w:instrText>
        </w:r>
        <w:r>
          <w:rPr>
            <w:noProof/>
            <w:webHidden/>
          </w:rPr>
        </w:r>
        <w:r>
          <w:rPr>
            <w:noProof/>
            <w:webHidden/>
          </w:rPr>
          <w:fldChar w:fldCharType="separate"/>
        </w:r>
        <w:r>
          <w:rPr>
            <w:noProof/>
            <w:webHidden/>
          </w:rPr>
          <w:t>14</w:t>
        </w:r>
        <w:r>
          <w:rPr>
            <w:noProof/>
            <w:webHidden/>
          </w:rPr>
          <w:fldChar w:fldCharType="end"/>
        </w:r>
      </w:hyperlink>
    </w:p>
    <w:p w14:paraId="4D3B40FA" w14:textId="4E3A9746" w:rsidR="002340AF" w:rsidRDefault="002340AF">
      <w:pPr>
        <w:pStyle w:val="TableofFigures"/>
        <w:tabs>
          <w:tab w:val="right" w:leader="dot" w:pos="9016"/>
        </w:tabs>
        <w:rPr>
          <w:rFonts w:eastAsiaTheme="minorEastAsia"/>
          <w:noProof/>
          <w:kern w:val="2"/>
          <w:sz w:val="24"/>
          <w:szCs w:val="24"/>
          <w:lang w:eastAsia="en-GB"/>
          <w14:ligatures w14:val="standardContextual"/>
        </w:rPr>
      </w:pPr>
      <w:hyperlink w:anchor="_Toc208237475" w:history="1">
        <w:r w:rsidRPr="005B3B37">
          <w:rPr>
            <w:rStyle w:val="Hyperlink"/>
            <w:noProof/>
          </w:rPr>
          <w:t>Figure 10: {{ CaissonNumber }} - MRU user interface</w:t>
        </w:r>
        <w:r>
          <w:rPr>
            <w:noProof/>
            <w:webHidden/>
          </w:rPr>
          <w:tab/>
        </w:r>
        <w:r>
          <w:rPr>
            <w:noProof/>
            <w:webHidden/>
          </w:rPr>
          <w:fldChar w:fldCharType="begin"/>
        </w:r>
        <w:r>
          <w:rPr>
            <w:noProof/>
            <w:webHidden/>
          </w:rPr>
          <w:instrText xml:space="preserve"> PAGEREF _Toc208237475 \h </w:instrText>
        </w:r>
        <w:r>
          <w:rPr>
            <w:noProof/>
            <w:webHidden/>
          </w:rPr>
        </w:r>
        <w:r>
          <w:rPr>
            <w:noProof/>
            <w:webHidden/>
          </w:rPr>
          <w:fldChar w:fldCharType="separate"/>
        </w:r>
        <w:r>
          <w:rPr>
            <w:noProof/>
            <w:webHidden/>
          </w:rPr>
          <w:t>15</w:t>
        </w:r>
        <w:r>
          <w:rPr>
            <w:noProof/>
            <w:webHidden/>
          </w:rPr>
          <w:fldChar w:fldCharType="end"/>
        </w:r>
      </w:hyperlink>
    </w:p>
    <w:p w14:paraId="75388DCF" w14:textId="42E2B11D" w:rsidR="002340AF" w:rsidRDefault="002340AF">
      <w:pPr>
        <w:pStyle w:val="TableofFigures"/>
        <w:tabs>
          <w:tab w:val="right" w:leader="dot" w:pos="9016"/>
        </w:tabs>
        <w:rPr>
          <w:rFonts w:eastAsiaTheme="minorEastAsia"/>
          <w:noProof/>
          <w:kern w:val="2"/>
          <w:sz w:val="24"/>
          <w:szCs w:val="24"/>
          <w:lang w:eastAsia="en-GB"/>
          <w14:ligatures w14:val="standardContextual"/>
        </w:rPr>
      </w:pPr>
      <w:hyperlink w:anchor="_Toc208237476" w:history="1">
        <w:r w:rsidRPr="005B3B37">
          <w:rPr>
            <w:rStyle w:val="Hyperlink"/>
            <w:noProof/>
          </w:rPr>
          <w:t>Figure 11: Indicative use of the Base plate ruler, as used on all Caissons</w:t>
        </w:r>
        <w:r>
          <w:rPr>
            <w:noProof/>
            <w:webHidden/>
          </w:rPr>
          <w:tab/>
        </w:r>
        <w:r>
          <w:rPr>
            <w:noProof/>
            <w:webHidden/>
          </w:rPr>
          <w:fldChar w:fldCharType="begin"/>
        </w:r>
        <w:r>
          <w:rPr>
            <w:noProof/>
            <w:webHidden/>
          </w:rPr>
          <w:instrText xml:space="preserve"> PAGEREF _Toc208237476 \h </w:instrText>
        </w:r>
        <w:r>
          <w:rPr>
            <w:noProof/>
            <w:webHidden/>
          </w:rPr>
        </w:r>
        <w:r>
          <w:rPr>
            <w:noProof/>
            <w:webHidden/>
          </w:rPr>
          <w:fldChar w:fldCharType="separate"/>
        </w:r>
        <w:r>
          <w:rPr>
            <w:noProof/>
            <w:webHidden/>
          </w:rPr>
          <w:t>15</w:t>
        </w:r>
        <w:r>
          <w:rPr>
            <w:noProof/>
            <w:webHidden/>
          </w:rPr>
          <w:fldChar w:fldCharType="end"/>
        </w:r>
      </w:hyperlink>
    </w:p>
    <w:p w14:paraId="15A539FC" w14:textId="6DC693AA" w:rsidR="002340AF" w:rsidRDefault="002340AF">
      <w:pPr>
        <w:pStyle w:val="TableofFigures"/>
        <w:tabs>
          <w:tab w:val="right" w:leader="dot" w:pos="9016"/>
        </w:tabs>
        <w:rPr>
          <w:rFonts w:eastAsiaTheme="minorEastAsia"/>
          <w:noProof/>
          <w:kern w:val="2"/>
          <w:sz w:val="24"/>
          <w:szCs w:val="24"/>
          <w:lang w:eastAsia="en-GB"/>
          <w14:ligatures w14:val="standardContextual"/>
        </w:rPr>
      </w:pPr>
      <w:hyperlink w:anchor="_Toc208237477" w:history="1">
        <w:r w:rsidRPr="005B3B37">
          <w:rPr>
            <w:rStyle w:val="Hyperlink"/>
            <w:noProof/>
          </w:rPr>
          <w:t>Figure 12: indicative MRU cover target marking, Indicative as used on all Caissons</w:t>
        </w:r>
        <w:r>
          <w:rPr>
            <w:noProof/>
            <w:webHidden/>
          </w:rPr>
          <w:tab/>
        </w:r>
        <w:r>
          <w:rPr>
            <w:noProof/>
            <w:webHidden/>
          </w:rPr>
          <w:fldChar w:fldCharType="begin"/>
        </w:r>
        <w:r>
          <w:rPr>
            <w:noProof/>
            <w:webHidden/>
          </w:rPr>
          <w:instrText xml:space="preserve"> PAGEREF _Toc208237477 \h </w:instrText>
        </w:r>
        <w:r>
          <w:rPr>
            <w:noProof/>
            <w:webHidden/>
          </w:rPr>
        </w:r>
        <w:r>
          <w:rPr>
            <w:noProof/>
            <w:webHidden/>
          </w:rPr>
          <w:fldChar w:fldCharType="separate"/>
        </w:r>
        <w:r>
          <w:rPr>
            <w:noProof/>
            <w:webHidden/>
          </w:rPr>
          <w:t>16</w:t>
        </w:r>
        <w:r>
          <w:rPr>
            <w:noProof/>
            <w:webHidden/>
          </w:rPr>
          <w:fldChar w:fldCharType="end"/>
        </w:r>
      </w:hyperlink>
    </w:p>
    <w:p w14:paraId="7EAE2EB7" w14:textId="25391EA3" w:rsidR="002340AF" w:rsidRDefault="002340AF">
      <w:pPr>
        <w:pStyle w:val="TableofFigures"/>
        <w:tabs>
          <w:tab w:val="right" w:leader="dot" w:pos="9016"/>
        </w:tabs>
        <w:rPr>
          <w:rFonts w:eastAsiaTheme="minorEastAsia"/>
          <w:noProof/>
          <w:kern w:val="2"/>
          <w:sz w:val="24"/>
          <w:szCs w:val="24"/>
          <w:lang w:eastAsia="en-GB"/>
          <w14:ligatures w14:val="standardContextual"/>
        </w:rPr>
      </w:pPr>
      <w:hyperlink w:anchor="_Toc208237478" w:history="1">
        <w:r w:rsidRPr="005B3B37">
          <w:rPr>
            <w:rStyle w:val="Hyperlink"/>
            <w:noProof/>
          </w:rPr>
          <w:t>Figure 13: MRU offset diagram – as used on all Caissons</w:t>
        </w:r>
        <w:r>
          <w:rPr>
            <w:noProof/>
            <w:webHidden/>
          </w:rPr>
          <w:tab/>
        </w:r>
        <w:r>
          <w:rPr>
            <w:noProof/>
            <w:webHidden/>
          </w:rPr>
          <w:fldChar w:fldCharType="begin"/>
        </w:r>
        <w:r>
          <w:rPr>
            <w:noProof/>
            <w:webHidden/>
          </w:rPr>
          <w:instrText xml:space="preserve"> PAGEREF _Toc208237478 \h </w:instrText>
        </w:r>
        <w:r>
          <w:rPr>
            <w:noProof/>
            <w:webHidden/>
          </w:rPr>
        </w:r>
        <w:r>
          <w:rPr>
            <w:noProof/>
            <w:webHidden/>
          </w:rPr>
          <w:fldChar w:fldCharType="separate"/>
        </w:r>
        <w:r>
          <w:rPr>
            <w:noProof/>
            <w:webHidden/>
          </w:rPr>
          <w:t>16</w:t>
        </w:r>
        <w:r>
          <w:rPr>
            <w:noProof/>
            <w:webHidden/>
          </w:rPr>
          <w:fldChar w:fldCharType="end"/>
        </w:r>
      </w:hyperlink>
    </w:p>
    <w:p w14:paraId="7B432F31" w14:textId="41BE81D6" w:rsidR="002340AF" w:rsidRDefault="002340AF">
      <w:pPr>
        <w:pStyle w:val="TableofFigures"/>
        <w:tabs>
          <w:tab w:val="right" w:leader="dot" w:pos="9016"/>
        </w:tabs>
        <w:rPr>
          <w:rFonts w:eastAsiaTheme="minorEastAsia"/>
          <w:noProof/>
          <w:kern w:val="2"/>
          <w:sz w:val="24"/>
          <w:szCs w:val="24"/>
          <w:lang w:eastAsia="en-GB"/>
          <w14:ligatures w14:val="standardContextual"/>
        </w:rPr>
      </w:pPr>
      <w:hyperlink w:anchor="_Toc208237479" w:history="1">
        <w:r w:rsidRPr="005B3B37">
          <w:rPr>
            <w:rStyle w:val="Hyperlink"/>
            <w:noProof/>
          </w:rPr>
          <w:t>Figure 14: Exaggerated example of caisson displacement</w:t>
        </w:r>
        <w:r>
          <w:rPr>
            <w:noProof/>
            <w:webHidden/>
          </w:rPr>
          <w:tab/>
        </w:r>
        <w:r>
          <w:rPr>
            <w:noProof/>
            <w:webHidden/>
          </w:rPr>
          <w:fldChar w:fldCharType="begin"/>
        </w:r>
        <w:r>
          <w:rPr>
            <w:noProof/>
            <w:webHidden/>
          </w:rPr>
          <w:instrText xml:space="preserve"> PAGEREF _Toc208237479 \h </w:instrText>
        </w:r>
        <w:r>
          <w:rPr>
            <w:noProof/>
            <w:webHidden/>
          </w:rPr>
        </w:r>
        <w:r>
          <w:rPr>
            <w:noProof/>
            <w:webHidden/>
          </w:rPr>
          <w:fldChar w:fldCharType="separate"/>
        </w:r>
        <w:r>
          <w:rPr>
            <w:noProof/>
            <w:webHidden/>
          </w:rPr>
          <w:t>17</w:t>
        </w:r>
        <w:r>
          <w:rPr>
            <w:noProof/>
            <w:webHidden/>
          </w:rPr>
          <w:fldChar w:fldCharType="end"/>
        </w:r>
      </w:hyperlink>
    </w:p>
    <w:p w14:paraId="5B766FCC" w14:textId="2591AB8C" w:rsidR="002340AF" w:rsidRDefault="002340AF">
      <w:pPr>
        <w:pStyle w:val="TableofFigures"/>
        <w:tabs>
          <w:tab w:val="right" w:leader="dot" w:pos="9016"/>
        </w:tabs>
        <w:rPr>
          <w:rFonts w:eastAsiaTheme="minorEastAsia"/>
          <w:noProof/>
          <w:kern w:val="2"/>
          <w:sz w:val="24"/>
          <w:szCs w:val="24"/>
          <w:lang w:eastAsia="en-GB"/>
          <w14:ligatures w14:val="standardContextual"/>
        </w:rPr>
      </w:pPr>
      <w:hyperlink w:anchor="_Toc208237480" w:history="1">
        <w:r w:rsidRPr="005B3B37">
          <w:rPr>
            <w:rStyle w:val="Hyperlink"/>
            <w:noProof/>
          </w:rPr>
          <w:t>Figure 15: {{ CaissonNumber }} – ST5 Total station setup verification report with prisms 360-8/7/6/2/1</w:t>
        </w:r>
        <w:r>
          <w:rPr>
            <w:noProof/>
            <w:webHidden/>
          </w:rPr>
          <w:tab/>
        </w:r>
        <w:r>
          <w:rPr>
            <w:noProof/>
            <w:webHidden/>
          </w:rPr>
          <w:fldChar w:fldCharType="begin"/>
        </w:r>
        <w:r>
          <w:rPr>
            <w:noProof/>
            <w:webHidden/>
          </w:rPr>
          <w:instrText xml:space="preserve"> PAGEREF _Toc208237480 \h </w:instrText>
        </w:r>
        <w:r>
          <w:rPr>
            <w:noProof/>
            <w:webHidden/>
          </w:rPr>
        </w:r>
        <w:r>
          <w:rPr>
            <w:noProof/>
            <w:webHidden/>
          </w:rPr>
          <w:fldChar w:fldCharType="separate"/>
        </w:r>
        <w:r>
          <w:rPr>
            <w:noProof/>
            <w:webHidden/>
          </w:rPr>
          <w:t>18</w:t>
        </w:r>
        <w:r>
          <w:rPr>
            <w:noProof/>
            <w:webHidden/>
          </w:rPr>
          <w:fldChar w:fldCharType="end"/>
        </w:r>
      </w:hyperlink>
    </w:p>
    <w:p w14:paraId="69ABCED5" w14:textId="19C77FE0" w:rsidR="002340AF" w:rsidRDefault="002340AF">
      <w:pPr>
        <w:pStyle w:val="TableofFigures"/>
        <w:tabs>
          <w:tab w:val="right" w:leader="dot" w:pos="9016"/>
        </w:tabs>
        <w:rPr>
          <w:rFonts w:eastAsiaTheme="minorEastAsia"/>
          <w:noProof/>
          <w:kern w:val="2"/>
          <w:sz w:val="24"/>
          <w:szCs w:val="24"/>
          <w:lang w:eastAsia="en-GB"/>
          <w14:ligatures w14:val="standardContextual"/>
        </w:rPr>
      </w:pPr>
      <w:hyperlink w:anchor="_Toc208237481" w:history="1">
        <w:r w:rsidRPr="005B3B37">
          <w:rPr>
            <w:rStyle w:val="Hyperlink"/>
            <w:noProof/>
          </w:rPr>
          <w:t>Figure 16: {{ CaissonNumber }} – ST6a Total station setup verification report with prisms on 2112-2191-3037-ref2</w:t>
        </w:r>
        <w:r>
          <w:rPr>
            <w:noProof/>
            <w:webHidden/>
          </w:rPr>
          <w:tab/>
        </w:r>
        <w:r>
          <w:rPr>
            <w:noProof/>
            <w:webHidden/>
          </w:rPr>
          <w:fldChar w:fldCharType="begin"/>
        </w:r>
        <w:r>
          <w:rPr>
            <w:noProof/>
            <w:webHidden/>
          </w:rPr>
          <w:instrText xml:space="preserve"> PAGEREF _Toc208237481 \h </w:instrText>
        </w:r>
        <w:r>
          <w:rPr>
            <w:noProof/>
            <w:webHidden/>
          </w:rPr>
        </w:r>
        <w:r>
          <w:rPr>
            <w:noProof/>
            <w:webHidden/>
          </w:rPr>
          <w:fldChar w:fldCharType="separate"/>
        </w:r>
        <w:r>
          <w:rPr>
            <w:noProof/>
            <w:webHidden/>
          </w:rPr>
          <w:t>18</w:t>
        </w:r>
        <w:r>
          <w:rPr>
            <w:noProof/>
            <w:webHidden/>
          </w:rPr>
          <w:fldChar w:fldCharType="end"/>
        </w:r>
      </w:hyperlink>
    </w:p>
    <w:p w14:paraId="7F2AA687" w14:textId="24C3F677" w:rsidR="002340AF" w:rsidRDefault="002340AF">
      <w:pPr>
        <w:pStyle w:val="TableofFigures"/>
        <w:tabs>
          <w:tab w:val="right" w:leader="dot" w:pos="9016"/>
        </w:tabs>
        <w:rPr>
          <w:rFonts w:eastAsiaTheme="minorEastAsia"/>
          <w:noProof/>
          <w:kern w:val="2"/>
          <w:sz w:val="24"/>
          <w:szCs w:val="24"/>
          <w:lang w:eastAsia="en-GB"/>
          <w14:ligatures w14:val="standardContextual"/>
        </w:rPr>
      </w:pPr>
      <w:hyperlink w:anchor="_Toc208237482" w:history="1">
        <w:r w:rsidRPr="005B3B37">
          <w:rPr>
            <w:rStyle w:val="Hyperlink"/>
            <w:noProof/>
          </w:rPr>
          <w:t>Figure 17 {{ CaissonNumber }} – ST6b Total station setup verification, using PR307-308-309 and {{ CaissonNumber }}.1-{{ CaissonNumber }}.2- {{ CaissonNumber }}.4</w:t>
        </w:r>
        <w:r>
          <w:rPr>
            <w:noProof/>
            <w:webHidden/>
          </w:rPr>
          <w:tab/>
        </w:r>
        <w:r>
          <w:rPr>
            <w:noProof/>
            <w:webHidden/>
          </w:rPr>
          <w:fldChar w:fldCharType="begin"/>
        </w:r>
        <w:r>
          <w:rPr>
            <w:noProof/>
            <w:webHidden/>
          </w:rPr>
          <w:instrText xml:space="preserve"> PAGEREF _Toc208237482 \h </w:instrText>
        </w:r>
        <w:r>
          <w:rPr>
            <w:noProof/>
            <w:webHidden/>
          </w:rPr>
        </w:r>
        <w:r>
          <w:rPr>
            <w:noProof/>
            <w:webHidden/>
          </w:rPr>
          <w:fldChar w:fldCharType="separate"/>
        </w:r>
        <w:r>
          <w:rPr>
            <w:noProof/>
            <w:webHidden/>
          </w:rPr>
          <w:t>19</w:t>
        </w:r>
        <w:r>
          <w:rPr>
            <w:noProof/>
            <w:webHidden/>
          </w:rPr>
          <w:fldChar w:fldCharType="end"/>
        </w:r>
      </w:hyperlink>
    </w:p>
    <w:p w14:paraId="2243917D" w14:textId="17644051" w:rsidR="002340AF" w:rsidRDefault="002340AF">
      <w:pPr>
        <w:pStyle w:val="TableofFigures"/>
        <w:tabs>
          <w:tab w:val="right" w:leader="dot" w:pos="9016"/>
        </w:tabs>
        <w:rPr>
          <w:rFonts w:eastAsiaTheme="minorEastAsia"/>
          <w:noProof/>
          <w:kern w:val="2"/>
          <w:sz w:val="24"/>
          <w:szCs w:val="24"/>
          <w:lang w:eastAsia="en-GB"/>
          <w14:ligatures w14:val="standardContextual"/>
        </w:rPr>
      </w:pPr>
      <w:hyperlink w:anchor="_Toc208237483" w:history="1">
        <w:r w:rsidRPr="005B3B37">
          <w:rPr>
            <w:rStyle w:val="Hyperlink"/>
            <w:noProof/>
          </w:rPr>
          <w:t>Figure 18 : {{ CaissonNumber }} – ST6c Total station setup verification, using {{ CaissonNumber }}.1-{{ CaissonNumber }}.2-{{ CaissonNumber }}.3-{{ CaissonNumber }}.4 and {{ CaissonNumber }}.6</w:t>
        </w:r>
        <w:r>
          <w:rPr>
            <w:noProof/>
            <w:webHidden/>
          </w:rPr>
          <w:tab/>
        </w:r>
        <w:r>
          <w:rPr>
            <w:noProof/>
            <w:webHidden/>
          </w:rPr>
          <w:fldChar w:fldCharType="begin"/>
        </w:r>
        <w:r>
          <w:rPr>
            <w:noProof/>
            <w:webHidden/>
          </w:rPr>
          <w:instrText xml:space="preserve"> PAGEREF _Toc208237483 \h </w:instrText>
        </w:r>
        <w:r>
          <w:rPr>
            <w:noProof/>
            <w:webHidden/>
          </w:rPr>
        </w:r>
        <w:r>
          <w:rPr>
            <w:noProof/>
            <w:webHidden/>
          </w:rPr>
          <w:fldChar w:fldCharType="separate"/>
        </w:r>
        <w:r>
          <w:rPr>
            <w:noProof/>
            <w:webHidden/>
          </w:rPr>
          <w:t>19</w:t>
        </w:r>
        <w:r>
          <w:rPr>
            <w:noProof/>
            <w:webHidden/>
          </w:rPr>
          <w:fldChar w:fldCharType="end"/>
        </w:r>
      </w:hyperlink>
    </w:p>
    <w:p w14:paraId="15313969" w14:textId="47310816" w:rsidR="002340AF" w:rsidRDefault="002340AF">
      <w:pPr>
        <w:pStyle w:val="TableofFigures"/>
        <w:tabs>
          <w:tab w:val="right" w:leader="dot" w:pos="9016"/>
        </w:tabs>
        <w:rPr>
          <w:rFonts w:eastAsiaTheme="minorEastAsia"/>
          <w:noProof/>
          <w:kern w:val="2"/>
          <w:sz w:val="24"/>
          <w:szCs w:val="24"/>
          <w:lang w:eastAsia="en-GB"/>
          <w14:ligatures w14:val="standardContextual"/>
        </w:rPr>
      </w:pPr>
      <w:hyperlink w:anchor="_Toc208237484" w:history="1">
        <w:r w:rsidRPr="005B3B37">
          <w:rPr>
            <w:rStyle w:val="Hyperlink"/>
            <w:noProof/>
          </w:rPr>
          <w:t>Figure 19:S3 - Locations of measured points within the caissons reference frame</w:t>
        </w:r>
        <w:r>
          <w:rPr>
            <w:noProof/>
            <w:webHidden/>
          </w:rPr>
          <w:tab/>
        </w:r>
        <w:r>
          <w:rPr>
            <w:noProof/>
            <w:webHidden/>
          </w:rPr>
          <w:fldChar w:fldCharType="begin"/>
        </w:r>
        <w:r>
          <w:rPr>
            <w:noProof/>
            <w:webHidden/>
          </w:rPr>
          <w:instrText xml:space="preserve"> PAGEREF _Toc208237484 \h </w:instrText>
        </w:r>
        <w:r>
          <w:rPr>
            <w:noProof/>
            <w:webHidden/>
          </w:rPr>
        </w:r>
        <w:r>
          <w:rPr>
            <w:noProof/>
            <w:webHidden/>
          </w:rPr>
          <w:fldChar w:fldCharType="separate"/>
        </w:r>
        <w:r>
          <w:rPr>
            <w:noProof/>
            <w:webHidden/>
          </w:rPr>
          <w:t>20</w:t>
        </w:r>
        <w:r>
          <w:rPr>
            <w:noProof/>
            <w:webHidden/>
          </w:rPr>
          <w:fldChar w:fldCharType="end"/>
        </w:r>
      </w:hyperlink>
    </w:p>
    <w:p w14:paraId="1C74322F" w14:textId="64FE00EA" w:rsidR="002340AF" w:rsidRDefault="002340AF">
      <w:pPr>
        <w:pStyle w:val="TableofFigures"/>
        <w:tabs>
          <w:tab w:val="right" w:leader="dot" w:pos="9016"/>
        </w:tabs>
        <w:rPr>
          <w:rFonts w:eastAsiaTheme="minorEastAsia"/>
          <w:noProof/>
          <w:kern w:val="2"/>
          <w:sz w:val="24"/>
          <w:szCs w:val="24"/>
          <w:lang w:eastAsia="en-GB"/>
          <w14:ligatures w14:val="standardContextual"/>
        </w:rPr>
      </w:pPr>
      <w:hyperlink w:anchor="_Toc208237485" w:history="1">
        <w:r w:rsidRPr="005B3B37">
          <w:rPr>
            <w:rStyle w:val="Hyperlink"/>
            <w:noProof/>
          </w:rPr>
          <w:t>Figure 20: S3 GNSS Antenna Aft -Fore</w:t>
        </w:r>
        <w:r>
          <w:rPr>
            <w:noProof/>
            <w:webHidden/>
          </w:rPr>
          <w:tab/>
        </w:r>
        <w:r>
          <w:rPr>
            <w:noProof/>
            <w:webHidden/>
          </w:rPr>
          <w:fldChar w:fldCharType="begin"/>
        </w:r>
        <w:r>
          <w:rPr>
            <w:noProof/>
            <w:webHidden/>
          </w:rPr>
          <w:instrText xml:space="preserve"> PAGEREF _Toc208237485 \h </w:instrText>
        </w:r>
        <w:r>
          <w:rPr>
            <w:noProof/>
            <w:webHidden/>
          </w:rPr>
        </w:r>
        <w:r>
          <w:rPr>
            <w:noProof/>
            <w:webHidden/>
          </w:rPr>
          <w:fldChar w:fldCharType="separate"/>
        </w:r>
        <w:r>
          <w:rPr>
            <w:noProof/>
            <w:webHidden/>
          </w:rPr>
          <w:t>21</w:t>
        </w:r>
        <w:r>
          <w:rPr>
            <w:noProof/>
            <w:webHidden/>
          </w:rPr>
          <w:fldChar w:fldCharType="end"/>
        </w:r>
      </w:hyperlink>
    </w:p>
    <w:p w14:paraId="30B60207" w14:textId="69D097BA" w:rsidR="002340AF" w:rsidRDefault="002340AF">
      <w:pPr>
        <w:pStyle w:val="TableofFigures"/>
        <w:tabs>
          <w:tab w:val="right" w:leader="dot" w:pos="9016"/>
        </w:tabs>
        <w:rPr>
          <w:rFonts w:eastAsiaTheme="minorEastAsia"/>
          <w:noProof/>
          <w:kern w:val="2"/>
          <w:sz w:val="24"/>
          <w:szCs w:val="24"/>
          <w:lang w:eastAsia="en-GB"/>
          <w14:ligatures w14:val="standardContextual"/>
        </w:rPr>
      </w:pPr>
      <w:hyperlink w:anchor="_Toc208237486" w:history="1">
        <w:r w:rsidRPr="005B3B37">
          <w:rPr>
            <w:rStyle w:val="Hyperlink"/>
            <w:noProof/>
          </w:rPr>
          <w:t>Figure 21: Indicative MRU reference points with ruler for visual purposes,</w:t>
        </w:r>
        <w:r>
          <w:rPr>
            <w:noProof/>
            <w:webHidden/>
          </w:rPr>
          <w:tab/>
        </w:r>
        <w:r>
          <w:rPr>
            <w:noProof/>
            <w:webHidden/>
          </w:rPr>
          <w:fldChar w:fldCharType="begin"/>
        </w:r>
        <w:r>
          <w:rPr>
            <w:noProof/>
            <w:webHidden/>
          </w:rPr>
          <w:instrText xml:space="preserve"> PAGEREF _Toc208237486 \h </w:instrText>
        </w:r>
        <w:r>
          <w:rPr>
            <w:noProof/>
            <w:webHidden/>
          </w:rPr>
        </w:r>
        <w:r>
          <w:rPr>
            <w:noProof/>
            <w:webHidden/>
          </w:rPr>
          <w:fldChar w:fldCharType="separate"/>
        </w:r>
        <w:r>
          <w:rPr>
            <w:noProof/>
            <w:webHidden/>
          </w:rPr>
          <w:t>21</w:t>
        </w:r>
        <w:r>
          <w:rPr>
            <w:noProof/>
            <w:webHidden/>
          </w:rPr>
          <w:fldChar w:fldCharType="end"/>
        </w:r>
      </w:hyperlink>
    </w:p>
    <w:p w14:paraId="51788EEC" w14:textId="43993B0E" w:rsidR="002340AF" w:rsidRDefault="002340AF">
      <w:pPr>
        <w:pStyle w:val="TableofFigures"/>
        <w:tabs>
          <w:tab w:val="right" w:leader="dot" w:pos="9016"/>
        </w:tabs>
        <w:rPr>
          <w:rFonts w:eastAsiaTheme="minorEastAsia"/>
          <w:noProof/>
          <w:kern w:val="2"/>
          <w:sz w:val="24"/>
          <w:szCs w:val="24"/>
          <w:lang w:eastAsia="en-GB"/>
          <w14:ligatures w14:val="standardContextual"/>
        </w:rPr>
      </w:pPr>
      <w:hyperlink w:anchor="_Toc208237487" w:history="1">
        <w:r w:rsidRPr="005B3B37">
          <w:rPr>
            <w:rStyle w:val="Hyperlink"/>
            <w:noProof/>
          </w:rPr>
          <w:t>Figure 22 indicative picture of a materialised Reference Nail</w:t>
        </w:r>
        <w:r>
          <w:rPr>
            <w:noProof/>
            <w:webHidden/>
          </w:rPr>
          <w:tab/>
        </w:r>
        <w:r>
          <w:rPr>
            <w:noProof/>
            <w:webHidden/>
          </w:rPr>
          <w:fldChar w:fldCharType="begin"/>
        </w:r>
        <w:r>
          <w:rPr>
            <w:noProof/>
            <w:webHidden/>
          </w:rPr>
          <w:instrText xml:space="preserve"> PAGEREF _Toc208237487 \h </w:instrText>
        </w:r>
        <w:r>
          <w:rPr>
            <w:noProof/>
            <w:webHidden/>
          </w:rPr>
        </w:r>
        <w:r>
          <w:rPr>
            <w:noProof/>
            <w:webHidden/>
          </w:rPr>
          <w:fldChar w:fldCharType="separate"/>
        </w:r>
        <w:r>
          <w:rPr>
            <w:noProof/>
            <w:webHidden/>
          </w:rPr>
          <w:t>22</w:t>
        </w:r>
        <w:r>
          <w:rPr>
            <w:noProof/>
            <w:webHidden/>
          </w:rPr>
          <w:fldChar w:fldCharType="end"/>
        </w:r>
      </w:hyperlink>
    </w:p>
    <w:p w14:paraId="190FDF69" w14:textId="60E16457" w:rsidR="002340AF" w:rsidRDefault="002340AF">
      <w:pPr>
        <w:pStyle w:val="TableofFigures"/>
        <w:tabs>
          <w:tab w:val="right" w:leader="dot" w:pos="9016"/>
        </w:tabs>
        <w:rPr>
          <w:rFonts w:eastAsiaTheme="minorEastAsia"/>
          <w:noProof/>
          <w:kern w:val="2"/>
          <w:sz w:val="24"/>
          <w:szCs w:val="24"/>
          <w:lang w:eastAsia="en-GB"/>
          <w14:ligatures w14:val="standardContextual"/>
        </w:rPr>
      </w:pPr>
      <w:hyperlink w:anchor="_Toc208237488" w:history="1">
        <w:r w:rsidRPr="005B3B37">
          <w:rPr>
            <w:rStyle w:val="Hyperlink"/>
            <w:noProof/>
          </w:rPr>
          <w:t>Figure 23 indicative picture of a materialised Reference Prism</w:t>
        </w:r>
        <w:r>
          <w:rPr>
            <w:noProof/>
            <w:webHidden/>
          </w:rPr>
          <w:tab/>
        </w:r>
        <w:r>
          <w:rPr>
            <w:noProof/>
            <w:webHidden/>
          </w:rPr>
          <w:fldChar w:fldCharType="begin"/>
        </w:r>
        <w:r>
          <w:rPr>
            <w:noProof/>
            <w:webHidden/>
          </w:rPr>
          <w:instrText xml:space="preserve"> PAGEREF _Toc208237488 \h </w:instrText>
        </w:r>
        <w:r>
          <w:rPr>
            <w:noProof/>
            <w:webHidden/>
          </w:rPr>
        </w:r>
        <w:r>
          <w:rPr>
            <w:noProof/>
            <w:webHidden/>
          </w:rPr>
          <w:fldChar w:fldCharType="separate"/>
        </w:r>
        <w:r>
          <w:rPr>
            <w:noProof/>
            <w:webHidden/>
          </w:rPr>
          <w:t>22</w:t>
        </w:r>
        <w:r>
          <w:rPr>
            <w:noProof/>
            <w:webHidden/>
          </w:rPr>
          <w:fldChar w:fldCharType="end"/>
        </w:r>
      </w:hyperlink>
    </w:p>
    <w:p w14:paraId="10FA734C" w14:textId="6064722D" w:rsidR="002340AF" w:rsidRDefault="002340AF">
      <w:pPr>
        <w:pStyle w:val="TableofFigures"/>
        <w:tabs>
          <w:tab w:val="right" w:leader="dot" w:pos="9016"/>
        </w:tabs>
        <w:rPr>
          <w:rFonts w:eastAsiaTheme="minorEastAsia"/>
          <w:noProof/>
          <w:kern w:val="2"/>
          <w:sz w:val="24"/>
          <w:szCs w:val="24"/>
          <w:lang w:eastAsia="en-GB"/>
          <w14:ligatures w14:val="standardContextual"/>
        </w:rPr>
      </w:pPr>
      <w:hyperlink w:anchor="_Toc208237489" w:history="1">
        <w:r w:rsidRPr="005B3B37">
          <w:rPr>
            <w:rStyle w:val="Hyperlink"/>
            <w:noProof/>
          </w:rPr>
          <w:t>Figure 24 Spread of the REF-marks on S3</w:t>
        </w:r>
        <w:r>
          <w:rPr>
            <w:noProof/>
            <w:webHidden/>
          </w:rPr>
          <w:tab/>
        </w:r>
        <w:r>
          <w:rPr>
            <w:noProof/>
            <w:webHidden/>
          </w:rPr>
          <w:fldChar w:fldCharType="begin"/>
        </w:r>
        <w:r>
          <w:rPr>
            <w:noProof/>
            <w:webHidden/>
          </w:rPr>
          <w:instrText xml:space="preserve"> PAGEREF _Toc208237489 \h </w:instrText>
        </w:r>
        <w:r>
          <w:rPr>
            <w:noProof/>
            <w:webHidden/>
          </w:rPr>
        </w:r>
        <w:r>
          <w:rPr>
            <w:noProof/>
            <w:webHidden/>
          </w:rPr>
          <w:fldChar w:fldCharType="separate"/>
        </w:r>
        <w:r>
          <w:rPr>
            <w:noProof/>
            <w:webHidden/>
          </w:rPr>
          <w:t>23</w:t>
        </w:r>
        <w:r>
          <w:rPr>
            <w:noProof/>
            <w:webHidden/>
          </w:rPr>
          <w:fldChar w:fldCharType="end"/>
        </w:r>
      </w:hyperlink>
    </w:p>
    <w:p w14:paraId="6D008C99" w14:textId="7325EE44" w:rsidR="00D0412A" w:rsidRDefault="00312C24" w:rsidP="00312C24">
      <w:r w:rsidRPr="00B8541E">
        <w:fldChar w:fldCharType="end"/>
      </w:r>
    </w:p>
    <w:p w14:paraId="358AC85D" w14:textId="507AC3E2" w:rsidR="00E54772" w:rsidRDefault="00E54772" w:rsidP="00E54772">
      <w:pPr>
        <w:pStyle w:val="TOCHeading"/>
        <w:rPr>
          <w:lang w:val="en-GB"/>
        </w:rPr>
      </w:pPr>
      <w:r w:rsidRPr="00BC4CA4">
        <w:rPr>
          <w:lang w:val="en-GB"/>
        </w:rPr>
        <w:t xml:space="preserve">Table of </w:t>
      </w:r>
      <w:r>
        <w:rPr>
          <w:lang w:val="en-GB"/>
        </w:rPr>
        <w:t>Tables</w:t>
      </w:r>
    </w:p>
    <w:p w14:paraId="50B0CDB9" w14:textId="77777777" w:rsidR="00E54772" w:rsidRPr="00E54772" w:rsidRDefault="00E54772" w:rsidP="00886B69"/>
    <w:p w14:paraId="6A88EFB0" w14:textId="150C7D03" w:rsidR="002340AF" w:rsidRDefault="00F92950">
      <w:pPr>
        <w:pStyle w:val="TableofFigures"/>
        <w:tabs>
          <w:tab w:val="right" w:leader="dot" w:pos="9016"/>
        </w:tabs>
        <w:rPr>
          <w:rFonts w:eastAsiaTheme="minorEastAsia"/>
          <w:noProof/>
          <w:kern w:val="2"/>
          <w:sz w:val="24"/>
          <w:szCs w:val="24"/>
          <w:lang w:eastAsia="en-GB"/>
          <w14:ligatures w14:val="standardContextual"/>
        </w:rPr>
      </w:pPr>
      <w:r w:rsidRPr="00B8541E">
        <w:fldChar w:fldCharType="begin"/>
      </w:r>
      <w:r w:rsidRPr="00B8541E">
        <w:instrText xml:space="preserve"> TOC \h \z \c "Table" </w:instrText>
      </w:r>
      <w:r w:rsidRPr="00B8541E">
        <w:fldChar w:fldCharType="separate"/>
      </w:r>
      <w:hyperlink w:anchor="_Toc208237490" w:history="1">
        <w:r w:rsidR="002340AF" w:rsidRPr="00723C25">
          <w:rPr>
            <w:rStyle w:val="Hyperlink"/>
            <w:noProof/>
          </w:rPr>
          <w:t>Table 1: Referencing to internal documents</w:t>
        </w:r>
        <w:r w:rsidR="002340AF">
          <w:rPr>
            <w:noProof/>
            <w:webHidden/>
          </w:rPr>
          <w:tab/>
        </w:r>
        <w:r w:rsidR="002340AF">
          <w:rPr>
            <w:noProof/>
            <w:webHidden/>
          </w:rPr>
          <w:fldChar w:fldCharType="begin"/>
        </w:r>
        <w:r w:rsidR="002340AF">
          <w:rPr>
            <w:noProof/>
            <w:webHidden/>
          </w:rPr>
          <w:instrText xml:space="preserve"> PAGEREF _Toc208237490 \h </w:instrText>
        </w:r>
        <w:r w:rsidR="002340AF">
          <w:rPr>
            <w:noProof/>
            <w:webHidden/>
          </w:rPr>
        </w:r>
        <w:r w:rsidR="002340AF">
          <w:rPr>
            <w:noProof/>
            <w:webHidden/>
          </w:rPr>
          <w:fldChar w:fldCharType="separate"/>
        </w:r>
        <w:r w:rsidR="002340AF">
          <w:rPr>
            <w:noProof/>
            <w:webHidden/>
          </w:rPr>
          <w:t>5</w:t>
        </w:r>
        <w:r w:rsidR="002340AF">
          <w:rPr>
            <w:noProof/>
            <w:webHidden/>
          </w:rPr>
          <w:fldChar w:fldCharType="end"/>
        </w:r>
      </w:hyperlink>
    </w:p>
    <w:p w14:paraId="22603192" w14:textId="661FEE46" w:rsidR="002340AF" w:rsidRDefault="002340AF">
      <w:pPr>
        <w:pStyle w:val="TableofFigures"/>
        <w:tabs>
          <w:tab w:val="right" w:leader="dot" w:pos="9016"/>
        </w:tabs>
        <w:rPr>
          <w:rFonts w:eastAsiaTheme="minorEastAsia"/>
          <w:noProof/>
          <w:kern w:val="2"/>
          <w:sz w:val="24"/>
          <w:szCs w:val="24"/>
          <w:lang w:eastAsia="en-GB"/>
          <w14:ligatures w14:val="standardContextual"/>
        </w:rPr>
      </w:pPr>
      <w:hyperlink w:anchor="_Toc208237491" w:history="1">
        <w:r w:rsidRPr="00723C25">
          <w:rPr>
            <w:rStyle w:val="Hyperlink"/>
            <w:noProof/>
          </w:rPr>
          <w:t>Table 2: Referencing to Elia documents.</w:t>
        </w:r>
        <w:r>
          <w:rPr>
            <w:noProof/>
            <w:webHidden/>
          </w:rPr>
          <w:tab/>
        </w:r>
        <w:r>
          <w:rPr>
            <w:noProof/>
            <w:webHidden/>
          </w:rPr>
          <w:fldChar w:fldCharType="begin"/>
        </w:r>
        <w:r>
          <w:rPr>
            <w:noProof/>
            <w:webHidden/>
          </w:rPr>
          <w:instrText xml:space="preserve"> PAGEREF _Toc208237491 \h </w:instrText>
        </w:r>
        <w:r>
          <w:rPr>
            <w:noProof/>
            <w:webHidden/>
          </w:rPr>
        </w:r>
        <w:r>
          <w:rPr>
            <w:noProof/>
            <w:webHidden/>
          </w:rPr>
          <w:fldChar w:fldCharType="separate"/>
        </w:r>
        <w:r>
          <w:rPr>
            <w:noProof/>
            <w:webHidden/>
          </w:rPr>
          <w:t>6</w:t>
        </w:r>
        <w:r>
          <w:rPr>
            <w:noProof/>
            <w:webHidden/>
          </w:rPr>
          <w:fldChar w:fldCharType="end"/>
        </w:r>
      </w:hyperlink>
    </w:p>
    <w:p w14:paraId="5F5A6077" w14:textId="41E9AC33" w:rsidR="002340AF" w:rsidRDefault="002340AF">
      <w:pPr>
        <w:pStyle w:val="TableofFigures"/>
        <w:tabs>
          <w:tab w:val="right" w:leader="dot" w:pos="9016"/>
        </w:tabs>
        <w:rPr>
          <w:rFonts w:eastAsiaTheme="minorEastAsia"/>
          <w:noProof/>
          <w:kern w:val="2"/>
          <w:sz w:val="24"/>
          <w:szCs w:val="24"/>
          <w:lang w:eastAsia="en-GB"/>
          <w14:ligatures w14:val="standardContextual"/>
        </w:rPr>
      </w:pPr>
      <w:hyperlink w:anchor="_Toc208237492" w:history="1">
        <w:r w:rsidRPr="00723C25">
          <w:rPr>
            <w:rStyle w:val="Hyperlink"/>
            <w:noProof/>
          </w:rPr>
          <w:t>Table 3: Abbreviations</w:t>
        </w:r>
        <w:r>
          <w:rPr>
            <w:noProof/>
            <w:webHidden/>
          </w:rPr>
          <w:tab/>
        </w:r>
        <w:r>
          <w:rPr>
            <w:noProof/>
            <w:webHidden/>
          </w:rPr>
          <w:fldChar w:fldCharType="begin"/>
        </w:r>
        <w:r>
          <w:rPr>
            <w:noProof/>
            <w:webHidden/>
          </w:rPr>
          <w:instrText xml:space="preserve"> PAGEREF _Toc208237492 \h </w:instrText>
        </w:r>
        <w:r>
          <w:rPr>
            <w:noProof/>
            <w:webHidden/>
          </w:rPr>
        </w:r>
        <w:r>
          <w:rPr>
            <w:noProof/>
            <w:webHidden/>
          </w:rPr>
          <w:fldChar w:fldCharType="separate"/>
        </w:r>
        <w:r>
          <w:rPr>
            <w:noProof/>
            <w:webHidden/>
          </w:rPr>
          <w:t>6</w:t>
        </w:r>
        <w:r>
          <w:rPr>
            <w:noProof/>
            <w:webHidden/>
          </w:rPr>
          <w:fldChar w:fldCharType="end"/>
        </w:r>
      </w:hyperlink>
    </w:p>
    <w:p w14:paraId="29339870" w14:textId="11EBD9E5" w:rsidR="002340AF" w:rsidRDefault="002340AF">
      <w:pPr>
        <w:pStyle w:val="TableofFigures"/>
        <w:tabs>
          <w:tab w:val="right" w:leader="dot" w:pos="9016"/>
        </w:tabs>
        <w:rPr>
          <w:rFonts w:eastAsiaTheme="minorEastAsia"/>
          <w:noProof/>
          <w:kern w:val="2"/>
          <w:sz w:val="24"/>
          <w:szCs w:val="24"/>
          <w:lang w:eastAsia="en-GB"/>
          <w14:ligatures w14:val="standardContextual"/>
        </w:rPr>
      </w:pPr>
      <w:hyperlink w:anchor="_Toc208237493" w:history="1">
        <w:r w:rsidRPr="00723C25">
          <w:rPr>
            <w:rStyle w:val="Hyperlink"/>
            <w:noProof/>
          </w:rPr>
          <w:t>Table 4: {{ CaissonNumber }} - General information</w:t>
        </w:r>
        <w:r>
          <w:rPr>
            <w:noProof/>
            <w:webHidden/>
          </w:rPr>
          <w:tab/>
        </w:r>
        <w:r>
          <w:rPr>
            <w:noProof/>
            <w:webHidden/>
          </w:rPr>
          <w:fldChar w:fldCharType="begin"/>
        </w:r>
        <w:r>
          <w:rPr>
            <w:noProof/>
            <w:webHidden/>
          </w:rPr>
          <w:instrText xml:space="preserve"> PAGEREF _Toc208237493 \h </w:instrText>
        </w:r>
        <w:r>
          <w:rPr>
            <w:noProof/>
            <w:webHidden/>
          </w:rPr>
        </w:r>
        <w:r>
          <w:rPr>
            <w:noProof/>
            <w:webHidden/>
          </w:rPr>
          <w:fldChar w:fldCharType="separate"/>
        </w:r>
        <w:r>
          <w:rPr>
            <w:noProof/>
            <w:webHidden/>
          </w:rPr>
          <w:t>7</w:t>
        </w:r>
        <w:r>
          <w:rPr>
            <w:noProof/>
            <w:webHidden/>
          </w:rPr>
          <w:fldChar w:fldCharType="end"/>
        </w:r>
      </w:hyperlink>
    </w:p>
    <w:p w14:paraId="3B6BC70C" w14:textId="11D2DD27" w:rsidR="002340AF" w:rsidRDefault="002340AF">
      <w:pPr>
        <w:pStyle w:val="TableofFigures"/>
        <w:tabs>
          <w:tab w:val="right" w:leader="dot" w:pos="9016"/>
        </w:tabs>
        <w:rPr>
          <w:rFonts w:eastAsiaTheme="minorEastAsia"/>
          <w:noProof/>
          <w:kern w:val="2"/>
          <w:sz w:val="24"/>
          <w:szCs w:val="24"/>
          <w:lang w:eastAsia="en-GB"/>
          <w14:ligatures w14:val="standardContextual"/>
        </w:rPr>
      </w:pPr>
      <w:hyperlink w:anchor="_Toc208237494" w:history="1">
        <w:r w:rsidRPr="00723C25">
          <w:rPr>
            <w:rStyle w:val="Hyperlink"/>
            <w:noProof/>
          </w:rPr>
          <w:t>Table 5: {{ CaissonNumber }} Equipment used</w:t>
        </w:r>
        <w:r>
          <w:rPr>
            <w:noProof/>
            <w:webHidden/>
          </w:rPr>
          <w:tab/>
        </w:r>
        <w:r>
          <w:rPr>
            <w:noProof/>
            <w:webHidden/>
          </w:rPr>
          <w:fldChar w:fldCharType="begin"/>
        </w:r>
        <w:r>
          <w:rPr>
            <w:noProof/>
            <w:webHidden/>
          </w:rPr>
          <w:instrText xml:space="preserve"> PAGEREF _Toc208237494 \h </w:instrText>
        </w:r>
        <w:r>
          <w:rPr>
            <w:noProof/>
            <w:webHidden/>
          </w:rPr>
        </w:r>
        <w:r>
          <w:rPr>
            <w:noProof/>
            <w:webHidden/>
          </w:rPr>
          <w:fldChar w:fldCharType="separate"/>
        </w:r>
        <w:r>
          <w:rPr>
            <w:noProof/>
            <w:webHidden/>
          </w:rPr>
          <w:t>9</w:t>
        </w:r>
        <w:r>
          <w:rPr>
            <w:noProof/>
            <w:webHidden/>
          </w:rPr>
          <w:fldChar w:fldCharType="end"/>
        </w:r>
      </w:hyperlink>
    </w:p>
    <w:p w14:paraId="30BFE057" w14:textId="4286F53B" w:rsidR="002340AF" w:rsidRDefault="002340AF">
      <w:pPr>
        <w:pStyle w:val="TableofFigures"/>
        <w:tabs>
          <w:tab w:val="right" w:leader="dot" w:pos="9016"/>
        </w:tabs>
        <w:rPr>
          <w:rFonts w:eastAsiaTheme="minorEastAsia"/>
          <w:noProof/>
          <w:kern w:val="2"/>
          <w:sz w:val="24"/>
          <w:szCs w:val="24"/>
          <w:lang w:eastAsia="en-GB"/>
          <w14:ligatures w14:val="standardContextual"/>
        </w:rPr>
      </w:pPr>
      <w:hyperlink w:anchor="_Toc208237495" w:history="1">
        <w:r w:rsidRPr="00723C25">
          <w:rPr>
            <w:rStyle w:val="Hyperlink"/>
            <w:noProof/>
          </w:rPr>
          <w:t>Table 6: Caisson reference frame</w:t>
        </w:r>
        <w:r>
          <w:rPr>
            <w:noProof/>
            <w:webHidden/>
          </w:rPr>
          <w:tab/>
        </w:r>
        <w:r>
          <w:rPr>
            <w:noProof/>
            <w:webHidden/>
          </w:rPr>
          <w:fldChar w:fldCharType="begin"/>
        </w:r>
        <w:r>
          <w:rPr>
            <w:noProof/>
            <w:webHidden/>
          </w:rPr>
          <w:instrText xml:space="preserve"> PAGEREF _Toc208237495 \h </w:instrText>
        </w:r>
        <w:r>
          <w:rPr>
            <w:noProof/>
            <w:webHidden/>
          </w:rPr>
        </w:r>
        <w:r>
          <w:rPr>
            <w:noProof/>
            <w:webHidden/>
          </w:rPr>
          <w:fldChar w:fldCharType="separate"/>
        </w:r>
        <w:r>
          <w:rPr>
            <w:noProof/>
            <w:webHidden/>
          </w:rPr>
          <w:t>10</w:t>
        </w:r>
        <w:r>
          <w:rPr>
            <w:noProof/>
            <w:webHidden/>
          </w:rPr>
          <w:fldChar w:fldCharType="end"/>
        </w:r>
      </w:hyperlink>
    </w:p>
    <w:p w14:paraId="4C0E404C" w14:textId="54833430" w:rsidR="002340AF" w:rsidRDefault="002340AF">
      <w:pPr>
        <w:pStyle w:val="TableofFigures"/>
        <w:tabs>
          <w:tab w:val="right" w:leader="dot" w:pos="9016"/>
        </w:tabs>
        <w:rPr>
          <w:rFonts w:eastAsiaTheme="minorEastAsia"/>
          <w:noProof/>
          <w:kern w:val="2"/>
          <w:sz w:val="24"/>
          <w:szCs w:val="24"/>
          <w:lang w:eastAsia="en-GB"/>
          <w14:ligatures w14:val="standardContextual"/>
        </w:rPr>
      </w:pPr>
      <w:hyperlink w:anchor="_Toc208237496" w:history="1">
        <w:r w:rsidRPr="00723C25">
          <w:rPr>
            <w:rStyle w:val="Hyperlink"/>
            <w:noProof/>
          </w:rPr>
          <w:t>Table 7: {{ CaissonNumber }} -GNSS antennas</w:t>
        </w:r>
        <w:r>
          <w:rPr>
            <w:noProof/>
            <w:webHidden/>
          </w:rPr>
          <w:tab/>
        </w:r>
        <w:r>
          <w:rPr>
            <w:noProof/>
            <w:webHidden/>
          </w:rPr>
          <w:fldChar w:fldCharType="begin"/>
        </w:r>
        <w:r>
          <w:rPr>
            <w:noProof/>
            <w:webHidden/>
          </w:rPr>
          <w:instrText xml:space="preserve"> PAGEREF _Toc208237496 \h </w:instrText>
        </w:r>
        <w:r>
          <w:rPr>
            <w:noProof/>
            <w:webHidden/>
          </w:rPr>
        </w:r>
        <w:r>
          <w:rPr>
            <w:noProof/>
            <w:webHidden/>
          </w:rPr>
          <w:fldChar w:fldCharType="separate"/>
        </w:r>
        <w:r>
          <w:rPr>
            <w:noProof/>
            <w:webHidden/>
          </w:rPr>
          <w:t>12</w:t>
        </w:r>
        <w:r>
          <w:rPr>
            <w:noProof/>
            <w:webHidden/>
          </w:rPr>
          <w:fldChar w:fldCharType="end"/>
        </w:r>
      </w:hyperlink>
    </w:p>
    <w:p w14:paraId="59C58384" w14:textId="6EDF4EAB" w:rsidR="002340AF" w:rsidRDefault="002340AF">
      <w:pPr>
        <w:pStyle w:val="TableofFigures"/>
        <w:tabs>
          <w:tab w:val="right" w:leader="dot" w:pos="9016"/>
        </w:tabs>
        <w:rPr>
          <w:rFonts w:eastAsiaTheme="minorEastAsia"/>
          <w:noProof/>
          <w:kern w:val="2"/>
          <w:sz w:val="24"/>
          <w:szCs w:val="24"/>
          <w:lang w:eastAsia="en-GB"/>
          <w14:ligatures w14:val="standardContextual"/>
        </w:rPr>
      </w:pPr>
      <w:hyperlink w:anchor="_Toc208237497" w:history="1">
        <w:r w:rsidRPr="00723C25">
          <w:rPr>
            <w:rStyle w:val="Hyperlink"/>
            <w:noProof/>
          </w:rPr>
          <w:t>Table 8: MRU equipment</w:t>
        </w:r>
        <w:r>
          <w:rPr>
            <w:noProof/>
            <w:webHidden/>
          </w:rPr>
          <w:tab/>
        </w:r>
        <w:r>
          <w:rPr>
            <w:noProof/>
            <w:webHidden/>
          </w:rPr>
          <w:fldChar w:fldCharType="begin"/>
        </w:r>
        <w:r>
          <w:rPr>
            <w:noProof/>
            <w:webHidden/>
          </w:rPr>
          <w:instrText xml:space="preserve"> PAGEREF _Toc208237497 \h </w:instrText>
        </w:r>
        <w:r>
          <w:rPr>
            <w:noProof/>
            <w:webHidden/>
          </w:rPr>
        </w:r>
        <w:r>
          <w:rPr>
            <w:noProof/>
            <w:webHidden/>
          </w:rPr>
          <w:fldChar w:fldCharType="separate"/>
        </w:r>
        <w:r>
          <w:rPr>
            <w:noProof/>
            <w:webHidden/>
          </w:rPr>
          <w:t>14</w:t>
        </w:r>
        <w:r>
          <w:rPr>
            <w:noProof/>
            <w:webHidden/>
          </w:rPr>
          <w:fldChar w:fldCharType="end"/>
        </w:r>
      </w:hyperlink>
    </w:p>
    <w:p w14:paraId="09534BFA" w14:textId="50A05654" w:rsidR="002340AF" w:rsidRDefault="002340AF">
      <w:pPr>
        <w:pStyle w:val="TableofFigures"/>
        <w:tabs>
          <w:tab w:val="right" w:leader="dot" w:pos="9016"/>
        </w:tabs>
        <w:rPr>
          <w:rFonts w:eastAsiaTheme="minorEastAsia"/>
          <w:noProof/>
          <w:kern w:val="2"/>
          <w:sz w:val="24"/>
          <w:szCs w:val="24"/>
          <w:lang w:eastAsia="en-GB"/>
          <w14:ligatures w14:val="standardContextual"/>
        </w:rPr>
      </w:pPr>
      <w:hyperlink w:anchor="_Toc208237498" w:history="1">
        <w:r w:rsidRPr="00723C25">
          <w:rPr>
            <w:rStyle w:val="Hyperlink"/>
            <w:noProof/>
          </w:rPr>
          <w:t>Table 9: {{ CaissonNumber }} – Caisson’s Measured displacement</w:t>
        </w:r>
        <w:r>
          <w:rPr>
            <w:noProof/>
            <w:webHidden/>
          </w:rPr>
          <w:tab/>
        </w:r>
        <w:r>
          <w:rPr>
            <w:noProof/>
            <w:webHidden/>
          </w:rPr>
          <w:fldChar w:fldCharType="begin"/>
        </w:r>
        <w:r>
          <w:rPr>
            <w:noProof/>
            <w:webHidden/>
          </w:rPr>
          <w:instrText xml:space="preserve"> PAGEREF _Toc208237498 \h </w:instrText>
        </w:r>
        <w:r>
          <w:rPr>
            <w:noProof/>
            <w:webHidden/>
          </w:rPr>
        </w:r>
        <w:r>
          <w:rPr>
            <w:noProof/>
            <w:webHidden/>
          </w:rPr>
          <w:fldChar w:fldCharType="separate"/>
        </w:r>
        <w:r>
          <w:rPr>
            <w:noProof/>
            <w:webHidden/>
          </w:rPr>
          <w:t>17</w:t>
        </w:r>
        <w:r>
          <w:rPr>
            <w:noProof/>
            <w:webHidden/>
          </w:rPr>
          <w:fldChar w:fldCharType="end"/>
        </w:r>
      </w:hyperlink>
    </w:p>
    <w:p w14:paraId="5B96744F" w14:textId="129E7C1F" w:rsidR="002340AF" w:rsidRDefault="002340AF">
      <w:pPr>
        <w:pStyle w:val="TableofFigures"/>
        <w:tabs>
          <w:tab w:val="right" w:leader="dot" w:pos="9016"/>
        </w:tabs>
        <w:rPr>
          <w:rFonts w:eastAsiaTheme="minorEastAsia"/>
          <w:noProof/>
          <w:kern w:val="2"/>
          <w:sz w:val="24"/>
          <w:szCs w:val="24"/>
          <w:lang w:eastAsia="en-GB"/>
          <w14:ligatures w14:val="standardContextual"/>
        </w:rPr>
      </w:pPr>
      <w:hyperlink w:anchor="_Toc208237499" w:history="1">
        <w:r w:rsidRPr="00723C25">
          <w:rPr>
            <w:rStyle w:val="Hyperlink"/>
            <w:noProof/>
          </w:rPr>
          <w:t>Table 10: {{ CaissonNumber }} - Coordinate list of all POIs within the caisson reference frame</w:t>
        </w:r>
        <w:r>
          <w:rPr>
            <w:noProof/>
            <w:webHidden/>
          </w:rPr>
          <w:tab/>
        </w:r>
        <w:r>
          <w:rPr>
            <w:noProof/>
            <w:webHidden/>
          </w:rPr>
          <w:fldChar w:fldCharType="begin"/>
        </w:r>
        <w:r>
          <w:rPr>
            <w:noProof/>
            <w:webHidden/>
          </w:rPr>
          <w:instrText xml:space="preserve"> PAGEREF _Toc208237499 \h </w:instrText>
        </w:r>
        <w:r>
          <w:rPr>
            <w:noProof/>
            <w:webHidden/>
          </w:rPr>
        </w:r>
        <w:r>
          <w:rPr>
            <w:noProof/>
            <w:webHidden/>
          </w:rPr>
          <w:fldChar w:fldCharType="separate"/>
        </w:r>
        <w:r>
          <w:rPr>
            <w:noProof/>
            <w:webHidden/>
          </w:rPr>
          <w:t>21</w:t>
        </w:r>
        <w:r>
          <w:rPr>
            <w:noProof/>
            <w:webHidden/>
          </w:rPr>
          <w:fldChar w:fldCharType="end"/>
        </w:r>
      </w:hyperlink>
    </w:p>
    <w:p w14:paraId="5BCA7C9F" w14:textId="35F8E745" w:rsidR="00561562" w:rsidRPr="00E6227D" w:rsidRDefault="00F92950" w:rsidP="00797B4B">
      <w:pPr>
        <w:spacing w:line="276" w:lineRule="auto"/>
        <w:rPr>
          <w:rFonts w:cstheme="minorHAnsi"/>
        </w:rPr>
      </w:pPr>
      <w:r w:rsidRPr="00B8541E">
        <w:fldChar w:fldCharType="end"/>
      </w:r>
    </w:p>
    <w:p w14:paraId="1A623291" w14:textId="1939940C" w:rsidR="00DB3459" w:rsidRPr="00E6227D" w:rsidRDefault="00DB3459">
      <w:pPr>
        <w:spacing w:after="160" w:line="259" w:lineRule="auto"/>
        <w:jc w:val="left"/>
        <w:rPr>
          <w:rFonts w:asciiTheme="majorHAnsi" w:hAnsiTheme="majorHAnsi"/>
          <w:b/>
          <w:bCs/>
          <w:kern w:val="32"/>
          <w:sz w:val="28"/>
          <w:szCs w:val="24"/>
        </w:rPr>
      </w:pPr>
      <w:bookmarkStart w:id="4" w:name="_Toc52377316"/>
      <w:r w:rsidRPr="00E6227D">
        <w:br w:type="page"/>
      </w:r>
    </w:p>
    <w:p w14:paraId="31B73A48" w14:textId="273AB86E" w:rsidR="00EE260B" w:rsidRPr="00E6227D" w:rsidRDefault="00EE260B" w:rsidP="00B546B6">
      <w:pPr>
        <w:pStyle w:val="StyleHeading1"/>
        <w:rPr>
          <w:lang w:val="en-GB"/>
        </w:rPr>
      </w:pPr>
      <w:bookmarkStart w:id="5" w:name="_Toc208237500"/>
      <w:r w:rsidRPr="44CCE93E">
        <w:rPr>
          <w:lang w:val="en-GB"/>
        </w:rPr>
        <w:lastRenderedPageBreak/>
        <w:t>Project Description</w:t>
      </w:r>
      <w:bookmarkEnd w:id="5"/>
    </w:p>
    <w:p w14:paraId="06A42B46" w14:textId="1AD4475B" w:rsidR="00B82BF6" w:rsidRPr="00797B4B" w:rsidRDefault="00B82BF6" w:rsidP="0088097C">
      <w:pPr>
        <w:spacing w:after="120"/>
      </w:pPr>
      <w:r w:rsidRPr="00E6227D">
        <w:t xml:space="preserve">A detailed Project Description can be found in </w:t>
      </w:r>
      <w:r w:rsidR="00A46089" w:rsidRPr="00E6227D">
        <w:t xml:space="preserve">the General Project Information </w:t>
      </w:r>
      <w:r w:rsidR="004903CB">
        <w:fldChar w:fldCharType="begin"/>
      </w:r>
      <w:r w:rsidR="004903CB">
        <w:instrText xml:space="preserve"> REF _Ref149300742 \r \h </w:instrText>
      </w:r>
      <w:r w:rsidR="004903CB">
        <w:fldChar w:fldCharType="separate"/>
      </w:r>
      <w:r w:rsidR="007754DD">
        <w:t>[1]</w:t>
      </w:r>
      <w:r w:rsidR="004903CB">
        <w:fldChar w:fldCharType="end"/>
      </w:r>
      <w:r w:rsidR="0063508B" w:rsidRPr="0063508B">
        <w:t>.</w:t>
      </w:r>
    </w:p>
    <w:p w14:paraId="5D52F63E" w14:textId="04A9B77A" w:rsidR="0088097C" w:rsidRDefault="0088097C" w:rsidP="00A46089">
      <w:pPr>
        <w:pStyle w:val="StyleHeading2"/>
        <w:rPr>
          <w:lang w:val="en-GB"/>
        </w:rPr>
      </w:pPr>
      <w:bookmarkStart w:id="6" w:name="_Toc208237501"/>
      <w:r w:rsidRPr="44CCE93E">
        <w:rPr>
          <w:lang w:val="en-GB"/>
        </w:rPr>
        <w:t>Scope of Document</w:t>
      </w:r>
      <w:bookmarkEnd w:id="6"/>
    </w:p>
    <w:p w14:paraId="172F5299" w14:textId="2F38F334" w:rsidR="00786BF5" w:rsidRPr="00896892" w:rsidRDefault="00E43090" w:rsidP="00797B4B">
      <w:r w:rsidRPr="00E43090">
        <w:t xml:space="preserve">This </w:t>
      </w:r>
      <w:r w:rsidR="00597E2F">
        <w:t>report</w:t>
      </w:r>
      <w:r w:rsidRPr="00E43090">
        <w:t xml:space="preserve"> gives a</w:t>
      </w:r>
      <w:r w:rsidR="005D2535">
        <w:t xml:space="preserve"> detailed</w:t>
      </w:r>
      <w:r w:rsidRPr="00E43090">
        <w:t xml:space="preserve"> overview of the</w:t>
      </w:r>
      <w:r w:rsidR="00BD5910">
        <w:t xml:space="preserve"> measured </w:t>
      </w:r>
      <w:r w:rsidR="00597E2F">
        <w:t>offsets</w:t>
      </w:r>
      <w:r w:rsidR="00BD5910">
        <w:t xml:space="preserve"> </w:t>
      </w:r>
      <w:r w:rsidR="007A2C3A">
        <w:t xml:space="preserve">for </w:t>
      </w:r>
      <w:r w:rsidR="00BD5910">
        <w:t>the points of interest</w:t>
      </w:r>
      <w:r w:rsidR="007A2C3A">
        <w:t xml:space="preserve"> related</w:t>
      </w:r>
      <w:r w:rsidR="00C0789B">
        <w:t xml:space="preserve"> to</w:t>
      </w:r>
      <w:r w:rsidR="00A77084">
        <w:t xml:space="preserve"> </w:t>
      </w:r>
      <w:r w:rsidR="00A77084" w:rsidRPr="00AA531B">
        <w:t>caisson</w:t>
      </w:r>
      <w:r w:rsidR="001772D6" w:rsidRPr="00AA531B">
        <w:t xml:space="preserve"> </w:t>
      </w:r>
      <w:proofErr w:type="gramStart"/>
      <w:r w:rsidR="002340AF">
        <w:t xml:space="preserve">{{ </w:t>
      </w:r>
      <w:proofErr w:type="spellStart"/>
      <w:r w:rsidR="002340AF">
        <w:t>CaissonNumber</w:t>
      </w:r>
      <w:proofErr w:type="spellEnd"/>
      <w:proofErr w:type="gramEnd"/>
      <w:r w:rsidR="002340AF">
        <w:t xml:space="preserve"> }}</w:t>
      </w:r>
      <w:r w:rsidR="00C0789B" w:rsidRPr="00AA531B">
        <w:t>,</w:t>
      </w:r>
      <w:r w:rsidR="00C0789B">
        <w:t xml:space="preserve"> with a</w:t>
      </w:r>
      <w:r w:rsidR="001772D6">
        <w:t xml:space="preserve">ll offsets </w:t>
      </w:r>
      <w:r w:rsidR="0078663A">
        <w:t xml:space="preserve">within </w:t>
      </w:r>
      <w:r w:rsidR="001772D6">
        <w:t xml:space="preserve">the </w:t>
      </w:r>
      <w:r w:rsidR="0078663A">
        <w:t xml:space="preserve">defined </w:t>
      </w:r>
      <w:r w:rsidR="001772D6">
        <w:t>caisson</w:t>
      </w:r>
      <w:r w:rsidR="00BD5910">
        <w:t xml:space="preserve"> reference frame</w:t>
      </w:r>
      <w:r w:rsidR="00692020">
        <w:t xml:space="preserve">. </w:t>
      </w:r>
      <w:r w:rsidR="00786BF5" w:rsidRPr="00896892">
        <w:t xml:space="preserve">The aim of this report is to </w:t>
      </w:r>
      <w:r w:rsidR="00692020">
        <w:t>document</w:t>
      </w:r>
      <w:r w:rsidR="00692020" w:rsidRPr="00896892">
        <w:t xml:space="preserve"> </w:t>
      </w:r>
      <w:r w:rsidR="00786BF5" w:rsidRPr="00896892">
        <w:t xml:space="preserve">the caisson’s fixed, </w:t>
      </w:r>
      <w:r w:rsidR="00F02DBE" w:rsidRPr="00896892">
        <w:t>materiali</w:t>
      </w:r>
      <w:r w:rsidR="00F02DBE">
        <w:t>s</w:t>
      </w:r>
      <w:r w:rsidR="00F02DBE" w:rsidRPr="00896892">
        <w:t xml:space="preserve">ed </w:t>
      </w:r>
      <w:r w:rsidR="003A26B2" w:rsidRPr="00896892">
        <w:t>and non-materiali</w:t>
      </w:r>
      <w:r w:rsidR="002E79C4">
        <w:t>s</w:t>
      </w:r>
      <w:r w:rsidR="003A26B2" w:rsidRPr="00896892">
        <w:t>ed</w:t>
      </w:r>
      <w:r w:rsidR="00786BF5" w:rsidRPr="00896892">
        <w:t xml:space="preserve"> offsets</w:t>
      </w:r>
      <w:r w:rsidR="009545FE">
        <w:t>, along with</w:t>
      </w:r>
      <w:r w:rsidR="005D08D1">
        <w:t xml:space="preserve"> its</w:t>
      </w:r>
      <w:r w:rsidR="00786BF5" w:rsidRPr="00896892">
        <w:t xml:space="preserve"> outer contours</w:t>
      </w:r>
      <w:r w:rsidR="005D08D1">
        <w:t xml:space="preserve">. </w:t>
      </w:r>
      <w:r w:rsidR="00D01E14">
        <w:t>These measurements are integral to the following processes:</w:t>
      </w:r>
    </w:p>
    <w:p w14:paraId="2C6705A1" w14:textId="54839040" w:rsidR="00786BF5" w:rsidRPr="00896892" w:rsidRDefault="00786BF5" w:rsidP="00C97CAE">
      <w:pPr>
        <w:pStyle w:val="ListParagraph"/>
        <w:numPr>
          <w:ilvl w:val="0"/>
          <w:numId w:val="3"/>
        </w:numPr>
        <w:tabs>
          <w:tab w:val="left" w:pos="3261"/>
        </w:tabs>
      </w:pPr>
      <w:r w:rsidRPr="00896892">
        <w:t xml:space="preserve">Qinsy Shape </w:t>
      </w:r>
      <w:r w:rsidR="00E32B78" w:rsidRPr="00896892">
        <w:t>Verification</w:t>
      </w:r>
      <w:r w:rsidR="006A7A9A">
        <w:t xml:space="preserve">: </w:t>
      </w:r>
      <w:r w:rsidR="006A7A9A" w:rsidRPr="006A7A9A">
        <w:t>Ensuring the accurate representation of the caisson’s geometry within Q</w:t>
      </w:r>
      <w:r w:rsidR="00FA6307">
        <w:t>insy</w:t>
      </w:r>
      <w:r w:rsidR="006A7A9A" w:rsidRPr="006A7A9A">
        <w:t xml:space="preserve"> for alignment and positioning validation</w:t>
      </w:r>
      <w:r w:rsidR="00E32B78" w:rsidRPr="00896892">
        <w:t>.</w:t>
      </w:r>
    </w:p>
    <w:p w14:paraId="210CF7FC" w14:textId="34BBB3F7" w:rsidR="00786BF5" w:rsidRPr="00896892" w:rsidRDefault="00786BF5" w:rsidP="00C97CAE">
      <w:pPr>
        <w:pStyle w:val="ListParagraph"/>
        <w:numPr>
          <w:ilvl w:val="0"/>
          <w:numId w:val="3"/>
        </w:numPr>
        <w:tabs>
          <w:tab w:val="left" w:pos="3261"/>
        </w:tabs>
      </w:pPr>
      <w:r w:rsidRPr="00896892">
        <w:t xml:space="preserve">Qinsy </w:t>
      </w:r>
      <w:r w:rsidR="00E32B78" w:rsidRPr="00896892">
        <w:t>Online Caisson Visual</w:t>
      </w:r>
      <w:r w:rsidR="00E32B78">
        <w:t>is</w:t>
      </w:r>
      <w:r w:rsidR="00E32B78" w:rsidRPr="00896892">
        <w:t>ation</w:t>
      </w:r>
      <w:r w:rsidR="009E0646">
        <w:t xml:space="preserve">: </w:t>
      </w:r>
      <w:r w:rsidR="00560BDB">
        <w:t>Facilitating real-time</w:t>
      </w:r>
      <w:r w:rsidR="001963E6">
        <w:t xml:space="preserve"> monitoring </w:t>
      </w:r>
      <w:r w:rsidR="00E8388C">
        <w:t xml:space="preserve">and visualisation of the caisson’s location, orientation and alignment during installation </w:t>
      </w:r>
      <w:r w:rsidR="00CC53A0">
        <w:t>operations</w:t>
      </w:r>
      <w:r w:rsidR="00E32B78" w:rsidRPr="00896892">
        <w:t>.</w:t>
      </w:r>
    </w:p>
    <w:p w14:paraId="26B822B3" w14:textId="479FF022" w:rsidR="001772D6" w:rsidRPr="00896892" w:rsidRDefault="001772D6" w:rsidP="00C97CAE">
      <w:pPr>
        <w:pStyle w:val="ListParagraph"/>
        <w:numPr>
          <w:ilvl w:val="0"/>
          <w:numId w:val="3"/>
        </w:numPr>
        <w:tabs>
          <w:tab w:val="left" w:pos="3261"/>
        </w:tabs>
      </w:pPr>
      <w:r w:rsidRPr="00896892">
        <w:t>Installed Position Report</w:t>
      </w:r>
      <w:r w:rsidR="00D1250B">
        <w:t xml:space="preserve">: </w:t>
      </w:r>
      <w:r w:rsidR="00D1250B" w:rsidRPr="00D1250B">
        <w:t>Providing detailed information on the caisson’s position after it has been placed and filled with water, verifying compliance with design tolerances</w:t>
      </w:r>
      <w:r w:rsidR="00E32B78" w:rsidRPr="00896892">
        <w:t>.</w:t>
      </w:r>
    </w:p>
    <w:p w14:paraId="54CE2DBA" w14:textId="1FF3E9E4" w:rsidR="003163CC" w:rsidRPr="00896892" w:rsidRDefault="001772D6" w:rsidP="00C97CAE">
      <w:pPr>
        <w:pStyle w:val="ListParagraph"/>
        <w:numPr>
          <w:ilvl w:val="0"/>
          <w:numId w:val="3"/>
        </w:numPr>
        <w:tabs>
          <w:tab w:val="left" w:pos="3261"/>
        </w:tabs>
      </w:pPr>
      <w:r w:rsidRPr="00896892">
        <w:t>As Built Position Report</w:t>
      </w:r>
      <w:r w:rsidR="00F71546">
        <w:t xml:space="preserve">: </w:t>
      </w:r>
      <w:r w:rsidR="004277E2">
        <w:t xml:space="preserve">Capturing the final position of the caisson following </w:t>
      </w:r>
      <w:r w:rsidR="00316B1F">
        <w:t>sand-filling</w:t>
      </w:r>
      <w:r w:rsidR="008C3945">
        <w:t xml:space="preserve">, </w:t>
      </w:r>
      <w:r w:rsidR="004F665E" w:rsidRPr="004F665E">
        <w:t>confirming its alignment and stability against design specifications</w:t>
      </w:r>
      <w:r w:rsidR="00E32B78" w:rsidRPr="00896892">
        <w:t>.</w:t>
      </w:r>
    </w:p>
    <w:p w14:paraId="07541E17" w14:textId="77777777" w:rsidR="00BD5910" w:rsidRPr="00D60023" w:rsidRDefault="00BD5910" w:rsidP="00CC1784">
      <w:pPr>
        <w:tabs>
          <w:tab w:val="left" w:pos="3261"/>
        </w:tabs>
        <w:rPr>
          <w:sz w:val="4"/>
          <w:szCs w:val="4"/>
        </w:rPr>
      </w:pPr>
    </w:p>
    <w:p w14:paraId="4BC36927" w14:textId="51260F35" w:rsidR="00CC1784" w:rsidRDefault="00CC1784" w:rsidP="00797B4B">
      <w:pPr>
        <w:tabs>
          <w:tab w:val="left" w:pos="3261"/>
        </w:tabs>
      </w:pPr>
      <w:r w:rsidRPr="00CC1784">
        <w:t>This report ensures that the caisson meets all project requirements and provides a reliable reference for quality assurance</w:t>
      </w:r>
      <w:r w:rsidR="00F35A9B">
        <w:t xml:space="preserve"> a</w:t>
      </w:r>
      <w:r w:rsidR="00775D94">
        <w:t>nd</w:t>
      </w:r>
      <w:r w:rsidRPr="00CC1784">
        <w:t xml:space="preserve"> operational planning</w:t>
      </w:r>
      <w:r w:rsidR="00F35A9B">
        <w:t>.</w:t>
      </w:r>
    </w:p>
    <w:p w14:paraId="0D183EE4" w14:textId="77777777" w:rsidR="005E2BC6" w:rsidRPr="00D60023" w:rsidRDefault="005E2BC6" w:rsidP="00797B4B">
      <w:pPr>
        <w:tabs>
          <w:tab w:val="left" w:pos="3261"/>
        </w:tabs>
        <w:rPr>
          <w:sz w:val="4"/>
          <w:szCs w:val="4"/>
        </w:rPr>
      </w:pPr>
    </w:p>
    <w:p w14:paraId="6CCC87C3" w14:textId="6556C8B7" w:rsidR="00293D72" w:rsidRDefault="00293D72" w:rsidP="00797B4B">
      <w:pPr>
        <w:tabs>
          <w:tab w:val="left" w:pos="3261"/>
        </w:tabs>
      </w:pPr>
      <w:r w:rsidRPr="003D6996">
        <w:t>This report</w:t>
      </w:r>
      <w:r w:rsidR="002D186A" w:rsidRPr="003D6996">
        <w:t xml:space="preserve"> does not describe a</w:t>
      </w:r>
      <w:r w:rsidR="002651BB" w:rsidRPr="003D6996">
        <w:t>ny calibrations/verifications of survey sen</w:t>
      </w:r>
      <w:r w:rsidR="00E47259" w:rsidRPr="003D6996">
        <w:t xml:space="preserve">sors. Reference is made to </w:t>
      </w:r>
      <w:proofErr w:type="gramStart"/>
      <w:r w:rsidR="002340AF">
        <w:rPr>
          <w:color w:val="000000" w:themeColor="text1"/>
        </w:rPr>
        <w:t xml:space="preserve">{{ </w:t>
      </w:r>
      <w:proofErr w:type="spellStart"/>
      <w:r w:rsidR="002340AF">
        <w:rPr>
          <w:color w:val="000000" w:themeColor="text1"/>
        </w:rPr>
        <w:t>MCRDocumentReference</w:t>
      </w:r>
      <w:proofErr w:type="spellEnd"/>
      <w:r w:rsidR="002340AF">
        <w:rPr>
          <w:color w:val="000000" w:themeColor="text1"/>
        </w:rPr>
        <w:t xml:space="preserve">  }</w:t>
      </w:r>
      <w:proofErr w:type="gramEnd"/>
      <w:r w:rsidR="002340AF">
        <w:rPr>
          <w:color w:val="000000" w:themeColor="text1"/>
        </w:rPr>
        <w:t>}</w:t>
      </w:r>
    </w:p>
    <w:p w14:paraId="09AA9BC0" w14:textId="5EFE1871" w:rsidR="0003286A" w:rsidRPr="00896892" w:rsidRDefault="0003286A" w:rsidP="00A46089">
      <w:pPr>
        <w:pStyle w:val="StyleHeading2"/>
        <w:rPr>
          <w:lang w:val="en-GB"/>
        </w:rPr>
      </w:pPr>
      <w:bookmarkStart w:id="7" w:name="_Toc208237502"/>
      <w:r w:rsidRPr="00896892">
        <w:rPr>
          <w:lang w:val="en-GB"/>
        </w:rPr>
        <w:t>References</w:t>
      </w:r>
      <w:bookmarkEnd w:id="7"/>
    </w:p>
    <w:p w14:paraId="5F41DAFA" w14:textId="4519AAF2" w:rsidR="0003286A" w:rsidRPr="00896892" w:rsidRDefault="0003286A" w:rsidP="0003286A">
      <w:pPr>
        <w:pStyle w:val="StyleHeading3"/>
        <w:rPr>
          <w:lang w:val="en-GB"/>
        </w:rPr>
      </w:pPr>
      <w:bookmarkStart w:id="8" w:name="_Toc208237503"/>
      <w:r w:rsidRPr="00896892">
        <w:rPr>
          <w:lang w:val="en-GB"/>
        </w:rPr>
        <w:t>Internal References</w:t>
      </w:r>
      <w:bookmarkEnd w:id="8"/>
    </w:p>
    <w:tbl>
      <w:tblPr>
        <w:tblStyle w:val="Tablealternative1"/>
        <w:tblW w:w="5001"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25"/>
        <w:gridCol w:w="3077"/>
        <w:gridCol w:w="5212"/>
      </w:tblGrid>
      <w:tr w:rsidR="0003286A" w:rsidRPr="00E6227D" w14:paraId="21145FEC" w14:textId="77777777" w:rsidTr="00D60023">
        <w:trPr>
          <w:cnfStyle w:val="100000000000" w:firstRow="1" w:lastRow="0" w:firstColumn="0" w:lastColumn="0" w:oddVBand="0" w:evenVBand="0" w:oddHBand="0" w:evenHBand="0" w:firstRowFirstColumn="0" w:firstRowLastColumn="0" w:lastRowFirstColumn="0" w:lastRowLastColumn="0"/>
          <w:trHeight w:val="340"/>
        </w:trPr>
        <w:tc>
          <w:tcPr>
            <w:tcW w:w="390" w:type="pct"/>
            <w:hideMark/>
          </w:tcPr>
          <w:p w14:paraId="4C5C9189" w14:textId="77777777" w:rsidR="0003286A" w:rsidRPr="00E6227D" w:rsidRDefault="0003286A" w:rsidP="00187B1F">
            <w:pPr>
              <w:pStyle w:val="TekstBold"/>
              <w:rPr>
                <w:b/>
              </w:rPr>
            </w:pPr>
            <w:r w:rsidRPr="00E6227D">
              <w:rPr>
                <w:rFonts w:cstheme="minorHAnsi"/>
                <w:b/>
              </w:rPr>
              <w:t>Ref</w:t>
            </w:r>
            <w:r w:rsidRPr="00E6227D">
              <w:rPr>
                <w:b/>
              </w:rPr>
              <w:t>.</w:t>
            </w:r>
          </w:p>
        </w:tc>
        <w:tc>
          <w:tcPr>
            <w:tcW w:w="1720" w:type="pct"/>
            <w:gridSpan w:val="2"/>
            <w:hideMark/>
          </w:tcPr>
          <w:p w14:paraId="16480A1E" w14:textId="77777777" w:rsidR="0003286A" w:rsidRPr="00E6227D" w:rsidRDefault="0003286A" w:rsidP="00187B1F">
            <w:pPr>
              <w:pStyle w:val="TekstBold"/>
              <w:rPr>
                <w:rFonts w:cstheme="minorHAnsi"/>
                <w:b/>
              </w:rPr>
            </w:pPr>
            <w:r w:rsidRPr="00E6227D">
              <w:rPr>
                <w:rFonts w:cstheme="minorHAnsi"/>
                <w:b/>
              </w:rPr>
              <w:t>Document Number</w:t>
            </w:r>
          </w:p>
        </w:tc>
        <w:tc>
          <w:tcPr>
            <w:tcW w:w="2890" w:type="pct"/>
            <w:hideMark/>
          </w:tcPr>
          <w:p w14:paraId="64B8D01A" w14:textId="3F58FEBB" w:rsidR="0003286A" w:rsidRPr="00E6227D" w:rsidRDefault="0003286A" w:rsidP="00187B1F">
            <w:pPr>
              <w:pStyle w:val="TekstBold"/>
              <w:rPr>
                <w:rFonts w:cstheme="minorHAnsi"/>
                <w:b/>
              </w:rPr>
            </w:pPr>
            <w:r w:rsidRPr="00E6227D">
              <w:rPr>
                <w:rFonts w:cstheme="minorHAnsi"/>
                <w:b/>
              </w:rPr>
              <w:t>Document title</w:t>
            </w:r>
          </w:p>
        </w:tc>
      </w:tr>
      <w:tr w:rsidR="0003286A" w:rsidRPr="00E6227D" w14:paraId="5CA25757" w14:textId="77777777" w:rsidTr="00D60023">
        <w:trPr>
          <w:trHeight w:val="340"/>
        </w:trPr>
        <w:tc>
          <w:tcPr>
            <w:tcW w:w="390" w:type="pct"/>
          </w:tcPr>
          <w:p w14:paraId="468D0771" w14:textId="77777777" w:rsidR="0003286A" w:rsidRPr="00B8541E" w:rsidRDefault="0003286A" w:rsidP="00C97CAE">
            <w:pPr>
              <w:pStyle w:val="Tekst"/>
              <w:numPr>
                <w:ilvl w:val="0"/>
                <w:numId w:val="2"/>
              </w:numPr>
              <w:ind w:left="462"/>
              <w:rPr>
                <w:rFonts w:cstheme="minorHAnsi"/>
              </w:rPr>
            </w:pPr>
            <w:bookmarkStart w:id="9" w:name="_Ref149300742"/>
            <w:bookmarkStart w:id="10" w:name="_Ref58768815" w:colFirst="0" w:colLast="0"/>
          </w:p>
        </w:tc>
        <w:bookmarkEnd w:id="9"/>
        <w:tc>
          <w:tcPr>
            <w:tcW w:w="1720" w:type="pct"/>
            <w:gridSpan w:val="2"/>
            <w:vAlign w:val="top"/>
          </w:tcPr>
          <w:p w14:paraId="2B634F78" w14:textId="188AF802" w:rsidR="0003286A" w:rsidRPr="00590026" w:rsidRDefault="00DB6BD7" w:rsidP="00187B1F">
            <w:pPr>
              <w:rPr>
                <w:rFonts w:asciiTheme="minorHAnsi" w:hAnsiTheme="minorHAnsi" w:cstheme="minorHAnsi"/>
                <w:lang w:val="nl-NL"/>
              </w:rPr>
            </w:pPr>
            <w:r w:rsidRPr="00590026">
              <w:rPr>
                <w:rFonts w:asciiTheme="minorHAnsi" w:hAnsiTheme="minorHAnsi" w:cstheme="minorHAnsi"/>
                <w:lang w:val="nl-NL"/>
              </w:rPr>
              <w:t>MOG2-EDI-ISZ-</w:t>
            </w:r>
            <w:r w:rsidR="00786BF5" w:rsidRPr="00590026">
              <w:rPr>
                <w:rFonts w:cstheme="minorHAnsi"/>
                <w:lang w:val="nl-NL"/>
              </w:rPr>
              <w:t>PMZ-MGP-0011</w:t>
            </w:r>
          </w:p>
        </w:tc>
        <w:tc>
          <w:tcPr>
            <w:tcW w:w="2890" w:type="pct"/>
          </w:tcPr>
          <w:p w14:paraId="1BEC8B22" w14:textId="413B7F8C" w:rsidR="0003286A" w:rsidRPr="00896892" w:rsidRDefault="00786BF5" w:rsidP="00187B1F">
            <w:pPr>
              <w:pStyle w:val="Tekst"/>
              <w:rPr>
                <w:rFonts w:cstheme="minorHAnsi"/>
              </w:rPr>
            </w:pPr>
            <w:r w:rsidRPr="00B8541E">
              <w:rPr>
                <w:rFonts w:cstheme="minorHAnsi"/>
                <w:sz w:val="20"/>
              </w:rPr>
              <w:t>General Project Information</w:t>
            </w:r>
          </w:p>
        </w:tc>
      </w:tr>
      <w:tr w:rsidR="00222013" w:rsidRPr="00D80DBD" w14:paraId="215527B9" w14:textId="77777777" w:rsidTr="00D60023">
        <w:trPr>
          <w:trHeight w:val="340"/>
        </w:trPr>
        <w:tc>
          <w:tcPr>
            <w:tcW w:w="390" w:type="pct"/>
          </w:tcPr>
          <w:p w14:paraId="279613E5" w14:textId="77777777" w:rsidR="00222013" w:rsidRPr="00797B4B" w:rsidRDefault="00222013" w:rsidP="00C97CAE">
            <w:pPr>
              <w:pStyle w:val="Tekst"/>
              <w:numPr>
                <w:ilvl w:val="0"/>
                <w:numId w:val="2"/>
              </w:numPr>
              <w:ind w:left="462"/>
              <w:rPr>
                <w:rFonts w:cstheme="minorHAnsi"/>
              </w:rPr>
            </w:pPr>
            <w:bookmarkStart w:id="11" w:name="_Ref149203445"/>
          </w:p>
        </w:tc>
        <w:bookmarkEnd w:id="11"/>
        <w:tc>
          <w:tcPr>
            <w:tcW w:w="1720" w:type="pct"/>
            <w:gridSpan w:val="2"/>
            <w:vAlign w:val="top"/>
          </w:tcPr>
          <w:p w14:paraId="4385F63B" w14:textId="77777777" w:rsidR="00222013" w:rsidRPr="00B8541E" w:rsidRDefault="00222013" w:rsidP="00262D18">
            <w:pPr>
              <w:rPr>
                <w:rFonts w:asciiTheme="minorHAnsi" w:hAnsiTheme="minorHAnsi" w:cstheme="minorHAnsi"/>
              </w:rPr>
            </w:pPr>
            <w:r w:rsidRPr="00B8541E">
              <w:rPr>
                <w:rFonts w:asciiTheme="minorHAnsi" w:hAnsiTheme="minorHAnsi" w:cstheme="minorHAnsi"/>
              </w:rPr>
              <w:t>MOG2-EDSN-PEX-MST-00004</w:t>
            </w:r>
          </w:p>
        </w:tc>
        <w:tc>
          <w:tcPr>
            <w:tcW w:w="2890" w:type="pct"/>
          </w:tcPr>
          <w:p w14:paraId="05441E90" w14:textId="77777777" w:rsidR="00222013" w:rsidRPr="00B8541E" w:rsidRDefault="00222013" w:rsidP="00262D18">
            <w:pPr>
              <w:pStyle w:val="Tekst"/>
              <w:rPr>
                <w:rFonts w:cstheme="minorHAnsi"/>
                <w:sz w:val="20"/>
              </w:rPr>
            </w:pPr>
            <w:r w:rsidRPr="00B8541E">
              <w:rPr>
                <w:rFonts w:cstheme="minorHAnsi"/>
                <w:sz w:val="20"/>
              </w:rPr>
              <w:t>PEP-Perimeter Construction</w:t>
            </w:r>
          </w:p>
        </w:tc>
      </w:tr>
      <w:tr w:rsidR="008E737B" w:rsidRPr="00E6227D" w14:paraId="14E73FC1" w14:textId="77777777" w:rsidTr="00D60023">
        <w:trPr>
          <w:trHeight w:val="340"/>
        </w:trPr>
        <w:tc>
          <w:tcPr>
            <w:tcW w:w="390" w:type="pct"/>
          </w:tcPr>
          <w:p w14:paraId="0389AAE7" w14:textId="77777777" w:rsidR="008E737B" w:rsidRPr="00B8541E" w:rsidRDefault="008E737B" w:rsidP="00C97CAE">
            <w:pPr>
              <w:pStyle w:val="Tekst"/>
              <w:numPr>
                <w:ilvl w:val="0"/>
                <w:numId w:val="2"/>
              </w:numPr>
              <w:ind w:left="462"/>
              <w:rPr>
                <w:rFonts w:cstheme="minorHAnsi"/>
              </w:rPr>
            </w:pPr>
          </w:p>
        </w:tc>
        <w:tc>
          <w:tcPr>
            <w:tcW w:w="1720" w:type="pct"/>
            <w:gridSpan w:val="2"/>
            <w:vAlign w:val="top"/>
          </w:tcPr>
          <w:p w14:paraId="536E0F92" w14:textId="4C33FCD0" w:rsidR="008E737B" w:rsidRPr="00DB6BD7" w:rsidRDefault="00584E3B" w:rsidP="00262D18">
            <w:pPr>
              <w:rPr>
                <w:rFonts w:asciiTheme="minorHAnsi" w:hAnsiTheme="minorHAnsi" w:cstheme="minorHAnsi"/>
              </w:rPr>
            </w:pPr>
            <w:r w:rsidRPr="00584E3B">
              <w:rPr>
                <w:rFonts w:asciiTheme="minorHAnsi" w:hAnsiTheme="minorHAnsi" w:cstheme="minorHAnsi"/>
              </w:rPr>
              <w:t>MOG2-EDI-WPZ-MSV-PRO-0001</w:t>
            </w:r>
          </w:p>
        </w:tc>
        <w:tc>
          <w:tcPr>
            <w:tcW w:w="2890" w:type="pct"/>
          </w:tcPr>
          <w:p w14:paraId="405841F6" w14:textId="4576AA8B" w:rsidR="008E737B" w:rsidRPr="00797B4B" w:rsidRDefault="00584E3B" w:rsidP="00262D18">
            <w:pPr>
              <w:pStyle w:val="Tekst"/>
              <w:rPr>
                <w:rFonts w:cstheme="minorHAnsi"/>
                <w:sz w:val="20"/>
              </w:rPr>
            </w:pPr>
            <w:r w:rsidRPr="00584E3B">
              <w:rPr>
                <w:rFonts w:cstheme="minorHAnsi"/>
                <w:sz w:val="20"/>
              </w:rPr>
              <w:t>Geodetic Setup</w:t>
            </w:r>
          </w:p>
        </w:tc>
      </w:tr>
      <w:tr w:rsidR="00222013" w:rsidRPr="00E6227D" w14:paraId="11A6D1BA" w14:textId="77777777" w:rsidTr="00D60023">
        <w:trPr>
          <w:trHeight w:val="340"/>
        </w:trPr>
        <w:tc>
          <w:tcPr>
            <w:tcW w:w="390" w:type="pct"/>
          </w:tcPr>
          <w:p w14:paraId="5AE19A87" w14:textId="77777777" w:rsidR="00222013" w:rsidRPr="00797B4B" w:rsidRDefault="00222013" w:rsidP="00C97CAE">
            <w:pPr>
              <w:pStyle w:val="Tekst"/>
              <w:numPr>
                <w:ilvl w:val="0"/>
                <w:numId w:val="2"/>
              </w:numPr>
              <w:ind w:left="462"/>
              <w:rPr>
                <w:rFonts w:cstheme="minorHAnsi"/>
              </w:rPr>
            </w:pPr>
          </w:p>
        </w:tc>
        <w:tc>
          <w:tcPr>
            <w:tcW w:w="1720" w:type="pct"/>
            <w:gridSpan w:val="2"/>
            <w:vAlign w:val="top"/>
          </w:tcPr>
          <w:p w14:paraId="1BF22156" w14:textId="77777777" w:rsidR="00222013" w:rsidRPr="00E6227D" w:rsidRDefault="00222013" w:rsidP="00262D18">
            <w:pPr>
              <w:rPr>
                <w:rFonts w:asciiTheme="minorHAnsi" w:hAnsiTheme="minorHAnsi" w:cstheme="minorHAnsi"/>
              </w:rPr>
            </w:pPr>
            <w:r w:rsidRPr="00DB6BD7">
              <w:rPr>
                <w:rFonts w:asciiTheme="minorHAnsi" w:hAnsiTheme="minorHAnsi" w:cstheme="minorHAnsi"/>
              </w:rPr>
              <w:t>MOG2-EDI-ISZ-MSV-PRO-0001</w:t>
            </w:r>
          </w:p>
        </w:tc>
        <w:tc>
          <w:tcPr>
            <w:tcW w:w="2890" w:type="pct"/>
          </w:tcPr>
          <w:p w14:paraId="32F5901F" w14:textId="77777777" w:rsidR="00222013" w:rsidRPr="00B8541E" w:rsidRDefault="00222013" w:rsidP="00262D18">
            <w:pPr>
              <w:pStyle w:val="Tekst"/>
              <w:rPr>
                <w:rFonts w:cstheme="minorHAnsi"/>
                <w:sz w:val="20"/>
              </w:rPr>
            </w:pPr>
            <w:r w:rsidRPr="00B8541E">
              <w:rPr>
                <w:rFonts w:cstheme="minorHAnsi"/>
                <w:sz w:val="20"/>
              </w:rPr>
              <w:t>General Survey Method Statement</w:t>
            </w:r>
          </w:p>
        </w:tc>
      </w:tr>
      <w:tr w:rsidR="00222013" w:rsidRPr="00350B25" w14:paraId="6F144AE9" w14:textId="77777777" w:rsidTr="00D60023">
        <w:trPr>
          <w:trHeight w:val="340"/>
        </w:trPr>
        <w:tc>
          <w:tcPr>
            <w:tcW w:w="390" w:type="pct"/>
          </w:tcPr>
          <w:p w14:paraId="47C88597" w14:textId="77777777" w:rsidR="00222013" w:rsidRPr="00797B4B" w:rsidRDefault="00222013" w:rsidP="00C97CAE">
            <w:pPr>
              <w:pStyle w:val="Tekst"/>
              <w:numPr>
                <w:ilvl w:val="0"/>
                <w:numId w:val="2"/>
              </w:numPr>
              <w:ind w:left="462"/>
              <w:rPr>
                <w:rFonts w:cstheme="minorHAnsi"/>
              </w:rPr>
            </w:pPr>
            <w:bookmarkStart w:id="12" w:name="_Ref158383082"/>
            <w:bookmarkStart w:id="13" w:name="_Hlk159314423"/>
          </w:p>
        </w:tc>
        <w:bookmarkEnd w:id="12"/>
        <w:tc>
          <w:tcPr>
            <w:tcW w:w="1720" w:type="pct"/>
            <w:gridSpan w:val="2"/>
            <w:vAlign w:val="top"/>
          </w:tcPr>
          <w:p w14:paraId="72B9D475" w14:textId="77777777" w:rsidR="00222013" w:rsidRPr="00797B4B" w:rsidRDefault="00222013" w:rsidP="00262D18">
            <w:pPr>
              <w:rPr>
                <w:rFonts w:asciiTheme="minorHAnsi" w:hAnsiTheme="minorHAnsi" w:cstheme="minorHAnsi"/>
              </w:rPr>
            </w:pPr>
            <w:r w:rsidRPr="00797B4B">
              <w:rPr>
                <w:rFonts w:asciiTheme="minorHAnsi" w:hAnsiTheme="minorHAnsi" w:cstheme="minorHAnsi"/>
              </w:rPr>
              <w:t>MOG2-EDI-ISZ-QUA-MGP-0005</w:t>
            </w:r>
          </w:p>
        </w:tc>
        <w:tc>
          <w:tcPr>
            <w:tcW w:w="2890" w:type="pct"/>
          </w:tcPr>
          <w:p w14:paraId="5E188E34" w14:textId="77777777" w:rsidR="00222013" w:rsidRPr="00B8541E" w:rsidRDefault="00222013" w:rsidP="00262D18">
            <w:pPr>
              <w:pStyle w:val="Tekst"/>
              <w:rPr>
                <w:rFonts w:cstheme="minorHAnsi"/>
                <w:sz w:val="20"/>
              </w:rPr>
            </w:pPr>
            <w:r w:rsidRPr="00B8541E">
              <w:rPr>
                <w:rFonts w:cstheme="minorHAnsi"/>
                <w:sz w:val="20"/>
              </w:rPr>
              <w:t>ITP Marine Survey Activities</w:t>
            </w:r>
          </w:p>
        </w:tc>
      </w:tr>
      <w:tr w:rsidR="003B5164" w:rsidRPr="00674D02" w14:paraId="1011A29D" w14:textId="77777777" w:rsidTr="00D60023">
        <w:trPr>
          <w:trHeight w:val="340"/>
        </w:trPr>
        <w:tc>
          <w:tcPr>
            <w:tcW w:w="390" w:type="pct"/>
          </w:tcPr>
          <w:p w14:paraId="3D3B7480" w14:textId="77777777" w:rsidR="003B5164" w:rsidRPr="00DC6851" w:rsidRDefault="003B5164" w:rsidP="00C97CAE">
            <w:pPr>
              <w:pStyle w:val="Tekst"/>
              <w:numPr>
                <w:ilvl w:val="0"/>
                <w:numId w:val="2"/>
              </w:numPr>
              <w:ind w:left="462"/>
              <w:rPr>
                <w:rFonts w:cstheme="minorHAnsi"/>
              </w:rPr>
            </w:pPr>
          </w:p>
        </w:tc>
        <w:tc>
          <w:tcPr>
            <w:tcW w:w="1720" w:type="pct"/>
            <w:gridSpan w:val="2"/>
            <w:vAlign w:val="top"/>
          </w:tcPr>
          <w:p w14:paraId="2CF139C1" w14:textId="77777777" w:rsidR="003B5164" w:rsidRPr="00590026" w:rsidRDefault="003B5164">
            <w:pPr>
              <w:rPr>
                <w:rFonts w:asciiTheme="minorHAnsi" w:hAnsiTheme="minorHAnsi" w:cstheme="minorHAnsi"/>
                <w:lang w:val="nl-NL"/>
              </w:rPr>
            </w:pPr>
            <w:r w:rsidRPr="00590026">
              <w:rPr>
                <w:rFonts w:asciiTheme="minorHAnsi" w:hAnsiTheme="minorHAnsi" w:cstheme="minorHAnsi"/>
                <w:lang w:val="nl-NL"/>
              </w:rPr>
              <w:t>MOG2-EDI-ISI-CIV-RAM-0001</w:t>
            </w:r>
          </w:p>
        </w:tc>
        <w:tc>
          <w:tcPr>
            <w:tcW w:w="2890" w:type="pct"/>
          </w:tcPr>
          <w:p w14:paraId="3D416021" w14:textId="77777777" w:rsidR="003B5164" w:rsidRPr="00797B4B" w:rsidRDefault="003B5164">
            <w:pPr>
              <w:pStyle w:val="Tekst"/>
              <w:rPr>
                <w:rFonts w:cstheme="minorHAnsi"/>
                <w:sz w:val="20"/>
              </w:rPr>
            </w:pPr>
            <w:r w:rsidRPr="00797B4B">
              <w:rPr>
                <w:rFonts w:cstheme="minorHAnsi"/>
                <w:sz w:val="20"/>
              </w:rPr>
              <w:t>Flushing Topographic Caisson Construction Procedure</w:t>
            </w:r>
          </w:p>
        </w:tc>
      </w:tr>
      <w:tr w:rsidR="00F1493A" w:rsidRPr="0047516F" w14:paraId="78CC0284" w14:textId="77777777" w:rsidTr="00D60023">
        <w:trPr>
          <w:trHeight w:val="340"/>
        </w:trPr>
        <w:tc>
          <w:tcPr>
            <w:tcW w:w="390" w:type="pct"/>
          </w:tcPr>
          <w:p w14:paraId="00984505" w14:textId="77777777" w:rsidR="00F1493A" w:rsidRPr="00DC6851" w:rsidRDefault="00F1493A" w:rsidP="00C97CAE">
            <w:pPr>
              <w:pStyle w:val="Tekst"/>
              <w:numPr>
                <w:ilvl w:val="0"/>
                <w:numId w:val="2"/>
              </w:numPr>
              <w:ind w:left="462"/>
              <w:rPr>
                <w:rFonts w:cstheme="minorHAnsi"/>
              </w:rPr>
            </w:pPr>
          </w:p>
        </w:tc>
        <w:tc>
          <w:tcPr>
            <w:tcW w:w="1720" w:type="pct"/>
            <w:gridSpan w:val="2"/>
            <w:vAlign w:val="top"/>
          </w:tcPr>
          <w:p w14:paraId="6C9C8424" w14:textId="7E2F05C2" w:rsidR="00F1493A" w:rsidRPr="00A06CE3" w:rsidRDefault="002340AF">
            <w:pPr>
              <w:rPr>
                <w:rFonts w:asciiTheme="minorHAnsi" w:hAnsiTheme="minorHAnsi" w:cstheme="minorHAnsi"/>
                <w:color w:val="000000" w:themeColor="text1"/>
              </w:rPr>
            </w:pPr>
            <w:proofErr w:type="gramStart"/>
            <w:r>
              <w:rPr>
                <w:color w:val="000000" w:themeColor="text1"/>
              </w:rPr>
              <w:t xml:space="preserve">{{ </w:t>
            </w:r>
            <w:proofErr w:type="spellStart"/>
            <w:r>
              <w:rPr>
                <w:color w:val="000000" w:themeColor="text1"/>
              </w:rPr>
              <w:t>MCRDocumentReference</w:t>
            </w:r>
            <w:proofErr w:type="spellEnd"/>
            <w:proofErr w:type="gramEnd"/>
            <w:r>
              <w:rPr>
                <w:color w:val="000000" w:themeColor="text1"/>
              </w:rPr>
              <w:t xml:space="preserve"> }}</w:t>
            </w:r>
          </w:p>
        </w:tc>
        <w:tc>
          <w:tcPr>
            <w:tcW w:w="2890" w:type="pct"/>
          </w:tcPr>
          <w:p w14:paraId="4B86432D" w14:textId="6A52A251" w:rsidR="00F1493A" w:rsidRPr="00A06CE3" w:rsidRDefault="00F1493A">
            <w:pPr>
              <w:pStyle w:val="Tekst"/>
              <w:rPr>
                <w:rFonts w:cstheme="minorHAnsi"/>
                <w:color w:val="000000" w:themeColor="text1"/>
                <w:sz w:val="20"/>
              </w:rPr>
            </w:pPr>
            <w:r w:rsidRPr="00A06CE3">
              <w:rPr>
                <w:rFonts w:cstheme="minorHAnsi"/>
                <w:color w:val="000000" w:themeColor="text1"/>
                <w:sz w:val="20"/>
              </w:rPr>
              <w:t xml:space="preserve">Installation and Calibration Report for </w:t>
            </w:r>
            <w:r w:rsidRPr="00AA531B">
              <w:rPr>
                <w:rFonts w:cstheme="minorHAnsi"/>
                <w:color w:val="000000" w:themeColor="text1"/>
                <w:sz w:val="20"/>
              </w:rPr>
              <w:t>Caisson</w:t>
            </w:r>
            <w:r w:rsidR="009B1A78" w:rsidRPr="00AA531B">
              <w:rPr>
                <w:rFonts w:cstheme="minorHAnsi"/>
                <w:color w:val="000000" w:themeColor="text1"/>
                <w:sz w:val="20"/>
              </w:rPr>
              <w:t xml:space="preserve"> </w:t>
            </w:r>
            <w:proofErr w:type="gramStart"/>
            <w:r w:rsidR="002340AF">
              <w:rPr>
                <w:rFonts w:cstheme="minorHAnsi"/>
                <w:color w:val="000000" w:themeColor="text1"/>
                <w:sz w:val="20"/>
              </w:rPr>
              <w:t xml:space="preserve">{{ </w:t>
            </w:r>
            <w:proofErr w:type="spellStart"/>
            <w:r w:rsidR="002340AF">
              <w:rPr>
                <w:rFonts w:cstheme="minorHAnsi"/>
                <w:color w:val="000000" w:themeColor="text1"/>
                <w:sz w:val="20"/>
              </w:rPr>
              <w:t>CaissonNumber</w:t>
            </w:r>
            <w:proofErr w:type="spellEnd"/>
            <w:proofErr w:type="gramEnd"/>
            <w:r w:rsidR="002340AF">
              <w:rPr>
                <w:rFonts w:cstheme="minorHAnsi"/>
                <w:color w:val="000000" w:themeColor="text1"/>
                <w:sz w:val="20"/>
              </w:rPr>
              <w:t xml:space="preserve"> }}</w:t>
            </w:r>
          </w:p>
        </w:tc>
      </w:tr>
      <w:tr w:rsidR="00C163E5" w:rsidRPr="0047516F" w14:paraId="6C603778" w14:textId="77777777" w:rsidTr="00C163E5">
        <w:trPr>
          <w:trHeight w:val="340"/>
        </w:trPr>
        <w:tc>
          <w:tcPr>
            <w:tcW w:w="404" w:type="pct"/>
            <w:gridSpan w:val="2"/>
          </w:tcPr>
          <w:p w14:paraId="5BDA4E62" w14:textId="77777777" w:rsidR="00F1493A" w:rsidRPr="00F42319" w:rsidRDefault="00F1493A" w:rsidP="00C97CAE">
            <w:pPr>
              <w:pStyle w:val="Tekst"/>
              <w:numPr>
                <w:ilvl w:val="0"/>
                <w:numId w:val="2"/>
              </w:numPr>
              <w:ind w:left="462"/>
              <w:rPr>
                <w:rFonts w:cstheme="minorHAnsi"/>
              </w:rPr>
            </w:pPr>
          </w:p>
        </w:tc>
        <w:tc>
          <w:tcPr>
            <w:tcW w:w="1706" w:type="pct"/>
            <w:vAlign w:val="top"/>
          </w:tcPr>
          <w:p w14:paraId="60FDFAF0" w14:textId="78C64363" w:rsidR="00F1493A" w:rsidRPr="005B3F49" w:rsidRDefault="005F514A">
            <w:pPr>
              <w:rPr>
                <w:rFonts w:asciiTheme="minorHAnsi" w:hAnsiTheme="minorHAnsi" w:cstheme="minorHAnsi"/>
                <w:color w:val="000000" w:themeColor="text1"/>
              </w:rPr>
            </w:pPr>
            <w:proofErr w:type="gramStart"/>
            <w:r>
              <w:rPr>
                <w:color w:val="000000" w:themeColor="text1"/>
              </w:rPr>
              <w:t>{{ DocumentReference</w:t>
            </w:r>
            <w:proofErr w:type="gramEnd"/>
            <w:r>
              <w:rPr>
                <w:color w:val="000000" w:themeColor="text1"/>
              </w:rPr>
              <w:t>8 }}</w:t>
            </w:r>
          </w:p>
        </w:tc>
        <w:tc>
          <w:tcPr>
            <w:tcW w:w="2890" w:type="pct"/>
          </w:tcPr>
          <w:p w14:paraId="0A90B443" w14:textId="04E909B9" w:rsidR="00F1493A" w:rsidRPr="005B3F49" w:rsidRDefault="00C43F02" w:rsidP="008D1160">
            <w:pPr>
              <w:pStyle w:val="Tekst"/>
              <w:rPr>
                <w:rFonts w:cstheme="minorHAnsi"/>
                <w:color w:val="000000" w:themeColor="text1"/>
                <w:sz w:val="20"/>
              </w:rPr>
            </w:pPr>
            <w:r w:rsidRPr="005B3F49">
              <w:rPr>
                <w:rFonts w:cstheme="minorHAnsi"/>
                <w:color w:val="000000" w:themeColor="text1"/>
                <w:sz w:val="20"/>
              </w:rPr>
              <w:t xml:space="preserve">Design dimensions for Caisson </w:t>
            </w:r>
            <w:proofErr w:type="gramStart"/>
            <w:r w:rsidR="002340AF">
              <w:rPr>
                <w:rFonts w:cstheme="minorHAnsi"/>
                <w:color w:val="000000" w:themeColor="text1"/>
                <w:sz w:val="20"/>
              </w:rPr>
              <w:t xml:space="preserve">{{ </w:t>
            </w:r>
            <w:proofErr w:type="spellStart"/>
            <w:r w:rsidR="002340AF">
              <w:rPr>
                <w:rFonts w:cstheme="minorHAnsi"/>
                <w:color w:val="000000" w:themeColor="text1"/>
                <w:sz w:val="20"/>
              </w:rPr>
              <w:t>CaissonNumber</w:t>
            </w:r>
            <w:proofErr w:type="spellEnd"/>
            <w:proofErr w:type="gramEnd"/>
            <w:r w:rsidR="002340AF">
              <w:rPr>
                <w:rFonts w:cstheme="minorHAnsi"/>
                <w:color w:val="000000" w:themeColor="text1"/>
                <w:sz w:val="20"/>
              </w:rPr>
              <w:t xml:space="preserve"> }}</w:t>
            </w:r>
          </w:p>
        </w:tc>
      </w:tr>
      <w:tr w:rsidR="00DC6851" w:rsidRPr="00674D02" w14:paraId="0E5461B9" w14:textId="77777777" w:rsidTr="00D60023">
        <w:trPr>
          <w:trHeight w:val="340"/>
        </w:trPr>
        <w:tc>
          <w:tcPr>
            <w:tcW w:w="390" w:type="pct"/>
          </w:tcPr>
          <w:p w14:paraId="0290DBE8" w14:textId="77777777" w:rsidR="00DC6851" w:rsidRPr="001D7637" w:rsidRDefault="00DC6851" w:rsidP="00C97CAE">
            <w:pPr>
              <w:pStyle w:val="Tekst"/>
              <w:numPr>
                <w:ilvl w:val="0"/>
                <w:numId w:val="2"/>
              </w:numPr>
              <w:ind w:left="462"/>
              <w:rPr>
                <w:rFonts w:cstheme="minorHAnsi"/>
              </w:rPr>
            </w:pPr>
            <w:bookmarkStart w:id="14" w:name="_Ref189143136"/>
          </w:p>
        </w:tc>
        <w:bookmarkEnd w:id="14"/>
        <w:tc>
          <w:tcPr>
            <w:tcW w:w="1720" w:type="pct"/>
            <w:gridSpan w:val="2"/>
            <w:vAlign w:val="top"/>
          </w:tcPr>
          <w:p w14:paraId="0A5105B6" w14:textId="175BE373" w:rsidR="00DC6851" w:rsidRPr="001D7637" w:rsidRDefault="005F514A" w:rsidP="00262D18">
            <w:pPr>
              <w:rPr>
                <w:rFonts w:asciiTheme="minorHAnsi" w:hAnsiTheme="minorHAnsi" w:cstheme="minorHAnsi"/>
                <w:color w:val="000000" w:themeColor="text1"/>
              </w:rPr>
            </w:pPr>
            <w:proofErr w:type="gramStart"/>
            <w:r>
              <w:rPr>
                <w:color w:val="000000" w:themeColor="text1"/>
              </w:rPr>
              <w:t>{{ DocumentReference</w:t>
            </w:r>
            <w:proofErr w:type="gramEnd"/>
            <w:r>
              <w:rPr>
                <w:color w:val="000000" w:themeColor="text1"/>
              </w:rPr>
              <w:t>9</w:t>
            </w:r>
            <w:r>
              <w:rPr>
                <w:color w:val="000000" w:themeColor="text1"/>
              </w:rPr>
              <w:t xml:space="preserve"> }}</w:t>
            </w:r>
          </w:p>
        </w:tc>
        <w:tc>
          <w:tcPr>
            <w:tcW w:w="2890" w:type="pct"/>
          </w:tcPr>
          <w:p w14:paraId="6154D3F6" w14:textId="148CEE7E" w:rsidR="00DC6851" w:rsidRPr="006808E9" w:rsidRDefault="00C43F02" w:rsidP="00262D18">
            <w:pPr>
              <w:pStyle w:val="Tekst"/>
              <w:rPr>
                <w:rFonts w:cstheme="minorHAnsi"/>
                <w:color w:val="000000" w:themeColor="text1"/>
                <w:sz w:val="20"/>
              </w:rPr>
            </w:pPr>
            <w:r w:rsidRPr="006808E9">
              <w:rPr>
                <w:rFonts w:cstheme="minorHAnsi"/>
                <w:color w:val="000000" w:themeColor="text1"/>
                <w:sz w:val="20"/>
              </w:rPr>
              <w:t xml:space="preserve">As Built </w:t>
            </w:r>
            <w:r w:rsidR="008D1160" w:rsidRPr="006808E9">
              <w:rPr>
                <w:rFonts w:cstheme="minorHAnsi"/>
                <w:color w:val="000000" w:themeColor="text1"/>
                <w:sz w:val="20"/>
              </w:rPr>
              <w:t xml:space="preserve">dimensions for </w:t>
            </w:r>
            <w:r w:rsidR="008D1160" w:rsidRPr="00AA531B">
              <w:rPr>
                <w:rFonts w:cstheme="minorHAnsi"/>
                <w:color w:val="000000" w:themeColor="text1"/>
                <w:sz w:val="20"/>
              </w:rPr>
              <w:t xml:space="preserve">Caisson </w:t>
            </w:r>
            <w:proofErr w:type="gramStart"/>
            <w:r w:rsidR="002340AF">
              <w:rPr>
                <w:rFonts w:cstheme="minorHAnsi"/>
                <w:color w:val="000000" w:themeColor="text1"/>
                <w:sz w:val="20"/>
              </w:rPr>
              <w:t xml:space="preserve">{{ </w:t>
            </w:r>
            <w:proofErr w:type="spellStart"/>
            <w:r w:rsidR="002340AF">
              <w:rPr>
                <w:rFonts w:cstheme="minorHAnsi"/>
                <w:color w:val="000000" w:themeColor="text1"/>
                <w:sz w:val="20"/>
              </w:rPr>
              <w:t>CaissonNumber</w:t>
            </w:r>
            <w:proofErr w:type="spellEnd"/>
            <w:proofErr w:type="gramEnd"/>
            <w:r w:rsidR="002340AF">
              <w:rPr>
                <w:rFonts w:cstheme="minorHAnsi"/>
                <w:color w:val="000000" w:themeColor="text1"/>
                <w:sz w:val="20"/>
              </w:rPr>
              <w:t xml:space="preserve"> }}</w:t>
            </w:r>
          </w:p>
        </w:tc>
      </w:tr>
    </w:tbl>
    <w:p w14:paraId="5BD9B926" w14:textId="77777777" w:rsidR="004F1195" w:rsidRDefault="004F1195" w:rsidP="00AF56DC">
      <w:pPr>
        <w:pStyle w:val="Caption"/>
      </w:pPr>
      <w:bookmarkStart w:id="15" w:name="_Hlk133321595"/>
      <w:bookmarkEnd w:id="10"/>
      <w:bookmarkEnd w:id="13"/>
    </w:p>
    <w:p w14:paraId="6B484CA6" w14:textId="729F5CAD" w:rsidR="0003286A" w:rsidRDefault="0003286A" w:rsidP="00AF56DC">
      <w:pPr>
        <w:pStyle w:val="Caption"/>
      </w:pPr>
      <w:bookmarkStart w:id="16" w:name="_Toc208237490"/>
      <w:r w:rsidRPr="00E6227D">
        <w:t xml:space="preserve">Table </w:t>
      </w:r>
      <w:r w:rsidR="00AE6F63">
        <w:fldChar w:fldCharType="begin"/>
      </w:r>
      <w:r w:rsidR="00AE6F63">
        <w:instrText xml:space="preserve"> SEQ Table \* ARABIC </w:instrText>
      </w:r>
      <w:r w:rsidR="00AE6F63">
        <w:fldChar w:fldCharType="separate"/>
      </w:r>
      <w:r w:rsidR="007754DD">
        <w:rPr>
          <w:noProof/>
        </w:rPr>
        <w:t>1</w:t>
      </w:r>
      <w:r w:rsidR="00AE6F63">
        <w:fldChar w:fldCharType="end"/>
      </w:r>
      <w:bookmarkEnd w:id="15"/>
      <w:r w:rsidR="005E0303">
        <w:t>:</w:t>
      </w:r>
      <w:r w:rsidRPr="00E6227D">
        <w:t xml:space="preserve"> Referencing to internal documents</w:t>
      </w:r>
      <w:bookmarkEnd w:id="16"/>
    </w:p>
    <w:p w14:paraId="1E0B9D07" w14:textId="77777777" w:rsidR="00A31BC8" w:rsidRDefault="00A31BC8">
      <w:pPr>
        <w:spacing w:after="160" w:line="259" w:lineRule="auto"/>
        <w:jc w:val="left"/>
        <w:rPr>
          <w:rFonts w:asciiTheme="majorHAnsi" w:hAnsiTheme="majorHAnsi"/>
          <w:szCs w:val="22"/>
        </w:rPr>
      </w:pPr>
      <w:r>
        <w:br w:type="page"/>
      </w:r>
    </w:p>
    <w:p w14:paraId="5A0363DC" w14:textId="65B64F43" w:rsidR="0003286A" w:rsidRPr="00E6227D" w:rsidRDefault="0003286A" w:rsidP="0003286A">
      <w:pPr>
        <w:pStyle w:val="StyleHeading3"/>
        <w:rPr>
          <w:lang w:val="en-GB"/>
        </w:rPr>
      </w:pPr>
      <w:bookmarkStart w:id="17" w:name="_Toc208237504"/>
      <w:r w:rsidRPr="44CCE93E">
        <w:rPr>
          <w:lang w:val="en-GB"/>
        </w:rPr>
        <w:lastRenderedPageBreak/>
        <w:t>Elia References</w:t>
      </w:r>
      <w:bookmarkEnd w:id="17"/>
    </w:p>
    <w:tbl>
      <w:tblPr>
        <w:tblStyle w:val="Tablealternative1"/>
        <w:tblW w:w="5031"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4908"/>
        <w:gridCol w:w="3455"/>
      </w:tblGrid>
      <w:tr w:rsidR="0003286A" w:rsidRPr="00E6227D" w14:paraId="2F6871BE" w14:textId="77777777" w:rsidTr="001E2424">
        <w:trPr>
          <w:cnfStyle w:val="100000000000" w:firstRow="1" w:lastRow="0" w:firstColumn="0" w:lastColumn="0" w:oddVBand="0" w:evenVBand="0" w:oddHBand="0" w:evenHBand="0" w:firstRowFirstColumn="0" w:firstRowLastColumn="0" w:lastRowFirstColumn="0" w:lastRowLastColumn="0"/>
          <w:trHeight w:val="340"/>
        </w:trPr>
        <w:tc>
          <w:tcPr>
            <w:tcW w:w="391" w:type="pct"/>
            <w:hideMark/>
          </w:tcPr>
          <w:p w14:paraId="6988B582" w14:textId="77777777" w:rsidR="0003286A" w:rsidRPr="00E6227D" w:rsidRDefault="0003286A" w:rsidP="00187B1F">
            <w:pPr>
              <w:pStyle w:val="TekstBold"/>
              <w:rPr>
                <w:b/>
              </w:rPr>
            </w:pPr>
            <w:r w:rsidRPr="00E6227D">
              <w:rPr>
                <w:rFonts w:cstheme="minorHAnsi"/>
                <w:b/>
              </w:rPr>
              <w:t>Ref</w:t>
            </w:r>
            <w:r w:rsidRPr="00E6227D">
              <w:rPr>
                <w:b/>
              </w:rPr>
              <w:t>.</w:t>
            </w:r>
          </w:p>
        </w:tc>
        <w:tc>
          <w:tcPr>
            <w:tcW w:w="2704" w:type="pct"/>
            <w:hideMark/>
          </w:tcPr>
          <w:p w14:paraId="3CA83ED4" w14:textId="3285C616" w:rsidR="0003286A" w:rsidRPr="00E6227D" w:rsidRDefault="0003286A" w:rsidP="00187B1F">
            <w:pPr>
              <w:pStyle w:val="TekstBold"/>
              <w:rPr>
                <w:rFonts w:cstheme="minorHAnsi"/>
                <w:b/>
              </w:rPr>
            </w:pPr>
            <w:r w:rsidRPr="00E6227D">
              <w:rPr>
                <w:rFonts w:cstheme="minorHAnsi"/>
                <w:b/>
              </w:rPr>
              <w:t>Document Number</w:t>
            </w:r>
          </w:p>
        </w:tc>
        <w:tc>
          <w:tcPr>
            <w:tcW w:w="1904" w:type="pct"/>
            <w:hideMark/>
          </w:tcPr>
          <w:p w14:paraId="1D7F157F" w14:textId="2D90AE2D" w:rsidR="0003286A" w:rsidRPr="00E6227D" w:rsidRDefault="0003286A" w:rsidP="00187B1F">
            <w:pPr>
              <w:pStyle w:val="TekstBold"/>
              <w:rPr>
                <w:rFonts w:cstheme="minorHAnsi"/>
                <w:b/>
              </w:rPr>
            </w:pPr>
            <w:r w:rsidRPr="00E6227D">
              <w:rPr>
                <w:rFonts w:cstheme="minorHAnsi"/>
                <w:b/>
              </w:rPr>
              <w:t>Document title</w:t>
            </w:r>
          </w:p>
        </w:tc>
      </w:tr>
      <w:tr w:rsidR="0003286A" w:rsidRPr="00DB6BD7" w14:paraId="391853EE" w14:textId="77777777" w:rsidTr="001E2424">
        <w:trPr>
          <w:trHeight w:val="340"/>
        </w:trPr>
        <w:tc>
          <w:tcPr>
            <w:tcW w:w="391" w:type="pct"/>
          </w:tcPr>
          <w:p w14:paraId="54E0603C" w14:textId="77777777" w:rsidR="0003286A" w:rsidRPr="00E6227D" w:rsidRDefault="0003286A" w:rsidP="00C97CAE">
            <w:pPr>
              <w:pStyle w:val="Tekst"/>
              <w:numPr>
                <w:ilvl w:val="0"/>
                <w:numId w:val="2"/>
              </w:numPr>
              <w:ind w:left="462"/>
              <w:rPr>
                <w:rFonts w:cstheme="minorHAnsi"/>
              </w:rPr>
            </w:pPr>
          </w:p>
        </w:tc>
        <w:tc>
          <w:tcPr>
            <w:tcW w:w="2704" w:type="pct"/>
          </w:tcPr>
          <w:p w14:paraId="3ED8D250" w14:textId="78983301" w:rsidR="0003286A" w:rsidRPr="00B8541E" w:rsidRDefault="00DB6BD7" w:rsidP="00187B1F">
            <w:pPr>
              <w:rPr>
                <w:rFonts w:asciiTheme="minorHAnsi" w:hAnsiTheme="minorHAnsi" w:cstheme="minorHAnsi"/>
              </w:rPr>
            </w:pPr>
            <w:r w:rsidRPr="00DB6BD7">
              <w:rPr>
                <w:rFonts w:asciiTheme="minorHAnsi" w:hAnsiTheme="minorHAnsi" w:cstheme="minorHAnsi"/>
              </w:rPr>
              <w:t>MOG2-IMD-SZZIN-00001_v02</w:t>
            </w:r>
          </w:p>
        </w:tc>
        <w:tc>
          <w:tcPr>
            <w:tcW w:w="1904" w:type="pct"/>
          </w:tcPr>
          <w:p w14:paraId="1F090BD9" w14:textId="79AC4856" w:rsidR="0003286A" w:rsidRPr="00B8541E" w:rsidRDefault="00DB6BD7" w:rsidP="00187B1F">
            <w:pPr>
              <w:pStyle w:val="Tekst"/>
              <w:rPr>
                <w:rFonts w:cstheme="minorHAnsi"/>
                <w:sz w:val="20"/>
              </w:rPr>
            </w:pPr>
            <w:r w:rsidRPr="00B8541E">
              <w:rPr>
                <w:rFonts w:cstheme="minorHAnsi"/>
                <w:sz w:val="20"/>
              </w:rPr>
              <w:t>3.B.6_Survey Requirements</w:t>
            </w:r>
          </w:p>
        </w:tc>
      </w:tr>
      <w:tr w:rsidR="006D4B48" w:rsidRPr="00DB6BD7" w14:paraId="308F36D3" w14:textId="77777777" w:rsidTr="001E2424">
        <w:trPr>
          <w:trHeight w:val="340"/>
        </w:trPr>
        <w:tc>
          <w:tcPr>
            <w:tcW w:w="391" w:type="pct"/>
          </w:tcPr>
          <w:p w14:paraId="323A43F0" w14:textId="77777777" w:rsidR="006D4B48" w:rsidRPr="00DB6BD7" w:rsidRDefault="006D4B48" w:rsidP="00C97CAE">
            <w:pPr>
              <w:pStyle w:val="Tekst"/>
              <w:numPr>
                <w:ilvl w:val="0"/>
                <w:numId w:val="2"/>
              </w:numPr>
              <w:ind w:left="462"/>
              <w:rPr>
                <w:rFonts w:cstheme="minorHAnsi"/>
              </w:rPr>
            </w:pPr>
          </w:p>
        </w:tc>
        <w:tc>
          <w:tcPr>
            <w:tcW w:w="2704" w:type="pct"/>
            <w:vAlign w:val="top"/>
          </w:tcPr>
          <w:p w14:paraId="004D2868" w14:textId="229CE471" w:rsidR="006D4B48" w:rsidRPr="00DB6BD7" w:rsidRDefault="006C3C99" w:rsidP="00187B1F">
            <w:pPr>
              <w:rPr>
                <w:rFonts w:asciiTheme="minorHAnsi" w:hAnsiTheme="minorHAnsi" w:cstheme="minorHAnsi"/>
              </w:rPr>
            </w:pPr>
            <w:r w:rsidRPr="006C3C99">
              <w:rPr>
                <w:rFonts w:asciiTheme="minorHAnsi" w:hAnsiTheme="minorHAnsi" w:cstheme="minorHAnsi"/>
              </w:rPr>
              <w:t>3.B.6_Annex B</w:t>
            </w:r>
          </w:p>
        </w:tc>
        <w:tc>
          <w:tcPr>
            <w:tcW w:w="1904" w:type="pct"/>
          </w:tcPr>
          <w:p w14:paraId="2B13C592" w14:textId="5210F8CD" w:rsidR="006D4B48" w:rsidRPr="00B8541E" w:rsidRDefault="00086753" w:rsidP="00187B1F">
            <w:pPr>
              <w:pStyle w:val="Tekst"/>
              <w:rPr>
                <w:rFonts w:cstheme="minorHAnsi"/>
                <w:sz w:val="20"/>
              </w:rPr>
            </w:pPr>
            <w:r w:rsidRPr="00B8541E">
              <w:rPr>
                <w:rFonts w:cstheme="minorHAnsi"/>
                <w:sz w:val="20"/>
              </w:rPr>
              <w:t>Survey Data Deliverables</w:t>
            </w:r>
          </w:p>
        </w:tc>
      </w:tr>
      <w:tr w:rsidR="0003286A" w:rsidRPr="00DB6BD7" w14:paraId="58BE7E05" w14:textId="77777777" w:rsidTr="001E2424">
        <w:trPr>
          <w:trHeight w:val="340"/>
        </w:trPr>
        <w:tc>
          <w:tcPr>
            <w:tcW w:w="391" w:type="pct"/>
          </w:tcPr>
          <w:p w14:paraId="7558B1F7" w14:textId="77777777" w:rsidR="0003286A" w:rsidRPr="00DB6BD7" w:rsidRDefault="0003286A" w:rsidP="00C97CAE">
            <w:pPr>
              <w:pStyle w:val="Tekst"/>
              <w:numPr>
                <w:ilvl w:val="0"/>
                <w:numId w:val="2"/>
              </w:numPr>
              <w:ind w:left="462"/>
              <w:rPr>
                <w:rFonts w:cstheme="minorHAnsi"/>
              </w:rPr>
            </w:pPr>
          </w:p>
        </w:tc>
        <w:tc>
          <w:tcPr>
            <w:tcW w:w="2704" w:type="pct"/>
            <w:vAlign w:val="top"/>
            <w:hideMark/>
          </w:tcPr>
          <w:p w14:paraId="66B04F22" w14:textId="22C3997D" w:rsidR="0003286A" w:rsidRPr="00B8541E" w:rsidRDefault="00DB6BD7" w:rsidP="00187B1F">
            <w:r w:rsidRPr="00DB6BD7">
              <w:rPr>
                <w:rFonts w:asciiTheme="minorHAnsi" w:hAnsiTheme="minorHAnsi" w:cstheme="minorHAnsi"/>
              </w:rPr>
              <w:t>MOG2-ELI-SZZIN-00002_v01</w:t>
            </w:r>
          </w:p>
        </w:tc>
        <w:tc>
          <w:tcPr>
            <w:tcW w:w="1904" w:type="pct"/>
          </w:tcPr>
          <w:p w14:paraId="14D8B5AE" w14:textId="06E12692" w:rsidR="0003286A" w:rsidRPr="00B8541E" w:rsidRDefault="00DB6BD7" w:rsidP="00187B1F">
            <w:pPr>
              <w:pStyle w:val="Tekst"/>
              <w:rPr>
                <w:rFonts w:cstheme="minorHAnsi"/>
                <w:sz w:val="20"/>
              </w:rPr>
            </w:pPr>
            <w:r w:rsidRPr="00B8541E">
              <w:rPr>
                <w:rFonts w:cstheme="minorHAnsi"/>
                <w:sz w:val="20"/>
              </w:rPr>
              <w:t>3.B.7 - Survey Technical Requirements</w:t>
            </w:r>
          </w:p>
        </w:tc>
      </w:tr>
    </w:tbl>
    <w:p w14:paraId="15501D01" w14:textId="77777777" w:rsidR="004F1195" w:rsidRDefault="004F1195" w:rsidP="00AF56DC">
      <w:pPr>
        <w:pStyle w:val="Caption"/>
      </w:pPr>
    </w:p>
    <w:p w14:paraId="0EF17E88" w14:textId="6593FC12" w:rsidR="00B41381" w:rsidRDefault="00AF56DC" w:rsidP="00AF56DC">
      <w:pPr>
        <w:pStyle w:val="Caption"/>
      </w:pPr>
      <w:bookmarkStart w:id="18" w:name="_Toc208237491"/>
      <w:r w:rsidRPr="00E6227D">
        <w:t xml:space="preserve">Table </w:t>
      </w:r>
      <w:r w:rsidR="00AE6F63">
        <w:fldChar w:fldCharType="begin"/>
      </w:r>
      <w:r w:rsidR="00AE6F63">
        <w:instrText xml:space="preserve"> SEQ Table \* ARABIC </w:instrText>
      </w:r>
      <w:r w:rsidR="00AE6F63">
        <w:fldChar w:fldCharType="separate"/>
      </w:r>
      <w:r w:rsidR="007754DD">
        <w:rPr>
          <w:noProof/>
        </w:rPr>
        <w:t>2</w:t>
      </w:r>
      <w:r w:rsidR="00AE6F63">
        <w:fldChar w:fldCharType="end"/>
      </w:r>
      <w:r w:rsidR="005E0303">
        <w:t>:</w:t>
      </w:r>
      <w:r w:rsidR="005E0303" w:rsidRPr="00E6227D">
        <w:t xml:space="preserve"> </w:t>
      </w:r>
      <w:r w:rsidRPr="00E6227D">
        <w:t xml:space="preserve">Referencing to Elia </w:t>
      </w:r>
      <w:r w:rsidR="00A35C02" w:rsidRPr="00E6227D">
        <w:t>documents.</w:t>
      </w:r>
      <w:bookmarkEnd w:id="18"/>
    </w:p>
    <w:p w14:paraId="7685DFEC" w14:textId="257402E8" w:rsidR="007E5DA3" w:rsidRPr="00E6227D" w:rsidRDefault="00663814" w:rsidP="00663814">
      <w:pPr>
        <w:pStyle w:val="StyleHeading2"/>
        <w:rPr>
          <w:lang w:val="en-GB"/>
        </w:rPr>
      </w:pPr>
      <w:bookmarkStart w:id="19" w:name="_Toc208237505"/>
      <w:r w:rsidRPr="44CCE93E">
        <w:rPr>
          <w:lang w:val="en-GB"/>
        </w:rPr>
        <w:t>Abbreviations</w:t>
      </w:r>
      <w:bookmarkEnd w:id="19"/>
    </w:p>
    <w:tbl>
      <w:tblPr>
        <w:tblW w:w="90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15"/>
        <w:gridCol w:w="6885"/>
      </w:tblGrid>
      <w:tr w:rsidR="00663814" w:rsidRPr="00E6227D" w14:paraId="1BF775CC" w14:textId="77777777" w:rsidTr="0069278A">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7B4EE089" w14:textId="77777777" w:rsidR="00663814" w:rsidRPr="00E6227D" w:rsidRDefault="00663814" w:rsidP="00AC755A">
            <w:pPr>
              <w:ind w:left="127"/>
              <w:rPr>
                <w:rStyle w:val="Header2"/>
                <w:lang w:val="en-GB"/>
              </w:rPr>
            </w:pPr>
            <w:r w:rsidRPr="00E6227D">
              <w:rPr>
                <w:rStyle w:val="Header2"/>
                <w:lang w:val="en-GB"/>
              </w:rPr>
              <w:t>Abbreviation </w:t>
            </w:r>
          </w:p>
        </w:tc>
        <w:tc>
          <w:tcPr>
            <w:tcW w:w="6885" w:type="dxa"/>
            <w:tcBorders>
              <w:top w:val="single" w:sz="6" w:space="0" w:color="auto"/>
              <w:left w:val="single" w:sz="6" w:space="0" w:color="auto"/>
              <w:bottom w:val="single" w:sz="6" w:space="0" w:color="auto"/>
              <w:right w:val="single" w:sz="6" w:space="0" w:color="auto"/>
            </w:tcBorders>
            <w:shd w:val="clear" w:color="auto" w:fill="auto"/>
            <w:hideMark/>
          </w:tcPr>
          <w:p w14:paraId="1C08E2F4" w14:textId="2A3C4F17" w:rsidR="00663814" w:rsidRPr="00E6227D" w:rsidRDefault="00663814" w:rsidP="00AC755A">
            <w:pPr>
              <w:ind w:left="139"/>
              <w:rPr>
                <w:rStyle w:val="Header2"/>
                <w:lang w:val="en-GB"/>
              </w:rPr>
            </w:pPr>
            <w:r w:rsidRPr="00E6227D">
              <w:rPr>
                <w:rStyle w:val="Header2"/>
                <w:lang w:val="en-GB"/>
              </w:rPr>
              <w:t>Definition </w:t>
            </w:r>
          </w:p>
        </w:tc>
      </w:tr>
      <w:tr w:rsidR="00562D53" w:rsidRPr="00E6227D" w14:paraId="230D134E" w14:textId="77777777" w:rsidTr="0069278A">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506D9B46" w14:textId="22F501E1" w:rsidR="00562D53" w:rsidRPr="00562D53" w:rsidRDefault="008A737D" w:rsidP="00AC755A">
            <w:pPr>
              <w:ind w:left="127"/>
              <w:rPr>
                <w:rFonts w:cstheme="minorHAnsi"/>
                <w:sz w:val="20"/>
              </w:rPr>
            </w:pPr>
            <w:r w:rsidRPr="00B8541E">
              <w:rPr>
                <w:rFonts w:cstheme="minorHAnsi"/>
                <w:sz w:val="20"/>
              </w:rPr>
              <w:t>APC</w:t>
            </w:r>
          </w:p>
        </w:tc>
        <w:tc>
          <w:tcPr>
            <w:tcW w:w="6885" w:type="dxa"/>
            <w:tcBorders>
              <w:top w:val="single" w:sz="6" w:space="0" w:color="auto"/>
              <w:left w:val="single" w:sz="6" w:space="0" w:color="auto"/>
              <w:bottom w:val="single" w:sz="6" w:space="0" w:color="auto"/>
              <w:right w:val="single" w:sz="6" w:space="0" w:color="auto"/>
            </w:tcBorders>
            <w:shd w:val="clear" w:color="auto" w:fill="auto"/>
          </w:tcPr>
          <w:p w14:paraId="17EABACD" w14:textId="12A3C2BB" w:rsidR="00562D53" w:rsidRPr="00562D53" w:rsidRDefault="008A737D" w:rsidP="00AC755A">
            <w:pPr>
              <w:ind w:left="139"/>
              <w:rPr>
                <w:rFonts w:cstheme="minorHAnsi"/>
                <w:sz w:val="20"/>
              </w:rPr>
            </w:pPr>
            <w:r w:rsidRPr="00B8541E">
              <w:rPr>
                <w:rFonts w:cstheme="minorHAnsi"/>
                <w:sz w:val="20"/>
              </w:rPr>
              <w:t>Antenna Phase Centre</w:t>
            </w:r>
          </w:p>
        </w:tc>
      </w:tr>
      <w:tr w:rsidR="008A737D" w:rsidRPr="00B8541E" w14:paraId="44D633B5" w14:textId="77777777" w:rsidTr="0069278A">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60B5106A" w14:textId="7B4908F3" w:rsidR="008A737D" w:rsidRPr="00B8541E" w:rsidRDefault="008A737D" w:rsidP="00AC755A">
            <w:pPr>
              <w:ind w:left="127"/>
              <w:rPr>
                <w:rFonts w:cstheme="minorHAnsi"/>
                <w:sz w:val="20"/>
              </w:rPr>
            </w:pPr>
            <w:r w:rsidRPr="00B8541E">
              <w:rPr>
                <w:rFonts w:cstheme="minorHAnsi"/>
                <w:sz w:val="20"/>
              </w:rPr>
              <w:t>ARP</w:t>
            </w:r>
          </w:p>
        </w:tc>
        <w:tc>
          <w:tcPr>
            <w:tcW w:w="6885" w:type="dxa"/>
            <w:tcBorders>
              <w:top w:val="single" w:sz="6" w:space="0" w:color="auto"/>
              <w:left w:val="single" w:sz="6" w:space="0" w:color="auto"/>
              <w:bottom w:val="single" w:sz="6" w:space="0" w:color="auto"/>
              <w:right w:val="single" w:sz="6" w:space="0" w:color="auto"/>
            </w:tcBorders>
            <w:shd w:val="clear" w:color="auto" w:fill="auto"/>
          </w:tcPr>
          <w:p w14:paraId="1D4395CA" w14:textId="4C2F980B" w:rsidR="008A737D" w:rsidRPr="00B8541E" w:rsidRDefault="008A737D" w:rsidP="00AC755A">
            <w:pPr>
              <w:ind w:left="139"/>
              <w:rPr>
                <w:rFonts w:cstheme="minorHAnsi"/>
                <w:sz w:val="20"/>
              </w:rPr>
            </w:pPr>
            <w:r w:rsidRPr="00B8541E">
              <w:rPr>
                <w:rFonts w:cstheme="minorHAnsi"/>
                <w:sz w:val="20"/>
              </w:rPr>
              <w:t>Antenna Reference Point</w:t>
            </w:r>
          </w:p>
        </w:tc>
      </w:tr>
      <w:tr w:rsidR="008A737D" w:rsidRPr="00B8541E" w14:paraId="2C990042" w14:textId="77777777" w:rsidTr="0069278A">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5DD7D4FB" w14:textId="41974ACF" w:rsidR="008A737D" w:rsidRPr="00B8541E" w:rsidRDefault="008A737D" w:rsidP="008A737D">
            <w:pPr>
              <w:ind w:left="127"/>
              <w:rPr>
                <w:rFonts w:cstheme="minorHAnsi"/>
                <w:sz w:val="20"/>
              </w:rPr>
            </w:pPr>
            <w:r w:rsidRPr="00B8541E">
              <w:rPr>
                <w:rFonts w:cstheme="minorHAnsi"/>
                <w:sz w:val="20"/>
              </w:rPr>
              <w:t>c-o</w:t>
            </w:r>
          </w:p>
        </w:tc>
        <w:tc>
          <w:tcPr>
            <w:tcW w:w="6885" w:type="dxa"/>
            <w:tcBorders>
              <w:top w:val="single" w:sz="6" w:space="0" w:color="auto"/>
              <w:left w:val="single" w:sz="6" w:space="0" w:color="auto"/>
              <w:bottom w:val="single" w:sz="6" w:space="0" w:color="auto"/>
              <w:right w:val="single" w:sz="6" w:space="0" w:color="auto"/>
            </w:tcBorders>
            <w:shd w:val="clear" w:color="auto" w:fill="auto"/>
          </w:tcPr>
          <w:p w14:paraId="3C127ED8" w14:textId="641DBA4B" w:rsidR="008A737D" w:rsidRPr="00B8541E" w:rsidRDefault="008A737D" w:rsidP="008A737D">
            <w:pPr>
              <w:ind w:left="139"/>
              <w:rPr>
                <w:rFonts w:cstheme="minorHAnsi"/>
                <w:sz w:val="20"/>
              </w:rPr>
            </w:pPr>
            <w:r w:rsidRPr="00B8541E">
              <w:rPr>
                <w:rFonts w:cstheme="minorHAnsi"/>
                <w:sz w:val="20"/>
              </w:rPr>
              <w:t>Calculated minus Observed</w:t>
            </w:r>
          </w:p>
        </w:tc>
      </w:tr>
      <w:tr w:rsidR="0052256B" w:rsidRPr="00B8541E" w14:paraId="78B059BC" w14:textId="77777777" w:rsidTr="0069278A">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0ACD87D2" w14:textId="54261596" w:rsidR="0052256B" w:rsidRPr="00B8541E" w:rsidRDefault="0052256B" w:rsidP="008A737D">
            <w:pPr>
              <w:ind w:left="127"/>
              <w:rPr>
                <w:rFonts w:cstheme="minorHAnsi"/>
                <w:sz w:val="20"/>
              </w:rPr>
            </w:pPr>
            <w:r w:rsidRPr="00B8541E">
              <w:rPr>
                <w:rFonts w:cstheme="minorHAnsi"/>
                <w:sz w:val="20"/>
              </w:rPr>
              <w:t>CRS</w:t>
            </w:r>
          </w:p>
        </w:tc>
        <w:tc>
          <w:tcPr>
            <w:tcW w:w="6885" w:type="dxa"/>
            <w:tcBorders>
              <w:top w:val="single" w:sz="6" w:space="0" w:color="auto"/>
              <w:left w:val="single" w:sz="6" w:space="0" w:color="auto"/>
              <w:bottom w:val="single" w:sz="6" w:space="0" w:color="auto"/>
              <w:right w:val="single" w:sz="6" w:space="0" w:color="auto"/>
            </w:tcBorders>
            <w:shd w:val="clear" w:color="auto" w:fill="auto"/>
          </w:tcPr>
          <w:p w14:paraId="09E03079" w14:textId="5609868B" w:rsidR="0052256B" w:rsidRPr="00B8541E" w:rsidRDefault="00642658" w:rsidP="008A737D">
            <w:pPr>
              <w:ind w:left="139"/>
              <w:rPr>
                <w:rFonts w:cstheme="minorHAnsi"/>
                <w:sz w:val="20"/>
              </w:rPr>
            </w:pPr>
            <w:r w:rsidRPr="00B8541E">
              <w:rPr>
                <w:rFonts w:cstheme="minorHAnsi"/>
                <w:sz w:val="20"/>
              </w:rPr>
              <w:t>Coordinate Reference System</w:t>
            </w:r>
          </w:p>
        </w:tc>
      </w:tr>
      <w:tr w:rsidR="00562D53" w:rsidRPr="00E6227D" w14:paraId="0B125323" w14:textId="77777777" w:rsidTr="0069278A">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47AA6017" w14:textId="310882BA" w:rsidR="00562D53" w:rsidRPr="00562D53" w:rsidRDefault="00562D53" w:rsidP="00AC755A">
            <w:pPr>
              <w:ind w:left="127"/>
              <w:rPr>
                <w:rFonts w:cstheme="minorHAnsi"/>
                <w:sz w:val="20"/>
              </w:rPr>
            </w:pPr>
            <w:r>
              <w:rPr>
                <w:rFonts w:cstheme="minorHAnsi"/>
                <w:sz w:val="20"/>
              </w:rPr>
              <w:t>CSC</w:t>
            </w:r>
          </w:p>
        </w:tc>
        <w:tc>
          <w:tcPr>
            <w:tcW w:w="6885" w:type="dxa"/>
            <w:tcBorders>
              <w:top w:val="single" w:sz="6" w:space="0" w:color="auto"/>
              <w:left w:val="single" w:sz="6" w:space="0" w:color="auto"/>
              <w:bottom w:val="single" w:sz="6" w:space="0" w:color="auto"/>
              <w:right w:val="single" w:sz="6" w:space="0" w:color="auto"/>
            </w:tcBorders>
            <w:shd w:val="clear" w:color="auto" w:fill="auto"/>
          </w:tcPr>
          <w:p w14:paraId="6E353A81" w14:textId="5EDCCF4E" w:rsidR="00562D53" w:rsidRPr="00562D53" w:rsidRDefault="00562D53" w:rsidP="00AC755A">
            <w:pPr>
              <w:ind w:left="139"/>
              <w:rPr>
                <w:rFonts w:cstheme="minorHAnsi"/>
                <w:sz w:val="20"/>
              </w:rPr>
            </w:pPr>
            <w:r>
              <w:rPr>
                <w:rFonts w:cstheme="minorHAnsi"/>
                <w:sz w:val="20"/>
              </w:rPr>
              <w:t>Compact Survey Case</w:t>
            </w:r>
          </w:p>
        </w:tc>
      </w:tr>
      <w:tr w:rsidR="00C453FB" w:rsidRPr="00B8541E" w14:paraId="7356AF49" w14:textId="77777777" w:rsidTr="0069278A">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61554CDF" w14:textId="5B598B9E" w:rsidR="00C453FB" w:rsidRPr="00B8541E" w:rsidRDefault="007C6A95" w:rsidP="008A737D">
            <w:pPr>
              <w:ind w:left="127"/>
              <w:rPr>
                <w:rFonts w:cstheme="minorHAnsi"/>
                <w:sz w:val="20"/>
              </w:rPr>
            </w:pPr>
            <w:r w:rsidRPr="00B8541E">
              <w:rPr>
                <w:rFonts w:cstheme="minorHAnsi"/>
                <w:sz w:val="20"/>
              </w:rPr>
              <w:t>DIMCON</w:t>
            </w:r>
          </w:p>
        </w:tc>
        <w:tc>
          <w:tcPr>
            <w:tcW w:w="6885" w:type="dxa"/>
            <w:tcBorders>
              <w:top w:val="single" w:sz="6" w:space="0" w:color="auto"/>
              <w:left w:val="single" w:sz="6" w:space="0" w:color="auto"/>
              <w:bottom w:val="single" w:sz="6" w:space="0" w:color="auto"/>
              <w:right w:val="single" w:sz="6" w:space="0" w:color="auto"/>
            </w:tcBorders>
            <w:shd w:val="clear" w:color="auto" w:fill="auto"/>
          </w:tcPr>
          <w:p w14:paraId="2072E8B8" w14:textId="65399271" w:rsidR="00C453FB" w:rsidRPr="00B8541E" w:rsidRDefault="007C6A95" w:rsidP="008A737D">
            <w:pPr>
              <w:ind w:left="139"/>
              <w:rPr>
                <w:rFonts w:cstheme="minorHAnsi"/>
                <w:sz w:val="20"/>
              </w:rPr>
            </w:pPr>
            <w:r w:rsidRPr="00B8541E">
              <w:rPr>
                <w:rFonts w:cstheme="minorHAnsi"/>
                <w:sz w:val="20"/>
              </w:rPr>
              <w:t>Dimensional Control</w:t>
            </w:r>
          </w:p>
        </w:tc>
      </w:tr>
      <w:tr w:rsidR="00663814" w:rsidRPr="00E6227D" w14:paraId="30768256" w14:textId="77777777" w:rsidTr="0069278A">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7F6ECDB3" w14:textId="57E1909C" w:rsidR="00663814" w:rsidRPr="00562D53" w:rsidRDefault="00562D53" w:rsidP="00AC755A">
            <w:pPr>
              <w:ind w:left="127"/>
              <w:rPr>
                <w:rFonts w:cstheme="minorHAnsi"/>
                <w:sz w:val="20"/>
              </w:rPr>
            </w:pPr>
            <w:r w:rsidRPr="00562D53">
              <w:rPr>
                <w:rFonts w:cstheme="minorHAnsi"/>
                <w:sz w:val="20"/>
              </w:rPr>
              <w:t>GNSS</w:t>
            </w:r>
            <w:r w:rsidR="00663814" w:rsidRPr="00562D53">
              <w:rPr>
                <w:rFonts w:cstheme="minorHAnsi"/>
                <w:sz w:val="20"/>
              </w:rPr>
              <w:t> </w:t>
            </w:r>
          </w:p>
        </w:tc>
        <w:tc>
          <w:tcPr>
            <w:tcW w:w="6885" w:type="dxa"/>
            <w:tcBorders>
              <w:top w:val="single" w:sz="6" w:space="0" w:color="auto"/>
              <w:left w:val="single" w:sz="6" w:space="0" w:color="auto"/>
              <w:bottom w:val="single" w:sz="6" w:space="0" w:color="auto"/>
              <w:right w:val="single" w:sz="6" w:space="0" w:color="auto"/>
            </w:tcBorders>
            <w:shd w:val="clear" w:color="auto" w:fill="auto"/>
            <w:hideMark/>
          </w:tcPr>
          <w:p w14:paraId="58D64DE0" w14:textId="3F8C9361" w:rsidR="00663814" w:rsidRPr="00562D53" w:rsidRDefault="00562D53" w:rsidP="00AC755A">
            <w:pPr>
              <w:ind w:left="139"/>
              <w:rPr>
                <w:rFonts w:cstheme="minorHAnsi"/>
                <w:sz w:val="20"/>
              </w:rPr>
            </w:pPr>
            <w:r w:rsidRPr="00562D53">
              <w:rPr>
                <w:rFonts w:cstheme="minorHAnsi"/>
                <w:sz w:val="20"/>
              </w:rPr>
              <w:t>Global Navigation Satellite System</w:t>
            </w:r>
          </w:p>
        </w:tc>
      </w:tr>
      <w:tr w:rsidR="008A737D" w:rsidRPr="00B8541E" w14:paraId="71CA04BA" w14:textId="77777777" w:rsidTr="0069278A">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1CB2E055" w14:textId="6B49E5EF" w:rsidR="008A737D" w:rsidRPr="00B8541E" w:rsidRDefault="008A737D" w:rsidP="008A737D">
            <w:pPr>
              <w:ind w:left="127"/>
              <w:rPr>
                <w:rFonts w:cstheme="minorHAnsi"/>
                <w:sz w:val="20"/>
              </w:rPr>
            </w:pPr>
            <w:r w:rsidRPr="00B8541E">
              <w:rPr>
                <w:rFonts w:cstheme="minorHAnsi"/>
                <w:sz w:val="20"/>
              </w:rPr>
              <w:t>IMU</w:t>
            </w:r>
          </w:p>
        </w:tc>
        <w:tc>
          <w:tcPr>
            <w:tcW w:w="6885" w:type="dxa"/>
            <w:tcBorders>
              <w:top w:val="single" w:sz="6" w:space="0" w:color="auto"/>
              <w:left w:val="single" w:sz="6" w:space="0" w:color="auto"/>
              <w:bottom w:val="single" w:sz="6" w:space="0" w:color="auto"/>
              <w:right w:val="single" w:sz="6" w:space="0" w:color="auto"/>
            </w:tcBorders>
            <w:shd w:val="clear" w:color="auto" w:fill="auto"/>
          </w:tcPr>
          <w:p w14:paraId="1554D05C" w14:textId="18DCC8A3" w:rsidR="008A737D" w:rsidRPr="00B8541E" w:rsidRDefault="008A737D" w:rsidP="008A737D">
            <w:pPr>
              <w:ind w:left="139"/>
              <w:rPr>
                <w:rFonts w:cstheme="minorHAnsi"/>
                <w:sz w:val="20"/>
              </w:rPr>
            </w:pPr>
            <w:r w:rsidRPr="00B8541E">
              <w:rPr>
                <w:rFonts w:cstheme="minorHAnsi"/>
                <w:sz w:val="20"/>
              </w:rPr>
              <w:t>Inertial Motion Unit</w:t>
            </w:r>
          </w:p>
        </w:tc>
      </w:tr>
      <w:tr w:rsidR="00663814" w:rsidRPr="00E6227D" w14:paraId="21F31A30" w14:textId="77777777" w:rsidTr="00562D53">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4D72EFAA" w14:textId="13DD1063" w:rsidR="00663814" w:rsidRPr="00562D53" w:rsidRDefault="00562D53" w:rsidP="00AC755A">
            <w:pPr>
              <w:ind w:left="127"/>
              <w:rPr>
                <w:rFonts w:cstheme="minorHAnsi"/>
                <w:sz w:val="20"/>
              </w:rPr>
            </w:pPr>
            <w:r w:rsidRPr="00562D53">
              <w:rPr>
                <w:rFonts w:cstheme="minorHAnsi"/>
                <w:sz w:val="20"/>
              </w:rPr>
              <w:t>MRU</w:t>
            </w:r>
          </w:p>
        </w:tc>
        <w:tc>
          <w:tcPr>
            <w:tcW w:w="6885" w:type="dxa"/>
            <w:tcBorders>
              <w:top w:val="single" w:sz="6" w:space="0" w:color="auto"/>
              <w:left w:val="single" w:sz="6" w:space="0" w:color="auto"/>
              <w:bottom w:val="single" w:sz="6" w:space="0" w:color="auto"/>
              <w:right w:val="single" w:sz="6" w:space="0" w:color="auto"/>
            </w:tcBorders>
            <w:shd w:val="clear" w:color="auto" w:fill="auto"/>
          </w:tcPr>
          <w:p w14:paraId="4D611F1A" w14:textId="78BCC54E" w:rsidR="00663814" w:rsidRPr="00562D53" w:rsidRDefault="00562D53" w:rsidP="00AC755A">
            <w:pPr>
              <w:ind w:left="139"/>
              <w:rPr>
                <w:rFonts w:cstheme="minorHAnsi"/>
                <w:sz w:val="20"/>
              </w:rPr>
            </w:pPr>
            <w:r w:rsidRPr="00562D53">
              <w:rPr>
                <w:rFonts w:cstheme="minorHAnsi"/>
                <w:sz w:val="20"/>
              </w:rPr>
              <w:t>Motion Reference Unit</w:t>
            </w:r>
          </w:p>
        </w:tc>
      </w:tr>
      <w:tr w:rsidR="00362951" w:rsidRPr="00E6227D" w14:paraId="7DF106D8" w14:textId="77777777" w:rsidTr="00562D53">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14DC41BA" w14:textId="1B2EF3AF" w:rsidR="00362951" w:rsidRPr="00562D53" w:rsidRDefault="00362951" w:rsidP="00AC755A">
            <w:pPr>
              <w:ind w:left="127"/>
              <w:rPr>
                <w:rFonts w:cstheme="minorHAnsi"/>
                <w:sz w:val="20"/>
              </w:rPr>
            </w:pPr>
            <w:r>
              <w:rPr>
                <w:rFonts w:cstheme="minorHAnsi"/>
                <w:sz w:val="20"/>
              </w:rPr>
              <w:t>NTRIP</w:t>
            </w:r>
          </w:p>
        </w:tc>
        <w:tc>
          <w:tcPr>
            <w:tcW w:w="6885" w:type="dxa"/>
            <w:tcBorders>
              <w:top w:val="single" w:sz="6" w:space="0" w:color="auto"/>
              <w:left w:val="single" w:sz="6" w:space="0" w:color="auto"/>
              <w:bottom w:val="single" w:sz="6" w:space="0" w:color="auto"/>
              <w:right w:val="single" w:sz="6" w:space="0" w:color="auto"/>
            </w:tcBorders>
            <w:shd w:val="clear" w:color="auto" w:fill="auto"/>
          </w:tcPr>
          <w:p w14:paraId="60D246BF" w14:textId="71469451" w:rsidR="00362951" w:rsidRPr="00562D53" w:rsidRDefault="00362951" w:rsidP="00AC755A">
            <w:pPr>
              <w:ind w:left="139"/>
              <w:rPr>
                <w:rFonts w:cstheme="minorHAnsi"/>
                <w:sz w:val="20"/>
              </w:rPr>
            </w:pPr>
            <w:r w:rsidRPr="00362951">
              <w:rPr>
                <w:rFonts w:cstheme="minorHAnsi"/>
                <w:sz w:val="20"/>
              </w:rPr>
              <w:t>Network Transport of RTCM via Internet Protocol</w:t>
            </w:r>
          </w:p>
        </w:tc>
      </w:tr>
      <w:tr w:rsidR="00663814" w:rsidRPr="00E6227D" w14:paraId="7149BA7C" w14:textId="77777777" w:rsidTr="00562D53">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080C3EDF" w14:textId="46C831D0" w:rsidR="00663814" w:rsidRPr="00562D53" w:rsidRDefault="00562D53" w:rsidP="00562D53">
            <w:pPr>
              <w:ind w:left="127"/>
              <w:rPr>
                <w:rFonts w:cstheme="minorHAnsi"/>
                <w:sz w:val="20"/>
              </w:rPr>
            </w:pPr>
            <w:r>
              <w:rPr>
                <w:rFonts w:cstheme="minorHAnsi"/>
                <w:sz w:val="20"/>
              </w:rPr>
              <w:t>POI</w:t>
            </w:r>
          </w:p>
        </w:tc>
        <w:tc>
          <w:tcPr>
            <w:tcW w:w="6885" w:type="dxa"/>
            <w:tcBorders>
              <w:top w:val="single" w:sz="6" w:space="0" w:color="auto"/>
              <w:left w:val="single" w:sz="6" w:space="0" w:color="auto"/>
              <w:bottom w:val="single" w:sz="6" w:space="0" w:color="auto"/>
              <w:right w:val="single" w:sz="6" w:space="0" w:color="auto"/>
            </w:tcBorders>
            <w:shd w:val="clear" w:color="auto" w:fill="auto"/>
          </w:tcPr>
          <w:p w14:paraId="58D4A84F" w14:textId="0D37A552" w:rsidR="00663814" w:rsidRPr="00562D53" w:rsidRDefault="00562D53" w:rsidP="00562D53">
            <w:pPr>
              <w:ind w:left="127"/>
              <w:rPr>
                <w:rFonts w:cstheme="minorHAnsi"/>
                <w:sz w:val="20"/>
              </w:rPr>
            </w:pPr>
            <w:r>
              <w:rPr>
                <w:rFonts w:cstheme="minorHAnsi"/>
                <w:sz w:val="20"/>
              </w:rPr>
              <w:t>Point Of Interest</w:t>
            </w:r>
          </w:p>
        </w:tc>
      </w:tr>
      <w:tr w:rsidR="00362951" w:rsidRPr="00E6227D" w14:paraId="05EF8756" w14:textId="77777777" w:rsidTr="00562D53">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503E32DD" w14:textId="5CA544B6" w:rsidR="00362951" w:rsidRDefault="00362951" w:rsidP="00562D53">
            <w:pPr>
              <w:ind w:left="127"/>
              <w:rPr>
                <w:rFonts w:cstheme="minorHAnsi"/>
                <w:sz w:val="20"/>
              </w:rPr>
            </w:pPr>
            <w:r>
              <w:rPr>
                <w:rFonts w:cstheme="minorHAnsi"/>
                <w:sz w:val="20"/>
              </w:rPr>
              <w:t>RTCM</w:t>
            </w:r>
          </w:p>
        </w:tc>
        <w:tc>
          <w:tcPr>
            <w:tcW w:w="6885" w:type="dxa"/>
            <w:tcBorders>
              <w:top w:val="single" w:sz="6" w:space="0" w:color="auto"/>
              <w:left w:val="single" w:sz="6" w:space="0" w:color="auto"/>
              <w:bottom w:val="single" w:sz="6" w:space="0" w:color="auto"/>
              <w:right w:val="single" w:sz="6" w:space="0" w:color="auto"/>
            </w:tcBorders>
            <w:shd w:val="clear" w:color="auto" w:fill="auto"/>
          </w:tcPr>
          <w:p w14:paraId="7D3218D4" w14:textId="0A67EF16" w:rsidR="00362951" w:rsidRDefault="00362951" w:rsidP="00562D53">
            <w:pPr>
              <w:ind w:left="127"/>
              <w:rPr>
                <w:rFonts w:cstheme="minorHAnsi"/>
                <w:sz w:val="20"/>
              </w:rPr>
            </w:pPr>
            <w:r w:rsidRPr="00362951">
              <w:rPr>
                <w:rFonts w:cstheme="minorHAnsi"/>
                <w:sz w:val="20"/>
              </w:rPr>
              <w:t>Radio Technical Commission for Maritime Services</w:t>
            </w:r>
          </w:p>
        </w:tc>
      </w:tr>
      <w:tr w:rsidR="00663814" w:rsidRPr="00E6227D" w14:paraId="0C47CB92" w14:textId="77777777" w:rsidTr="00562D53">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34841471" w14:textId="49581E25" w:rsidR="00663814" w:rsidRPr="00562D53" w:rsidRDefault="00562D53" w:rsidP="00AC755A">
            <w:pPr>
              <w:ind w:left="127"/>
              <w:rPr>
                <w:rFonts w:cstheme="minorHAnsi"/>
                <w:sz w:val="20"/>
              </w:rPr>
            </w:pPr>
            <w:r>
              <w:rPr>
                <w:rFonts w:cstheme="minorHAnsi"/>
                <w:sz w:val="20"/>
              </w:rPr>
              <w:t>RTK</w:t>
            </w:r>
          </w:p>
        </w:tc>
        <w:tc>
          <w:tcPr>
            <w:tcW w:w="6885" w:type="dxa"/>
            <w:tcBorders>
              <w:top w:val="single" w:sz="6" w:space="0" w:color="auto"/>
              <w:left w:val="single" w:sz="6" w:space="0" w:color="auto"/>
              <w:bottom w:val="single" w:sz="6" w:space="0" w:color="auto"/>
              <w:right w:val="single" w:sz="6" w:space="0" w:color="auto"/>
            </w:tcBorders>
            <w:shd w:val="clear" w:color="auto" w:fill="auto"/>
          </w:tcPr>
          <w:p w14:paraId="4A111462" w14:textId="680A36A7" w:rsidR="00663814" w:rsidRPr="00562D53" w:rsidRDefault="00562D53" w:rsidP="00AC755A">
            <w:pPr>
              <w:ind w:left="139"/>
              <w:rPr>
                <w:rFonts w:cstheme="minorHAnsi"/>
                <w:sz w:val="20"/>
              </w:rPr>
            </w:pPr>
            <w:r>
              <w:rPr>
                <w:rFonts w:cstheme="minorHAnsi"/>
                <w:sz w:val="20"/>
              </w:rPr>
              <w:t>Real Time Kinematic</w:t>
            </w:r>
          </w:p>
        </w:tc>
      </w:tr>
      <w:tr w:rsidR="00FE05DF" w:rsidRPr="00B8541E" w14:paraId="53F9EB71" w14:textId="77777777" w:rsidTr="00562D53">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40668D17" w14:textId="7D941D76" w:rsidR="00FE05DF" w:rsidRPr="00B8541E" w:rsidRDefault="00FE05DF" w:rsidP="008A737D">
            <w:pPr>
              <w:ind w:left="127"/>
              <w:rPr>
                <w:rFonts w:cstheme="minorHAnsi"/>
                <w:sz w:val="20"/>
              </w:rPr>
            </w:pPr>
            <w:r w:rsidRPr="00B8541E">
              <w:rPr>
                <w:rFonts w:cstheme="minorHAnsi"/>
                <w:sz w:val="20"/>
              </w:rPr>
              <w:t>ST5</w:t>
            </w:r>
          </w:p>
        </w:tc>
        <w:tc>
          <w:tcPr>
            <w:tcW w:w="6885" w:type="dxa"/>
            <w:tcBorders>
              <w:top w:val="single" w:sz="6" w:space="0" w:color="auto"/>
              <w:left w:val="single" w:sz="6" w:space="0" w:color="auto"/>
              <w:bottom w:val="single" w:sz="6" w:space="0" w:color="auto"/>
              <w:right w:val="single" w:sz="6" w:space="0" w:color="auto"/>
            </w:tcBorders>
            <w:shd w:val="clear" w:color="auto" w:fill="auto"/>
          </w:tcPr>
          <w:p w14:paraId="393F7F0D" w14:textId="4DB6DF8C" w:rsidR="00FE05DF" w:rsidRPr="00B8541E" w:rsidRDefault="00FE05DF" w:rsidP="008A737D">
            <w:pPr>
              <w:ind w:left="139"/>
              <w:rPr>
                <w:rFonts w:cstheme="minorHAnsi"/>
                <w:sz w:val="20"/>
              </w:rPr>
            </w:pPr>
            <w:r w:rsidRPr="00B8541E">
              <w:rPr>
                <w:rFonts w:cstheme="minorHAnsi"/>
                <w:sz w:val="20"/>
              </w:rPr>
              <w:t>Station 5</w:t>
            </w:r>
          </w:p>
        </w:tc>
      </w:tr>
      <w:tr w:rsidR="00FE05DF" w:rsidRPr="00B8541E" w14:paraId="68DB9F14" w14:textId="77777777" w:rsidTr="00562D53">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442DF394" w14:textId="5C7D8E37" w:rsidR="00FE05DF" w:rsidRPr="00B8541E" w:rsidRDefault="00FE05DF" w:rsidP="008A737D">
            <w:pPr>
              <w:ind w:left="127"/>
              <w:rPr>
                <w:rFonts w:cstheme="minorHAnsi"/>
                <w:sz w:val="20"/>
              </w:rPr>
            </w:pPr>
            <w:r w:rsidRPr="00B8541E">
              <w:rPr>
                <w:rFonts w:cstheme="minorHAnsi"/>
                <w:sz w:val="20"/>
              </w:rPr>
              <w:t>ST6</w:t>
            </w:r>
          </w:p>
        </w:tc>
        <w:tc>
          <w:tcPr>
            <w:tcW w:w="6885" w:type="dxa"/>
            <w:tcBorders>
              <w:top w:val="single" w:sz="6" w:space="0" w:color="auto"/>
              <w:left w:val="single" w:sz="6" w:space="0" w:color="auto"/>
              <w:bottom w:val="single" w:sz="6" w:space="0" w:color="auto"/>
              <w:right w:val="single" w:sz="6" w:space="0" w:color="auto"/>
            </w:tcBorders>
            <w:shd w:val="clear" w:color="auto" w:fill="auto"/>
          </w:tcPr>
          <w:p w14:paraId="31E63DBF" w14:textId="12C38ED3" w:rsidR="00FE05DF" w:rsidRPr="00B8541E" w:rsidRDefault="00FE05DF" w:rsidP="008A737D">
            <w:pPr>
              <w:ind w:left="139"/>
              <w:rPr>
                <w:rFonts w:cstheme="minorHAnsi"/>
                <w:sz w:val="20"/>
              </w:rPr>
            </w:pPr>
            <w:r w:rsidRPr="00B8541E">
              <w:rPr>
                <w:rFonts w:cstheme="minorHAnsi"/>
                <w:sz w:val="20"/>
              </w:rPr>
              <w:t>Station 6</w:t>
            </w:r>
          </w:p>
        </w:tc>
      </w:tr>
      <w:tr w:rsidR="00663814" w:rsidRPr="00E6227D" w14:paraId="79C3B1BC" w14:textId="77777777" w:rsidTr="00562D53">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39595CF5" w14:textId="3629F216" w:rsidR="00663814" w:rsidRPr="00562D53" w:rsidRDefault="00562D53" w:rsidP="00AC755A">
            <w:pPr>
              <w:ind w:left="127"/>
              <w:rPr>
                <w:rFonts w:cstheme="minorHAnsi"/>
                <w:sz w:val="20"/>
              </w:rPr>
            </w:pPr>
            <w:r>
              <w:rPr>
                <w:rFonts w:cstheme="minorHAnsi"/>
                <w:sz w:val="20"/>
              </w:rPr>
              <w:t>UHF</w:t>
            </w:r>
          </w:p>
        </w:tc>
        <w:tc>
          <w:tcPr>
            <w:tcW w:w="6885" w:type="dxa"/>
            <w:tcBorders>
              <w:top w:val="single" w:sz="6" w:space="0" w:color="auto"/>
              <w:left w:val="single" w:sz="6" w:space="0" w:color="auto"/>
              <w:bottom w:val="single" w:sz="6" w:space="0" w:color="auto"/>
              <w:right w:val="single" w:sz="6" w:space="0" w:color="auto"/>
            </w:tcBorders>
            <w:shd w:val="clear" w:color="auto" w:fill="auto"/>
          </w:tcPr>
          <w:p w14:paraId="344FF055" w14:textId="1A4CE4D8" w:rsidR="00663814" w:rsidRPr="00562D53" w:rsidRDefault="00562D53" w:rsidP="00AC755A">
            <w:pPr>
              <w:ind w:left="139"/>
              <w:rPr>
                <w:rFonts w:cstheme="minorHAnsi"/>
                <w:sz w:val="20"/>
              </w:rPr>
            </w:pPr>
            <w:r>
              <w:rPr>
                <w:rFonts w:cstheme="minorHAnsi"/>
                <w:sz w:val="20"/>
              </w:rPr>
              <w:t>U</w:t>
            </w:r>
            <w:r w:rsidRPr="00562D53">
              <w:rPr>
                <w:rFonts w:cstheme="minorHAnsi"/>
                <w:sz w:val="20"/>
              </w:rPr>
              <w:t>ltra-</w:t>
            </w:r>
            <w:r>
              <w:rPr>
                <w:rFonts w:cstheme="minorHAnsi"/>
                <w:sz w:val="20"/>
              </w:rPr>
              <w:t>H</w:t>
            </w:r>
            <w:r w:rsidRPr="00562D53">
              <w:rPr>
                <w:rFonts w:cstheme="minorHAnsi"/>
                <w:sz w:val="20"/>
              </w:rPr>
              <w:t xml:space="preserve">igh </w:t>
            </w:r>
            <w:r>
              <w:rPr>
                <w:rFonts w:cstheme="minorHAnsi"/>
                <w:sz w:val="20"/>
              </w:rPr>
              <w:t>F</w:t>
            </w:r>
            <w:r w:rsidRPr="00562D53">
              <w:rPr>
                <w:rFonts w:cstheme="minorHAnsi"/>
                <w:sz w:val="20"/>
              </w:rPr>
              <w:t>requency</w:t>
            </w:r>
          </w:p>
        </w:tc>
      </w:tr>
      <w:tr w:rsidR="006B4481" w:rsidRPr="00E6227D" w14:paraId="184738C0" w14:textId="77777777" w:rsidTr="00562D53">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74D81D93" w14:textId="65053F30" w:rsidR="006B4481" w:rsidRDefault="006B4481" w:rsidP="00AC755A">
            <w:pPr>
              <w:ind w:left="127"/>
              <w:rPr>
                <w:rFonts w:cstheme="minorHAnsi"/>
                <w:sz w:val="20"/>
              </w:rPr>
            </w:pPr>
            <w:r>
              <w:rPr>
                <w:rFonts w:cstheme="minorHAnsi"/>
                <w:sz w:val="20"/>
              </w:rPr>
              <w:t>UCS</w:t>
            </w:r>
          </w:p>
        </w:tc>
        <w:tc>
          <w:tcPr>
            <w:tcW w:w="6885" w:type="dxa"/>
            <w:tcBorders>
              <w:top w:val="single" w:sz="6" w:space="0" w:color="auto"/>
              <w:left w:val="single" w:sz="6" w:space="0" w:color="auto"/>
              <w:bottom w:val="single" w:sz="6" w:space="0" w:color="auto"/>
              <w:right w:val="single" w:sz="6" w:space="0" w:color="auto"/>
            </w:tcBorders>
            <w:shd w:val="clear" w:color="auto" w:fill="auto"/>
          </w:tcPr>
          <w:p w14:paraId="21F3927B" w14:textId="76DEDE8D" w:rsidR="006B4481" w:rsidRDefault="00642F1F" w:rsidP="00AC755A">
            <w:pPr>
              <w:ind w:left="139"/>
              <w:rPr>
                <w:rFonts w:cstheme="minorHAnsi"/>
                <w:sz w:val="20"/>
              </w:rPr>
            </w:pPr>
            <w:r>
              <w:rPr>
                <w:rFonts w:cstheme="minorHAnsi"/>
                <w:sz w:val="20"/>
              </w:rPr>
              <w:t>User Coordinate System</w:t>
            </w:r>
          </w:p>
        </w:tc>
      </w:tr>
      <w:tr w:rsidR="00642F1F" w:rsidRPr="00E6227D" w14:paraId="3C3D75DF" w14:textId="77777777" w:rsidTr="00562D53">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1AFF9795" w14:textId="3E0CCE92" w:rsidR="00642F1F" w:rsidRDefault="00642F1F" w:rsidP="00AC755A">
            <w:pPr>
              <w:ind w:left="127"/>
              <w:rPr>
                <w:rFonts w:cstheme="minorHAnsi"/>
                <w:sz w:val="20"/>
              </w:rPr>
            </w:pPr>
            <w:r>
              <w:rPr>
                <w:rFonts w:cstheme="minorHAnsi"/>
                <w:sz w:val="20"/>
              </w:rPr>
              <w:t>QA/QC</w:t>
            </w:r>
          </w:p>
        </w:tc>
        <w:tc>
          <w:tcPr>
            <w:tcW w:w="6885" w:type="dxa"/>
            <w:tcBorders>
              <w:top w:val="single" w:sz="6" w:space="0" w:color="auto"/>
              <w:left w:val="single" w:sz="6" w:space="0" w:color="auto"/>
              <w:bottom w:val="single" w:sz="6" w:space="0" w:color="auto"/>
              <w:right w:val="single" w:sz="6" w:space="0" w:color="auto"/>
            </w:tcBorders>
            <w:shd w:val="clear" w:color="auto" w:fill="auto"/>
          </w:tcPr>
          <w:p w14:paraId="5A66FE7A" w14:textId="7C7BB7A4" w:rsidR="00642F1F" w:rsidRDefault="008A737D" w:rsidP="00AC755A">
            <w:pPr>
              <w:ind w:left="139"/>
              <w:rPr>
                <w:rFonts w:cstheme="minorHAnsi"/>
                <w:sz w:val="20"/>
              </w:rPr>
            </w:pPr>
            <w:r w:rsidRPr="00B8541E">
              <w:rPr>
                <w:rFonts w:cstheme="minorHAnsi"/>
                <w:sz w:val="20"/>
              </w:rPr>
              <w:t xml:space="preserve">Quality </w:t>
            </w:r>
            <w:r w:rsidR="00642658" w:rsidRPr="00B8541E">
              <w:rPr>
                <w:rFonts w:cstheme="minorHAnsi"/>
                <w:sz w:val="20"/>
              </w:rPr>
              <w:t>Assurance</w:t>
            </w:r>
            <w:r w:rsidRPr="00B8541E">
              <w:rPr>
                <w:rFonts w:cstheme="minorHAnsi"/>
                <w:sz w:val="20"/>
              </w:rPr>
              <w:t xml:space="preserve"> / Quality </w:t>
            </w:r>
            <w:r w:rsidR="00642658" w:rsidRPr="00B8541E">
              <w:rPr>
                <w:rFonts w:cstheme="minorHAnsi"/>
                <w:sz w:val="20"/>
              </w:rPr>
              <w:t>Control</w:t>
            </w:r>
          </w:p>
        </w:tc>
      </w:tr>
    </w:tbl>
    <w:p w14:paraId="5A804DBC" w14:textId="77777777" w:rsidR="004F1195" w:rsidRDefault="004F1195" w:rsidP="00222013">
      <w:pPr>
        <w:pStyle w:val="Caption"/>
      </w:pPr>
    </w:p>
    <w:p w14:paraId="65016149" w14:textId="754078AA" w:rsidR="00FA3F95" w:rsidRDefault="00EE1561" w:rsidP="00222013">
      <w:pPr>
        <w:pStyle w:val="Caption"/>
      </w:pPr>
      <w:bookmarkStart w:id="20" w:name="_Toc208237492"/>
      <w:r>
        <w:t xml:space="preserve">Table </w:t>
      </w:r>
      <w:r w:rsidR="00AE6F63">
        <w:fldChar w:fldCharType="begin"/>
      </w:r>
      <w:r w:rsidR="00AE6F63">
        <w:instrText xml:space="preserve"> SEQ Table \* ARABIC </w:instrText>
      </w:r>
      <w:r w:rsidR="00AE6F63">
        <w:fldChar w:fldCharType="separate"/>
      </w:r>
      <w:r w:rsidR="007754DD">
        <w:rPr>
          <w:noProof/>
        </w:rPr>
        <w:t>3</w:t>
      </w:r>
      <w:r w:rsidR="00AE6F63">
        <w:fldChar w:fldCharType="end"/>
      </w:r>
      <w:r w:rsidR="005E0303">
        <w:t xml:space="preserve">: </w:t>
      </w:r>
      <w:r>
        <w:t>Abbreviations</w:t>
      </w:r>
      <w:bookmarkEnd w:id="20"/>
    </w:p>
    <w:p w14:paraId="3FE75362" w14:textId="4AFBEB7E" w:rsidR="00BF2DB6" w:rsidRDefault="00BF2DB6">
      <w:pPr>
        <w:spacing w:after="160" w:line="259" w:lineRule="auto"/>
        <w:jc w:val="left"/>
      </w:pPr>
      <w:r>
        <w:br w:type="page"/>
      </w:r>
    </w:p>
    <w:p w14:paraId="6714F8B3" w14:textId="3944632B" w:rsidR="00A35C02" w:rsidRDefault="00BD5910" w:rsidP="00A35C02">
      <w:pPr>
        <w:pStyle w:val="StyleHeading1"/>
        <w:rPr>
          <w:lang w:val="en-GB"/>
        </w:rPr>
      </w:pPr>
      <w:bookmarkStart w:id="21" w:name="_Toc188887169"/>
      <w:bookmarkStart w:id="22" w:name="_Toc208237506"/>
      <w:bookmarkEnd w:id="21"/>
      <w:r>
        <w:rPr>
          <w:lang w:val="en-GB"/>
        </w:rPr>
        <w:lastRenderedPageBreak/>
        <w:t xml:space="preserve">General </w:t>
      </w:r>
      <w:r w:rsidR="0013672D">
        <w:rPr>
          <w:lang w:val="en-GB"/>
        </w:rPr>
        <w:t>I</w:t>
      </w:r>
      <w:r>
        <w:rPr>
          <w:lang w:val="en-GB"/>
        </w:rPr>
        <w:t>nfo</w:t>
      </w:r>
      <w:r w:rsidR="00A35C02">
        <w:rPr>
          <w:lang w:val="en-GB"/>
        </w:rPr>
        <w:t>rmation</w:t>
      </w:r>
      <w:bookmarkEnd w:id="22"/>
    </w:p>
    <w:p w14:paraId="64BF7C7D" w14:textId="69DC8CEB" w:rsidR="006E1220" w:rsidRPr="00B8541E" w:rsidRDefault="009D142F" w:rsidP="006E1220">
      <w:pPr>
        <w:pStyle w:val="StyleHeading2"/>
        <w:rPr>
          <w:lang w:val="en-GB"/>
        </w:rPr>
      </w:pPr>
      <w:bookmarkStart w:id="23" w:name="_Toc208237507"/>
      <w:r w:rsidRPr="00B8541E">
        <w:rPr>
          <w:lang w:val="en-GB"/>
        </w:rPr>
        <w:t>Overview</w:t>
      </w:r>
      <w:bookmarkEnd w:id="23"/>
    </w:p>
    <w:p w14:paraId="75B591FC" w14:textId="68BC48E2" w:rsidR="000F4697" w:rsidRDefault="006A3A4A" w:rsidP="00797B4B">
      <w:pPr>
        <w:spacing w:after="240"/>
      </w:pPr>
      <w:r w:rsidRPr="006A3A4A">
        <w:t xml:space="preserve">The following </w:t>
      </w:r>
      <w:r w:rsidRPr="00B8541E">
        <w:t>table</w:t>
      </w:r>
      <w:r w:rsidR="00EB4EB7">
        <w:t>s</w:t>
      </w:r>
      <w:r w:rsidRPr="006A3A4A">
        <w:t xml:space="preserve"> </w:t>
      </w:r>
      <w:r w:rsidR="00344D68">
        <w:t>provides an overview of the key details</w:t>
      </w:r>
      <w:r w:rsidRPr="006A3A4A">
        <w:t xml:space="preserve"> of the survey conducted for </w:t>
      </w:r>
      <w:r w:rsidRPr="00E63BBF">
        <w:t xml:space="preserve">caisson </w:t>
      </w:r>
      <w:proofErr w:type="gramStart"/>
      <w:r w:rsidR="002340AF">
        <w:t xml:space="preserve">{{ </w:t>
      </w:r>
      <w:proofErr w:type="spellStart"/>
      <w:r w:rsidR="002340AF">
        <w:t>CaissonNumber</w:t>
      </w:r>
      <w:proofErr w:type="spellEnd"/>
      <w:proofErr w:type="gramEnd"/>
      <w:r w:rsidR="002340AF">
        <w:t xml:space="preserve"> }}</w:t>
      </w:r>
      <w:r w:rsidRPr="00E63BBF">
        <w:t>:</w:t>
      </w:r>
    </w:p>
    <w:tbl>
      <w:tblPr>
        <w:tblStyle w:val="GridTable2-Accent3"/>
        <w:tblW w:w="0" w:type="auto"/>
        <w:tblLook w:val="04A0" w:firstRow="1" w:lastRow="0" w:firstColumn="1" w:lastColumn="0" w:noHBand="0" w:noVBand="1"/>
      </w:tblPr>
      <w:tblGrid>
        <w:gridCol w:w="2127"/>
        <w:gridCol w:w="6889"/>
      </w:tblGrid>
      <w:tr w:rsidR="000F4697" w14:paraId="3B55465E" w14:textId="77777777" w:rsidTr="00797B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7050005F" w14:textId="37547C53" w:rsidR="000F4697" w:rsidRDefault="004C7CDF" w:rsidP="006A3A4A">
            <w:r>
              <w:t>Items</w:t>
            </w:r>
          </w:p>
        </w:tc>
        <w:tc>
          <w:tcPr>
            <w:tcW w:w="6889" w:type="dxa"/>
          </w:tcPr>
          <w:p w14:paraId="482B2C74" w14:textId="33F16031" w:rsidR="000F4697" w:rsidRDefault="004C7CDF" w:rsidP="006A3A4A">
            <w:pPr>
              <w:cnfStyle w:val="100000000000" w:firstRow="1" w:lastRow="0" w:firstColumn="0" w:lastColumn="0" w:oddVBand="0" w:evenVBand="0" w:oddHBand="0" w:evenHBand="0" w:firstRowFirstColumn="0" w:firstRowLastColumn="0" w:lastRowFirstColumn="0" w:lastRowLastColumn="0"/>
            </w:pPr>
            <w:r>
              <w:t>Details</w:t>
            </w:r>
          </w:p>
        </w:tc>
      </w:tr>
      <w:tr w:rsidR="00CE0B3E" w:rsidRPr="00CE0B3E" w14:paraId="73B0926E" w14:textId="77777777" w:rsidTr="00797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vAlign w:val="bottom"/>
          </w:tcPr>
          <w:p w14:paraId="51795106" w14:textId="58B1F93C" w:rsidR="003A61C6" w:rsidRPr="00CE0B3E" w:rsidRDefault="003A61C6" w:rsidP="003A61C6">
            <w:pPr>
              <w:rPr>
                <w:color w:val="000000" w:themeColor="text1"/>
              </w:rPr>
            </w:pPr>
            <w:r w:rsidRPr="00CE0B3E">
              <w:rPr>
                <w:rFonts w:eastAsia="SimSun"/>
                <w:color w:val="000000" w:themeColor="text1"/>
              </w:rPr>
              <w:t>Survey Date(s)</w:t>
            </w:r>
          </w:p>
        </w:tc>
        <w:tc>
          <w:tcPr>
            <w:tcW w:w="6889" w:type="dxa"/>
            <w:vAlign w:val="bottom"/>
          </w:tcPr>
          <w:p w14:paraId="36263AF5" w14:textId="5C351AEC" w:rsidR="00634349" w:rsidRPr="00AA531B" w:rsidRDefault="00B50DFA" w:rsidP="003A61C6">
            <w:pPr>
              <w:cnfStyle w:val="000000100000" w:firstRow="0" w:lastRow="0" w:firstColumn="0" w:lastColumn="0" w:oddVBand="0" w:evenVBand="0" w:oddHBand="1" w:evenHBand="0" w:firstRowFirstColumn="0" w:firstRowLastColumn="0" w:lastRowFirstColumn="0" w:lastRowLastColumn="0"/>
              <w:rPr>
                <w:rFonts w:eastAsia="SimSun"/>
                <w:color w:val="000000" w:themeColor="text1"/>
              </w:rPr>
            </w:pPr>
            <w:r w:rsidRPr="00AA531B">
              <w:rPr>
                <w:rFonts w:eastAsia="SimSun"/>
                <w:color w:val="000000" w:themeColor="text1"/>
              </w:rPr>
              <w:t xml:space="preserve"> (ST5)</w:t>
            </w:r>
            <w:r w:rsidR="00F15D67" w:rsidRPr="00AA531B">
              <w:rPr>
                <w:rFonts w:eastAsia="SimSun"/>
                <w:color w:val="000000" w:themeColor="text1"/>
              </w:rPr>
              <w:t>,</w:t>
            </w:r>
            <w:r w:rsidR="00CB7BCA" w:rsidRPr="00AA531B">
              <w:rPr>
                <w:rFonts w:eastAsia="SimSun"/>
                <w:color w:val="000000" w:themeColor="text1"/>
              </w:rPr>
              <w:t xml:space="preserve"> </w:t>
            </w:r>
            <w:r w:rsidR="005C1ED2" w:rsidRPr="00AA531B">
              <w:rPr>
                <w:rFonts w:eastAsia="SimSun"/>
                <w:color w:val="000000" w:themeColor="text1"/>
              </w:rPr>
              <w:t>(ST</w:t>
            </w:r>
            <w:r w:rsidR="00E9765B" w:rsidRPr="00AA531B">
              <w:rPr>
                <w:rFonts w:eastAsia="SimSun"/>
                <w:color w:val="000000" w:themeColor="text1"/>
              </w:rPr>
              <w:t xml:space="preserve">6), </w:t>
            </w:r>
            <w:r w:rsidR="00762A9D" w:rsidRPr="00AA531B">
              <w:rPr>
                <w:rFonts w:eastAsia="SimSun"/>
                <w:color w:val="000000" w:themeColor="text1"/>
              </w:rPr>
              <w:t>(ST</w:t>
            </w:r>
            <w:r w:rsidR="00A45726" w:rsidRPr="00AA531B">
              <w:rPr>
                <w:rFonts w:eastAsia="SimSun"/>
                <w:color w:val="000000" w:themeColor="text1"/>
              </w:rPr>
              <w:t>6</w:t>
            </w:r>
            <w:r w:rsidR="00CB7BCA" w:rsidRPr="00AA531B">
              <w:rPr>
                <w:rFonts w:eastAsia="SimSun"/>
                <w:color w:val="000000" w:themeColor="text1"/>
              </w:rPr>
              <w:t>)</w:t>
            </w:r>
            <w:r w:rsidR="00AA531B">
              <w:rPr>
                <w:rFonts w:eastAsia="SimSun"/>
                <w:color w:val="000000" w:themeColor="text1"/>
              </w:rPr>
              <w:t>,</w:t>
            </w:r>
            <w:r w:rsidR="000C7641" w:rsidRPr="00AA531B">
              <w:rPr>
                <w:rFonts w:eastAsia="SimSun"/>
                <w:color w:val="000000" w:themeColor="text1"/>
              </w:rPr>
              <w:t xml:space="preserve"> (ST6)</w:t>
            </w:r>
          </w:p>
        </w:tc>
      </w:tr>
      <w:tr w:rsidR="003A61C6" w14:paraId="1D9B6D49" w14:textId="77777777" w:rsidTr="00797B4B">
        <w:tc>
          <w:tcPr>
            <w:cnfStyle w:val="001000000000" w:firstRow="0" w:lastRow="0" w:firstColumn="1" w:lastColumn="0" w:oddVBand="0" w:evenVBand="0" w:oddHBand="0" w:evenHBand="0" w:firstRowFirstColumn="0" w:firstRowLastColumn="0" w:lastRowFirstColumn="0" w:lastRowLastColumn="0"/>
            <w:tcW w:w="2127" w:type="dxa"/>
            <w:vAlign w:val="bottom"/>
          </w:tcPr>
          <w:p w14:paraId="57EE8676" w14:textId="0F9D3666" w:rsidR="003A61C6" w:rsidRPr="00AA59DC" w:rsidRDefault="003A61C6" w:rsidP="003A61C6">
            <w:r w:rsidRPr="00AA59DC">
              <w:rPr>
                <w:rFonts w:eastAsia="SimSun"/>
              </w:rPr>
              <w:t>Caisson ID</w:t>
            </w:r>
          </w:p>
        </w:tc>
        <w:tc>
          <w:tcPr>
            <w:tcW w:w="6889" w:type="dxa"/>
            <w:vAlign w:val="bottom"/>
          </w:tcPr>
          <w:p w14:paraId="74A94A7C" w14:textId="60866441" w:rsidR="003A61C6" w:rsidRPr="00AA531B" w:rsidRDefault="002340AF" w:rsidP="003A61C6">
            <w:pPr>
              <w:cnfStyle w:val="000000000000" w:firstRow="0" w:lastRow="0" w:firstColumn="0" w:lastColumn="0" w:oddVBand="0" w:evenVBand="0" w:oddHBand="0" w:evenHBand="0" w:firstRowFirstColumn="0" w:firstRowLastColumn="0" w:lastRowFirstColumn="0" w:lastRowLastColumn="0"/>
            </w:pPr>
            <w:proofErr w:type="gramStart"/>
            <w:r>
              <w:rPr>
                <w:rFonts w:eastAsia="SimSun"/>
              </w:rPr>
              <w:t xml:space="preserve">{{ </w:t>
            </w:r>
            <w:proofErr w:type="spellStart"/>
            <w:r>
              <w:rPr>
                <w:rFonts w:eastAsia="SimSun"/>
              </w:rPr>
              <w:t>CaissonNumber</w:t>
            </w:r>
            <w:proofErr w:type="spellEnd"/>
            <w:proofErr w:type="gramEnd"/>
            <w:r>
              <w:rPr>
                <w:rFonts w:eastAsia="SimSun"/>
              </w:rPr>
              <w:t xml:space="preserve"> }}</w:t>
            </w:r>
          </w:p>
        </w:tc>
      </w:tr>
      <w:tr w:rsidR="003A61C6" w14:paraId="4F07B8D0" w14:textId="77777777" w:rsidTr="00797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vAlign w:val="bottom"/>
          </w:tcPr>
          <w:p w14:paraId="6EBC5545" w14:textId="0BF22315" w:rsidR="003A61C6" w:rsidRDefault="003A61C6" w:rsidP="003A61C6">
            <w:r w:rsidRPr="000E2B97">
              <w:rPr>
                <w:rFonts w:eastAsia="SimSun"/>
                <w:color w:val="000000" w:themeColor="text1"/>
              </w:rPr>
              <w:t>Location</w:t>
            </w:r>
          </w:p>
        </w:tc>
        <w:tc>
          <w:tcPr>
            <w:tcW w:w="6889" w:type="dxa"/>
            <w:vAlign w:val="bottom"/>
          </w:tcPr>
          <w:p w14:paraId="4A202A68" w14:textId="6D690C3B" w:rsidR="003A61C6" w:rsidRDefault="003A61C6" w:rsidP="003A61C6">
            <w:pPr>
              <w:cnfStyle w:val="000000100000" w:firstRow="0" w:lastRow="0" w:firstColumn="0" w:lastColumn="0" w:oddVBand="0" w:evenVBand="0" w:oddHBand="1" w:evenHBand="0" w:firstRowFirstColumn="0" w:firstRowLastColumn="0" w:lastRowFirstColumn="0" w:lastRowLastColumn="0"/>
            </w:pPr>
            <w:r w:rsidRPr="001C4A37">
              <w:rPr>
                <w:rFonts w:eastAsia="SimSun"/>
              </w:rPr>
              <w:t xml:space="preserve">Station </w:t>
            </w:r>
            <w:r w:rsidR="00CB7BCA">
              <w:rPr>
                <w:rFonts w:eastAsia="SimSun"/>
              </w:rPr>
              <w:t xml:space="preserve">5 &amp; Station </w:t>
            </w:r>
            <w:r w:rsidR="00ED1522">
              <w:rPr>
                <w:rFonts w:eastAsia="SimSun"/>
              </w:rPr>
              <w:t>6</w:t>
            </w:r>
            <w:r>
              <w:rPr>
                <w:rFonts w:eastAsia="SimSun"/>
              </w:rPr>
              <w:t>, Flushing</w:t>
            </w:r>
          </w:p>
        </w:tc>
      </w:tr>
      <w:tr w:rsidR="003A61C6" w14:paraId="7AC2FF3E" w14:textId="77777777" w:rsidTr="00797B4B">
        <w:tc>
          <w:tcPr>
            <w:cnfStyle w:val="001000000000" w:firstRow="0" w:lastRow="0" w:firstColumn="1" w:lastColumn="0" w:oddVBand="0" w:evenVBand="0" w:oddHBand="0" w:evenHBand="0" w:firstRowFirstColumn="0" w:firstRowLastColumn="0" w:lastRowFirstColumn="0" w:lastRowLastColumn="0"/>
            <w:tcW w:w="2127" w:type="dxa"/>
          </w:tcPr>
          <w:p w14:paraId="7649E604" w14:textId="0D9B1ADC" w:rsidR="003A61C6" w:rsidRDefault="003A61C6" w:rsidP="003A61C6">
            <w:r>
              <w:rPr>
                <w:rFonts w:eastAsia="SimSun"/>
                <w:color w:val="000000" w:themeColor="text1"/>
              </w:rPr>
              <w:t>Purpose</w:t>
            </w:r>
          </w:p>
        </w:tc>
        <w:tc>
          <w:tcPr>
            <w:tcW w:w="6889" w:type="dxa"/>
            <w:vAlign w:val="bottom"/>
          </w:tcPr>
          <w:p w14:paraId="0C0A1B39" w14:textId="77333CD3" w:rsidR="003A61C6" w:rsidRPr="00797B4B" w:rsidRDefault="003A61C6" w:rsidP="00231EB5">
            <w:pPr>
              <w:cnfStyle w:val="000000000000" w:firstRow="0" w:lastRow="0" w:firstColumn="0" w:lastColumn="0" w:oddVBand="0" w:evenVBand="0" w:oddHBand="0" w:evenHBand="0" w:firstRowFirstColumn="0" w:firstRowLastColumn="0" w:lastRowFirstColumn="0" w:lastRowLastColumn="0"/>
              <w:rPr>
                <w:rFonts w:eastAsia="SimSun"/>
              </w:rPr>
            </w:pPr>
            <w:r w:rsidRPr="00797B4B">
              <w:rPr>
                <w:rFonts w:eastAsia="SimSun"/>
              </w:rPr>
              <w:t xml:space="preserve">To measure and document the offsets of fixed, materialised, and non-materialised </w:t>
            </w:r>
            <w:r w:rsidR="00925BBB">
              <w:rPr>
                <w:rFonts w:eastAsia="SimSun"/>
              </w:rPr>
              <w:t>POIs</w:t>
            </w:r>
            <w:r w:rsidR="00231EB5">
              <w:rPr>
                <w:rFonts w:eastAsia="SimSun"/>
              </w:rPr>
              <w:t xml:space="preserve"> (</w:t>
            </w:r>
            <w:r w:rsidR="00925BBB">
              <w:rPr>
                <w:rFonts w:eastAsia="SimSun"/>
              </w:rPr>
              <w:t>see §2.</w:t>
            </w:r>
            <w:r w:rsidR="00AB5CF5">
              <w:rPr>
                <w:rFonts w:eastAsia="SimSun"/>
              </w:rPr>
              <w:t>2)</w:t>
            </w:r>
            <w:r w:rsidR="00231EB5" w:rsidRPr="00797B4B">
              <w:rPr>
                <w:rFonts w:eastAsia="SimSun"/>
              </w:rPr>
              <w:t>.</w:t>
            </w:r>
          </w:p>
        </w:tc>
      </w:tr>
      <w:tr w:rsidR="00565618" w14:paraId="5678E943" w14:textId="77777777" w:rsidTr="000016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vAlign w:val="bottom"/>
          </w:tcPr>
          <w:p w14:paraId="122FCC21" w14:textId="51E54CD7" w:rsidR="00565618" w:rsidRPr="000E2B97" w:rsidRDefault="00B6129C" w:rsidP="003A61C6">
            <w:pPr>
              <w:rPr>
                <w:rFonts w:eastAsia="SimSun"/>
                <w:color w:val="000000" w:themeColor="text1"/>
              </w:rPr>
            </w:pPr>
            <w:r>
              <w:rPr>
                <w:rFonts w:eastAsia="SimSun"/>
                <w:color w:val="000000" w:themeColor="text1"/>
              </w:rPr>
              <w:t>Personnel</w:t>
            </w:r>
          </w:p>
        </w:tc>
        <w:tc>
          <w:tcPr>
            <w:tcW w:w="6889" w:type="dxa"/>
            <w:vAlign w:val="bottom"/>
          </w:tcPr>
          <w:p w14:paraId="4EB6D0E6" w14:textId="459BFAB1" w:rsidR="00565618" w:rsidRPr="001B529A" w:rsidRDefault="00F650EB" w:rsidP="00797B4B">
            <w:pPr>
              <w:cnfStyle w:val="000000100000" w:firstRow="0" w:lastRow="0" w:firstColumn="0" w:lastColumn="0" w:oddVBand="0" w:evenVBand="0" w:oddHBand="1" w:evenHBand="0" w:firstRowFirstColumn="0" w:firstRowLastColumn="0" w:lastRowFirstColumn="0" w:lastRowLastColumn="0"/>
              <w:rPr>
                <w:rFonts w:eastAsia="SimSun"/>
              </w:rPr>
            </w:pPr>
            <w:r w:rsidRPr="00662F43">
              <w:rPr>
                <w:rFonts w:eastAsia="SimSun"/>
              </w:rPr>
              <w:t>TCO</w:t>
            </w:r>
            <w:r w:rsidRPr="001B529A">
              <w:rPr>
                <w:rFonts w:eastAsia="SimSun"/>
              </w:rPr>
              <w:t>,</w:t>
            </w:r>
            <w:r w:rsidR="00AA59DC">
              <w:rPr>
                <w:rFonts w:eastAsia="SimSun"/>
              </w:rPr>
              <w:t xml:space="preserve"> EZO</w:t>
            </w:r>
            <w:r w:rsidR="00CB7BCA" w:rsidRPr="001B529A">
              <w:rPr>
                <w:rFonts w:eastAsia="SimSun"/>
              </w:rPr>
              <w:t>,</w:t>
            </w:r>
            <w:r w:rsidR="00A878A2">
              <w:rPr>
                <w:rFonts w:eastAsia="SimSun"/>
              </w:rPr>
              <w:t xml:space="preserve"> AH</w:t>
            </w:r>
            <w:r w:rsidR="007F325C">
              <w:rPr>
                <w:rFonts w:eastAsia="SimSun"/>
              </w:rPr>
              <w:t>,</w:t>
            </w:r>
            <w:r w:rsidR="00E43EB1">
              <w:rPr>
                <w:rFonts w:eastAsia="SimSun"/>
              </w:rPr>
              <w:t xml:space="preserve"> BSW,</w:t>
            </w:r>
            <w:r w:rsidR="00CB7BCA" w:rsidRPr="001B529A">
              <w:rPr>
                <w:rFonts w:eastAsia="SimSun"/>
              </w:rPr>
              <w:t xml:space="preserve"> </w:t>
            </w:r>
          </w:p>
        </w:tc>
      </w:tr>
      <w:tr w:rsidR="003A61C6" w14:paraId="26328753" w14:textId="77777777" w:rsidTr="00797B4B">
        <w:tc>
          <w:tcPr>
            <w:cnfStyle w:val="001000000000" w:firstRow="0" w:lastRow="0" w:firstColumn="1" w:lastColumn="0" w:oddVBand="0" w:evenVBand="0" w:oddHBand="0" w:evenHBand="0" w:firstRowFirstColumn="0" w:firstRowLastColumn="0" w:lastRowFirstColumn="0" w:lastRowLastColumn="0"/>
            <w:tcW w:w="2127" w:type="dxa"/>
            <w:vAlign w:val="bottom"/>
          </w:tcPr>
          <w:p w14:paraId="6126437C" w14:textId="3C6F4743" w:rsidR="003A61C6" w:rsidRPr="000E2B97" w:rsidRDefault="00A02962" w:rsidP="003A61C6">
            <w:pPr>
              <w:rPr>
                <w:rFonts w:eastAsia="SimSun"/>
                <w:color w:val="000000" w:themeColor="text1"/>
              </w:rPr>
            </w:pPr>
            <w:r>
              <w:rPr>
                <w:rFonts w:eastAsia="SimSun"/>
              </w:rPr>
              <w:t>Lighting</w:t>
            </w:r>
          </w:p>
        </w:tc>
        <w:tc>
          <w:tcPr>
            <w:tcW w:w="6889" w:type="dxa"/>
            <w:vAlign w:val="bottom"/>
          </w:tcPr>
          <w:p w14:paraId="13F7D852" w14:textId="140D98A1" w:rsidR="003A61C6" w:rsidRPr="00797B4B" w:rsidRDefault="00A02962" w:rsidP="00797B4B">
            <w:pP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Daylight operations</w:t>
            </w:r>
          </w:p>
        </w:tc>
      </w:tr>
      <w:tr w:rsidR="003A61C6" w14:paraId="27D414F9" w14:textId="77777777" w:rsidTr="00797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vAlign w:val="bottom"/>
          </w:tcPr>
          <w:p w14:paraId="453A4557" w14:textId="68A5104F" w:rsidR="003A61C6" w:rsidRPr="001C4A37" w:rsidRDefault="00A02962" w:rsidP="003A61C6">
            <w:pPr>
              <w:rPr>
                <w:rFonts w:eastAsia="SimSun"/>
              </w:rPr>
            </w:pPr>
            <w:r>
              <w:rPr>
                <w:rFonts w:eastAsia="SimSun"/>
                <w:color w:val="000000" w:themeColor="text1"/>
              </w:rPr>
              <w:t>Constraints</w:t>
            </w:r>
          </w:p>
        </w:tc>
        <w:tc>
          <w:tcPr>
            <w:tcW w:w="6889" w:type="dxa"/>
            <w:vAlign w:val="bottom"/>
          </w:tcPr>
          <w:p w14:paraId="67830141" w14:textId="1F6F8CE7" w:rsidR="003A61C6" w:rsidRPr="00797B4B" w:rsidRDefault="00B46D0D" w:rsidP="00797B4B">
            <w:pPr>
              <w:cnfStyle w:val="000000100000" w:firstRow="0" w:lastRow="0" w:firstColumn="0" w:lastColumn="0" w:oddVBand="0" w:evenVBand="0" w:oddHBand="1" w:evenHBand="0" w:firstRowFirstColumn="0" w:firstRowLastColumn="0" w:lastRowFirstColumn="0" w:lastRowLastColumn="0"/>
              <w:rPr>
                <w:rFonts w:eastAsia="SimSun"/>
              </w:rPr>
            </w:pPr>
            <w:r>
              <w:rPr>
                <w:rFonts w:eastAsia="SimSun"/>
              </w:rPr>
              <w:t>None</w:t>
            </w:r>
          </w:p>
        </w:tc>
      </w:tr>
      <w:tr w:rsidR="00B46D0D" w14:paraId="0C6AEC17" w14:textId="77777777" w:rsidTr="00001603">
        <w:tc>
          <w:tcPr>
            <w:cnfStyle w:val="001000000000" w:firstRow="0" w:lastRow="0" w:firstColumn="1" w:lastColumn="0" w:oddVBand="0" w:evenVBand="0" w:oddHBand="0" w:evenHBand="0" w:firstRowFirstColumn="0" w:firstRowLastColumn="0" w:lastRowFirstColumn="0" w:lastRowLastColumn="0"/>
            <w:tcW w:w="2127" w:type="dxa"/>
            <w:vAlign w:val="bottom"/>
          </w:tcPr>
          <w:p w14:paraId="324602F8" w14:textId="707F120F" w:rsidR="00B46D0D" w:rsidRPr="000E2B97" w:rsidDel="00A02962" w:rsidRDefault="00D2271A" w:rsidP="003A61C6">
            <w:pPr>
              <w:rPr>
                <w:rFonts w:eastAsia="SimSun"/>
                <w:color w:val="000000" w:themeColor="text1"/>
              </w:rPr>
            </w:pPr>
            <w:r>
              <w:rPr>
                <w:rFonts w:eastAsia="SimSun"/>
                <w:color w:val="000000" w:themeColor="text1"/>
              </w:rPr>
              <w:t>CRS</w:t>
            </w:r>
          </w:p>
        </w:tc>
        <w:tc>
          <w:tcPr>
            <w:tcW w:w="6889" w:type="dxa"/>
            <w:vAlign w:val="bottom"/>
          </w:tcPr>
          <w:p w14:paraId="42ECAB0D" w14:textId="76430859" w:rsidR="00B46D0D" w:rsidRDefault="006E0154" w:rsidP="00A02962">
            <w:pP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Caisson reference frame</w:t>
            </w:r>
          </w:p>
        </w:tc>
      </w:tr>
    </w:tbl>
    <w:p w14:paraId="4BF10230" w14:textId="77777777" w:rsidR="004F1195" w:rsidRDefault="004F1195" w:rsidP="00B50318">
      <w:pPr>
        <w:pStyle w:val="Caption"/>
      </w:pPr>
    </w:p>
    <w:p w14:paraId="766893A1" w14:textId="6C4EB934" w:rsidR="00B50318" w:rsidRDefault="001C77C3" w:rsidP="00B50318">
      <w:pPr>
        <w:pStyle w:val="Caption"/>
      </w:pPr>
      <w:bookmarkStart w:id="24" w:name="_Toc208237493"/>
      <w:r>
        <w:t xml:space="preserve">Table </w:t>
      </w:r>
      <w:r w:rsidR="00AE6F63">
        <w:fldChar w:fldCharType="begin"/>
      </w:r>
      <w:r w:rsidR="00AE6F63">
        <w:instrText xml:space="preserve"> SEQ Table \* ARABIC </w:instrText>
      </w:r>
      <w:r w:rsidR="00AE6F63">
        <w:fldChar w:fldCharType="separate"/>
      </w:r>
      <w:r w:rsidR="007754DD">
        <w:rPr>
          <w:noProof/>
        </w:rPr>
        <w:t>4</w:t>
      </w:r>
      <w:r w:rsidR="00AE6F63">
        <w:fldChar w:fldCharType="end"/>
      </w:r>
      <w:r w:rsidR="005E0303">
        <w:t xml:space="preserve">: </w:t>
      </w:r>
      <w:proofErr w:type="gramStart"/>
      <w:r w:rsidR="002340AF">
        <w:t xml:space="preserve">{{ </w:t>
      </w:r>
      <w:proofErr w:type="spellStart"/>
      <w:r w:rsidR="002340AF">
        <w:t>CaissonNumber</w:t>
      </w:r>
      <w:proofErr w:type="spellEnd"/>
      <w:proofErr w:type="gramEnd"/>
      <w:r w:rsidR="002340AF">
        <w:t xml:space="preserve"> }}</w:t>
      </w:r>
      <w:r w:rsidR="00A31BC8">
        <w:t xml:space="preserve"> - </w:t>
      </w:r>
      <w:r w:rsidR="001D2F07">
        <w:t>General information</w:t>
      </w:r>
      <w:bookmarkEnd w:id="24"/>
    </w:p>
    <w:p w14:paraId="4A497C1C" w14:textId="77777777" w:rsidR="00306360" w:rsidRPr="00306360" w:rsidRDefault="00306360" w:rsidP="00C837D9"/>
    <w:p w14:paraId="2EF02DE6" w14:textId="241E373E" w:rsidR="00B50318" w:rsidRPr="00B8541E" w:rsidRDefault="00AB5CF5" w:rsidP="00180CF6">
      <w:pPr>
        <w:pStyle w:val="StyleHeading2"/>
        <w:rPr>
          <w:lang w:val="en-GB"/>
        </w:rPr>
      </w:pPr>
      <w:bookmarkStart w:id="25" w:name="_Toc208237508"/>
      <w:r w:rsidRPr="00B8541E">
        <w:rPr>
          <w:lang w:val="en-GB"/>
        </w:rPr>
        <w:t>Points of Interest</w:t>
      </w:r>
      <w:bookmarkEnd w:id="25"/>
    </w:p>
    <w:p w14:paraId="58C81083" w14:textId="35867D17" w:rsidR="0069014C" w:rsidRPr="00AA59DC" w:rsidRDefault="00DC195C" w:rsidP="00797B4B">
      <w:pPr>
        <w:spacing w:after="240"/>
      </w:pPr>
      <w:r>
        <w:t>Below</w:t>
      </w:r>
      <w:r w:rsidR="005427DA" w:rsidRPr="005427DA">
        <w:t xml:space="preserve"> a summary of the key </w:t>
      </w:r>
      <w:r w:rsidR="00640DB7">
        <w:t>POIs</w:t>
      </w:r>
      <w:r w:rsidR="005427DA" w:rsidRPr="005427DA">
        <w:t xml:space="preserve"> surveyed within the caisson reference frame for the dimensional control and offset </w:t>
      </w:r>
      <w:r w:rsidR="005427DA" w:rsidRPr="00AA59DC">
        <w:t xml:space="preserve">verification </w:t>
      </w:r>
      <w:r w:rsidR="00640DB7" w:rsidRPr="00AA59DC">
        <w:t xml:space="preserve">for </w:t>
      </w:r>
      <w:r w:rsidR="00640DB7" w:rsidRPr="00E63BBF">
        <w:t xml:space="preserve">caisson </w:t>
      </w:r>
      <w:proofErr w:type="gramStart"/>
      <w:r w:rsidR="002340AF">
        <w:t xml:space="preserve">{{ </w:t>
      </w:r>
      <w:proofErr w:type="spellStart"/>
      <w:r w:rsidR="002340AF">
        <w:t>CaissonNumber</w:t>
      </w:r>
      <w:proofErr w:type="spellEnd"/>
      <w:proofErr w:type="gramEnd"/>
      <w:r w:rsidR="002340AF">
        <w:t xml:space="preserve"> }}</w:t>
      </w:r>
      <w:r w:rsidR="00AB2E59" w:rsidRPr="00E63BBF">
        <w:t>:</w:t>
      </w:r>
    </w:p>
    <w:p w14:paraId="64FF0765" w14:textId="0DDCF039" w:rsidR="00DC195C" w:rsidRDefault="00DC195C" w:rsidP="00C97CAE">
      <w:pPr>
        <w:pStyle w:val="ListParagraph"/>
        <w:numPr>
          <w:ilvl w:val="0"/>
          <w:numId w:val="4"/>
        </w:numPr>
      </w:pPr>
      <w:r w:rsidRPr="00726E29">
        <w:t xml:space="preserve">GNSS </w:t>
      </w:r>
      <w:r w:rsidR="004E1562" w:rsidRPr="00726E29">
        <w:t>Antennas</w:t>
      </w:r>
      <w:r w:rsidR="007E54DC" w:rsidRPr="00726E29">
        <w:t xml:space="preserve"> (</w:t>
      </w:r>
      <w:r w:rsidR="00F4615D">
        <w:t>4</w:t>
      </w:r>
      <w:r w:rsidR="007E54DC" w:rsidRPr="00726E29">
        <w:t>)</w:t>
      </w:r>
      <w:r w:rsidRPr="00726E29">
        <w:t xml:space="preserve">: </w:t>
      </w:r>
      <w:r w:rsidR="00433F1B" w:rsidRPr="00726E29">
        <w:t>P</w:t>
      </w:r>
      <w:r w:rsidRPr="00726E29">
        <w:t xml:space="preserve">ositions </w:t>
      </w:r>
      <w:r>
        <w:t>of antenna bases</w:t>
      </w:r>
      <w:r w:rsidR="008921F9" w:rsidRPr="00B8541E">
        <w:t>,</w:t>
      </w:r>
    </w:p>
    <w:p w14:paraId="26CB9851" w14:textId="2B6AF2EF" w:rsidR="00DC195C" w:rsidRDefault="00DC195C" w:rsidP="00C97CAE">
      <w:pPr>
        <w:pStyle w:val="ListParagraph"/>
        <w:numPr>
          <w:ilvl w:val="0"/>
          <w:numId w:val="4"/>
        </w:numPr>
      </w:pPr>
      <w:r w:rsidRPr="00726E29">
        <w:t>MRU</w:t>
      </w:r>
      <w:r w:rsidR="002A53DC" w:rsidRPr="00726E29">
        <w:t>s (</w:t>
      </w:r>
      <w:r w:rsidR="00F4615D">
        <w:t>2</w:t>
      </w:r>
      <w:r w:rsidR="002A53DC" w:rsidRPr="00726E29">
        <w:t>)</w:t>
      </w:r>
      <w:r w:rsidRPr="00726E29">
        <w:t xml:space="preserve">: Locations </w:t>
      </w:r>
      <w:r>
        <w:t>of MRU</w:t>
      </w:r>
      <w:r w:rsidR="00CD420E">
        <w:t xml:space="preserve">s and alignment of </w:t>
      </w:r>
      <w:r w:rsidR="001B5085">
        <w:t>baseplate</w:t>
      </w:r>
      <w:r w:rsidR="008921F9" w:rsidRPr="00B8541E">
        <w:t>.</w:t>
      </w:r>
    </w:p>
    <w:p w14:paraId="6B9F211B" w14:textId="36DCF451" w:rsidR="00DC195C" w:rsidRDefault="00DC195C" w:rsidP="00C97CAE">
      <w:pPr>
        <w:pStyle w:val="ListParagraph"/>
        <w:numPr>
          <w:ilvl w:val="0"/>
          <w:numId w:val="4"/>
        </w:numPr>
      </w:pPr>
      <w:r>
        <w:t>Caisson Corners (Upper and Lower): Fixed</w:t>
      </w:r>
      <w:r w:rsidR="00555927">
        <w:t>; non-</w:t>
      </w:r>
      <w:r>
        <w:t>materi</w:t>
      </w:r>
      <w:r w:rsidR="00555927">
        <w:t>alised</w:t>
      </w:r>
      <w:r>
        <w:t xml:space="preserve"> corner points defining the caisson's outer contours</w:t>
      </w:r>
      <w:r w:rsidR="008921F9" w:rsidRPr="00B8541E">
        <w:t>,</w:t>
      </w:r>
    </w:p>
    <w:p w14:paraId="64E03416" w14:textId="0898E2DF" w:rsidR="0083632E" w:rsidRDefault="00E54772" w:rsidP="00C97CAE">
      <w:pPr>
        <w:pStyle w:val="ListParagraph"/>
        <w:numPr>
          <w:ilvl w:val="0"/>
          <w:numId w:val="4"/>
        </w:numPr>
      </w:pPr>
      <w:r w:rsidRPr="00726E29">
        <w:t xml:space="preserve">Initial </w:t>
      </w:r>
      <w:r w:rsidR="00D04395" w:rsidRPr="00726E29">
        <w:t>R</w:t>
      </w:r>
      <w:r w:rsidR="00CB0391" w:rsidRPr="00726E29">
        <w:t xml:space="preserve">eference </w:t>
      </w:r>
      <w:r w:rsidR="00D04395" w:rsidRPr="00726E29">
        <w:t>P</w:t>
      </w:r>
      <w:r w:rsidR="00CB0391" w:rsidRPr="00726E29">
        <w:t>oints</w:t>
      </w:r>
      <w:r w:rsidR="00D04395" w:rsidRPr="00726E29">
        <w:t xml:space="preserve"> (</w:t>
      </w:r>
      <w:r w:rsidR="00726E29" w:rsidRPr="00726E29">
        <w:t>9</w:t>
      </w:r>
      <w:r w:rsidR="00D04395">
        <w:t xml:space="preserve">): </w:t>
      </w:r>
      <w:r w:rsidR="00B3031B">
        <w:t xml:space="preserve">Permanent fixed and materialised reference </w:t>
      </w:r>
      <w:r w:rsidR="00E90E3E">
        <w:t>marks</w:t>
      </w:r>
      <w:r w:rsidR="00977859">
        <w:t xml:space="preserve"> (i.e. survey nails</w:t>
      </w:r>
      <w:r w:rsidR="00726E29">
        <w:t xml:space="preserve"> and Prisms</w:t>
      </w:r>
      <w:r w:rsidR="00977859" w:rsidRPr="00B8541E">
        <w:t>)</w:t>
      </w:r>
      <w:r>
        <w:t>.</w:t>
      </w:r>
    </w:p>
    <w:p w14:paraId="729BD130" w14:textId="12B67EE9" w:rsidR="00DC195C" w:rsidRDefault="00DC195C" w:rsidP="00C97CAE">
      <w:pPr>
        <w:pStyle w:val="ListParagraph"/>
        <w:numPr>
          <w:ilvl w:val="0"/>
          <w:numId w:val="4"/>
        </w:numPr>
      </w:pPr>
      <w:r>
        <w:t>Centreline (P1-P2): Non-materialised reference points defining the caisson's centreline</w:t>
      </w:r>
      <w:r w:rsidR="00841C0D">
        <w:t>.</w:t>
      </w:r>
    </w:p>
    <w:p w14:paraId="45D60321" w14:textId="20A53ADC" w:rsidR="002E3BCB" w:rsidRDefault="002E3BCB">
      <w:pPr>
        <w:spacing w:after="160" w:line="259" w:lineRule="auto"/>
        <w:jc w:val="left"/>
      </w:pPr>
      <w:r>
        <w:br w:type="page"/>
      </w:r>
    </w:p>
    <w:p w14:paraId="3A2E6804" w14:textId="0CB59510" w:rsidR="00726E29" w:rsidRDefault="00726E29" w:rsidP="00726E29">
      <w:pPr>
        <w:spacing w:after="160" w:line="259" w:lineRule="auto"/>
        <w:jc w:val="left"/>
      </w:pPr>
    </w:p>
    <w:p w14:paraId="775E5CC0" w14:textId="221CED64" w:rsidR="00726E29" w:rsidRDefault="0023499F" w:rsidP="00726E29">
      <w:pPr>
        <w:spacing w:after="160" w:line="259" w:lineRule="auto"/>
        <w:jc w:val="left"/>
      </w:pPr>
      <w:r>
        <w:rPr>
          <w:noProof/>
        </w:rPr>
        <w:drawing>
          <wp:anchor distT="0" distB="0" distL="114300" distR="114300" simplePos="0" relativeHeight="251658243" behindDoc="0" locked="0" layoutInCell="1" allowOverlap="1" wp14:anchorId="05764BFE" wp14:editId="072191B2">
            <wp:simplePos x="0" y="0"/>
            <wp:positionH relativeFrom="column">
              <wp:posOffset>345400</wp:posOffset>
            </wp:positionH>
            <wp:positionV relativeFrom="paragraph">
              <wp:posOffset>9095</wp:posOffset>
            </wp:positionV>
            <wp:extent cx="5133557" cy="4082400"/>
            <wp:effectExtent l="0" t="0" r="0" b="0"/>
            <wp:wrapNone/>
            <wp:docPr id="215011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011651" name="Picture 215011651"/>
                    <pic:cNvPicPr/>
                  </pic:nvPicPr>
                  <pic:blipFill>
                    <a:blip r:embed="rId15">
                      <a:extLst>
                        <a:ext uri="{28A0092B-C50C-407E-A947-70E740481C1C}">
                          <a14:useLocalDpi xmlns:a14="http://schemas.microsoft.com/office/drawing/2010/main" val="0"/>
                        </a:ext>
                      </a:extLst>
                    </a:blip>
                    <a:stretch>
                      <a:fillRect/>
                    </a:stretch>
                  </pic:blipFill>
                  <pic:spPr>
                    <a:xfrm>
                      <a:off x="0" y="0"/>
                      <a:ext cx="5133557" cy="4082400"/>
                    </a:xfrm>
                    <a:prstGeom prst="rect">
                      <a:avLst/>
                    </a:prstGeom>
                  </pic:spPr>
                </pic:pic>
              </a:graphicData>
            </a:graphic>
            <wp14:sizeRelH relativeFrom="page">
              <wp14:pctWidth>0</wp14:pctWidth>
            </wp14:sizeRelH>
            <wp14:sizeRelV relativeFrom="page">
              <wp14:pctHeight>0</wp14:pctHeight>
            </wp14:sizeRelV>
          </wp:anchor>
        </w:drawing>
      </w:r>
    </w:p>
    <w:p w14:paraId="33BDCE0A" w14:textId="6315D6ED" w:rsidR="00726E29" w:rsidRDefault="00726E29" w:rsidP="00726E29">
      <w:pPr>
        <w:spacing w:after="160" w:line="259" w:lineRule="auto"/>
        <w:jc w:val="left"/>
      </w:pPr>
    </w:p>
    <w:p w14:paraId="04A4FB41" w14:textId="254D50AE" w:rsidR="00726E29" w:rsidRDefault="00726E29" w:rsidP="00726E29">
      <w:pPr>
        <w:spacing w:after="160" w:line="259" w:lineRule="auto"/>
        <w:jc w:val="left"/>
      </w:pPr>
    </w:p>
    <w:p w14:paraId="7C2942CE" w14:textId="088052AE" w:rsidR="00726E29" w:rsidRDefault="00726E29" w:rsidP="00726E29">
      <w:pPr>
        <w:spacing w:after="160" w:line="259" w:lineRule="auto"/>
        <w:jc w:val="left"/>
      </w:pPr>
    </w:p>
    <w:p w14:paraId="2AA7C3DE" w14:textId="24638BA8" w:rsidR="00726E29" w:rsidRDefault="000A636D" w:rsidP="000A636D">
      <w:pPr>
        <w:tabs>
          <w:tab w:val="left" w:pos="3850"/>
        </w:tabs>
        <w:spacing w:after="160" w:line="259" w:lineRule="auto"/>
        <w:jc w:val="left"/>
      </w:pPr>
      <w:r>
        <w:tab/>
      </w:r>
    </w:p>
    <w:p w14:paraId="5C5C2DEB" w14:textId="592E0F41" w:rsidR="002818F9" w:rsidRDefault="002818F9" w:rsidP="00726E29">
      <w:pPr>
        <w:spacing w:after="160" w:line="259" w:lineRule="auto"/>
        <w:jc w:val="left"/>
      </w:pPr>
    </w:p>
    <w:p w14:paraId="447B1657" w14:textId="1A6CF9F9" w:rsidR="002818F9" w:rsidRDefault="002818F9" w:rsidP="00726E29">
      <w:pPr>
        <w:spacing w:after="160" w:line="259" w:lineRule="auto"/>
        <w:jc w:val="left"/>
      </w:pPr>
    </w:p>
    <w:p w14:paraId="56B83F80" w14:textId="4E692B40" w:rsidR="002818F9" w:rsidRDefault="002818F9" w:rsidP="00726E29">
      <w:pPr>
        <w:spacing w:after="160" w:line="259" w:lineRule="auto"/>
        <w:jc w:val="left"/>
      </w:pPr>
    </w:p>
    <w:p w14:paraId="597A47D7" w14:textId="486C7495" w:rsidR="002818F9" w:rsidRDefault="002818F9" w:rsidP="00726E29">
      <w:pPr>
        <w:spacing w:after="160" w:line="259" w:lineRule="auto"/>
        <w:jc w:val="left"/>
      </w:pPr>
    </w:p>
    <w:p w14:paraId="2C0CFB61" w14:textId="0CC28C43" w:rsidR="002818F9" w:rsidRDefault="002818F9" w:rsidP="00726E29">
      <w:pPr>
        <w:spacing w:after="160" w:line="259" w:lineRule="auto"/>
        <w:jc w:val="left"/>
      </w:pPr>
    </w:p>
    <w:p w14:paraId="743DA60E" w14:textId="7541F6EB" w:rsidR="002818F9" w:rsidRDefault="002818F9" w:rsidP="00726E29">
      <w:pPr>
        <w:spacing w:after="160" w:line="259" w:lineRule="auto"/>
        <w:jc w:val="left"/>
      </w:pPr>
    </w:p>
    <w:p w14:paraId="508CC4A1" w14:textId="57ED9520" w:rsidR="002818F9" w:rsidRDefault="0023499F" w:rsidP="00726E29">
      <w:pPr>
        <w:spacing w:after="160" w:line="259" w:lineRule="auto"/>
        <w:jc w:val="left"/>
      </w:pPr>
      <w:r>
        <w:rPr>
          <w:noProof/>
        </w:rPr>
        <mc:AlternateContent>
          <mc:Choice Requires="wps">
            <w:drawing>
              <wp:anchor distT="0" distB="0" distL="114300" distR="114300" simplePos="0" relativeHeight="251658263" behindDoc="0" locked="0" layoutInCell="1" allowOverlap="1" wp14:anchorId="27DC4B55" wp14:editId="0F854EBB">
                <wp:simplePos x="0" y="0"/>
                <wp:positionH relativeFrom="column">
                  <wp:posOffset>378960</wp:posOffset>
                </wp:positionH>
                <wp:positionV relativeFrom="paragraph">
                  <wp:posOffset>42502</wp:posOffset>
                </wp:positionV>
                <wp:extent cx="1400810" cy="737172"/>
                <wp:effectExtent l="0" t="0" r="0" b="63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0810" cy="737172"/>
                        </a:xfrm>
                        <a:prstGeom prst="rect">
                          <a:avLst/>
                        </a:prstGeom>
                        <a:noFill/>
                        <a:ln w="9525">
                          <a:noFill/>
                          <a:miter lim="800000"/>
                          <a:headEnd/>
                          <a:tailEnd/>
                        </a:ln>
                      </wps:spPr>
                      <wps:txbx>
                        <w:txbxContent>
                          <w:p w14:paraId="016A0867" w14:textId="77777777" w:rsidR="002818F9" w:rsidRPr="00BF02B7" w:rsidRDefault="002818F9" w:rsidP="002818F9">
                            <w:pPr>
                              <w:rPr>
                                <w:rFonts w:asciiTheme="minorHAnsi" w:hAnsiTheme="minorHAnsi" w:cstheme="minorHAnsi"/>
                                <w:color w:val="66FF66"/>
                                <w:sz w:val="16"/>
                                <w:szCs w:val="16"/>
                              </w:rPr>
                            </w:pPr>
                            <w:r w:rsidRPr="00BF02B7">
                              <w:rPr>
                                <w:rFonts w:ascii="Cambria Math" w:hAnsi="Cambria Math" w:cs="Cambria Math"/>
                                <w:color w:val="66FF66"/>
                                <w:sz w:val="16"/>
                                <w:szCs w:val="16"/>
                              </w:rPr>
                              <w:t>⦻</w:t>
                            </w:r>
                            <w:r w:rsidRPr="00BF02B7">
                              <w:rPr>
                                <w:rFonts w:asciiTheme="minorHAnsi" w:hAnsiTheme="minorHAnsi" w:cstheme="minorHAnsi"/>
                                <w:color w:val="66FF66"/>
                                <w:sz w:val="16"/>
                                <w:szCs w:val="16"/>
                              </w:rPr>
                              <w:t xml:space="preserve"> </w:t>
                            </w:r>
                            <w:r w:rsidRPr="00BF02B7">
                              <w:rPr>
                                <w:rFonts w:asciiTheme="minorHAnsi" w:hAnsiTheme="minorHAnsi" w:cstheme="minorHAnsi"/>
                                <w:sz w:val="16"/>
                                <w:szCs w:val="16"/>
                              </w:rPr>
                              <w:t>GNSS Antennas</w:t>
                            </w:r>
                          </w:p>
                          <w:p w14:paraId="5BD10473" w14:textId="77777777" w:rsidR="002818F9" w:rsidRPr="00BF02B7" w:rsidRDefault="002818F9" w:rsidP="002818F9">
                            <w:pPr>
                              <w:rPr>
                                <w:rFonts w:asciiTheme="minorHAnsi" w:hAnsiTheme="minorHAnsi" w:cstheme="minorHAnsi"/>
                                <w:color w:val="FFFF00"/>
                                <w:sz w:val="16"/>
                                <w:szCs w:val="16"/>
                              </w:rPr>
                            </w:pPr>
                            <w:r w:rsidRPr="00BF02B7">
                              <w:rPr>
                                <w:rFonts w:ascii="Cambria Math" w:hAnsi="Cambria Math" w:cs="Cambria Math"/>
                                <w:color w:val="FFFF00"/>
                                <w:sz w:val="16"/>
                                <w:szCs w:val="16"/>
                              </w:rPr>
                              <w:t>⦻</w:t>
                            </w:r>
                            <w:r w:rsidRPr="00BF02B7">
                              <w:rPr>
                                <w:rFonts w:asciiTheme="minorHAnsi" w:hAnsiTheme="minorHAnsi" w:cstheme="minorHAnsi"/>
                                <w:color w:val="FFFF00"/>
                                <w:sz w:val="16"/>
                                <w:szCs w:val="16"/>
                              </w:rPr>
                              <w:t xml:space="preserve"> </w:t>
                            </w:r>
                            <w:r w:rsidRPr="00BF02B7">
                              <w:rPr>
                                <w:rFonts w:asciiTheme="minorHAnsi" w:hAnsiTheme="minorHAnsi" w:cstheme="minorHAnsi"/>
                                <w:sz w:val="16"/>
                                <w:szCs w:val="16"/>
                              </w:rPr>
                              <w:t>MRUs</w:t>
                            </w:r>
                          </w:p>
                          <w:p w14:paraId="7CA48FFC" w14:textId="77777777" w:rsidR="002818F9" w:rsidRPr="00BF02B7" w:rsidRDefault="002818F9" w:rsidP="002818F9">
                            <w:pPr>
                              <w:rPr>
                                <w:rFonts w:asciiTheme="minorHAnsi" w:hAnsiTheme="minorHAnsi" w:cstheme="minorHAnsi"/>
                                <w:color w:val="FF33CC"/>
                                <w:sz w:val="16"/>
                                <w:szCs w:val="16"/>
                              </w:rPr>
                            </w:pPr>
                            <w:r w:rsidRPr="00BF02B7">
                              <w:rPr>
                                <w:rFonts w:ascii="Cambria Math" w:hAnsi="Cambria Math" w:cs="Cambria Math"/>
                                <w:color w:val="FF33CC"/>
                                <w:sz w:val="16"/>
                                <w:szCs w:val="16"/>
                              </w:rPr>
                              <w:t>⦻</w:t>
                            </w:r>
                            <w:r w:rsidRPr="00BF02B7">
                              <w:rPr>
                                <w:rFonts w:asciiTheme="minorHAnsi" w:hAnsiTheme="minorHAnsi" w:cstheme="minorHAnsi"/>
                                <w:color w:val="FF33CC"/>
                                <w:sz w:val="16"/>
                                <w:szCs w:val="16"/>
                              </w:rPr>
                              <w:t xml:space="preserve"> </w:t>
                            </w:r>
                            <w:r w:rsidRPr="008571A1">
                              <w:rPr>
                                <w:rFonts w:asciiTheme="minorHAnsi" w:hAnsiTheme="minorHAnsi" w:cstheme="minorHAnsi"/>
                                <w:sz w:val="16"/>
                                <w:szCs w:val="16"/>
                              </w:rPr>
                              <w:t xml:space="preserve">MRU baseplate </w:t>
                            </w:r>
                            <w:r w:rsidRPr="00BF02B7">
                              <w:rPr>
                                <w:rFonts w:asciiTheme="minorHAnsi" w:hAnsiTheme="minorHAnsi" w:cstheme="minorHAnsi"/>
                                <w:sz w:val="16"/>
                                <w:szCs w:val="16"/>
                              </w:rPr>
                              <w:t>ruler</w:t>
                            </w:r>
                          </w:p>
                          <w:p w14:paraId="5034A48A" w14:textId="77777777" w:rsidR="002818F9" w:rsidRPr="00BF02B7" w:rsidRDefault="002818F9" w:rsidP="002818F9">
                            <w:pPr>
                              <w:rPr>
                                <w:rFonts w:asciiTheme="minorHAnsi" w:hAnsiTheme="minorHAnsi" w:cstheme="minorHAnsi"/>
                                <w:sz w:val="16"/>
                                <w:szCs w:val="16"/>
                              </w:rPr>
                            </w:pPr>
                            <w:r w:rsidRPr="00BF02B7">
                              <w:rPr>
                                <w:rFonts w:ascii="Cambria Math" w:hAnsi="Cambria Math" w:cs="Cambria Math"/>
                                <w:sz w:val="16"/>
                                <w:szCs w:val="16"/>
                              </w:rPr>
                              <w:t>⦻</w:t>
                            </w:r>
                            <w:r w:rsidRPr="00BF02B7">
                              <w:rPr>
                                <w:rFonts w:asciiTheme="minorHAnsi" w:hAnsiTheme="minorHAnsi" w:cstheme="minorHAnsi"/>
                                <w:sz w:val="16"/>
                                <w:szCs w:val="16"/>
                              </w:rPr>
                              <w:t xml:space="preserve"> Caisson corner points</w:t>
                            </w:r>
                          </w:p>
                          <w:p w14:paraId="0E9934DA" w14:textId="77777777" w:rsidR="002818F9" w:rsidRPr="00BF02B7" w:rsidRDefault="002818F9" w:rsidP="002818F9">
                            <w:pPr>
                              <w:rPr>
                                <w:rFonts w:asciiTheme="minorHAnsi" w:hAnsiTheme="minorHAnsi" w:cstheme="minorHAnsi"/>
                                <w:color w:val="FF0000"/>
                                <w:sz w:val="16"/>
                                <w:szCs w:val="16"/>
                              </w:rPr>
                            </w:pPr>
                            <w:r w:rsidRPr="00BF02B7">
                              <w:rPr>
                                <w:rFonts w:ascii="Cambria Math" w:hAnsi="Cambria Math" w:cs="Cambria Math"/>
                                <w:color w:val="FF0000"/>
                                <w:sz w:val="16"/>
                                <w:szCs w:val="16"/>
                              </w:rPr>
                              <w:t>⦻</w:t>
                            </w:r>
                            <w:r w:rsidRPr="00BF02B7">
                              <w:rPr>
                                <w:rFonts w:asciiTheme="minorHAnsi" w:hAnsiTheme="minorHAnsi" w:cstheme="minorHAnsi"/>
                                <w:color w:val="FF0000"/>
                                <w:sz w:val="16"/>
                                <w:szCs w:val="16"/>
                              </w:rPr>
                              <w:t xml:space="preserve"> </w:t>
                            </w:r>
                            <w:r w:rsidRPr="00BF02B7">
                              <w:rPr>
                                <w:rFonts w:asciiTheme="minorHAnsi" w:hAnsiTheme="minorHAnsi" w:cstheme="minorHAnsi"/>
                                <w:sz w:val="16"/>
                                <w:szCs w:val="16"/>
                              </w:rPr>
                              <w:t>Reference marks</w:t>
                            </w:r>
                          </w:p>
                        </w:txbxContent>
                      </wps:txbx>
                      <wps:bodyPr rot="0" vert="horz" wrap="square" lIns="91440" tIns="45720" rIns="91440" bIns="45720" anchor="t" anchorCtr="0">
                        <a:noAutofit/>
                      </wps:bodyPr>
                    </wps:wsp>
                  </a:graphicData>
                </a:graphic>
              </wp:anchor>
            </w:drawing>
          </mc:Choice>
          <mc:Fallback>
            <w:pict>
              <v:shapetype w14:anchorId="27DC4B55" id="_x0000_t202" coordsize="21600,21600" o:spt="202" path="m,l,21600r21600,l21600,xe">
                <v:stroke joinstyle="miter"/>
                <v:path gradientshapeok="t" o:connecttype="rect"/>
              </v:shapetype>
              <v:shape id="Text Box 2" o:spid="_x0000_s1026" type="#_x0000_t202" style="position:absolute;margin-left:29.85pt;margin-top:3.35pt;width:110.3pt;height:58.05pt;z-index:25165826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" filled="f" stroked="f">
                <v:textbox>
                  <w:txbxContent>
                    <w:p w14:paraId="016A0867" w14:textId="77777777" w:rsidR="002818F9" w:rsidRPr="00BF02B7" w:rsidRDefault="002818F9" w:rsidP="002818F9">
                      <w:pPr>
                        <w:rPr>
                          <w:rFonts w:asciiTheme="minorHAnsi" w:hAnsiTheme="minorHAnsi" w:cstheme="minorHAnsi"/>
                          <w:color w:val="66FF66"/>
                          <w:sz w:val="16"/>
                          <w:szCs w:val="16"/>
                        </w:rPr>
                      </w:pPr>
                      <w:r w:rsidRPr="00BF02B7">
                        <w:rPr>
                          <w:rFonts w:ascii="Cambria Math" w:hAnsi="Cambria Math" w:cs="Cambria Math"/>
                          <w:color w:val="66FF66"/>
                          <w:sz w:val="16"/>
                          <w:szCs w:val="16"/>
                        </w:rPr>
                        <w:t>⦻</w:t>
                      </w:r>
                      <w:r w:rsidRPr="00BF02B7">
                        <w:rPr>
                          <w:rFonts w:asciiTheme="minorHAnsi" w:hAnsiTheme="minorHAnsi" w:cstheme="minorHAnsi"/>
                          <w:color w:val="66FF66"/>
                          <w:sz w:val="16"/>
                          <w:szCs w:val="16"/>
                        </w:rPr>
                        <w:t xml:space="preserve"> </w:t>
                      </w:r>
                      <w:r w:rsidRPr="00BF02B7">
                        <w:rPr>
                          <w:rFonts w:asciiTheme="minorHAnsi" w:hAnsiTheme="minorHAnsi" w:cstheme="minorHAnsi"/>
                          <w:sz w:val="16"/>
                          <w:szCs w:val="16"/>
                        </w:rPr>
                        <w:t>GNSS Antennas</w:t>
                      </w:r>
                    </w:p>
                    <w:p w14:paraId="5BD10473" w14:textId="77777777" w:rsidR="002818F9" w:rsidRPr="00BF02B7" w:rsidRDefault="002818F9" w:rsidP="002818F9">
                      <w:pPr>
                        <w:rPr>
                          <w:rFonts w:asciiTheme="minorHAnsi" w:hAnsiTheme="minorHAnsi" w:cstheme="minorHAnsi"/>
                          <w:color w:val="FFFF00"/>
                          <w:sz w:val="16"/>
                          <w:szCs w:val="16"/>
                        </w:rPr>
                      </w:pPr>
                      <w:r w:rsidRPr="00BF02B7">
                        <w:rPr>
                          <w:rFonts w:ascii="Cambria Math" w:hAnsi="Cambria Math" w:cs="Cambria Math"/>
                          <w:color w:val="FFFF00"/>
                          <w:sz w:val="16"/>
                          <w:szCs w:val="16"/>
                        </w:rPr>
                        <w:t>⦻</w:t>
                      </w:r>
                      <w:r w:rsidRPr="00BF02B7">
                        <w:rPr>
                          <w:rFonts w:asciiTheme="minorHAnsi" w:hAnsiTheme="minorHAnsi" w:cstheme="minorHAnsi"/>
                          <w:color w:val="FFFF00"/>
                          <w:sz w:val="16"/>
                          <w:szCs w:val="16"/>
                        </w:rPr>
                        <w:t xml:space="preserve"> </w:t>
                      </w:r>
                      <w:r w:rsidRPr="00BF02B7">
                        <w:rPr>
                          <w:rFonts w:asciiTheme="minorHAnsi" w:hAnsiTheme="minorHAnsi" w:cstheme="minorHAnsi"/>
                          <w:sz w:val="16"/>
                          <w:szCs w:val="16"/>
                        </w:rPr>
                        <w:t>MRUs</w:t>
                      </w:r>
                    </w:p>
                    <w:p w14:paraId="7CA48FFC" w14:textId="77777777" w:rsidR="002818F9" w:rsidRPr="00BF02B7" w:rsidRDefault="002818F9" w:rsidP="002818F9">
                      <w:pPr>
                        <w:rPr>
                          <w:rFonts w:asciiTheme="minorHAnsi" w:hAnsiTheme="minorHAnsi" w:cstheme="minorHAnsi"/>
                          <w:color w:val="FF33CC"/>
                          <w:sz w:val="16"/>
                          <w:szCs w:val="16"/>
                        </w:rPr>
                      </w:pPr>
                      <w:r w:rsidRPr="00BF02B7">
                        <w:rPr>
                          <w:rFonts w:ascii="Cambria Math" w:hAnsi="Cambria Math" w:cs="Cambria Math"/>
                          <w:color w:val="FF33CC"/>
                          <w:sz w:val="16"/>
                          <w:szCs w:val="16"/>
                        </w:rPr>
                        <w:t>⦻</w:t>
                      </w:r>
                      <w:r w:rsidRPr="00BF02B7">
                        <w:rPr>
                          <w:rFonts w:asciiTheme="minorHAnsi" w:hAnsiTheme="minorHAnsi" w:cstheme="minorHAnsi"/>
                          <w:color w:val="FF33CC"/>
                          <w:sz w:val="16"/>
                          <w:szCs w:val="16"/>
                        </w:rPr>
                        <w:t xml:space="preserve"> </w:t>
                      </w:r>
                      <w:r w:rsidRPr="008571A1">
                        <w:rPr>
                          <w:rFonts w:asciiTheme="minorHAnsi" w:hAnsiTheme="minorHAnsi" w:cstheme="minorHAnsi"/>
                          <w:sz w:val="16"/>
                          <w:szCs w:val="16"/>
                        </w:rPr>
                        <w:t xml:space="preserve">MRU baseplate </w:t>
                      </w:r>
                      <w:r w:rsidRPr="00BF02B7">
                        <w:rPr>
                          <w:rFonts w:asciiTheme="minorHAnsi" w:hAnsiTheme="minorHAnsi" w:cstheme="minorHAnsi"/>
                          <w:sz w:val="16"/>
                          <w:szCs w:val="16"/>
                        </w:rPr>
                        <w:t>ruler</w:t>
                      </w:r>
                    </w:p>
                    <w:p w14:paraId="5034A48A" w14:textId="77777777" w:rsidR="002818F9" w:rsidRPr="00BF02B7" w:rsidRDefault="002818F9" w:rsidP="002818F9">
                      <w:pPr>
                        <w:rPr>
                          <w:rFonts w:asciiTheme="minorHAnsi" w:hAnsiTheme="minorHAnsi" w:cstheme="minorHAnsi"/>
                          <w:sz w:val="16"/>
                          <w:szCs w:val="16"/>
                        </w:rPr>
                      </w:pPr>
                      <w:r w:rsidRPr="00BF02B7">
                        <w:rPr>
                          <w:rFonts w:ascii="Cambria Math" w:hAnsi="Cambria Math" w:cs="Cambria Math"/>
                          <w:sz w:val="16"/>
                          <w:szCs w:val="16"/>
                        </w:rPr>
                        <w:t>⦻</w:t>
                      </w:r>
                      <w:r w:rsidRPr="00BF02B7">
                        <w:rPr>
                          <w:rFonts w:asciiTheme="minorHAnsi" w:hAnsiTheme="minorHAnsi" w:cstheme="minorHAnsi"/>
                          <w:sz w:val="16"/>
                          <w:szCs w:val="16"/>
                        </w:rPr>
                        <w:t xml:space="preserve"> Caisson corner points</w:t>
                      </w:r>
                    </w:p>
                    <w:p w14:paraId="0E9934DA" w14:textId="77777777" w:rsidR="002818F9" w:rsidRPr="00BF02B7" w:rsidRDefault="002818F9" w:rsidP="002818F9">
                      <w:pPr>
                        <w:rPr>
                          <w:rFonts w:asciiTheme="minorHAnsi" w:hAnsiTheme="minorHAnsi" w:cstheme="minorHAnsi"/>
                          <w:color w:val="FF0000"/>
                          <w:sz w:val="16"/>
                          <w:szCs w:val="16"/>
                        </w:rPr>
                      </w:pPr>
                      <w:r w:rsidRPr="00BF02B7">
                        <w:rPr>
                          <w:rFonts w:ascii="Cambria Math" w:hAnsi="Cambria Math" w:cs="Cambria Math"/>
                          <w:color w:val="FF0000"/>
                          <w:sz w:val="16"/>
                          <w:szCs w:val="16"/>
                        </w:rPr>
                        <w:t>⦻</w:t>
                      </w:r>
                      <w:r w:rsidRPr="00BF02B7">
                        <w:rPr>
                          <w:rFonts w:asciiTheme="minorHAnsi" w:hAnsiTheme="minorHAnsi" w:cstheme="minorHAnsi"/>
                          <w:color w:val="FF0000"/>
                          <w:sz w:val="16"/>
                          <w:szCs w:val="16"/>
                        </w:rPr>
                        <w:t xml:space="preserve"> </w:t>
                      </w:r>
                      <w:r w:rsidRPr="00BF02B7">
                        <w:rPr>
                          <w:rFonts w:asciiTheme="minorHAnsi" w:hAnsiTheme="minorHAnsi" w:cstheme="minorHAnsi"/>
                          <w:sz w:val="16"/>
                          <w:szCs w:val="16"/>
                        </w:rPr>
                        <w:t>Reference marks</w:t>
                      </w:r>
                    </w:p>
                  </w:txbxContent>
                </v:textbox>
              </v:shape>
            </w:pict>
          </mc:Fallback>
        </mc:AlternateContent>
      </w:r>
    </w:p>
    <w:p w14:paraId="5A34B154" w14:textId="128B6F79" w:rsidR="002818F9" w:rsidRDefault="002818F9" w:rsidP="00726E29">
      <w:pPr>
        <w:spacing w:after="160" w:line="259" w:lineRule="auto"/>
        <w:jc w:val="left"/>
      </w:pPr>
    </w:p>
    <w:p w14:paraId="025D653C" w14:textId="72A02549" w:rsidR="002818F9" w:rsidRDefault="002818F9" w:rsidP="00726E29">
      <w:pPr>
        <w:spacing w:after="160" w:line="259" w:lineRule="auto"/>
        <w:jc w:val="left"/>
      </w:pPr>
    </w:p>
    <w:p w14:paraId="5565DA9E" w14:textId="381FCADE" w:rsidR="002818F9" w:rsidRDefault="002818F9" w:rsidP="00726E29">
      <w:pPr>
        <w:spacing w:after="160" w:line="259" w:lineRule="auto"/>
        <w:jc w:val="left"/>
      </w:pPr>
    </w:p>
    <w:p w14:paraId="717579FD" w14:textId="63AA4D09" w:rsidR="00EC6487" w:rsidRPr="00B50318" w:rsidRDefault="00EC6487" w:rsidP="004B7DDE">
      <w:pPr>
        <w:pStyle w:val="Caption"/>
      </w:pPr>
      <w:bookmarkStart w:id="26" w:name="_Toc192929960"/>
      <w:bookmarkStart w:id="27" w:name="_Toc208237466"/>
      <w:r w:rsidRPr="00E63BBF">
        <w:t xml:space="preserve">Figure </w:t>
      </w:r>
      <w:r w:rsidRPr="00E63BBF">
        <w:fldChar w:fldCharType="begin"/>
      </w:r>
      <w:r w:rsidRPr="00E63BBF">
        <w:instrText xml:space="preserve"> SEQ Figure \* ARABIC </w:instrText>
      </w:r>
      <w:r w:rsidRPr="00E63BBF">
        <w:fldChar w:fldCharType="separate"/>
      </w:r>
      <w:r w:rsidR="007754DD">
        <w:rPr>
          <w:noProof/>
        </w:rPr>
        <w:t>1</w:t>
      </w:r>
      <w:r w:rsidRPr="00E63BBF">
        <w:fldChar w:fldCharType="end"/>
      </w:r>
      <w:r w:rsidRPr="00E63BBF">
        <w:t xml:space="preserve">: </w:t>
      </w:r>
      <w:r w:rsidR="004B7DDE" w:rsidRPr="00E63BBF">
        <w:t>Indicative o</w:t>
      </w:r>
      <w:r w:rsidR="00722569" w:rsidRPr="00E63BBF">
        <w:t>verview</w:t>
      </w:r>
      <w:r w:rsidR="00722569" w:rsidRPr="007A5E11">
        <w:t xml:space="preserve"> </w:t>
      </w:r>
      <w:r w:rsidR="004B7DDE" w:rsidRPr="007A5E11">
        <w:t>POIs location</w:t>
      </w:r>
      <w:r w:rsidR="00C820C8" w:rsidRPr="007A5E11">
        <w:t>s</w:t>
      </w:r>
      <w:r w:rsidR="003D6687" w:rsidRPr="007A5E11">
        <w:t xml:space="preserve"> in </w:t>
      </w:r>
      <w:r w:rsidR="00726E29">
        <w:t xml:space="preserve">the </w:t>
      </w:r>
      <w:r w:rsidR="003D6687" w:rsidRPr="007A5E11">
        <w:t>caisson reference frame</w:t>
      </w:r>
      <w:bookmarkEnd w:id="26"/>
      <w:bookmarkEnd w:id="27"/>
    </w:p>
    <w:p w14:paraId="1F707624" w14:textId="57E3A847" w:rsidR="005D2479" w:rsidRPr="00B8541E" w:rsidRDefault="00143763" w:rsidP="00B478A5">
      <w:pPr>
        <w:pStyle w:val="StyleHeading2"/>
        <w:rPr>
          <w:lang w:val="en-GB"/>
        </w:rPr>
      </w:pPr>
      <w:bookmarkStart w:id="28" w:name="_Toc208237509"/>
      <w:r w:rsidRPr="00B8541E">
        <w:rPr>
          <w:lang w:val="en-GB"/>
        </w:rPr>
        <w:t xml:space="preserve">Civil </w:t>
      </w:r>
      <w:r w:rsidR="005D2479" w:rsidRPr="00B8541E">
        <w:rPr>
          <w:lang w:val="en-GB"/>
        </w:rPr>
        <w:t>Survey Team</w:t>
      </w:r>
      <w:bookmarkEnd w:id="28"/>
    </w:p>
    <w:p w14:paraId="3BD8DDC7" w14:textId="4E7331EE" w:rsidR="009474E4" w:rsidRDefault="009474E4" w:rsidP="005D2479">
      <w:r w:rsidRPr="009474E4">
        <w:t xml:space="preserve">The civil survey team currently </w:t>
      </w:r>
      <w:r>
        <w:t xml:space="preserve">exists of </w:t>
      </w:r>
      <w:r w:rsidR="003066A4">
        <w:t>4</w:t>
      </w:r>
      <w:r w:rsidRPr="009474E4">
        <w:t xml:space="preserve"> members, each responsible for specific </w:t>
      </w:r>
      <w:r w:rsidR="00803616">
        <w:t>roles</w:t>
      </w:r>
      <w:r w:rsidRPr="009474E4">
        <w:t xml:space="preserve"> in the </w:t>
      </w:r>
      <w:r w:rsidR="00803616">
        <w:t xml:space="preserve">survey </w:t>
      </w:r>
      <w:r w:rsidRPr="009474E4">
        <w:t xml:space="preserve">process. </w:t>
      </w:r>
      <w:r w:rsidR="008B5DA9">
        <w:t>D</w:t>
      </w:r>
      <w:r w:rsidR="00595090">
        <w:t>imensional control</w:t>
      </w:r>
      <w:r w:rsidR="008B5DA9">
        <w:t xml:space="preserve"> </w:t>
      </w:r>
      <w:r w:rsidR="008B5DA9" w:rsidRPr="008B5DA9">
        <w:t xml:space="preserve">is carried out at </w:t>
      </w:r>
      <w:r w:rsidR="008B5DA9">
        <w:t>s</w:t>
      </w:r>
      <w:r w:rsidR="008B5DA9" w:rsidRPr="008B5DA9">
        <w:t xml:space="preserve">tation </w:t>
      </w:r>
      <w:r w:rsidR="00924938">
        <w:t>5-</w:t>
      </w:r>
      <w:r w:rsidR="008B5DA9" w:rsidRPr="008B5DA9">
        <w:t>6, where final alignment and offset measurements are performed. The team is expected to expand in the coming months to meet increasing project demands and enhance operational capacity.</w:t>
      </w:r>
    </w:p>
    <w:p w14:paraId="67352EDE" w14:textId="4A1C396A" w:rsidR="007A5E11" w:rsidRDefault="007A5E11" w:rsidP="005D2479"/>
    <w:p w14:paraId="542A51AD" w14:textId="252690E4" w:rsidR="0062451D" w:rsidRDefault="00013662" w:rsidP="005D2479">
      <w:r>
        <w:rPr>
          <w:noProof/>
        </w:rPr>
        <mc:AlternateContent>
          <mc:Choice Requires="wps">
            <w:drawing>
              <wp:anchor distT="0" distB="0" distL="114300" distR="114300" simplePos="0" relativeHeight="251658246" behindDoc="0" locked="0" layoutInCell="1" allowOverlap="1" wp14:anchorId="7BAC87EE" wp14:editId="2DC06551">
                <wp:simplePos x="0" y="0"/>
                <wp:positionH relativeFrom="column">
                  <wp:posOffset>3431152</wp:posOffset>
                </wp:positionH>
                <wp:positionV relativeFrom="paragraph">
                  <wp:posOffset>156210</wp:posOffset>
                </wp:positionV>
                <wp:extent cx="1370330" cy="457835"/>
                <wp:effectExtent l="19050" t="19050" r="39370" b="37465"/>
                <wp:wrapNone/>
                <wp:docPr id="1391974879" name="Flowchart: Alternate Process 1"/>
                <wp:cNvGraphicFramePr/>
                <a:graphic xmlns:a="http://schemas.openxmlformats.org/drawingml/2006/main">
                  <a:graphicData uri="http://schemas.microsoft.com/office/word/2010/wordprocessingShape">
                    <wps:wsp>
                      <wps:cNvSpPr/>
                      <wps:spPr>
                        <a:xfrm>
                          <a:off x="0" y="0"/>
                          <a:ext cx="1370330" cy="457835"/>
                        </a:xfrm>
                        <a:custGeom>
                          <a:avLst/>
                          <a:gdLst>
                            <a:gd name="connsiteX0" fmla="*/ 0 w 1370330"/>
                            <a:gd name="connsiteY0" fmla="*/ 76306 h 457835"/>
                            <a:gd name="connsiteX1" fmla="*/ 76306 w 1370330"/>
                            <a:gd name="connsiteY1" fmla="*/ 0 h 457835"/>
                            <a:gd name="connsiteX2" fmla="*/ 660811 w 1370330"/>
                            <a:gd name="connsiteY2" fmla="*/ 0 h 457835"/>
                            <a:gd name="connsiteX3" fmla="*/ 1294024 w 1370330"/>
                            <a:gd name="connsiteY3" fmla="*/ 0 h 457835"/>
                            <a:gd name="connsiteX4" fmla="*/ 1370330 w 1370330"/>
                            <a:gd name="connsiteY4" fmla="*/ 76306 h 457835"/>
                            <a:gd name="connsiteX5" fmla="*/ 1370330 w 1370330"/>
                            <a:gd name="connsiteY5" fmla="*/ 381529 h 457835"/>
                            <a:gd name="connsiteX6" fmla="*/ 1294024 w 1370330"/>
                            <a:gd name="connsiteY6" fmla="*/ 457835 h 457835"/>
                            <a:gd name="connsiteX7" fmla="*/ 685165 w 1370330"/>
                            <a:gd name="connsiteY7" fmla="*/ 457835 h 457835"/>
                            <a:gd name="connsiteX8" fmla="*/ 76306 w 1370330"/>
                            <a:gd name="connsiteY8" fmla="*/ 457835 h 457835"/>
                            <a:gd name="connsiteX9" fmla="*/ 0 w 1370330"/>
                            <a:gd name="connsiteY9" fmla="*/ 381529 h 457835"/>
                            <a:gd name="connsiteX10" fmla="*/ 0 w 1370330"/>
                            <a:gd name="connsiteY10" fmla="*/ 76306 h 4578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370330" h="457835" extrusionOk="0">
                              <a:moveTo>
                                <a:pt x="0" y="76306"/>
                              </a:moveTo>
                              <a:cubicBezTo>
                                <a:pt x="5737" y="35494"/>
                                <a:pt x="36439" y="-515"/>
                                <a:pt x="76306" y="0"/>
                              </a:cubicBezTo>
                              <a:cubicBezTo>
                                <a:pt x="286526" y="-13798"/>
                                <a:pt x="437872" y="-11964"/>
                                <a:pt x="660811" y="0"/>
                              </a:cubicBezTo>
                              <a:cubicBezTo>
                                <a:pt x="883750" y="11964"/>
                                <a:pt x="1142795" y="12379"/>
                                <a:pt x="1294024" y="0"/>
                              </a:cubicBezTo>
                              <a:cubicBezTo>
                                <a:pt x="1328670" y="6628"/>
                                <a:pt x="1370939" y="43251"/>
                                <a:pt x="1370330" y="76306"/>
                              </a:cubicBezTo>
                              <a:cubicBezTo>
                                <a:pt x="1382550" y="151912"/>
                                <a:pt x="1367157" y="244374"/>
                                <a:pt x="1370330" y="381529"/>
                              </a:cubicBezTo>
                              <a:cubicBezTo>
                                <a:pt x="1372575" y="424690"/>
                                <a:pt x="1341812" y="454639"/>
                                <a:pt x="1294024" y="457835"/>
                              </a:cubicBezTo>
                              <a:cubicBezTo>
                                <a:pt x="1159700" y="487013"/>
                                <a:pt x="939765" y="460354"/>
                                <a:pt x="685165" y="457835"/>
                              </a:cubicBezTo>
                              <a:cubicBezTo>
                                <a:pt x="430565" y="455316"/>
                                <a:pt x="254833" y="434984"/>
                                <a:pt x="76306" y="457835"/>
                              </a:cubicBezTo>
                              <a:cubicBezTo>
                                <a:pt x="42717" y="459457"/>
                                <a:pt x="-7214" y="417253"/>
                                <a:pt x="0" y="381529"/>
                              </a:cubicBezTo>
                              <a:cubicBezTo>
                                <a:pt x="5680" y="301438"/>
                                <a:pt x="-7223" y="158992"/>
                                <a:pt x="0" y="76306"/>
                              </a:cubicBezTo>
                              <a:close/>
                            </a:path>
                          </a:pathLst>
                        </a:custGeom>
                        <a:noFill/>
                        <a:ln w="9525" cap="flat" cmpd="sng" algn="ctr">
                          <a:solidFill>
                            <a:schemeClr val="dk1"/>
                          </a:solidFill>
                          <a:prstDash val="solid"/>
                          <a:round/>
                          <a:headEnd type="none" w="med" len="med"/>
                          <a:tailEnd type="none" w="med" len="med"/>
                          <a:extLst>
                            <a:ext uri="{C807C97D-BFC1-408E-A445-0C87EB9F89A2}">
                              <ask:lineSketchStyleProps xmlns:ask="http://schemas.microsoft.com/office/drawing/2018/sketchyshapes" sd="1604770359">
                                <a:prstGeom prst="flowChartAlternateProcess">
                                  <a:avLst/>
                                </a:prstGeom>
                                <ask:type>
                                  <ask:lineSketchFreehand/>
                                </ask:type>
                              </ask:lineSketchStyleProps>
                            </a:ext>
                          </a:extLst>
                        </a:ln>
                      </wps:spPr>
                      <wps:style>
                        <a:lnRef idx="0">
                          <a:scrgbClr r="0" g="0" b="0"/>
                        </a:lnRef>
                        <a:fillRef idx="0">
                          <a:scrgbClr r="0" g="0" b="0"/>
                        </a:fillRef>
                        <a:effectRef idx="0">
                          <a:scrgbClr r="0" g="0" b="0"/>
                        </a:effectRef>
                        <a:fontRef idx="minor">
                          <a:schemeClr val="dk1"/>
                        </a:fontRef>
                      </wps:style>
                      <wps:txbx>
                        <w:txbxContent>
                          <w:p w14:paraId="790F077D" w14:textId="77777777" w:rsidR="00C14D25" w:rsidRPr="005231A2" w:rsidRDefault="00C14D25" w:rsidP="00C14D25">
                            <w:pPr>
                              <w:jc w:val="center"/>
                            </w:pPr>
                            <w:r w:rsidRPr="005231A2">
                              <w:t>Eric Zondervan (EZO)</w:t>
                            </w:r>
                          </w:p>
                          <w:p w14:paraId="509F2DCF" w14:textId="77777777" w:rsidR="00C14D25" w:rsidRPr="005231A2" w:rsidRDefault="00C14D25" w:rsidP="00C14D25">
                            <w:pPr>
                              <w:jc w:val="center"/>
                            </w:pPr>
                            <w:r w:rsidRPr="005231A2">
                              <w:t>Civil Surveyor</w:t>
                            </w:r>
                          </w:p>
                          <w:p w14:paraId="3BB744A6" w14:textId="1FE6EC96" w:rsidR="007D3C48" w:rsidRPr="005231A2" w:rsidRDefault="007D3C48" w:rsidP="00797B4B">
                            <w:pPr>
                              <w:jc w:val="cente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AC87E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1" o:spid="_x0000_s1027" type="#_x0000_t176" style="position:absolute;left:0;text-align:left;margin-left:270.15pt;margin-top:12.3pt;width:107.9pt;height:36.0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" filled="f" strokecolor="black [3200]">
                <v:stroke joinstyle="round"/>
                <v:textbox inset="0,0,0,0">
                  <w:txbxContent>
                    <w:p w14:paraId="790F077D" w14:textId="77777777" w:rsidR="00C14D25" w:rsidRPr="005231A2" w:rsidRDefault="00C14D25" w:rsidP="00C14D25">
                      <w:pPr>
                        <w:jc w:val="center"/>
                      </w:pPr>
                      <w:r w:rsidRPr="005231A2">
                        <w:t>Eric Zondervan (EZO)</w:t>
                      </w:r>
                    </w:p>
                    <w:p w14:paraId="509F2DCF" w14:textId="77777777" w:rsidR="00C14D25" w:rsidRPr="005231A2" w:rsidRDefault="00C14D25" w:rsidP="00C14D25">
                      <w:pPr>
                        <w:jc w:val="center"/>
                      </w:pPr>
                      <w:r w:rsidRPr="005231A2">
                        <w:t>Civil Surveyor</w:t>
                      </w:r>
                    </w:p>
                    <w:p w14:paraId="3BB744A6" w14:textId="1FE6EC96" w:rsidR="007D3C48" w:rsidRPr="005231A2" w:rsidRDefault="007D3C48" w:rsidP="00797B4B">
                      <w:pPr>
                        <w:jc w:val="center"/>
                      </w:pPr>
                    </w:p>
                  </w:txbxContent>
                </v:textbox>
              </v:shape>
            </w:pict>
          </mc:Fallback>
        </mc:AlternateContent>
      </w:r>
      <w:r>
        <w:rPr>
          <w:noProof/>
        </w:rPr>
        <mc:AlternateContent>
          <mc:Choice Requires="wps">
            <w:drawing>
              <wp:anchor distT="0" distB="0" distL="114300" distR="114300" simplePos="0" relativeHeight="251658245" behindDoc="0" locked="0" layoutInCell="1" allowOverlap="1" wp14:anchorId="7287C902" wp14:editId="622482F2">
                <wp:simplePos x="0" y="0"/>
                <wp:positionH relativeFrom="column">
                  <wp:posOffset>1485653</wp:posOffset>
                </wp:positionH>
                <wp:positionV relativeFrom="paragraph">
                  <wp:posOffset>156383</wp:posOffset>
                </wp:positionV>
                <wp:extent cx="1371847" cy="457835"/>
                <wp:effectExtent l="19050" t="19050" r="38100" b="37465"/>
                <wp:wrapNone/>
                <wp:docPr id="1322661100" name="Flowchart: Alternate Process 1"/>
                <wp:cNvGraphicFramePr/>
                <a:graphic xmlns:a="http://schemas.openxmlformats.org/drawingml/2006/main">
                  <a:graphicData uri="http://schemas.microsoft.com/office/word/2010/wordprocessingShape">
                    <wps:wsp>
                      <wps:cNvSpPr/>
                      <wps:spPr>
                        <a:xfrm>
                          <a:off x="0" y="0"/>
                          <a:ext cx="1371847" cy="457835"/>
                        </a:xfrm>
                        <a:custGeom>
                          <a:avLst/>
                          <a:gdLst>
                            <a:gd name="connsiteX0" fmla="*/ 0 w 1371847"/>
                            <a:gd name="connsiteY0" fmla="*/ 76306 h 457835"/>
                            <a:gd name="connsiteX1" fmla="*/ 76306 w 1371847"/>
                            <a:gd name="connsiteY1" fmla="*/ 0 h 457835"/>
                            <a:gd name="connsiteX2" fmla="*/ 685924 w 1371847"/>
                            <a:gd name="connsiteY2" fmla="*/ 0 h 457835"/>
                            <a:gd name="connsiteX3" fmla="*/ 1295541 w 1371847"/>
                            <a:gd name="connsiteY3" fmla="*/ 0 h 457835"/>
                            <a:gd name="connsiteX4" fmla="*/ 1371847 w 1371847"/>
                            <a:gd name="connsiteY4" fmla="*/ 76306 h 457835"/>
                            <a:gd name="connsiteX5" fmla="*/ 1371847 w 1371847"/>
                            <a:gd name="connsiteY5" fmla="*/ 381529 h 457835"/>
                            <a:gd name="connsiteX6" fmla="*/ 1295541 w 1371847"/>
                            <a:gd name="connsiteY6" fmla="*/ 457835 h 457835"/>
                            <a:gd name="connsiteX7" fmla="*/ 722501 w 1371847"/>
                            <a:gd name="connsiteY7" fmla="*/ 457835 h 457835"/>
                            <a:gd name="connsiteX8" fmla="*/ 76306 w 1371847"/>
                            <a:gd name="connsiteY8" fmla="*/ 457835 h 457835"/>
                            <a:gd name="connsiteX9" fmla="*/ 0 w 1371847"/>
                            <a:gd name="connsiteY9" fmla="*/ 381529 h 457835"/>
                            <a:gd name="connsiteX10" fmla="*/ 0 w 1371847"/>
                            <a:gd name="connsiteY10" fmla="*/ 76306 h 4578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371847" h="457835" extrusionOk="0">
                              <a:moveTo>
                                <a:pt x="0" y="76306"/>
                              </a:moveTo>
                              <a:cubicBezTo>
                                <a:pt x="-4259" y="41635"/>
                                <a:pt x="26779" y="-3049"/>
                                <a:pt x="76306" y="0"/>
                              </a:cubicBezTo>
                              <a:cubicBezTo>
                                <a:pt x="266710" y="-13696"/>
                                <a:pt x="541761" y="11288"/>
                                <a:pt x="685924" y="0"/>
                              </a:cubicBezTo>
                              <a:cubicBezTo>
                                <a:pt x="830087" y="-11288"/>
                                <a:pt x="1114869" y="19701"/>
                                <a:pt x="1295541" y="0"/>
                              </a:cubicBezTo>
                              <a:cubicBezTo>
                                <a:pt x="1344077" y="-4137"/>
                                <a:pt x="1365209" y="35686"/>
                                <a:pt x="1371847" y="76306"/>
                              </a:cubicBezTo>
                              <a:cubicBezTo>
                                <a:pt x="1375340" y="143684"/>
                                <a:pt x="1376379" y="272650"/>
                                <a:pt x="1371847" y="381529"/>
                              </a:cubicBezTo>
                              <a:cubicBezTo>
                                <a:pt x="1365541" y="420571"/>
                                <a:pt x="1342048" y="458275"/>
                                <a:pt x="1295541" y="457835"/>
                              </a:cubicBezTo>
                              <a:cubicBezTo>
                                <a:pt x="1082724" y="445999"/>
                                <a:pt x="944720" y="463599"/>
                                <a:pt x="722501" y="457835"/>
                              </a:cubicBezTo>
                              <a:cubicBezTo>
                                <a:pt x="500282" y="452071"/>
                                <a:pt x="391139" y="476995"/>
                                <a:pt x="76306" y="457835"/>
                              </a:cubicBezTo>
                              <a:cubicBezTo>
                                <a:pt x="31777" y="455229"/>
                                <a:pt x="3293" y="422731"/>
                                <a:pt x="0" y="381529"/>
                              </a:cubicBezTo>
                              <a:cubicBezTo>
                                <a:pt x="3801" y="244094"/>
                                <a:pt x="5902" y="216929"/>
                                <a:pt x="0" y="76306"/>
                              </a:cubicBezTo>
                              <a:close/>
                            </a:path>
                          </a:pathLst>
                        </a:custGeom>
                        <a:noFill/>
                        <a:ln w="9525" cap="flat" cmpd="sng" algn="ctr">
                          <a:solidFill>
                            <a:schemeClr val="dk1"/>
                          </a:solidFill>
                          <a:prstDash val="solid"/>
                          <a:round/>
                          <a:headEnd type="none" w="med" len="med"/>
                          <a:tailEnd type="none" w="med" len="med"/>
                          <a:extLst>
                            <a:ext uri="{C807C97D-BFC1-408E-A445-0C87EB9F89A2}">
                              <ask:lineSketchStyleProps xmlns:ask="http://schemas.microsoft.com/office/drawing/2018/sketchyshapes" sd="981765707">
                                <a:prstGeom prst="flowChartAlternateProcess">
                                  <a:avLst/>
                                </a:prstGeom>
                                <ask:type>
                                  <ask:lineSketchFreehand/>
                                </ask:type>
                              </ask:lineSketchStyleProps>
                            </a:ext>
                          </a:extLst>
                        </a:ln>
                      </wps:spPr>
                      <wps:style>
                        <a:lnRef idx="0">
                          <a:scrgbClr r="0" g="0" b="0"/>
                        </a:lnRef>
                        <a:fillRef idx="0">
                          <a:scrgbClr r="0" g="0" b="0"/>
                        </a:fillRef>
                        <a:effectRef idx="0">
                          <a:scrgbClr r="0" g="0" b="0"/>
                        </a:effectRef>
                        <a:fontRef idx="minor">
                          <a:schemeClr val="dk1"/>
                        </a:fontRef>
                      </wps:style>
                      <wps:txbx>
                        <w:txbxContent>
                          <w:p w14:paraId="00D766C0" w14:textId="056E6DA8" w:rsidR="0040167C" w:rsidRPr="00797B4B" w:rsidRDefault="0040167C" w:rsidP="0040167C">
                            <w:pPr>
                              <w:jc w:val="center"/>
                            </w:pPr>
                            <w:r w:rsidRPr="00797B4B">
                              <w:t>Tom Cochez</w:t>
                            </w:r>
                            <w:r w:rsidR="009077C0" w:rsidRPr="00797B4B">
                              <w:t xml:space="preserve"> (TCO</w:t>
                            </w:r>
                            <w:r w:rsidR="009077C0">
                              <w:t>)</w:t>
                            </w:r>
                          </w:p>
                          <w:p w14:paraId="5B6FCA35" w14:textId="13EC43DD" w:rsidR="0040167C" w:rsidRPr="009077C0" w:rsidRDefault="0040167C" w:rsidP="00797B4B">
                            <w:pPr>
                              <w:jc w:val="center"/>
                            </w:pPr>
                            <w:r w:rsidRPr="00797B4B">
                              <w:t>Lead Civil Survey</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87C902" id="_x0000_s1028" type="#_x0000_t176" style="position:absolute;left:0;text-align:left;margin-left:117pt;margin-top:12.3pt;width:108pt;height:36.0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" filled="f" strokecolor="black [3200]">
                <v:stroke joinstyle="round"/>
                <v:textbox inset="0,0,0,0">
                  <w:txbxContent>
                    <w:p w14:paraId="00D766C0" w14:textId="056E6DA8" w:rsidR="0040167C" w:rsidRPr="00797B4B" w:rsidRDefault="0040167C" w:rsidP="0040167C">
                      <w:pPr>
                        <w:jc w:val="center"/>
                      </w:pPr>
                      <w:r w:rsidRPr="00797B4B">
                        <w:t>Tom Cochez</w:t>
                      </w:r>
                      <w:r w:rsidR="009077C0" w:rsidRPr="00797B4B">
                        <w:t xml:space="preserve"> (TCO</w:t>
                      </w:r>
                      <w:r w:rsidR="009077C0">
                        <w:t>)</w:t>
                      </w:r>
                    </w:p>
                    <w:p w14:paraId="5B6FCA35" w14:textId="13EC43DD" w:rsidR="0040167C" w:rsidRPr="009077C0" w:rsidRDefault="0040167C" w:rsidP="00797B4B">
                      <w:pPr>
                        <w:jc w:val="center"/>
                      </w:pPr>
                      <w:r w:rsidRPr="00797B4B">
                        <w:t>Lead Civil Survey</w:t>
                      </w:r>
                    </w:p>
                  </w:txbxContent>
                </v:textbox>
              </v:shape>
            </w:pict>
          </mc:Fallback>
        </mc:AlternateContent>
      </w:r>
    </w:p>
    <w:p w14:paraId="06D8AB4B" w14:textId="6F1353E1" w:rsidR="0062451D" w:rsidRDefault="0062451D" w:rsidP="005D2479"/>
    <w:p w14:paraId="58AA96DD" w14:textId="44008B59" w:rsidR="008B5DA9" w:rsidRPr="00797B4B" w:rsidRDefault="003219CA" w:rsidP="00797B4B">
      <w:pPr>
        <w:ind w:firstLine="720"/>
        <w:rPr>
          <w:i/>
          <w:iCs/>
        </w:rPr>
      </w:pPr>
      <w:r w:rsidRPr="00797B4B">
        <w:rPr>
          <w:i/>
          <w:iCs/>
          <w:noProof/>
        </w:rPr>
        <mc:AlternateContent>
          <mc:Choice Requires="wps">
            <w:drawing>
              <wp:anchor distT="0" distB="0" distL="114300" distR="114300" simplePos="0" relativeHeight="251658248" behindDoc="0" locked="0" layoutInCell="1" allowOverlap="1" wp14:anchorId="1F266835" wp14:editId="786ACE9E">
                <wp:simplePos x="0" y="0"/>
                <wp:positionH relativeFrom="column">
                  <wp:posOffset>2855595</wp:posOffset>
                </wp:positionH>
                <wp:positionV relativeFrom="paragraph">
                  <wp:posOffset>45720</wp:posOffset>
                </wp:positionV>
                <wp:extent cx="571500" cy="0"/>
                <wp:effectExtent l="0" t="0" r="0" b="0"/>
                <wp:wrapNone/>
                <wp:docPr id="881154941" name="Straight Connector 2"/>
                <wp:cNvGraphicFramePr/>
                <a:graphic xmlns:a="http://schemas.openxmlformats.org/drawingml/2006/main">
                  <a:graphicData uri="http://schemas.microsoft.com/office/word/2010/wordprocessingShape">
                    <wps:wsp>
                      <wps:cNvCnPr/>
                      <wps:spPr>
                        <a:xfrm>
                          <a:off x="0" y="0"/>
                          <a:ext cx="571500" cy="0"/>
                        </a:xfrm>
                        <a:prstGeom prst="line">
                          <a:avLst/>
                        </a:prstGeom>
                        <a:ln w="952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4AB176" id="Straight Connector 2" o:spid="_x0000_s1026" style="position:absolute;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4.85pt,3.6pt" to="269.85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" strokecolor="black [3200]">
                <v:stroke joinstyle="miter"/>
              </v:line>
            </w:pict>
          </mc:Fallback>
        </mc:AlternateContent>
      </w:r>
      <w:r w:rsidR="007076CA" w:rsidRPr="00797B4B">
        <w:rPr>
          <w:i/>
          <w:iCs/>
        </w:rPr>
        <w:t>Station 1-5</w:t>
      </w:r>
    </w:p>
    <w:p w14:paraId="63A09A52" w14:textId="299500B3" w:rsidR="0040167C" w:rsidRDefault="0040167C" w:rsidP="005D2479"/>
    <w:p w14:paraId="14A40871" w14:textId="68A82B9F" w:rsidR="0040167C" w:rsidRDefault="00B72ADF" w:rsidP="004362F0">
      <w:r>
        <w:rPr>
          <w:noProof/>
        </w:rPr>
        <mc:AlternateContent>
          <mc:Choice Requires="wps">
            <w:drawing>
              <wp:anchor distT="0" distB="0" distL="114300" distR="114300" simplePos="0" relativeHeight="251658249" behindDoc="0" locked="0" layoutInCell="1" allowOverlap="1" wp14:anchorId="58EA81A3" wp14:editId="34856F12">
                <wp:simplePos x="0" y="0"/>
                <wp:positionH relativeFrom="column">
                  <wp:posOffset>342900</wp:posOffset>
                </wp:positionH>
                <wp:positionV relativeFrom="paragraph">
                  <wp:posOffset>161925</wp:posOffset>
                </wp:positionV>
                <wp:extent cx="5030233" cy="0"/>
                <wp:effectExtent l="0" t="0" r="0" b="0"/>
                <wp:wrapNone/>
                <wp:docPr id="350338600" name="Straight Connector 4"/>
                <wp:cNvGraphicFramePr/>
                <a:graphic xmlns:a="http://schemas.openxmlformats.org/drawingml/2006/main">
                  <a:graphicData uri="http://schemas.microsoft.com/office/word/2010/wordprocessingShape">
                    <wps:wsp>
                      <wps:cNvCnPr/>
                      <wps:spPr>
                        <a:xfrm>
                          <a:off x="0" y="0"/>
                          <a:ext cx="5030233" cy="0"/>
                        </a:xfrm>
                        <a:prstGeom prst="line">
                          <a:avLst/>
                        </a:prstGeom>
                        <a:ln w="9525">
                          <a:solidFill>
                            <a:schemeClr val="tx1">
                              <a:lumMod val="95000"/>
                              <a:lumOff val="5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8E0AD6" id="Straight Connector 4" o:spid="_x0000_s1026" style="position:absolute;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pt,12.75pt" to="423.1pt,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" strokecolor="#0d0d0d [3069]">
                <v:stroke dashstyle="dash" joinstyle="miter"/>
              </v:line>
            </w:pict>
          </mc:Fallback>
        </mc:AlternateContent>
      </w:r>
    </w:p>
    <w:p w14:paraId="51077C81" w14:textId="00E693DE" w:rsidR="003219CA" w:rsidRDefault="003219CA" w:rsidP="005D2479"/>
    <w:p w14:paraId="470808C0" w14:textId="542613D8" w:rsidR="003219CA" w:rsidRDefault="007F325C" w:rsidP="005D2479">
      <w:r>
        <w:rPr>
          <w:noProof/>
        </w:rPr>
        <mc:AlternateContent>
          <mc:Choice Requires="wps">
            <w:drawing>
              <wp:anchor distT="0" distB="0" distL="114300" distR="114300" simplePos="0" relativeHeight="251658252" behindDoc="0" locked="0" layoutInCell="1" allowOverlap="1" wp14:anchorId="4840D9B2" wp14:editId="421FAFF1">
                <wp:simplePos x="0" y="0"/>
                <wp:positionH relativeFrom="column">
                  <wp:posOffset>3349870</wp:posOffset>
                </wp:positionH>
                <wp:positionV relativeFrom="paragraph">
                  <wp:posOffset>22323</wp:posOffset>
                </wp:positionV>
                <wp:extent cx="1371600" cy="458470"/>
                <wp:effectExtent l="19050" t="19050" r="38100" b="36830"/>
                <wp:wrapNone/>
                <wp:docPr id="427133084" name="Flowchart: Alternate Process 1"/>
                <wp:cNvGraphicFramePr/>
                <a:graphic xmlns:a="http://schemas.openxmlformats.org/drawingml/2006/main">
                  <a:graphicData uri="http://schemas.microsoft.com/office/word/2010/wordprocessingShape">
                    <wps:wsp>
                      <wps:cNvSpPr/>
                      <wps:spPr>
                        <a:xfrm>
                          <a:off x="0" y="0"/>
                          <a:ext cx="1371600" cy="458470"/>
                        </a:xfrm>
                        <a:custGeom>
                          <a:avLst/>
                          <a:gdLst>
                            <a:gd name="connsiteX0" fmla="*/ 0 w 1371600"/>
                            <a:gd name="connsiteY0" fmla="*/ 76412 h 458470"/>
                            <a:gd name="connsiteX1" fmla="*/ 76412 w 1371600"/>
                            <a:gd name="connsiteY1" fmla="*/ 0 h 458470"/>
                            <a:gd name="connsiteX2" fmla="*/ 649237 w 1371600"/>
                            <a:gd name="connsiteY2" fmla="*/ 0 h 458470"/>
                            <a:gd name="connsiteX3" fmla="*/ 1295188 w 1371600"/>
                            <a:gd name="connsiteY3" fmla="*/ 0 h 458470"/>
                            <a:gd name="connsiteX4" fmla="*/ 1371600 w 1371600"/>
                            <a:gd name="connsiteY4" fmla="*/ 76412 h 458470"/>
                            <a:gd name="connsiteX5" fmla="*/ 1371600 w 1371600"/>
                            <a:gd name="connsiteY5" fmla="*/ 382058 h 458470"/>
                            <a:gd name="connsiteX6" fmla="*/ 1295188 w 1371600"/>
                            <a:gd name="connsiteY6" fmla="*/ 458470 h 458470"/>
                            <a:gd name="connsiteX7" fmla="*/ 697988 w 1371600"/>
                            <a:gd name="connsiteY7" fmla="*/ 458470 h 458470"/>
                            <a:gd name="connsiteX8" fmla="*/ 76412 w 1371600"/>
                            <a:gd name="connsiteY8" fmla="*/ 458470 h 458470"/>
                            <a:gd name="connsiteX9" fmla="*/ 0 w 1371600"/>
                            <a:gd name="connsiteY9" fmla="*/ 382058 h 458470"/>
                            <a:gd name="connsiteX10" fmla="*/ 0 w 1371600"/>
                            <a:gd name="connsiteY10" fmla="*/ 76412 h 4584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371600" h="458470" extrusionOk="0">
                              <a:moveTo>
                                <a:pt x="0" y="76412"/>
                              </a:moveTo>
                              <a:cubicBezTo>
                                <a:pt x="1046" y="38766"/>
                                <a:pt x="28210" y="-2900"/>
                                <a:pt x="76412" y="0"/>
                              </a:cubicBezTo>
                              <a:cubicBezTo>
                                <a:pt x="353043" y="-18772"/>
                                <a:pt x="459485" y="6944"/>
                                <a:pt x="649237" y="0"/>
                              </a:cubicBezTo>
                              <a:cubicBezTo>
                                <a:pt x="838989" y="-6944"/>
                                <a:pt x="1063740" y="21496"/>
                                <a:pt x="1295188" y="0"/>
                              </a:cubicBezTo>
                              <a:cubicBezTo>
                                <a:pt x="1336510" y="-6344"/>
                                <a:pt x="1376167" y="33369"/>
                                <a:pt x="1371600" y="76412"/>
                              </a:cubicBezTo>
                              <a:cubicBezTo>
                                <a:pt x="1368457" y="224327"/>
                                <a:pt x="1380760" y="273972"/>
                                <a:pt x="1371600" y="382058"/>
                              </a:cubicBezTo>
                              <a:cubicBezTo>
                                <a:pt x="1372736" y="423794"/>
                                <a:pt x="1343227" y="454143"/>
                                <a:pt x="1295188" y="458470"/>
                              </a:cubicBezTo>
                              <a:cubicBezTo>
                                <a:pt x="1138268" y="487403"/>
                                <a:pt x="964623" y="432521"/>
                                <a:pt x="697988" y="458470"/>
                              </a:cubicBezTo>
                              <a:cubicBezTo>
                                <a:pt x="431353" y="484419"/>
                                <a:pt x="242633" y="455511"/>
                                <a:pt x="76412" y="458470"/>
                              </a:cubicBezTo>
                              <a:cubicBezTo>
                                <a:pt x="31542" y="466301"/>
                                <a:pt x="6222" y="422031"/>
                                <a:pt x="0" y="382058"/>
                              </a:cubicBezTo>
                              <a:cubicBezTo>
                                <a:pt x="-13435" y="245633"/>
                                <a:pt x="-4973" y="171735"/>
                                <a:pt x="0" y="76412"/>
                              </a:cubicBezTo>
                              <a:close/>
                            </a:path>
                          </a:pathLst>
                        </a:cu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4186483138">
                                <a:prstGeom prst="flowChartAlternateProcess">
                                  <a:avLst/>
                                </a:prstGeom>
                                <ask:type>
                                  <ask:lineSketchFreehand/>
                                </ask:type>
                              </ask:lineSketchStyleProps>
                            </a:ext>
                          </a:extLst>
                        </a:ln>
                        <a:effectLst/>
                      </wps:spPr>
                      <wps:txbx>
                        <w:txbxContent>
                          <w:p w14:paraId="175A3AB1" w14:textId="1A7F881A" w:rsidR="007F325C" w:rsidRDefault="007F325C" w:rsidP="007F325C">
                            <w:pPr>
                              <w:jc w:val="center"/>
                              <w:rPr>
                                <w:lang w:val="nl-BE"/>
                              </w:rPr>
                            </w:pPr>
                            <w:r>
                              <w:rPr>
                                <w:lang w:val="nl-BE"/>
                              </w:rPr>
                              <w:t>Andr</w:t>
                            </w:r>
                            <w:r w:rsidR="007D2AF2" w:rsidRPr="007D2AF2">
                              <w:rPr>
                                <w:lang w:val="nl-BE"/>
                              </w:rPr>
                              <w:t>é</w:t>
                            </w:r>
                            <w:r>
                              <w:rPr>
                                <w:lang w:val="nl-BE"/>
                              </w:rPr>
                              <w:t xml:space="preserve"> Haak (AH)</w:t>
                            </w:r>
                          </w:p>
                          <w:p w14:paraId="7B8A4A0D" w14:textId="77777777" w:rsidR="007F325C" w:rsidRPr="00797B4B" w:rsidRDefault="007F325C" w:rsidP="007F325C">
                            <w:pPr>
                              <w:jc w:val="center"/>
                              <w:rPr>
                                <w:lang w:val="nl-BE"/>
                              </w:rPr>
                            </w:pPr>
                            <w:proofErr w:type="spellStart"/>
                            <w:r>
                              <w:rPr>
                                <w:lang w:val="nl-BE"/>
                              </w:rPr>
                              <w:t>Civil</w:t>
                            </w:r>
                            <w:proofErr w:type="spellEnd"/>
                            <w:r>
                              <w:rPr>
                                <w:lang w:val="nl-BE"/>
                              </w:rPr>
                              <w:t xml:space="preserve"> Surveyor</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40D9B2" id="_x0000_s1029" type="#_x0000_t176" style="position:absolute;left:0;text-align:left;margin-left:263.75pt;margin-top:1.75pt;width:108pt;height:36.1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" filled="f" strokecolor="windowText">
                <v:stroke joinstyle="round"/>
                <v:textbox inset="0,0,0,0">
                  <w:txbxContent>
                    <w:p w14:paraId="175A3AB1" w14:textId="1A7F881A" w:rsidR="007F325C" w:rsidRDefault="007F325C" w:rsidP="007F325C">
                      <w:pPr>
                        <w:jc w:val="center"/>
                        <w:rPr>
                          <w:lang w:val="nl-BE"/>
                        </w:rPr>
                      </w:pPr>
                      <w:r>
                        <w:rPr>
                          <w:lang w:val="nl-BE"/>
                        </w:rPr>
                        <w:t>Andr</w:t>
                      </w:r>
                      <w:r w:rsidR="007D2AF2" w:rsidRPr="007D2AF2">
                        <w:rPr>
                          <w:lang w:val="nl-BE"/>
                        </w:rPr>
                        <w:t>é</w:t>
                      </w:r>
                      <w:r>
                        <w:rPr>
                          <w:lang w:val="nl-BE"/>
                        </w:rPr>
                        <w:t xml:space="preserve"> Haak (AH)</w:t>
                      </w:r>
                    </w:p>
                    <w:p w14:paraId="7B8A4A0D" w14:textId="77777777" w:rsidR="007F325C" w:rsidRPr="00797B4B" w:rsidRDefault="007F325C" w:rsidP="007F325C">
                      <w:pPr>
                        <w:jc w:val="center"/>
                        <w:rPr>
                          <w:lang w:val="nl-BE"/>
                        </w:rPr>
                      </w:pPr>
                      <w:proofErr w:type="spellStart"/>
                      <w:r>
                        <w:rPr>
                          <w:lang w:val="nl-BE"/>
                        </w:rPr>
                        <w:t>Civil</w:t>
                      </w:r>
                      <w:proofErr w:type="spellEnd"/>
                      <w:r>
                        <w:rPr>
                          <w:lang w:val="nl-BE"/>
                        </w:rPr>
                        <w:t xml:space="preserve"> Surveyor</w:t>
                      </w:r>
                    </w:p>
                  </w:txbxContent>
                </v:textbox>
              </v:shape>
            </w:pict>
          </mc:Fallback>
        </mc:AlternateContent>
      </w:r>
      <w:r w:rsidR="004362F0">
        <w:rPr>
          <w:noProof/>
        </w:rPr>
        <mc:AlternateContent>
          <mc:Choice Requires="wps">
            <w:drawing>
              <wp:anchor distT="0" distB="0" distL="114300" distR="114300" simplePos="0" relativeHeight="251658247" behindDoc="0" locked="0" layoutInCell="1" allowOverlap="1" wp14:anchorId="63663E6F" wp14:editId="48FBA160">
                <wp:simplePos x="0" y="0"/>
                <wp:positionH relativeFrom="column">
                  <wp:posOffset>1484416</wp:posOffset>
                </wp:positionH>
                <wp:positionV relativeFrom="paragraph">
                  <wp:posOffset>29985</wp:posOffset>
                </wp:positionV>
                <wp:extent cx="1371600" cy="458470"/>
                <wp:effectExtent l="19050" t="19050" r="38100" b="36830"/>
                <wp:wrapNone/>
                <wp:docPr id="2059829479" name="Flowchart: Alternate Process 1"/>
                <wp:cNvGraphicFramePr/>
                <a:graphic xmlns:a="http://schemas.openxmlformats.org/drawingml/2006/main">
                  <a:graphicData uri="http://schemas.microsoft.com/office/word/2010/wordprocessingShape">
                    <wps:wsp>
                      <wps:cNvSpPr/>
                      <wps:spPr>
                        <a:xfrm>
                          <a:off x="0" y="0"/>
                          <a:ext cx="1371600" cy="458470"/>
                        </a:xfrm>
                        <a:custGeom>
                          <a:avLst/>
                          <a:gdLst>
                            <a:gd name="connsiteX0" fmla="*/ 0 w 1371600"/>
                            <a:gd name="connsiteY0" fmla="*/ 76412 h 458470"/>
                            <a:gd name="connsiteX1" fmla="*/ 76412 w 1371600"/>
                            <a:gd name="connsiteY1" fmla="*/ 0 h 458470"/>
                            <a:gd name="connsiteX2" fmla="*/ 649237 w 1371600"/>
                            <a:gd name="connsiteY2" fmla="*/ 0 h 458470"/>
                            <a:gd name="connsiteX3" fmla="*/ 1295188 w 1371600"/>
                            <a:gd name="connsiteY3" fmla="*/ 0 h 458470"/>
                            <a:gd name="connsiteX4" fmla="*/ 1371600 w 1371600"/>
                            <a:gd name="connsiteY4" fmla="*/ 76412 h 458470"/>
                            <a:gd name="connsiteX5" fmla="*/ 1371600 w 1371600"/>
                            <a:gd name="connsiteY5" fmla="*/ 382058 h 458470"/>
                            <a:gd name="connsiteX6" fmla="*/ 1295188 w 1371600"/>
                            <a:gd name="connsiteY6" fmla="*/ 458470 h 458470"/>
                            <a:gd name="connsiteX7" fmla="*/ 697988 w 1371600"/>
                            <a:gd name="connsiteY7" fmla="*/ 458470 h 458470"/>
                            <a:gd name="connsiteX8" fmla="*/ 76412 w 1371600"/>
                            <a:gd name="connsiteY8" fmla="*/ 458470 h 458470"/>
                            <a:gd name="connsiteX9" fmla="*/ 0 w 1371600"/>
                            <a:gd name="connsiteY9" fmla="*/ 382058 h 458470"/>
                            <a:gd name="connsiteX10" fmla="*/ 0 w 1371600"/>
                            <a:gd name="connsiteY10" fmla="*/ 76412 h 4584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371600" h="458470" extrusionOk="0">
                              <a:moveTo>
                                <a:pt x="0" y="76412"/>
                              </a:moveTo>
                              <a:cubicBezTo>
                                <a:pt x="1046" y="38766"/>
                                <a:pt x="28210" y="-2900"/>
                                <a:pt x="76412" y="0"/>
                              </a:cubicBezTo>
                              <a:cubicBezTo>
                                <a:pt x="353043" y="-18772"/>
                                <a:pt x="459485" y="6944"/>
                                <a:pt x="649237" y="0"/>
                              </a:cubicBezTo>
                              <a:cubicBezTo>
                                <a:pt x="838989" y="-6944"/>
                                <a:pt x="1063740" y="21496"/>
                                <a:pt x="1295188" y="0"/>
                              </a:cubicBezTo>
                              <a:cubicBezTo>
                                <a:pt x="1336510" y="-6344"/>
                                <a:pt x="1376167" y="33369"/>
                                <a:pt x="1371600" y="76412"/>
                              </a:cubicBezTo>
                              <a:cubicBezTo>
                                <a:pt x="1368457" y="224327"/>
                                <a:pt x="1380760" y="273972"/>
                                <a:pt x="1371600" y="382058"/>
                              </a:cubicBezTo>
                              <a:cubicBezTo>
                                <a:pt x="1372736" y="423794"/>
                                <a:pt x="1343227" y="454143"/>
                                <a:pt x="1295188" y="458470"/>
                              </a:cubicBezTo>
                              <a:cubicBezTo>
                                <a:pt x="1138268" y="487403"/>
                                <a:pt x="964623" y="432521"/>
                                <a:pt x="697988" y="458470"/>
                              </a:cubicBezTo>
                              <a:cubicBezTo>
                                <a:pt x="431353" y="484419"/>
                                <a:pt x="242633" y="455511"/>
                                <a:pt x="76412" y="458470"/>
                              </a:cubicBezTo>
                              <a:cubicBezTo>
                                <a:pt x="31542" y="466301"/>
                                <a:pt x="6222" y="422031"/>
                                <a:pt x="0" y="382058"/>
                              </a:cubicBezTo>
                              <a:cubicBezTo>
                                <a:pt x="-13435" y="245633"/>
                                <a:pt x="-4973" y="171735"/>
                                <a:pt x="0" y="76412"/>
                              </a:cubicBezTo>
                              <a:close/>
                            </a:path>
                          </a:pathLst>
                        </a:custGeom>
                        <a:noFill/>
                        <a:ln w="9525" cap="flat" cmpd="sng" algn="ctr">
                          <a:solidFill>
                            <a:schemeClr val="dk1"/>
                          </a:solidFill>
                          <a:prstDash val="solid"/>
                          <a:round/>
                          <a:headEnd type="none" w="med" len="med"/>
                          <a:tailEnd type="none" w="med" len="med"/>
                          <a:extLst>
                            <a:ext uri="{C807C97D-BFC1-408E-A445-0C87EB9F89A2}">
                              <ask:lineSketchStyleProps xmlns:ask="http://schemas.microsoft.com/office/drawing/2018/sketchyshapes" sd="4186483138">
                                <a:prstGeom prst="flowChartAlternateProcess">
                                  <a:avLst/>
                                </a:prstGeom>
                                <ask:type>
                                  <ask:lineSketchFreehand/>
                                </ask:type>
                              </ask:lineSketchStyleProps>
                            </a:ext>
                          </a:extLst>
                        </a:ln>
                      </wps:spPr>
                      <wps:style>
                        <a:lnRef idx="0">
                          <a:scrgbClr r="0" g="0" b="0"/>
                        </a:lnRef>
                        <a:fillRef idx="0">
                          <a:scrgbClr r="0" g="0" b="0"/>
                        </a:fillRef>
                        <a:effectRef idx="0">
                          <a:scrgbClr r="0" g="0" b="0"/>
                        </a:effectRef>
                        <a:fontRef idx="minor">
                          <a:schemeClr val="dk1"/>
                        </a:fontRef>
                      </wps:style>
                      <wps:txbx>
                        <w:txbxContent>
                          <w:p w14:paraId="0E1653E1" w14:textId="6B6D5A2C" w:rsidR="007D3C48" w:rsidRDefault="003219CA" w:rsidP="007D3C48">
                            <w:pPr>
                              <w:jc w:val="center"/>
                              <w:rPr>
                                <w:lang w:val="nl-BE"/>
                              </w:rPr>
                            </w:pPr>
                            <w:r>
                              <w:rPr>
                                <w:lang w:val="nl-BE"/>
                              </w:rPr>
                              <w:t>Bart Sweere</w:t>
                            </w:r>
                            <w:r w:rsidR="00013662">
                              <w:rPr>
                                <w:lang w:val="nl-BE"/>
                              </w:rPr>
                              <w:t xml:space="preserve"> (</w:t>
                            </w:r>
                            <w:r w:rsidR="0056657F">
                              <w:rPr>
                                <w:lang w:val="nl-BE"/>
                              </w:rPr>
                              <w:t>BSW)</w:t>
                            </w:r>
                          </w:p>
                          <w:p w14:paraId="099C864E" w14:textId="77777777" w:rsidR="007D3C48" w:rsidRPr="00797B4B" w:rsidRDefault="007D3C48" w:rsidP="00797B4B">
                            <w:pPr>
                              <w:jc w:val="center"/>
                              <w:rPr>
                                <w:lang w:val="nl-BE"/>
                              </w:rPr>
                            </w:pPr>
                            <w:proofErr w:type="spellStart"/>
                            <w:r>
                              <w:rPr>
                                <w:lang w:val="nl-BE"/>
                              </w:rPr>
                              <w:t>Civil</w:t>
                            </w:r>
                            <w:proofErr w:type="spellEnd"/>
                            <w:r>
                              <w:rPr>
                                <w:lang w:val="nl-BE"/>
                              </w:rPr>
                              <w:t xml:space="preserve"> Surveyor</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663E6F" id="_x0000_s1030" type="#_x0000_t176" style="position:absolute;left:0;text-align:left;margin-left:116.9pt;margin-top:2.35pt;width:108pt;height:36.1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" filled="f" strokecolor="black [3200]">
                <v:stroke joinstyle="round"/>
                <v:textbox inset="0,0,0,0">
                  <w:txbxContent>
                    <w:p w14:paraId="0E1653E1" w14:textId="6B6D5A2C" w:rsidR="007D3C48" w:rsidRDefault="003219CA" w:rsidP="007D3C48">
                      <w:pPr>
                        <w:jc w:val="center"/>
                        <w:rPr>
                          <w:lang w:val="nl-BE"/>
                        </w:rPr>
                      </w:pPr>
                      <w:r>
                        <w:rPr>
                          <w:lang w:val="nl-BE"/>
                        </w:rPr>
                        <w:t>Bart Sweere</w:t>
                      </w:r>
                      <w:r w:rsidR="00013662">
                        <w:rPr>
                          <w:lang w:val="nl-BE"/>
                        </w:rPr>
                        <w:t xml:space="preserve"> (</w:t>
                      </w:r>
                      <w:r w:rsidR="0056657F">
                        <w:rPr>
                          <w:lang w:val="nl-BE"/>
                        </w:rPr>
                        <w:t>BSW)</w:t>
                      </w:r>
                    </w:p>
                    <w:p w14:paraId="099C864E" w14:textId="77777777" w:rsidR="007D3C48" w:rsidRPr="00797B4B" w:rsidRDefault="007D3C48" w:rsidP="00797B4B">
                      <w:pPr>
                        <w:jc w:val="center"/>
                        <w:rPr>
                          <w:lang w:val="nl-BE"/>
                        </w:rPr>
                      </w:pPr>
                      <w:proofErr w:type="spellStart"/>
                      <w:r>
                        <w:rPr>
                          <w:lang w:val="nl-BE"/>
                        </w:rPr>
                        <w:t>Civil</w:t>
                      </w:r>
                      <w:proofErr w:type="spellEnd"/>
                      <w:r>
                        <w:rPr>
                          <w:lang w:val="nl-BE"/>
                        </w:rPr>
                        <w:t xml:space="preserve"> Surveyor</w:t>
                      </w:r>
                    </w:p>
                  </w:txbxContent>
                </v:textbox>
              </v:shape>
            </w:pict>
          </mc:Fallback>
        </mc:AlternateContent>
      </w:r>
    </w:p>
    <w:p w14:paraId="6368CC72" w14:textId="56B1BF54" w:rsidR="003219CA" w:rsidRPr="00797B4B" w:rsidRDefault="007F325C" w:rsidP="00797B4B">
      <w:pPr>
        <w:ind w:firstLine="720"/>
        <w:rPr>
          <w:i/>
          <w:iCs/>
        </w:rPr>
      </w:pPr>
      <w:r w:rsidRPr="00797B4B">
        <w:rPr>
          <w:i/>
          <w:iCs/>
          <w:noProof/>
        </w:rPr>
        <mc:AlternateContent>
          <mc:Choice Requires="wps">
            <w:drawing>
              <wp:anchor distT="0" distB="0" distL="114300" distR="114300" simplePos="0" relativeHeight="251658253" behindDoc="0" locked="0" layoutInCell="1" allowOverlap="1" wp14:anchorId="40AA0DE0" wp14:editId="54AD8285">
                <wp:simplePos x="0" y="0"/>
                <wp:positionH relativeFrom="column">
                  <wp:posOffset>2883878</wp:posOffset>
                </wp:positionH>
                <wp:positionV relativeFrom="paragraph">
                  <wp:posOffset>141655</wp:posOffset>
                </wp:positionV>
                <wp:extent cx="457200" cy="8792"/>
                <wp:effectExtent l="0" t="0" r="19050" b="29845"/>
                <wp:wrapNone/>
                <wp:docPr id="1360807128" name="Straight Connector 2"/>
                <wp:cNvGraphicFramePr/>
                <a:graphic xmlns:a="http://schemas.openxmlformats.org/drawingml/2006/main">
                  <a:graphicData uri="http://schemas.microsoft.com/office/word/2010/wordprocessingShape">
                    <wps:wsp>
                      <wps:cNvCnPr/>
                      <wps:spPr>
                        <a:xfrm>
                          <a:off x="0" y="0"/>
                          <a:ext cx="457200" cy="8792"/>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B5C2B16" id="Straight Connector 2" o:spid="_x0000_s1026" style="position:absolute;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7.1pt,11.15pt" to="263.1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" strokecolor="windowText">
                <v:stroke joinstyle="miter"/>
              </v:line>
            </w:pict>
          </mc:Fallback>
        </mc:AlternateContent>
      </w:r>
      <w:r w:rsidR="007076CA" w:rsidRPr="00797B4B">
        <w:rPr>
          <w:i/>
          <w:iCs/>
        </w:rPr>
        <w:t>Station</w:t>
      </w:r>
      <w:r w:rsidR="008553A9">
        <w:rPr>
          <w:i/>
          <w:iCs/>
        </w:rPr>
        <w:t xml:space="preserve"> </w:t>
      </w:r>
      <w:r w:rsidR="007076CA" w:rsidRPr="00797B4B">
        <w:rPr>
          <w:i/>
          <w:iCs/>
        </w:rPr>
        <w:t>6</w:t>
      </w:r>
    </w:p>
    <w:p w14:paraId="05459BF0" w14:textId="0F7A022A" w:rsidR="00622922" w:rsidRDefault="00622922" w:rsidP="005D2479"/>
    <w:p w14:paraId="7C321A07" w14:textId="34984CC5" w:rsidR="007A5E11" w:rsidRDefault="007A5E11" w:rsidP="005D2479"/>
    <w:p w14:paraId="65B9EBFF" w14:textId="4EE2492F" w:rsidR="00222013" w:rsidRPr="00B8541E" w:rsidRDefault="00020498" w:rsidP="00726E29">
      <w:pPr>
        <w:pStyle w:val="StyleHeading1"/>
        <w:rPr>
          <w:lang w:val="en-GB"/>
        </w:rPr>
      </w:pPr>
      <w:r>
        <w:br w:type="page"/>
      </w:r>
      <w:bookmarkStart w:id="29" w:name="_Toc188887171"/>
      <w:bookmarkStart w:id="30" w:name="_Toc208237510"/>
      <w:bookmarkEnd w:id="29"/>
      <w:r w:rsidR="00814DB7" w:rsidRPr="00B8541E">
        <w:rPr>
          <w:lang w:val="en-GB"/>
        </w:rPr>
        <w:lastRenderedPageBreak/>
        <w:t>Equipment</w:t>
      </w:r>
      <w:bookmarkStart w:id="31" w:name="_Hlk158580006"/>
      <w:r w:rsidR="00D04266" w:rsidRPr="00B8541E">
        <w:rPr>
          <w:lang w:val="en-GB"/>
        </w:rPr>
        <w:t xml:space="preserve"> </w:t>
      </w:r>
      <w:r w:rsidR="00C63C7A" w:rsidRPr="00B8541E">
        <w:rPr>
          <w:lang w:val="en-GB"/>
        </w:rPr>
        <w:t>and Software</w:t>
      </w:r>
      <w:bookmarkEnd w:id="30"/>
    </w:p>
    <w:p w14:paraId="12450F5D" w14:textId="6D1548C2" w:rsidR="00510C64" w:rsidRDefault="00510C64" w:rsidP="00510C64">
      <w:r>
        <w:t>In t</w:t>
      </w:r>
      <w:r w:rsidRPr="00510C64">
        <w:t>his section</w:t>
      </w:r>
      <w:r>
        <w:t>, an over</w:t>
      </w:r>
      <w:r w:rsidR="00595090">
        <w:t>view is</w:t>
      </w:r>
      <w:r w:rsidRPr="00510C64">
        <w:t xml:space="preserve"> provide</w:t>
      </w:r>
      <w:r w:rsidR="00595090">
        <w:t>d</w:t>
      </w:r>
      <w:r w:rsidRPr="00510C64">
        <w:t xml:space="preserve"> of the equipment and software utilised for the survey of </w:t>
      </w:r>
      <w:r w:rsidR="001A5E33" w:rsidRPr="00E63BBF">
        <w:t>c</w:t>
      </w:r>
      <w:r w:rsidRPr="00E63BBF">
        <w:t xml:space="preserve">aisson </w:t>
      </w:r>
      <w:proofErr w:type="gramStart"/>
      <w:r w:rsidR="002340AF">
        <w:t xml:space="preserve">{{ </w:t>
      </w:r>
      <w:proofErr w:type="spellStart"/>
      <w:r w:rsidR="002340AF">
        <w:t>CaissonNumber</w:t>
      </w:r>
      <w:proofErr w:type="spellEnd"/>
      <w:proofErr w:type="gramEnd"/>
      <w:r w:rsidR="002340AF">
        <w:t xml:space="preserve"> }}</w:t>
      </w:r>
      <w:r w:rsidR="008A65E9">
        <w:t xml:space="preserve"> offsets</w:t>
      </w:r>
      <w:r w:rsidRPr="00510C64">
        <w:t>. The selected tools and systems ensured precise measurements and efficient data processing, meeting project’s accuracy requirements and technical standards.</w:t>
      </w:r>
    </w:p>
    <w:p w14:paraId="6C08A04A" w14:textId="194A801A" w:rsidR="00677C15" w:rsidRPr="00B8541E" w:rsidRDefault="00677C15" w:rsidP="00797B4B">
      <w:pPr>
        <w:pStyle w:val="StyleHeading2"/>
        <w:rPr>
          <w:lang w:val="en-GB"/>
        </w:rPr>
      </w:pPr>
      <w:bookmarkStart w:id="32" w:name="_Toc208237511"/>
      <w:r w:rsidRPr="00B8541E">
        <w:rPr>
          <w:lang w:val="en-GB"/>
        </w:rPr>
        <w:t>Equipment Used</w:t>
      </w:r>
      <w:bookmarkEnd w:id="32"/>
    </w:p>
    <w:p w14:paraId="2F71BDA9" w14:textId="7E76E4FF" w:rsidR="00510C64" w:rsidRDefault="001F2A68" w:rsidP="00510C64">
      <w:r>
        <w:t>S</w:t>
      </w:r>
      <w:r w:rsidRPr="001F2A68">
        <w:t>urvey</w:t>
      </w:r>
      <w:r>
        <w:t>s</w:t>
      </w:r>
      <w:r w:rsidRPr="001F2A68">
        <w:t xml:space="preserve"> relied on </w:t>
      </w:r>
      <w:r w:rsidR="00BA56C5">
        <w:t>two</w:t>
      </w:r>
      <w:r w:rsidRPr="001F2A68">
        <w:t xml:space="preserve"> high-precision total stations, both calibrated and verified prior to use</w:t>
      </w:r>
      <w:r w:rsidR="00902F1B">
        <w:t xml:space="preserve"> (</w:t>
      </w:r>
      <w:r w:rsidR="00902F1B" w:rsidRPr="00182FBF">
        <w:t xml:space="preserve">see Annex </w:t>
      </w:r>
      <w:r w:rsidR="00A63829">
        <w:fldChar w:fldCharType="begin"/>
      </w:r>
      <w:r w:rsidR="00A63829">
        <w:instrText xml:space="preserve"> REF _Ref195159001 \r \h </w:instrText>
      </w:r>
      <w:r w:rsidR="00A63829">
        <w:fldChar w:fldCharType="separate"/>
      </w:r>
      <w:r w:rsidR="007754DD">
        <w:t>7.1</w:t>
      </w:r>
      <w:r w:rsidR="00A63829">
        <w:fldChar w:fldCharType="end"/>
      </w:r>
      <w:r w:rsidR="00A63829">
        <w:t xml:space="preserve"> till </w:t>
      </w:r>
      <w:r w:rsidR="009D121F">
        <w:t>7.</w:t>
      </w:r>
      <w:r w:rsidR="00051B2B">
        <w:t>7</w:t>
      </w:r>
      <w:r w:rsidR="009D121F">
        <w:t xml:space="preserve"> - </w:t>
      </w:r>
      <w:r w:rsidRPr="001F2A68">
        <w:t>Details of the equipment are listed below</w:t>
      </w:r>
      <w:r w:rsidR="009517E3">
        <w:t xml:space="preserve"> and in </w:t>
      </w:r>
      <w:r w:rsidR="00015D9F">
        <w:t xml:space="preserve">their </w:t>
      </w:r>
      <w:r w:rsidR="009517E3">
        <w:t>respective annexes</w:t>
      </w:r>
      <w:r w:rsidRPr="001F2A68">
        <w:t>:</w:t>
      </w:r>
    </w:p>
    <w:p w14:paraId="1FD9774E" w14:textId="77777777" w:rsidR="004406F5" w:rsidRDefault="004406F5" w:rsidP="004406F5"/>
    <w:tbl>
      <w:tblPr>
        <w:tblStyle w:val="GridTable2-Accent3"/>
        <w:tblW w:w="6450" w:type="dxa"/>
        <w:jc w:val="center"/>
        <w:tblLook w:val="04A0" w:firstRow="1" w:lastRow="0" w:firstColumn="1" w:lastColumn="0" w:noHBand="0" w:noVBand="1"/>
      </w:tblPr>
      <w:tblGrid>
        <w:gridCol w:w="1837"/>
        <w:gridCol w:w="1626"/>
        <w:gridCol w:w="1319"/>
        <w:gridCol w:w="1668"/>
      </w:tblGrid>
      <w:tr w:rsidR="000D6853" w14:paraId="179E2B29" w14:textId="77777777" w:rsidTr="00793832">
        <w:trPr>
          <w:cnfStyle w:val="100000000000" w:firstRow="1" w:lastRow="0" w:firstColumn="0" w:lastColumn="0" w:oddVBand="0" w:evenVBand="0" w:oddHBand="0"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0" w:type="auto"/>
          </w:tcPr>
          <w:p w14:paraId="0FA6107A" w14:textId="63488A73" w:rsidR="00182FBF" w:rsidRDefault="00182FBF" w:rsidP="004406F5">
            <w:r>
              <w:t>Equipment</w:t>
            </w:r>
          </w:p>
        </w:tc>
        <w:tc>
          <w:tcPr>
            <w:tcW w:w="0" w:type="auto"/>
          </w:tcPr>
          <w:p w14:paraId="70D2D95B" w14:textId="207B2FDC" w:rsidR="00182FBF" w:rsidRDefault="00182FBF" w:rsidP="004406F5">
            <w:pPr>
              <w:cnfStyle w:val="100000000000" w:firstRow="1" w:lastRow="0" w:firstColumn="0" w:lastColumn="0" w:oddVBand="0" w:evenVBand="0" w:oddHBand="0" w:evenHBand="0" w:firstRowFirstColumn="0" w:firstRowLastColumn="0" w:lastRowFirstColumn="0" w:lastRowLastColumn="0"/>
            </w:pPr>
            <w:r>
              <w:t>Type</w:t>
            </w:r>
          </w:p>
        </w:tc>
        <w:tc>
          <w:tcPr>
            <w:tcW w:w="0" w:type="auto"/>
          </w:tcPr>
          <w:p w14:paraId="40FADB22" w14:textId="0FA2C361" w:rsidR="00182FBF" w:rsidRDefault="00182FBF" w:rsidP="004406F5">
            <w:pPr>
              <w:cnfStyle w:val="100000000000" w:firstRow="1" w:lastRow="0" w:firstColumn="0" w:lastColumn="0" w:oddVBand="0" w:evenVBand="0" w:oddHBand="0" w:evenHBand="0" w:firstRowFirstColumn="0" w:firstRowLastColumn="0" w:lastRowFirstColumn="0" w:lastRowLastColumn="0"/>
            </w:pPr>
            <w:r>
              <w:t>Sn</w:t>
            </w:r>
          </w:p>
        </w:tc>
        <w:tc>
          <w:tcPr>
            <w:tcW w:w="0" w:type="auto"/>
          </w:tcPr>
          <w:p w14:paraId="0CC90A56" w14:textId="285ADDC7" w:rsidR="00182FBF" w:rsidRDefault="00182FBF" w:rsidP="004406F5">
            <w:pPr>
              <w:cnfStyle w:val="100000000000" w:firstRow="1" w:lastRow="0" w:firstColumn="0" w:lastColumn="0" w:oddVBand="0" w:evenVBand="0" w:oddHBand="0" w:evenHBand="0" w:firstRowFirstColumn="0" w:firstRowLastColumn="0" w:lastRowFirstColumn="0" w:lastRowLastColumn="0"/>
            </w:pPr>
            <w:r>
              <w:t>Annex</w:t>
            </w:r>
          </w:p>
        </w:tc>
      </w:tr>
      <w:tr w:rsidR="005954BA" w:rsidRPr="005954BA" w14:paraId="744B02DB" w14:textId="77777777" w:rsidTr="00793832">
        <w:trPr>
          <w:cnfStyle w:val="000000100000" w:firstRow="0" w:lastRow="0" w:firstColumn="0" w:lastColumn="0" w:oddVBand="0" w:evenVBand="0" w:oddHBand="1" w:evenHBand="0"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0" w:type="auto"/>
          </w:tcPr>
          <w:p w14:paraId="325F5E35" w14:textId="6A04D955" w:rsidR="00182FBF" w:rsidRPr="00290181" w:rsidRDefault="00182FBF" w:rsidP="004406F5">
            <w:pPr>
              <w:rPr>
                <w:b w:val="0"/>
                <w:bCs w:val="0"/>
              </w:rPr>
            </w:pPr>
            <w:r w:rsidRPr="00290181">
              <w:t>Total Station</w:t>
            </w:r>
          </w:p>
        </w:tc>
        <w:tc>
          <w:tcPr>
            <w:tcW w:w="0" w:type="auto"/>
          </w:tcPr>
          <w:p w14:paraId="0FADE5EF" w14:textId="2EB92C03" w:rsidR="00182FBF" w:rsidRPr="00761D7A" w:rsidRDefault="00182FBF" w:rsidP="004406F5">
            <w:pPr>
              <w:cnfStyle w:val="000000100000" w:firstRow="0" w:lastRow="0" w:firstColumn="0" w:lastColumn="0" w:oddVBand="0" w:evenVBand="0" w:oddHBand="1" w:evenHBand="0" w:firstRowFirstColumn="0" w:firstRowLastColumn="0" w:lastRowFirstColumn="0" w:lastRowLastColumn="0"/>
              <w:rPr>
                <w:color w:val="000000" w:themeColor="text1"/>
              </w:rPr>
            </w:pPr>
            <w:r w:rsidRPr="00761D7A">
              <w:rPr>
                <w:color w:val="000000" w:themeColor="text1"/>
              </w:rPr>
              <w:t xml:space="preserve">Leica </w:t>
            </w:r>
            <w:r w:rsidR="00AD5D5F">
              <w:rPr>
                <w:color w:val="000000" w:themeColor="text1"/>
              </w:rPr>
              <w:t>MS60</w:t>
            </w:r>
          </w:p>
        </w:tc>
        <w:tc>
          <w:tcPr>
            <w:tcW w:w="0" w:type="auto"/>
          </w:tcPr>
          <w:p w14:paraId="36C59683" w14:textId="212B1EC9" w:rsidR="00182FBF" w:rsidRPr="00E63BBF" w:rsidRDefault="001F15C0" w:rsidP="004406F5">
            <w:pPr>
              <w:cnfStyle w:val="000000100000" w:firstRow="0" w:lastRow="0" w:firstColumn="0" w:lastColumn="0" w:oddVBand="0" w:evenVBand="0" w:oddHBand="1" w:evenHBand="0" w:firstRowFirstColumn="0" w:firstRowLastColumn="0" w:lastRowFirstColumn="0" w:lastRowLastColumn="0"/>
              <w:rPr>
                <w:color w:val="000000" w:themeColor="text1"/>
              </w:rPr>
            </w:pPr>
            <w:r w:rsidRPr="00E63BBF">
              <w:rPr>
                <w:color w:val="000000" w:themeColor="text1"/>
              </w:rPr>
              <w:t>895049</w:t>
            </w:r>
          </w:p>
        </w:tc>
        <w:tc>
          <w:tcPr>
            <w:tcW w:w="0" w:type="auto"/>
          </w:tcPr>
          <w:p w14:paraId="3A51EF02" w14:textId="0AD1A7AA" w:rsidR="00182FBF" w:rsidRPr="00761D7A" w:rsidRDefault="00FF74AB" w:rsidP="004406F5">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fldChar w:fldCharType="begin"/>
            </w:r>
            <w:r>
              <w:rPr>
                <w:color w:val="000000" w:themeColor="text1"/>
              </w:rPr>
              <w:instrText xml:space="preserve"> REF _Ref205988846 \r \h </w:instrText>
            </w:r>
            <w:r>
              <w:rPr>
                <w:color w:val="000000" w:themeColor="text1"/>
              </w:rPr>
            </w:r>
            <w:r>
              <w:rPr>
                <w:color w:val="000000" w:themeColor="text1"/>
              </w:rPr>
              <w:fldChar w:fldCharType="separate"/>
            </w:r>
            <w:r w:rsidR="007754DD">
              <w:rPr>
                <w:color w:val="000000" w:themeColor="text1"/>
              </w:rPr>
              <w:t>7.2</w:t>
            </w:r>
            <w:r>
              <w:rPr>
                <w:color w:val="000000" w:themeColor="text1"/>
              </w:rPr>
              <w:fldChar w:fldCharType="end"/>
            </w:r>
            <w:r w:rsidR="0063232B" w:rsidRPr="00761D7A">
              <w:rPr>
                <w:color w:val="000000" w:themeColor="text1"/>
              </w:rPr>
              <w:t xml:space="preserve">, </w:t>
            </w:r>
            <w:r w:rsidR="00C27922" w:rsidRPr="00761D7A">
              <w:rPr>
                <w:color w:val="000000" w:themeColor="text1"/>
              </w:rPr>
              <w:fldChar w:fldCharType="begin"/>
            </w:r>
            <w:r w:rsidR="00C27922" w:rsidRPr="00761D7A">
              <w:rPr>
                <w:color w:val="000000" w:themeColor="text1"/>
              </w:rPr>
              <w:instrText xml:space="preserve"> REF _Ref199084853 \n \h </w:instrText>
            </w:r>
            <w:r w:rsidR="00C27922" w:rsidRPr="00761D7A">
              <w:rPr>
                <w:color w:val="000000" w:themeColor="text1"/>
              </w:rPr>
            </w:r>
            <w:r w:rsidR="00C27922" w:rsidRPr="00761D7A">
              <w:rPr>
                <w:color w:val="000000" w:themeColor="text1"/>
              </w:rPr>
              <w:fldChar w:fldCharType="separate"/>
            </w:r>
            <w:r w:rsidR="007754DD">
              <w:rPr>
                <w:color w:val="000000" w:themeColor="text1"/>
              </w:rPr>
              <w:t>7.3</w:t>
            </w:r>
            <w:r w:rsidR="00C27922" w:rsidRPr="00761D7A">
              <w:rPr>
                <w:color w:val="000000" w:themeColor="text1"/>
              </w:rPr>
              <w:fldChar w:fldCharType="end"/>
            </w:r>
            <w:r w:rsidR="00C27922" w:rsidRPr="00761D7A">
              <w:rPr>
                <w:color w:val="000000" w:themeColor="text1"/>
              </w:rPr>
              <w:t xml:space="preserve">, </w:t>
            </w:r>
            <w:r w:rsidR="00990599">
              <w:rPr>
                <w:color w:val="000000" w:themeColor="text1"/>
              </w:rPr>
              <w:fldChar w:fldCharType="begin"/>
            </w:r>
            <w:r w:rsidR="00990599">
              <w:rPr>
                <w:color w:val="000000" w:themeColor="text1"/>
              </w:rPr>
              <w:instrText xml:space="preserve"> REF _Ref205973040 \r \h </w:instrText>
            </w:r>
            <w:r w:rsidR="00990599">
              <w:rPr>
                <w:color w:val="000000" w:themeColor="text1"/>
              </w:rPr>
            </w:r>
            <w:r w:rsidR="00990599">
              <w:rPr>
                <w:color w:val="000000" w:themeColor="text1"/>
              </w:rPr>
              <w:fldChar w:fldCharType="separate"/>
            </w:r>
            <w:r w:rsidR="007754DD">
              <w:rPr>
                <w:color w:val="000000" w:themeColor="text1"/>
              </w:rPr>
              <w:t>7.6</w:t>
            </w:r>
            <w:r w:rsidR="00990599">
              <w:rPr>
                <w:color w:val="000000" w:themeColor="text1"/>
              </w:rPr>
              <w:fldChar w:fldCharType="end"/>
            </w:r>
          </w:p>
        </w:tc>
      </w:tr>
      <w:tr w:rsidR="005954BA" w:rsidRPr="005954BA" w14:paraId="492EF323" w14:textId="77777777" w:rsidTr="00793832">
        <w:trPr>
          <w:trHeight w:val="304"/>
          <w:jc w:val="center"/>
        </w:trPr>
        <w:tc>
          <w:tcPr>
            <w:cnfStyle w:val="001000000000" w:firstRow="0" w:lastRow="0" w:firstColumn="1" w:lastColumn="0" w:oddVBand="0" w:evenVBand="0" w:oddHBand="0" w:evenHBand="0" w:firstRowFirstColumn="0" w:firstRowLastColumn="0" w:lastRowFirstColumn="0" w:lastRowLastColumn="0"/>
            <w:tcW w:w="0" w:type="auto"/>
          </w:tcPr>
          <w:p w14:paraId="07382448" w14:textId="01B9FDD3" w:rsidR="00175FE5" w:rsidRPr="00E749F6" w:rsidRDefault="00175FE5" w:rsidP="00175FE5">
            <w:r w:rsidRPr="00E749F6">
              <w:t>Total Station</w:t>
            </w:r>
          </w:p>
        </w:tc>
        <w:tc>
          <w:tcPr>
            <w:tcW w:w="0" w:type="auto"/>
          </w:tcPr>
          <w:p w14:paraId="0FD48B7E" w14:textId="36ED1C52" w:rsidR="00175FE5" w:rsidRPr="00761D7A" w:rsidRDefault="00175FE5" w:rsidP="00175FE5">
            <w:pPr>
              <w:cnfStyle w:val="000000000000" w:firstRow="0" w:lastRow="0" w:firstColumn="0" w:lastColumn="0" w:oddVBand="0" w:evenVBand="0" w:oddHBand="0" w:evenHBand="0" w:firstRowFirstColumn="0" w:firstRowLastColumn="0" w:lastRowFirstColumn="0" w:lastRowLastColumn="0"/>
              <w:rPr>
                <w:color w:val="000000" w:themeColor="text1"/>
              </w:rPr>
            </w:pPr>
            <w:r w:rsidRPr="00761D7A">
              <w:rPr>
                <w:color w:val="000000" w:themeColor="text1"/>
              </w:rPr>
              <w:t>Leica TS16</w:t>
            </w:r>
          </w:p>
        </w:tc>
        <w:tc>
          <w:tcPr>
            <w:tcW w:w="0" w:type="auto"/>
          </w:tcPr>
          <w:p w14:paraId="67F81020" w14:textId="79B5F743" w:rsidR="00175FE5" w:rsidRPr="00E63BBF" w:rsidDel="00E43EB1" w:rsidRDefault="00BA56C5" w:rsidP="00175FE5">
            <w:pPr>
              <w:cnfStyle w:val="000000000000" w:firstRow="0" w:lastRow="0" w:firstColumn="0" w:lastColumn="0" w:oddVBand="0" w:evenVBand="0" w:oddHBand="0" w:evenHBand="0" w:firstRowFirstColumn="0" w:firstRowLastColumn="0" w:lastRowFirstColumn="0" w:lastRowLastColumn="0"/>
              <w:rPr>
                <w:color w:val="000000" w:themeColor="text1"/>
              </w:rPr>
            </w:pPr>
            <w:r w:rsidRPr="00E63BBF">
              <w:rPr>
                <w:color w:val="000000" w:themeColor="text1"/>
              </w:rPr>
              <w:t>3</w:t>
            </w:r>
            <w:r w:rsidR="00DF70B4" w:rsidRPr="00E63BBF">
              <w:rPr>
                <w:color w:val="000000" w:themeColor="text1"/>
              </w:rPr>
              <w:t>262674</w:t>
            </w:r>
          </w:p>
        </w:tc>
        <w:tc>
          <w:tcPr>
            <w:tcW w:w="0" w:type="auto"/>
          </w:tcPr>
          <w:p w14:paraId="328F9409" w14:textId="20B329E3" w:rsidR="00175FE5" w:rsidRPr="00761D7A" w:rsidRDefault="009D4222" w:rsidP="00175FE5">
            <w:pPr>
              <w:cnfStyle w:val="000000000000" w:firstRow="0" w:lastRow="0" w:firstColumn="0" w:lastColumn="0" w:oddVBand="0" w:evenVBand="0" w:oddHBand="0" w:evenHBand="0" w:firstRowFirstColumn="0" w:firstRowLastColumn="0" w:lastRowFirstColumn="0" w:lastRowLastColumn="0"/>
              <w:rPr>
                <w:color w:val="000000" w:themeColor="text1"/>
              </w:rPr>
            </w:pPr>
            <w:r w:rsidRPr="00761D7A">
              <w:rPr>
                <w:color w:val="000000" w:themeColor="text1"/>
              </w:rPr>
              <w:fldChar w:fldCharType="begin"/>
            </w:r>
            <w:r w:rsidRPr="00761D7A">
              <w:rPr>
                <w:color w:val="000000" w:themeColor="text1"/>
              </w:rPr>
              <w:instrText xml:space="preserve"> REF _Ref195159001 \n \h </w:instrText>
            </w:r>
            <w:r w:rsidRPr="00761D7A">
              <w:rPr>
                <w:color w:val="000000" w:themeColor="text1"/>
              </w:rPr>
            </w:r>
            <w:r w:rsidRPr="00761D7A">
              <w:rPr>
                <w:color w:val="000000" w:themeColor="text1"/>
              </w:rPr>
              <w:fldChar w:fldCharType="separate"/>
            </w:r>
            <w:r w:rsidR="007754DD">
              <w:rPr>
                <w:color w:val="000000" w:themeColor="text1"/>
              </w:rPr>
              <w:t>7.1</w:t>
            </w:r>
            <w:r w:rsidRPr="00761D7A">
              <w:rPr>
                <w:color w:val="000000" w:themeColor="text1"/>
              </w:rPr>
              <w:fldChar w:fldCharType="end"/>
            </w:r>
            <w:r w:rsidRPr="00761D7A">
              <w:rPr>
                <w:color w:val="000000" w:themeColor="text1"/>
              </w:rPr>
              <w:t xml:space="preserve">, </w:t>
            </w:r>
            <w:r w:rsidRPr="00761D7A">
              <w:rPr>
                <w:color w:val="000000" w:themeColor="text1"/>
              </w:rPr>
              <w:fldChar w:fldCharType="begin"/>
            </w:r>
            <w:r w:rsidRPr="00761D7A">
              <w:rPr>
                <w:color w:val="000000" w:themeColor="text1"/>
              </w:rPr>
              <w:instrText xml:space="preserve"> REF _Ref199084923 \n \h </w:instrText>
            </w:r>
            <w:r w:rsidRPr="00761D7A">
              <w:rPr>
                <w:color w:val="000000" w:themeColor="text1"/>
              </w:rPr>
            </w:r>
            <w:r w:rsidRPr="00761D7A">
              <w:rPr>
                <w:color w:val="000000" w:themeColor="text1"/>
              </w:rPr>
              <w:fldChar w:fldCharType="separate"/>
            </w:r>
            <w:r w:rsidR="007754DD">
              <w:rPr>
                <w:color w:val="000000" w:themeColor="text1"/>
              </w:rPr>
              <w:t>7.4</w:t>
            </w:r>
            <w:r w:rsidRPr="00761D7A">
              <w:rPr>
                <w:color w:val="000000" w:themeColor="text1"/>
              </w:rPr>
              <w:fldChar w:fldCharType="end"/>
            </w:r>
            <w:r w:rsidRPr="00761D7A">
              <w:rPr>
                <w:color w:val="000000" w:themeColor="text1"/>
              </w:rPr>
              <w:t xml:space="preserve">, </w:t>
            </w:r>
            <w:r w:rsidR="001A6B1B">
              <w:rPr>
                <w:color w:val="000000" w:themeColor="text1"/>
              </w:rPr>
              <w:fldChar w:fldCharType="begin"/>
            </w:r>
            <w:r w:rsidR="001A6B1B">
              <w:rPr>
                <w:color w:val="000000" w:themeColor="text1"/>
              </w:rPr>
              <w:instrText xml:space="preserve"> REF _Ref205973018 \r \h </w:instrText>
            </w:r>
            <w:r w:rsidR="001A6B1B">
              <w:rPr>
                <w:color w:val="000000" w:themeColor="text1"/>
              </w:rPr>
            </w:r>
            <w:r w:rsidR="001A6B1B">
              <w:rPr>
                <w:color w:val="000000" w:themeColor="text1"/>
              </w:rPr>
              <w:fldChar w:fldCharType="separate"/>
            </w:r>
            <w:r w:rsidR="007754DD">
              <w:rPr>
                <w:color w:val="000000" w:themeColor="text1"/>
              </w:rPr>
              <w:t>7.7</w:t>
            </w:r>
            <w:r w:rsidR="001A6B1B">
              <w:rPr>
                <w:color w:val="000000" w:themeColor="text1"/>
              </w:rPr>
              <w:fldChar w:fldCharType="end"/>
            </w:r>
          </w:p>
        </w:tc>
      </w:tr>
      <w:tr w:rsidR="002D404E" w:rsidRPr="005954BA" w14:paraId="009E3461" w14:textId="77777777" w:rsidTr="00793832">
        <w:trPr>
          <w:cnfStyle w:val="000000100000" w:firstRow="0" w:lastRow="0" w:firstColumn="0" w:lastColumn="0" w:oddVBand="0" w:evenVBand="0" w:oddHBand="1" w:evenHBand="0"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0" w:type="auto"/>
          </w:tcPr>
          <w:p w14:paraId="09E0F497" w14:textId="56540436" w:rsidR="002D404E" w:rsidRPr="00E749F6" w:rsidRDefault="00DF70B4" w:rsidP="00175FE5">
            <w:r>
              <w:t>Total Station</w:t>
            </w:r>
          </w:p>
        </w:tc>
        <w:tc>
          <w:tcPr>
            <w:tcW w:w="0" w:type="auto"/>
          </w:tcPr>
          <w:p w14:paraId="161400E0" w14:textId="60473248" w:rsidR="002D404E" w:rsidRPr="00761D7A" w:rsidRDefault="00DF70B4" w:rsidP="00175FE5">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Leica TS16</w:t>
            </w:r>
          </w:p>
        </w:tc>
        <w:tc>
          <w:tcPr>
            <w:tcW w:w="0" w:type="auto"/>
          </w:tcPr>
          <w:p w14:paraId="187257CF" w14:textId="400A0EDC" w:rsidR="002D404E" w:rsidRPr="00E63BBF" w:rsidRDefault="00C6279E" w:rsidP="00175FE5">
            <w:pPr>
              <w:cnfStyle w:val="000000100000" w:firstRow="0" w:lastRow="0" w:firstColumn="0" w:lastColumn="0" w:oddVBand="0" w:evenVBand="0" w:oddHBand="1" w:evenHBand="0" w:firstRowFirstColumn="0" w:firstRowLastColumn="0" w:lastRowFirstColumn="0" w:lastRowLastColumn="0"/>
              <w:rPr>
                <w:color w:val="000000" w:themeColor="text1"/>
              </w:rPr>
            </w:pPr>
            <w:r w:rsidRPr="00E63BBF">
              <w:rPr>
                <w:color w:val="000000" w:themeColor="text1"/>
              </w:rPr>
              <w:t>3203088</w:t>
            </w:r>
          </w:p>
        </w:tc>
        <w:tc>
          <w:tcPr>
            <w:tcW w:w="0" w:type="auto"/>
          </w:tcPr>
          <w:p w14:paraId="759F7025" w14:textId="6AB77CF7" w:rsidR="002D404E" w:rsidRPr="00761D7A" w:rsidRDefault="001A6B1B" w:rsidP="00175FE5">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fldChar w:fldCharType="begin"/>
            </w:r>
            <w:r>
              <w:rPr>
                <w:color w:val="000000" w:themeColor="text1"/>
              </w:rPr>
              <w:instrText xml:space="preserve"> REF _Ref195159001 \r \h </w:instrText>
            </w:r>
            <w:r>
              <w:rPr>
                <w:color w:val="000000" w:themeColor="text1"/>
              </w:rPr>
            </w:r>
            <w:r>
              <w:rPr>
                <w:color w:val="000000" w:themeColor="text1"/>
              </w:rPr>
              <w:fldChar w:fldCharType="separate"/>
            </w:r>
            <w:r w:rsidR="007754DD">
              <w:rPr>
                <w:color w:val="000000" w:themeColor="text1"/>
              </w:rPr>
              <w:t>7.1</w:t>
            </w:r>
            <w:r>
              <w:rPr>
                <w:color w:val="000000" w:themeColor="text1"/>
              </w:rPr>
              <w:fldChar w:fldCharType="end"/>
            </w:r>
            <w:r w:rsidR="00213A22">
              <w:rPr>
                <w:color w:val="000000" w:themeColor="text1"/>
              </w:rPr>
              <w:t>,</w:t>
            </w:r>
            <w:r>
              <w:rPr>
                <w:color w:val="000000" w:themeColor="text1"/>
              </w:rPr>
              <w:t xml:space="preserve"> </w:t>
            </w:r>
            <w:r>
              <w:rPr>
                <w:color w:val="000000" w:themeColor="text1"/>
              </w:rPr>
              <w:fldChar w:fldCharType="begin"/>
            </w:r>
            <w:r>
              <w:rPr>
                <w:color w:val="000000" w:themeColor="text1"/>
              </w:rPr>
              <w:instrText xml:space="preserve"> REF _Ref205910603 \r \h </w:instrText>
            </w:r>
            <w:r>
              <w:rPr>
                <w:color w:val="000000" w:themeColor="text1"/>
              </w:rPr>
            </w:r>
            <w:r>
              <w:rPr>
                <w:color w:val="000000" w:themeColor="text1"/>
              </w:rPr>
              <w:fldChar w:fldCharType="separate"/>
            </w:r>
            <w:r w:rsidR="007754DD">
              <w:rPr>
                <w:color w:val="000000" w:themeColor="text1"/>
              </w:rPr>
              <w:t>7.5</w:t>
            </w:r>
            <w:r>
              <w:rPr>
                <w:color w:val="000000" w:themeColor="text1"/>
              </w:rPr>
              <w:fldChar w:fldCharType="end"/>
            </w:r>
            <w:r w:rsidR="00213A22">
              <w:rPr>
                <w:color w:val="000000" w:themeColor="text1"/>
              </w:rPr>
              <w:t xml:space="preserve">, </w:t>
            </w:r>
            <w:r>
              <w:rPr>
                <w:color w:val="000000" w:themeColor="text1"/>
              </w:rPr>
              <w:fldChar w:fldCharType="begin"/>
            </w:r>
            <w:r>
              <w:rPr>
                <w:color w:val="000000" w:themeColor="text1"/>
              </w:rPr>
              <w:instrText xml:space="preserve"> REF _Ref205972995 \r \h </w:instrText>
            </w:r>
            <w:r>
              <w:rPr>
                <w:color w:val="000000" w:themeColor="text1"/>
              </w:rPr>
            </w:r>
            <w:r>
              <w:rPr>
                <w:color w:val="000000" w:themeColor="text1"/>
              </w:rPr>
              <w:fldChar w:fldCharType="separate"/>
            </w:r>
            <w:r w:rsidR="007754DD">
              <w:rPr>
                <w:color w:val="000000" w:themeColor="text1"/>
              </w:rPr>
              <w:t>7.8</w:t>
            </w:r>
            <w:r>
              <w:rPr>
                <w:color w:val="000000" w:themeColor="text1"/>
              </w:rPr>
              <w:fldChar w:fldCharType="end"/>
            </w:r>
          </w:p>
        </w:tc>
      </w:tr>
      <w:bookmarkEnd w:id="31"/>
    </w:tbl>
    <w:p w14:paraId="7AD50F0F" w14:textId="77777777" w:rsidR="00BA56C5" w:rsidRDefault="00BA56C5">
      <w:pPr>
        <w:pStyle w:val="Caption"/>
      </w:pPr>
    </w:p>
    <w:p w14:paraId="3F37B8E9" w14:textId="4B2CE011" w:rsidR="00AE6F63" w:rsidRDefault="00AE6F63">
      <w:pPr>
        <w:pStyle w:val="Caption"/>
      </w:pPr>
      <w:bookmarkStart w:id="33" w:name="_Toc208237494"/>
      <w:r>
        <w:t xml:space="preserve">Table </w:t>
      </w:r>
      <w:r>
        <w:fldChar w:fldCharType="begin"/>
      </w:r>
      <w:r>
        <w:instrText xml:space="preserve"> SEQ Table \* ARABIC </w:instrText>
      </w:r>
      <w:r>
        <w:fldChar w:fldCharType="separate"/>
      </w:r>
      <w:r w:rsidR="007754DD">
        <w:rPr>
          <w:noProof/>
        </w:rPr>
        <w:t>5</w:t>
      </w:r>
      <w:r>
        <w:fldChar w:fldCharType="end"/>
      </w:r>
      <w:r>
        <w:t>:</w:t>
      </w:r>
      <w:r w:rsidR="00F11194">
        <w:t xml:space="preserve"> </w:t>
      </w:r>
      <w:proofErr w:type="gramStart"/>
      <w:r w:rsidR="002340AF">
        <w:t xml:space="preserve">{{ </w:t>
      </w:r>
      <w:proofErr w:type="spellStart"/>
      <w:r w:rsidR="002340AF">
        <w:t>CaissonNumber</w:t>
      </w:r>
      <w:proofErr w:type="spellEnd"/>
      <w:proofErr w:type="gramEnd"/>
      <w:r w:rsidR="002340AF">
        <w:t xml:space="preserve"> }}</w:t>
      </w:r>
      <w:r w:rsidR="00F11194">
        <w:t xml:space="preserve"> Equipment used</w:t>
      </w:r>
      <w:bookmarkEnd w:id="33"/>
    </w:p>
    <w:p w14:paraId="19E0DA72" w14:textId="77777777" w:rsidR="00BA56C5" w:rsidRDefault="00BA56C5" w:rsidP="00BA56C5"/>
    <w:p w14:paraId="1A5592B7" w14:textId="21D857B6" w:rsidR="00CA3FB4" w:rsidRPr="00B8541E" w:rsidRDefault="00CA3FB4" w:rsidP="00797B4B">
      <w:pPr>
        <w:pStyle w:val="StyleHeading2"/>
        <w:rPr>
          <w:lang w:val="en-GB"/>
        </w:rPr>
      </w:pPr>
      <w:bookmarkStart w:id="34" w:name="_Toc208237512"/>
      <w:r w:rsidRPr="00B8541E">
        <w:rPr>
          <w:lang w:val="en-GB"/>
        </w:rPr>
        <w:t>Software Used</w:t>
      </w:r>
      <w:bookmarkEnd w:id="34"/>
    </w:p>
    <w:p w14:paraId="667CCC29" w14:textId="17E07E2F" w:rsidR="006A2277" w:rsidRDefault="006A2277" w:rsidP="00797B4B">
      <w:pPr>
        <w:spacing w:after="160" w:line="259" w:lineRule="auto"/>
      </w:pPr>
      <w:r>
        <w:t>The data collected on-site was processed and analysed using the following software:</w:t>
      </w:r>
    </w:p>
    <w:p w14:paraId="4B25ED88" w14:textId="04834EE1" w:rsidR="009C1086" w:rsidRDefault="00182333" w:rsidP="00C97CAE">
      <w:pPr>
        <w:pStyle w:val="ListParagraph"/>
        <w:numPr>
          <w:ilvl w:val="0"/>
          <w:numId w:val="5"/>
        </w:numPr>
        <w:spacing w:after="160" w:line="259" w:lineRule="auto"/>
      </w:pPr>
      <w:r w:rsidRPr="007A5E11">
        <w:rPr>
          <w:u w:val="single"/>
        </w:rPr>
        <w:t>Leica Captivate</w:t>
      </w:r>
      <w:r w:rsidR="006A2277">
        <w:t>:</w:t>
      </w:r>
      <w:r w:rsidR="009E15D5">
        <w:t xml:space="preserve"> </w:t>
      </w:r>
      <w:r w:rsidR="006A2277">
        <w:t xml:space="preserve">The Leica MS60 and TS16 total stations </w:t>
      </w:r>
      <w:r w:rsidR="00C850EA">
        <w:t>are</w:t>
      </w:r>
      <w:r w:rsidR="006A2277">
        <w:t xml:space="preserve"> integrated with </w:t>
      </w:r>
      <w:r w:rsidR="00182FBF">
        <w:t xml:space="preserve">Leica’s </w:t>
      </w:r>
      <w:r w:rsidR="00731B6B">
        <w:t>Captivate</w:t>
      </w:r>
      <w:r w:rsidR="006A2277">
        <w:t xml:space="preserve"> software, enabling real-time analysis, calculation, and visualisation of survey data during field operations.</w:t>
      </w:r>
    </w:p>
    <w:p w14:paraId="6E6632F6" w14:textId="279EF089" w:rsidR="006A2277" w:rsidRDefault="00612D13" w:rsidP="00C97CAE">
      <w:pPr>
        <w:pStyle w:val="ListParagraph"/>
        <w:numPr>
          <w:ilvl w:val="0"/>
          <w:numId w:val="5"/>
        </w:numPr>
        <w:spacing w:after="160" w:line="259" w:lineRule="auto"/>
      </w:pPr>
      <w:r w:rsidRPr="007A5E11">
        <w:rPr>
          <w:u w:val="single"/>
        </w:rPr>
        <w:t>Auto</w:t>
      </w:r>
      <w:r w:rsidR="009F3FD8" w:rsidRPr="007A5E11">
        <w:rPr>
          <w:u w:val="single"/>
        </w:rPr>
        <w:t>CAD</w:t>
      </w:r>
      <w:r w:rsidRPr="007A5E11">
        <w:rPr>
          <w:u w:val="single"/>
        </w:rPr>
        <w:t xml:space="preserve"> </w:t>
      </w:r>
      <w:r w:rsidR="006A2277" w:rsidRPr="007A5E11">
        <w:rPr>
          <w:u w:val="single"/>
        </w:rPr>
        <w:t>Civil 3D</w:t>
      </w:r>
      <w:r w:rsidR="006A2277">
        <w:t>:</w:t>
      </w:r>
      <w:r w:rsidR="00C850EA">
        <w:t xml:space="preserve"> </w:t>
      </w:r>
      <w:r w:rsidR="006A2277">
        <w:t>Post-processing of the collected survey data was conducted using Civil 3D 2024</w:t>
      </w:r>
      <w:r w:rsidR="006E1991">
        <w:t>,</w:t>
      </w:r>
      <w:r w:rsidR="00B016B2">
        <w:t xml:space="preserve"> </w:t>
      </w:r>
      <w:r w:rsidR="006E1991">
        <w:t>g</w:t>
      </w:r>
      <w:r w:rsidR="00B016B2">
        <w:t>enerating dimensional models for the caisson and validating measured offsets against design spec</w:t>
      </w:r>
      <w:r w:rsidR="00182FBF">
        <w:t>s</w:t>
      </w:r>
      <w:r w:rsidR="00B016B2">
        <w:t>.</w:t>
      </w:r>
    </w:p>
    <w:p w14:paraId="7D9589DE" w14:textId="12834FCC" w:rsidR="00C850EA" w:rsidRDefault="00D124AB" w:rsidP="00C97CAE">
      <w:pPr>
        <w:pStyle w:val="ListParagraph"/>
        <w:numPr>
          <w:ilvl w:val="0"/>
          <w:numId w:val="5"/>
        </w:numPr>
        <w:spacing w:after="160" w:line="259" w:lineRule="auto"/>
      </w:pPr>
      <w:proofErr w:type="spellStart"/>
      <w:r w:rsidRPr="007A5E11">
        <w:rPr>
          <w:u w:val="single"/>
        </w:rPr>
        <w:t>Bri</w:t>
      </w:r>
      <w:r w:rsidR="008A29B9" w:rsidRPr="007A5E11">
        <w:rPr>
          <w:u w:val="single"/>
        </w:rPr>
        <w:t>c</w:t>
      </w:r>
      <w:r w:rsidRPr="007A5E11">
        <w:rPr>
          <w:u w:val="single"/>
        </w:rPr>
        <w:t>sCAD</w:t>
      </w:r>
      <w:proofErr w:type="spellEnd"/>
      <w:r w:rsidR="008A29B9">
        <w:t>:</w:t>
      </w:r>
      <w:r w:rsidR="002B56EB">
        <w:t xml:space="preserve"> </w:t>
      </w:r>
      <w:r w:rsidR="000C502B">
        <w:t>T</w:t>
      </w:r>
      <w:r w:rsidR="008A29B9">
        <w:t>o refine the data and produce detailed 2D and 3D CAD models</w:t>
      </w:r>
      <w:r w:rsidR="000C502B">
        <w:t xml:space="preserve">, </w:t>
      </w:r>
      <w:proofErr w:type="spellStart"/>
      <w:r w:rsidR="000C502B">
        <w:t>BricsCAD</w:t>
      </w:r>
      <w:proofErr w:type="spellEnd"/>
      <w:r w:rsidR="000C502B">
        <w:t xml:space="preserve"> was used next to Civil 3D</w:t>
      </w:r>
      <w:r w:rsidR="008A29B9">
        <w:t xml:space="preserve">. </w:t>
      </w:r>
      <w:r w:rsidR="00577E00">
        <w:t>O</w:t>
      </w:r>
      <w:r w:rsidR="008A29B9">
        <w:t>ffset drawings were generated using this software.</w:t>
      </w:r>
    </w:p>
    <w:p w14:paraId="66F0EB16" w14:textId="4A6E5B71" w:rsidR="001772D6" w:rsidRPr="00B8541E" w:rsidRDefault="001772D6">
      <w:pPr>
        <w:spacing w:after="160" w:line="259" w:lineRule="auto"/>
        <w:jc w:val="left"/>
        <w:rPr>
          <w:rFonts w:asciiTheme="majorHAnsi" w:hAnsiTheme="majorHAnsi"/>
          <w:b/>
          <w:kern w:val="32"/>
          <w:sz w:val="28"/>
          <w:szCs w:val="24"/>
        </w:rPr>
      </w:pPr>
      <w:r>
        <w:br w:type="page"/>
      </w:r>
    </w:p>
    <w:p w14:paraId="7367A05F" w14:textId="5191F1AA" w:rsidR="00D04266" w:rsidRPr="00B8541E" w:rsidRDefault="00D04266" w:rsidP="00142BBE">
      <w:pPr>
        <w:pStyle w:val="StyleHeading1"/>
        <w:rPr>
          <w:lang w:val="en-GB"/>
        </w:rPr>
      </w:pPr>
      <w:bookmarkStart w:id="35" w:name="_Toc208237513"/>
      <w:r w:rsidRPr="00B8541E">
        <w:rPr>
          <w:lang w:val="en-GB"/>
        </w:rPr>
        <w:lastRenderedPageBreak/>
        <w:t>Survey Methodology</w:t>
      </w:r>
      <w:bookmarkEnd w:id="35"/>
    </w:p>
    <w:p w14:paraId="1F31F330" w14:textId="2D6E6F8E" w:rsidR="00C418B8" w:rsidRPr="00B8541E" w:rsidRDefault="00C418B8" w:rsidP="00C418B8">
      <w:pPr>
        <w:pStyle w:val="StyleHeading2"/>
        <w:rPr>
          <w:lang w:val="en-GB"/>
        </w:rPr>
      </w:pPr>
      <w:bookmarkStart w:id="36" w:name="_Toc208237514"/>
      <w:r w:rsidRPr="00B8541E">
        <w:rPr>
          <w:lang w:val="en-GB"/>
        </w:rPr>
        <w:t>Object Description</w:t>
      </w:r>
      <w:bookmarkEnd w:id="36"/>
    </w:p>
    <w:p w14:paraId="5A4B3E1F" w14:textId="7E2F1299" w:rsidR="00C418B8" w:rsidRDefault="00D429C5" w:rsidP="00797B4B">
      <w:pPr>
        <w:spacing w:after="240"/>
      </w:pPr>
      <w:r w:rsidRPr="00D429C5">
        <w:t>The caisson reference frame serves as the basis for all measurements and calculations, ensuring consistency and alignment with project specifications</w:t>
      </w:r>
      <w:r>
        <w:t>.</w:t>
      </w:r>
      <w:r w:rsidR="002E62B9">
        <w:t xml:space="preserve"> </w:t>
      </w:r>
      <w:r w:rsidR="00C12357" w:rsidRPr="00C12357">
        <w:t xml:space="preserve">The X/Y plane of the caisson will be determined at station 1. The Z axis will be perpendicular to this plane. </w:t>
      </w:r>
      <w:r w:rsidR="002E62B9">
        <w:t>A</w:t>
      </w:r>
      <w:r w:rsidR="002E62B9" w:rsidRPr="002E62B9">
        <w:t xml:space="preserve">ll measurements </w:t>
      </w:r>
      <w:r w:rsidR="002E62B9" w:rsidRPr="00F716B7">
        <w:t xml:space="preserve">for </w:t>
      </w:r>
      <w:proofErr w:type="gramStart"/>
      <w:r w:rsidR="002340AF">
        <w:t xml:space="preserve">{{ </w:t>
      </w:r>
      <w:proofErr w:type="spellStart"/>
      <w:r w:rsidR="002340AF">
        <w:t>CaissonNumber</w:t>
      </w:r>
      <w:proofErr w:type="spellEnd"/>
      <w:proofErr w:type="gramEnd"/>
      <w:r w:rsidR="002340AF">
        <w:t xml:space="preserve"> }}</w:t>
      </w:r>
      <w:r w:rsidR="002E62B9" w:rsidRPr="002E62B9">
        <w:t xml:space="preserve"> were conducted within </w:t>
      </w:r>
      <w:r w:rsidR="00C12357">
        <w:t>this</w:t>
      </w:r>
      <w:r w:rsidR="002E62B9" w:rsidRPr="002E62B9">
        <w:t xml:space="preserve"> </w:t>
      </w:r>
      <w:r w:rsidR="00C12357">
        <w:t>user</w:t>
      </w:r>
      <w:r w:rsidR="002E62B9" w:rsidRPr="002E62B9">
        <w:t xml:space="preserve"> defined caisson reference frame</w:t>
      </w:r>
      <w:r w:rsidR="007F5191">
        <w:t xml:space="preserve"> and is</w:t>
      </w:r>
      <w:r w:rsidR="002E62B9" w:rsidRPr="002E62B9">
        <w:t xml:space="preserve"> configured as follows</w:t>
      </w:r>
      <w:r w:rsidR="007F5191">
        <w:t>:</w:t>
      </w:r>
    </w:p>
    <w:p w14:paraId="74A10118" w14:textId="77777777" w:rsidR="00BA56C5" w:rsidRDefault="00BA56C5" w:rsidP="00797B4B">
      <w:pPr>
        <w:spacing w:after="240"/>
      </w:pPr>
    </w:p>
    <w:tbl>
      <w:tblPr>
        <w:tblStyle w:val="GridTable2-Accent3"/>
        <w:tblW w:w="0" w:type="auto"/>
        <w:jc w:val="center"/>
        <w:tblLook w:val="04A0" w:firstRow="1" w:lastRow="0" w:firstColumn="1" w:lastColumn="0" w:noHBand="0" w:noVBand="1"/>
      </w:tblPr>
      <w:tblGrid>
        <w:gridCol w:w="593"/>
        <w:gridCol w:w="2153"/>
        <w:gridCol w:w="1829"/>
      </w:tblGrid>
      <w:tr w:rsidR="005A4036" w14:paraId="1669F894" w14:textId="77777777" w:rsidTr="00797B4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5BCBB388" w14:textId="5829F0D9" w:rsidR="005A4036" w:rsidRDefault="00B23805" w:rsidP="00C418B8">
            <w:r>
              <w:t>Axis</w:t>
            </w:r>
          </w:p>
        </w:tc>
        <w:tc>
          <w:tcPr>
            <w:tcW w:w="0" w:type="auto"/>
          </w:tcPr>
          <w:p w14:paraId="30B342C5" w14:textId="35FACBAE" w:rsidR="005A4036" w:rsidRDefault="002B617F" w:rsidP="00C418B8">
            <w:pPr>
              <w:cnfStyle w:val="100000000000" w:firstRow="1" w:lastRow="0" w:firstColumn="0" w:lastColumn="0" w:oddVBand="0" w:evenVBand="0" w:oddHBand="0" w:evenHBand="0" w:firstRowFirstColumn="0" w:firstRowLastColumn="0" w:lastRowFirstColumn="0" w:lastRowLastColumn="0"/>
            </w:pPr>
            <w:r>
              <w:t>Origine at</w:t>
            </w:r>
          </w:p>
        </w:tc>
        <w:tc>
          <w:tcPr>
            <w:tcW w:w="0" w:type="auto"/>
          </w:tcPr>
          <w:p w14:paraId="68155BA7" w14:textId="288446F7" w:rsidR="005A4036" w:rsidRDefault="00B23805" w:rsidP="00C418B8">
            <w:pPr>
              <w:cnfStyle w:val="100000000000" w:firstRow="1" w:lastRow="0" w:firstColumn="0" w:lastColumn="0" w:oddVBand="0" w:evenVBand="0" w:oddHBand="0" w:evenHBand="0" w:firstRowFirstColumn="0" w:firstRowLastColumn="0" w:lastRowFirstColumn="0" w:lastRowLastColumn="0"/>
            </w:pPr>
            <w:r w:rsidRPr="00D04266">
              <w:rPr>
                <w:rFonts w:eastAsia="SimSun"/>
              </w:rPr>
              <w:t>Positive Direction</w:t>
            </w:r>
          </w:p>
        </w:tc>
      </w:tr>
      <w:tr w:rsidR="005A4036" w14:paraId="0F79B13A" w14:textId="77777777" w:rsidTr="00797B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7A71F03F" w14:textId="028C2626" w:rsidR="005A4036" w:rsidRDefault="002B617F" w:rsidP="00C418B8">
            <w:r>
              <w:t>X</w:t>
            </w:r>
          </w:p>
        </w:tc>
        <w:tc>
          <w:tcPr>
            <w:tcW w:w="0" w:type="auto"/>
          </w:tcPr>
          <w:p w14:paraId="001AA0B8" w14:textId="156EDAEE" w:rsidR="005A4036" w:rsidRDefault="002B617F" w:rsidP="00C418B8">
            <w:pPr>
              <w:cnfStyle w:val="000000100000" w:firstRow="0" w:lastRow="0" w:firstColumn="0" w:lastColumn="0" w:oddVBand="0" w:evenVBand="0" w:oddHBand="1" w:evenHBand="0" w:firstRowFirstColumn="0" w:firstRowLastColumn="0" w:lastRowFirstColumn="0" w:lastRowLastColumn="0"/>
            </w:pPr>
            <w:r w:rsidRPr="00581B56">
              <w:rPr>
                <w:rFonts w:eastAsia="SimSun"/>
              </w:rPr>
              <w:t>Aft perpendicular</w:t>
            </w:r>
          </w:p>
        </w:tc>
        <w:tc>
          <w:tcPr>
            <w:tcW w:w="0" w:type="auto"/>
          </w:tcPr>
          <w:p w14:paraId="189461D4" w14:textId="2D159C9D" w:rsidR="005A4036" w:rsidRDefault="00B23805" w:rsidP="00C418B8">
            <w:pPr>
              <w:cnfStyle w:val="000000100000" w:firstRow="0" w:lastRow="0" w:firstColumn="0" w:lastColumn="0" w:oddVBand="0" w:evenVBand="0" w:oddHBand="1" w:evenHBand="0" w:firstRowFirstColumn="0" w:firstRowLastColumn="0" w:lastRowFirstColumn="0" w:lastRowLastColumn="0"/>
            </w:pPr>
            <w:r w:rsidRPr="00581B56">
              <w:rPr>
                <w:rFonts w:eastAsia="SimSun"/>
              </w:rPr>
              <w:t xml:space="preserve">Towards </w:t>
            </w:r>
            <w:r>
              <w:rPr>
                <w:rFonts w:eastAsia="SimSun"/>
              </w:rPr>
              <w:t>Fore</w:t>
            </w:r>
          </w:p>
        </w:tc>
      </w:tr>
      <w:tr w:rsidR="00B23805" w14:paraId="58110361" w14:textId="77777777" w:rsidTr="00797B4B">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A90AA2F" w14:textId="32831571" w:rsidR="00B23805" w:rsidRDefault="00B23805" w:rsidP="00B23805">
            <w:r>
              <w:t>Y</w:t>
            </w:r>
          </w:p>
        </w:tc>
        <w:tc>
          <w:tcPr>
            <w:tcW w:w="0" w:type="auto"/>
          </w:tcPr>
          <w:p w14:paraId="2ADDAE3D" w14:textId="5BC94367" w:rsidR="00B23805" w:rsidRDefault="00B23805" w:rsidP="00B23805">
            <w:pPr>
              <w:cnfStyle w:val="000000000000" w:firstRow="0" w:lastRow="0" w:firstColumn="0" w:lastColumn="0" w:oddVBand="0" w:evenVBand="0" w:oddHBand="0" w:evenHBand="0" w:firstRowFirstColumn="0" w:firstRowLastColumn="0" w:lastRowFirstColumn="0" w:lastRowLastColumn="0"/>
            </w:pPr>
            <w:r w:rsidRPr="00581B56">
              <w:rPr>
                <w:rFonts w:eastAsia="SimSun"/>
              </w:rPr>
              <w:t>Centre Line (CL)</w:t>
            </w:r>
          </w:p>
        </w:tc>
        <w:tc>
          <w:tcPr>
            <w:tcW w:w="0" w:type="auto"/>
          </w:tcPr>
          <w:p w14:paraId="15722C0F" w14:textId="1D4FA5FB" w:rsidR="00B23805" w:rsidRDefault="00B23805" w:rsidP="00B23805">
            <w:pPr>
              <w:cnfStyle w:val="000000000000" w:firstRow="0" w:lastRow="0" w:firstColumn="0" w:lastColumn="0" w:oddVBand="0" w:evenVBand="0" w:oddHBand="0" w:evenHBand="0" w:firstRowFirstColumn="0" w:firstRowLastColumn="0" w:lastRowFirstColumn="0" w:lastRowLastColumn="0"/>
            </w:pPr>
            <w:r w:rsidRPr="00581B56">
              <w:rPr>
                <w:rFonts w:eastAsia="SimSun"/>
              </w:rPr>
              <w:t>Toward</w:t>
            </w:r>
            <w:r>
              <w:rPr>
                <w:rFonts w:eastAsia="SimSun"/>
              </w:rPr>
              <w:t>s</w:t>
            </w:r>
            <w:r w:rsidRPr="00581B56">
              <w:rPr>
                <w:rFonts w:eastAsia="SimSun"/>
              </w:rPr>
              <w:t xml:space="preserve"> Portside</w:t>
            </w:r>
          </w:p>
        </w:tc>
      </w:tr>
      <w:tr w:rsidR="00B23805" w14:paraId="73EE64FE" w14:textId="77777777" w:rsidTr="00797B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1FBB8877" w14:textId="0AAC179D" w:rsidR="00B23805" w:rsidRDefault="00B23805" w:rsidP="00B23805">
            <w:r>
              <w:t>Z</w:t>
            </w:r>
          </w:p>
        </w:tc>
        <w:tc>
          <w:tcPr>
            <w:tcW w:w="0" w:type="auto"/>
          </w:tcPr>
          <w:p w14:paraId="786F0A1B" w14:textId="44F1B568" w:rsidR="00B23805" w:rsidRDefault="00B23805" w:rsidP="00B23805">
            <w:pPr>
              <w:cnfStyle w:val="000000100000" w:firstRow="0" w:lastRow="0" w:firstColumn="0" w:lastColumn="0" w:oddVBand="0" w:evenVBand="0" w:oddHBand="1" w:evenHBand="0" w:firstRowFirstColumn="0" w:firstRowLastColumn="0" w:lastRowFirstColumn="0" w:lastRowLastColumn="0"/>
            </w:pPr>
            <w:r w:rsidRPr="00581B56">
              <w:rPr>
                <w:rFonts w:eastAsia="SimSun"/>
              </w:rPr>
              <w:t>Baseline (or keel) (BL)</w:t>
            </w:r>
          </w:p>
        </w:tc>
        <w:tc>
          <w:tcPr>
            <w:tcW w:w="0" w:type="auto"/>
          </w:tcPr>
          <w:p w14:paraId="56E39595" w14:textId="744D9126" w:rsidR="00B23805" w:rsidRDefault="00B23805" w:rsidP="00AE6F63">
            <w:pPr>
              <w:keepNext/>
              <w:cnfStyle w:val="000000100000" w:firstRow="0" w:lastRow="0" w:firstColumn="0" w:lastColumn="0" w:oddVBand="0" w:evenVBand="0" w:oddHBand="1" w:evenHBand="0" w:firstRowFirstColumn="0" w:firstRowLastColumn="0" w:lastRowFirstColumn="0" w:lastRowLastColumn="0"/>
            </w:pPr>
            <w:r w:rsidRPr="00581B56">
              <w:rPr>
                <w:rFonts w:eastAsia="SimSun"/>
              </w:rPr>
              <w:t>Upwards</w:t>
            </w:r>
          </w:p>
        </w:tc>
      </w:tr>
    </w:tbl>
    <w:p w14:paraId="472D202E" w14:textId="77777777" w:rsidR="00BA56C5" w:rsidRDefault="00BA56C5">
      <w:pPr>
        <w:pStyle w:val="Caption"/>
      </w:pPr>
    </w:p>
    <w:p w14:paraId="23922A08" w14:textId="596D60B4" w:rsidR="00AE6F63" w:rsidRDefault="00AE6F63">
      <w:pPr>
        <w:pStyle w:val="Caption"/>
      </w:pPr>
      <w:bookmarkStart w:id="37" w:name="_Toc208237495"/>
      <w:r>
        <w:t xml:space="preserve">Table </w:t>
      </w:r>
      <w:r>
        <w:fldChar w:fldCharType="begin"/>
      </w:r>
      <w:r>
        <w:instrText xml:space="preserve"> SEQ Table \* ARABIC </w:instrText>
      </w:r>
      <w:r>
        <w:fldChar w:fldCharType="separate"/>
      </w:r>
      <w:r w:rsidR="007754DD">
        <w:rPr>
          <w:noProof/>
        </w:rPr>
        <w:t>6</w:t>
      </w:r>
      <w:r>
        <w:fldChar w:fldCharType="end"/>
      </w:r>
      <w:r>
        <w:t>:</w:t>
      </w:r>
      <w:r w:rsidR="00857835">
        <w:t xml:space="preserve"> Caisson reference frame</w:t>
      </w:r>
      <w:bookmarkEnd w:id="37"/>
    </w:p>
    <w:p w14:paraId="749E40A3" w14:textId="77777777" w:rsidR="00BA56C5" w:rsidRDefault="00BA56C5" w:rsidP="00BA56C5"/>
    <w:p w14:paraId="277B60A0" w14:textId="77777777" w:rsidR="00BA56C5" w:rsidRPr="00BA56C5" w:rsidRDefault="00BA56C5" w:rsidP="00BA56C5"/>
    <w:p w14:paraId="1C4A51D2" w14:textId="77777777" w:rsidR="00006AF8" w:rsidRDefault="00006AF8" w:rsidP="00006AF8">
      <w:pPr>
        <w:pStyle w:val="FooterPRO"/>
        <w:rPr>
          <w:color w:val="auto"/>
        </w:rPr>
      </w:pPr>
    </w:p>
    <w:p w14:paraId="53E72D2B" w14:textId="683DC1AF" w:rsidR="00C418B8" w:rsidRDefault="00E30CC5" w:rsidP="00797B4B">
      <w:pPr>
        <w:pStyle w:val="FooterPRO"/>
        <w:jc w:val="center"/>
      </w:pPr>
      <w:r w:rsidRPr="00E30CC5">
        <w:drawing>
          <wp:inline distT="0" distB="0" distL="0" distR="0" wp14:anchorId="0A5EC579" wp14:editId="33F47AC7">
            <wp:extent cx="4568400" cy="3805200"/>
            <wp:effectExtent l="0" t="0" r="3810" b="5080"/>
            <wp:docPr id="17232423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242373" name=""/>
                    <pic:cNvPicPr/>
                  </pic:nvPicPr>
                  <pic:blipFill>
                    <a:blip r:embed="rId16"/>
                    <a:stretch>
                      <a:fillRect/>
                    </a:stretch>
                  </pic:blipFill>
                  <pic:spPr>
                    <a:xfrm>
                      <a:off x="0" y="0"/>
                      <a:ext cx="4568400" cy="3805200"/>
                    </a:xfrm>
                    <a:prstGeom prst="rect">
                      <a:avLst/>
                    </a:prstGeom>
                  </pic:spPr>
                </pic:pic>
              </a:graphicData>
            </a:graphic>
          </wp:inline>
        </w:drawing>
      </w:r>
    </w:p>
    <w:p w14:paraId="0EA31D16" w14:textId="77777777" w:rsidR="00BA56C5" w:rsidRDefault="00BA56C5" w:rsidP="007A5E11">
      <w:pPr>
        <w:pStyle w:val="Caption"/>
      </w:pPr>
      <w:bookmarkStart w:id="38" w:name="_Toc192929961"/>
    </w:p>
    <w:p w14:paraId="5091C9CE" w14:textId="2E5A70FD" w:rsidR="00C418B8" w:rsidRDefault="005E0F46" w:rsidP="007A5E11">
      <w:pPr>
        <w:pStyle w:val="Caption"/>
      </w:pPr>
      <w:bookmarkStart w:id="39" w:name="_Toc208237467"/>
      <w:r w:rsidRPr="007A5E11">
        <w:t xml:space="preserve">Figure </w:t>
      </w:r>
      <w:r w:rsidRPr="007A5E11">
        <w:fldChar w:fldCharType="begin"/>
      </w:r>
      <w:r w:rsidRPr="007A5E11">
        <w:instrText xml:space="preserve"> SEQ Figure \* ARABIC </w:instrText>
      </w:r>
      <w:r w:rsidRPr="007A5E11">
        <w:fldChar w:fldCharType="separate"/>
      </w:r>
      <w:r w:rsidR="007754DD">
        <w:rPr>
          <w:noProof/>
        </w:rPr>
        <w:t>2</w:t>
      </w:r>
      <w:r w:rsidRPr="007A5E11">
        <w:fldChar w:fldCharType="end"/>
      </w:r>
      <w:r w:rsidRPr="007A5E11">
        <w:t xml:space="preserve">: </w:t>
      </w:r>
      <w:r w:rsidR="007D04A9" w:rsidRPr="007A5E11">
        <w:t>C</w:t>
      </w:r>
      <w:r w:rsidRPr="007A5E11">
        <w:t>aisson reference frame</w:t>
      </w:r>
      <w:bookmarkEnd w:id="38"/>
      <w:bookmarkEnd w:id="39"/>
    </w:p>
    <w:p w14:paraId="5E73E78E" w14:textId="77777777" w:rsidR="00BA56C5" w:rsidRPr="00BA56C5" w:rsidRDefault="00BA56C5" w:rsidP="00BA56C5"/>
    <w:p w14:paraId="1E69DB71" w14:textId="77777777" w:rsidR="00BA56C5" w:rsidRDefault="00BA56C5">
      <w:pPr>
        <w:spacing w:after="160" w:line="259" w:lineRule="auto"/>
        <w:jc w:val="left"/>
        <w:rPr>
          <w:rFonts w:asciiTheme="majorHAnsi" w:hAnsiTheme="majorHAnsi"/>
          <w:b/>
          <w:bCs/>
          <w:sz w:val="24"/>
          <w:szCs w:val="22"/>
        </w:rPr>
      </w:pPr>
      <w:r>
        <w:br w:type="page"/>
      </w:r>
    </w:p>
    <w:p w14:paraId="4C127259" w14:textId="1F872381" w:rsidR="0082321A" w:rsidRPr="00B8541E" w:rsidRDefault="007C2A55" w:rsidP="0082321A">
      <w:pPr>
        <w:pStyle w:val="StyleHeading2"/>
        <w:rPr>
          <w:lang w:val="en-GB"/>
        </w:rPr>
      </w:pPr>
      <w:bookmarkStart w:id="40" w:name="_Toc208237515"/>
      <w:r w:rsidRPr="00B8541E">
        <w:rPr>
          <w:lang w:val="en-GB"/>
        </w:rPr>
        <w:lastRenderedPageBreak/>
        <w:t>M</w:t>
      </w:r>
      <w:r w:rsidR="0082321A" w:rsidRPr="00B8541E">
        <w:rPr>
          <w:lang w:val="en-GB"/>
        </w:rPr>
        <w:t xml:space="preserve">easurement </w:t>
      </w:r>
      <w:r w:rsidRPr="00B8541E">
        <w:rPr>
          <w:lang w:val="en-GB"/>
        </w:rPr>
        <w:t>Process</w:t>
      </w:r>
      <w:bookmarkEnd w:id="40"/>
    </w:p>
    <w:p w14:paraId="49FFF028" w14:textId="3BF3DCB3" w:rsidR="008152D3" w:rsidRDefault="008152D3" w:rsidP="008152D3">
      <w:r>
        <w:t>The DIMCON measurement process is conducted in two key stages.</w:t>
      </w:r>
      <w:r w:rsidR="00D85CFF">
        <w:t xml:space="preserve"> </w:t>
      </w:r>
      <w:r>
        <w:t xml:space="preserve">The first </w:t>
      </w:r>
      <w:r w:rsidR="00AB61EE">
        <w:t>one</w:t>
      </w:r>
      <w:r>
        <w:t xml:space="preserve"> takes place at </w:t>
      </w:r>
      <w:r w:rsidR="00AB61EE">
        <w:t>s</w:t>
      </w:r>
      <w:r>
        <w:t>tation 5 (</w:t>
      </w:r>
      <w:proofErr w:type="spellStart"/>
      <w:r>
        <w:t>Denemarkenweg</w:t>
      </w:r>
      <w:proofErr w:type="spellEnd"/>
      <w:r>
        <w:t xml:space="preserve">), where the initial measurements are conducted to establish the caisson </w:t>
      </w:r>
      <w:r w:rsidR="002A796E">
        <w:t>outer contours</w:t>
      </w:r>
      <w:r>
        <w:t xml:space="preserve">. </w:t>
      </w:r>
      <w:r w:rsidR="00431A38">
        <w:t>Non-materialised auxiliary</w:t>
      </w:r>
      <w:r w:rsidR="007A5B20">
        <w:t xml:space="preserve"> </w:t>
      </w:r>
      <w:r w:rsidR="003D0769">
        <w:t>points (</w:t>
      </w:r>
      <w:r w:rsidR="001B7E53">
        <w:t>32</w:t>
      </w:r>
      <w:r w:rsidR="003D0769">
        <w:t>)</w:t>
      </w:r>
      <w:r w:rsidR="002E7E4F">
        <w:t xml:space="preserve"> </w:t>
      </w:r>
      <w:r>
        <w:t xml:space="preserve">are surveyed, </w:t>
      </w:r>
      <w:r w:rsidR="00AB61EE">
        <w:t xml:space="preserve">from which </w:t>
      </w:r>
      <w:r>
        <w:t xml:space="preserve">the calculation of </w:t>
      </w:r>
      <w:r w:rsidR="00AB61EE">
        <w:t xml:space="preserve">the vertical ribs and theoretical </w:t>
      </w:r>
      <w:r>
        <w:t>corner points</w:t>
      </w:r>
      <w:r w:rsidR="00702E07">
        <w:t xml:space="preserve"> is derived</w:t>
      </w:r>
      <w:r>
        <w:t>. These measurements provide a geometric baseline for the caisson</w:t>
      </w:r>
      <w:r w:rsidR="001C66B3">
        <w:t>.</w:t>
      </w:r>
    </w:p>
    <w:p w14:paraId="7AAD04EC" w14:textId="77777777" w:rsidR="008152D3" w:rsidRDefault="008152D3" w:rsidP="008152D3"/>
    <w:p w14:paraId="264DD337" w14:textId="02E3A551" w:rsidR="000A5E71" w:rsidRDefault="008152D3" w:rsidP="007061F1">
      <w:r>
        <w:t>Following th</w:t>
      </w:r>
      <w:r w:rsidR="0059094C">
        <w:t>ese measurements</w:t>
      </w:r>
      <w:r>
        <w:t xml:space="preserve">, the caisson is skidded onto </w:t>
      </w:r>
      <w:r w:rsidR="00C61C8D">
        <w:t>the BOA</w:t>
      </w:r>
      <w:r>
        <w:t xml:space="preserve"> barge and </w:t>
      </w:r>
      <w:r w:rsidR="00C61C8D">
        <w:t>floated off</w:t>
      </w:r>
      <w:r>
        <w:t xml:space="preserve"> to </w:t>
      </w:r>
      <w:r w:rsidR="00C61C8D">
        <w:t>s</w:t>
      </w:r>
      <w:r>
        <w:t>tation6 (Scaldia), where</w:t>
      </w:r>
      <w:r w:rsidR="0044685D">
        <w:t xml:space="preserve"> the roof top slab </w:t>
      </w:r>
      <w:r w:rsidR="00E74490">
        <w:t xml:space="preserve">will be </w:t>
      </w:r>
      <w:r w:rsidR="0059094C">
        <w:t>poured,</w:t>
      </w:r>
      <w:r w:rsidR="00E74490">
        <w:t xml:space="preserve"> and</w:t>
      </w:r>
      <w:r w:rsidR="00671398">
        <w:t xml:space="preserve"> </w:t>
      </w:r>
      <w:r w:rsidR="0059094C">
        <w:t xml:space="preserve">the </w:t>
      </w:r>
      <w:r w:rsidR="00671398">
        <w:t>survey equipment</w:t>
      </w:r>
      <w:r w:rsidR="0059094C">
        <w:t xml:space="preserve"> is</w:t>
      </w:r>
      <w:r w:rsidR="00671398">
        <w:t xml:space="preserve"> installed.</w:t>
      </w:r>
      <w:r w:rsidR="004F5D1A">
        <w:t xml:space="preserve"> </w:t>
      </w:r>
      <w:r w:rsidR="0059094C">
        <w:t>The</w:t>
      </w:r>
      <w:r w:rsidR="00485663">
        <w:t xml:space="preserve"> final DIMCON survey will take place</w:t>
      </w:r>
      <w:r w:rsidR="00C9650F">
        <w:t xml:space="preserve"> to determine</w:t>
      </w:r>
      <w:r w:rsidR="00C9650F" w:rsidRPr="00C9650F">
        <w:t xml:space="preserve"> </w:t>
      </w:r>
      <w:r w:rsidR="004F5D1A">
        <w:t xml:space="preserve">the </w:t>
      </w:r>
      <w:r w:rsidR="00C9650F" w:rsidRPr="00C9650F">
        <w:t xml:space="preserve">offsets for all fixed survey equipment and reference </w:t>
      </w:r>
      <w:r w:rsidR="004F5D1A">
        <w:t>points</w:t>
      </w:r>
      <w:r>
        <w:t>.</w:t>
      </w:r>
    </w:p>
    <w:p w14:paraId="7D9BCBB3" w14:textId="77777777" w:rsidR="004C393C" w:rsidRDefault="004C393C" w:rsidP="007061F1"/>
    <w:p w14:paraId="05894DD7" w14:textId="77777777" w:rsidR="000A5E71" w:rsidRDefault="000A5E71" w:rsidP="000A5E71"/>
    <w:p w14:paraId="27CF45B0" w14:textId="01699EA5" w:rsidR="00D1386B" w:rsidRPr="007A5E11" w:rsidRDefault="00D1386B" w:rsidP="00C97CAE">
      <w:pPr>
        <w:pStyle w:val="ListParagraph"/>
        <w:numPr>
          <w:ilvl w:val="0"/>
          <w:numId w:val="6"/>
        </w:numPr>
        <w:rPr>
          <w:u w:val="single"/>
        </w:rPr>
      </w:pPr>
      <w:r w:rsidRPr="007A5E11">
        <w:rPr>
          <w:u w:val="single"/>
        </w:rPr>
        <w:t xml:space="preserve">Establishing the </w:t>
      </w:r>
      <w:r w:rsidR="00210F17" w:rsidRPr="007A5E11">
        <w:rPr>
          <w:u w:val="single"/>
        </w:rPr>
        <w:t xml:space="preserve">Theoretical </w:t>
      </w:r>
      <w:r w:rsidRPr="007A5E11">
        <w:rPr>
          <w:u w:val="single"/>
        </w:rPr>
        <w:t xml:space="preserve">Caisson </w:t>
      </w:r>
      <w:r w:rsidR="004E4C25" w:rsidRPr="007A5E11">
        <w:rPr>
          <w:u w:val="single"/>
        </w:rPr>
        <w:t>Corner Points</w:t>
      </w:r>
      <w:r w:rsidR="005A6DF1">
        <w:rPr>
          <w:u w:val="single"/>
        </w:rPr>
        <w:t xml:space="preserve"> and Centre Line</w:t>
      </w:r>
    </w:p>
    <w:p w14:paraId="55B138CB" w14:textId="42347401" w:rsidR="00D1386B" w:rsidRDefault="00D1386B" w:rsidP="00C97CAE">
      <w:pPr>
        <w:pStyle w:val="ListParagraph"/>
        <w:numPr>
          <w:ilvl w:val="0"/>
          <w:numId w:val="7"/>
        </w:numPr>
      </w:pPr>
      <w:r>
        <w:t xml:space="preserve">The vertical ribs of the caisson are first defined based on measurements conducted at </w:t>
      </w:r>
      <w:r w:rsidR="00F945EE">
        <w:t>s</w:t>
      </w:r>
      <w:r>
        <w:t>tation 5.</w:t>
      </w:r>
    </w:p>
    <w:p w14:paraId="6388F8D2" w14:textId="1A9C6183" w:rsidR="00D1386B" w:rsidRDefault="00D1386B" w:rsidP="00C97CAE">
      <w:pPr>
        <w:pStyle w:val="ListParagraph"/>
        <w:numPr>
          <w:ilvl w:val="0"/>
          <w:numId w:val="7"/>
        </w:numPr>
      </w:pPr>
      <w:r>
        <w:t>At least four points are measured on each wall using a total station to determine the caisson’s structural alignment.</w:t>
      </w:r>
      <w:r w:rsidR="001B4F54">
        <w:t xml:space="preserve"> </w:t>
      </w:r>
      <w:r>
        <w:t xml:space="preserve">Measurements </w:t>
      </w:r>
      <w:r w:rsidR="00687D4D">
        <w:t>are</w:t>
      </w:r>
      <w:r>
        <w:t xml:space="preserve"> taken at two heights:</w:t>
      </w:r>
      <w:r w:rsidR="00BA7CDD">
        <w:t xml:space="preserve"> lower level </w:t>
      </w:r>
      <w:r w:rsidR="00015D98">
        <w:t>(Z</w:t>
      </w:r>
      <w:r w:rsidR="007B739D">
        <w:t xml:space="preserve"> = 1.666m</w:t>
      </w:r>
      <w:r w:rsidR="005B5FED">
        <w:t>)</w:t>
      </w:r>
      <w:r w:rsidR="007B739D">
        <w:t xml:space="preserve"> </w:t>
      </w:r>
      <w:r w:rsidR="00BA7CDD">
        <w:t>and</w:t>
      </w:r>
      <w:r w:rsidR="004E4C25">
        <w:t xml:space="preserve"> upper level</w:t>
      </w:r>
      <w:r w:rsidR="007B739D">
        <w:t xml:space="preserve"> (Z = 19.665m)</w:t>
      </w:r>
      <w:r w:rsidR="001B4F54">
        <w:t>.</w:t>
      </w:r>
    </w:p>
    <w:p w14:paraId="20D3E09D" w14:textId="21F422EE" w:rsidR="00D1386B" w:rsidRDefault="00D1386B" w:rsidP="00C97CAE">
      <w:pPr>
        <w:pStyle w:val="ListParagraph"/>
        <w:numPr>
          <w:ilvl w:val="0"/>
          <w:numId w:val="7"/>
        </w:numPr>
      </w:pPr>
      <w:r>
        <w:t xml:space="preserve">These measured points form two </w:t>
      </w:r>
      <w:r w:rsidR="007B739D">
        <w:t>lines</w:t>
      </w:r>
      <w:r>
        <w:t xml:space="preserve"> within each caisson face.</w:t>
      </w:r>
      <w:r w:rsidR="007B739D">
        <w:t xml:space="preserve"> </w:t>
      </w:r>
      <w:r>
        <w:t>When extended, these lines intersect</w:t>
      </w:r>
      <w:r w:rsidR="007B739D">
        <w:t xml:space="preserve"> on the corner</w:t>
      </w:r>
      <w:r w:rsidR="00806AE3">
        <w:t xml:space="preserve"> of the caisson</w:t>
      </w:r>
      <w:r>
        <w:t xml:space="preserve">, </w:t>
      </w:r>
      <w:r w:rsidR="00BE0BE9">
        <w:t xml:space="preserve">each </w:t>
      </w:r>
      <w:r>
        <w:t xml:space="preserve">defining </w:t>
      </w:r>
      <w:r w:rsidR="00BE0BE9">
        <w:t>a</w:t>
      </w:r>
      <w:r>
        <w:t xml:space="preserve"> coordinate </w:t>
      </w:r>
      <w:r w:rsidR="0010565D">
        <w:t xml:space="preserve">on </w:t>
      </w:r>
      <w:r>
        <w:t>the vertical ribs of the caisson.</w:t>
      </w:r>
    </w:p>
    <w:p w14:paraId="6D7AF525" w14:textId="5A9F3135" w:rsidR="002A3693" w:rsidRDefault="00D1386B" w:rsidP="00C97CAE">
      <w:pPr>
        <w:pStyle w:val="ListParagraph"/>
        <w:numPr>
          <w:ilvl w:val="0"/>
          <w:numId w:val="7"/>
        </w:numPr>
      </w:pPr>
      <w:r>
        <w:t xml:space="preserve">The bottom corner of the caisson is determined by the rib intersection at Z = 0, while the upper corner aligns with the </w:t>
      </w:r>
      <w:r w:rsidR="00354D62">
        <w:t>design</w:t>
      </w:r>
      <w:r>
        <w:t xml:space="preserve"> level of the caisson at Z = 22.925 m.</w:t>
      </w:r>
    </w:p>
    <w:p w14:paraId="3AAAE47B" w14:textId="5412B6A4" w:rsidR="005A6DF1" w:rsidRDefault="005A6DF1" w:rsidP="00C97CAE">
      <w:pPr>
        <w:pStyle w:val="ListParagraph"/>
        <w:numPr>
          <w:ilvl w:val="0"/>
          <w:numId w:val="7"/>
        </w:numPr>
      </w:pPr>
      <w:r>
        <w:t xml:space="preserve">From the caisson corner points, the theoretical centre line can be determined. The points P1 and P2 (fixed, but non-materialised) will be used as targets to position the caisson on its </w:t>
      </w:r>
      <w:r w:rsidR="00726E21">
        <w:t xml:space="preserve">final </w:t>
      </w:r>
      <w:r>
        <w:t>location at the PEI.</w:t>
      </w:r>
    </w:p>
    <w:p w14:paraId="7952881C" w14:textId="77777777" w:rsidR="00674D02" w:rsidRDefault="00674D02" w:rsidP="00674D02"/>
    <w:p w14:paraId="1E735653" w14:textId="3FD0F7D4" w:rsidR="00674D02" w:rsidRDefault="00674D02" w:rsidP="00797B4B">
      <w:pPr>
        <w:ind w:left="720"/>
      </w:pPr>
      <w:r>
        <w:t xml:space="preserve">For a more detailed </w:t>
      </w:r>
      <w:r w:rsidR="00117019">
        <w:t xml:space="preserve">procedure description on the calculation of the </w:t>
      </w:r>
      <w:r w:rsidR="00201B3F">
        <w:t xml:space="preserve">theoretical </w:t>
      </w:r>
      <w:r w:rsidR="00117019">
        <w:t xml:space="preserve">caisson </w:t>
      </w:r>
      <w:r w:rsidR="007350CA">
        <w:t>corner points</w:t>
      </w:r>
      <w:r w:rsidR="00201B3F">
        <w:t xml:space="preserve">, </w:t>
      </w:r>
      <w:r w:rsidR="00CD72BE">
        <w:t xml:space="preserve">please refer to the </w:t>
      </w:r>
      <w:r w:rsidR="00CD72BE" w:rsidRPr="00CD72BE">
        <w:t>Flushing Topographic Caisson Construction Procedure</w:t>
      </w:r>
      <w:r w:rsidR="00182FBF">
        <w:fldChar w:fldCharType="begin"/>
      </w:r>
      <w:r w:rsidR="00182FBF">
        <w:instrText xml:space="preserve"> REF _Ref189143136 \n \h </w:instrText>
      </w:r>
      <w:r w:rsidR="00182FBF">
        <w:fldChar w:fldCharType="separate"/>
      </w:r>
      <w:r w:rsidR="007754DD">
        <w:t>[9]</w:t>
      </w:r>
      <w:r w:rsidR="00182FBF">
        <w:fldChar w:fldCharType="end"/>
      </w:r>
      <w:r w:rsidR="00CD72BE">
        <w:t>.</w:t>
      </w:r>
    </w:p>
    <w:p w14:paraId="4BB81332" w14:textId="77777777" w:rsidR="004C393C" w:rsidRPr="007061F1" w:rsidRDefault="004C393C" w:rsidP="00797B4B">
      <w:pPr>
        <w:ind w:left="720"/>
      </w:pPr>
    </w:p>
    <w:p w14:paraId="4DAEEDE9" w14:textId="77777777" w:rsidR="009C33EE" w:rsidRDefault="009C33EE" w:rsidP="009C33EE"/>
    <w:p w14:paraId="409563A4" w14:textId="28E2C29D" w:rsidR="009C33EE" w:rsidRPr="007A5E11" w:rsidRDefault="009C33EE" w:rsidP="00C97CAE">
      <w:pPr>
        <w:pStyle w:val="ListParagraph"/>
        <w:numPr>
          <w:ilvl w:val="0"/>
          <w:numId w:val="6"/>
        </w:numPr>
        <w:rPr>
          <w:u w:val="single"/>
        </w:rPr>
      </w:pPr>
      <w:r w:rsidRPr="007A5E11">
        <w:rPr>
          <w:u w:val="single"/>
        </w:rPr>
        <w:t xml:space="preserve">DIMCON </w:t>
      </w:r>
      <w:r w:rsidR="00142221" w:rsidRPr="007A5E11">
        <w:rPr>
          <w:u w:val="single"/>
        </w:rPr>
        <w:t>Survey Equipment</w:t>
      </w:r>
    </w:p>
    <w:p w14:paraId="085E4DDF" w14:textId="4D67EF41" w:rsidR="00EE2FA1" w:rsidRDefault="009C33EE" w:rsidP="00C97CAE">
      <w:pPr>
        <w:pStyle w:val="ListParagraph"/>
        <w:numPr>
          <w:ilvl w:val="0"/>
          <w:numId w:val="8"/>
        </w:numPr>
      </w:pPr>
      <w:r>
        <w:t xml:space="preserve">At </w:t>
      </w:r>
      <w:r w:rsidR="00F945EE">
        <w:t>s</w:t>
      </w:r>
      <w:r>
        <w:t>tation 6, the final survey focuses on precisely measuring and determining the XYZ offsets of the survey equipment within the caisson reference frame</w:t>
      </w:r>
      <w:r w:rsidR="00B14941">
        <w:t xml:space="preserve"> using a total station</w:t>
      </w:r>
      <w:r>
        <w:t>. These measurements include</w:t>
      </w:r>
      <w:r w:rsidR="0056506A">
        <w:t xml:space="preserve"> </w:t>
      </w:r>
      <w:r w:rsidR="000A49C2">
        <w:t xml:space="preserve">the mount base of </w:t>
      </w:r>
      <w:r w:rsidR="00325DA8">
        <w:t>4</w:t>
      </w:r>
      <w:r w:rsidR="0056506A">
        <w:t xml:space="preserve"> </w:t>
      </w:r>
      <w:r w:rsidR="00EE2FA1">
        <w:t>GNSS antennas</w:t>
      </w:r>
      <w:r w:rsidR="0056506A">
        <w:t xml:space="preserve">, </w:t>
      </w:r>
      <w:r w:rsidR="004648BD">
        <w:t>the cover</w:t>
      </w:r>
      <w:r w:rsidR="00984E5F">
        <w:t xml:space="preserve"> target </w:t>
      </w:r>
      <w:r w:rsidR="004648BD">
        <w:t xml:space="preserve">of </w:t>
      </w:r>
      <w:r w:rsidR="00325DA8">
        <w:t>2</w:t>
      </w:r>
      <w:r w:rsidR="00BF0AC8">
        <w:t xml:space="preserve"> </w:t>
      </w:r>
      <w:r w:rsidR="00EE2FA1">
        <w:t>MRU</w:t>
      </w:r>
      <w:r w:rsidR="00BA56C5">
        <w:t xml:space="preserve">s, 6 </w:t>
      </w:r>
      <w:r w:rsidR="0056506A">
        <w:t>s</w:t>
      </w:r>
      <w:r w:rsidR="003D11F1">
        <w:t>urvey nails</w:t>
      </w:r>
      <w:r w:rsidR="00BA56C5">
        <w:t xml:space="preserve"> and 3 prisms</w:t>
      </w:r>
      <w:r w:rsidR="0056506A">
        <w:t>.</w:t>
      </w:r>
    </w:p>
    <w:p w14:paraId="19AC0232" w14:textId="781AEC0F" w:rsidR="00023E3F" w:rsidRDefault="00225791" w:rsidP="00C97CAE">
      <w:pPr>
        <w:pStyle w:val="ListParagraph"/>
        <w:numPr>
          <w:ilvl w:val="0"/>
          <w:numId w:val="8"/>
        </w:numPr>
      </w:pPr>
      <w:r w:rsidRPr="00023E3F">
        <w:t xml:space="preserve">To ensure accurate alignment of the MRUs </w:t>
      </w:r>
      <w:r w:rsidR="000D57BC">
        <w:t>relative to the X-axis of</w:t>
      </w:r>
      <w:r w:rsidRPr="00023E3F">
        <w:t xml:space="preserve"> the caisson reference frame, a ruler was placed along the baseplate to </w:t>
      </w:r>
      <w:r w:rsidR="00204A4D">
        <w:t xml:space="preserve">have an </w:t>
      </w:r>
      <w:r w:rsidRPr="00023E3F">
        <w:t>extend</w:t>
      </w:r>
      <w:r w:rsidR="004648BD">
        <w:t>ed</w:t>
      </w:r>
      <w:r w:rsidRPr="00023E3F">
        <w:t xml:space="preserve"> line </w:t>
      </w:r>
      <w:r w:rsidR="006C34EC">
        <w:t>for the baseplate to minimise error</w:t>
      </w:r>
      <w:r w:rsidR="00023E3F">
        <w:t>.</w:t>
      </w:r>
    </w:p>
    <w:p w14:paraId="1C436DB3" w14:textId="3DD071FC" w:rsidR="00D035F3" w:rsidRPr="00732484" w:rsidRDefault="006E3438" w:rsidP="00732484">
      <w:pPr>
        <w:pStyle w:val="ListParagraph"/>
        <w:numPr>
          <w:ilvl w:val="0"/>
          <w:numId w:val="8"/>
        </w:numPr>
        <w:rPr>
          <w:szCs w:val="22"/>
          <w:lang w:val="en-US"/>
        </w:rPr>
      </w:pPr>
      <w:r>
        <w:t xml:space="preserve">Two measurement points were recorded along this extended </w:t>
      </w:r>
      <w:r w:rsidR="00F3105D">
        <w:t>line (</w:t>
      </w:r>
      <w:r w:rsidR="00935C67">
        <w:t>Referred</w:t>
      </w:r>
      <w:r w:rsidR="00F3105D">
        <w:t xml:space="preserve"> as Baseplate Ruler in </w:t>
      </w:r>
      <w:r w:rsidR="00A24DE2">
        <w:fldChar w:fldCharType="begin"/>
      </w:r>
      <w:r w:rsidR="00A24DE2">
        <w:instrText xml:space="preserve"> REF  Title </w:instrText>
      </w:r>
      <w:r w:rsidR="00A24DE2">
        <w:fldChar w:fldCharType="end"/>
      </w:r>
    </w:p>
    <w:p w14:paraId="30CCEFB4" w14:textId="5F3E7802" w:rsidR="00225791" w:rsidRPr="00023E3F" w:rsidRDefault="00225791" w:rsidP="00C97CAE">
      <w:pPr>
        <w:pStyle w:val="ListParagraph"/>
        <w:numPr>
          <w:ilvl w:val="0"/>
          <w:numId w:val="8"/>
        </w:numPr>
      </w:pPr>
      <w:r w:rsidRPr="00023E3F">
        <w:t>These points were used to determine the heading (yaw) offset of the MRUs relative to the caisson reference frame.</w:t>
      </w:r>
    </w:p>
    <w:p w14:paraId="63A0FF54" w14:textId="77777777" w:rsidR="00726E29" w:rsidRDefault="00726E29">
      <w:pPr>
        <w:spacing w:after="160" w:line="259" w:lineRule="auto"/>
        <w:jc w:val="left"/>
        <w:rPr>
          <w:rFonts w:asciiTheme="majorHAnsi" w:hAnsiTheme="majorHAnsi"/>
          <w:b/>
          <w:bCs/>
          <w:sz w:val="24"/>
          <w:szCs w:val="22"/>
        </w:rPr>
      </w:pPr>
      <w:r>
        <w:br w:type="page"/>
      </w:r>
    </w:p>
    <w:p w14:paraId="221BF6B5" w14:textId="39113167" w:rsidR="00C317D6" w:rsidRPr="00B8541E" w:rsidRDefault="00C317D6" w:rsidP="00C317D6">
      <w:pPr>
        <w:pStyle w:val="StyleHeading2"/>
        <w:rPr>
          <w:lang w:val="en-GB"/>
        </w:rPr>
      </w:pPr>
      <w:bookmarkStart w:id="41" w:name="_Toc208237516"/>
      <w:r w:rsidRPr="00B8541E">
        <w:rPr>
          <w:lang w:val="en-GB"/>
        </w:rPr>
        <w:lastRenderedPageBreak/>
        <w:t xml:space="preserve">Survey </w:t>
      </w:r>
      <w:r w:rsidR="00860C7E">
        <w:rPr>
          <w:lang w:val="en-GB"/>
        </w:rPr>
        <w:t>E</w:t>
      </w:r>
      <w:r w:rsidRPr="00B8541E">
        <w:rPr>
          <w:lang w:val="en-GB"/>
        </w:rPr>
        <w:t xml:space="preserve">quipment </w:t>
      </w:r>
      <w:r w:rsidR="00860C7E">
        <w:rPr>
          <w:lang w:val="en-GB"/>
        </w:rPr>
        <w:t>R</w:t>
      </w:r>
      <w:r w:rsidRPr="00B8541E">
        <w:rPr>
          <w:lang w:val="en-GB"/>
        </w:rPr>
        <w:t xml:space="preserve">eference </w:t>
      </w:r>
      <w:r w:rsidR="00860C7E">
        <w:rPr>
          <w:lang w:val="en-GB"/>
        </w:rPr>
        <w:t>P</w:t>
      </w:r>
      <w:r w:rsidRPr="00B8541E">
        <w:rPr>
          <w:lang w:val="en-GB"/>
        </w:rPr>
        <w:t>oints</w:t>
      </w:r>
      <w:bookmarkEnd w:id="41"/>
    </w:p>
    <w:p w14:paraId="6E460B86" w14:textId="0FCD4443" w:rsidR="00C317D6" w:rsidRPr="00B8541E" w:rsidRDefault="007D1FBA" w:rsidP="00C317D6">
      <w:pPr>
        <w:pStyle w:val="StyleHeading3"/>
        <w:rPr>
          <w:lang w:val="en-GB"/>
        </w:rPr>
      </w:pPr>
      <w:bookmarkStart w:id="42" w:name="_Toc208237517"/>
      <w:r w:rsidRPr="00B8541E">
        <w:rPr>
          <w:lang w:val="en-GB"/>
        </w:rPr>
        <w:t>GNSS</w:t>
      </w:r>
      <w:bookmarkEnd w:id="42"/>
    </w:p>
    <w:p w14:paraId="00F25B14" w14:textId="5F798922" w:rsidR="007D1FBA" w:rsidRPr="00B8541E" w:rsidRDefault="00CA6ADA" w:rsidP="007D1FBA">
      <w:r w:rsidRPr="00B8541E">
        <w:t xml:space="preserve">An overview of the antennas used </w:t>
      </w:r>
      <w:r w:rsidR="005E3D11" w:rsidRPr="00B8541E">
        <w:t>can be found in</w:t>
      </w:r>
      <w:r w:rsidR="00637215">
        <w:t xml:space="preserve"> </w:t>
      </w:r>
      <w:r w:rsidR="00142485">
        <w:fldChar w:fldCharType="begin"/>
      </w:r>
      <w:r w:rsidR="00142485">
        <w:instrText xml:space="preserve"> REF _Ref198910915 \h </w:instrText>
      </w:r>
      <w:r w:rsidR="00142485">
        <w:fldChar w:fldCharType="separate"/>
      </w:r>
      <w:r w:rsidR="007754DD">
        <w:t xml:space="preserve">Table </w:t>
      </w:r>
      <w:r w:rsidR="007754DD">
        <w:rPr>
          <w:noProof/>
        </w:rPr>
        <w:t>7</w:t>
      </w:r>
      <w:r w:rsidR="00142485">
        <w:fldChar w:fldCharType="end"/>
      </w:r>
      <w:r w:rsidR="005E3D11" w:rsidRPr="00B8541E">
        <w:t>.</w:t>
      </w:r>
    </w:p>
    <w:p w14:paraId="27724650" w14:textId="77777777" w:rsidR="005E3D11" w:rsidRPr="00B8541E" w:rsidRDefault="005E3D11" w:rsidP="007D1FBA"/>
    <w:tbl>
      <w:tblPr>
        <w:tblStyle w:val="GridTable2-Accent3"/>
        <w:tblW w:w="0" w:type="auto"/>
        <w:jc w:val="center"/>
        <w:tblLayout w:type="fixed"/>
        <w:tblLook w:val="04A0" w:firstRow="1" w:lastRow="0" w:firstColumn="1" w:lastColumn="0" w:noHBand="0" w:noVBand="1"/>
      </w:tblPr>
      <w:tblGrid>
        <w:gridCol w:w="1985"/>
        <w:gridCol w:w="1276"/>
        <w:gridCol w:w="1559"/>
        <w:gridCol w:w="1806"/>
        <w:gridCol w:w="798"/>
      </w:tblGrid>
      <w:tr w:rsidR="003C235F" w:rsidRPr="00B8541E" w14:paraId="5F495256" w14:textId="77777777" w:rsidTr="00726E2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5" w:type="dxa"/>
          </w:tcPr>
          <w:p w14:paraId="750C6CBB" w14:textId="77777777" w:rsidR="003C235F" w:rsidRPr="00B8541E" w:rsidRDefault="003C235F">
            <w:r w:rsidRPr="00B8541E">
              <w:t>Equipment</w:t>
            </w:r>
          </w:p>
        </w:tc>
        <w:tc>
          <w:tcPr>
            <w:tcW w:w="1276" w:type="dxa"/>
          </w:tcPr>
          <w:p w14:paraId="78B42C07" w14:textId="2A2B5DF3" w:rsidR="003C235F" w:rsidRPr="00B8541E" w:rsidRDefault="003C235F">
            <w:pPr>
              <w:cnfStyle w:val="100000000000" w:firstRow="1" w:lastRow="0" w:firstColumn="0" w:lastColumn="0" w:oddVBand="0" w:evenVBand="0" w:oddHBand="0" w:evenHBand="0" w:firstRowFirstColumn="0" w:firstRowLastColumn="0" w:lastRowFirstColumn="0" w:lastRowLastColumn="0"/>
            </w:pPr>
            <w:r w:rsidRPr="00B8541E">
              <w:t>Make</w:t>
            </w:r>
          </w:p>
        </w:tc>
        <w:tc>
          <w:tcPr>
            <w:tcW w:w="1559" w:type="dxa"/>
          </w:tcPr>
          <w:p w14:paraId="525739CA" w14:textId="04DF8B1C" w:rsidR="003C235F" w:rsidRPr="00B8541E" w:rsidRDefault="003C235F">
            <w:pPr>
              <w:cnfStyle w:val="100000000000" w:firstRow="1" w:lastRow="0" w:firstColumn="0" w:lastColumn="0" w:oddVBand="0" w:evenVBand="0" w:oddHBand="0" w:evenHBand="0" w:firstRowFirstColumn="0" w:firstRowLastColumn="0" w:lastRowFirstColumn="0" w:lastRowLastColumn="0"/>
            </w:pPr>
            <w:r w:rsidRPr="00B8541E">
              <w:t>Model</w:t>
            </w:r>
          </w:p>
        </w:tc>
        <w:tc>
          <w:tcPr>
            <w:tcW w:w="1806" w:type="dxa"/>
          </w:tcPr>
          <w:p w14:paraId="330A108A" w14:textId="20615DC6" w:rsidR="003C235F" w:rsidRPr="00B8541E" w:rsidRDefault="003C235F">
            <w:pPr>
              <w:cnfStyle w:val="100000000000" w:firstRow="1" w:lastRow="0" w:firstColumn="0" w:lastColumn="0" w:oddVBand="0" w:evenVBand="0" w:oddHBand="0" w:evenHBand="0" w:firstRowFirstColumn="0" w:firstRowLastColumn="0" w:lastRowFirstColumn="0" w:lastRowLastColumn="0"/>
            </w:pPr>
            <w:r w:rsidRPr="00B8541E">
              <w:t>Sn</w:t>
            </w:r>
          </w:p>
        </w:tc>
        <w:tc>
          <w:tcPr>
            <w:tcW w:w="798" w:type="dxa"/>
          </w:tcPr>
          <w:p w14:paraId="24294BB0" w14:textId="77777777" w:rsidR="003C235F" w:rsidRPr="00B8541E" w:rsidRDefault="003C235F">
            <w:pPr>
              <w:cnfStyle w:val="100000000000" w:firstRow="1" w:lastRow="0" w:firstColumn="0" w:lastColumn="0" w:oddVBand="0" w:evenVBand="0" w:oddHBand="0" w:evenHBand="0" w:firstRowFirstColumn="0" w:firstRowLastColumn="0" w:lastRowFirstColumn="0" w:lastRowLastColumn="0"/>
            </w:pPr>
            <w:r w:rsidRPr="00B8541E">
              <w:t>Annex</w:t>
            </w:r>
          </w:p>
        </w:tc>
      </w:tr>
      <w:tr w:rsidR="00726E29" w:rsidRPr="00B8541E" w14:paraId="0F293C62" w14:textId="77777777" w:rsidTr="00726E2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5" w:type="dxa"/>
          </w:tcPr>
          <w:p w14:paraId="5E8BF19C" w14:textId="0B90C549" w:rsidR="00726E29" w:rsidRPr="00B8541E" w:rsidRDefault="00726E29" w:rsidP="007176BB">
            <w:pPr>
              <w:rPr>
                <w:b w:val="0"/>
                <w:bCs w:val="0"/>
              </w:rPr>
            </w:pPr>
            <w:r w:rsidRPr="00B8541E">
              <w:t>GNSS Antenna 1</w:t>
            </w:r>
          </w:p>
        </w:tc>
        <w:tc>
          <w:tcPr>
            <w:tcW w:w="1276" w:type="dxa"/>
          </w:tcPr>
          <w:p w14:paraId="39C0E243" w14:textId="77777777" w:rsidR="00726E29" w:rsidRPr="00B8541E" w:rsidRDefault="00726E29" w:rsidP="007176BB">
            <w:pPr>
              <w:cnfStyle w:val="000000100000" w:firstRow="0" w:lastRow="0" w:firstColumn="0" w:lastColumn="0" w:oddVBand="0" w:evenVBand="0" w:oddHBand="1" w:evenHBand="0" w:firstRowFirstColumn="0" w:firstRowLastColumn="0" w:lastRowFirstColumn="0" w:lastRowLastColumn="0"/>
            </w:pPr>
            <w:r w:rsidRPr="00B8541E">
              <w:t>Tallysman</w:t>
            </w:r>
          </w:p>
        </w:tc>
        <w:tc>
          <w:tcPr>
            <w:tcW w:w="1559" w:type="dxa"/>
          </w:tcPr>
          <w:p w14:paraId="37B4F018" w14:textId="77777777" w:rsidR="00726E29" w:rsidRPr="00B8541E" w:rsidRDefault="00726E29" w:rsidP="007176BB">
            <w:pPr>
              <w:cnfStyle w:val="000000100000" w:firstRow="0" w:lastRow="0" w:firstColumn="0" w:lastColumn="0" w:oddVBand="0" w:evenVBand="0" w:oddHBand="1" w:evenHBand="0" w:firstRowFirstColumn="0" w:firstRowLastColumn="0" w:lastRowFirstColumn="0" w:lastRowLastColumn="0"/>
            </w:pPr>
            <w:r w:rsidRPr="00B8541E">
              <w:t>VSP6037L</w:t>
            </w:r>
          </w:p>
        </w:tc>
        <w:tc>
          <w:tcPr>
            <w:tcW w:w="1806" w:type="dxa"/>
          </w:tcPr>
          <w:p w14:paraId="336B94B2" w14:textId="5BBA8E33" w:rsidR="00726E29" w:rsidRPr="000A44E3" w:rsidRDefault="005F514A" w:rsidP="007176B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proofErr w:type="gramStart"/>
            <w:r>
              <w:rPr>
                <w:rFonts w:eastAsia="SimSun" w:cstheme="minorHAnsi"/>
                <w:color w:val="000000" w:themeColor="text1"/>
              </w:rPr>
              <w:t>{{ SN</w:t>
            </w:r>
            <w:proofErr w:type="gramEnd"/>
            <w:r>
              <w:rPr>
                <w:rFonts w:eastAsia="SimSun" w:cstheme="minorHAnsi"/>
                <w:color w:val="000000" w:themeColor="text1"/>
              </w:rPr>
              <w:t>_Ant1 }}</w:t>
            </w:r>
          </w:p>
        </w:tc>
        <w:tc>
          <w:tcPr>
            <w:tcW w:w="798" w:type="dxa"/>
          </w:tcPr>
          <w:p w14:paraId="4134518C" w14:textId="03E56FA8" w:rsidR="00726E29" w:rsidRPr="009D23B0" w:rsidRDefault="00726E29" w:rsidP="007176BB">
            <w:pPr>
              <w:cnfStyle w:val="000000100000" w:firstRow="0" w:lastRow="0" w:firstColumn="0" w:lastColumn="0" w:oddVBand="0" w:evenVBand="0" w:oddHBand="1" w:evenHBand="0" w:firstRowFirstColumn="0" w:firstRowLastColumn="0" w:lastRowFirstColumn="0" w:lastRowLastColumn="0"/>
            </w:pPr>
            <w:r w:rsidRPr="009D23B0">
              <w:fldChar w:fldCharType="begin"/>
            </w:r>
            <w:r w:rsidRPr="009D23B0">
              <w:instrText xml:space="preserve"> REF _Ref189214125 \r \h </w:instrText>
            </w:r>
            <w:r w:rsidR="00613FB7">
              <w:instrText xml:space="preserve"> \* MERGEFORMAT </w:instrText>
            </w:r>
            <w:r w:rsidRPr="009D23B0">
              <w:fldChar w:fldCharType="separate"/>
            </w:r>
            <w:r w:rsidR="007754DD">
              <w:t>7.10</w:t>
            </w:r>
            <w:r w:rsidRPr="009D23B0">
              <w:fldChar w:fldCharType="end"/>
            </w:r>
          </w:p>
        </w:tc>
      </w:tr>
      <w:tr w:rsidR="00726E29" w:rsidRPr="00B8541E" w14:paraId="4F7997C2" w14:textId="77777777" w:rsidTr="00726E29">
        <w:trPr>
          <w:jc w:val="center"/>
        </w:trPr>
        <w:tc>
          <w:tcPr>
            <w:cnfStyle w:val="001000000000" w:firstRow="0" w:lastRow="0" w:firstColumn="1" w:lastColumn="0" w:oddVBand="0" w:evenVBand="0" w:oddHBand="0" w:evenHBand="0" w:firstRowFirstColumn="0" w:firstRowLastColumn="0" w:lastRowFirstColumn="0" w:lastRowLastColumn="0"/>
            <w:tcW w:w="1985" w:type="dxa"/>
          </w:tcPr>
          <w:p w14:paraId="3BFE2AE2" w14:textId="0AA7BB38" w:rsidR="00726E29" w:rsidRPr="00B8541E" w:rsidRDefault="00726E29" w:rsidP="007176BB">
            <w:pPr>
              <w:rPr>
                <w:b w:val="0"/>
                <w:bCs w:val="0"/>
              </w:rPr>
            </w:pPr>
            <w:r w:rsidRPr="00B8541E">
              <w:t>GNSS Antenna 2</w:t>
            </w:r>
          </w:p>
        </w:tc>
        <w:tc>
          <w:tcPr>
            <w:tcW w:w="1276" w:type="dxa"/>
          </w:tcPr>
          <w:p w14:paraId="20BFEB2F" w14:textId="77777777" w:rsidR="00726E29" w:rsidRPr="00B8541E" w:rsidRDefault="00726E29" w:rsidP="007176BB">
            <w:pPr>
              <w:cnfStyle w:val="000000000000" w:firstRow="0" w:lastRow="0" w:firstColumn="0" w:lastColumn="0" w:oddVBand="0" w:evenVBand="0" w:oddHBand="0" w:evenHBand="0" w:firstRowFirstColumn="0" w:firstRowLastColumn="0" w:lastRowFirstColumn="0" w:lastRowLastColumn="0"/>
            </w:pPr>
            <w:r w:rsidRPr="00B8541E">
              <w:t>Tallysman</w:t>
            </w:r>
          </w:p>
        </w:tc>
        <w:tc>
          <w:tcPr>
            <w:tcW w:w="1559" w:type="dxa"/>
          </w:tcPr>
          <w:p w14:paraId="7DAE1DB2" w14:textId="77777777" w:rsidR="00726E29" w:rsidRPr="00B8541E" w:rsidRDefault="00726E29" w:rsidP="007176BB">
            <w:pPr>
              <w:cnfStyle w:val="000000000000" w:firstRow="0" w:lastRow="0" w:firstColumn="0" w:lastColumn="0" w:oddVBand="0" w:evenVBand="0" w:oddHBand="0" w:evenHBand="0" w:firstRowFirstColumn="0" w:firstRowLastColumn="0" w:lastRowFirstColumn="0" w:lastRowLastColumn="0"/>
            </w:pPr>
            <w:r w:rsidRPr="00B8541E">
              <w:t>VSP6037L</w:t>
            </w:r>
          </w:p>
        </w:tc>
        <w:tc>
          <w:tcPr>
            <w:tcW w:w="1806" w:type="dxa"/>
          </w:tcPr>
          <w:p w14:paraId="1BB63BA3" w14:textId="10BEE33D" w:rsidR="00726E29" w:rsidRPr="000A44E3" w:rsidRDefault="005F514A" w:rsidP="007176B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Cs w:val="22"/>
              </w:rPr>
            </w:pPr>
            <w:proofErr w:type="gramStart"/>
            <w:r>
              <w:rPr>
                <w:rFonts w:eastAsia="SimSun" w:cstheme="minorHAnsi"/>
                <w:color w:val="000000" w:themeColor="text1"/>
              </w:rPr>
              <w:t>{{ SN</w:t>
            </w:r>
            <w:proofErr w:type="gramEnd"/>
            <w:r>
              <w:rPr>
                <w:rFonts w:eastAsia="SimSun" w:cstheme="minorHAnsi"/>
                <w:color w:val="000000" w:themeColor="text1"/>
              </w:rPr>
              <w:t>_Ant</w:t>
            </w:r>
            <w:r>
              <w:rPr>
                <w:rFonts w:eastAsia="SimSun" w:cstheme="minorHAnsi"/>
                <w:color w:val="000000" w:themeColor="text1"/>
              </w:rPr>
              <w:t>2</w:t>
            </w:r>
            <w:r>
              <w:rPr>
                <w:rFonts w:eastAsia="SimSun" w:cstheme="minorHAnsi"/>
                <w:color w:val="000000" w:themeColor="text1"/>
              </w:rPr>
              <w:t xml:space="preserve"> }}</w:t>
            </w:r>
          </w:p>
        </w:tc>
        <w:tc>
          <w:tcPr>
            <w:tcW w:w="798" w:type="dxa"/>
          </w:tcPr>
          <w:p w14:paraId="391AAD5D" w14:textId="58768834" w:rsidR="00726E29" w:rsidRPr="009D23B0" w:rsidRDefault="00726E29" w:rsidP="007176BB">
            <w:pPr>
              <w:cnfStyle w:val="000000000000" w:firstRow="0" w:lastRow="0" w:firstColumn="0" w:lastColumn="0" w:oddVBand="0" w:evenVBand="0" w:oddHBand="0" w:evenHBand="0" w:firstRowFirstColumn="0" w:firstRowLastColumn="0" w:lastRowFirstColumn="0" w:lastRowLastColumn="0"/>
            </w:pPr>
            <w:r w:rsidRPr="009D23B0">
              <w:fldChar w:fldCharType="begin"/>
            </w:r>
            <w:r w:rsidRPr="009D23B0">
              <w:instrText xml:space="preserve"> REF _Ref189214125 \r \h </w:instrText>
            </w:r>
            <w:r w:rsidR="00613FB7">
              <w:instrText xml:space="preserve"> \* MERGEFORMAT </w:instrText>
            </w:r>
            <w:r w:rsidRPr="009D23B0">
              <w:fldChar w:fldCharType="separate"/>
            </w:r>
            <w:r w:rsidR="007754DD">
              <w:t>7.10</w:t>
            </w:r>
            <w:r w:rsidRPr="009D23B0">
              <w:fldChar w:fldCharType="end"/>
            </w:r>
          </w:p>
        </w:tc>
      </w:tr>
      <w:tr w:rsidR="00726E29" w:rsidRPr="00B8541E" w14:paraId="0935137A" w14:textId="77777777" w:rsidTr="00726E2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5" w:type="dxa"/>
          </w:tcPr>
          <w:p w14:paraId="06BFD88E" w14:textId="62656054" w:rsidR="00726E29" w:rsidRPr="00B8541E" w:rsidRDefault="00726E29" w:rsidP="007176BB">
            <w:r w:rsidRPr="00B8541E">
              <w:t>GNSS Antenna 3</w:t>
            </w:r>
          </w:p>
        </w:tc>
        <w:tc>
          <w:tcPr>
            <w:tcW w:w="1276" w:type="dxa"/>
          </w:tcPr>
          <w:p w14:paraId="08E3625B" w14:textId="77777777" w:rsidR="00726E29" w:rsidRPr="00B8541E" w:rsidRDefault="00726E29" w:rsidP="007176BB">
            <w:pPr>
              <w:cnfStyle w:val="000000100000" w:firstRow="0" w:lastRow="0" w:firstColumn="0" w:lastColumn="0" w:oddVBand="0" w:evenVBand="0" w:oddHBand="1" w:evenHBand="0" w:firstRowFirstColumn="0" w:firstRowLastColumn="0" w:lastRowFirstColumn="0" w:lastRowLastColumn="0"/>
            </w:pPr>
            <w:r w:rsidRPr="00B8541E">
              <w:t>Tallysman</w:t>
            </w:r>
          </w:p>
        </w:tc>
        <w:tc>
          <w:tcPr>
            <w:tcW w:w="1559" w:type="dxa"/>
          </w:tcPr>
          <w:p w14:paraId="1640FB54" w14:textId="77777777" w:rsidR="00726E29" w:rsidRPr="00B8541E" w:rsidRDefault="00726E29" w:rsidP="007176BB">
            <w:pPr>
              <w:cnfStyle w:val="000000100000" w:firstRow="0" w:lastRow="0" w:firstColumn="0" w:lastColumn="0" w:oddVBand="0" w:evenVBand="0" w:oddHBand="1" w:evenHBand="0" w:firstRowFirstColumn="0" w:firstRowLastColumn="0" w:lastRowFirstColumn="0" w:lastRowLastColumn="0"/>
            </w:pPr>
            <w:r w:rsidRPr="00B8541E">
              <w:t>VSP6037L</w:t>
            </w:r>
          </w:p>
        </w:tc>
        <w:tc>
          <w:tcPr>
            <w:tcW w:w="1806" w:type="dxa"/>
          </w:tcPr>
          <w:p w14:paraId="55F676D1" w14:textId="21476B73" w:rsidR="00726E29" w:rsidRPr="000A44E3" w:rsidRDefault="005F514A" w:rsidP="007176B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proofErr w:type="gramStart"/>
            <w:r>
              <w:rPr>
                <w:rFonts w:eastAsia="SimSun" w:cstheme="minorHAnsi"/>
                <w:color w:val="000000" w:themeColor="text1"/>
              </w:rPr>
              <w:t>{{ SN</w:t>
            </w:r>
            <w:proofErr w:type="gramEnd"/>
            <w:r>
              <w:rPr>
                <w:rFonts w:eastAsia="SimSun" w:cstheme="minorHAnsi"/>
                <w:color w:val="000000" w:themeColor="text1"/>
              </w:rPr>
              <w:t>_Ant</w:t>
            </w:r>
            <w:r>
              <w:rPr>
                <w:rFonts w:eastAsia="SimSun" w:cstheme="minorHAnsi"/>
                <w:color w:val="000000" w:themeColor="text1"/>
              </w:rPr>
              <w:t>3</w:t>
            </w:r>
            <w:r>
              <w:rPr>
                <w:rFonts w:eastAsia="SimSun" w:cstheme="minorHAnsi"/>
                <w:color w:val="000000" w:themeColor="text1"/>
              </w:rPr>
              <w:t xml:space="preserve"> }}</w:t>
            </w:r>
          </w:p>
        </w:tc>
        <w:tc>
          <w:tcPr>
            <w:tcW w:w="798" w:type="dxa"/>
          </w:tcPr>
          <w:p w14:paraId="6B391DB2" w14:textId="70A19D4D" w:rsidR="00726E29" w:rsidRPr="009D23B0" w:rsidRDefault="00726E29" w:rsidP="007176BB">
            <w:pPr>
              <w:cnfStyle w:val="000000100000" w:firstRow="0" w:lastRow="0" w:firstColumn="0" w:lastColumn="0" w:oddVBand="0" w:evenVBand="0" w:oddHBand="1" w:evenHBand="0" w:firstRowFirstColumn="0" w:firstRowLastColumn="0" w:lastRowFirstColumn="0" w:lastRowLastColumn="0"/>
            </w:pPr>
            <w:r w:rsidRPr="009D23B0">
              <w:fldChar w:fldCharType="begin"/>
            </w:r>
            <w:r w:rsidRPr="009D23B0">
              <w:instrText xml:space="preserve"> REF _Ref189214125 \r \h </w:instrText>
            </w:r>
            <w:r w:rsidR="00613FB7">
              <w:instrText xml:space="preserve"> \* MERGEFORMAT </w:instrText>
            </w:r>
            <w:r w:rsidRPr="009D23B0">
              <w:fldChar w:fldCharType="separate"/>
            </w:r>
            <w:r w:rsidR="007754DD">
              <w:t>7.10</w:t>
            </w:r>
            <w:r w:rsidRPr="009D23B0">
              <w:fldChar w:fldCharType="end"/>
            </w:r>
          </w:p>
        </w:tc>
      </w:tr>
      <w:tr w:rsidR="00726E29" w:rsidRPr="00B8541E" w14:paraId="03EB2409" w14:textId="77777777" w:rsidTr="00726E29">
        <w:trPr>
          <w:jc w:val="center"/>
        </w:trPr>
        <w:tc>
          <w:tcPr>
            <w:cnfStyle w:val="001000000000" w:firstRow="0" w:lastRow="0" w:firstColumn="1" w:lastColumn="0" w:oddVBand="0" w:evenVBand="0" w:oddHBand="0" w:evenHBand="0" w:firstRowFirstColumn="0" w:firstRowLastColumn="0" w:lastRowFirstColumn="0" w:lastRowLastColumn="0"/>
            <w:tcW w:w="1985" w:type="dxa"/>
          </w:tcPr>
          <w:p w14:paraId="5438F2AE" w14:textId="637E6F2D" w:rsidR="00726E29" w:rsidRPr="00B8541E" w:rsidRDefault="00726E29" w:rsidP="007176BB">
            <w:r w:rsidRPr="00B8541E">
              <w:t>GNSS Antenna 4</w:t>
            </w:r>
          </w:p>
        </w:tc>
        <w:tc>
          <w:tcPr>
            <w:tcW w:w="1276" w:type="dxa"/>
          </w:tcPr>
          <w:p w14:paraId="27C2E25E" w14:textId="77777777" w:rsidR="00726E29" w:rsidRPr="00B8541E" w:rsidRDefault="00726E29" w:rsidP="007176BB">
            <w:pPr>
              <w:cnfStyle w:val="000000000000" w:firstRow="0" w:lastRow="0" w:firstColumn="0" w:lastColumn="0" w:oddVBand="0" w:evenVBand="0" w:oddHBand="0" w:evenHBand="0" w:firstRowFirstColumn="0" w:firstRowLastColumn="0" w:lastRowFirstColumn="0" w:lastRowLastColumn="0"/>
            </w:pPr>
            <w:r w:rsidRPr="00B8541E">
              <w:t>Tallysman</w:t>
            </w:r>
          </w:p>
        </w:tc>
        <w:tc>
          <w:tcPr>
            <w:tcW w:w="1559" w:type="dxa"/>
          </w:tcPr>
          <w:p w14:paraId="7A72EBDD" w14:textId="77777777" w:rsidR="00726E29" w:rsidRPr="00B8541E" w:rsidRDefault="00726E29" w:rsidP="007176BB">
            <w:pPr>
              <w:cnfStyle w:val="000000000000" w:firstRow="0" w:lastRow="0" w:firstColumn="0" w:lastColumn="0" w:oddVBand="0" w:evenVBand="0" w:oddHBand="0" w:evenHBand="0" w:firstRowFirstColumn="0" w:firstRowLastColumn="0" w:lastRowFirstColumn="0" w:lastRowLastColumn="0"/>
            </w:pPr>
            <w:r w:rsidRPr="00B8541E">
              <w:t>VSP6037L</w:t>
            </w:r>
          </w:p>
        </w:tc>
        <w:tc>
          <w:tcPr>
            <w:tcW w:w="1806" w:type="dxa"/>
          </w:tcPr>
          <w:p w14:paraId="25CF7493" w14:textId="1759FB97" w:rsidR="00726E29" w:rsidRPr="000A44E3" w:rsidRDefault="005F514A" w:rsidP="007176B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Cs w:val="22"/>
              </w:rPr>
            </w:pPr>
            <w:proofErr w:type="gramStart"/>
            <w:r>
              <w:rPr>
                <w:rFonts w:eastAsia="SimSun" w:cstheme="minorHAnsi"/>
                <w:color w:val="000000" w:themeColor="text1"/>
              </w:rPr>
              <w:t>{{ SN</w:t>
            </w:r>
            <w:proofErr w:type="gramEnd"/>
            <w:r>
              <w:rPr>
                <w:rFonts w:eastAsia="SimSun" w:cstheme="minorHAnsi"/>
                <w:color w:val="000000" w:themeColor="text1"/>
              </w:rPr>
              <w:t>_Ant</w:t>
            </w:r>
            <w:r>
              <w:rPr>
                <w:rFonts w:eastAsia="SimSun" w:cstheme="minorHAnsi"/>
                <w:color w:val="000000" w:themeColor="text1"/>
              </w:rPr>
              <w:t>4</w:t>
            </w:r>
            <w:r>
              <w:rPr>
                <w:rFonts w:eastAsia="SimSun" w:cstheme="minorHAnsi"/>
                <w:color w:val="000000" w:themeColor="text1"/>
              </w:rPr>
              <w:t xml:space="preserve"> }}</w:t>
            </w:r>
          </w:p>
        </w:tc>
        <w:tc>
          <w:tcPr>
            <w:tcW w:w="798" w:type="dxa"/>
          </w:tcPr>
          <w:p w14:paraId="22B7E579" w14:textId="7A891431" w:rsidR="00726E29" w:rsidRPr="009D23B0" w:rsidRDefault="00726E29" w:rsidP="007176BB">
            <w:pPr>
              <w:keepNext/>
              <w:cnfStyle w:val="000000000000" w:firstRow="0" w:lastRow="0" w:firstColumn="0" w:lastColumn="0" w:oddVBand="0" w:evenVBand="0" w:oddHBand="0" w:evenHBand="0" w:firstRowFirstColumn="0" w:firstRowLastColumn="0" w:lastRowFirstColumn="0" w:lastRowLastColumn="0"/>
            </w:pPr>
            <w:r w:rsidRPr="009D23B0">
              <w:fldChar w:fldCharType="begin"/>
            </w:r>
            <w:r w:rsidRPr="009D23B0">
              <w:instrText xml:space="preserve"> REF _Ref189214125 \r \h </w:instrText>
            </w:r>
            <w:r w:rsidR="00613FB7">
              <w:instrText xml:space="preserve"> \* MERGEFORMAT </w:instrText>
            </w:r>
            <w:r w:rsidRPr="009D23B0">
              <w:fldChar w:fldCharType="separate"/>
            </w:r>
            <w:r w:rsidR="007754DD">
              <w:t>7.10</w:t>
            </w:r>
            <w:r w:rsidRPr="009D23B0">
              <w:fldChar w:fldCharType="end"/>
            </w:r>
          </w:p>
        </w:tc>
      </w:tr>
    </w:tbl>
    <w:p w14:paraId="4172D069" w14:textId="0E8281BD" w:rsidR="00AE6F63" w:rsidRDefault="00AE6F63">
      <w:pPr>
        <w:pStyle w:val="Caption"/>
      </w:pPr>
      <w:bookmarkStart w:id="43" w:name="_Ref198910915"/>
      <w:bookmarkStart w:id="44" w:name="_Ref189214267"/>
      <w:bookmarkStart w:id="45" w:name="_Toc208237496"/>
      <w:r>
        <w:t xml:space="preserve">Table </w:t>
      </w:r>
      <w:r>
        <w:fldChar w:fldCharType="begin"/>
      </w:r>
      <w:r>
        <w:instrText xml:space="preserve"> SEQ Table \* ARABIC </w:instrText>
      </w:r>
      <w:r>
        <w:fldChar w:fldCharType="separate"/>
      </w:r>
      <w:r w:rsidR="007754DD">
        <w:rPr>
          <w:noProof/>
        </w:rPr>
        <w:t>7</w:t>
      </w:r>
      <w:r>
        <w:fldChar w:fldCharType="end"/>
      </w:r>
      <w:bookmarkEnd w:id="43"/>
      <w:r w:rsidR="00857835">
        <w:t xml:space="preserve">: </w:t>
      </w:r>
      <w:proofErr w:type="gramStart"/>
      <w:r w:rsidR="002340AF">
        <w:t xml:space="preserve">{{ </w:t>
      </w:r>
      <w:proofErr w:type="spellStart"/>
      <w:r w:rsidR="002340AF">
        <w:t>CaissonNumber</w:t>
      </w:r>
      <w:proofErr w:type="spellEnd"/>
      <w:proofErr w:type="gramEnd"/>
      <w:r w:rsidR="002340AF">
        <w:t xml:space="preserve"> }}</w:t>
      </w:r>
      <w:r w:rsidR="00857835">
        <w:t xml:space="preserve"> -</w:t>
      </w:r>
      <w:r w:rsidR="00D213C3">
        <w:t>GNSS antenna</w:t>
      </w:r>
      <w:r w:rsidR="00C34A83">
        <w:t>s</w:t>
      </w:r>
      <w:bookmarkEnd w:id="45"/>
      <w:r w:rsidR="00857835">
        <w:t xml:space="preserve"> </w:t>
      </w:r>
    </w:p>
    <w:bookmarkEnd w:id="44"/>
    <w:p w14:paraId="0EAFA4DF" w14:textId="2C30182C" w:rsidR="008A5505" w:rsidRDefault="00BB1492" w:rsidP="00E3394A">
      <w:pPr>
        <w:spacing w:after="240"/>
        <w:jc w:val="center"/>
      </w:pPr>
      <w:r>
        <w:rPr>
          <w:noProof/>
        </w:rPr>
        <w:drawing>
          <wp:anchor distT="0" distB="0" distL="114300" distR="114300" simplePos="0" relativeHeight="251658242" behindDoc="0" locked="0" layoutInCell="1" allowOverlap="1" wp14:anchorId="6204592E" wp14:editId="2938E7CE">
            <wp:simplePos x="0" y="0"/>
            <wp:positionH relativeFrom="column">
              <wp:posOffset>584886</wp:posOffset>
            </wp:positionH>
            <wp:positionV relativeFrom="paragraph">
              <wp:posOffset>301297</wp:posOffset>
            </wp:positionV>
            <wp:extent cx="1886465" cy="2515355"/>
            <wp:effectExtent l="0" t="0" r="0" b="0"/>
            <wp:wrapNone/>
            <wp:docPr id="925744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744540" name="Picture 92574454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890129" cy="2520240"/>
                    </a:xfrm>
                    <a:prstGeom prst="rect">
                      <a:avLst/>
                    </a:prstGeom>
                  </pic:spPr>
                </pic:pic>
              </a:graphicData>
            </a:graphic>
            <wp14:sizeRelH relativeFrom="page">
              <wp14:pctWidth>0</wp14:pctWidth>
            </wp14:sizeRelH>
            <wp14:sizeRelV relativeFrom="page">
              <wp14:pctHeight>0</wp14:pctHeight>
            </wp14:sizeRelV>
          </wp:anchor>
        </w:drawing>
      </w:r>
      <w:r w:rsidR="00463A16">
        <w:rPr>
          <w:noProof/>
        </w:rPr>
        <w:drawing>
          <wp:anchor distT="0" distB="0" distL="114300" distR="114300" simplePos="0" relativeHeight="251658241" behindDoc="0" locked="0" layoutInCell="1" allowOverlap="1" wp14:anchorId="49D3FE4D" wp14:editId="74D84E18">
            <wp:simplePos x="0" y="0"/>
            <wp:positionH relativeFrom="column">
              <wp:posOffset>3311611</wp:posOffset>
            </wp:positionH>
            <wp:positionV relativeFrom="paragraph">
              <wp:posOffset>293816</wp:posOffset>
            </wp:positionV>
            <wp:extent cx="1869989" cy="2492946"/>
            <wp:effectExtent l="0" t="0" r="0" b="3175"/>
            <wp:wrapNone/>
            <wp:docPr id="4860460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046010" name="Picture 48604601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877763" cy="2503310"/>
                    </a:xfrm>
                    <a:prstGeom prst="rect">
                      <a:avLst/>
                    </a:prstGeom>
                  </pic:spPr>
                </pic:pic>
              </a:graphicData>
            </a:graphic>
            <wp14:sizeRelH relativeFrom="page">
              <wp14:pctWidth>0</wp14:pctWidth>
            </wp14:sizeRelH>
            <wp14:sizeRelV relativeFrom="page">
              <wp14:pctHeight>0</wp14:pctHeight>
            </wp14:sizeRelV>
          </wp:anchor>
        </w:drawing>
      </w:r>
      <w:r w:rsidR="00B72864">
        <w:rPr>
          <w:noProof/>
        </w:rPr>
        <w:t xml:space="preserve">         </w:t>
      </w:r>
      <w:r w:rsidR="00FB1DB6">
        <w:rPr>
          <w:noProof/>
        </w:rPr>
        <w:t xml:space="preserve">        </w:t>
      </w:r>
      <w:r w:rsidR="003D09D2">
        <w:rPr>
          <w:noProof/>
        </w:rPr>
        <w:t>.</w:t>
      </w:r>
      <w:r w:rsidR="0058438F">
        <w:t xml:space="preserve"> </w:t>
      </w:r>
    </w:p>
    <w:p w14:paraId="79C46C52" w14:textId="267DF151" w:rsidR="008A5505" w:rsidRDefault="008A5505" w:rsidP="00797B4B">
      <w:pPr>
        <w:spacing w:after="240"/>
        <w:jc w:val="center"/>
      </w:pPr>
    </w:p>
    <w:p w14:paraId="22CDA993" w14:textId="2E7E4311" w:rsidR="008A5505" w:rsidRDefault="008A5505" w:rsidP="00797B4B">
      <w:pPr>
        <w:spacing w:after="240"/>
        <w:jc w:val="center"/>
      </w:pPr>
    </w:p>
    <w:p w14:paraId="52A4D12A" w14:textId="3728BDF0" w:rsidR="00766351" w:rsidRDefault="00766351" w:rsidP="00797B4B">
      <w:pPr>
        <w:spacing w:after="240"/>
        <w:jc w:val="center"/>
      </w:pPr>
    </w:p>
    <w:p w14:paraId="4C7115A3" w14:textId="019AF44F" w:rsidR="00766351" w:rsidRDefault="00766351" w:rsidP="00797B4B">
      <w:pPr>
        <w:spacing w:after="240"/>
        <w:jc w:val="center"/>
      </w:pPr>
    </w:p>
    <w:p w14:paraId="620A1D42" w14:textId="42939C51" w:rsidR="00766351" w:rsidRDefault="00766351" w:rsidP="00797B4B">
      <w:pPr>
        <w:spacing w:after="240"/>
        <w:jc w:val="center"/>
      </w:pPr>
    </w:p>
    <w:p w14:paraId="6F9AAC3A" w14:textId="4233357D" w:rsidR="00766351" w:rsidRDefault="005F514A" w:rsidP="00797B4B">
      <w:pPr>
        <w:spacing w:after="240"/>
        <w:jc w:val="center"/>
      </w:pPr>
      <w:r>
        <w:rPr>
          <w:noProof/>
        </w:rPr>
        <mc:AlternateContent>
          <mc:Choice Requires="wps">
            <w:drawing>
              <wp:anchor distT="45720" distB="45720" distL="114300" distR="114300" simplePos="0" relativeHeight="251658273" behindDoc="0" locked="0" layoutInCell="1" allowOverlap="1" wp14:anchorId="6D4EC7FF" wp14:editId="31AB6A84">
                <wp:simplePos x="0" y="0"/>
                <wp:positionH relativeFrom="column">
                  <wp:posOffset>1007555</wp:posOffset>
                </wp:positionH>
                <wp:positionV relativeFrom="paragraph">
                  <wp:posOffset>149489</wp:posOffset>
                </wp:positionV>
                <wp:extent cx="1045845" cy="1404620"/>
                <wp:effectExtent l="0" t="0" r="20955" b="14605"/>
                <wp:wrapSquare wrapText="bothSides"/>
                <wp:docPr id="11858429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5845" cy="1404620"/>
                        </a:xfrm>
                        <a:prstGeom prst="rect">
                          <a:avLst/>
                        </a:prstGeom>
                        <a:solidFill>
                          <a:srgbClr val="FFFFFF"/>
                        </a:solidFill>
                        <a:ln w="9525">
                          <a:solidFill>
                            <a:srgbClr val="000000"/>
                          </a:solidFill>
                          <a:miter lim="800000"/>
                          <a:headEnd/>
                          <a:tailEnd/>
                        </a:ln>
                      </wps:spPr>
                      <wps:txbx>
                        <w:txbxContent>
                          <w:p w14:paraId="4723D6FA" w14:textId="5702A946" w:rsidR="007F1A67" w:rsidRDefault="007F1A67" w:rsidP="007F1A67">
                            <w:r>
                              <w:t xml:space="preserve">GNSS </w:t>
                            </w:r>
                            <w:proofErr w:type="gramStart"/>
                            <w:r w:rsidR="005F514A">
                              <w:t xml:space="preserve">{{ </w:t>
                            </w:r>
                            <w:proofErr w:type="spellStart"/>
                            <w:r w:rsidR="005F514A">
                              <w:t>CaissonNumber</w:t>
                            </w:r>
                            <w:proofErr w:type="spellEnd"/>
                            <w:proofErr w:type="gramEnd"/>
                            <w:r w:rsidR="005F514A">
                              <w:t xml:space="preserve"> }}</w:t>
                            </w:r>
                            <w:r>
                              <w:t xml:space="preserve"> FO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D4EC7FF" id="_x0000_s1031" type="#_x0000_t202" style="position:absolute;left:0;text-align:left;margin-left:79.35pt;margin-top:11.75pt;width:82.35pt;height:110.6pt;z-index:251658273;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">
                <v:textbox style="mso-fit-shape-to-text:t">
                  <w:txbxContent>
                    <w:p w14:paraId="4723D6FA" w14:textId="5702A946" w:rsidR="007F1A67" w:rsidRDefault="007F1A67" w:rsidP="007F1A67">
                      <w:r>
                        <w:t xml:space="preserve">GNSS </w:t>
                      </w:r>
                      <w:proofErr w:type="gramStart"/>
                      <w:r w:rsidR="005F514A">
                        <w:t xml:space="preserve">{{ </w:t>
                      </w:r>
                      <w:proofErr w:type="spellStart"/>
                      <w:r w:rsidR="005F514A">
                        <w:t>CaissonNumber</w:t>
                      </w:r>
                      <w:proofErr w:type="spellEnd"/>
                      <w:proofErr w:type="gramEnd"/>
                      <w:r w:rsidR="005F514A">
                        <w:t xml:space="preserve"> }}</w:t>
                      </w:r>
                      <w:r>
                        <w:t xml:space="preserve"> FORE</w:t>
                      </w:r>
                    </w:p>
                  </w:txbxContent>
                </v:textbox>
                <w10:wrap type="square"/>
              </v:shape>
            </w:pict>
          </mc:Fallback>
        </mc:AlternateContent>
      </w:r>
      <w:r>
        <w:rPr>
          <w:noProof/>
        </w:rPr>
        <mc:AlternateContent>
          <mc:Choice Requires="wps">
            <w:drawing>
              <wp:anchor distT="45720" distB="45720" distL="114300" distR="114300" simplePos="0" relativeHeight="251658272" behindDoc="0" locked="0" layoutInCell="1" allowOverlap="1" wp14:anchorId="45FFEB92" wp14:editId="6063EEAC">
                <wp:simplePos x="0" y="0"/>
                <wp:positionH relativeFrom="column">
                  <wp:posOffset>3706495</wp:posOffset>
                </wp:positionH>
                <wp:positionV relativeFrom="paragraph">
                  <wp:posOffset>145489</wp:posOffset>
                </wp:positionV>
                <wp:extent cx="1045845" cy="1404620"/>
                <wp:effectExtent l="0" t="0" r="20955" b="14605"/>
                <wp:wrapSquare wrapText="bothSides"/>
                <wp:docPr id="15874477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5845" cy="1404620"/>
                        </a:xfrm>
                        <a:prstGeom prst="rect">
                          <a:avLst/>
                        </a:prstGeom>
                        <a:solidFill>
                          <a:srgbClr val="FFFFFF"/>
                        </a:solidFill>
                        <a:ln w="9525">
                          <a:solidFill>
                            <a:srgbClr val="000000"/>
                          </a:solidFill>
                          <a:miter lim="800000"/>
                          <a:headEnd/>
                          <a:tailEnd/>
                        </a:ln>
                      </wps:spPr>
                      <wps:txbx>
                        <w:txbxContent>
                          <w:p w14:paraId="2FA5D5A4" w14:textId="2FB24C15" w:rsidR="00BB1492" w:rsidRDefault="007F1A67">
                            <w:r>
                              <w:t xml:space="preserve">GNSS </w:t>
                            </w:r>
                            <w:proofErr w:type="gramStart"/>
                            <w:r w:rsidR="005F514A">
                              <w:t xml:space="preserve">{{ </w:t>
                            </w:r>
                            <w:proofErr w:type="spellStart"/>
                            <w:r w:rsidR="005F514A">
                              <w:t>CaissonNumber</w:t>
                            </w:r>
                            <w:proofErr w:type="spellEnd"/>
                            <w:proofErr w:type="gramEnd"/>
                            <w:r w:rsidR="005F514A">
                              <w:t xml:space="preserve"> </w:t>
                            </w:r>
                            <w:proofErr w:type="gramStart"/>
                            <w:r w:rsidR="005F514A">
                              <w:t xml:space="preserve">}} </w:t>
                            </w:r>
                            <w:r>
                              <w:t xml:space="preserve"> AFT</w:t>
                            </w:r>
                            <w:proofErr w:type="gram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5FFEB92" id="_x0000_s1032" type="#_x0000_t202" style="position:absolute;left:0;text-align:left;margin-left:291.85pt;margin-top:11.45pt;width:82.35pt;height:110.6pt;z-index:2516582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">
                <v:textbox style="mso-fit-shape-to-text:t">
                  <w:txbxContent>
                    <w:p w14:paraId="2FA5D5A4" w14:textId="2FB24C15" w:rsidR="00BB1492" w:rsidRDefault="007F1A67">
                      <w:r>
                        <w:t xml:space="preserve">GNSS </w:t>
                      </w:r>
                      <w:proofErr w:type="gramStart"/>
                      <w:r w:rsidR="005F514A">
                        <w:t xml:space="preserve">{{ </w:t>
                      </w:r>
                      <w:proofErr w:type="spellStart"/>
                      <w:r w:rsidR="005F514A">
                        <w:t>CaissonNumber</w:t>
                      </w:r>
                      <w:proofErr w:type="spellEnd"/>
                      <w:proofErr w:type="gramEnd"/>
                      <w:r w:rsidR="005F514A">
                        <w:t xml:space="preserve"> </w:t>
                      </w:r>
                      <w:proofErr w:type="gramStart"/>
                      <w:r w:rsidR="005F514A">
                        <w:t xml:space="preserve">}} </w:t>
                      </w:r>
                      <w:r>
                        <w:t xml:space="preserve"> AFT</w:t>
                      </w:r>
                      <w:proofErr w:type="gramEnd"/>
                    </w:p>
                  </w:txbxContent>
                </v:textbox>
                <w10:wrap type="square"/>
              </v:shape>
            </w:pict>
          </mc:Fallback>
        </mc:AlternateContent>
      </w:r>
    </w:p>
    <w:p w14:paraId="42AA68D0" w14:textId="2A98C7BC" w:rsidR="00766351" w:rsidRDefault="00766351" w:rsidP="00797B4B">
      <w:pPr>
        <w:spacing w:after="240"/>
        <w:jc w:val="center"/>
      </w:pPr>
    </w:p>
    <w:p w14:paraId="759A98E6" w14:textId="331F41D4" w:rsidR="00766351" w:rsidRDefault="00766351" w:rsidP="000C126A">
      <w:pPr>
        <w:spacing w:after="240"/>
      </w:pPr>
    </w:p>
    <w:p w14:paraId="69072BFD" w14:textId="3D23E616" w:rsidR="00726E29" w:rsidRDefault="001B27BB" w:rsidP="0057467A">
      <w:pPr>
        <w:pStyle w:val="Caption"/>
        <w:ind w:left="709" w:right="662"/>
      </w:pPr>
      <w:bookmarkStart w:id="46" w:name="_Toc192929962"/>
      <w:bookmarkStart w:id="47" w:name="_Toc208237468"/>
      <w:r w:rsidRPr="00AA531B">
        <w:t xml:space="preserve">Figure </w:t>
      </w:r>
      <w:r w:rsidRPr="00AA531B">
        <w:fldChar w:fldCharType="begin"/>
      </w:r>
      <w:r w:rsidRPr="00AA531B">
        <w:instrText xml:space="preserve"> SEQ Figure \* ARABIC </w:instrText>
      </w:r>
      <w:r w:rsidRPr="00AA531B">
        <w:fldChar w:fldCharType="separate"/>
      </w:r>
      <w:r w:rsidR="007754DD">
        <w:rPr>
          <w:noProof/>
        </w:rPr>
        <w:t>3</w:t>
      </w:r>
      <w:r w:rsidRPr="00AA531B">
        <w:fldChar w:fldCharType="end"/>
      </w:r>
      <w:r w:rsidRPr="00AA531B">
        <w:t>:</w:t>
      </w:r>
      <w:r w:rsidR="00726E29" w:rsidRPr="00AA531B">
        <w:t xml:space="preserve"> </w:t>
      </w:r>
      <w:r w:rsidR="00766351" w:rsidRPr="00AA531B">
        <w:t>PS</w:t>
      </w:r>
      <w:r w:rsidR="00726E29" w:rsidRPr="00AA531B">
        <w:t>-</w:t>
      </w:r>
      <w:r w:rsidRPr="00AA531B">
        <w:t xml:space="preserve">GNSS </w:t>
      </w:r>
      <w:r w:rsidR="006834B1" w:rsidRPr="00AA531B">
        <w:t>antennas</w:t>
      </w:r>
      <w:r w:rsidR="006834B1">
        <w:t xml:space="preserve"> </w:t>
      </w:r>
      <w:r w:rsidR="002C2201">
        <w:t xml:space="preserve">Fore and Aft </w:t>
      </w:r>
      <w:bookmarkEnd w:id="46"/>
      <w:proofErr w:type="gramStart"/>
      <w:r w:rsidR="002340AF">
        <w:t xml:space="preserve">{{ </w:t>
      </w:r>
      <w:proofErr w:type="spellStart"/>
      <w:r w:rsidR="002340AF">
        <w:t>CaissonNumber</w:t>
      </w:r>
      <w:proofErr w:type="spellEnd"/>
      <w:proofErr w:type="gramEnd"/>
      <w:r w:rsidR="002340AF">
        <w:t xml:space="preserve"> }}</w:t>
      </w:r>
      <w:r w:rsidR="00CF2DB0">
        <w:t xml:space="preserve">, </w:t>
      </w:r>
      <w:r w:rsidR="00E43EB1">
        <w:t xml:space="preserve">as </w:t>
      </w:r>
      <w:r w:rsidR="00CF2DB0">
        <w:t>installed and used on Caisson</w:t>
      </w:r>
      <w:r w:rsidR="00D524FB">
        <w:t xml:space="preserve"> </w:t>
      </w:r>
      <w:proofErr w:type="gramStart"/>
      <w:r w:rsidR="002340AF">
        <w:t xml:space="preserve">{{ </w:t>
      </w:r>
      <w:proofErr w:type="spellStart"/>
      <w:r w:rsidR="002340AF">
        <w:t>CaissonNumber</w:t>
      </w:r>
      <w:proofErr w:type="spellEnd"/>
      <w:proofErr w:type="gramEnd"/>
      <w:r w:rsidR="002340AF">
        <w:t xml:space="preserve"> }}</w:t>
      </w:r>
      <w:bookmarkEnd w:id="47"/>
    </w:p>
    <w:p w14:paraId="5DE8FA88" w14:textId="4D78A1DC" w:rsidR="00726E29" w:rsidRDefault="00726E29" w:rsidP="00726E29"/>
    <w:p w14:paraId="27439D3E" w14:textId="47CD01FE" w:rsidR="00726E29" w:rsidRDefault="00726E29" w:rsidP="00726E29"/>
    <w:p w14:paraId="1F17DC7B" w14:textId="0796531A" w:rsidR="00726E29" w:rsidRPr="00CF2DB0" w:rsidRDefault="00726E29" w:rsidP="00A9357A"/>
    <w:p w14:paraId="14E8D9AC" w14:textId="2CFEAF23" w:rsidR="00BA56C5" w:rsidRDefault="00BA56C5" w:rsidP="00166979">
      <w:pPr>
        <w:jc w:val="center"/>
        <w:rPr>
          <w:noProof/>
        </w:rPr>
      </w:pPr>
      <w:r>
        <w:rPr>
          <w:noProof/>
        </w:rPr>
        <mc:AlternateContent>
          <mc:Choice Requires="wpg">
            <w:drawing>
              <wp:anchor distT="0" distB="0" distL="114300" distR="114300" simplePos="0" relativeHeight="251658261" behindDoc="0" locked="0" layoutInCell="1" allowOverlap="1" wp14:anchorId="2CD8B2C4" wp14:editId="26E475D3">
                <wp:simplePos x="0" y="0"/>
                <wp:positionH relativeFrom="column">
                  <wp:posOffset>685800</wp:posOffset>
                </wp:positionH>
                <wp:positionV relativeFrom="paragraph">
                  <wp:posOffset>5080</wp:posOffset>
                </wp:positionV>
                <wp:extent cx="4806950" cy="1496695"/>
                <wp:effectExtent l="0" t="0" r="0" b="8255"/>
                <wp:wrapNone/>
                <wp:docPr id="1032225153" name="Group 22"/>
                <wp:cNvGraphicFramePr/>
                <a:graphic xmlns:a="http://schemas.openxmlformats.org/drawingml/2006/main">
                  <a:graphicData uri="http://schemas.microsoft.com/office/word/2010/wordprocessingGroup">
                    <wpg:wgp>
                      <wpg:cNvGrpSpPr/>
                      <wpg:grpSpPr>
                        <a:xfrm>
                          <a:off x="0" y="0"/>
                          <a:ext cx="4806950" cy="1496695"/>
                          <a:chOff x="0" y="0"/>
                          <a:chExt cx="4806950" cy="1496695"/>
                        </a:xfrm>
                      </wpg:grpSpPr>
                      <pic:pic xmlns:pic="http://schemas.openxmlformats.org/drawingml/2006/picture">
                        <pic:nvPicPr>
                          <pic:cNvPr id="964382095" name="Picture 10"/>
                          <pic:cNvPicPr>
                            <a:picLocks noChangeAspect="1"/>
                          </pic:cNvPicPr>
                        </pic:nvPicPr>
                        <pic:blipFill rotWithShape="1">
                          <a:blip r:embed="rId19">
                            <a:extLst>
                              <a:ext uri="{28A0092B-C50C-407E-A947-70E740481C1C}">
                                <a14:useLocalDpi xmlns:a14="http://schemas.microsoft.com/office/drawing/2010/main" val="0"/>
                              </a:ext>
                            </a:extLst>
                          </a:blip>
                          <a:srcRect t="25922" b="7168"/>
                          <a:stretch/>
                        </pic:blipFill>
                        <pic:spPr bwMode="auto">
                          <a:xfrm>
                            <a:off x="0" y="0"/>
                            <a:ext cx="1547495" cy="143954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158631256" name="Picture 12"/>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1724025" y="57150"/>
                            <a:ext cx="3082925" cy="1439545"/>
                          </a:xfrm>
                          <a:prstGeom prst="rect">
                            <a:avLst/>
                          </a:prstGeom>
                          <a:noFill/>
                          <a:ln>
                            <a:noFill/>
                          </a:ln>
                        </pic:spPr>
                      </pic:pic>
                    </wpg:wgp>
                  </a:graphicData>
                </a:graphic>
              </wp:anchor>
            </w:drawing>
          </mc:Choice>
          <mc:Fallback>
            <w:pict>
              <v:group w14:anchorId="358D41BE" id="Group 22" o:spid="_x0000_s1026" style="position:absolute;margin-left:54pt;margin-top:.4pt;width:378.5pt;height:117.85pt;z-index:251658261" coordsize="48069,1496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7" type="#_x0000_t75" style="position:absolute;width:15474;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">
                  <v:imagedata r:id="rId21" o:title="" croptop="16988f" cropbottom="4698f"/>
                </v:shape>
                <v:shape id="Picture 12" o:spid="_x0000_s1028" type="#_x0000_t75" style="position:absolute;left:17240;top:571;width:30829;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">
                  <v:imagedata r:id="rId22" o:title=""/>
                </v:shape>
              </v:group>
            </w:pict>
          </mc:Fallback>
        </mc:AlternateContent>
      </w:r>
    </w:p>
    <w:p w14:paraId="51016285" w14:textId="448ED214" w:rsidR="00166979" w:rsidRDefault="00166979" w:rsidP="00166979">
      <w:pPr>
        <w:jc w:val="center"/>
        <w:rPr>
          <w:noProof/>
        </w:rPr>
      </w:pPr>
    </w:p>
    <w:p w14:paraId="4D36B5EC" w14:textId="77777777" w:rsidR="00BA56C5" w:rsidRDefault="00BA56C5" w:rsidP="00166979">
      <w:pPr>
        <w:jc w:val="center"/>
        <w:rPr>
          <w:noProof/>
        </w:rPr>
      </w:pPr>
    </w:p>
    <w:p w14:paraId="2A3DA2D9" w14:textId="77777777" w:rsidR="00BA56C5" w:rsidRDefault="00BA56C5" w:rsidP="00166979">
      <w:pPr>
        <w:jc w:val="center"/>
        <w:rPr>
          <w:noProof/>
        </w:rPr>
      </w:pPr>
    </w:p>
    <w:p w14:paraId="6C0DBA69" w14:textId="77777777" w:rsidR="00BA56C5" w:rsidRDefault="00BA56C5" w:rsidP="00166979">
      <w:pPr>
        <w:jc w:val="center"/>
        <w:rPr>
          <w:noProof/>
        </w:rPr>
      </w:pPr>
    </w:p>
    <w:p w14:paraId="4F36120D" w14:textId="77777777" w:rsidR="00BA56C5" w:rsidRDefault="00BA56C5" w:rsidP="00166979">
      <w:pPr>
        <w:jc w:val="center"/>
        <w:rPr>
          <w:noProof/>
        </w:rPr>
      </w:pPr>
    </w:p>
    <w:p w14:paraId="64246D5D" w14:textId="77777777" w:rsidR="00BA56C5" w:rsidRDefault="00BA56C5" w:rsidP="00166979">
      <w:pPr>
        <w:jc w:val="center"/>
        <w:rPr>
          <w:noProof/>
        </w:rPr>
      </w:pPr>
    </w:p>
    <w:p w14:paraId="5C22CAC5" w14:textId="77777777" w:rsidR="00BA56C5" w:rsidRDefault="00BA56C5" w:rsidP="00166979">
      <w:pPr>
        <w:jc w:val="center"/>
        <w:rPr>
          <w:noProof/>
        </w:rPr>
      </w:pPr>
    </w:p>
    <w:p w14:paraId="28C55C0D" w14:textId="77777777" w:rsidR="00BA56C5" w:rsidRDefault="00BA56C5" w:rsidP="00166979">
      <w:pPr>
        <w:jc w:val="center"/>
        <w:rPr>
          <w:noProof/>
        </w:rPr>
      </w:pPr>
    </w:p>
    <w:p w14:paraId="01165B99" w14:textId="77777777" w:rsidR="00BA56C5" w:rsidRPr="00B8541E" w:rsidRDefault="00BA56C5" w:rsidP="00166979">
      <w:pPr>
        <w:jc w:val="center"/>
        <w:rPr>
          <w:noProof/>
        </w:rPr>
      </w:pPr>
    </w:p>
    <w:p w14:paraId="17AC889B" w14:textId="6F9CA3B5" w:rsidR="00166979" w:rsidRPr="00B8541E" w:rsidRDefault="00166979" w:rsidP="00166979">
      <w:pPr>
        <w:pStyle w:val="Caption"/>
      </w:pPr>
      <w:bookmarkStart w:id="48" w:name="_Toc192929963"/>
      <w:bookmarkStart w:id="49" w:name="_Toc208237469"/>
      <w:r w:rsidRPr="00B8541E">
        <w:t xml:space="preserve">Figure </w:t>
      </w:r>
      <w:r w:rsidRPr="00B8541E">
        <w:fldChar w:fldCharType="begin"/>
      </w:r>
      <w:r w:rsidRPr="00B8541E">
        <w:instrText xml:space="preserve"> SEQ Figure \* ARABIC </w:instrText>
      </w:r>
      <w:r w:rsidRPr="00B8541E">
        <w:fldChar w:fldCharType="separate"/>
      </w:r>
      <w:r w:rsidR="007754DD">
        <w:rPr>
          <w:noProof/>
        </w:rPr>
        <w:t>4</w:t>
      </w:r>
      <w:r w:rsidRPr="00B8541E">
        <w:fldChar w:fldCharType="end"/>
      </w:r>
      <w:r w:rsidRPr="00B8541E">
        <w:t xml:space="preserve">: </w:t>
      </w:r>
      <w:r w:rsidR="00A31BC8">
        <w:t xml:space="preserve">Indicative </w:t>
      </w:r>
      <w:r w:rsidRPr="00B8541E">
        <w:t>measured point</w:t>
      </w:r>
      <w:bookmarkEnd w:id="48"/>
      <w:r w:rsidR="00A31BC8">
        <w:t xml:space="preserve"> – GNSS antennas used on all Caissons.</w:t>
      </w:r>
      <w:bookmarkEnd w:id="49"/>
    </w:p>
    <w:p w14:paraId="605E501F" w14:textId="7334F68F" w:rsidR="00166979" w:rsidRPr="00B8541E" w:rsidRDefault="00166979" w:rsidP="00166979">
      <w:r w:rsidRPr="00B8541E">
        <w:t>The GNSS reference point was measured using a Leica MPR122 prism</w:t>
      </w:r>
      <w:r w:rsidR="00152EC3" w:rsidRPr="00B8541E">
        <w:t>, which has a 50 mm height offset from the prism centre to the bottom of the thread</w:t>
      </w:r>
      <w:r w:rsidR="00D22863" w:rsidRPr="00B8541E">
        <w:t xml:space="preserve"> which coincides with the antenna reference point.</w:t>
      </w:r>
    </w:p>
    <w:p w14:paraId="7BA0BEED" w14:textId="15DD2381" w:rsidR="00A71F83" w:rsidRPr="00B8541E" w:rsidRDefault="00A71F83" w:rsidP="00166979"/>
    <w:p w14:paraId="7C7F2541" w14:textId="472DD202" w:rsidR="00BA56C5" w:rsidRDefault="00BA56C5" w:rsidP="00A71F83">
      <w:pPr>
        <w:jc w:val="center"/>
      </w:pPr>
      <w:r w:rsidRPr="00B8541E">
        <w:rPr>
          <w:noProof/>
        </w:rPr>
        <w:drawing>
          <wp:anchor distT="0" distB="0" distL="114300" distR="114300" simplePos="0" relativeHeight="251658262" behindDoc="0" locked="0" layoutInCell="1" allowOverlap="1" wp14:anchorId="31D5BFC6" wp14:editId="2588E351">
            <wp:simplePos x="0" y="0"/>
            <wp:positionH relativeFrom="column">
              <wp:posOffset>582726</wp:posOffset>
            </wp:positionH>
            <wp:positionV relativeFrom="paragraph">
              <wp:posOffset>20320</wp:posOffset>
            </wp:positionV>
            <wp:extent cx="4468483" cy="1874327"/>
            <wp:effectExtent l="0" t="0" r="8890" b="0"/>
            <wp:wrapNone/>
            <wp:docPr id="1844296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29647" name=""/>
                    <pic:cNvPicPr/>
                  </pic:nvPicPr>
                  <pic:blipFill>
                    <a:blip r:embed="rId23">
                      <a:extLst>
                        <a:ext uri="{28A0092B-C50C-407E-A947-70E740481C1C}">
                          <a14:useLocalDpi xmlns:a14="http://schemas.microsoft.com/office/drawing/2010/main" val="0"/>
                        </a:ext>
                      </a:extLst>
                    </a:blip>
                    <a:stretch>
                      <a:fillRect/>
                    </a:stretch>
                  </pic:blipFill>
                  <pic:spPr>
                    <a:xfrm>
                      <a:off x="0" y="0"/>
                      <a:ext cx="4468483" cy="1874327"/>
                    </a:xfrm>
                    <a:prstGeom prst="rect">
                      <a:avLst/>
                    </a:prstGeom>
                  </pic:spPr>
                </pic:pic>
              </a:graphicData>
            </a:graphic>
          </wp:anchor>
        </w:drawing>
      </w:r>
    </w:p>
    <w:p w14:paraId="0B6B3C0F" w14:textId="5A5DD35D" w:rsidR="00BA56C5" w:rsidRDefault="00BA56C5" w:rsidP="00A71F83">
      <w:pPr>
        <w:jc w:val="center"/>
      </w:pPr>
    </w:p>
    <w:p w14:paraId="0E3379D5" w14:textId="48621F68" w:rsidR="00BA56C5" w:rsidRDefault="00BA56C5" w:rsidP="00A71F83">
      <w:pPr>
        <w:jc w:val="center"/>
      </w:pPr>
    </w:p>
    <w:p w14:paraId="09C0D146" w14:textId="3CEAA633" w:rsidR="00BA56C5" w:rsidRDefault="00BA56C5" w:rsidP="00A71F83">
      <w:pPr>
        <w:jc w:val="center"/>
      </w:pPr>
    </w:p>
    <w:p w14:paraId="56E5AE03" w14:textId="36F8293B" w:rsidR="00BA56C5" w:rsidRDefault="00BA56C5" w:rsidP="00A71F83">
      <w:pPr>
        <w:jc w:val="center"/>
      </w:pPr>
    </w:p>
    <w:p w14:paraId="45273827" w14:textId="77777777" w:rsidR="00BA56C5" w:rsidRDefault="00BA56C5" w:rsidP="00A71F83">
      <w:pPr>
        <w:jc w:val="center"/>
      </w:pPr>
    </w:p>
    <w:p w14:paraId="0741EDD6" w14:textId="77777777" w:rsidR="00BA56C5" w:rsidRDefault="00BA56C5" w:rsidP="00A71F83">
      <w:pPr>
        <w:jc w:val="center"/>
      </w:pPr>
    </w:p>
    <w:p w14:paraId="52F3A943" w14:textId="77777777" w:rsidR="00BA56C5" w:rsidRDefault="00BA56C5" w:rsidP="00A71F83">
      <w:pPr>
        <w:jc w:val="center"/>
      </w:pPr>
    </w:p>
    <w:p w14:paraId="76AFC018" w14:textId="77777777" w:rsidR="00BA56C5" w:rsidRDefault="00BA56C5" w:rsidP="00A71F83">
      <w:pPr>
        <w:jc w:val="center"/>
      </w:pPr>
    </w:p>
    <w:p w14:paraId="059D1BB3" w14:textId="77777777" w:rsidR="00BA56C5" w:rsidRDefault="00BA56C5" w:rsidP="00A71F83">
      <w:pPr>
        <w:jc w:val="center"/>
      </w:pPr>
    </w:p>
    <w:p w14:paraId="5E674187" w14:textId="77777777" w:rsidR="00BA56C5" w:rsidRDefault="00BA56C5" w:rsidP="00A71F83">
      <w:pPr>
        <w:jc w:val="center"/>
      </w:pPr>
    </w:p>
    <w:p w14:paraId="2B9D2006" w14:textId="3137DD34" w:rsidR="00D22863" w:rsidRPr="00B8541E" w:rsidRDefault="00D22863" w:rsidP="00A71F83">
      <w:pPr>
        <w:jc w:val="center"/>
      </w:pPr>
    </w:p>
    <w:p w14:paraId="337A8F9A" w14:textId="70AB4DE0" w:rsidR="00A71F83" w:rsidRPr="00B8541E" w:rsidRDefault="00A71F83" w:rsidP="00A71F83">
      <w:pPr>
        <w:pStyle w:val="Caption"/>
        <w:rPr>
          <w:color w:val="auto"/>
        </w:rPr>
      </w:pPr>
      <w:bookmarkStart w:id="50" w:name="_Toc192929964"/>
      <w:bookmarkStart w:id="51" w:name="_Toc208237470"/>
      <w:r w:rsidRPr="00B8541E">
        <w:t xml:space="preserve">Figure </w:t>
      </w:r>
      <w:r w:rsidRPr="00B8541E">
        <w:fldChar w:fldCharType="begin"/>
      </w:r>
      <w:r w:rsidRPr="00B8541E">
        <w:instrText xml:space="preserve"> SEQ Figure \* ARABIC </w:instrText>
      </w:r>
      <w:r w:rsidRPr="00B8541E">
        <w:fldChar w:fldCharType="separate"/>
      </w:r>
      <w:r w:rsidR="007754DD">
        <w:rPr>
          <w:noProof/>
        </w:rPr>
        <w:t>5</w:t>
      </w:r>
      <w:r w:rsidRPr="00B8541E">
        <w:fldChar w:fldCharType="end"/>
      </w:r>
      <w:r w:rsidRPr="00B8541E">
        <w:t xml:space="preserve">: </w:t>
      </w:r>
      <w:proofErr w:type="gramStart"/>
      <w:r w:rsidR="002340AF">
        <w:t xml:space="preserve">{{ </w:t>
      </w:r>
      <w:proofErr w:type="spellStart"/>
      <w:r w:rsidR="002340AF">
        <w:t>CaissonNumber</w:t>
      </w:r>
      <w:proofErr w:type="spellEnd"/>
      <w:proofErr w:type="gramEnd"/>
      <w:r w:rsidR="002340AF">
        <w:t xml:space="preserve"> }}</w:t>
      </w:r>
      <w:r w:rsidR="00A31BC8">
        <w:t xml:space="preserve"> - </w:t>
      </w:r>
      <w:r w:rsidRPr="00B8541E">
        <w:t>Leica MPR122 prism</w:t>
      </w:r>
      <w:bookmarkEnd w:id="50"/>
      <w:bookmarkEnd w:id="51"/>
    </w:p>
    <w:p w14:paraId="2627073A" w14:textId="1BFFC4C6" w:rsidR="00717A23" w:rsidRPr="00B8541E" w:rsidRDefault="00501A87" w:rsidP="00717A23">
      <w:r w:rsidRPr="00B8541E">
        <w:t xml:space="preserve">The </w:t>
      </w:r>
      <w:r w:rsidR="00722585" w:rsidRPr="00B8541E">
        <w:t>GNSS receivers can work with both the antenna phase centre</w:t>
      </w:r>
      <w:r w:rsidR="00BF0378" w:rsidRPr="00B8541E">
        <w:t xml:space="preserve"> (APC)</w:t>
      </w:r>
      <w:r w:rsidR="00722585" w:rsidRPr="00B8541E">
        <w:t xml:space="preserve"> or the antenna reference point</w:t>
      </w:r>
      <w:r w:rsidR="00BF0378" w:rsidRPr="00B8541E">
        <w:t xml:space="preserve"> (ARP)</w:t>
      </w:r>
      <w:r w:rsidR="00722585" w:rsidRPr="00B8541E">
        <w:t xml:space="preserve">. This is selected inside the </w:t>
      </w:r>
      <w:r w:rsidR="00BF0378" w:rsidRPr="00B8541E">
        <w:t xml:space="preserve">unit’s user interface portal as shown in </w:t>
      </w:r>
      <w:r w:rsidR="00DB3CA1" w:rsidRPr="00B8541E">
        <w:fldChar w:fldCharType="begin"/>
      </w:r>
      <w:r w:rsidR="00DB3CA1" w:rsidRPr="00B8541E">
        <w:instrText xml:space="preserve"> REF _Ref189217521 \h </w:instrText>
      </w:r>
      <w:r w:rsidR="00DB3CA1" w:rsidRPr="00B8541E">
        <w:fldChar w:fldCharType="separate"/>
      </w:r>
      <w:r w:rsidR="007754DD" w:rsidRPr="00B8541E">
        <w:t xml:space="preserve">Figure </w:t>
      </w:r>
      <w:r w:rsidR="007754DD">
        <w:rPr>
          <w:noProof/>
        </w:rPr>
        <w:t>7</w:t>
      </w:r>
      <w:r w:rsidR="00DB3CA1" w:rsidRPr="00B8541E">
        <w:fldChar w:fldCharType="end"/>
      </w:r>
      <w:r w:rsidR="00BF0378" w:rsidRPr="00B8541E">
        <w:t>.</w:t>
      </w:r>
    </w:p>
    <w:p w14:paraId="0E29B81E" w14:textId="082DF0EF" w:rsidR="008A737D" w:rsidRDefault="008A737D" w:rsidP="00717A23"/>
    <w:p w14:paraId="33846E45" w14:textId="77777777" w:rsidR="00E3394A" w:rsidRDefault="00E3394A" w:rsidP="00717A23"/>
    <w:p w14:paraId="29E75241" w14:textId="77777777" w:rsidR="00E3394A" w:rsidRPr="00B8541E" w:rsidRDefault="00E3394A" w:rsidP="00717A23"/>
    <w:p w14:paraId="316E35E7" w14:textId="718B7602" w:rsidR="008A737D" w:rsidRPr="00B8541E" w:rsidRDefault="008A737D" w:rsidP="00C837D9">
      <w:pPr>
        <w:jc w:val="center"/>
      </w:pPr>
      <w:r w:rsidRPr="00B8541E">
        <w:rPr>
          <w:noProof/>
        </w:rPr>
        <w:drawing>
          <wp:inline distT="0" distB="0" distL="0" distR="0" wp14:anchorId="2EC6CE4B" wp14:editId="0FB3F528">
            <wp:extent cx="5149901" cy="2030633"/>
            <wp:effectExtent l="0" t="0" r="0" b="8255"/>
            <wp:docPr id="4580967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096718" name=""/>
                    <pic:cNvPicPr/>
                  </pic:nvPicPr>
                  <pic:blipFill>
                    <a:blip r:embed="rId24"/>
                    <a:stretch>
                      <a:fillRect/>
                    </a:stretch>
                  </pic:blipFill>
                  <pic:spPr>
                    <a:xfrm>
                      <a:off x="0" y="0"/>
                      <a:ext cx="5160335" cy="2034747"/>
                    </a:xfrm>
                    <a:prstGeom prst="rect">
                      <a:avLst/>
                    </a:prstGeom>
                  </pic:spPr>
                </pic:pic>
              </a:graphicData>
            </a:graphic>
          </wp:inline>
        </w:drawing>
      </w:r>
    </w:p>
    <w:p w14:paraId="5D75C1EE" w14:textId="3B75D3C4" w:rsidR="00DB3CA1" w:rsidRPr="00B8541E" w:rsidRDefault="00DB3CA1" w:rsidP="00DB3CA1">
      <w:pPr>
        <w:pStyle w:val="Caption"/>
      </w:pPr>
      <w:bookmarkStart w:id="52" w:name="_Toc192929965"/>
      <w:bookmarkStart w:id="53" w:name="_Toc208237471"/>
      <w:r w:rsidRPr="00B8541E">
        <w:t xml:space="preserve">Figure </w:t>
      </w:r>
      <w:r w:rsidRPr="00B8541E">
        <w:fldChar w:fldCharType="begin"/>
      </w:r>
      <w:r w:rsidRPr="00B8541E">
        <w:instrText xml:space="preserve"> SEQ Figure \* ARABIC </w:instrText>
      </w:r>
      <w:r w:rsidRPr="00B8541E">
        <w:fldChar w:fldCharType="separate"/>
      </w:r>
      <w:r w:rsidR="007754DD">
        <w:rPr>
          <w:noProof/>
        </w:rPr>
        <w:t>6</w:t>
      </w:r>
      <w:r w:rsidRPr="00B8541E">
        <w:fldChar w:fldCharType="end"/>
      </w:r>
      <w:r w:rsidRPr="00B8541E">
        <w:t xml:space="preserve">: </w:t>
      </w:r>
      <w:r w:rsidR="00A31BC8">
        <w:t>O</w:t>
      </w:r>
      <w:r w:rsidRPr="00B8541E">
        <w:t>ffset diagram</w:t>
      </w:r>
      <w:bookmarkEnd w:id="52"/>
      <w:r w:rsidR="00A31BC8">
        <w:t xml:space="preserve"> GNSS antennas as used on all Caissons</w:t>
      </w:r>
      <w:bookmarkEnd w:id="53"/>
    </w:p>
    <w:p w14:paraId="79F52F93" w14:textId="6737FB0F" w:rsidR="00C56BAA" w:rsidRPr="00B8541E" w:rsidRDefault="00C56BAA" w:rsidP="00C56BAA">
      <w:pPr>
        <w:jc w:val="center"/>
      </w:pPr>
      <w:r w:rsidRPr="00B8541E">
        <w:rPr>
          <w:noProof/>
        </w:rPr>
        <w:drawing>
          <wp:inline distT="0" distB="0" distL="0" distR="0" wp14:anchorId="464FAEE4" wp14:editId="55622752">
            <wp:extent cx="3900952" cy="1328468"/>
            <wp:effectExtent l="0" t="0" r="4445" b="5080"/>
            <wp:docPr id="183552758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25">
                      <a:extLst>
                        <a:ext uri="{28A0092B-C50C-407E-A947-70E740481C1C}">
                          <a14:useLocalDpi xmlns:a14="http://schemas.microsoft.com/office/drawing/2010/main" val="0"/>
                        </a:ext>
                      </a:extLst>
                    </a:blip>
                    <a:srcRect l="13598" t="62644" r="35130" b="16592"/>
                    <a:stretch/>
                  </pic:blipFill>
                  <pic:spPr bwMode="auto">
                    <a:xfrm>
                      <a:off x="0" y="0"/>
                      <a:ext cx="3915237" cy="1333333"/>
                    </a:xfrm>
                    <a:prstGeom prst="rect">
                      <a:avLst/>
                    </a:prstGeom>
                    <a:noFill/>
                    <a:ln>
                      <a:noFill/>
                    </a:ln>
                    <a:extLst>
                      <a:ext uri="{53640926-AAD7-44D8-BBD7-CCE9431645EC}">
                        <a14:shadowObscured xmlns:a14="http://schemas.microsoft.com/office/drawing/2010/main"/>
                      </a:ext>
                    </a:extLst>
                  </pic:spPr>
                </pic:pic>
              </a:graphicData>
            </a:graphic>
          </wp:inline>
        </w:drawing>
      </w:r>
    </w:p>
    <w:p w14:paraId="1FFCCA0B" w14:textId="46CC576D" w:rsidR="008A737D" w:rsidRDefault="00DB3CA1" w:rsidP="00DB3CA1">
      <w:pPr>
        <w:pStyle w:val="Caption"/>
      </w:pPr>
      <w:bookmarkStart w:id="54" w:name="_Ref189217521"/>
      <w:bookmarkStart w:id="55" w:name="_Toc192929966"/>
      <w:bookmarkStart w:id="56" w:name="_Toc208237472"/>
      <w:r w:rsidRPr="00B8541E">
        <w:t xml:space="preserve">Figure </w:t>
      </w:r>
      <w:r w:rsidRPr="00B8541E">
        <w:fldChar w:fldCharType="begin"/>
      </w:r>
      <w:r w:rsidRPr="00B8541E">
        <w:instrText xml:space="preserve"> SEQ Figure \* ARABIC </w:instrText>
      </w:r>
      <w:r w:rsidRPr="00B8541E">
        <w:fldChar w:fldCharType="separate"/>
      </w:r>
      <w:r w:rsidR="007754DD">
        <w:rPr>
          <w:noProof/>
        </w:rPr>
        <w:t>7</w:t>
      </w:r>
      <w:r w:rsidRPr="00B8541E">
        <w:fldChar w:fldCharType="end"/>
      </w:r>
      <w:bookmarkEnd w:id="54"/>
      <w:r w:rsidRPr="00B8541E">
        <w:t xml:space="preserve">: </w:t>
      </w:r>
      <w:proofErr w:type="gramStart"/>
      <w:r w:rsidR="002340AF">
        <w:t xml:space="preserve">{{ </w:t>
      </w:r>
      <w:proofErr w:type="spellStart"/>
      <w:r w:rsidR="002340AF">
        <w:t>CaissonNumber</w:t>
      </w:r>
      <w:proofErr w:type="spellEnd"/>
      <w:proofErr w:type="gramEnd"/>
      <w:r w:rsidR="002340AF">
        <w:t xml:space="preserve"> }}</w:t>
      </w:r>
      <w:r w:rsidR="00A31BC8">
        <w:t xml:space="preserve"> - </w:t>
      </w:r>
      <w:r w:rsidRPr="00B8541E">
        <w:t>GNSS antenna selected in GNSS receiver</w:t>
      </w:r>
      <w:bookmarkEnd w:id="55"/>
      <w:bookmarkEnd w:id="56"/>
    </w:p>
    <w:p w14:paraId="15330B4D" w14:textId="77777777" w:rsidR="004C393C" w:rsidRDefault="004C393C" w:rsidP="004C393C"/>
    <w:p w14:paraId="18C635B0" w14:textId="77777777" w:rsidR="005F5505" w:rsidRDefault="005F5505">
      <w:pPr>
        <w:spacing w:after="160" w:line="259" w:lineRule="auto"/>
        <w:jc w:val="left"/>
      </w:pPr>
      <w:r>
        <w:br w:type="page"/>
      </w:r>
    </w:p>
    <w:p w14:paraId="05289D13" w14:textId="3D08E1AB" w:rsidR="007D1FBA" w:rsidRPr="00B8541E" w:rsidRDefault="007D1FBA" w:rsidP="007D1FBA">
      <w:pPr>
        <w:pStyle w:val="StyleHeading3"/>
        <w:rPr>
          <w:lang w:val="en-GB"/>
        </w:rPr>
      </w:pPr>
      <w:bookmarkStart w:id="57" w:name="_Toc208237518"/>
      <w:r w:rsidRPr="00B8541E">
        <w:rPr>
          <w:lang w:val="en-GB"/>
        </w:rPr>
        <w:lastRenderedPageBreak/>
        <w:t>MRU</w:t>
      </w:r>
      <w:bookmarkEnd w:id="57"/>
    </w:p>
    <w:p w14:paraId="4624FC2C" w14:textId="5EBB88D2" w:rsidR="007D1FBA" w:rsidRDefault="008236F2" w:rsidP="007D1FBA">
      <w:r w:rsidRPr="00B8541E">
        <w:t>An overview of the MRUs can be found in</w:t>
      </w:r>
      <w:r w:rsidR="00A326EE">
        <w:t xml:space="preserve"> table 8</w:t>
      </w:r>
      <w:r w:rsidRPr="00B8541E">
        <w:t>.</w:t>
      </w:r>
    </w:p>
    <w:p w14:paraId="12C7A1DA" w14:textId="77777777" w:rsidR="00BA56C5" w:rsidRPr="00B8541E" w:rsidRDefault="00BA56C5" w:rsidP="007D1FBA"/>
    <w:tbl>
      <w:tblPr>
        <w:tblStyle w:val="GridTable2-Accent3"/>
        <w:tblW w:w="0" w:type="auto"/>
        <w:jc w:val="center"/>
        <w:tblLayout w:type="fixed"/>
        <w:tblLook w:val="04A0" w:firstRow="1" w:lastRow="0" w:firstColumn="1" w:lastColumn="0" w:noHBand="0" w:noVBand="1"/>
      </w:tblPr>
      <w:tblGrid>
        <w:gridCol w:w="1843"/>
        <w:gridCol w:w="1418"/>
        <w:gridCol w:w="1559"/>
        <w:gridCol w:w="1806"/>
        <w:gridCol w:w="798"/>
      </w:tblGrid>
      <w:tr w:rsidR="008236F2" w:rsidRPr="00B8541E" w14:paraId="7FCD10BE" w14:textId="7777777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Pr>
          <w:p w14:paraId="37D38AD9" w14:textId="77777777" w:rsidR="008236F2" w:rsidRPr="00B8541E" w:rsidRDefault="008236F2">
            <w:r w:rsidRPr="00B8541E">
              <w:t>Equipment</w:t>
            </w:r>
          </w:p>
        </w:tc>
        <w:tc>
          <w:tcPr>
            <w:tcW w:w="1418" w:type="dxa"/>
          </w:tcPr>
          <w:p w14:paraId="498278E1" w14:textId="77777777" w:rsidR="008236F2" w:rsidRPr="00B8541E" w:rsidRDefault="008236F2">
            <w:pPr>
              <w:cnfStyle w:val="100000000000" w:firstRow="1" w:lastRow="0" w:firstColumn="0" w:lastColumn="0" w:oddVBand="0" w:evenVBand="0" w:oddHBand="0" w:evenHBand="0" w:firstRowFirstColumn="0" w:firstRowLastColumn="0" w:lastRowFirstColumn="0" w:lastRowLastColumn="0"/>
            </w:pPr>
            <w:r w:rsidRPr="00B8541E">
              <w:t>Make</w:t>
            </w:r>
          </w:p>
        </w:tc>
        <w:tc>
          <w:tcPr>
            <w:tcW w:w="1559" w:type="dxa"/>
          </w:tcPr>
          <w:p w14:paraId="2D64259C" w14:textId="77777777" w:rsidR="008236F2" w:rsidRPr="00B8541E" w:rsidRDefault="008236F2">
            <w:pPr>
              <w:cnfStyle w:val="100000000000" w:firstRow="1" w:lastRow="0" w:firstColumn="0" w:lastColumn="0" w:oddVBand="0" w:evenVBand="0" w:oddHBand="0" w:evenHBand="0" w:firstRowFirstColumn="0" w:firstRowLastColumn="0" w:lastRowFirstColumn="0" w:lastRowLastColumn="0"/>
            </w:pPr>
            <w:r w:rsidRPr="00B8541E">
              <w:t>Model</w:t>
            </w:r>
          </w:p>
        </w:tc>
        <w:tc>
          <w:tcPr>
            <w:tcW w:w="1806" w:type="dxa"/>
          </w:tcPr>
          <w:p w14:paraId="76038B4A" w14:textId="77777777" w:rsidR="008236F2" w:rsidRPr="00B8541E" w:rsidRDefault="008236F2">
            <w:pPr>
              <w:cnfStyle w:val="100000000000" w:firstRow="1" w:lastRow="0" w:firstColumn="0" w:lastColumn="0" w:oddVBand="0" w:evenVBand="0" w:oddHBand="0" w:evenHBand="0" w:firstRowFirstColumn="0" w:firstRowLastColumn="0" w:lastRowFirstColumn="0" w:lastRowLastColumn="0"/>
            </w:pPr>
            <w:r w:rsidRPr="00B8541E">
              <w:t>Sn</w:t>
            </w:r>
          </w:p>
        </w:tc>
        <w:tc>
          <w:tcPr>
            <w:tcW w:w="798" w:type="dxa"/>
          </w:tcPr>
          <w:p w14:paraId="010389E0" w14:textId="1A4F9163" w:rsidR="008236F2" w:rsidRPr="00B8541E" w:rsidRDefault="008236F2">
            <w:pPr>
              <w:cnfStyle w:val="100000000000" w:firstRow="1" w:lastRow="0" w:firstColumn="0" w:lastColumn="0" w:oddVBand="0" w:evenVBand="0" w:oddHBand="0" w:evenHBand="0" w:firstRowFirstColumn="0" w:firstRowLastColumn="0" w:lastRowFirstColumn="0" w:lastRowLastColumn="0"/>
            </w:pPr>
            <w:r w:rsidRPr="00B8541E">
              <w:t>Annex</w:t>
            </w:r>
          </w:p>
        </w:tc>
      </w:tr>
      <w:tr w:rsidR="00C34A83" w:rsidRPr="00B8541E" w14:paraId="2FD1657D" w14:textId="77777777" w:rsidTr="00B77F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Pr>
          <w:p w14:paraId="014AAD71" w14:textId="6ED1376E" w:rsidR="00C34A83" w:rsidRPr="00577F44" w:rsidRDefault="00C34A83" w:rsidP="00B77FA2">
            <w:pPr>
              <w:rPr>
                <w:b w:val="0"/>
                <w:bCs w:val="0"/>
              </w:rPr>
            </w:pPr>
            <w:r w:rsidRPr="00577F44">
              <w:t>MRU 1</w:t>
            </w:r>
          </w:p>
          <w:p w14:paraId="7CBDC8DD" w14:textId="2E785202" w:rsidR="004C393C" w:rsidRPr="00B8541E" w:rsidRDefault="004C393C" w:rsidP="00B77FA2">
            <w:pPr>
              <w:rPr>
                <w:b w:val="0"/>
                <w:bCs w:val="0"/>
              </w:rPr>
            </w:pPr>
            <w:proofErr w:type="gramStart"/>
            <w:r w:rsidRPr="00E10117">
              <w:t>IP</w:t>
            </w:r>
            <w:r w:rsidR="005F514A">
              <w:t>{{ IP</w:t>
            </w:r>
            <w:proofErr w:type="gramEnd"/>
            <w:r w:rsidR="005F514A">
              <w:t>_1 }}</w:t>
            </w:r>
          </w:p>
        </w:tc>
        <w:tc>
          <w:tcPr>
            <w:tcW w:w="1418" w:type="dxa"/>
          </w:tcPr>
          <w:p w14:paraId="17CFCD62" w14:textId="77777777" w:rsidR="00C34A83" w:rsidRPr="00B8541E" w:rsidRDefault="00C34A83" w:rsidP="00B77FA2">
            <w:pPr>
              <w:cnfStyle w:val="000000100000" w:firstRow="0" w:lastRow="0" w:firstColumn="0" w:lastColumn="0" w:oddVBand="0" w:evenVBand="0" w:oddHBand="1" w:evenHBand="0" w:firstRowFirstColumn="0" w:firstRowLastColumn="0" w:lastRowFirstColumn="0" w:lastRowLastColumn="0"/>
            </w:pPr>
            <w:r w:rsidRPr="00B8541E">
              <w:t>SBG</w:t>
            </w:r>
          </w:p>
        </w:tc>
        <w:tc>
          <w:tcPr>
            <w:tcW w:w="1559" w:type="dxa"/>
          </w:tcPr>
          <w:p w14:paraId="1A06EF43" w14:textId="77777777" w:rsidR="00C34A83" w:rsidRDefault="00C34A83" w:rsidP="00B77FA2">
            <w:pPr>
              <w:cnfStyle w:val="000000100000" w:firstRow="0" w:lastRow="0" w:firstColumn="0" w:lastColumn="0" w:oddVBand="0" w:evenVBand="0" w:oddHBand="1" w:evenHBand="0" w:firstRowFirstColumn="0" w:firstRowLastColumn="0" w:lastRowFirstColumn="0" w:lastRowLastColumn="0"/>
            </w:pPr>
            <w:proofErr w:type="spellStart"/>
            <w:r w:rsidRPr="00B8541E">
              <w:t>Navsight</w:t>
            </w:r>
            <w:proofErr w:type="spellEnd"/>
            <w:r>
              <w:t>-S-RU</w:t>
            </w:r>
          </w:p>
          <w:p w14:paraId="17159BD5" w14:textId="77777777" w:rsidR="00C34A83" w:rsidRPr="00B8541E" w:rsidRDefault="00C34A83" w:rsidP="00B77FA2">
            <w:pPr>
              <w:cnfStyle w:val="000000100000" w:firstRow="0" w:lastRow="0" w:firstColumn="0" w:lastColumn="0" w:oddVBand="0" w:evenVBand="0" w:oddHBand="1" w:evenHBand="0" w:firstRowFirstColumn="0" w:firstRowLastColumn="0" w:lastRowFirstColumn="0" w:lastRowLastColumn="0"/>
            </w:pPr>
            <w:proofErr w:type="spellStart"/>
            <w:r>
              <w:t>Ekinox</w:t>
            </w:r>
            <w:proofErr w:type="spellEnd"/>
          </w:p>
        </w:tc>
        <w:tc>
          <w:tcPr>
            <w:tcW w:w="1806" w:type="dxa"/>
          </w:tcPr>
          <w:p w14:paraId="33080096" w14:textId="2AB1E9CF" w:rsidR="00C34A83" w:rsidRPr="00E10117" w:rsidRDefault="00E10117" w:rsidP="00B77FA2">
            <w:pPr>
              <w:cnfStyle w:val="000000100000" w:firstRow="0" w:lastRow="0" w:firstColumn="0" w:lastColumn="0" w:oddVBand="0" w:evenVBand="0" w:oddHBand="1" w:evenHBand="0" w:firstRowFirstColumn="0" w:firstRowLastColumn="0" w:lastRowFirstColumn="0" w:lastRowLastColumn="0"/>
              <w:rPr>
                <w:color w:val="000000" w:themeColor="text1"/>
              </w:rPr>
            </w:pPr>
            <w:proofErr w:type="gramStart"/>
            <w:r w:rsidRPr="00E10117">
              <w:rPr>
                <w:rFonts w:eastAsia="SimSun"/>
                <w:color w:val="000000" w:themeColor="text1"/>
              </w:rPr>
              <w:t>{{ SN</w:t>
            </w:r>
            <w:proofErr w:type="gramEnd"/>
            <w:r w:rsidRPr="00E10117">
              <w:rPr>
                <w:rFonts w:eastAsia="SimSun"/>
                <w:color w:val="000000" w:themeColor="text1"/>
              </w:rPr>
              <w:t>_SBG1 }}</w:t>
            </w:r>
          </w:p>
        </w:tc>
        <w:tc>
          <w:tcPr>
            <w:tcW w:w="798" w:type="dxa"/>
          </w:tcPr>
          <w:p w14:paraId="550B5BE6" w14:textId="56A93D3A" w:rsidR="00C34A83" w:rsidRPr="0050049D" w:rsidRDefault="00C34A83" w:rsidP="00B77FA2">
            <w:pPr>
              <w:cnfStyle w:val="000000100000" w:firstRow="0" w:lastRow="0" w:firstColumn="0" w:lastColumn="0" w:oddVBand="0" w:evenVBand="0" w:oddHBand="1" w:evenHBand="0" w:firstRowFirstColumn="0" w:firstRowLastColumn="0" w:lastRowFirstColumn="0" w:lastRowLastColumn="0"/>
              <w:rPr>
                <w:color w:val="000000" w:themeColor="text1"/>
              </w:rPr>
            </w:pPr>
            <w:r w:rsidRPr="0050049D">
              <w:rPr>
                <w:color w:val="000000" w:themeColor="text1"/>
              </w:rPr>
              <w:fldChar w:fldCharType="begin"/>
            </w:r>
            <w:r w:rsidRPr="0050049D">
              <w:rPr>
                <w:color w:val="000000" w:themeColor="text1"/>
              </w:rPr>
              <w:instrText xml:space="preserve"> REF _Ref189222648 \r \h </w:instrText>
            </w:r>
            <w:r w:rsidRPr="0050049D">
              <w:rPr>
                <w:color w:val="000000" w:themeColor="text1"/>
              </w:rPr>
            </w:r>
            <w:r w:rsidRPr="0050049D">
              <w:rPr>
                <w:color w:val="000000" w:themeColor="text1"/>
              </w:rPr>
              <w:fldChar w:fldCharType="separate"/>
            </w:r>
            <w:r w:rsidR="007754DD">
              <w:rPr>
                <w:color w:val="000000" w:themeColor="text1"/>
              </w:rPr>
              <w:t>7.11</w:t>
            </w:r>
            <w:r w:rsidRPr="0050049D">
              <w:rPr>
                <w:color w:val="000000" w:themeColor="text1"/>
              </w:rPr>
              <w:fldChar w:fldCharType="end"/>
            </w:r>
          </w:p>
        </w:tc>
      </w:tr>
      <w:tr w:rsidR="00C34A83" w:rsidRPr="00B8541E" w14:paraId="32862F77" w14:textId="77777777" w:rsidTr="00B77FA2">
        <w:trPr>
          <w:jc w:val="center"/>
        </w:trPr>
        <w:tc>
          <w:tcPr>
            <w:cnfStyle w:val="001000000000" w:firstRow="0" w:lastRow="0" w:firstColumn="1" w:lastColumn="0" w:oddVBand="0" w:evenVBand="0" w:oddHBand="0" w:evenHBand="0" w:firstRowFirstColumn="0" w:firstRowLastColumn="0" w:lastRowFirstColumn="0" w:lastRowLastColumn="0"/>
            <w:tcW w:w="1843" w:type="dxa"/>
          </w:tcPr>
          <w:p w14:paraId="24908D17" w14:textId="258077B6" w:rsidR="00C34A83" w:rsidRPr="00E10117" w:rsidRDefault="00C34A83" w:rsidP="00B77FA2">
            <w:pPr>
              <w:rPr>
                <w:b w:val="0"/>
                <w:bCs w:val="0"/>
              </w:rPr>
            </w:pPr>
            <w:r w:rsidRPr="00E10117">
              <w:t>MRU 2</w:t>
            </w:r>
          </w:p>
          <w:p w14:paraId="0F2F4B93" w14:textId="604D689B" w:rsidR="004C393C" w:rsidRPr="00E10117" w:rsidRDefault="004C393C" w:rsidP="00B77FA2">
            <w:pPr>
              <w:rPr>
                <w:b w:val="0"/>
                <w:bCs w:val="0"/>
              </w:rPr>
            </w:pPr>
            <w:proofErr w:type="gramStart"/>
            <w:r w:rsidRPr="00E10117">
              <w:t>IP</w:t>
            </w:r>
            <w:r w:rsidR="005F514A" w:rsidRPr="00E10117">
              <w:t>{{ IP</w:t>
            </w:r>
            <w:proofErr w:type="gramEnd"/>
            <w:r w:rsidR="005F514A" w:rsidRPr="00E10117">
              <w:t>_2 }}</w:t>
            </w:r>
          </w:p>
        </w:tc>
        <w:tc>
          <w:tcPr>
            <w:tcW w:w="1418" w:type="dxa"/>
          </w:tcPr>
          <w:p w14:paraId="2472EDBE" w14:textId="77777777" w:rsidR="00C34A83" w:rsidRPr="00B8541E" w:rsidRDefault="00C34A83" w:rsidP="00B77FA2">
            <w:pPr>
              <w:cnfStyle w:val="000000000000" w:firstRow="0" w:lastRow="0" w:firstColumn="0" w:lastColumn="0" w:oddVBand="0" w:evenVBand="0" w:oddHBand="0" w:evenHBand="0" w:firstRowFirstColumn="0" w:firstRowLastColumn="0" w:lastRowFirstColumn="0" w:lastRowLastColumn="0"/>
            </w:pPr>
            <w:r w:rsidRPr="00B8541E">
              <w:t>SBG</w:t>
            </w:r>
          </w:p>
        </w:tc>
        <w:tc>
          <w:tcPr>
            <w:tcW w:w="1559" w:type="dxa"/>
          </w:tcPr>
          <w:p w14:paraId="6817535C" w14:textId="77777777" w:rsidR="00C34A83" w:rsidRDefault="00C34A83" w:rsidP="00B77FA2">
            <w:pPr>
              <w:cnfStyle w:val="000000000000" w:firstRow="0" w:lastRow="0" w:firstColumn="0" w:lastColumn="0" w:oddVBand="0" w:evenVBand="0" w:oddHBand="0" w:evenHBand="0" w:firstRowFirstColumn="0" w:firstRowLastColumn="0" w:lastRowFirstColumn="0" w:lastRowLastColumn="0"/>
            </w:pPr>
            <w:proofErr w:type="spellStart"/>
            <w:r w:rsidRPr="00B8541E">
              <w:t>Navsight</w:t>
            </w:r>
            <w:proofErr w:type="spellEnd"/>
            <w:r>
              <w:t>-S-RU</w:t>
            </w:r>
          </w:p>
          <w:p w14:paraId="61E5D93F" w14:textId="77777777" w:rsidR="00C34A83" w:rsidRPr="00B8541E" w:rsidRDefault="00C34A83" w:rsidP="00B77FA2">
            <w:pPr>
              <w:cnfStyle w:val="000000000000" w:firstRow="0" w:lastRow="0" w:firstColumn="0" w:lastColumn="0" w:oddVBand="0" w:evenVBand="0" w:oddHBand="0" w:evenHBand="0" w:firstRowFirstColumn="0" w:firstRowLastColumn="0" w:lastRowFirstColumn="0" w:lastRowLastColumn="0"/>
            </w:pPr>
            <w:proofErr w:type="spellStart"/>
            <w:r>
              <w:t>Ekinox</w:t>
            </w:r>
            <w:proofErr w:type="spellEnd"/>
          </w:p>
        </w:tc>
        <w:tc>
          <w:tcPr>
            <w:tcW w:w="1806" w:type="dxa"/>
          </w:tcPr>
          <w:p w14:paraId="49CC2425" w14:textId="1D649697" w:rsidR="00C34A83" w:rsidRPr="00E10117" w:rsidRDefault="00E10117" w:rsidP="00B77FA2">
            <w:pPr>
              <w:cnfStyle w:val="000000000000" w:firstRow="0" w:lastRow="0" w:firstColumn="0" w:lastColumn="0" w:oddVBand="0" w:evenVBand="0" w:oddHBand="0" w:evenHBand="0" w:firstRowFirstColumn="0" w:firstRowLastColumn="0" w:lastRowFirstColumn="0" w:lastRowLastColumn="0"/>
              <w:rPr>
                <w:color w:val="000000" w:themeColor="text1"/>
              </w:rPr>
            </w:pPr>
            <w:proofErr w:type="gramStart"/>
            <w:r w:rsidRPr="00E10117">
              <w:rPr>
                <w:rFonts w:eastAsia="SimSun"/>
                <w:color w:val="000000" w:themeColor="text1"/>
              </w:rPr>
              <w:t>{{ SN</w:t>
            </w:r>
            <w:proofErr w:type="gramEnd"/>
            <w:r w:rsidRPr="00E10117">
              <w:rPr>
                <w:rFonts w:eastAsia="SimSun"/>
                <w:color w:val="000000" w:themeColor="text1"/>
              </w:rPr>
              <w:t>_SBG</w:t>
            </w:r>
            <w:r w:rsidRPr="00E10117">
              <w:rPr>
                <w:rFonts w:eastAsia="SimSun"/>
                <w:color w:val="000000" w:themeColor="text1"/>
              </w:rPr>
              <w:t>2</w:t>
            </w:r>
            <w:r w:rsidRPr="00E10117">
              <w:rPr>
                <w:rFonts w:eastAsia="SimSun"/>
                <w:color w:val="000000" w:themeColor="text1"/>
              </w:rPr>
              <w:t xml:space="preserve"> }}</w:t>
            </w:r>
          </w:p>
        </w:tc>
        <w:tc>
          <w:tcPr>
            <w:tcW w:w="798" w:type="dxa"/>
          </w:tcPr>
          <w:p w14:paraId="37938C9D" w14:textId="27E6BB19" w:rsidR="00C34A83" w:rsidRPr="0050049D" w:rsidRDefault="00C34A83" w:rsidP="00B77FA2">
            <w:pPr>
              <w:keepNext/>
              <w:cnfStyle w:val="000000000000" w:firstRow="0" w:lastRow="0" w:firstColumn="0" w:lastColumn="0" w:oddVBand="0" w:evenVBand="0" w:oddHBand="0" w:evenHBand="0" w:firstRowFirstColumn="0" w:firstRowLastColumn="0" w:lastRowFirstColumn="0" w:lastRowLastColumn="0"/>
              <w:rPr>
                <w:color w:val="000000" w:themeColor="text1"/>
              </w:rPr>
            </w:pPr>
            <w:r w:rsidRPr="0050049D">
              <w:rPr>
                <w:color w:val="000000" w:themeColor="text1"/>
              </w:rPr>
              <w:fldChar w:fldCharType="begin"/>
            </w:r>
            <w:r w:rsidRPr="0050049D">
              <w:rPr>
                <w:color w:val="000000" w:themeColor="text1"/>
              </w:rPr>
              <w:instrText xml:space="preserve"> REF _Ref189222648 \r \h </w:instrText>
            </w:r>
            <w:r w:rsidRPr="0050049D">
              <w:rPr>
                <w:color w:val="000000" w:themeColor="text1"/>
              </w:rPr>
            </w:r>
            <w:r w:rsidRPr="0050049D">
              <w:rPr>
                <w:color w:val="000000" w:themeColor="text1"/>
              </w:rPr>
              <w:fldChar w:fldCharType="separate"/>
            </w:r>
            <w:r w:rsidR="007754DD">
              <w:rPr>
                <w:color w:val="000000" w:themeColor="text1"/>
              </w:rPr>
              <w:t>7.11</w:t>
            </w:r>
            <w:r w:rsidRPr="0050049D">
              <w:rPr>
                <w:color w:val="000000" w:themeColor="text1"/>
              </w:rPr>
              <w:fldChar w:fldCharType="end"/>
            </w:r>
          </w:p>
        </w:tc>
      </w:tr>
    </w:tbl>
    <w:p w14:paraId="139FB449" w14:textId="77777777" w:rsidR="00BA56C5" w:rsidRDefault="00BA56C5">
      <w:pPr>
        <w:pStyle w:val="Caption"/>
      </w:pPr>
      <w:bookmarkStart w:id="58" w:name="_Ref189227033"/>
    </w:p>
    <w:p w14:paraId="7A890DF4" w14:textId="7300E79D" w:rsidR="004A03C2" w:rsidRPr="00A0217D" w:rsidRDefault="00AE6F63" w:rsidP="00A0217D">
      <w:pPr>
        <w:pStyle w:val="Caption"/>
      </w:pPr>
      <w:bookmarkStart w:id="59" w:name="_Toc208237497"/>
      <w:r>
        <w:t xml:space="preserve">Table </w:t>
      </w:r>
      <w:r>
        <w:fldChar w:fldCharType="begin"/>
      </w:r>
      <w:r>
        <w:instrText xml:space="preserve"> SEQ Table \* ARABIC </w:instrText>
      </w:r>
      <w:r>
        <w:fldChar w:fldCharType="separate"/>
      </w:r>
      <w:r w:rsidR="007754DD">
        <w:rPr>
          <w:noProof/>
        </w:rPr>
        <w:t>8</w:t>
      </w:r>
      <w:r>
        <w:fldChar w:fldCharType="end"/>
      </w:r>
      <w:r w:rsidR="00485F7D">
        <w:t>: MRU equipment</w:t>
      </w:r>
      <w:bookmarkEnd w:id="58"/>
      <w:bookmarkEnd w:id="59"/>
    </w:p>
    <w:p w14:paraId="450CA93F" w14:textId="08F2A3CF" w:rsidR="002915AA" w:rsidRDefault="00A0217D" w:rsidP="00886B69">
      <w:pPr>
        <w:rPr>
          <w:highlight w:val="yellow"/>
        </w:rPr>
      </w:pPr>
      <w:r>
        <w:rPr>
          <w:noProof/>
        </w:rPr>
        <mc:AlternateContent>
          <mc:Choice Requires="wpg">
            <w:drawing>
              <wp:anchor distT="0" distB="0" distL="114300" distR="114300" simplePos="0" relativeHeight="251658274" behindDoc="0" locked="0" layoutInCell="1" allowOverlap="1" wp14:anchorId="5F8303C1" wp14:editId="0D34260B">
                <wp:simplePos x="0" y="0"/>
                <wp:positionH relativeFrom="column">
                  <wp:posOffset>743803</wp:posOffset>
                </wp:positionH>
                <wp:positionV relativeFrom="paragraph">
                  <wp:posOffset>91374</wp:posOffset>
                </wp:positionV>
                <wp:extent cx="4242966" cy="2230120"/>
                <wp:effectExtent l="0" t="0" r="5715" b="0"/>
                <wp:wrapNone/>
                <wp:docPr id="870451079" name="Group 6"/>
                <wp:cNvGraphicFramePr/>
                <a:graphic xmlns:a="http://schemas.openxmlformats.org/drawingml/2006/main">
                  <a:graphicData uri="http://schemas.microsoft.com/office/word/2010/wordprocessingGroup">
                    <wpg:wgp>
                      <wpg:cNvGrpSpPr/>
                      <wpg:grpSpPr>
                        <a:xfrm>
                          <a:off x="0" y="0"/>
                          <a:ext cx="4242966" cy="2230120"/>
                          <a:chOff x="0" y="0"/>
                          <a:chExt cx="4242966" cy="2230120"/>
                        </a:xfrm>
                      </wpg:grpSpPr>
                      <pic:pic xmlns:pic="http://schemas.openxmlformats.org/drawingml/2006/picture">
                        <pic:nvPicPr>
                          <pic:cNvPr id="1097909410" name="Picture 5"/>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2586251" y="0"/>
                            <a:ext cx="1656715" cy="2208530"/>
                          </a:xfrm>
                          <a:prstGeom prst="rect">
                            <a:avLst/>
                          </a:prstGeom>
                        </pic:spPr>
                      </pic:pic>
                      <pic:pic xmlns:pic="http://schemas.openxmlformats.org/drawingml/2006/picture">
                        <pic:nvPicPr>
                          <pic:cNvPr id="444881499" name="Picture 4"/>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671955" cy="2230120"/>
                          </a:xfrm>
                          <a:prstGeom prst="rect">
                            <a:avLst/>
                          </a:prstGeom>
                        </pic:spPr>
                      </pic:pic>
                    </wpg:wgp>
                  </a:graphicData>
                </a:graphic>
              </wp:anchor>
            </w:drawing>
          </mc:Choice>
          <mc:Fallback>
            <w:pict>
              <v:group w14:anchorId="7EB00A2E" id="Group 6" o:spid="_x0000_s1026" style="position:absolute;margin-left:58.55pt;margin-top:7.2pt;width:334.1pt;height:175.6pt;z-index:251658274" coordsize="42429,223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">
                <v:shape id="Picture 5" o:spid="_x0000_s1027" type="#_x0000_t75" style="position:absolute;left:25862;width:16567;height:22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">
                  <v:imagedata r:id="rId28" o:title=""/>
                </v:shape>
                <v:shape id="Picture 4" o:spid="_x0000_s1028" type="#_x0000_t75" style="position:absolute;width:16719;height:223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">
                  <v:imagedata r:id="rId29" o:title=""/>
                </v:shape>
              </v:group>
            </w:pict>
          </mc:Fallback>
        </mc:AlternateContent>
      </w:r>
    </w:p>
    <w:p w14:paraId="1DFBC4A1" w14:textId="542F3570" w:rsidR="002915AA" w:rsidRDefault="002915AA" w:rsidP="00886B69">
      <w:pPr>
        <w:rPr>
          <w:highlight w:val="yellow"/>
        </w:rPr>
      </w:pPr>
    </w:p>
    <w:p w14:paraId="66A035D1" w14:textId="291EC140" w:rsidR="002915AA" w:rsidRDefault="002915AA" w:rsidP="00886B69">
      <w:pPr>
        <w:rPr>
          <w:highlight w:val="yellow"/>
        </w:rPr>
      </w:pPr>
    </w:p>
    <w:p w14:paraId="515F7ED3" w14:textId="7AAC6FD6" w:rsidR="002915AA" w:rsidRDefault="002915AA" w:rsidP="00886B69">
      <w:pPr>
        <w:rPr>
          <w:highlight w:val="yellow"/>
        </w:rPr>
      </w:pPr>
    </w:p>
    <w:p w14:paraId="1A0B2E0F" w14:textId="0F6CDC5C" w:rsidR="004C393C" w:rsidRDefault="004C393C" w:rsidP="00886B69">
      <w:pPr>
        <w:rPr>
          <w:highlight w:val="yellow"/>
        </w:rPr>
      </w:pPr>
    </w:p>
    <w:p w14:paraId="2F184F21" w14:textId="66DBC483" w:rsidR="002915AA" w:rsidRDefault="002915AA" w:rsidP="00886B69">
      <w:pPr>
        <w:rPr>
          <w:highlight w:val="yellow"/>
        </w:rPr>
      </w:pPr>
    </w:p>
    <w:p w14:paraId="585B148B" w14:textId="77777777" w:rsidR="00D30C48" w:rsidRDefault="00D30C48" w:rsidP="00886B69">
      <w:pPr>
        <w:rPr>
          <w:highlight w:val="yellow"/>
        </w:rPr>
      </w:pPr>
    </w:p>
    <w:p w14:paraId="3F85ADCB" w14:textId="77777777" w:rsidR="00D30C48" w:rsidRDefault="00D30C48" w:rsidP="00886B69">
      <w:pPr>
        <w:rPr>
          <w:highlight w:val="yellow"/>
        </w:rPr>
      </w:pPr>
    </w:p>
    <w:p w14:paraId="092ED906" w14:textId="77777777" w:rsidR="00D30C48" w:rsidRDefault="00D30C48" w:rsidP="00886B69">
      <w:pPr>
        <w:rPr>
          <w:highlight w:val="yellow"/>
        </w:rPr>
      </w:pPr>
    </w:p>
    <w:p w14:paraId="24F569C9" w14:textId="77777777" w:rsidR="00D30C48" w:rsidRDefault="00D30C48" w:rsidP="00886B69">
      <w:pPr>
        <w:rPr>
          <w:highlight w:val="yellow"/>
        </w:rPr>
      </w:pPr>
    </w:p>
    <w:p w14:paraId="61EB93D4" w14:textId="77777777" w:rsidR="00D30C48" w:rsidRDefault="00D30C48" w:rsidP="00886B69">
      <w:pPr>
        <w:rPr>
          <w:highlight w:val="yellow"/>
        </w:rPr>
      </w:pPr>
    </w:p>
    <w:p w14:paraId="17C40CA9" w14:textId="5C2953C7" w:rsidR="00D30C48" w:rsidRDefault="00E10117" w:rsidP="00886B69">
      <w:pPr>
        <w:rPr>
          <w:highlight w:val="yellow"/>
        </w:rPr>
      </w:pPr>
      <w:r>
        <w:rPr>
          <w:noProof/>
        </w:rPr>
        <mc:AlternateContent>
          <mc:Choice Requires="wps">
            <w:drawing>
              <wp:anchor distT="0" distB="0" distL="114300" distR="114300" simplePos="0" relativeHeight="251658264" behindDoc="0" locked="0" layoutInCell="1" allowOverlap="1" wp14:anchorId="175BFAB2" wp14:editId="014D9BAC">
                <wp:simplePos x="0" y="0"/>
                <wp:positionH relativeFrom="margin">
                  <wp:posOffset>2475733</wp:posOffset>
                </wp:positionH>
                <wp:positionV relativeFrom="paragraph">
                  <wp:posOffset>7694</wp:posOffset>
                </wp:positionV>
                <wp:extent cx="748146" cy="397823"/>
                <wp:effectExtent l="0" t="0" r="13970" b="21590"/>
                <wp:wrapNone/>
                <wp:docPr id="2054553150" name="Text Box 9"/>
                <wp:cNvGraphicFramePr/>
                <a:graphic xmlns:a="http://schemas.openxmlformats.org/drawingml/2006/main">
                  <a:graphicData uri="http://schemas.microsoft.com/office/word/2010/wordprocessingShape">
                    <wps:wsp>
                      <wps:cNvSpPr txBox="1"/>
                      <wps:spPr>
                        <a:xfrm>
                          <a:off x="0" y="0"/>
                          <a:ext cx="748146" cy="397823"/>
                        </a:xfrm>
                        <a:prstGeom prst="rect">
                          <a:avLst/>
                        </a:prstGeom>
                        <a:solidFill>
                          <a:schemeClr val="lt1"/>
                        </a:solidFill>
                        <a:ln w="6350">
                          <a:solidFill>
                            <a:prstClr val="black"/>
                          </a:solidFill>
                        </a:ln>
                      </wps:spPr>
                      <wps:txbx>
                        <w:txbxContent>
                          <w:p w14:paraId="55E86D31" w14:textId="77B80615" w:rsidR="004C393C" w:rsidRDefault="004C393C" w:rsidP="004C393C">
                            <w:r>
                              <w:t xml:space="preserve">IP </w:t>
                            </w:r>
                            <w:proofErr w:type="gramStart"/>
                            <w:r w:rsidR="00E10117">
                              <w:t>{{ IP</w:t>
                            </w:r>
                            <w:proofErr w:type="gramEnd"/>
                            <w:r w:rsidR="00E10117">
                              <w:t>_</w:t>
                            </w:r>
                            <w:proofErr w:type="gramStart"/>
                            <w:r w:rsidR="00E10117">
                              <w:t>1 }}</w:t>
                            </w:r>
                            <w:r>
                              <w:t>&amp;</w:t>
                            </w:r>
                            <w:r w:rsidR="00E10117">
                              <w:t>{{ IP</w:t>
                            </w:r>
                            <w:proofErr w:type="gramEnd"/>
                            <w:r w:rsidR="00E10117">
                              <w:t>_</w:t>
                            </w:r>
                            <w:proofErr w:type="gramStart"/>
                            <w:r w:rsidR="00E10117">
                              <w:t>2 }</w:t>
                            </w:r>
                            <w:proofErr w:type="gramEnd"/>
                            <w:r w:rsidR="00E10117">
                              <w:t>}</w:t>
                            </w:r>
                            <w:r w:rsidR="00EF635E">
                              <w:t xml:space="preserve"> - </w:t>
                            </w:r>
                            <w:r w:rsidR="003749EF">
                              <w:t>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5BFAB2" id="Text Box 9" o:spid="_x0000_s1033" type="#_x0000_t202" style="position:absolute;left:0;text-align:left;margin-left:194.95pt;margin-top:.6pt;width:58.9pt;height:31.3pt;z-index:251658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" fillcolor="white [3201]" strokeweight=".5pt">
                <v:textbox>
                  <w:txbxContent>
                    <w:p w14:paraId="55E86D31" w14:textId="77B80615" w:rsidR="004C393C" w:rsidRDefault="004C393C" w:rsidP="004C393C">
                      <w:r>
                        <w:t xml:space="preserve">IP </w:t>
                      </w:r>
                      <w:proofErr w:type="gramStart"/>
                      <w:r w:rsidR="00E10117">
                        <w:t>{{ IP</w:t>
                      </w:r>
                      <w:proofErr w:type="gramEnd"/>
                      <w:r w:rsidR="00E10117">
                        <w:t>_</w:t>
                      </w:r>
                      <w:proofErr w:type="gramStart"/>
                      <w:r w:rsidR="00E10117">
                        <w:t>1 }}</w:t>
                      </w:r>
                      <w:r>
                        <w:t>&amp;</w:t>
                      </w:r>
                      <w:r w:rsidR="00E10117">
                        <w:t>{{ IP</w:t>
                      </w:r>
                      <w:proofErr w:type="gramEnd"/>
                      <w:r w:rsidR="00E10117">
                        <w:t>_</w:t>
                      </w:r>
                      <w:proofErr w:type="gramStart"/>
                      <w:r w:rsidR="00E10117">
                        <w:t>2 }</w:t>
                      </w:r>
                      <w:proofErr w:type="gramEnd"/>
                      <w:r w:rsidR="00E10117">
                        <w:t>}</w:t>
                      </w:r>
                      <w:r w:rsidR="00EF635E">
                        <w:t xml:space="preserve"> - </w:t>
                      </w:r>
                      <w:r w:rsidR="003749EF">
                        <w:t>PS</w:t>
                      </w:r>
                    </w:p>
                  </w:txbxContent>
                </v:textbox>
                <w10:wrap anchorx="margin"/>
              </v:shape>
            </w:pict>
          </mc:Fallback>
        </mc:AlternateContent>
      </w:r>
    </w:p>
    <w:p w14:paraId="2470DF1A" w14:textId="4D71C828" w:rsidR="002915AA" w:rsidRDefault="002915AA" w:rsidP="00886B69">
      <w:pPr>
        <w:rPr>
          <w:highlight w:val="yellow"/>
        </w:rPr>
      </w:pPr>
    </w:p>
    <w:p w14:paraId="4502647D" w14:textId="76CBEAF6" w:rsidR="003749EF" w:rsidRPr="004A03C2" w:rsidRDefault="003749EF" w:rsidP="00886B69">
      <w:pPr>
        <w:rPr>
          <w:highlight w:val="yellow"/>
        </w:rPr>
      </w:pPr>
    </w:p>
    <w:p w14:paraId="5F763660" w14:textId="1F9DAADD" w:rsidR="007A1646" w:rsidRPr="00B8541E" w:rsidRDefault="006834B1" w:rsidP="00BD6E45">
      <w:pPr>
        <w:spacing w:after="160" w:line="259" w:lineRule="auto"/>
        <w:jc w:val="center"/>
        <w:rPr>
          <w:rFonts w:asciiTheme="minorHAnsi" w:eastAsiaTheme="minorHAnsi" w:hAnsiTheme="minorHAnsi" w:cstheme="minorBidi"/>
          <w:color w:val="44546A" w:themeColor="text2"/>
          <w:sz w:val="18"/>
          <w:szCs w:val="18"/>
        </w:rPr>
      </w:pPr>
      <w:bookmarkStart w:id="60" w:name="_Toc192929967"/>
      <w:bookmarkStart w:id="61" w:name="_Toc208237473"/>
      <w:r w:rsidRPr="009B6AE8">
        <w:rPr>
          <w:rFonts w:asciiTheme="minorHAnsi" w:eastAsiaTheme="minorHAnsi" w:hAnsiTheme="minorHAnsi" w:cstheme="minorBidi"/>
          <w:color w:val="44546A" w:themeColor="text2"/>
          <w:sz w:val="18"/>
          <w:szCs w:val="18"/>
        </w:rPr>
        <w:t xml:space="preserve">Figure </w:t>
      </w:r>
      <w:r w:rsidRPr="009B6AE8">
        <w:rPr>
          <w:rFonts w:asciiTheme="minorHAnsi" w:eastAsiaTheme="minorHAnsi" w:hAnsiTheme="minorHAnsi" w:cstheme="minorBidi"/>
          <w:color w:val="44546A" w:themeColor="text2"/>
          <w:sz w:val="18"/>
          <w:szCs w:val="18"/>
        </w:rPr>
        <w:fldChar w:fldCharType="begin"/>
      </w:r>
      <w:r w:rsidRPr="009B6AE8">
        <w:rPr>
          <w:rFonts w:asciiTheme="minorHAnsi" w:eastAsiaTheme="minorHAnsi" w:hAnsiTheme="minorHAnsi" w:cstheme="minorBidi"/>
          <w:color w:val="44546A" w:themeColor="text2"/>
          <w:sz w:val="18"/>
          <w:szCs w:val="18"/>
        </w:rPr>
        <w:instrText xml:space="preserve"> SEQ Figure \* ARABIC </w:instrText>
      </w:r>
      <w:r w:rsidRPr="009B6AE8">
        <w:rPr>
          <w:rFonts w:asciiTheme="minorHAnsi" w:eastAsiaTheme="minorHAnsi" w:hAnsiTheme="minorHAnsi" w:cstheme="minorBidi"/>
          <w:color w:val="44546A" w:themeColor="text2"/>
          <w:sz w:val="18"/>
          <w:szCs w:val="18"/>
        </w:rPr>
        <w:fldChar w:fldCharType="separate"/>
      </w:r>
      <w:r w:rsidR="007754DD">
        <w:rPr>
          <w:rFonts w:asciiTheme="minorHAnsi" w:eastAsiaTheme="minorHAnsi" w:hAnsiTheme="minorHAnsi" w:cstheme="minorBidi"/>
          <w:noProof/>
          <w:color w:val="44546A" w:themeColor="text2"/>
          <w:sz w:val="18"/>
          <w:szCs w:val="18"/>
        </w:rPr>
        <w:t>8</w:t>
      </w:r>
      <w:r w:rsidRPr="009B6AE8">
        <w:rPr>
          <w:rFonts w:asciiTheme="minorHAnsi" w:eastAsiaTheme="minorHAnsi" w:hAnsiTheme="minorHAnsi" w:cstheme="minorBidi"/>
          <w:color w:val="44546A" w:themeColor="text2"/>
          <w:sz w:val="18"/>
          <w:szCs w:val="18"/>
        </w:rPr>
        <w:fldChar w:fldCharType="end"/>
      </w:r>
      <w:r w:rsidRPr="009B6AE8">
        <w:rPr>
          <w:rFonts w:asciiTheme="minorHAnsi" w:eastAsiaTheme="minorHAnsi" w:hAnsiTheme="minorHAnsi" w:cstheme="minorBidi"/>
          <w:color w:val="44546A" w:themeColor="text2"/>
          <w:sz w:val="18"/>
          <w:szCs w:val="18"/>
        </w:rPr>
        <w:t xml:space="preserve">: </w:t>
      </w:r>
      <w:proofErr w:type="gramStart"/>
      <w:r w:rsidR="002340AF">
        <w:rPr>
          <w:rFonts w:asciiTheme="minorHAnsi" w:eastAsiaTheme="minorHAnsi" w:hAnsiTheme="minorHAnsi" w:cstheme="minorBidi"/>
          <w:color w:val="44546A" w:themeColor="text2"/>
          <w:sz w:val="18"/>
          <w:szCs w:val="18"/>
        </w:rPr>
        <w:t xml:space="preserve">{{ </w:t>
      </w:r>
      <w:proofErr w:type="spellStart"/>
      <w:r w:rsidR="002340AF">
        <w:rPr>
          <w:rFonts w:asciiTheme="minorHAnsi" w:eastAsiaTheme="minorHAnsi" w:hAnsiTheme="minorHAnsi" w:cstheme="minorBidi"/>
          <w:color w:val="44546A" w:themeColor="text2"/>
          <w:sz w:val="18"/>
          <w:szCs w:val="18"/>
        </w:rPr>
        <w:t>CaissonNumber</w:t>
      </w:r>
      <w:proofErr w:type="spellEnd"/>
      <w:proofErr w:type="gramEnd"/>
      <w:r w:rsidR="002340AF">
        <w:rPr>
          <w:rFonts w:asciiTheme="minorHAnsi" w:eastAsiaTheme="minorHAnsi" w:hAnsiTheme="minorHAnsi" w:cstheme="minorBidi"/>
          <w:color w:val="44546A" w:themeColor="text2"/>
          <w:sz w:val="18"/>
          <w:szCs w:val="18"/>
        </w:rPr>
        <w:t xml:space="preserve"> }}</w:t>
      </w:r>
      <w:r w:rsidR="00A31BC8" w:rsidRPr="009B6AE8">
        <w:rPr>
          <w:rFonts w:asciiTheme="minorHAnsi" w:eastAsiaTheme="minorHAnsi" w:hAnsiTheme="minorHAnsi" w:cstheme="minorBidi"/>
          <w:color w:val="44546A" w:themeColor="text2"/>
          <w:sz w:val="18"/>
          <w:szCs w:val="18"/>
        </w:rPr>
        <w:t xml:space="preserve"> - I</w:t>
      </w:r>
      <w:r w:rsidRPr="009B6AE8">
        <w:rPr>
          <w:rFonts w:asciiTheme="minorHAnsi" w:eastAsiaTheme="minorHAnsi" w:hAnsiTheme="minorHAnsi" w:cstheme="minorBidi"/>
          <w:color w:val="44546A" w:themeColor="text2"/>
          <w:sz w:val="18"/>
          <w:szCs w:val="18"/>
        </w:rPr>
        <w:t>nstalled</w:t>
      </w:r>
      <w:r w:rsidRPr="007A5E11">
        <w:rPr>
          <w:rFonts w:asciiTheme="minorHAnsi" w:eastAsiaTheme="minorHAnsi" w:hAnsiTheme="minorHAnsi" w:cstheme="minorBidi"/>
          <w:color w:val="44546A" w:themeColor="text2"/>
          <w:sz w:val="18"/>
          <w:szCs w:val="18"/>
        </w:rPr>
        <w:t xml:space="preserve"> </w:t>
      </w:r>
      <w:proofErr w:type="gramStart"/>
      <w:r w:rsidR="00CB14CD" w:rsidRPr="007A5E11">
        <w:rPr>
          <w:rFonts w:asciiTheme="minorHAnsi" w:eastAsiaTheme="minorHAnsi" w:hAnsiTheme="minorHAnsi" w:cstheme="minorBidi"/>
          <w:color w:val="44546A" w:themeColor="text2"/>
          <w:sz w:val="18"/>
          <w:szCs w:val="18"/>
        </w:rPr>
        <w:t>MRUs</w:t>
      </w:r>
      <w:r w:rsidR="00ED36C0">
        <w:rPr>
          <w:rFonts w:asciiTheme="minorHAnsi" w:eastAsiaTheme="minorHAnsi" w:hAnsiTheme="minorHAnsi" w:cstheme="minorBidi"/>
          <w:color w:val="44546A" w:themeColor="text2"/>
          <w:sz w:val="18"/>
          <w:szCs w:val="18"/>
        </w:rPr>
        <w:t xml:space="preserve"> </w:t>
      </w:r>
      <w:r w:rsidR="00C21D0E">
        <w:rPr>
          <w:rFonts w:asciiTheme="minorHAnsi" w:eastAsiaTheme="minorHAnsi" w:hAnsiTheme="minorHAnsi" w:cstheme="minorBidi"/>
          <w:color w:val="44546A" w:themeColor="text2"/>
          <w:sz w:val="18"/>
          <w:szCs w:val="18"/>
        </w:rPr>
        <w:t>.</w:t>
      </w:r>
      <w:bookmarkEnd w:id="60"/>
      <w:bookmarkEnd w:id="61"/>
      <w:proofErr w:type="gramEnd"/>
    </w:p>
    <w:p w14:paraId="670F8A51" w14:textId="439F9524" w:rsidR="004C393C" w:rsidRDefault="004C393C" w:rsidP="000020D4">
      <w:pPr>
        <w:rPr>
          <w:noProof/>
        </w:rPr>
      </w:pPr>
    </w:p>
    <w:p w14:paraId="279B965E" w14:textId="5AB418B2" w:rsidR="00B17C31" w:rsidRPr="00627AE4" w:rsidRDefault="00B17C31" w:rsidP="00627AE4">
      <w:pPr>
        <w:spacing w:after="160" w:line="259" w:lineRule="auto"/>
        <w:rPr>
          <w:rFonts w:asciiTheme="minorHAnsi" w:eastAsiaTheme="minorHAnsi" w:hAnsiTheme="minorHAnsi" w:cstheme="minorBidi"/>
          <w:szCs w:val="22"/>
        </w:rPr>
      </w:pPr>
      <w:r w:rsidRPr="00D60023">
        <w:rPr>
          <w:rFonts w:asciiTheme="minorHAnsi" w:eastAsiaTheme="minorHAnsi" w:hAnsiTheme="minorHAnsi" w:cstheme="minorBidi"/>
          <w:szCs w:val="22"/>
        </w:rPr>
        <w:t>For best measurement and accuracy, both MRU units are installed on a baseplate</w:t>
      </w:r>
      <w:r w:rsidRPr="00187DAC">
        <w:rPr>
          <w:rFonts w:asciiTheme="minorHAnsi" w:eastAsiaTheme="minorHAnsi" w:hAnsiTheme="minorHAnsi" w:cstheme="minorBidi"/>
          <w:szCs w:val="22"/>
        </w:rPr>
        <w:t xml:space="preserve">, fabricated </w:t>
      </w:r>
      <w:r w:rsidR="00B574D7">
        <w:rPr>
          <w:rFonts w:asciiTheme="minorHAnsi" w:eastAsiaTheme="minorHAnsi" w:hAnsiTheme="minorHAnsi" w:cstheme="minorBidi"/>
          <w:szCs w:val="22"/>
        </w:rPr>
        <w:t>by MGB TECH</w:t>
      </w:r>
      <w:r w:rsidR="00685D6B">
        <w:rPr>
          <w:rFonts w:asciiTheme="minorHAnsi" w:eastAsiaTheme="minorHAnsi" w:hAnsiTheme="minorHAnsi" w:cstheme="minorBidi"/>
          <w:szCs w:val="22"/>
        </w:rPr>
        <w:t>,</w:t>
      </w:r>
      <w:r w:rsidR="00B574D7">
        <w:rPr>
          <w:rFonts w:asciiTheme="minorHAnsi" w:eastAsiaTheme="minorHAnsi" w:hAnsiTheme="minorHAnsi" w:cstheme="minorBidi"/>
          <w:szCs w:val="22"/>
        </w:rPr>
        <w:t xml:space="preserve"> </w:t>
      </w:r>
      <w:r w:rsidRPr="00187DAC">
        <w:rPr>
          <w:rFonts w:asciiTheme="minorHAnsi" w:eastAsiaTheme="minorHAnsi" w:hAnsiTheme="minorHAnsi" w:cstheme="minorBidi"/>
          <w:szCs w:val="22"/>
        </w:rPr>
        <w:t>according to the manufacturer’s drawing and specifications.</w:t>
      </w:r>
      <w:r w:rsidR="00754735" w:rsidRPr="00187DAC">
        <w:rPr>
          <w:rFonts w:asciiTheme="minorHAnsi" w:eastAsiaTheme="minorHAnsi" w:hAnsiTheme="minorHAnsi" w:cstheme="minorBidi"/>
          <w:szCs w:val="22"/>
        </w:rPr>
        <w:t xml:space="preserve"> </w:t>
      </w:r>
      <w:r w:rsidR="001C2B9B" w:rsidRPr="00187DAC">
        <w:rPr>
          <w:rFonts w:asciiTheme="minorHAnsi" w:eastAsiaTheme="minorHAnsi" w:hAnsiTheme="minorHAnsi" w:cstheme="minorBidi"/>
          <w:szCs w:val="22"/>
        </w:rPr>
        <w:t xml:space="preserve">See also Annex </w:t>
      </w:r>
      <w:r w:rsidR="00F64AC9" w:rsidRPr="00187DAC">
        <w:rPr>
          <w:rFonts w:asciiTheme="minorHAnsi" w:eastAsiaTheme="minorHAnsi" w:hAnsiTheme="minorHAnsi" w:cstheme="minorBidi"/>
          <w:szCs w:val="22"/>
        </w:rPr>
        <w:fldChar w:fldCharType="begin"/>
      </w:r>
      <w:r w:rsidR="00F64AC9" w:rsidRPr="00187DAC">
        <w:rPr>
          <w:rFonts w:asciiTheme="minorHAnsi" w:eastAsiaTheme="minorHAnsi" w:hAnsiTheme="minorHAnsi" w:cstheme="minorBidi"/>
          <w:szCs w:val="22"/>
        </w:rPr>
        <w:instrText xml:space="preserve"> REF _Ref192917121 \r \h </w:instrText>
      </w:r>
      <w:r w:rsidR="00187DAC">
        <w:rPr>
          <w:rFonts w:asciiTheme="minorHAnsi" w:eastAsiaTheme="minorHAnsi" w:hAnsiTheme="minorHAnsi" w:cstheme="minorBidi"/>
          <w:szCs w:val="22"/>
        </w:rPr>
        <w:instrText xml:space="preserve"> \* MERGEFORMAT </w:instrText>
      </w:r>
      <w:r w:rsidR="00F64AC9" w:rsidRPr="00187DAC">
        <w:rPr>
          <w:rFonts w:asciiTheme="minorHAnsi" w:eastAsiaTheme="minorHAnsi" w:hAnsiTheme="minorHAnsi" w:cstheme="minorBidi"/>
          <w:szCs w:val="22"/>
        </w:rPr>
      </w:r>
      <w:r w:rsidR="00F64AC9" w:rsidRPr="00187DAC">
        <w:rPr>
          <w:rFonts w:asciiTheme="minorHAnsi" w:eastAsiaTheme="minorHAnsi" w:hAnsiTheme="minorHAnsi" w:cstheme="minorBidi"/>
          <w:szCs w:val="22"/>
        </w:rPr>
        <w:fldChar w:fldCharType="separate"/>
      </w:r>
      <w:r w:rsidR="007754DD">
        <w:rPr>
          <w:rFonts w:asciiTheme="minorHAnsi" w:eastAsiaTheme="minorHAnsi" w:hAnsiTheme="minorHAnsi" w:cstheme="minorBidi"/>
          <w:szCs w:val="22"/>
        </w:rPr>
        <w:t>7.11</w:t>
      </w:r>
      <w:r w:rsidR="00F64AC9" w:rsidRPr="00187DAC">
        <w:rPr>
          <w:rFonts w:asciiTheme="minorHAnsi" w:eastAsiaTheme="minorHAnsi" w:hAnsiTheme="minorHAnsi" w:cstheme="minorBidi"/>
          <w:szCs w:val="22"/>
        </w:rPr>
        <w:fldChar w:fldCharType="end"/>
      </w:r>
    </w:p>
    <w:p w14:paraId="0A3BD737" w14:textId="69FCEB61" w:rsidR="00B17C31" w:rsidRDefault="004C393C" w:rsidP="003721B0">
      <w:r w:rsidRPr="00B8541E">
        <w:rPr>
          <w:noProof/>
        </w:rPr>
        <mc:AlternateContent>
          <mc:Choice Requires="wpg">
            <w:drawing>
              <wp:anchor distT="0" distB="0" distL="114300" distR="114300" simplePos="0" relativeHeight="251658250" behindDoc="0" locked="0" layoutInCell="1" allowOverlap="1" wp14:anchorId="593E9A6B" wp14:editId="7E02E020">
                <wp:simplePos x="0" y="0"/>
                <wp:positionH relativeFrom="margin">
                  <wp:posOffset>262128</wp:posOffset>
                </wp:positionH>
                <wp:positionV relativeFrom="paragraph">
                  <wp:posOffset>16002</wp:posOffset>
                </wp:positionV>
                <wp:extent cx="5346192" cy="2688336"/>
                <wp:effectExtent l="0" t="0" r="6985" b="0"/>
                <wp:wrapNone/>
                <wp:docPr id="1443526835" name="Group 7"/>
                <wp:cNvGraphicFramePr/>
                <a:graphic xmlns:a="http://schemas.openxmlformats.org/drawingml/2006/main">
                  <a:graphicData uri="http://schemas.microsoft.com/office/word/2010/wordprocessingGroup">
                    <wpg:wgp>
                      <wpg:cNvGrpSpPr/>
                      <wpg:grpSpPr>
                        <a:xfrm>
                          <a:off x="0" y="0"/>
                          <a:ext cx="5346192" cy="2688336"/>
                          <a:chOff x="0" y="0"/>
                          <a:chExt cx="5378450" cy="2876550"/>
                        </a:xfrm>
                      </wpg:grpSpPr>
                      <pic:pic xmlns:pic="http://schemas.openxmlformats.org/drawingml/2006/picture">
                        <pic:nvPicPr>
                          <pic:cNvPr id="1863824507" name="Picture 5"/>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583305" cy="1714500"/>
                          </a:xfrm>
                          <a:prstGeom prst="rect">
                            <a:avLst/>
                          </a:prstGeom>
                          <a:noFill/>
                        </pic:spPr>
                      </pic:pic>
                      <pic:pic xmlns:pic="http://schemas.openxmlformats.org/drawingml/2006/picture">
                        <pic:nvPicPr>
                          <pic:cNvPr id="1005707763" name="Picture 3" descr="A black and white diagram&#10;&#10;Description automatically generated"/>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3816350" y="0"/>
                            <a:ext cx="1562100" cy="28765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D1060EA" id="Group 7" o:spid="_x0000_s1026" style="position:absolute;margin-left:20.65pt;margin-top:1.25pt;width:420.95pt;height:211.7pt;z-index:251658250;mso-position-horizontal-relative:margin;mso-width-relative:margin;mso-height-relative:margin" coordsize="53784,28765"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">
                <v:shape id="Picture 5" o:spid="_x0000_s1027" type="#_x0000_t75" style="position:absolute;width:35833;height:17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">
                  <v:imagedata r:id="rId32" o:title=""/>
                </v:shape>
                <v:shape id="Picture 3" o:spid="_x0000_s1028" type="#_x0000_t75" alt="A black and white diagram&#10;&#10;Description automatically generated" style="position:absolute;left:38163;width:15621;height:28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">
                  <v:imagedata r:id="rId33" o:title="A black and white diagram&#10;&#10;Description automatically generated"/>
                </v:shape>
                <w10:wrap anchorx="margin"/>
              </v:group>
            </w:pict>
          </mc:Fallback>
        </mc:AlternateContent>
      </w:r>
    </w:p>
    <w:p w14:paraId="45DB7FE8" w14:textId="77777777" w:rsidR="00B17C31" w:rsidRDefault="00B17C31" w:rsidP="003721B0"/>
    <w:p w14:paraId="4AB74921" w14:textId="77777777" w:rsidR="00B17C31" w:rsidRDefault="00B17C31" w:rsidP="003721B0"/>
    <w:p w14:paraId="2B74ED3B" w14:textId="77777777" w:rsidR="00B17C31" w:rsidRDefault="00B17C31" w:rsidP="003721B0"/>
    <w:p w14:paraId="3D039377" w14:textId="77777777" w:rsidR="00B17C31" w:rsidRDefault="00B17C31" w:rsidP="003721B0"/>
    <w:p w14:paraId="51EA194E" w14:textId="77777777" w:rsidR="00B17C31" w:rsidRDefault="00B17C31" w:rsidP="003721B0"/>
    <w:p w14:paraId="2822A7C0" w14:textId="77777777" w:rsidR="00B17C31" w:rsidRDefault="00B17C31" w:rsidP="003721B0"/>
    <w:p w14:paraId="64B1BF6A" w14:textId="77777777" w:rsidR="00B17C31" w:rsidRDefault="00B17C31" w:rsidP="003721B0"/>
    <w:p w14:paraId="293077C8" w14:textId="77777777" w:rsidR="00B17C31" w:rsidRDefault="00B17C31" w:rsidP="003721B0"/>
    <w:p w14:paraId="57B7CC8E" w14:textId="77777777" w:rsidR="00B17C31" w:rsidRDefault="00B17C31" w:rsidP="003721B0"/>
    <w:p w14:paraId="2B784F22" w14:textId="77777777" w:rsidR="00B17C31" w:rsidRDefault="00B17C31" w:rsidP="003721B0"/>
    <w:p w14:paraId="15B8E39B" w14:textId="77777777" w:rsidR="00B17C31" w:rsidRDefault="00B17C31" w:rsidP="003721B0"/>
    <w:p w14:paraId="2A1E8D18" w14:textId="77777777" w:rsidR="00B17C31" w:rsidRDefault="00B17C31" w:rsidP="003721B0">
      <w:pPr>
        <w:spacing w:after="160" w:line="259" w:lineRule="auto"/>
        <w:jc w:val="center"/>
        <w:rPr>
          <w:rFonts w:asciiTheme="minorHAnsi" w:eastAsiaTheme="minorHAnsi" w:hAnsiTheme="minorHAnsi" w:cstheme="minorBidi"/>
          <w:color w:val="44546A" w:themeColor="text2"/>
          <w:sz w:val="18"/>
          <w:szCs w:val="18"/>
        </w:rPr>
      </w:pPr>
    </w:p>
    <w:p w14:paraId="110D70EC" w14:textId="77777777" w:rsidR="00B17C31" w:rsidRDefault="00B17C31" w:rsidP="00627AE4">
      <w:pPr>
        <w:spacing w:after="160" w:line="259" w:lineRule="auto"/>
        <w:rPr>
          <w:rFonts w:asciiTheme="minorHAnsi" w:eastAsiaTheme="minorHAnsi" w:hAnsiTheme="minorHAnsi" w:cstheme="minorBidi"/>
          <w:color w:val="44546A" w:themeColor="text2"/>
          <w:sz w:val="18"/>
          <w:szCs w:val="18"/>
        </w:rPr>
      </w:pPr>
    </w:p>
    <w:p w14:paraId="4C47A5A9" w14:textId="77777777" w:rsidR="00B17C31" w:rsidRDefault="00B17C31" w:rsidP="003721B0">
      <w:pPr>
        <w:spacing w:after="160" w:line="259" w:lineRule="auto"/>
        <w:jc w:val="center"/>
        <w:rPr>
          <w:rFonts w:asciiTheme="minorHAnsi" w:eastAsiaTheme="minorHAnsi" w:hAnsiTheme="minorHAnsi" w:cstheme="minorBidi"/>
          <w:color w:val="44546A" w:themeColor="text2"/>
          <w:sz w:val="18"/>
          <w:szCs w:val="18"/>
        </w:rPr>
      </w:pPr>
    </w:p>
    <w:p w14:paraId="14822909" w14:textId="16BFC1EA" w:rsidR="00612C00" w:rsidRPr="00F8735E" w:rsidRDefault="003721B0" w:rsidP="00F8735E">
      <w:pPr>
        <w:spacing w:after="160" w:line="259" w:lineRule="auto"/>
        <w:jc w:val="center"/>
        <w:rPr>
          <w:rFonts w:asciiTheme="minorHAnsi" w:eastAsiaTheme="minorHAnsi" w:hAnsiTheme="minorHAnsi" w:cstheme="minorBidi"/>
          <w:color w:val="44546A" w:themeColor="text2"/>
          <w:sz w:val="18"/>
          <w:szCs w:val="18"/>
        </w:rPr>
      </w:pPr>
      <w:bookmarkStart w:id="62" w:name="_Ref200033034"/>
      <w:bookmarkStart w:id="63" w:name="_Ref192247997"/>
      <w:bookmarkStart w:id="64" w:name="_Toc192929968"/>
      <w:bookmarkStart w:id="65" w:name="_Toc208237474"/>
      <w:r w:rsidRPr="007A5E11">
        <w:rPr>
          <w:rFonts w:asciiTheme="minorHAnsi" w:eastAsiaTheme="minorHAnsi" w:hAnsiTheme="minorHAnsi" w:cstheme="minorBidi"/>
          <w:color w:val="44546A" w:themeColor="text2"/>
          <w:sz w:val="18"/>
          <w:szCs w:val="18"/>
        </w:rPr>
        <w:t xml:space="preserve">Figure </w:t>
      </w:r>
      <w:r w:rsidRPr="007A5E11">
        <w:rPr>
          <w:rFonts w:asciiTheme="minorHAnsi" w:eastAsiaTheme="minorHAnsi" w:hAnsiTheme="minorHAnsi" w:cstheme="minorBidi"/>
          <w:color w:val="44546A" w:themeColor="text2"/>
          <w:sz w:val="18"/>
          <w:szCs w:val="18"/>
        </w:rPr>
        <w:fldChar w:fldCharType="begin"/>
      </w:r>
      <w:r w:rsidRPr="007A5E11">
        <w:rPr>
          <w:rFonts w:asciiTheme="minorHAnsi" w:eastAsiaTheme="minorHAnsi" w:hAnsiTheme="minorHAnsi" w:cstheme="minorBidi"/>
          <w:color w:val="44546A" w:themeColor="text2"/>
          <w:sz w:val="18"/>
          <w:szCs w:val="18"/>
        </w:rPr>
        <w:instrText xml:space="preserve"> SEQ Figure \* ARABIC </w:instrText>
      </w:r>
      <w:r w:rsidRPr="007A5E11">
        <w:rPr>
          <w:rFonts w:asciiTheme="minorHAnsi" w:eastAsiaTheme="minorHAnsi" w:hAnsiTheme="minorHAnsi" w:cstheme="minorBidi"/>
          <w:color w:val="44546A" w:themeColor="text2"/>
          <w:sz w:val="18"/>
          <w:szCs w:val="18"/>
        </w:rPr>
        <w:fldChar w:fldCharType="separate"/>
      </w:r>
      <w:r w:rsidR="007754DD">
        <w:rPr>
          <w:rFonts w:asciiTheme="minorHAnsi" w:eastAsiaTheme="minorHAnsi" w:hAnsiTheme="minorHAnsi" w:cstheme="minorBidi"/>
          <w:noProof/>
          <w:color w:val="44546A" w:themeColor="text2"/>
          <w:sz w:val="18"/>
          <w:szCs w:val="18"/>
        </w:rPr>
        <w:t>9</w:t>
      </w:r>
      <w:r w:rsidRPr="007A5E11">
        <w:rPr>
          <w:rFonts w:asciiTheme="minorHAnsi" w:eastAsiaTheme="minorHAnsi" w:hAnsiTheme="minorHAnsi" w:cstheme="minorBidi"/>
          <w:color w:val="44546A" w:themeColor="text2"/>
          <w:sz w:val="18"/>
          <w:szCs w:val="18"/>
        </w:rPr>
        <w:fldChar w:fldCharType="end"/>
      </w:r>
      <w:bookmarkEnd w:id="62"/>
      <w:r w:rsidRPr="007A5E11">
        <w:rPr>
          <w:rFonts w:asciiTheme="minorHAnsi" w:eastAsiaTheme="minorHAnsi" w:hAnsiTheme="minorHAnsi" w:cstheme="minorBidi"/>
          <w:color w:val="44546A" w:themeColor="text2"/>
          <w:sz w:val="18"/>
          <w:szCs w:val="18"/>
        </w:rPr>
        <w:t xml:space="preserve">: </w:t>
      </w:r>
      <w:r w:rsidR="001A6FCA">
        <w:rPr>
          <w:rFonts w:asciiTheme="minorHAnsi" w:eastAsiaTheme="minorHAnsi" w:hAnsiTheme="minorHAnsi" w:cstheme="minorBidi"/>
          <w:color w:val="44546A" w:themeColor="text2"/>
          <w:sz w:val="18"/>
          <w:szCs w:val="18"/>
        </w:rPr>
        <w:t>Dimensions</w:t>
      </w:r>
      <w:r w:rsidR="005E00BF">
        <w:rPr>
          <w:rFonts w:asciiTheme="minorHAnsi" w:eastAsiaTheme="minorHAnsi" w:hAnsiTheme="minorHAnsi" w:cstheme="minorBidi"/>
          <w:color w:val="44546A" w:themeColor="text2"/>
          <w:sz w:val="18"/>
          <w:szCs w:val="18"/>
        </w:rPr>
        <w:t xml:space="preserve"> and location of the Base Plate</w:t>
      </w:r>
      <w:bookmarkEnd w:id="63"/>
      <w:bookmarkEnd w:id="64"/>
      <w:r w:rsidR="00C21D0E">
        <w:rPr>
          <w:rFonts w:asciiTheme="minorHAnsi" w:eastAsiaTheme="minorHAnsi" w:hAnsiTheme="minorHAnsi" w:cstheme="minorBidi"/>
          <w:color w:val="44546A" w:themeColor="text2"/>
          <w:sz w:val="18"/>
          <w:szCs w:val="18"/>
        </w:rPr>
        <w:t>, installed on all Caissons</w:t>
      </w:r>
      <w:bookmarkEnd w:id="65"/>
    </w:p>
    <w:p w14:paraId="6219D79A" w14:textId="77FA890A" w:rsidR="00C421E0" w:rsidRDefault="00C421E0" w:rsidP="00C421E0">
      <w:pPr>
        <w:spacing w:after="160" w:line="259" w:lineRule="auto"/>
        <w:jc w:val="left"/>
        <w:rPr>
          <w:rFonts w:asciiTheme="minorHAnsi" w:eastAsiaTheme="minorHAnsi" w:hAnsiTheme="minorHAnsi" w:cstheme="minorBidi"/>
          <w:szCs w:val="22"/>
        </w:rPr>
      </w:pPr>
      <w:r w:rsidRPr="00D60023">
        <w:rPr>
          <w:rFonts w:asciiTheme="minorHAnsi" w:eastAsiaTheme="minorHAnsi" w:hAnsiTheme="minorHAnsi" w:cstheme="minorBidi"/>
          <w:szCs w:val="22"/>
        </w:rPr>
        <w:lastRenderedPageBreak/>
        <w:t xml:space="preserve">To minimize the crosstalk between Pitch and Roll we need to enter the YAW, α in  </w:t>
      </w:r>
      <w:r w:rsidR="004A32AB">
        <w:rPr>
          <w:rFonts w:asciiTheme="minorHAnsi" w:eastAsiaTheme="minorHAnsi" w:hAnsiTheme="minorHAnsi" w:cstheme="minorBidi"/>
          <w:szCs w:val="22"/>
        </w:rPr>
        <w:fldChar w:fldCharType="begin"/>
      </w:r>
      <w:r w:rsidR="004A32AB">
        <w:rPr>
          <w:rFonts w:asciiTheme="minorHAnsi" w:eastAsiaTheme="minorHAnsi" w:hAnsiTheme="minorHAnsi" w:cstheme="minorBidi"/>
          <w:szCs w:val="22"/>
        </w:rPr>
        <w:instrText xml:space="preserve"> REF _Ref200033034 \h  \* MERGEFORMAT </w:instrText>
      </w:r>
      <w:r w:rsidR="004A32AB">
        <w:rPr>
          <w:rFonts w:asciiTheme="minorHAnsi" w:eastAsiaTheme="minorHAnsi" w:hAnsiTheme="minorHAnsi" w:cstheme="minorBidi"/>
          <w:szCs w:val="22"/>
        </w:rPr>
      </w:r>
      <w:r w:rsidR="004A32AB">
        <w:rPr>
          <w:rFonts w:asciiTheme="minorHAnsi" w:eastAsiaTheme="minorHAnsi" w:hAnsiTheme="minorHAnsi" w:cstheme="minorBidi"/>
          <w:szCs w:val="22"/>
        </w:rPr>
        <w:fldChar w:fldCharType="separate"/>
      </w:r>
      <w:r w:rsidR="007754DD" w:rsidRPr="007754DD">
        <w:rPr>
          <w:rFonts w:asciiTheme="minorHAnsi" w:eastAsiaTheme="minorHAnsi" w:hAnsiTheme="minorHAnsi" w:cstheme="minorBidi"/>
          <w:szCs w:val="22"/>
        </w:rPr>
        <w:t>Figure 9</w:t>
      </w:r>
      <w:r w:rsidR="004A32AB">
        <w:rPr>
          <w:rFonts w:asciiTheme="minorHAnsi" w:eastAsiaTheme="minorHAnsi" w:hAnsiTheme="minorHAnsi" w:cstheme="minorBidi"/>
          <w:szCs w:val="22"/>
        </w:rPr>
        <w:fldChar w:fldCharType="end"/>
      </w:r>
      <w:r w:rsidRPr="00D60023">
        <w:rPr>
          <w:rFonts w:asciiTheme="minorHAnsi" w:eastAsiaTheme="minorHAnsi" w:hAnsiTheme="minorHAnsi" w:cstheme="minorBidi"/>
          <w:szCs w:val="22"/>
        </w:rPr>
        <w:t>, into the MRU units. The alignment (YAW)</w:t>
      </w:r>
      <w:r w:rsidRPr="00BB3120">
        <w:rPr>
          <w:rFonts w:asciiTheme="minorHAnsi" w:eastAsiaTheme="minorHAnsi" w:hAnsiTheme="minorHAnsi" w:cstheme="minorBidi"/>
          <w:szCs w:val="22"/>
        </w:rPr>
        <w:t xml:space="preserve"> of the base plate for the two MRUs was measured by placing a ruler against the base plate and measuring the extents of the ruler</w:t>
      </w:r>
      <w:r w:rsidRPr="00D60023">
        <w:rPr>
          <w:rFonts w:asciiTheme="minorHAnsi" w:eastAsiaTheme="minorHAnsi" w:hAnsiTheme="minorHAnsi" w:cstheme="minorBidi"/>
          <w:szCs w:val="22"/>
        </w:rPr>
        <w:t xml:space="preserve">, y1 and y2 in </w:t>
      </w:r>
      <w:r w:rsidR="004A32AB">
        <w:rPr>
          <w:rFonts w:asciiTheme="minorHAnsi" w:eastAsiaTheme="minorHAnsi" w:hAnsiTheme="minorHAnsi" w:cstheme="minorBidi"/>
          <w:szCs w:val="22"/>
        </w:rPr>
        <w:fldChar w:fldCharType="begin"/>
      </w:r>
      <w:r w:rsidR="004A32AB">
        <w:rPr>
          <w:rFonts w:asciiTheme="minorHAnsi" w:eastAsiaTheme="minorHAnsi" w:hAnsiTheme="minorHAnsi" w:cstheme="minorBidi"/>
          <w:szCs w:val="22"/>
        </w:rPr>
        <w:instrText xml:space="preserve"> REF _Ref200033034 \h  \* MERGEFORMAT </w:instrText>
      </w:r>
      <w:r w:rsidR="004A32AB">
        <w:rPr>
          <w:rFonts w:asciiTheme="minorHAnsi" w:eastAsiaTheme="minorHAnsi" w:hAnsiTheme="minorHAnsi" w:cstheme="minorBidi"/>
          <w:szCs w:val="22"/>
        </w:rPr>
      </w:r>
      <w:r w:rsidR="004A32AB">
        <w:rPr>
          <w:rFonts w:asciiTheme="minorHAnsi" w:eastAsiaTheme="minorHAnsi" w:hAnsiTheme="minorHAnsi" w:cstheme="minorBidi"/>
          <w:szCs w:val="22"/>
        </w:rPr>
        <w:fldChar w:fldCharType="separate"/>
      </w:r>
      <w:r w:rsidR="007754DD" w:rsidRPr="007754DD">
        <w:rPr>
          <w:rFonts w:asciiTheme="minorHAnsi" w:eastAsiaTheme="minorHAnsi" w:hAnsiTheme="minorHAnsi" w:cstheme="minorBidi"/>
          <w:szCs w:val="22"/>
        </w:rPr>
        <w:t>Figure 9</w:t>
      </w:r>
      <w:r w:rsidR="004A32AB">
        <w:rPr>
          <w:rFonts w:asciiTheme="minorHAnsi" w:eastAsiaTheme="minorHAnsi" w:hAnsiTheme="minorHAnsi" w:cstheme="minorBidi"/>
          <w:szCs w:val="22"/>
        </w:rPr>
        <w:fldChar w:fldCharType="end"/>
      </w:r>
      <w:r w:rsidRPr="00BB3120">
        <w:rPr>
          <w:rFonts w:asciiTheme="minorHAnsi" w:eastAsiaTheme="minorHAnsi" w:hAnsiTheme="minorHAnsi" w:cstheme="minorBidi"/>
          <w:szCs w:val="22"/>
        </w:rPr>
        <w:t>, to have a</w:t>
      </w:r>
      <w:r>
        <w:rPr>
          <w:rFonts w:asciiTheme="minorHAnsi" w:eastAsiaTheme="minorHAnsi" w:hAnsiTheme="minorHAnsi" w:cstheme="minorBidi"/>
          <w:szCs w:val="22"/>
        </w:rPr>
        <w:t xml:space="preserve"> longer baseline to determine the orientation of said base plate as shown in </w:t>
      </w:r>
      <w:r>
        <w:rPr>
          <w:rFonts w:asciiTheme="minorHAnsi" w:eastAsiaTheme="minorHAnsi" w:hAnsiTheme="minorHAnsi" w:cstheme="minorBidi"/>
          <w:szCs w:val="22"/>
        </w:rPr>
        <w:fldChar w:fldCharType="begin"/>
      </w:r>
      <w:r>
        <w:rPr>
          <w:rFonts w:asciiTheme="minorHAnsi" w:eastAsiaTheme="minorHAnsi" w:hAnsiTheme="minorHAnsi" w:cstheme="minorBidi"/>
          <w:szCs w:val="22"/>
        </w:rPr>
        <w:instrText xml:space="preserve"> REF _Ref189460385 \h </w:instrText>
      </w:r>
      <w:r>
        <w:rPr>
          <w:rFonts w:asciiTheme="minorHAnsi" w:eastAsiaTheme="minorHAnsi" w:hAnsiTheme="minorHAnsi" w:cstheme="minorBidi"/>
          <w:szCs w:val="22"/>
        </w:rPr>
      </w:r>
      <w:r>
        <w:rPr>
          <w:rFonts w:asciiTheme="minorHAnsi" w:eastAsiaTheme="minorHAnsi" w:hAnsiTheme="minorHAnsi" w:cstheme="minorBidi"/>
          <w:szCs w:val="22"/>
        </w:rPr>
        <w:fldChar w:fldCharType="separate"/>
      </w:r>
      <w:r w:rsidR="007754DD">
        <w:t xml:space="preserve">Figure </w:t>
      </w:r>
      <w:r w:rsidR="007754DD">
        <w:rPr>
          <w:noProof/>
        </w:rPr>
        <w:t>11</w:t>
      </w:r>
      <w:r>
        <w:rPr>
          <w:rFonts w:asciiTheme="minorHAnsi" w:eastAsiaTheme="minorHAnsi" w:hAnsiTheme="minorHAnsi" w:cstheme="minorBidi"/>
          <w:szCs w:val="22"/>
        </w:rPr>
        <w:fldChar w:fldCharType="end"/>
      </w:r>
      <w:r>
        <w:rPr>
          <w:rFonts w:asciiTheme="minorHAnsi" w:eastAsiaTheme="minorHAnsi" w:hAnsiTheme="minorHAnsi" w:cstheme="minorBidi"/>
          <w:szCs w:val="22"/>
        </w:rPr>
        <w:t xml:space="preserve">. </w:t>
      </w:r>
    </w:p>
    <w:p w14:paraId="586AF6E1" w14:textId="1FFED0BF" w:rsidR="009245DB" w:rsidRDefault="00964387" w:rsidP="00492274">
      <w:pPr>
        <w:spacing w:after="160" w:line="259" w:lineRule="auto"/>
        <w:rPr>
          <w:rFonts w:asciiTheme="minorHAnsi" w:eastAsiaTheme="minorHAnsi" w:hAnsiTheme="minorHAnsi" w:cstheme="minorBidi"/>
          <w:szCs w:val="22"/>
        </w:rPr>
      </w:pPr>
      <w:r w:rsidRPr="00B8541E">
        <w:rPr>
          <w:rFonts w:asciiTheme="minorHAnsi" w:eastAsiaTheme="minorHAnsi" w:hAnsiTheme="minorHAnsi" w:cstheme="minorBidi"/>
          <w:szCs w:val="22"/>
        </w:rPr>
        <w:t xml:space="preserve">As the physical centre point of the </w:t>
      </w:r>
      <w:r w:rsidR="00B41E2B" w:rsidRPr="00B8541E">
        <w:rPr>
          <w:rFonts w:asciiTheme="minorHAnsi" w:eastAsiaTheme="minorHAnsi" w:hAnsiTheme="minorHAnsi" w:cstheme="minorBidi"/>
          <w:szCs w:val="22"/>
        </w:rPr>
        <w:t xml:space="preserve">motion reference unit cannot be measured, the cover target on top is used to measure in as shown in </w:t>
      </w:r>
      <w:r w:rsidR="00B41E2B" w:rsidRPr="00B8541E">
        <w:rPr>
          <w:rFonts w:asciiTheme="minorHAnsi" w:eastAsiaTheme="minorHAnsi" w:hAnsiTheme="minorHAnsi" w:cstheme="minorBidi"/>
          <w:szCs w:val="22"/>
        </w:rPr>
        <w:fldChar w:fldCharType="begin"/>
      </w:r>
      <w:r w:rsidR="00B41E2B" w:rsidRPr="00B8541E">
        <w:rPr>
          <w:rFonts w:asciiTheme="minorHAnsi" w:eastAsiaTheme="minorHAnsi" w:hAnsiTheme="minorHAnsi" w:cstheme="minorBidi"/>
          <w:szCs w:val="22"/>
        </w:rPr>
        <w:instrText xml:space="preserve"> REF _Ref189207652 \h </w:instrText>
      </w:r>
      <w:r w:rsidR="00492274" w:rsidRPr="00B8541E">
        <w:rPr>
          <w:rFonts w:asciiTheme="minorHAnsi" w:eastAsiaTheme="minorHAnsi" w:hAnsiTheme="minorHAnsi" w:cstheme="minorBidi"/>
          <w:szCs w:val="22"/>
        </w:rPr>
        <w:instrText xml:space="preserve"> \* MERGEFORMAT </w:instrText>
      </w:r>
      <w:r w:rsidR="00B41E2B" w:rsidRPr="00B8541E">
        <w:rPr>
          <w:rFonts w:asciiTheme="minorHAnsi" w:eastAsiaTheme="minorHAnsi" w:hAnsiTheme="minorHAnsi" w:cstheme="minorBidi"/>
          <w:szCs w:val="22"/>
        </w:rPr>
      </w:r>
      <w:r w:rsidR="00B41E2B" w:rsidRPr="00B8541E">
        <w:rPr>
          <w:rFonts w:asciiTheme="minorHAnsi" w:eastAsiaTheme="minorHAnsi" w:hAnsiTheme="minorHAnsi" w:cstheme="minorBidi"/>
          <w:szCs w:val="22"/>
        </w:rPr>
        <w:fldChar w:fldCharType="separate"/>
      </w:r>
      <w:r w:rsidR="007754DD" w:rsidRPr="00B8541E">
        <w:t xml:space="preserve">Figure </w:t>
      </w:r>
      <w:r w:rsidR="007754DD">
        <w:rPr>
          <w:noProof/>
        </w:rPr>
        <w:t>12</w:t>
      </w:r>
      <w:r w:rsidR="00B41E2B" w:rsidRPr="00B8541E">
        <w:rPr>
          <w:rFonts w:asciiTheme="minorHAnsi" w:eastAsiaTheme="minorHAnsi" w:hAnsiTheme="minorHAnsi" w:cstheme="minorBidi"/>
          <w:szCs w:val="22"/>
        </w:rPr>
        <w:fldChar w:fldCharType="end"/>
      </w:r>
      <w:r w:rsidR="00B41E2B" w:rsidRPr="00B8541E">
        <w:rPr>
          <w:rFonts w:asciiTheme="minorHAnsi" w:eastAsiaTheme="minorHAnsi" w:hAnsiTheme="minorHAnsi" w:cstheme="minorBidi"/>
          <w:szCs w:val="22"/>
        </w:rPr>
        <w:t>.</w:t>
      </w:r>
      <w:r w:rsidR="00CC60EE" w:rsidRPr="00B8541E">
        <w:rPr>
          <w:rFonts w:asciiTheme="minorHAnsi" w:eastAsiaTheme="minorHAnsi" w:hAnsiTheme="minorHAnsi" w:cstheme="minorBidi"/>
          <w:szCs w:val="22"/>
        </w:rPr>
        <w:t xml:space="preserve"> The offset from the cover target to the unit’s centre is a standard selectable </w:t>
      </w:r>
      <w:r w:rsidR="00492274" w:rsidRPr="00B8541E">
        <w:rPr>
          <w:rFonts w:asciiTheme="minorHAnsi" w:eastAsiaTheme="minorHAnsi" w:hAnsiTheme="minorHAnsi" w:cstheme="minorBidi"/>
          <w:szCs w:val="22"/>
        </w:rPr>
        <w:t xml:space="preserve">in the system’s web user interface page as shown in </w:t>
      </w:r>
      <w:r w:rsidR="00492274" w:rsidRPr="00B8541E">
        <w:rPr>
          <w:rFonts w:asciiTheme="minorHAnsi" w:eastAsiaTheme="minorHAnsi" w:hAnsiTheme="minorHAnsi" w:cstheme="minorBidi"/>
          <w:szCs w:val="22"/>
        </w:rPr>
        <w:fldChar w:fldCharType="begin"/>
      </w:r>
      <w:r w:rsidR="00492274" w:rsidRPr="00B8541E">
        <w:rPr>
          <w:rFonts w:asciiTheme="minorHAnsi" w:eastAsiaTheme="minorHAnsi" w:hAnsiTheme="minorHAnsi" w:cstheme="minorBidi"/>
          <w:szCs w:val="22"/>
        </w:rPr>
        <w:instrText xml:space="preserve"> REF _Ref189207789 \h </w:instrText>
      </w:r>
      <w:r w:rsidR="00492274" w:rsidRPr="00B8541E">
        <w:rPr>
          <w:rFonts w:asciiTheme="minorHAnsi" w:eastAsiaTheme="minorHAnsi" w:hAnsiTheme="minorHAnsi" w:cstheme="minorBidi"/>
          <w:szCs w:val="22"/>
        </w:rPr>
      </w:r>
      <w:r w:rsidR="00492274" w:rsidRPr="00B8541E">
        <w:rPr>
          <w:rFonts w:asciiTheme="minorHAnsi" w:eastAsiaTheme="minorHAnsi" w:hAnsiTheme="minorHAnsi" w:cstheme="minorBidi"/>
          <w:szCs w:val="22"/>
        </w:rPr>
        <w:fldChar w:fldCharType="separate"/>
      </w:r>
      <w:r w:rsidR="007754DD" w:rsidRPr="009B6AE8">
        <w:t xml:space="preserve">Figure </w:t>
      </w:r>
      <w:r w:rsidR="007754DD">
        <w:rPr>
          <w:noProof/>
        </w:rPr>
        <w:t>10</w:t>
      </w:r>
      <w:r w:rsidR="00492274" w:rsidRPr="00B8541E">
        <w:rPr>
          <w:rFonts w:asciiTheme="minorHAnsi" w:eastAsiaTheme="minorHAnsi" w:hAnsiTheme="minorHAnsi" w:cstheme="minorBidi"/>
          <w:szCs w:val="22"/>
        </w:rPr>
        <w:fldChar w:fldCharType="end"/>
      </w:r>
      <w:r w:rsidR="00E55D7F" w:rsidRPr="00B8541E">
        <w:rPr>
          <w:rFonts w:asciiTheme="minorHAnsi" w:eastAsiaTheme="minorHAnsi" w:hAnsiTheme="minorHAnsi" w:cstheme="minorBidi"/>
          <w:szCs w:val="22"/>
        </w:rPr>
        <w:t xml:space="preserve"> and thus needs no further correction towards the centre of the IMU.</w:t>
      </w:r>
    </w:p>
    <w:p w14:paraId="525C41AF" w14:textId="77777777" w:rsidR="004C393C" w:rsidRPr="00B8541E" w:rsidRDefault="004C393C" w:rsidP="00492274">
      <w:pPr>
        <w:spacing w:after="160" w:line="259" w:lineRule="auto"/>
        <w:rPr>
          <w:rFonts w:asciiTheme="minorHAnsi" w:eastAsiaTheme="minorHAnsi" w:hAnsiTheme="minorHAnsi" w:cstheme="minorBidi"/>
          <w:szCs w:val="22"/>
        </w:rPr>
      </w:pPr>
    </w:p>
    <w:p w14:paraId="45B8D570" w14:textId="7488A027" w:rsidR="00492274" w:rsidRPr="00B8541E" w:rsidRDefault="00492274" w:rsidP="00492274">
      <w:pPr>
        <w:spacing w:after="160" w:line="259" w:lineRule="auto"/>
        <w:jc w:val="center"/>
        <w:rPr>
          <w:rFonts w:asciiTheme="minorHAnsi" w:eastAsiaTheme="minorHAnsi" w:hAnsiTheme="minorHAnsi" w:cstheme="minorBidi"/>
          <w:color w:val="44546A" w:themeColor="text2"/>
          <w:szCs w:val="22"/>
        </w:rPr>
      </w:pPr>
      <w:r w:rsidRPr="00B8541E">
        <w:rPr>
          <w:rFonts w:asciiTheme="minorHAnsi" w:eastAsiaTheme="minorHAnsi" w:hAnsiTheme="minorHAnsi" w:cstheme="minorBidi"/>
          <w:noProof/>
          <w:color w:val="44546A" w:themeColor="text2"/>
          <w:szCs w:val="22"/>
        </w:rPr>
        <w:drawing>
          <wp:inline distT="0" distB="0" distL="0" distR="0" wp14:anchorId="3296293D" wp14:editId="08BA19DD">
            <wp:extent cx="5728432" cy="1276314"/>
            <wp:effectExtent l="0" t="0" r="5715" b="635"/>
            <wp:docPr id="4622989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4">
                      <a:extLst>
                        <a:ext uri="{28A0092B-C50C-407E-A947-70E740481C1C}">
                          <a14:useLocalDpi xmlns:a14="http://schemas.microsoft.com/office/drawing/2010/main" val="0"/>
                        </a:ext>
                      </a:extLst>
                    </a:blip>
                    <a:srcRect t="6241" b="22647"/>
                    <a:stretch/>
                  </pic:blipFill>
                  <pic:spPr bwMode="auto">
                    <a:xfrm>
                      <a:off x="0" y="0"/>
                      <a:ext cx="5731510" cy="1277000"/>
                    </a:xfrm>
                    <a:prstGeom prst="rect">
                      <a:avLst/>
                    </a:prstGeom>
                    <a:noFill/>
                    <a:ln>
                      <a:noFill/>
                    </a:ln>
                    <a:extLst>
                      <a:ext uri="{53640926-AAD7-44D8-BBD7-CCE9431645EC}">
                        <a14:shadowObscured xmlns:a14="http://schemas.microsoft.com/office/drawing/2010/main"/>
                      </a:ext>
                    </a:extLst>
                  </pic:spPr>
                </pic:pic>
              </a:graphicData>
            </a:graphic>
          </wp:inline>
        </w:drawing>
      </w:r>
    </w:p>
    <w:p w14:paraId="09EA3AAA" w14:textId="0A597A4C" w:rsidR="00AE410C" w:rsidRDefault="00492274" w:rsidP="00192B2C">
      <w:pPr>
        <w:pStyle w:val="Caption"/>
        <w:rPr>
          <w:szCs w:val="22"/>
        </w:rPr>
      </w:pPr>
      <w:bookmarkStart w:id="66" w:name="_Ref189207789"/>
      <w:bookmarkStart w:id="67" w:name="_Toc192929969"/>
      <w:bookmarkStart w:id="68" w:name="_Toc208237475"/>
      <w:r w:rsidRPr="009B6AE8">
        <w:t xml:space="preserve">Figure </w:t>
      </w:r>
      <w:r w:rsidRPr="009B6AE8">
        <w:fldChar w:fldCharType="begin"/>
      </w:r>
      <w:r w:rsidRPr="009B6AE8">
        <w:instrText xml:space="preserve"> SEQ Figure \* ARABIC </w:instrText>
      </w:r>
      <w:r w:rsidRPr="009B6AE8">
        <w:fldChar w:fldCharType="separate"/>
      </w:r>
      <w:r w:rsidR="007754DD">
        <w:rPr>
          <w:noProof/>
        </w:rPr>
        <w:t>10</w:t>
      </w:r>
      <w:r w:rsidRPr="009B6AE8">
        <w:fldChar w:fldCharType="end"/>
      </w:r>
      <w:bookmarkEnd w:id="66"/>
      <w:r w:rsidRPr="009B6AE8">
        <w:t xml:space="preserve">: </w:t>
      </w:r>
      <w:proofErr w:type="gramStart"/>
      <w:r w:rsidR="002340AF">
        <w:t xml:space="preserve">{{ </w:t>
      </w:r>
      <w:proofErr w:type="spellStart"/>
      <w:r w:rsidR="002340AF">
        <w:t>CaissonNumber</w:t>
      </w:r>
      <w:proofErr w:type="spellEnd"/>
      <w:proofErr w:type="gramEnd"/>
      <w:r w:rsidR="002340AF">
        <w:t xml:space="preserve"> }}</w:t>
      </w:r>
      <w:r w:rsidR="00C21D0E" w:rsidRPr="009B6AE8">
        <w:t xml:space="preserve"> -</w:t>
      </w:r>
      <w:r w:rsidR="00C21D0E">
        <w:t xml:space="preserve"> </w:t>
      </w:r>
      <w:r w:rsidR="006111A7" w:rsidRPr="00B8541E">
        <w:t>MRU</w:t>
      </w:r>
      <w:r w:rsidRPr="00B8541E">
        <w:t xml:space="preserve"> user interface</w:t>
      </w:r>
      <w:bookmarkEnd w:id="67"/>
      <w:bookmarkEnd w:id="68"/>
      <w:r w:rsidR="00192B2C">
        <w:rPr>
          <w:szCs w:val="22"/>
        </w:rPr>
        <w:t xml:space="preserve"> </w:t>
      </w:r>
    </w:p>
    <w:p w14:paraId="4F20B8E3" w14:textId="77777777" w:rsidR="004C393C" w:rsidRDefault="004C393C" w:rsidP="00E22E1D"/>
    <w:p w14:paraId="1CF052D5" w14:textId="77777777" w:rsidR="004C393C" w:rsidRDefault="004C393C" w:rsidP="00E22E1D"/>
    <w:p w14:paraId="7BAFFC38" w14:textId="387FE0FF" w:rsidR="007754DD" w:rsidRDefault="00D454F9" w:rsidP="007754DD">
      <w:r w:rsidRPr="00B8541E">
        <w:t>The offset differences between the Cover Target</w:t>
      </w:r>
      <w:r w:rsidR="006F771D" w:rsidRPr="00B8541E">
        <w:t xml:space="preserve"> (</w:t>
      </w:r>
      <w:r w:rsidR="00DB74EF" w:rsidRPr="00B8541E">
        <w:fldChar w:fldCharType="begin"/>
      </w:r>
      <w:r w:rsidR="00DB74EF" w:rsidRPr="00B8541E">
        <w:instrText xml:space="preserve"> REF _Ref189207652 \h </w:instrText>
      </w:r>
      <w:r w:rsidR="00AE410C">
        <w:instrText xml:space="preserve"> \* MERGEFORMAT </w:instrText>
      </w:r>
      <w:r w:rsidR="00DB74EF" w:rsidRPr="00B8541E">
        <w:fldChar w:fldCharType="separate"/>
      </w:r>
      <w:r w:rsidR="007754DD" w:rsidRPr="00B8541E">
        <w:t xml:space="preserve">Figure </w:t>
      </w:r>
      <w:r w:rsidR="007754DD">
        <w:rPr>
          <w:noProof/>
        </w:rPr>
        <w:t>12</w:t>
      </w:r>
      <w:r w:rsidR="00DB74EF" w:rsidRPr="00B8541E">
        <w:fldChar w:fldCharType="end"/>
      </w:r>
      <w:r w:rsidR="006F771D" w:rsidRPr="00B8541E">
        <w:t>)</w:t>
      </w:r>
      <w:r w:rsidRPr="00B8541E">
        <w:t xml:space="preserve"> and the IMU reference</w:t>
      </w:r>
      <w:r w:rsidR="00753173" w:rsidRPr="00B8541E">
        <w:t xml:space="preserve"> is shown in </w:t>
      </w:r>
      <w:r w:rsidR="00753173" w:rsidRPr="00B8541E">
        <w:rPr>
          <w:i/>
          <w:iCs/>
          <w:color w:val="44546A" w:themeColor="text2"/>
          <w:sz w:val="18"/>
        </w:rPr>
        <w:fldChar w:fldCharType="begin"/>
      </w:r>
      <w:r w:rsidR="00753173" w:rsidRPr="00B8541E">
        <w:instrText xml:space="preserve"> REF _Ref189226545 \h </w:instrText>
      </w:r>
      <w:r w:rsidR="00AE410C">
        <w:instrText xml:space="preserve"> \* MERGEFORMAT </w:instrText>
      </w:r>
      <w:r w:rsidR="00753173" w:rsidRPr="00B8541E">
        <w:rPr>
          <w:i/>
          <w:iCs/>
          <w:color w:val="44546A" w:themeColor="text2"/>
          <w:sz w:val="18"/>
        </w:rPr>
      </w:r>
      <w:r w:rsidR="00753173" w:rsidRPr="00B8541E">
        <w:rPr>
          <w:i/>
          <w:iCs/>
          <w:color w:val="44546A" w:themeColor="text2"/>
          <w:sz w:val="18"/>
        </w:rPr>
        <w:fldChar w:fldCharType="separate"/>
      </w:r>
      <w:r w:rsidR="007754DD">
        <w:t>.</w:t>
      </w:r>
      <w:r w:rsidR="00E10117">
        <w:t xml:space="preserve"> </w:t>
      </w:r>
    </w:p>
    <w:p w14:paraId="783BDB2D" w14:textId="75572D00" w:rsidR="00A31BC8" w:rsidRDefault="007754DD" w:rsidP="00AE410C">
      <w:pPr>
        <w:rPr>
          <w:rFonts w:asciiTheme="minorHAnsi" w:eastAsiaTheme="minorHAnsi" w:hAnsiTheme="minorHAnsi" w:cstheme="minorBidi"/>
        </w:rPr>
      </w:pPr>
      <w:r w:rsidRPr="00B8541E">
        <w:t xml:space="preserve">Figure </w:t>
      </w:r>
      <w:r>
        <w:rPr>
          <w:noProof/>
        </w:rPr>
        <w:t>13</w:t>
      </w:r>
      <w:r w:rsidR="00753173" w:rsidRPr="00B8541E">
        <w:rPr>
          <w:rFonts w:asciiTheme="minorHAnsi" w:eastAsiaTheme="minorHAnsi" w:hAnsiTheme="minorHAnsi" w:cstheme="minorBidi"/>
        </w:rPr>
        <w:fldChar w:fldCharType="end"/>
      </w:r>
      <w:r w:rsidR="00753173" w:rsidRPr="00B8541E">
        <w:rPr>
          <w:rFonts w:asciiTheme="minorHAnsi" w:eastAsiaTheme="minorHAnsi" w:hAnsiTheme="minorHAnsi" w:cstheme="minorBidi"/>
        </w:rPr>
        <w:t>.</w:t>
      </w:r>
    </w:p>
    <w:p w14:paraId="2DEC60D4" w14:textId="77777777" w:rsidR="004C393C" w:rsidRDefault="004C393C" w:rsidP="00AE410C">
      <w:pPr>
        <w:rPr>
          <w:rFonts w:asciiTheme="minorHAnsi" w:eastAsiaTheme="minorHAnsi" w:hAnsiTheme="minorHAnsi" w:cstheme="minorBidi"/>
        </w:rPr>
      </w:pPr>
    </w:p>
    <w:p w14:paraId="4A06CEFA" w14:textId="77777777" w:rsidR="004C393C" w:rsidRDefault="004C393C" w:rsidP="00AE410C">
      <w:pPr>
        <w:rPr>
          <w:rFonts w:asciiTheme="minorHAnsi" w:eastAsiaTheme="minorHAnsi" w:hAnsiTheme="minorHAnsi" w:cstheme="minorBidi"/>
        </w:rPr>
      </w:pPr>
    </w:p>
    <w:p w14:paraId="6E5F0448" w14:textId="77777777" w:rsidR="005F6B6E" w:rsidRPr="00AE410C" w:rsidRDefault="005F6B6E" w:rsidP="00AE410C"/>
    <w:p w14:paraId="11F708E7" w14:textId="045627A7" w:rsidR="006A1D54" w:rsidRDefault="006A1D54" w:rsidP="006A1D54">
      <w:pPr>
        <w:spacing w:after="160" w:line="259" w:lineRule="auto"/>
        <w:jc w:val="center"/>
        <w:rPr>
          <w:rFonts w:asciiTheme="minorHAnsi" w:eastAsiaTheme="minorHAnsi" w:hAnsiTheme="minorHAnsi" w:cstheme="minorBidi"/>
          <w:szCs w:val="22"/>
        </w:rPr>
      </w:pPr>
      <w:r w:rsidRPr="006A1D54">
        <w:rPr>
          <w:rFonts w:asciiTheme="minorHAnsi" w:eastAsiaTheme="minorHAnsi" w:hAnsiTheme="minorHAnsi" w:cstheme="minorBidi"/>
          <w:noProof/>
          <w:szCs w:val="22"/>
        </w:rPr>
        <w:drawing>
          <wp:inline distT="0" distB="0" distL="0" distR="0" wp14:anchorId="3759FACB" wp14:editId="4CA820E6">
            <wp:extent cx="1336684" cy="4373593"/>
            <wp:effectExtent l="5715" t="0" r="2540" b="2540"/>
            <wp:docPr id="15931026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5">
                      <a:extLst>
                        <a:ext uri="{28A0092B-C50C-407E-A947-70E740481C1C}">
                          <a14:useLocalDpi xmlns:a14="http://schemas.microsoft.com/office/drawing/2010/main" val="0"/>
                        </a:ext>
                      </a:extLst>
                    </a:blip>
                    <a:srcRect l="42298" t="27549" r="34378" b="15201"/>
                    <a:stretch/>
                  </pic:blipFill>
                  <pic:spPr bwMode="auto">
                    <a:xfrm rot="16200000">
                      <a:off x="0" y="0"/>
                      <a:ext cx="1336830" cy="4374071"/>
                    </a:xfrm>
                    <a:prstGeom prst="rect">
                      <a:avLst/>
                    </a:prstGeom>
                    <a:noFill/>
                    <a:ln>
                      <a:noFill/>
                    </a:ln>
                    <a:extLst>
                      <a:ext uri="{53640926-AAD7-44D8-BBD7-CCE9431645EC}">
                        <a14:shadowObscured xmlns:a14="http://schemas.microsoft.com/office/drawing/2010/main"/>
                      </a:ext>
                    </a:extLst>
                  </pic:spPr>
                </pic:pic>
              </a:graphicData>
            </a:graphic>
          </wp:inline>
        </w:drawing>
      </w:r>
    </w:p>
    <w:p w14:paraId="12ED6FB2" w14:textId="26DE654B" w:rsidR="006A1D54" w:rsidRPr="006A1D54" w:rsidRDefault="006A1D54" w:rsidP="006A1D54">
      <w:pPr>
        <w:pStyle w:val="Caption"/>
        <w:rPr>
          <w:szCs w:val="22"/>
        </w:rPr>
      </w:pPr>
      <w:bookmarkStart w:id="69" w:name="_Ref189460385"/>
      <w:bookmarkStart w:id="70" w:name="_Toc192929970"/>
      <w:bookmarkStart w:id="71" w:name="_Toc208237476"/>
      <w:r>
        <w:t xml:space="preserve">Figure </w:t>
      </w:r>
      <w:r>
        <w:fldChar w:fldCharType="begin"/>
      </w:r>
      <w:r>
        <w:instrText xml:space="preserve"> SEQ Figure \* ARABIC </w:instrText>
      </w:r>
      <w:r>
        <w:fldChar w:fldCharType="separate"/>
      </w:r>
      <w:r w:rsidR="007754DD">
        <w:rPr>
          <w:noProof/>
        </w:rPr>
        <w:t>11</w:t>
      </w:r>
      <w:r>
        <w:fldChar w:fldCharType="end"/>
      </w:r>
      <w:bookmarkEnd w:id="69"/>
      <w:r>
        <w:t>:</w:t>
      </w:r>
      <w:r w:rsidR="00C84EF3">
        <w:t xml:space="preserve"> Indicative use of the</w:t>
      </w:r>
      <w:r>
        <w:t xml:space="preserve"> Base plate ruler</w:t>
      </w:r>
      <w:bookmarkEnd w:id="70"/>
      <w:r w:rsidR="00CF2DB0">
        <w:t>, as used on all Caissons</w:t>
      </w:r>
      <w:bookmarkEnd w:id="71"/>
    </w:p>
    <w:p w14:paraId="789217DD" w14:textId="77777777" w:rsidR="00A31BC8" w:rsidRPr="00B8541E" w:rsidRDefault="00A31BC8" w:rsidP="00964387">
      <w:pPr>
        <w:spacing w:after="160" w:line="259" w:lineRule="auto"/>
        <w:jc w:val="left"/>
        <w:rPr>
          <w:rFonts w:asciiTheme="minorHAnsi" w:eastAsiaTheme="minorHAnsi" w:hAnsiTheme="minorHAnsi" w:cstheme="minorBidi"/>
          <w:szCs w:val="22"/>
        </w:rPr>
      </w:pPr>
    </w:p>
    <w:p w14:paraId="1846F358" w14:textId="14D51A34" w:rsidR="00426F87" w:rsidRPr="00B8541E" w:rsidRDefault="00426F87" w:rsidP="00426F87">
      <w:pPr>
        <w:spacing w:after="160" w:line="259" w:lineRule="auto"/>
        <w:jc w:val="center"/>
        <w:rPr>
          <w:rFonts w:asciiTheme="minorHAnsi" w:eastAsiaTheme="minorHAnsi" w:hAnsiTheme="minorHAnsi" w:cstheme="minorBidi"/>
          <w:color w:val="44546A" w:themeColor="text2"/>
          <w:sz w:val="18"/>
          <w:szCs w:val="18"/>
        </w:rPr>
      </w:pPr>
      <w:r w:rsidRPr="00B8541E">
        <w:rPr>
          <w:rFonts w:asciiTheme="minorHAnsi" w:eastAsiaTheme="minorHAnsi" w:hAnsiTheme="minorHAnsi" w:cstheme="minorBidi"/>
          <w:noProof/>
          <w:color w:val="44546A" w:themeColor="text2"/>
          <w:sz w:val="18"/>
          <w:szCs w:val="18"/>
        </w:rPr>
        <w:lastRenderedPageBreak/>
        <w:drawing>
          <wp:inline distT="0" distB="0" distL="0" distR="0" wp14:anchorId="3A34D7C8" wp14:editId="1475F8C9">
            <wp:extent cx="4959406" cy="2742565"/>
            <wp:effectExtent l="0" t="0" r="0" b="635"/>
            <wp:docPr id="135279275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6">
                      <a:extLst>
                        <a:ext uri="{28A0092B-C50C-407E-A947-70E740481C1C}">
                          <a14:useLocalDpi xmlns:a14="http://schemas.microsoft.com/office/drawing/2010/main" val="0"/>
                        </a:ext>
                      </a:extLst>
                    </a:blip>
                    <a:srcRect l="8281" t="19668" r="5168" b="8437"/>
                    <a:stretch/>
                  </pic:blipFill>
                  <pic:spPr bwMode="auto">
                    <a:xfrm>
                      <a:off x="0" y="0"/>
                      <a:ext cx="4960670" cy="2743264"/>
                    </a:xfrm>
                    <a:prstGeom prst="rect">
                      <a:avLst/>
                    </a:prstGeom>
                    <a:noFill/>
                    <a:ln>
                      <a:noFill/>
                    </a:ln>
                    <a:extLst>
                      <a:ext uri="{53640926-AAD7-44D8-BBD7-CCE9431645EC}">
                        <a14:shadowObscured xmlns:a14="http://schemas.microsoft.com/office/drawing/2010/main"/>
                      </a:ext>
                    </a:extLst>
                  </pic:spPr>
                </pic:pic>
              </a:graphicData>
            </a:graphic>
          </wp:inline>
        </w:drawing>
      </w:r>
    </w:p>
    <w:p w14:paraId="263B3E8F" w14:textId="785AD7BB" w:rsidR="00426F87" w:rsidRPr="00B8541E" w:rsidRDefault="00426F87" w:rsidP="00426F87">
      <w:pPr>
        <w:pStyle w:val="Caption"/>
      </w:pPr>
      <w:bookmarkStart w:id="72" w:name="_Ref189207652"/>
      <w:bookmarkStart w:id="73" w:name="_Toc192929971"/>
      <w:bookmarkStart w:id="74" w:name="_Toc208237477"/>
      <w:r w:rsidRPr="00B8541E">
        <w:t xml:space="preserve">Figure </w:t>
      </w:r>
      <w:r w:rsidRPr="00B8541E">
        <w:fldChar w:fldCharType="begin"/>
      </w:r>
      <w:r w:rsidRPr="00B8541E">
        <w:instrText xml:space="preserve"> SEQ Figure \* ARABIC </w:instrText>
      </w:r>
      <w:r w:rsidRPr="00B8541E">
        <w:fldChar w:fldCharType="separate"/>
      </w:r>
      <w:r w:rsidR="007754DD">
        <w:rPr>
          <w:noProof/>
        </w:rPr>
        <w:t>12</w:t>
      </w:r>
      <w:r w:rsidRPr="00B8541E">
        <w:fldChar w:fldCharType="end"/>
      </w:r>
      <w:bookmarkEnd w:id="72"/>
      <w:r w:rsidRPr="00B8541E">
        <w:t xml:space="preserve">: </w:t>
      </w:r>
      <w:r w:rsidR="001D2CFE">
        <w:t>indicati</w:t>
      </w:r>
      <w:r w:rsidR="00BB5F3C">
        <w:t xml:space="preserve">ve </w:t>
      </w:r>
      <w:r w:rsidR="00DB74EF" w:rsidRPr="00B8541E">
        <w:t>MRU cover target</w:t>
      </w:r>
      <w:bookmarkEnd w:id="73"/>
      <w:r w:rsidR="00C84EF3">
        <w:t xml:space="preserve"> marking</w:t>
      </w:r>
      <w:r w:rsidR="00CF2DB0">
        <w:t xml:space="preserve">, </w:t>
      </w:r>
      <w:r w:rsidR="00A31BC8">
        <w:t xml:space="preserve">Indicative </w:t>
      </w:r>
      <w:r w:rsidR="00CF2DB0">
        <w:t xml:space="preserve">as </w:t>
      </w:r>
      <w:r w:rsidR="00A31BC8">
        <w:t xml:space="preserve">used </w:t>
      </w:r>
      <w:r w:rsidR="00CF2DB0">
        <w:t>on all Caissons</w:t>
      </w:r>
      <w:bookmarkEnd w:id="74"/>
    </w:p>
    <w:p w14:paraId="325545CA" w14:textId="719DB20B" w:rsidR="00685C11" w:rsidRDefault="00685C11" w:rsidP="00685C11"/>
    <w:p w14:paraId="77171D13" w14:textId="50CC5A2D" w:rsidR="00A31BC8" w:rsidRDefault="00A31BC8" w:rsidP="00685C11"/>
    <w:p w14:paraId="5BEC46CE" w14:textId="654CD9A2" w:rsidR="00A31BC8" w:rsidRPr="00B8541E" w:rsidRDefault="00A31BC8" w:rsidP="00685C11">
      <w:r w:rsidRPr="00B8541E">
        <w:rPr>
          <w:noProof/>
        </w:rPr>
        <w:drawing>
          <wp:anchor distT="0" distB="0" distL="114300" distR="114300" simplePos="0" relativeHeight="251658251" behindDoc="0" locked="0" layoutInCell="1" allowOverlap="1" wp14:anchorId="2B498BA3" wp14:editId="4F5D1C9E">
            <wp:simplePos x="0" y="0"/>
            <wp:positionH relativeFrom="column">
              <wp:posOffset>5715</wp:posOffset>
            </wp:positionH>
            <wp:positionV relativeFrom="paragraph">
              <wp:posOffset>69368</wp:posOffset>
            </wp:positionV>
            <wp:extent cx="5731510" cy="1830705"/>
            <wp:effectExtent l="0" t="0" r="2540" b="0"/>
            <wp:wrapNone/>
            <wp:docPr id="1288307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07961" name=""/>
                    <pic:cNvPicPr/>
                  </pic:nvPicPr>
                  <pic:blipFill>
                    <a:blip r:embed="rId37">
                      <a:extLst>
                        <a:ext uri="{28A0092B-C50C-407E-A947-70E740481C1C}">
                          <a14:useLocalDpi xmlns:a14="http://schemas.microsoft.com/office/drawing/2010/main" val="0"/>
                        </a:ext>
                      </a:extLst>
                    </a:blip>
                    <a:stretch>
                      <a:fillRect/>
                    </a:stretch>
                  </pic:blipFill>
                  <pic:spPr>
                    <a:xfrm>
                      <a:off x="0" y="0"/>
                      <a:ext cx="5731510" cy="1830705"/>
                    </a:xfrm>
                    <a:prstGeom prst="rect">
                      <a:avLst/>
                    </a:prstGeom>
                  </pic:spPr>
                </pic:pic>
              </a:graphicData>
            </a:graphic>
          </wp:anchor>
        </w:drawing>
      </w:r>
    </w:p>
    <w:p w14:paraId="361ED5BA" w14:textId="4B61690D" w:rsidR="00A31BC8" w:rsidRDefault="00A31BC8" w:rsidP="0088013E">
      <w:pPr>
        <w:pStyle w:val="Caption"/>
      </w:pPr>
      <w:bookmarkStart w:id="75" w:name="_Ref189226545"/>
      <w:bookmarkStart w:id="76" w:name="_Toc192929972"/>
      <w:r>
        <w:t>.</w:t>
      </w:r>
    </w:p>
    <w:p w14:paraId="63A2E2CA" w14:textId="77777777" w:rsidR="00A31BC8" w:rsidRDefault="00A31BC8" w:rsidP="00A31BC8"/>
    <w:p w14:paraId="678CFFA8" w14:textId="77777777" w:rsidR="00A31BC8" w:rsidRDefault="00A31BC8" w:rsidP="00A31BC8"/>
    <w:p w14:paraId="4944FAFC" w14:textId="77777777" w:rsidR="00A31BC8" w:rsidRDefault="00A31BC8" w:rsidP="00A31BC8"/>
    <w:p w14:paraId="1A89D60F" w14:textId="77777777" w:rsidR="00A31BC8" w:rsidRDefault="00A31BC8" w:rsidP="00A31BC8"/>
    <w:p w14:paraId="1117F47E" w14:textId="77777777" w:rsidR="00A31BC8" w:rsidRDefault="00A31BC8" w:rsidP="00A31BC8"/>
    <w:p w14:paraId="235C8666" w14:textId="77777777" w:rsidR="00A31BC8" w:rsidRDefault="00A31BC8" w:rsidP="00A31BC8"/>
    <w:p w14:paraId="4C8F3170" w14:textId="77777777" w:rsidR="00A31BC8" w:rsidRDefault="00A31BC8" w:rsidP="00A31BC8"/>
    <w:p w14:paraId="16C77F87" w14:textId="77777777" w:rsidR="00A31BC8" w:rsidRPr="00A31BC8" w:rsidRDefault="00A31BC8" w:rsidP="00A9357A"/>
    <w:p w14:paraId="3D2091E1" w14:textId="0FF5933C" w:rsidR="00A31BC8" w:rsidRDefault="00A31BC8" w:rsidP="0088013E">
      <w:pPr>
        <w:pStyle w:val="Caption"/>
      </w:pPr>
    </w:p>
    <w:p w14:paraId="40C67867" w14:textId="49C1FFD3" w:rsidR="00661D26" w:rsidRPr="00B8541E" w:rsidRDefault="0088013E" w:rsidP="0088013E">
      <w:pPr>
        <w:pStyle w:val="Caption"/>
      </w:pPr>
      <w:bookmarkStart w:id="77" w:name="_Toc208237478"/>
      <w:r w:rsidRPr="00B8541E">
        <w:t xml:space="preserve">Figure </w:t>
      </w:r>
      <w:r w:rsidRPr="00B8541E">
        <w:fldChar w:fldCharType="begin"/>
      </w:r>
      <w:r w:rsidRPr="00B8541E">
        <w:instrText xml:space="preserve"> SEQ Figure \* ARABIC </w:instrText>
      </w:r>
      <w:r w:rsidRPr="00B8541E">
        <w:fldChar w:fldCharType="separate"/>
      </w:r>
      <w:r w:rsidR="007754DD">
        <w:rPr>
          <w:noProof/>
        </w:rPr>
        <w:t>13</w:t>
      </w:r>
      <w:r w:rsidRPr="00B8541E">
        <w:fldChar w:fldCharType="end"/>
      </w:r>
      <w:bookmarkEnd w:id="75"/>
      <w:r w:rsidRPr="00B8541E">
        <w:t>: MRU offset diagram</w:t>
      </w:r>
      <w:bookmarkEnd w:id="76"/>
      <w:r w:rsidR="00C21D0E">
        <w:t xml:space="preserve"> – as used on all Caissons</w:t>
      </w:r>
      <w:bookmarkEnd w:id="77"/>
    </w:p>
    <w:p w14:paraId="0A3ED6D2" w14:textId="27C3F2FC" w:rsidR="002F17FC" w:rsidRDefault="002F17FC">
      <w:pPr>
        <w:spacing w:after="160" w:line="259" w:lineRule="auto"/>
        <w:jc w:val="left"/>
        <w:rPr>
          <w:rFonts w:asciiTheme="minorHAnsi" w:eastAsiaTheme="minorHAnsi" w:hAnsiTheme="minorHAnsi" w:cstheme="minorBidi"/>
          <w:color w:val="44546A" w:themeColor="text2"/>
          <w:sz w:val="18"/>
          <w:szCs w:val="18"/>
        </w:rPr>
      </w:pPr>
      <w:r>
        <w:rPr>
          <w:rFonts w:asciiTheme="minorHAnsi" w:eastAsiaTheme="minorHAnsi" w:hAnsiTheme="minorHAnsi" w:cstheme="minorBidi"/>
          <w:color w:val="44546A" w:themeColor="text2"/>
          <w:sz w:val="18"/>
          <w:szCs w:val="18"/>
        </w:rPr>
        <w:br w:type="page"/>
      </w:r>
    </w:p>
    <w:p w14:paraId="3B7098A7" w14:textId="06B6C9F5" w:rsidR="00144079" w:rsidRPr="00B8541E" w:rsidRDefault="00144079" w:rsidP="00144079">
      <w:pPr>
        <w:pStyle w:val="StyleHeading1"/>
        <w:rPr>
          <w:lang w:val="en-GB"/>
        </w:rPr>
      </w:pPr>
      <w:bookmarkStart w:id="78" w:name="_Toc188887195"/>
      <w:bookmarkStart w:id="79" w:name="_Toc188887196"/>
      <w:bookmarkStart w:id="80" w:name="_Toc188887197"/>
      <w:bookmarkStart w:id="81" w:name="_Toc188887198"/>
      <w:bookmarkStart w:id="82" w:name="_Toc188887199"/>
      <w:bookmarkStart w:id="83" w:name="_Toc188887200"/>
      <w:bookmarkStart w:id="84" w:name="_Toc188887201"/>
      <w:bookmarkStart w:id="85" w:name="_Toc188887202"/>
      <w:bookmarkStart w:id="86" w:name="_Toc188887203"/>
      <w:bookmarkStart w:id="87" w:name="_Toc188887204"/>
      <w:bookmarkStart w:id="88" w:name="_Toc188887205"/>
      <w:bookmarkStart w:id="89" w:name="_Toc188887206"/>
      <w:bookmarkStart w:id="90" w:name="_Toc188887207"/>
      <w:bookmarkStart w:id="91" w:name="_Toc188887208"/>
      <w:bookmarkStart w:id="92" w:name="_Toc188887209"/>
      <w:bookmarkStart w:id="93" w:name="_Toc188887210"/>
      <w:bookmarkStart w:id="94" w:name="_Toc188887211"/>
      <w:bookmarkStart w:id="95" w:name="_Toc188887212"/>
      <w:bookmarkStart w:id="96" w:name="_Toc188887213"/>
      <w:bookmarkStart w:id="97" w:name="_Toc188887214"/>
      <w:bookmarkStart w:id="98" w:name="_Toc188887215"/>
      <w:bookmarkStart w:id="99" w:name="_Toc188887216"/>
      <w:bookmarkStart w:id="100" w:name="_Toc188887217"/>
      <w:bookmarkStart w:id="101" w:name="_Toc188887218"/>
      <w:bookmarkStart w:id="102" w:name="_Toc188887219"/>
      <w:bookmarkStart w:id="103" w:name="_Toc188887220"/>
      <w:bookmarkStart w:id="104" w:name="_Toc188887221"/>
      <w:bookmarkStart w:id="105" w:name="_Toc188887222"/>
      <w:bookmarkStart w:id="106" w:name="_Toc188887223"/>
      <w:bookmarkStart w:id="107" w:name="_Toc188887224"/>
      <w:bookmarkStart w:id="108" w:name="_Toc188887225"/>
      <w:bookmarkStart w:id="109" w:name="_Toc188887226"/>
      <w:bookmarkStart w:id="110" w:name="_Toc188887227"/>
      <w:bookmarkStart w:id="111" w:name="_Toc208237519"/>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r w:rsidRPr="00B8541E">
        <w:rPr>
          <w:lang w:val="en-GB"/>
        </w:rPr>
        <w:lastRenderedPageBreak/>
        <w:t>QA/QC</w:t>
      </w:r>
      <w:bookmarkEnd w:id="111"/>
    </w:p>
    <w:p w14:paraId="4696EEEF" w14:textId="15837E6F" w:rsidR="00185558" w:rsidRPr="00B8541E" w:rsidRDefault="00185558" w:rsidP="00797B4B">
      <w:pPr>
        <w:pStyle w:val="StyleHeading2"/>
        <w:rPr>
          <w:lang w:val="en-GB"/>
        </w:rPr>
      </w:pPr>
      <w:bookmarkStart w:id="112" w:name="_Toc208237520"/>
      <w:r w:rsidRPr="00B8541E">
        <w:rPr>
          <w:lang w:val="en-GB"/>
        </w:rPr>
        <w:t>Caisson Movement Validation</w:t>
      </w:r>
      <w:bookmarkEnd w:id="112"/>
    </w:p>
    <w:p w14:paraId="4328F60A" w14:textId="6B1894E6" w:rsidR="007A5E11" w:rsidRDefault="00185558" w:rsidP="00185558">
      <w:r>
        <w:t xml:space="preserve">To track potential displacement during caisson movement between stations, a pre-move and post-move survey was conducted at each transition using </w:t>
      </w:r>
      <w:r w:rsidR="00557AFD">
        <w:t>four</w:t>
      </w:r>
      <w:r>
        <w:t xml:space="preserve"> survey prisms placed at or near the caisson’s four corners to serve as control points. These prisms remained fixed in position throughout the caisson’s movement.</w:t>
      </w:r>
      <w:r w:rsidR="00C76886" w:rsidRPr="00C76886">
        <w:t xml:space="preserve"> </w:t>
      </w:r>
      <w:r w:rsidR="00C76886">
        <w:t xml:space="preserve">This check </w:t>
      </w:r>
      <w:r w:rsidR="00C76886" w:rsidRPr="00C76886">
        <w:t>ensured that any movement of the caisson between stations did not introduce significant alignment errors or deviations from the intended design.</w:t>
      </w:r>
    </w:p>
    <w:p w14:paraId="13EAC7C7" w14:textId="77777777" w:rsidR="007A5E11" w:rsidRDefault="007A5E11" w:rsidP="00185558"/>
    <w:p w14:paraId="1FE9B923" w14:textId="77777777" w:rsidR="004C393C" w:rsidRDefault="004C393C" w:rsidP="007A5E11">
      <w:pPr>
        <w:jc w:val="center"/>
      </w:pPr>
    </w:p>
    <w:p w14:paraId="275932B9" w14:textId="49DC34FD" w:rsidR="00185558" w:rsidRDefault="007A5E11" w:rsidP="007A5E11">
      <w:pPr>
        <w:jc w:val="center"/>
      </w:pPr>
      <w:r w:rsidRPr="00CB583A">
        <w:rPr>
          <w:noProof/>
        </w:rPr>
        <w:drawing>
          <wp:inline distT="0" distB="0" distL="0" distR="0" wp14:anchorId="23EF00D3" wp14:editId="22FF5CEB">
            <wp:extent cx="4411066" cy="1784757"/>
            <wp:effectExtent l="0" t="0" r="0" b="6350"/>
            <wp:docPr id="538626918" name="Picture 1" descr="A diagram of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989332" name="Picture 1" descr="A diagram of a grid&#10;&#10;Description automatically generated"/>
                    <pic:cNvPicPr/>
                  </pic:nvPicPr>
                  <pic:blipFill>
                    <a:blip r:embed="rId38"/>
                    <a:stretch>
                      <a:fillRect/>
                    </a:stretch>
                  </pic:blipFill>
                  <pic:spPr>
                    <a:xfrm>
                      <a:off x="0" y="0"/>
                      <a:ext cx="4433382" cy="1793786"/>
                    </a:xfrm>
                    <a:prstGeom prst="rect">
                      <a:avLst/>
                    </a:prstGeom>
                  </pic:spPr>
                </pic:pic>
              </a:graphicData>
            </a:graphic>
          </wp:inline>
        </w:drawing>
      </w:r>
    </w:p>
    <w:p w14:paraId="5D2836BA" w14:textId="3D6CD650" w:rsidR="007A5E11" w:rsidRDefault="007A5E11" w:rsidP="007A5E11">
      <w:pPr>
        <w:jc w:val="center"/>
        <w:rPr>
          <w:rFonts w:asciiTheme="minorHAnsi" w:eastAsiaTheme="minorHAnsi" w:hAnsiTheme="minorHAnsi" w:cstheme="minorBidi"/>
          <w:color w:val="44546A" w:themeColor="text2"/>
          <w:sz w:val="18"/>
          <w:szCs w:val="18"/>
        </w:rPr>
      </w:pPr>
      <w:bookmarkStart w:id="113" w:name="_Toc192929973"/>
      <w:bookmarkStart w:id="114" w:name="_Toc208237479"/>
      <w:r w:rsidRPr="007A5E11">
        <w:rPr>
          <w:rFonts w:asciiTheme="minorHAnsi" w:eastAsiaTheme="minorHAnsi" w:hAnsiTheme="minorHAnsi" w:cstheme="minorBidi"/>
          <w:color w:val="44546A" w:themeColor="text2"/>
          <w:sz w:val="18"/>
          <w:szCs w:val="18"/>
        </w:rPr>
        <w:t xml:space="preserve">Figure </w:t>
      </w:r>
      <w:r w:rsidRPr="007A5E11">
        <w:rPr>
          <w:rFonts w:asciiTheme="minorHAnsi" w:eastAsiaTheme="minorHAnsi" w:hAnsiTheme="minorHAnsi" w:cstheme="minorBidi"/>
          <w:color w:val="44546A" w:themeColor="text2"/>
          <w:sz w:val="18"/>
          <w:szCs w:val="18"/>
        </w:rPr>
        <w:fldChar w:fldCharType="begin"/>
      </w:r>
      <w:r w:rsidRPr="007A5E11">
        <w:rPr>
          <w:rFonts w:asciiTheme="minorHAnsi" w:eastAsiaTheme="minorHAnsi" w:hAnsiTheme="minorHAnsi" w:cstheme="minorBidi"/>
          <w:color w:val="44546A" w:themeColor="text2"/>
          <w:sz w:val="18"/>
          <w:szCs w:val="18"/>
        </w:rPr>
        <w:instrText xml:space="preserve"> SEQ Figure \* ARABIC </w:instrText>
      </w:r>
      <w:r w:rsidRPr="007A5E11">
        <w:rPr>
          <w:rFonts w:asciiTheme="minorHAnsi" w:eastAsiaTheme="minorHAnsi" w:hAnsiTheme="minorHAnsi" w:cstheme="minorBidi"/>
          <w:color w:val="44546A" w:themeColor="text2"/>
          <w:sz w:val="18"/>
          <w:szCs w:val="18"/>
        </w:rPr>
        <w:fldChar w:fldCharType="separate"/>
      </w:r>
      <w:r w:rsidR="007754DD">
        <w:rPr>
          <w:rFonts w:asciiTheme="minorHAnsi" w:eastAsiaTheme="minorHAnsi" w:hAnsiTheme="minorHAnsi" w:cstheme="minorBidi"/>
          <w:noProof/>
          <w:color w:val="44546A" w:themeColor="text2"/>
          <w:sz w:val="18"/>
          <w:szCs w:val="18"/>
        </w:rPr>
        <w:t>14</w:t>
      </w:r>
      <w:r w:rsidRPr="007A5E11">
        <w:rPr>
          <w:rFonts w:asciiTheme="minorHAnsi" w:eastAsiaTheme="minorHAnsi" w:hAnsiTheme="minorHAnsi" w:cstheme="minorBidi"/>
          <w:color w:val="44546A" w:themeColor="text2"/>
          <w:sz w:val="18"/>
          <w:szCs w:val="18"/>
        </w:rPr>
        <w:fldChar w:fldCharType="end"/>
      </w:r>
      <w:r w:rsidRPr="007A5E11">
        <w:rPr>
          <w:rFonts w:asciiTheme="minorHAnsi" w:eastAsiaTheme="minorHAnsi" w:hAnsiTheme="minorHAnsi" w:cstheme="minorBidi"/>
          <w:color w:val="44546A" w:themeColor="text2"/>
          <w:sz w:val="18"/>
          <w:szCs w:val="18"/>
        </w:rPr>
        <w:t>: Exaggerated example of caisson displacement</w:t>
      </w:r>
      <w:bookmarkEnd w:id="113"/>
      <w:bookmarkEnd w:id="114"/>
    </w:p>
    <w:p w14:paraId="1CE0AF6E" w14:textId="77777777" w:rsidR="00185558" w:rsidRDefault="00185558" w:rsidP="00185558"/>
    <w:p w14:paraId="3D31F942" w14:textId="77777777" w:rsidR="004C393C" w:rsidRDefault="004C393C" w:rsidP="00185558"/>
    <w:p w14:paraId="52C1B642" w14:textId="268FE919" w:rsidR="00185558" w:rsidRDefault="00185558" w:rsidP="00C97CAE">
      <w:pPr>
        <w:pStyle w:val="ListParagraph"/>
        <w:numPr>
          <w:ilvl w:val="0"/>
          <w:numId w:val="9"/>
        </w:numPr>
      </w:pPr>
      <w:r w:rsidRPr="00797B4B">
        <w:rPr>
          <w:u w:val="single"/>
        </w:rPr>
        <w:t>Pre-Move Survey</w:t>
      </w:r>
      <w:r>
        <w:t xml:space="preserve">: </w:t>
      </w:r>
      <w:r w:rsidR="00797B4B" w:rsidRPr="00797B4B">
        <w:t xml:space="preserve">Before the caisson was repositioned, a total station </w:t>
      </w:r>
      <w:r w:rsidR="00C76886">
        <w:t>was used to record</w:t>
      </w:r>
      <w:r w:rsidR="00797B4B" w:rsidRPr="00797B4B">
        <w:t xml:space="preserve"> the exact X, Y, and Z coordinates of the four prisms</w:t>
      </w:r>
      <w:r w:rsidR="00797B4B">
        <w:t xml:space="preserve"> in a local CRS</w:t>
      </w:r>
      <w:r>
        <w:t>. These measurements established the baseline positional reference for comparison after movement.</w:t>
      </w:r>
    </w:p>
    <w:p w14:paraId="0B079B68" w14:textId="77777777" w:rsidR="00185558" w:rsidRDefault="00185558" w:rsidP="00185558"/>
    <w:p w14:paraId="2788170D" w14:textId="0B48C311" w:rsidR="00185558" w:rsidRDefault="00185558" w:rsidP="00C97CAE">
      <w:pPr>
        <w:pStyle w:val="ListParagraph"/>
        <w:numPr>
          <w:ilvl w:val="0"/>
          <w:numId w:val="9"/>
        </w:numPr>
      </w:pPr>
      <w:r w:rsidRPr="00797B4B">
        <w:rPr>
          <w:u w:val="single"/>
        </w:rPr>
        <w:t>Post-Move Survey</w:t>
      </w:r>
      <w:r>
        <w:t>: Once the caisson reached the next station, a second survey was conducted to remeasure the prism position</w:t>
      </w:r>
      <w:r w:rsidR="00C76886">
        <w:t>s and determine the displacement</w:t>
      </w:r>
      <w:r>
        <w:t>.</w:t>
      </w:r>
    </w:p>
    <w:p w14:paraId="209180E6" w14:textId="77777777" w:rsidR="00797B4B" w:rsidRDefault="00797B4B" w:rsidP="00185558"/>
    <w:p w14:paraId="7428E10F" w14:textId="017014C8" w:rsidR="00185558" w:rsidRDefault="00185558" w:rsidP="00C97CAE">
      <w:pPr>
        <w:pStyle w:val="ListParagraph"/>
        <w:numPr>
          <w:ilvl w:val="0"/>
          <w:numId w:val="9"/>
        </w:numPr>
      </w:pPr>
      <w:r w:rsidRPr="00662F43">
        <w:rPr>
          <w:u w:val="single"/>
        </w:rPr>
        <w:t>Alignment of Design with Measured Position</w:t>
      </w:r>
      <w:r w:rsidRPr="0037539E">
        <w:t>:</w:t>
      </w:r>
      <w:r w:rsidR="00797B4B" w:rsidRPr="0037539E">
        <w:t xml:space="preserve"> </w:t>
      </w:r>
      <w:r w:rsidRPr="0037539E">
        <w:t>The design model of the caisson was aligned</w:t>
      </w:r>
      <w:r>
        <w:t xml:space="preserve"> with the updated measured positions.</w:t>
      </w:r>
      <w:r w:rsidR="00797B4B">
        <w:t xml:space="preserve"> </w:t>
      </w:r>
      <w:r>
        <w:t>One corner (e.g. Point 4) was locked onto its corresponding surveyed position.</w:t>
      </w:r>
      <w:r w:rsidR="00797B4B">
        <w:t xml:space="preserve"> </w:t>
      </w:r>
      <w:r>
        <w:t>The diagonally opposite corner (e.g. Point 2) was rotated into alignment with its measured position.</w:t>
      </w:r>
      <w:r w:rsidR="00797B4B">
        <w:t xml:space="preserve"> </w:t>
      </w:r>
      <w:r>
        <w:t>The remaining two corners (Points 1 and 3) were used as redundancy checks to ensure positional integrity.</w:t>
      </w:r>
    </w:p>
    <w:p w14:paraId="3D6F40F9" w14:textId="77777777" w:rsidR="00311633" w:rsidRDefault="00311633" w:rsidP="00311633">
      <w:pPr>
        <w:pStyle w:val="ListParagraph"/>
      </w:pPr>
    </w:p>
    <w:p w14:paraId="39E265FC" w14:textId="77777777" w:rsidR="00311633" w:rsidRDefault="00311633" w:rsidP="00311633">
      <w:pPr>
        <w:pStyle w:val="ListParagraph"/>
      </w:pPr>
    </w:p>
    <w:p w14:paraId="7277AB67" w14:textId="77777777" w:rsidR="00152D3D" w:rsidRDefault="00152D3D" w:rsidP="007A5E11"/>
    <w:tbl>
      <w:tblPr>
        <w:tblStyle w:val="ListTable6Colorful-Accent3"/>
        <w:tblW w:w="0" w:type="auto"/>
        <w:jc w:val="center"/>
        <w:tblLook w:val="04A0" w:firstRow="1" w:lastRow="0" w:firstColumn="1" w:lastColumn="0" w:noHBand="0" w:noVBand="1"/>
      </w:tblPr>
      <w:tblGrid>
        <w:gridCol w:w="803"/>
        <w:gridCol w:w="511"/>
        <w:gridCol w:w="398"/>
        <w:gridCol w:w="718"/>
        <w:gridCol w:w="398"/>
        <w:gridCol w:w="718"/>
        <w:gridCol w:w="398"/>
        <w:gridCol w:w="718"/>
        <w:gridCol w:w="398"/>
        <w:gridCol w:w="672"/>
        <w:gridCol w:w="398"/>
        <w:gridCol w:w="672"/>
      </w:tblGrid>
      <w:tr w:rsidR="007A5E11" w:rsidRPr="00912C57" w14:paraId="18E8B959" w14:textId="77777777" w:rsidTr="00325C0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46E282DE" w14:textId="77777777" w:rsidR="007A5E11" w:rsidRPr="00797B4B" w:rsidRDefault="007A5E11" w:rsidP="00325C0F">
            <w:pPr>
              <w:rPr>
                <w:color w:val="auto"/>
                <w:sz w:val="20"/>
              </w:rPr>
            </w:pPr>
          </w:p>
        </w:tc>
        <w:tc>
          <w:tcPr>
            <w:tcW w:w="0" w:type="auto"/>
          </w:tcPr>
          <w:p w14:paraId="7AC3642C" w14:textId="77777777" w:rsidR="007A5E11" w:rsidRPr="00797B4B" w:rsidRDefault="007A5E11" w:rsidP="00325C0F">
            <w:pPr>
              <w:jc w:val="center"/>
              <w:cnfStyle w:val="100000000000" w:firstRow="1" w:lastRow="0" w:firstColumn="0" w:lastColumn="0" w:oddVBand="0" w:evenVBand="0" w:oddHBand="0" w:evenHBand="0" w:firstRowFirstColumn="0" w:firstRowLastColumn="0" w:lastRowFirstColumn="0" w:lastRowLastColumn="0"/>
              <w:rPr>
                <w:color w:val="auto"/>
                <w:sz w:val="20"/>
              </w:rPr>
            </w:pPr>
            <w:r w:rsidRPr="00797B4B">
              <w:rPr>
                <w:color w:val="auto"/>
                <w:sz w:val="20"/>
              </w:rPr>
              <w:t>S</w:t>
            </w:r>
            <w:r w:rsidRPr="00912C57">
              <w:rPr>
                <w:color w:val="auto"/>
                <w:sz w:val="20"/>
              </w:rPr>
              <w:t>T</w:t>
            </w:r>
            <w:r w:rsidRPr="00797B4B">
              <w:rPr>
                <w:color w:val="auto"/>
                <w:sz w:val="20"/>
              </w:rPr>
              <w:t>1</w:t>
            </w:r>
          </w:p>
        </w:tc>
        <w:tc>
          <w:tcPr>
            <w:tcW w:w="0" w:type="auto"/>
          </w:tcPr>
          <w:p w14:paraId="34E6F0E8" w14:textId="77777777" w:rsidR="007A5E11" w:rsidRPr="00797B4B" w:rsidRDefault="007A5E11" w:rsidP="00325C0F">
            <w:pPr>
              <w:jc w:val="center"/>
              <w:cnfStyle w:val="100000000000" w:firstRow="1" w:lastRow="0" w:firstColumn="0" w:lastColumn="0" w:oddVBand="0" w:evenVBand="0" w:oddHBand="0" w:evenHBand="0" w:firstRowFirstColumn="0" w:firstRowLastColumn="0" w:lastRowFirstColumn="0" w:lastRowLastColumn="0"/>
              <w:rPr>
                <w:color w:val="auto"/>
                <w:sz w:val="20"/>
              </w:rPr>
            </w:pPr>
            <w:r w:rsidRPr="00797B4B">
              <w:rPr>
                <w:rFonts w:cstheme="minorHAnsi"/>
                <w:color w:val="auto"/>
                <w:sz w:val="20"/>
              </w:rPr>
              <w:t>→</w:t>
            </w:r>
          </w:p>
        </w:tc>
        <w:tc>
          <w:tcPr>
            <w:tcW w:w="0" w:type="auto"/>
          </w:tcPr>
          <w:p w14:paraId="1AB4D71D" w14:textId="77777777" w:rsidR="007A5E11" w:rsidRPr="00797B4B" w:rsidRDefault="007A5E11" w:rsidP="00325C0F">
            <w:pPr>
              <w:jc w:val="center"/>
              <w:cnfStyle w:val="100000000000" w:firstRow="1" w:lastRow="0" w:firstColumn="0" w:lastColumn="0" w:oddVBand="0" w:evenVBand="0" w:oddHBand="0" w:evenHBand="0" w:firstRowFirstColumn="0" w:firstRowLastColumn="0" w:lastRowFirstColumn="0" w:lastRowLastColumn="0"/>
              <w:rPr>
                <w:color w:val="auto"/>
                <w:sz w:val="20"/>
              </w:rPr>
            </w:pPr>
            <w:r w:rsidRPr="00912C57">
              <w:rPr>
                <w:color w:val="auto"/>
                <w:sz w:val="20"/>
              </w:rPr>
              <w:t>ST2</w:t>
            </w:r>
          </w:p>
        </w:tc>
        <w:tc>
          <w:tcPr>
            <w:tcW w:w="0" w:type="auto"/>
          </w:tcPr>
          <w:p w14:paraId="26AD3D6B" w14:textId="77777777" w:rsidR="007A5E11" w:rsidRPr="00797B4B" w:rsidRDefault="007A5E11" w:rsidP="00325C0F">
            <w:pPr>
              <w:jc w:val="center"/>
              <w:cnfStyle w:val="100000000000" w:firstRow="1" w:lastRow="0" w:firstColumn="0" w:lastColumn="0" w:oddVBand="0" w:evenVBand="0" w:oddHBand="0" w:evenHBand="0" w:firstRowFirstColumn="0" w:firstRowLastColumn="0" w:lastRowFirstColumn="0" w:lastRowLastColumn="0"/>
              <w:rPr>
                <w:color w:val="auto"/>
                <w:sz w:val="20"/>
              </w:rPr>
            </w:pPr>
            <w:r w:rsidRPr="00797B4B">
              <w:rPr>
                <w:rFonts w:cstheme="minorHAnsi"/>
                <w:color w:val="auto"/>
                <w:sz w:val="20"/>
              </w:rPr>
              <w:t>→</w:t>
            </w:r>
          </w:p>
        </w:tc>
        <w:tc>
          <w:tcPr>
            <w:tcW w:w="0" w:type="auto"/>
          </w:tcPr>
          <w:p w14:paraId="5F19E917" w14:textId="77777777" w:rsidR="007A5E11" w:rsidRPr="00797B4B" w:rsidRDefault="007A5E11" w:rsidP="00325C0F">
            <w:pPr>
              <w:jc w:val="center"/>
              <w:cnfStyle w:val="100000000000" w:firstRow="1" w:lastRow="0" w:firstColumn="0" w:lastColumn="0" w:oddVBand="0" w:evenVBand="0" w:oddHBand="0" w:evenHBand="0" w:firstRowFirstColumn="0" w:firstRowLastColumn="0" w:lastRowFirstColumn="0" w:lastRowLastColumn="0"/>
              <w:rPr>
                <w:color w:val="auto"/>
                <w:sz w:val="20"/>
              </w:rPr>
            </w:pPr>
            <w:r w:rsidRPr="00912C57">
              <w:rPr>
                <w:color w:val="auto"/>
                <w:sz w:val="20"/>
              </w:rPr>
              <w:t>ST3</w:t>
            </w:r>
          </w:p>
        </w:tc>
        <w:tc>
          <w:tcPr>
            <w:tcW w:w="0" w:type="auto"/>
          </w:tcPr>
          <w:p w14:paraId="0010128B" w14:textId="77777777" w:rsidR="007A5E11" w:rsidRPr="00797B4B" w:rsidRDefault="007A5E11" w:rsidP="00325C0F">
            <w:pPr>
              <w:jc w:val="center"/>
              <w:cnfStyle w:val="100000000000" w:firstRow="1" w:lastRow="0" w:firstColumn="0" w:lastColumn="0" w:oddVBand="0" w:evenVBand="0" w:oddHBand="0" w:evenHBand="0" w:firstRowFirstColumn="0" w:firstRowLastColumn="0" w:lastRowFirstColumn="0" w:lastRowLastColumn="0"/>
              <w:rPr>
                <w:color w:val="auto"/>
                <w:sz w:val="20"/>
              </w:rPr>
            </w:pPr>
            <w:r w:rsidRPr="00797B4B">
              <w:rPr>
                <w:rFonts w:cstheme="minorHAnsi"/>
                <w:color w:val="auto"/>
                <w:sz w:val="20"/>
              </w:rPr>
              <w:t>→</w:t>
            </w:r>
          </w:p>
        </w:tc>
        <w:tc>
          <w:tcPr>
            <w:tcW w:w="0" w:type="auto"/>
          </w:tcPr>
          <w:p w14:paraId="03A4034A" w14:textId="77777777" w:rsidR="007A5E11" w:rsidRPr="00797B4B" w:rsidRDefault="007A5E11" w:rsidP="00325C0F">
            <w:pPr>
              <w:jc w:val="center"/>
              <w:cnfStyle w:val="100000000000" w:firstRow="1" w:lastRow="0" w:firstColumn="0" w:lastColumn="0" w:oddVBand="0" w:evenVBand="0" w:oddHBand="0" w:evenHBand="0" w:firstRowFirstColumn="0" w:firstRowLastColumn="0" w:lastRowFirstColumn="0" w:lastRowLastColumn="0"/>
              <w:rPr>
                <w:color w:val="auto"/>
                <w:sz w:val="20"/>
              </w:rPr>
            </w:pPr>
            <w:r w:rsidRPr="00912C57">
              <w:rPr>
                <w:color w:val="auto"/>
                <w:sz w:val="20"/>
              </w:rPr>
              <w:t>ST4</w:t>
            </w:r>
          </w:p>
        </w:tc>
        <w:tc>
          <w:tcPr>
            <w:tcW w:w="0" w:type="auto"/>
          </w:tcPr>
          <w:p w14:paraId="461EE87A" w14:textId="77777777" w:rsidR="007A5E11" w:rsidRPr="00797B4B" w:rsidRDefault="007A5E11" w:rsidP="00325C0F">
            <w:pPr>
              <w:jc w:val="center"/>
              <w:cnfStyle w:val="100000000000" w:firstRow="1" w:lastRow="0" w:firstColumn="0" w:lastColumn="0" w:oddVBand="0" w:evenVBand="0" w:oddHBand="0" w:evenHBand="0" w:firstRowFirstColumn="0" w:firstRowLastColumn="0" w:lastRowFirstColumn="0" w:lastRowLastColumn="0"/>
              <w:rPr>
                <w:color w:val="auto"/>
                <w:sz w:val="20"/>
              </w:rPr>
            </w:pPr>
            <w:r w:rsidRPr="00797B4B">
              <w:rPr>
                <w:rFonts w:cstheme="minorHAnsi"/>
                <w:color w:val="auto"/>
                <w:sz w:val="20"/>
              </w:rPr>
              <w:t>→</w:t>
            </w:r>
          </w:p>
        </w:tc>
        <w:tc>
          <w:tcPr>
            <w:tcW w:w="0" w:type="auto"/>
          </w:tcPr>
          <w:p w14:paraId="2AC97977" w14:textId="77777777" w:rsidR="007A5E11" w:rsidRPr="00797B4B" w:rsidRDefault="007A5E11" w:rsidP="00325C0F">
            <w:pPr>
              <w:jc w:val="center"/>
              <w:cnfStyle w:val="100000000000" w:firstRow="1" w:lastRow="0" w:firstColumn="0" w:lastColumn="0" w:oddVBand="0" w:evenVBand="0" w:oddHBand="0" w:evenHBand="0" w:firstRowFirstColumn="0" w:firstRowLastColumn="0" w:lastRowFirstColumn="0" w:lastRowLastColumn="0"/>
              <w:rPr>
                <w:color w:val="auto"/>
                <w:sz w:val="20"/>
              </w:rPr>
            </w:pPr>
            <w:r w:rsidRPr="00912C57">
              <w:rPr>
                <w:color w:val="auto"/>
                <w:sz w:val="20"/>
              </w:rPr>
              <w:t>ST5</w:t>
            </w:r>
          </w:p>
        </w:tc>
        <w:tc>
          <w:tcPr>
            <w:tcW w:w="0" w:type="auto"/>
          </w:tcPr>
          <w:p w14:paraId="0E459623" w14:textId="77777777" w:rsidR="007A5E11" w:rsidRPr="00797B4B" w:rsidRDefault="007A5E11" w:rsidP="00325C0F">
            <w:pPr>
              <w:jc w:val="center"/>
              <w:cnfStyle w:val="100000000000" w:firstRow="1" w:lastRow="0" w:firstColumn="0" w:lastColumn="0" w:oddVBand="0" w:evenVBand="0" w:oddHBand="0" w:evenHBand="0" w:firstRowFirstColumn="0" w:firstRowLastColumn="0" w:lastRowFirstColumn="0" w:lastRowLastColumn="0"/>
              <w:rPr>
                <w:color w:val="auto"/>
                <w:sz w:val="20"/>
              </w:rPr>
            </w:pPr>
            <w:r w:rsidRPr="00797B4B">
              <w:rPr>
                <w:rFonts w:cstheme="minorHAnsi"/>
                <w:color w:val="auto"/>
                <w:sz w:val="20"/>
              </w:rPr>
              <w:t>→</w:t>
            </w:r>
          </w:p>
        </w:tc>
        <w:tc>
          <w:tcPr>
            <w:tcW w:w="0" w:type="auto"/>
          </w:tcPr>
          <w:p w14:paraId="1E9D7045" w14:textId="77777777" w:rsidR="007A5E11" w:rsidRPr="00797B4B" w:rsidRDefault="007A5E11" w:rsidP="00325C0F">
            <w:pPr>
              <w:jc w:val="center"/>
              <w:cnfStyle w:val="100000000000" w:firstRow="1" w:lastRow="0" w:firstColumn="0" w:lastColumn="0" w:oddVBand="0" w:evenVBand="0" w:oddHBand="0" w:evenHBand="0" w:firstRowFirstColumn="0" w:firstRowLastColumn="0" w:lastRowFirstColumn="0" w:lastRowLastColumn="0"/>
              <w:rPr>
                <w:color w:val="auto"/>
                <w:sz w:val="20"/>
              </w:rPr>
            </w:pPr>
            <w:r w:rsidRPr="00912C57">
              <w:rPr>
                <w:color w:val="auto"/>
                <w:sz w:val="20"/>
              </w:rPr>
              <w:t>ST6</w:t>
            </w:r>
          </w:p>
        </w:tc>
      </w:tr>
      <w:tr w:rsidR="007A5E11" w:rsidRPr="009B6AE8" w14:paraId="5B87FDC2" w14:textId="77777777" w:rsidTr="00325C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31B3A3D" w14:textId="77777777" w:rsidR="007A5E11" w:rsidRPr="009B6AE8" w:rsidRDefault="007A5E11" w:rsidP="00325C0F">
            <w:pPr>
              <w:rPr>
                <w:color w:val="auto"/>
                <w:sz w:val="20"/>
              </w:rPr>
            </w:pPr>
            <w:r w:rsidRPr="009B6AE8">
              <w:rPr>
                <w:color w:val="auto"/>
                <w:sz w:val="20"/>
              </w:rPr>
              <w:t>Point 1</w:t>
            </w:r>
          </w:p>
        </w:tc>
        <w:tc>
          <w:tcPr>
            <w:tcW w:w="0" w:type="auto"/>
          </w:tcPr>
          <w:p w14:paraId="369604C3" w14:textId="77777777" w:rsidR="007A5E11" w:rsidRPr="009B6AE8" w:rsidRDefault="007A5E11" w:rsidP="00325C0F">
            <w:pPr>
              <w:jc w:val="center"/>
              <w:cnfStyle w:val="000000100000" w:firstRow="0" w:lastRow="0" w:firstColumn="0" w:lastColumn="0" w:oddVBand="0" w:evenVBand="0" w:oddHBand="1" w:evenHBand="0" w:firstRowFirstColumn="0" w:firstRowLastColumn="0" w:lastRowFirstColumn="0" w:lastRowLastColumn="0"/>
              <w:rPr>
                <w:i/>
                <w:iCs/>
                <w:color w:val="808080" w:themeColor="background1" w:themeShade="80"/>
                <w:sz w:val="20"/>
              </w:rPr>
            </w:pPr>
            <w:r w:rsidRPr="009B6AE8">
              <w:rPr>
                <w:i/>
                <w:iCs/>
                <w:color w:val="808080" w:themeColor="background1" w:themeShade="80"/>
                <w:sz w:val="20"/>
              </w:rPr>
              <w:t>0</w:t>
            </w:r>
          </w:p>
        </w:tc>
        <w:tc>
          <w:tcPr>
            <w:tcW w:w="0" w:type="auto"/>
          </w:tcPr>
          <w:p w14:paraId="34417512" w14:textId="77777777" w:rsidR="007A5E11" w:rsidRPr="009B6AE8" w:rsidRDefault="007A5E11" w:rsidP="00325C0F">
            <w:pPr>
              <w:jc w:val="center"/>
              <w:cnfStyle w:val="000000100000" w:firstRow="0" w:lastRow="0" w:firstColumn="0" w:lastColumn="0" w:oddVBand="0" w:evenVBand="0" w:oddHBand="1" w:evenHBand="0" w:firstRowFirstColumn="0" w:firstRowLastColumn="0" w:lastRowFirstColumn="0" w:lastRowLastColumn="0"/>
              <w:rPr>
                <w:color w:val="auto"/>
                <w:sz w:val="20"/>
              </w:rPr>
            </w:pPr>
          </w:p>
        </w:tc>
        <w:tc>
          <w:tcPr>
            <w:tcW w:w="0" w:type="auto"/>
          </w:tcPr>
          <w:p w14:paraId="4E351146" w14:textId="434F6B1A" w:rsidR="007A5E11" w:rsidRPr="009B6AE8" w:rsidRDefault="00EA67E0" w:rsidP="00325C0F">
            <w:pPr>
              <w:jc w:val="center"/>
              <w:cnfStyle w:val="000000100000" w:firstRow="0" w:lastRow="0" w:firstColumn="0" w:lastColumn="0" w:oddVBand="0" w:evenVBand="0" w:oddHBand="1" w:evenHBand="0" w:firstRowFirstColumn="0" w:firstRowLastColumn="0" w:lastRowFirstColumn="0" w:lastRowLastColumn="0"/>
              <w:rPr>
                <w:color w:val="auto"/>
                <w:sz w:val="20"/>
              </w:rPr>
            </w:pPr>
            <w:r w:rsidRPr="009B6AE8">
              <w:t>0.0</w:t>
            </w:r>
            <w:r w:rsidR="00C313D2" w:rsidRPr="009B6AE8">
              <w:t>11</w:t>
            </w:r>
          </w:p>
        </w:tc>
        <w:tc>
          <w:tcPr>
            <w:tcW w:w="0" w:type="auto"/>
          </w:tcPr>
          <w:p w14:paraId="64E48D2F" w14:textId="77777777" w:rsidR="007A5E11" w:rsidRPr="009B6AE8" w:rsidRDefault="007A5E11" w:rsidP="00325C0F">
            <w:pPr>
              <w:jc w:val="center"/>
              <w:cnfStyle w:val="000000100000" w:firstRow="0" w:lastRow="0" w:firstColumn="0" w:lastColumn="0" w:oddVBand="0" w:evenVBand="0" w:oddHBand="1" w:evenHBand="0" w:firstRowFirstColumn="0" w:firstRowLastColumn="0" w:lastRowFirstColumn="0" w:lastRowLastColumn="0"/>
              <w:rPr>
                <w:color w:val="auto"/>
                <w:sz w:val="20"/>
              </w:rPr>
            </w:pPr>
          </w:p>
        </w:tc>
        <w:tc>
          <w:tcPr>
            <w:tcW w:w="0" w:type="auto"/>
          </w:tcPr>
          <w:p w14:paraId="2F092D5A" w14:textId="0257CA24" w:rsidR="007A5E11" w:rsidRPr="009B6AE8" w:rsidRDefault="0031186D" w:rsidP="00325C0F">
            <w:pPr>
              <w:jc w:val="center"/>
              <w:cnfStyle w:val="000000100000" w:firstRow="0" w:lastRow="0" w:firstColumn="0" w:lastColumn="0" w:oddVBand="0" w:evenVBand="0" w:oddHBand="1" w:evenHBand="0" w:firstRowFirstColumn="0" w:firstRowLastColumn="0" w:lastRowFirstColumn="0" w:lastRowLastColumn="0"/>
              <w:rPr>
                <w:color w:val="auto"/>
                <w:sz w:val="20"/>
              </w:rPr>
            </w:pPr>
            <w:r w:rsidRPr="009B6AE8">
              <w:t>0.00</w:t>
            </w:r>
            <w:r w:rsidR="00C313D2" w:rsidRPr="009B6AE8">
              <w:t>4</w:t>
            </w:r>
          </w:p>
        </w:tc>
        <w:tc>
          <w:tcPr>
            <w:tcW w:w="0" w:type="auto"/>
          </w:tcPr>
          <w:p w14:paraId="0E1D910B" w14:textId="77777777" w:rsidR="007A5E11" w:rsidRPr="009B6AE8" w:rsidRDefault="007A5E11" w:rsidP="00325C0F">
            <w:pPr>
              <w:jc w:val="center"/>
              <w:cnfStyle w:val="000000100000" w:firstRow="0" w:lastRow="0" w:firstColumn="0" w:lastColumn="0" w:oddVBand="0" w:evenVBand="0" w:oddHBand="1" w:evenHBand="0" w:firstRowFirstColumn="0" w:firstRowLastColumn="0" w:lastRowFirstColumn="0" w:lastRowLastColumn="0"/>
              <w:rPr>
                <w:color w:val="auto"/>
                <w:sz w:val="20"/>
              </w:rPr>
            </w:pPr>
          </w:p>
        </w:tc>
        <w:tc>
          <w:tcPr>
            <w:tcW w:w="0" w:type="auto"/>
          </w:tcPr>
          <w:p w14:paraId="1F520114" w14:textId="7F5F3192" w:rsidR="007A5E11" w:rsidRPr="009B6AE8" w:rsidRDefault="00ED1077" w:rsidP="00325C0F">
            <w:pPr>
              <w:jc w:val="center"/>
              <w:cnfStyle w:val="000000100000" w:firstRow="0" w:lastRow="0" w:firstColumn="0" w:lastColumn="0" w:oddVBand="0" w:evenVBand="0" w:oddHBand="1" w:evenHBand="0" w:firstRowFirstColumn="0" w:firstRowLastColumn="0" w:lastRowFirstColumn="0" w:lastRowLastColumn="0"/>
              <w:rPr>
                <w:color w:val="auto"/>
                <w:sz w:val="20"/>
              </w:rPr>
            </w:pPr>
            <w:r w:rsidRPr="009B6AE8">
              <w:t>0.00</w:t>
            </w:r>
            <w:r w:rsidR="00C313D2" w:rsidRPr="009B6AE8">
              <w:t>9</w:t>
            </w:r>
          </w:p>
        </w:tc>
        <w:tc>
          <w:tcPr>
            <w:tcW w:w="0" w:type="auto"/>
          </w:tcPr>
          <w:p w14:paraId="28002AF1" w14:textId="77777777" w:rsidR="007A5E11" w:rsidRPr="009B6AE8" w:rsidRDefault="007A5E11" w:rsidP="00325C0F">
            <w:pPr>
              <w:jc w:val="center"/>
              <w:cnfStyle w:val="000000100000" w:firstRow="0" w:lastRow="0" w:firstColumn="0" w:lastColumn="0" w:oddVBand="0" w:evenVBand="0" w:oddHBand="1" w:evenHBand="0" w:firstRowFirstColumn="0" w:firstRowLastColumn="0" w:lastRowFirstColumn="0" w:lastRowLastColumn="0"/>
              <w:rPr>
                <w:color w:val="auto"/>
                <w:sz w:val="20"/>
              </w:rPr>
            </w:pPr>
          </w:p>
        </w:tc>
        <w:tc>
          <w:tcPr>
            <w:tcW w:w="0" w:type="auto"/>
          </w:tcPr>
          <w:p w14:paraId="297C2EC0" w14:textId="4A406A56" w:rsidR="007A5E11" w:rsidRPr="009B6AE8" w:rsidRDefault="007A5E11" w:rsidP="00325C0F">
            <w:pPr>
              <w:jc w:val="center"/>
              <w:cnfStyle w:val="000000100000" w:firstRow="0" w:lastRow="0" w:firstColumn="0" w:lastColumn="0" w:oddVBand="0" w:evenVBand="0" w:oddHBand="1" w:evenHBand="0" w:firstRowFirstColumn="0" w:firstRowLastColumn="0" w:lastRowFirstColumn="0" w:lastRowLastColumn="0"/>
              <w:rPr>
                <w:color w:val="auto"/>
                <w:sz w:val="20"/>
              </w:rPr>
            </w:pPr>
            <w:r w:rsidRPr="009B6AE8">
              <w:rPr>
                <w:sz w:val="20"/>
              </w:rPr>
              <w:t>0.0</w:t>
            </w:r>
            <w:r w:rsidR="00EA671E" w:rsidRPr="009B6AE8">
              <w:rPr>
                <w:sz w:val="20"/>
              </w:rPr>
              <w:t>20</w:t>
            </w:r>
          </w:p>
        </w:tc>
        <w:tc>
          <w:tcPr>
            <w:tcW w:w="0" w:type="auto"/>
          </w:tcPr>
          <w:p w14:paraId="1C1A555E" w14:textId="77777777" w:rsidR="007A5E11" w:rsidRPr="009B6AE8" w:rsidRDefault="007A5E11" w:rsidP="00325C0F">
            <w:pPr>
              <w:jc w:val="center"/>
              <w:cnfStyle w:val="000000100000" w:firstRow="0" w:lastRow="0" w:firstColumn="0" w:lastColumn="0" w:oddVBand="0" w:evenVBand="0" w:oddHBand="1" w:evenHBand="0" w:firstRowFirstColumn="0" w:firstRowLastColumn="0" w:lastRowFirstColumn="0" w:lastRowLastColumn="0"/>
              <w:rPr>
                <w:color w:val="auto"/>
                <w:sz w:val="20"/>
              </w:rPr>
            </w:pPr>
          </w:p>
        </w:tc>
        <w:tc>
          <w:tcPr>
            <w:tcW w:w="0" w:type="auto"/>
          </w:tcPr>
          <w:p w14:paraId="3949B3EB" w14:textId="3072A230" w:rsidR="007A5E11" w:rsidRPr="009B6AE8" w:rsidRDefault="007A5E11" w:rsidP="00325C0F">
            <w:pPr>
              <w:jc w:val="center"/>
              <w:cnfStyle w:val="000000100000" w:firstRow="0" w:lastRow="0" w:firstColumn="0" w:lastColumn="0" w:oddVBand="0" w:evenVBand="0" w:oddHBand="1" w:evenHBand="0" w:firstRowFirstColumn="0" w:firstRowLastColumn="0" w:lastRowFirstColumn="0" w:lastRowLastColumn="0"/>
              <w:rPr>
                <w:color w:val="auto"/>
                <w:sz w:val="20"/>
              </w:rPr>
            </w:pPr>
            <w:r w:rsidRPr="009B6AE8">
              <w:rPr>
                <w:sz w:val="20"/>
              </w:rPr>
              <w:t>0.0</w:t>
            </w:r>
            <w:r w:rsidR="000C1747" w:rsidRPr="009B6AE8">
              <w:rPr>
                <w:sz w:val="20"/>
              </w:rPr>
              <w:t>0</w:t>
            </w:r>
            <w:r w:rsidR="00EA671E" w:rsidRPr="009B6AE8">
              <w:rPr>
                <w:sz w:val="20"/>
              </w:rPr>
              <w:t>7</w:t>
            </w:r>
          </w:p>
        </w:tc>
      </w:tr>
      <w:tr w:rsidR="007A5E11" w:rsidRPr="009B6AE8" w14:paraId="669237E5" w14:textId="77777777" w:rsidTr="00325C0F">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B1EEEF2" w14:textId="77777777" w:rsidR="007A5E11" w:rsidRPr="009B6AE8" w:rsidRDefault="007A5E11" w:rsidP="00325C0F">
            <w:pPr>
              <w:rPr>
                <w:color w:val="auto"/>
                <w:sz w:val="20"/>
              </w:rPr>
            </w:pPr>
            <w:r w:rsidRPr="009B6AE8">
              <w:rPr>
                <w:color w:val="auto"/>
                <w:sz w:val="20"/>
              </w:rPr>
              <w:t>Point 2</w:t>
            </w:r>
          </w:p>
        </w:tc>
        <w:tc>
          <w:tcPr>
            <w:tcW w:w="0" w:type="auto"/>
          </w:tcPr>
          <w:p w14:paraId="3CC169DE" w14:textId="77777777" w:rsidR="007A5E11" w:rsidRPr="009B6AE8" w:rsidRDefault="007A5E11" w:rsidP="00325C0F">
            <w:pPr>
              <w:jc w:val="center"/>
              <w:cnfStyle w:val="000000000000" w:firstRow="0" w:lastRow="0" w:firstColumn="0" w:lastColumn="0" w:oddVBand="0" w:evenVBand="0" w:oddHBand="0" w:evenHBand="0" w:firstRowFirstColumn="0" w:firstRowLastColumn="0" w:lastRowFirstColumn="0" w:lastRowLastColumn="0"/>
              <w:rPr>
                <w:i/>
                <w:iCs/>
                <w:color w:val="808080" w:themeColor="background1" w:themeShade="80"/>
                <w:sz w:val="20"/>
              </w:rPr>
            </w:pPr>
            <w:r w:rsidRPr="009B6AE8">
              <w:rPr>
                <w:i/>
                <w:iCs/>
                <w:color w:val="808080" w:themeColor="background1" w:themeShade="80"/>
                <w:sz w:val="20"/>
              </w:rPr>
              <w:t>0</w:t>
            </w:r>
          </w:p>
        </w:tc>
        <w:tc>
          <w:tcPr>
            <w:tcW w:w="0" w:type="auto"/>
          </w:tcPr>
          <w:p w14:paraId="63074D14" w14:textId="77777777" w:rsidR="007A5E11" w:rsidRPr="009B6AE8" w:rsidRDefault="007A5E11" w:rsidP="00325C0F">
            <w:pPr>
              <w:jc w:val="center"/>
              <w:cnfStyle w:val="000000000000" w:firstRow="0" w:lastRow="0" w:firstColumn="0" w:lastColumn="0" w:oddVBand="0" w:evenVBand="0" w:oddHBand="0" w:evenHBand="0" w:firstRowFirstColumn="0" w:firstRowLastColumn="0" w:lastRowFirstColumn="0" w:lastRowLastColumn="0"/>
              <w:rPr>
                <w:color w:val="auto"/>
                <w:sz w:val="20"/>
              </w:rPr>
            </w:pPr>
          </w:p>
        </w:tc>
        <w:tc>
          <w:tcPr>
            <w:tcW w:w="0" w:type="auto"/>
          </w:tcPr>
          <w:p w14:paraId="2A24D388" w14:textId="3EC07117" w:rsidR="007A5E11" w:rsidRPr="009B6AE8" w:rsidRDefault="00A821EA" w:rsidP="00325C0F">
            <w:pPr>
              <w:jc w:val="center"/>
              <w:cnfStyle w:val="000000000000" w:firstRow="0" w:lastRow="0" w:firstColumn="0" w:lastColumn="0" w:oddVBand="0" w:evenVBand="0" w:oddHBand="0" w:evenHBand="0" w:firstRowFirstColumn="0" w:firstRowLastColumn="0" w:lastRowFirstColumn="0" w:lastRowLastColumn="0"/>
              <w:rPr>
                <w:color w:val="auto"/>
                <w:sz w:val="20"/>
              </w:rPr>
            </w:pPr>
            <w:r w:rsidRPr="009B6AE8">
              <w:t>0.0</w:t>
            </w:r>
            <w:r w:rsidR="00C313D2" w:rsidRPr="009B6AE8">
              <w:t>13</w:t>
            </w:r>
          </w:p>
        </w:tc>
        <w:tc>
          <w:tcPr>
            <w:tcW w:w="0" w:type="auto"/>
          </w:tcPr>
          <w:p w14:paraId="61D3C506" w14:textId="77777777" w:rsidR="007A5E11" w:rsidRPr="009B6AE8" w:rsidRDefault="007A5E11" w:rsidP="00325C0F">
            <w:pPr>
              <w:jc w:val="center"/>
              <w:cnfStyle w:val="000000000000" w:firstRow="0" w:lastRow="0" w:firstColumn="0" w:lastColumn="0" w:oddVBand="0" w:evenVBand="0" w:oddHBand="0" w:evenHBand="0" w:firstRowFirstColumn="0" w:firstRowLastColumn="0" w:lastRowFirstColumn="0" w:lastRowLastColumn="0"/>
              <w:rPr>
                <w:color w:val="auto"/>
                <w:sz w:val="20"/>
              </w:rPr>
            </w:pPr>
          </w:p>
        </w:tc>
        <w:tc>
          <w:tcPr>
            <w:tcW w:w="0" w:type="auto"/>
          </w:tcPr>
          <w:p w14:paraId="143A4F00" w14:textId="7F991122" w:rsidR="007A5E11" w:rsidRPr="009B6AE8" w:rsidRDefault="000B527E" w:rsidP="00325C0F">
            <w:pPr>
              <w:jc w:val="center"/>
              <w:cnfStyle w:val="000000000000" w:firstRow="0" w:lastRow="0" w:firstColumn="0" w:lastColumn="0" w:oddVBand="0" w:evenVBand="0" w:oddHBand="0" w:evenHBand="0" w:firstRowFirstColumn="0" w:firstRowLastColumn="0" w:lastRowFirstColumn="0" w:lastRowLastColumn="0"/>
              <w:rPr>
                <w:color w:val="auto"/>
                <w:sz w:val="20"/>
              </w:rPr>
            </w:pPr>
            <w:r w:rsidRPr="009B6AE8">
              <w:t>0.0</w:t>
            </w:r>
            <w:r w:rsidR="00C8121B" w:rsidRPr="009B6AE8">
              <w:t>0</w:t>
            </w:r>
            <w:r w:rsidR="00C313D2" w:rsidRPr="009B6AE8">
              <w:t>9</w:t>
            </w:r>
          </w:p>
        </w:tc>
        <w:tc>
          <w:tcPr>
            <w:tcW w:w="0" w:type="auto"/>
          </w:tcPr>
          <w:p w14:paraId="1BF561FC" w14:textId="77777777" w:rsidR="007A5E11" w:rsidRPr="009B6AE8" w:rsidRDefault="007A5E11" w:rsidP="00325C0F">
            <w:pPr>
              <w:jc w:val="center"/>
              <w:cnfStyle w:val="000000000000" w:firstRow="0" w:lastRow="0" w:firstColumn="0" w:lastColumn="0" w:oddVBand="0" w:evenVBand="0" w:oddHBand="0" w:evenHBand="0" w:firstRowFirstColumn="0" w:firstRowLastColumn="0" w:lastRowFirstColumn="0" w:lastRowLastColumn="0"/>
              <w:rPr>
                <w:color w:val="auto"/>
                <w:sz w:val="20"/>
              </w:rPr>
            </w:pPr>
          </w:p>
        </w:tc>
        <w:tc>
          <w:tcPr>
            <w:tcW w:w="0" w:type="auto"/>
          </w:tcPr>
          <w:p w14:paraId="2FBCAFC1" w14:textId="2BCBB214" w:rsidR="007A5E11" w:rsidRPr="009B6AE8" w:rsidRDefault="00EA671E" w:rsidP="00325C0F">
            <w:pPr>
              <w:jc w:val="center"/>
              <w:cnfStyle w:val="000000000000" w:firstRow="0" w:lastRow="0" w:firstColumn="0" w:lastColumn="0" w:oddVBand="0" w:evenVBand="0" w:oddHBand="0" w:evenHBand="0" w:firstRowFirstColumn="0" w:firstRowLastColumn="0" w:lastRowFirstColumn="0" w:lastRowLastColumn="0"/>
              <w:rPr>
                <w:color w:val="auto"/>
                <w:sz w:val="20"/>
              </w:rPr>
            </w:pPr>
            <w:proofErr w:type="spellStart"/>
            <w:r w:rsidRPr="009B6AE8">
              <w:rPr>
                <w:sz w:val="20"/>
              </w:rPr>
              <w:t>ntm</w:t>
            </w:r>
            <w:proofErr w:type="spellEnd"/>
          </w:p>
        </w:tc>
        <w:tc>
          <w:tcPr>
            <w:tcW w:w="0" w:type="auto"/>
          </w:tcPr>
          <w:p w14:paraId="74AF4338" w14:textId="77777777" w:rsidR="007A5E11" w:rsidRPr="009B6AE8" w:rsidRDefault="007A5E11" w:rsidP="00325C0F">
            <w:pPr>
              <w:jc w:val="center"/>
              <w:cnfStyle w:val="000000000000" w:firstRow="0" w:lastRow="0" w:firstColumn="0" w:lastColumn="0" w:oddVBand="0" w:evenVBand="0" w:oddHBand="0" w:evenHBand="0" w:firstRowFirstColumn="0" w:firstRowLastColumn="0" w:lastRowFirstColumn="0" w:lastRowLastColumn="0"/>
              <w:rPr>
                <w:color w:val="auto"/>
                <w:sz w:val="20"/>
              </w:rPr>
            </w:pPr>
          </w:p>
        </w:tc>
        <w:tc>
          <w:tcPr>
            <w:tcW w:w="0" w:type="auto"/>
          </w:tcPr>
          <w:p w14:paraId="02B2BFD2" w14:textId="5F0BC43A" w:rsidR="007A5E11" w:rsidRPr="009B6AE8" w:rsidRDefault="00BC3627" w:rsidP="00325C0F">
            <w:pPr>
              <w:jc w:val="center"/>
              <w:cnfStyle w:val="000000000000" w:firstRow="0" w:lastRow="0" w:firstColumn="0" w:lastColumn="0" w:oddVBand="0" w:evenVBand="0" w:oddHBand="0" w:evenHBand="0" w:firstRowFirstColumn="0" w:firstRowLastColumn="0" w:lastRowFirstColumn="0" w:lastRowLastColumn="0"/>
              <w:rPr>
                <w:color w:val="auto"/>
                <w:sz w:val="20"/>
              </w:rPr>
            </w:pPr>
            <w:r w:rsidRPr="009B6AE8">
              <w:rPr>
                <w:color w:val="auto"/>
                <w:sz w:val="20"/>
              </w:rPr>
              <w:t>0.0</w:t>
            </w:r>
            <w:r w:rsidR="00EA671E" w:rsidRPr="009B6AE8">
              <w:rPr>
                <w:color w:val="auto"/>
                <w:sz w:val="20"/>
              </w:rPr>
              <w:t>08</w:t>
            </w:r>
          </w:p>
        </w:tc>
        <w:tc>
          <w:tcPr>
            <w:tcW w:w="0" w:type="auto"/>
          </w:tcPr>
          <w:p w14:paraId="1E759429" w14:textId="77777777" w:rsidR="007A5E11" w:rsidRPr="009B6AE8" w:rsidRDefault="007A5E11" w:rsidP="00325C0F">
            <w:pPr>
              <w:jc w:val="center"/>
              <w:cnfStyle w:val="000000000000" w:firstRow="0" w:lastRow="0" w:firstColumn="0" w:lastColumn="0" w:oddVBand="0" w:evenVBand="0" w:oddHBand="0" w:evenHBand="0" w:firstRowFirstColumn="0" w:firstRowLastColumn="0" w:lastRowFirstColumn="0" w:lastRowLastColumn="0"/>
              <w:rPr>
                <w:color w:val="auto"/>
                <w:sz w:val="20"/>
              </w:rPr>
            </w:pPr>
          </w:p>
        </w:tc>
        <w:tc>
          <w:tcPr>
            <w:tcW w:w="0" w:type="auto"/>
          </w:tcPr>
          <w:p w14:paraId="1FC1BD91" w14:textId="73ED4E5A" w:rsidR="007A5E11" w:rsidRPr="009B6AE8" w:rsidRDefault="007A5E11" w:rsidP="00AE6F63">
            <w:pPr>
              <w:keepNext/>
              <w:jc w:val="center"/>
              <w:cnfStyle w:val="000000000000" w:firstRow="0" w:lastRow="0" w:firstColumn="0" w:lastColumn="0" w:oddVBand="0" w:evenVBand="0" w:oddHBand="0" w:evenHBand="0" w:firstRowFirstColumn="0" w:firstRowLastColumn="0" w:lastRowFirstColumn="0" w:lastRowLastColumn="0"/>
              <w:rPr>
                <w:color w:val="auto"/>
                <w:sz w:val="20"/>
              </w:rPr>
            </w:pPr>
            <w:r w:rsidRPr="009B6AE8">
              <w:rPr>
                <w:sz w:val="20"/>
              </w:rPr>
              <w:t>0.0</w:t>
            </w:r>
            <w:r w:rsidR="00C8121B" w:rsidRPr="009B6AE8">
              <w:rPr>
                <w:sz w:val="20"/>
              </w:rPr>
              <w:t>1</w:t>
            </w:r>
            <w:r w:rsidR="00EA671E" w:rsidRPr="009B6AE8">
              <w:rPr>
                <w:sz w:val="20"/>
              </w:rPr>
              <w:t>9</w:t>
            </w:r>
          </w:p>
        </w:tc>
      </w:tr>
    </w:tbl>
    <w:p w14:paraId="086AE4C0" w14:textId="77777777" w:rsidR="00BA56C5" w:rsidRPr="009B6AE8" w:rsidRDefault="00BA56C5">
      <w:pPr>
        <w:pStyle w:val="Caption"/>
      </w:pPr>
    </w:p>
    <w:p w14:paraId="0FF1760A" w14:textId="3DA3EA9C" w:rsidR="00AE6F63" w:rsidRDefault="00AE6F63">
      <w:pPr>
        <w:pStyle w:val="Caption"/>
      </w:pPr>
      <w:bookmarkStart w:id="115" w:name="_Toc208237498"/>
      <w:r w:rsidRPr="009B6AE8">
        <w:t xml:space="preserve">Table </w:t>
      </w:r>
      <w:r w:rsidRPr="009B6AE8">
        <w:fldChar w:fldCharType="begin"/>
      </w:r>
      <w:r w:rsidRPr="009B6AE8">
        <w:instrText xml:space="preserve"> SEQ Table \* ARABIC </w:instrText>
      </w:r>
      <w:r w:rsidRPr="009B6AE8">
        <w:fldChar w:fldCharType="separate"/>
      </w:r>
      <w:r w:rsidR="007754DD">
        <w:rPr>
          <w:noProof/>
        </w:rPr>
        <w:t>9</w:t>
      </w:r>
      <w:r w:rsidRPr="009B6AE8">
        <w:fldChar w:fldCharType="end"/>
      </w:r>
      <w:r w:rsidR="002F2C45" w:rsidRPr="009B6AE8">
        <w:t xml:space="preserve">: </w:t>
      </w:r>
      <w:proofErr w:type="gramStart"/>
      <w:r w:rsidR="002340AF">
        <w:t xml:space="preserve">{{ </w:t>
      </w:r>
      <w:proofErr w:type="spellStart"/>
      <w:r w:rsidR="002340AF">
        <w:t>CaissonNumber</w:t>
      </w:r>
      <w:proofErr w:type="spellEnd"/>
      <w:proofErr w:type="gramEnd"/>
      <w:r w:rsidR="002340AF">
        <w:t xml:space="preserve"> }}</w:t>
      </w:r>
      <w:r w:rsidR="002F2C45" w:rsidRPr="009B6AE8">
        <w:t xml:space="preserve"> – Caisson’s Measured displacement</w:t>
      </w:r>
      <w:bookmarkEnd w:id="115"/>
    </w:p>
    <w:p w14:paraId="703C06C2" w14:textId="77777777" w:rsidR="004C393C" w:rsidRDefault="004C393C">
      <w:pPr>
        <w:spacing w:after="160" w:line="259" w:lineRule="auto"/>
        <w:jc w:val="left"/>
        <w:rPr>
          <w:rFonts w:asciiTheme="majorHAnsi" w:hAnsiTheme="majorHAnsi"/>
          <w:b/>
          <w:bCs/>
          <w:sz w:val="24"/>
          <w:szCs w:val="22"/>
        </w:rPr>
      </w:pPr>
      <w:r>
        <w:br w:type="page"/>
      </w:r>
    </w:p>
    <w:p w14:paraId="069D1DF3" w14:textId="1B452D43" w:rsidR="00185558" w:rsidRPr="00B8541E" w:rsidRDefault="00185558" w:rsidP="00797B4B">
      <w:pPr>
        <w:pStyle w:val="StyleHeading2"/>
        <w:rPr>
          <w:lang w:val="en-GB"/>
        </w:rPr>
      </w:pPr>
      <w:bookmarkStart w:id="116" w:name="_Toc208237521"/>
      <w:r w:rsidRPr="00B8541E">
        <w:rPr>
          <w:lang w:val="en-GB"/>
        </w:rPr>
        <w:lastRenderedPageBreak/>
        <w:t>Total Station Setup Verification</w:t>
      </w:r>
      <w:bookmarkEnd w:id="116"/>
    </w:p>
    <w:p w14:paraId="266C9DA0" w14:textId="0253F9BB" w:rsidR="00781B0A" w:rsidRDefault="00185558" w:rsidP="00185558">
      <w:r>
        <w:t xml:space="preserve">Before executing survey measurements, total station position verification was performed to confirm its accuracy. This check </w:t>
      </w:r>
      <w:r w:rsidR="00557AFD">
        <w:t xml:space="preserve">was done before each survey to ensure that the instrument’s positional reference was correctly </w:t>
      </w:r>
      <w:r>
        <w:t>established relative to known control points.</w:t>
      </w:r>
      <w:r w:rsidR="00557AFD">
        <w:t xml:space="preserve"> </w:t>
      </w:r>
      <w:r>
        <w:t xml:space="preserve">The total station was set up in a stable position with a clear view of at least </w:t>
      </w:r>
      <w:r w:rsidR="00557AFD">
        <w:t>four</w:t>
      </w:r>
      <w:r>
        <w:t xml:space="preserve"> reference prisms</w:t>
      </w:r>
      <w:r w:rsidR="00152D3D">
        <w:t xml:space="preserve"> </w:t>
      </w:r>
      <w:r>
        <w:t>in its surrounding area.</w:t>
      </w:r>
      <w:r w:rsidR="00557AFD">
        <w:t xml:space="preserve"> D</w:t>
      </w:r>
      <w:r>
        <w:t>istances and angles to these four known reference points</w:t>
      </w:r>
      <w:r w:rsidR="00557AFD">
        <w:t xml:space="preserve"> were measured</w:t>
      </w:r>
      <w:r w:rsidR="00FA532C">
        <w:t xml:space="preserve"> and a</w:t>
      </w:r>
      <w:r>
        <w:t xml:space="preserve"> calculation </w:t>
      </w:r>
      <w:r w:rsidR="00FA532C">
        <w:t xml:space="preserve">of the residuals </w:t>
      </w:r>
      <w:r>
        <w:t>was performed to determine any discrepancies</w:t>
      </w:r>
      <w:r w:rsidR="00FA532C">
        <w:t>.</w:t>
      </w:r>
    </w:p>
    <w:p w14:paraId="39C3107C" w14:textId="7E6977D2" w:rsidR="00FA532C" w:rsidRDefault="00781B0A" w:rsidP="00185558">
      <w:r>
        <w:t xml:space="preserve">As </w:t>
      </w:r>
      <w:r w:rsidR="00474F36">
        <w:t>f</w:t>
      </w:r>
      <w:r>
        <w:t xml:space="preserve">rom Station </w:t>
      </w:r>
      <w:r w:rsidR="009A0348">
        <w:t>6 the t</w:t>
      </w:r>
      <w:r w:rsidR="005457D7">
        <w:t>o</w:t>
      </w:r>
      <w:r w:rsidR="009A0348">
        <w:t xml:space="preserve">tal station was setup </w:t>
      </w:r>
      <w:r w:rsidR="005457D7">
        <w:t>on previou</w:t>
      </w:r>
      <w:r w:rsidR="002A20F6">
        <w:t>s</w:t>
      </w:r>
      <w:r w:rsidR="005457D7">
        <w:t xml:space="preserve"> measure materialised points</w:t>
      </w:r>
      <w:r w:rsidR="009A5C8E">
        <w:t xml:space="preserve"> on the Caisson reference</w:t>
      </w:r>
      <w:r w:rsidR="00BB2B5F">
        <w:t xml:space="preserve"> </w:t>
      </w:r>
      <w:r w:rsidR="009A5C8E">
        <w:t xml:space="preserve">frame </w:t>
      </w:r>
      <w:r w:rsidR="004A3A12">
        <w:t>itself</w:t>
      </w:r>
      <w:r w:rsidR="00E92311">
        <w:t xml:space="preserve"> </w:t>
      </w:r>
      <w:r w:rsidR="004A3A12">
        <w:t>a</w:t>
      </w:r>
      <w:r w:rsidR="002A20F6">
        <w:t>nd resections being evaluated prior continuing measurement</w:t>
      </w:r>
      <w:r w:rsidR="009A5C8E">
        <w:t xml:space="preserve"> in caissons refer</w:t>
      </w:r>
      <w:r w:rsidR="00BB2B5F">
        <w:t>e</w:t>
      </w:r>
      <w:r w:rsidR="009A5C8E">
        <w:t>nce frame</w:t>
      </w:r>
      <w:r w:rsidR="002A20F6">
        <w:t>.</w:t>
      </w:r>
    </w:p>
    <w:p w14:paraId="5B23485E" w14:textId="7AA94187" w:rsidR="002A20F6" w:rsidRDefault="002A20F6" w:rsidP="00185558"/>
    <w:p w14:paraId="29FDD7A9" w14:textId="1BB54110" w:rsidR="005453D6" w:rsidRDefault="00185558" w:rsidP="00F55F25">
      <w:pPr>
        <w:spacing w:after="240"/>
      </w:pPr>
      <w:r>
        <w:t xml:space="preserve">If the </w:t>
      </w:r>
      <w:r w:rsidR="006C6F98">
        <w:t xml:space="preserve">calculated </w:t>
      </w:r>
      <w:r w:rsidR="00F55F25">
        <w:t>deviation</w:t>
      </w:r>
      <w:r w:rsidR="006C6F98">
        <w:t xml:space="preserve"> </w:t>
      </w:r>
      <w:r>
        <w:t xml:space="preserve">remained within acceptable </w:t>
      </w:r>
      <w:r w:rsidRPr="00C335F4">
        <w:t>tolerances</w:t>
      </w:r>
      <w:r w:rsidR="00FA532C" w:rsidRPr="00C335F4">
        <w:t xml:space="preserve"> (</w:t>
      </w:r>
      <w:r w:rsidR="00F55F25" w:rsidRPr="00C335F4">
        <w:rPr>
          <w:rFonts w:ascii="Segoe UI Symbol" w:hAnsi="Segoe UI Symbol"/>
        </w:rPr>
        <w:t>≤</w:t>
      </w:r>
      <w:r w:rsidR="00F55F25" w:rsidRPr="00C335F4">
        <w:t xml:space="preserve"> 5mm</w:t>
      </w:r>
      <w:r w:rsidR="00FA532C" w:rsidRPr="00C335F4">
        <w:t>)</w:t>
      </w:r>
      <w:r w:rsidRPr="00C335F4">
        <w:t>, the</w:t>
      </w:r>
      <w:r>
        <w:t xml:space="preserve"> setup was approved, and measurements could proceed.</w:t>
      </w:r>
    </w:p>
    <w:p w14:paraId="69A9B72F" w14:textId="4FBA99C2" w:rsidR="00DA2769" w:rsidRDefault="00DA2769" w:rsidP="003F1E82">
      <w:pPr>
        <w:spacing w:after="240" w:line="259" w:lineRule="auto"/>
      </w:pPr>
    </w:p>
    <w:p w14:paraId="4D3D0540" w14:textId="7CF4DCCB" w:rsidR="00DA2769" w:rsidRDefault="003F1E82" w:rsidP="00E43139">
      <w:pPr>
        <w:spacing w:after="240" w:line="259" w:lineRule="auto"/>
        <w:jc w:val="center"/>
      </w:pPr>
      <w:r>
        <w:rPr>
          <w:noProof/>
        </w:rPr>
        <w:drawing>
          <wp:anchor distT="0" distB="0" distL="114300" distR="114300" simplePos="0" relativeHeight="251658271" behindDoc="0" locked="0" layoutInCell="1" allowOverlap="1" wp14:anchorId="58C759F8" wp14:editId="4B812AE2">
            <wp:simplePos x="0" y="0"/>
            <wp:positionH relativeFrom="column">
              <wp:posOffset>0</wp:posOffset>
            </wp:positionH>
            <wp:positionV relativeFrom="paragraph">
              <wp:posOffset>223</wp:posOffset>
            </wp:positionV>
            <wp:extent cx="5731510" cy="1347895"/>
            <wp:effectExtent l="0" t="0" r="2540" b="5080"/>
            <wp:wrapNone/>
            <wp:docPr id="12001880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188065" name="Picture 1200188065"/>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31510" cy="1347895"/>
                    </a:xfrm>
                    <a:prstGeom prst="rect">
                      <a:avLst/>
                    </a:prstGeom>
                  </pic:spPr>
                </pic:pic>
              </a:graphicData>
            </a:graphic>
            <wp14:sizeRelH relativeFrom="page">
              <wp14:pctWidth>0</wp14:pctWidth>
            </wp14:sizeRelH>
            <wp14:sizeRelV relativeFrom="page">
              <wp14:pctHeight>0</wp14:pctHeight>
            </wp14:sizeRelV>
          </wp:anchor>
        </w:drawing>
      </w:r>
    </w:p>
    <w:p w14:paraId="260F24E3" w14:textId="77777777" w:rsidR="00DA2769" w:rsidRDefault="00DA2769" w:rsidP="00E43139">
      <w:pPr>
        <w:spacing w:after="240" w:line="259" w:lineRule="auto"/>
        <w:jc w:val="center"/>
      </w:pPr>
    </w:p>
    <w:p w14:paraId="258F539F" w14:textId="77777777" w:rsidR="004E3F71" w:rsidRDefault="004E3F71" w:rsidP="003F1E82">
      <w:pPr>
        <w:spacing w:after="240" w:line="259" w:lineRule="auto"/>
      </w:pPr>
    </w:p>
    <w:p w14:paraId="1D3B1B9F" w14:textId="77777777" w:rsidR="006025DF" w:rsidRDefault="006025DF" w:rsidP="003F1E82">
      <w:pPr>
        <w:spacing w:after="240" w:line="259" w:lineRule="auto"/>
      </w:pPr>
    </w:p>
    <w:p w14:paraId="442C726E" w14:textId="77777777" w:rsidR="00BA56C5" w:rsidRDefault="00BA56C5" w:rsidP="0002488E">
      <w:pPr>
        <w:pStyle w:val="Caption"/>
        <w:spacing w:after="240"/>
        <w:jc w:val="both"/>
        <w:rPr>
          <w:color w:val="auto"/>
        </w:rPr>
      </w:pPr>
      <w:bookmarkStart w:id="117" w:name="_Toc192929974"/>
    </w:p>
    <w:p w14:paraId="7A74C806" w14:textId="5765BEBE" w:rsidR="00CD6E63" w:rsidRDefault="00E97318" w:rsidP="0087651F">
      <w:pPr>
        <w:pStyle w:val="Caption"/>
        <w:spacing w:after="240"/>
        <w:rPr>
          <w:color w:val="auto"/>
        </w:rPr>
      </w:pPr>
      <w:bookmarkStart w:id="118" w:name="_Toc208237480"/>
      <w:r w:rsidRPr="009B6AE8">
        <w:rPr>
          <w:color w:val="auto"/>
        </w:rPr>
        <w:t xml:space="preserve">Figure </w:t>
      </w:r>
      <w:r w:rsidRPr="009B6AE8">
        <w:rPr>
          <w:color w:val="auto"/>
        </w:rPr>
        <w:fldChar w:fldCharType="begin"/>
      </w:r>
      <w:r w:rsidRPr="009B6AE8">
        <w:rPr>
          <w:color w:val="auto"/>
        </w:rPr>
        <w:instrText xml:space="preserve"> SEQ Figure \* ARABIC </w:instrText>
      </w:r>
      <w:r w:rsidRPr="009B6AE8">
        <w:rPr>
          <w:color w:val="auto"/>
        </w:rPr>
        <w:fldChar w:fldCharType="separate"/>
      </w:r>
      <w:r w:rsidR="007754DD">
        <w:rPr>
          <w:noProof/>
          <w:color w:val="auto"/>
        </w:rPr>
        <w:t>15</w:t>
      </w:r>
      <w:r w:rsidRPr="009B6AE8">
        <w:rPr>
          <w:color w:val="auto"/>
        </w:rPr>
        <w:fldChar w:fldCharType="end"/>
      </w:r>
      <w:r w:rsidRPr="009B6AE8">
        <w:rPr>
          <w:color w:val="auto"/>
        </w:rPr>
        <w:t>:</w:t>
      </w:r>
      <w:r w:rsidR="00C21D0E" w:rsidRPr="009B6AE8">
        <w:rPr>
          <w:color w:val="auto"/>
        </w:rPr>
        <w:t xml:space="preserve"> </w:t>
      </w:r>
      <w:proofErr w:type="gramStart"/>
      <w:r w:rsidR="002340AF">
        <w:rPr>
          <w:color w:val="auto"/>
        </w:rPr>
        <w:t xml:space="preserve">{{ </w:t>
      </w:r>
      <w:proofErr w:type="spellStart"/>
      <w:r w:rsidR="002340AF">
        <w:rPr>
          <w:color w:val="auto"/>
        </w:rPr>
        <w:t>CaissonNumber</w:t>
      </w:r>
      <w:proofErr w:type="spellEnd"/>
      <w:proofErr w:type="gramEnd"/>
      <w:r w:rsidR="002340AF">
        <w:rPr>
          <w:color w:val="auto"/>
        </w:rPr>
        <w:t xml:space="preserve"> }}</w:t>
      </w:r>
      <w:r w:rsidR="00C21D0E" w:rsidRPr="009B6AE8">
        <w:rPr>
          <w:color w:val="auto"/>
        </w:rPr>
        <w:t xml:space="preserve"> </w:t>
      </w:r>
      <w:r w:rsidR="002A20F6" w:rsidRPr="009B6AE8">
        <w:rPr>
          <w:color w:val="auto"/>
        </w:rPr>
        <w:t>–</w:t>
      </w:r>
      <w:r w:rsidR="00C21D0E" w:rsidRPr="009B6AE8">
        <w:rPr>
          <w:color w:val="auto"/>
        </w:rPr>
        <w:t xml:space="preserve"> </w:t>
      </w:r>
      <w:r w:rsidR="002A20F6" w:rsidRPr="009B6AE8">
        <w:rPr>
          <w:color w:val="auto"/>
        </w:rPr>
        <w:t>ST</w:t>
      </w:r>
      <w:r w:rsidR="0002488E" w:rsidRPr="009B6AE8">
        <w:rPr>
          <w:color w:val="auto"/>
        </w:rPr>
        <w:t>5</w:t>
      </w:r>
      <w:r w:rsidR="002A20F6" w:rsidRPr="009B6AE8">
        <w:rPr>
          <w:color w:val="auto"/>
        </w:rPr>
        <w:t xml:space="preserve"> </w:t>
      </w:r>
      <w:r w:rsidR="00F55F25" w:rsidRPr="009B6AE8">
        <w:rPr>
          <w:color w:val="auto"/>
        </w:rPr>
        <w:t>Total station</w:t>
      </w:r>
      <w:r w:rsidR="00F55F25" w:rsidRPr="00C26AA3">
        <w:rPr>
          <w:color w:val="auto"/>
        </w:rPr>
        <w:t xml:space="preserve"> setup verification repo</w:t>
      </w:r>
      <w:r w:rsidR="00152D3D" w:rsidRPr="00C26AA3">
        <w:rPr>
          <w:color w:val="auto"/>
        </w:rPr>
        <w:t xml:space="preserve">rt with prisms </w:t>
      </w:r>
      <w:bookmarkEnd w:id="117"/>
      <w:r w:rsidR="005C1ED2">
        <w:rPr>
          <w:color w:val="auto"/>
        </w:rPr>
        <w:t>360-</w:t>
      </w:r>
      <w:r w:rsidR="003E539E">
        <w:rPr>
          <w:color w:val="auto"/>
        </w:rPr>
        <w:t>8/7</w:t>
      </w:r>
      <w:r w:rsidR="005C1ED2">
        <w:rPr>
          <w:color w:val="auto"/>
        </w:rPr>
        <w:t>/</w:t>
      </w:r>
      <w:r w:rsidR="003E539E">
        <w:rPr>
          <w:color w:val="auto"/>
        </w:rPr>
        <w:t>6</w:t>
      </w:r>
      <w:r w:rsidR="005C1ED2">
        <w:rPr>
          <w:color w:val="auto"/>
        </w:rPr>
        <w:t>/</w:t>
      </w:r>
      <w:r w:rsidR="003E539E">
        <w:rPr>
          <w:color w:val="auto"/>
        </w:rPr>
        <w:t>2/</w:t>
      </w:r>
      <w:r w:rsidR="005C1ED2">
        <w:rPr>
          <w:color w:val="auto"/>
        </w:rPr>
        <w:t>1</w:t>
      </w:r>
      <w:bookmarkEnd w:id="118"/>
    </w:p>
    <w:p w14:paraId="1C659F55" w14:textId="7C0362B9" w:rsidR="00DB50D8" w:rsidRDefault="00115E89" w:rsidP="00F4564C">
      <w:r>
        <w:rPr>
          <w:noProof/>
        </w:rPr>
        <w:drawing>
          <wp:inline distT="0" distB="0" distL="0" distR="0" wp14:anchorId="59B43626" wp14:editId="1B424C09">
            <wp:extent cx="5731510" cy="2709545"/>
            <wp:effectExtent l="0" t="0" r="2540" b="0"/>
            <wp:docPr id="135336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36736" name="Picture 135336736"/>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31510" cy="2709545"/>
                    </a:xfrm>
                    <a:prstGeom prst="rect">
                      <a:avLst/>
                    </a:prstGeom>
                  </pic:spPr>
                </pic:pic>
              </a:graphicData>
            </a:graphic>
          </wp:inline>
        </w:drawing>
      </w:r>
    </w:p>
    <w:p w14:paraId="2C6A2423" w14:textId="15C8EE9B" w:rsidR="00DB50D8" w:rsidRDefault="00DB50D8" w:rsidP="00F4564C"/>
    <w:p w14:paraId="577EF91E" w14:textId="1CBB02F9" w:rsidR="00DB50D8" w:rsidRDefault="001A62B2" w:rsidP="00574FD1">
      <w:pPr>
        <w:pStyle w:val="Caption"/>
        <w:spacing w:after="240"/>
      </w:pPr>
      <w:bookmarkStart w:id="119" w:name="_Toc192929975"/>
      <w:bookmarkStart w:id="120" w:name="_Toc208237481"/>
      <w:r w:rsidRPr="009B6AE8">
        <w:t xml:space="preserve">Figure </w:t>
      </w:r>
      <w:r w:rsidRPr="009B6AE8">
        <w:fldChar w:fldCharType="begin"/>
      </w:r>
      <w:r w:rsidRPr="009B6AE8">
        <w:instrText xml:space="preserve"> SEQ Figure \* ARABIC </w:instrText>
      </w:r>
      <w:r w:rsidRPr="009B6AE8">
        <w:fldChar w:fldCharType="separate"/>
      </w:r>
      <w:r w:rsidR="007754DD">
        <w:rPr>
          <w:noProof/>
        </w:rPr>
        <w:t>16</w:t>
      </w:r>
      <w:r w:rsidRPr="009B6AE8">
        <w:fldChar w:fldCharType="end"/>
      </w:r>
      <w:r w:rsidRPr="009B6AE8">
        <w:t xml:space="preserve">: </w:t>
      </w:r>
      <w:proofErr w:type="gramStart"/>
      <w:r w:rsidR="002340AF">
        <w:t xml:space="preserve">{{ </w:t>
      </w:r>
      <w:proofErr w:type="spellStart"/>
      <w:r w:rsidR="002340AF">
        <w:t>CaissonNumber</w:t>
      </w:r>
      <w:proofErr w:type="spellEnd"/>
      <w:proofErr w:type="gramEnd"/>
      <w:r w:rsidR="002340AF">
        <w:t xml:space="preserve"> }}</w:t>
      </w:r>
      <w:r w:rsidR="00C21D0E" w:rsidRPr="009B6AE8">
        <w:t xml:space="preserve"> </w:t>
      </w:r>
      <w:r w:rsidR="002A20F6" w:rsidRPr="009B6AE8">
        <w:t>–</w:t>
      </w:r>
      <w:r w:rsidR="00C21D0E" w:rsidRPr="009B6AE8">
        <w:t xml:space="preserve"> </w:t>
      </w:r>
      <w:r w:rsidR="002A20F6" w:rsidRPr="009B6AE8">
        <w:t>ST6</w:t>
      </w:r>
      <w:r w:rsidR="000D33A7" w:rsidRPr="009B6AE8">
        <w:t xml:space="preserve">a </w:t>
      </w:r>
      <w:r w:rsidR="00152D3D" w:rsidRPr="009B6AE8">
        <w:t>Total</w:t>
      </w:r>
      <w:r w:rsidR="00152D3D" w:rsidRPr="00DB50D8">
        <w:t xml:space="preserve"> station setup verification report with prisms</w:t>
      </w:r>
      <w:r w:rsidR="00CD6E63" w:rsidRPr="00DB50D8">
        <w:t xml:space="preserve"> on</w:t>
      </w:r>
      <w:bookmarkEnd w:id="119"/>
      <w:r w:rsidR="00BA2C76">
        <w:t xml:space="preserve"> 2112-21</w:t>
      </w:r>
      <w:r w:rsidR="001B7E3E">
        <w:t>91-3037-ref2</w:t>
      </w:r>
      <w:bookmarkEnd w:id="120"/>
    </w:p>
    <w:p w14:paraId="3EE970D8" w14:textId="4DF40822" w:rsidR="00DB50D8" w:rsidRDefault="00574FD1" w:rsidP="00BE7ECA">
      <w:pPr>
        <w:keepNext/>
      </w:pPr>
      <w:r>
        <w:rPr>
          <w:noProof/>
        </w:rPr>
        <w:lastRenderedPageBreak/>
        <w:drawing>
          <wp:inline distT="0" distB="0" distL="0" distR="0" wp14:anchorId="25E8CD28" wp14:editId="5713B88D">
            <wp:extent cx="5731510" cy="2192655"/>
            <wp:effectExtent l="0" t="0" r="2540" b="0"/>
            <wp:docPr id="13127562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756227" name="Picture 1312756227"/>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31510" cy="2192655"/>
                    </a:xfrm>
                    <a:prstGeom prst="rect">
                      <a:avLst/>
                    </a:prstGeom>
                  </pic:spPr>
                </pic:pic>
              </a:graphicData>
            </a:graphic>
          </wp:inline>
        </w:drawing>
      </w:r>
    </w:p>
    <w:p w14:paraId="774E4A91" w14:textId="77777777" w:rsidR="00E37BBF" w:rsidRDefault="00E37BBF" w:rsidP="00BE7ECA">
      <w:pPr>
        <w:keepNext/>
      </w:pPr>
    </w:p>
    <w:p w14:paraId="06A91959" w14:textId="3061608E" w:rsidR="00BE7ECA" w:rsidRDefault="00BE7ECA" w:rsidP="00267658">
      <w:pPr>
        <w:pStyle w:val="Caption"/>
      </w:pPr>
      <w:bookmarkStart w:id="121" w:name="_Toc208237482"/>
      <w:r w:rsidRPr="009B6AE8">
        <w:t xml:space="preserve">Figure </w:t>
      </w:r>
      <w:r w:rsidRPr="009B6AE8">
        <w:fldChar w:fldCharType="begin"/>
      </w:r>
      <w:r w:rsidRPr="009B6AE8">
        <w:instrText xml:space="preserve"> SEQ Figure \* ARABIC </w:instrText>
      </w:r>
      <w:r w:rsidRPr="009B6AE8">
        <w:fldChar w:fldCharType="separate"/>
      </w:r>
      <w:r w:rsidR="007754DD">
        <w:rPr>
          <w:noProof/>
        </w:rPr>
        <w:t>17</w:t>
      </w:r>
      <w:r w:rsidRPr="009B6AE8">
        <w:fldChar w:fldCharType="end"/>
      </w:r>
      <w:r w:rsidRPr="009B6AE8">
        <w:t xml:space="preserve"> </w:t>
      </w:r>
      <w:proofErr w:type="gramStart"/>
      <w:r w:rsidR="002340AF">
        <w:t xml:space="preserve">{{ </w:t>
      </w:r>
      <w:proofErr w:type="spellStart"/>
      <w:r w:rsidR="002340AF">
        <w:t>CaissonNumber</w:t>
      </w:r>
      <w:proofErr w:type="spellEnd"/>
      <w:proofErr w:type="gramEnd"/>
      <w:r w:rsidR="002340AF">
        <w:t xml:space="preserve"> }}</w:t>
      </w:r>
      <w:r w:rsidRPr="009B6AE8">
        <w:t xml:space="preserve"> –</w:t>
      </w:r>
      <w:r w:rsidRPr="00DB50D8">
        <w:t xml:space="preserve"> S</w:t>
      </w:r>
      <w:r w:rsidR="00CD6E63" w:rsidRPr="00DB50D8">
        <w:t>T</w:t>
      </w:r>
      <w:r w:rsidRPr="00DB50D8">
        <w:t>6b</w:t>
      </w:r>
      <w:r w:rsidR="00314ECA" w:rsidRPr="00DB50D8">
        <w:t xml:space="preserve"> </w:t>
      </w:r>
      <w:r w:rsidRPr="00DB50D8">
        <w:t xml:space="preserve">Total station setup verification, using </w:t>
      </w:r>
      <w:r w:rsidR="007F2BEE">
        <w:t xml:space="preserve">PR307-308-309 and </w:t>
      </w:r>
      <w:proofErr w:type="gramStart"/>
      <w:r w:rsidR="002340AF">
        <w:t xml:space="preserve">{{ </w:t>
      </w:r>
      <w:proofErr w:type="spellStart"/>
      <w:r w:rsidR="002340AF">
        <w:t>CaissonNumber</w:t>
      </w:r>
      <w:proofErr w:type="spellEnd"/>
      <w:proofErr w:type="gramEnd"/>
      <w:r w:rsidR="002340AF">
        <w:t xml:space="preserve"> }}</w:t>
      </w:r>
      <w:r w:rsidR="007F2BEE">
        <w:t>.1</w:t>
      </w:r>
      <w:proofErr w:type="gramStart"/>
      <w:r w:rsidR="007F2BEE">
        <w:t>-</w:t>
      </w:r>
      <w:r w:rsidR="002340AF">
        <w:t xml:space="preserve">{{ </w:t>
      </w:r>
      <w:proofErr w:type="spellStart"/>
      <w:r w:rsidR="002340AF">
        <w:t>CaissonNumber</w:t>
      </w:r>
      <w:proofErr w:type="spellEnd"/>
      <w:proofErr w:type="gramEnd"/>
      <w:r w:rsidR="002340AF">
        <w:t xml:space="preserve"> }}</w:t>
      </w:r>
      <w:r w:rsidR="007F2BEE">
        <w:t>.2</w:t>
      </w:r>
      <w:r w:rsidR="00457E1E">
        <w:t xml:space="preserve">- </w:t>
      </w:r>
      <w:proofErr w:type="gramStart"/>
      <w:r w:rsidR="002340AF">
        <w:t xml:space="preserve">{{ </w:t>
      </w:r>
      <w:proofErr w:type="spellStart"/>
      <w:r w:rsidR="002340AF">
        <w:t>CaissonNumber</w:t>
      </w:r>
      <w:proofErr w:type="spellEnd"/>
      <w:proofErr w:type="gramEnd"/>
      <w:r w:rsidR="002340AF">
        <w:t xml:space="preserve"> }}</w:t>
      </w:r>
      <w:r w:rsidR="00457E1E">
        <w:t>.4</w:t>
      </w:r>
      <w:bookmarkEnd w:id="121"/>
    </w:p>
    <w:p w14:paraId="545EE85F" w14:textId="2F0F5F94" w:rsidR="003A03B2" w:rsidRDefault="00457E1E" w:rsidP="003A03B2">
      <w:pPr>
        <w:keepNext/>
      </w:pPr>
      <w:r>
        <w:rPr>
          <w:noProof/>
        </w:rPr>
        <w:drawing>
          <wp:inline distT="0" distB="0" distL="0" distR="0" wp14:anchorId="7BD274CC" wp14:editId="7894CBBF">
            <wp:extent cx="5731510" cy="2030730"/>
            <wp:effectExtent l="0" t="0" r="2540" b="7620"/>
            <wp:docPr id="12623568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356817" name="Picture 1262356817"/>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31510" cy="2030730"/>
                    </a:xfrm>
                    <a:prstGeom prst="rect">
                      <a:avLst/>
                    </a:prstGeom>
                  </pic:spPr>
                </pic:pic>
              </a:graphicData>
            </a:graphic>
          </wp:inline>
        </w:drawing>
      </w:r>
    </w:p>
    <w:p w14:paraId="62E0D6C2" w14:textId="5F052701" w:rsidR="00055C28" w:rsidRDefault="003A03B2" w:rsidP="003A03B2">
      <w:pPr>
        <w:pStyle w:val="Caption"/>
      </w:pPr>
      <w:bookmarkStart w:id="122" w:name="_Toc208237483"/>
      <w:r w:rsidRPr="009B6AE8">
        <w:t xml:space="preserve">Figure </w:t>
      </w:r>
      <w:r w:rsidRPr="009B6AE8">
        <w:fldChar w:fldCharType="begin"/>
      </w:r>
      <w:r w:rsidRPr="009B6AE8">
        <w:instrText xml:space="preserve"> SEQ Figure \* ARABIC </w:instrText>
      </w:r>
      <w:r w:rsidRPr="009B6AE8">
        <w:fldChar w:fldCharType="separate"/>
      </w:r>
      <w:r w:rsidR="007754DD">
        <w:rPr>
          <w:noProof/>
        </w:rPr>
        <w:t>18</w:t>
      </w:r>
      <w:r w:rsidRPr="009B6AE8">
        <w:fldChar w:fldCharType="end"/>
      </w:r>
      <w:r w:rsidRPr="009B6AE8">
        <w:t xml:space="preserve"> : </w:t>
      </w:r>
      <w:proofErr w:type="gramStart"/>
      <w:r w:rsidR="002340AF">
        <w:t xml:space="preserve">{{ </w:t>
      </w:r>
      <w:proofErr w:type="spellStart"/>
      <w:r w:rsidR="002340AF">
        <w:t>CaissonNumber</w:t>
      </w:r>
      <w:proofErr w:type="spellEnd"/>
      <w:proofErr w:type="gramEnd"/>
      <w:r w:rsidR="002340AF">
        <w:t xml:space="preserve"> }}</w:t>
      </w:r>
      <w:r w:rsidRPr="00F83FCB">
        <w:t xml:space="preserve"> – ST6</w:t>
      </w:r>
      <w:r w:rsidR="00FC40AA">
        <w:t>c</w:t>
      </w:r>
      <w:r w:rsidRPr="00F83FCB">
        <w:t xml:space="preserve"> Total station setup verification, using </w:t>
      </w:r>
      <w:proofErr w:type="gramStart"/>
      <w:r w:rsidR="002340AF">
        <w:t xml:space="preserve">{{ </w:t>
      </w:r>
      <w:proofErr w:type="spellStart"/>
      <w:r w:rsidR="002340AF">
        <w:t>CaissonNumber</w:t>
      </w:r>
      <w:proofErr w:type="spellEnd"/>
      <w:proofErr w:type="gramEnd"/>
      <w:r w:rsidR="002340AF">
        <w:t xml:space="preserve"> }}</w:t>
      </w:r>
      <w:r w:rsidR="00FC40AA">
        <w:t>.</w:t>
      </w:r>
      <w:r w:rsidRPr="00F83FCB">
        <w:t>1</w:t>
      </w:r>
      <w:proofErr w:type="gramStart"/>
      <w:r w:rsidRPr="00F83FCB">
        <w:t>-</w:t>
      </w:r>
      <w:r w:rsidR="002340AF">
        <w:t xml:space="preserve">{{ </w:t>
      </w:r>
      <w:proofErr w:type="spellStart"/>
      <w:r w:rsidR="002340AF">
        <w:t>CaissonNumber</w:t>
      </w:r>
      <w:proofErr w:type="spellEnd"/>
      <w:proofErr w:type="gramEnd"/>
      <w:r w:rsidR="002340AF">
        <w:t xml:space="preserve"> }}</w:t>
      </w:r>
      <w:r w:rsidR="00F111E1">
        <w:t>.2</w:t>
      </w:r>
      <w:proofErr w:type="gramStart"/>
      <w:r w:rsidR="00F111E1">
        <w:t>-</w:t>
      </w:r>
      <w:r w:rsidR="002340AF">
        <w:t xml:space="preserve">{{ </w:t>
      </w:r>
      <w:proofErr w:type="spellStart"/>
      <w:r w:rsidR="002340AF">
        <w:t>CaissonNumber</w:t>
      </w:r>
      <w:proofErr w:type="spellEnd"/>
      <w:proofErr w:type="gramEnd"/>
      <w:r w:rsidR="002340AF">
        <w:t xml:space="preserve"> }}</w:t>
      </w:r>
      <w:r w:rsidR="00F111E1">
        <w:t>.3</w:t>
      </w:r>
      <w:proofErr w:type="gramStart"/>
      <w:r w:rsidR="00F111E1">
        <w:t>-</w:t>
      </w:r>
      <w:r w:rsidR="002340AF">
        <w:t xml:space="preserve">{{ </w:t>
      </w:r>
      <w:proofErr w:type="spellStart"/>
      <w:r w:rsidR="002340AF">
        <w:t>CaissonNumber</w:t>
      </w:r>
      <w:proofErr w:type="spellEnd"/>
      <w:proofErr w:type="gramEnd"/>
      <w:r w:rsidR="002340AF">
        <w:t xml:space="preserve"> }}</w:t>
      </w:r>
      <w:r w:rsidR="00F111E1">
        <w:t xml:space="preserve">.4 and </w:t>
      </w:r>
      <w:proofErr w:type="gramStart"/>
      <w:r w:rsidR="002340AF">
        <w:t xml:space="preserve">{{ </w:t>
      </w:r>
      <w:proofErr w:type="spellStart"/>
      <w:r w:rsidR="002340AF">
        <w:t>CaissonNumber</w:t>
      </w:r>
      <w:proofErr w:type="spellEnd"/>
      <w:proofErr w:type="gramEnd"/>
      <w:r w:rsidR="002340AF">
        <w:t xml:space="preserve"> }}</w:t>
      </w:r>
      <w:r w:rsidR="00F111E1">
        <w:t>.6</w:t>
      </w:r>
      <w:bookmarkEnd w:id="122"/>
    </w:p>
    <w:p w14:paraId="5F60A70E" w14:textId="469B84E7" w:rsidR="00E37BBF" w:rsidRPr="00E37BBF" w:rsidRDefault="00E37BBF" w:rsidP="00E37BBF">
      <w:pPr>
        <w:spacing w:after="160" w:line="259" w:lineRule="auto"/>
        <w:jc w:val="left"/>
      </w:pPr>
      <w:r>
        <w:br w:type="page"/>
      </w:r>
    </w:p>
    <w:p w14:paraId="0EFF2539" w14:textId="36673222" w:rsidR="00E37BBF" w:rsidRPr="00E37BBF" w:rsidRDefault="006E1746" w:rsidP="00E37BBF">
      <w:pPr>
        <w:pStyle w:val="StyleHeading1"/>
        <w:rPr>
          <w:lang w:val="en-GB"/>
        </w:rPr>
      </w:pPr>
      <w:bookmarkStart w:id="123" w:name="_Toc193197961"/>
      <w:bookmarkStart w:id="124" w:name="_Toc208237522"/>
      <w:bookmarkEnd w:id="123"/>
      <w:r w:rsidRPr="00B8541E">
        <w:rPr>
          <w:lang w:val="en-GB"/>
        </w:rPr>
        <w:lastRenderedPageBreak/>
        <w:t>Result</w:t>
      </w:r>
      <w:r w:rsidR="006271F0">
        <w:rPr>
          <w:lang w:val="en-GB"/>
        </w:rPr>
        <w:t>s</w:t>
      </w:r>
      <w:bookmarkEnd w:id="124"/>
    </w:p>
    <w:p w14:paraId="450BEB8C" w14:textId="6576E6E8" w:rsidR="00340F47" w:rsidRDefault="009B1BD9" w:rsidP="00390D76">
      <w:pPr>
        <w:pStyle w:val="StyleHeading2"/>
      </w:pPr>
      <w:bookmarkStart w:id="125" w:name="_Toc208237523"/>
      <w:r>
        <w:rPr>
          <w:noProof/>
        </w:rPr>
        <w:drawing>
          <wp:anchor distT="0" distB="0" distL="114300" distR="114300" simplePos="0" relativeHeight="251658244" behindDoc="0" locked="0" layoutInCell="1" allowOverlap="1" wp14:anchorId="6FB16D59" wp14:editId="2DDF148F">
            <wp:simplePos x="0" y="0"/>
            <wp:positionH relativeFrom="margin">
              <wp:posOffset>-25250</wp:posOffset>
            </wp:positionH>
            <wp:positionV relativeFrom="paragraph">
              <wp:posOffset>286960</wp:posOffset>
            </wp:positionV>
            <wp:extent cx="5731510" cy="4179570"/>
            <wp:effectExtent l="0" t="0" r="2540" b="0"/>
            <wp:wrapNone/>
            <wp:docPr id="130154806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548064" name="Picture 1301548064"/>
                    <pic:cNvPicPr/>
                  </pic:nvPicPr>
                  <pic:blipFill>
                    <a:blip r:embed="rId43">
                      <a:extLst>
                        <a:ext uri="{28A0092B-C50C-407E-A947-70E740481C1C}">
                          <a14:useLocalDpi xmlns:a14="http://schemas.microsoft.com/office/drawing/2010/main" val="0"/>
                        </a:ext>
                      </a:extLst>
                    </a:blip>
                    <a:stretch>
                      <a:fillRect/>
                    </a:stretch>
                  </pic:blipFill>
                  <pic:spPr>
                    <a:xfrm>
                      <a:off x="0" y="0"/>
                      <a:ext cx="5731510" cy="4179570"/>
                    </a:xfrm>
                    <a:prstGeom prst="rect">
                      <a:avLst/>
                    </a:prstGeom>
                  </pic:spPr>
                </pic:pic>
              </a:graphicData>
            </a:graphic>
            <wp14:sizeRelH relativeFrom="page">
              <wp14:pctWidth>0</wp14:pctWidth>
            </wp14:sizeRelH>
            <wp14:sizeRelV relativeFrom="page">
              <wp14:pctHeight>0</wp14:pctHeight>
            </wp14:sizeRelV>
          </wp:anchor>
        </w:drawing>
      </w:r>
      <w:r w:rsidR="000D564B">
        <w:t>Overview</w:t>
      </w:r>
      <w:r w:rsidR="00BC7D73">
        <w:rPr>
          <w:noProof/>
        </w:rPr>
        <mc:AlternateContent>
          <mc:Choice Requires="wps">
            <w:drawing>
              <wp:anchor distT="0" distB="0" distL="114300" distR="114300" simplePos="0" relativeHeight="251658269" behindDoc="0" locked="0" layoutInCell="1" allowOverlap="1" wp14:anchorId="7098AAFA" wp14:editId="5610553E">
                <wp:simplePos x="0" y="0"/>
                <wp:positionH relativeFrom="column">
                  <wp:posOffset>-2540</wp:posOffset>
                </wp:positionH>
                <wp:positionV relativeFrom="paragraph">
                  <wp:posOffset>4509770</wp:posOffset>
                </wp:positionV>
                <wp:extent cx="5731510" cy="635"/>
                <wp:effectExtent l="0" t="0" r="0" b="0"/>
                <wp:wrapNone/>
                <wp:docPr id="1413558249" name="Text Box 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0392349B" w14:textId="404C2108" w:rsidR="00BC7D73" w:rsidRPr="00637A03" w:rsidRDefault="00BC7D73" w:rsidP="00BC7D73">
                            <w:pPr>
                              <w:pStyle w:val="Caption"/>
                              <w:rPr>
                                <w:rFonts w:asciiTheme="majorHAnsi" w:eastAsia="Calibri" w:hAnsiTheme="majorHAnsi" w:cs="Arial"/>
                                <w:b/>
                                <w:bCs/>
                                <w:szCs w:val="22"/>
                                <w:lang w:val="en-US"/>
                              </w:rPr>
                            </w:pPr>
                            <w:bookmarkStart w:id="126" w:name="_Toc208237484"/>
                            <w:r w:rsidRPr="009B6AE8">
                              <w:t xml:space="preserve">Figure </w:t>
                            </w:r>
                            <w:r w:rsidRPr="009B6AE8">
                              <w:fldChar w:fldCharType="begin"/>
                            </w:r>
                            <w:r w:rsidRPr="009B6AE8">
                              <w:instrText xml:space="preserve"> SEQ Figure \* ARABIC </w:instrText>
                            </w:r>
                            <w:r w:rsidRPr="009B6AE8">
                              <w:fldChar w:fldCharType="separate"/>
                            </w:r>
                            <w:r w:rsidR="007754DD">
                              <w:rPr>
                                <w:noProof/>
                              </w:rPr>
                              <w:t>19</w:t>
                            </w:r>
                            <w:r w:rsidRPr="009B6AE8">
                              <w:fldChar w:fldCharType="end"/>
                            </w:r>
                            <w:r w:rsidRPr="009B6AE8">
                              <w:t>:S</w:t>
                            </w:r>
                            <w:r w:rsidR="00700815" w:rsidRPr="009B6AE8">
                              <w:t>3</w:t>
                            </w:r>
                            <w:r w:rsidRPr="009B6AE8">
                              <w:t xml:space="preserve"> -</w:t>
                            </w:r>
                            <w:r>
                              <w:t xml:space="preserve"> Locations of measured points within the caissons reference frame</w:t>
                            </w:r>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98AAFA" id="Text Box 1" o:spid="_x0000_s1034" type="#_x0000_t202" style="position:absolute;left:0;text-align:left;margin-left:-.2pt;margin-top:355.1pt;width:451.3pt;height:.05pt;z-index:25165826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" stroked="f">
                <v:textbox style="mso-fit-shape-to-text:t" inset="0,0,0,0">
                  <w:txbxContent>
                    <w:p w14:paraId="0392349B" w14:textId="404C2108" w:rsidR="00BC7D73" w:rsidRPr="00637A03" w:rsidRDefault="00BC7D73" w:rsidP="00BC7D73">
                      <w:pPr>
                        <w:pStyle w:val="Caption"/>
                        <w:rPr>
                          <w:rFonts w:asciiTheme="majorHAnsi" w:eastAsia="Calibri" w:hAnsiTheme="majorHAnsi" w:cs="Arial"/>
                          <w:b/>
                          <w:bCs/>
                          <w:szCs w:val="22"/>
                          <w:lang w:val="en-US"/>
                        </w:rPr>
                      </w:pPr>
                      <w:bookmarkStart w:id="127" w:name="_Toc208237484"/>
                      <w:r w:rsidRPr="009B6AE8">
                        <w:t xml:space="preserve">Figure </w:t>
                      </w:r>
                      <w:r w:rsidRPr="009B6AE8">
                        <w:fldChar w:fldCharType="begin"/>
                      </w:r>
                      <w:r w:rsidRPr="009B6AE8">
                        <w:instrText xml:space="preserve"> SEQ Figure \* ARABIC </w:instrText>
                      </w:r>
                      <w:r w:rsidRPr="009B6AE8">
                        <w:fldChar w:fldCharType="separate"/>
                      </w:r>
                      <w:r w:rsidR="007754DD">
                        <w:rPr>
                          <w:noProof/>
                        </w:rPr>
                        <w:t>19</w:t>
                      </w:r>
                      <w:r w:rsidRPr="009B6AE8">
                        <w:fldChar w:fldCharType="end"/>
                      </w:r>
                      <w:r w:rsidRPr="009B6AE8">
                        <w:t>:S</w:t>
                      </w:r>
                      <w:r w:rsidR="00700815" w:rsidRPr="009B6AE8">
                        <w:t>3</w:t>
                      </w:r>
                      <w:r w:rsidRPr="009B6AE8">
                        <w:t xml:space="preserve"> -</w:t>
                      </w:r>
                      <w:r>
                        <w:t xml:space="preserve"> Locations of measured points within the caissons reference frame</w:t>
                      </w:r>
                      <w:bookmarkEnd w:id="127"/>
                    </w:p>
                  </w:txbxContent>
                </v:textbox>
              </v:shape>
            </w:pict>
          </mc:Fallback>
        </mc:AlternateContent>
      </w:r>
      <w:bookmarkEnd w:id="125"/>
    </w:p>
    <w:p w14:paraId="389CDD59" w14:textId="1AA77259" w:rsidR="00340F47" w:rsidRDefault="0059604B" w:rsidP="002C39CB">
      <w:pPr>
        <w:spacing w:after="160" w:line="259" w:lineRule="auto"/>
        <w:jc w:val="left"/>
      </w:pPr>
      <w:r>
        <w:rPr>
          <w:noProof/>
        </w:rPr>
        <w:drawing>
          <wp:inline distT="0" distB="0" distL="0" distR="0" wp14:anchorId="512ABECB" wp14:editId="4FDF6D1D">
            <wp:extent cx="304800" cy="219075"/>
            <wp:effectExtent l="0" t="0" r="0" b="0"/>
            <wp:docPr id="178275009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04800" cy="219075"/>
                    </a:xfrm>
                    <a:prstGeom prst="rect">
                      <a:avLst/>
                    </a:prstGeom>
                    <a:noFill/>
                  </pic:spPr>
                </pic:pic>
              </a:graphicData>
            </a:graphic>
          </wp:inline>
        </w:drawing>
      </w:r>
    </w:p>
    <w:p w14:paraId="1584560D" w14:textId="24DA81F9" w:rsidR="00340F47" w:rsidRDefault="008F0402" w:rsidP="002C39CB">
      <w:pPr>
        <w:spacing w:after="160" w:line="259" w:lineRule="auto"/>
        <w:jc w:val="left"/>
      </w:pPr>
      <w:r>
        <w:rPr>
          <w:noProof/>
        </w:rPr>
        <mc:AlternateContent>
          <mc:Choice Requires="wpg">
            <w:drawing>
              <wp:anchor distT="0" distB="0" distL="114300" distR="114300" simplePos="0" relativeHeight="251658267" behindDoc="0" locked="0" layoutInCell="1" allowOverlap="1" wp14:anchorId="760844D8" wp14:editId="0FCA1A5A">
                <wp:simplePos x="0" y="0"/>
                <wp:positionH relativeFrom="column">
                  <wp:posOffset>658495</wp:posOffset>
                </wp:positionH>
                <wp:positionV relativeFrom="paragraph">
                  <wp:posOffset>104140</wp:posOffset>
                </wp:positionV>
                <wp:extent cx="4410710" cy="3521075"/>
                <wp:effectExtent l="0" t="0" r="0" b="3175"/>
                <wp:wrapNone/>
                <wp:docPr id="1857899748" name="Group 2"/>
                <wp:cNvGraphicFramePr/>
                <a:graphic xmlns:a="http://schemas.openxmlformats.org/drawingml/2006/main">
                  <a:graphicData uri="http://schemas.microsoft.com/office/word/2010/wordprocessingGroup">
                    <wpg:wgp>
                      <wpg:cNvGrpSpPr/>
                      <wpg:grpSpPr>
                        <a:xfrm>
                          <a:off x="0" y="0"/>
                          <a:ext cx="4410710" cy="3521075"/>
                          <a:chOff x="-6429" y="266484"/>
                          <a:chExt cx="4410917" cy="3521641"/>
                        </a:xfrm>
                      </wpg:grpSpPr>
                      <wpg:grpSp>
                        <wpg:cNvPr id="177908287" name="Group 5"/>
                        <wpg:cNvGrpSpPr/>
                        <wpg:grpSpPr>
                          <a:xfrm>
                            <a:off x="-6429" y="266484"/>
                            <a:ext cx="4410917" cy="3521641"/>
                            <a:chOff x="368116" y="673718"/>
                            <a:chExt cx="4412425" cy="3523164"/>
                          </a:xfrm>
                        </wpg:grpSpPr>
                        <wpg:grpSp>
                          <wpg:cNvPr id="1201110049" name="Group 4"/>
                          <wpg:cNvGrpSpPr/>
                          <wpg:grpSpPr>
                            <a:xfrm>
                              <a:off x="972657" y="673718"/>
                              <a:ext cx="3007905" cy="3523164"/>
                              <a:chOff x="972790" y="-723856"/>
                              <a:chExt cx="3008320" cy="3523623"/>
                            </a:xfrm>
                          </wpg:grpSpPr>
                          <wps:wsp>
                            <wps:cNvPr id="817749872" name="Text Box 2"/>
                            <wps:cNvSpPr txBox="1">
                              <a:spLocks noChangeArrowheads="1"/>
                            </wps:cNvSpPr>
                            <wps:spPr bwMode="auto">
                              <a:xfrm>
                                <a:off x="2659688" y="102164"/>
                                <a:ext cx="466090" cy="240036"/>
                              </a:xfrm>
                              <a:prstGeom prst="rect">
                                <a:avLst/>
                              </a:prstGeom>
                              <a:noFill/>
                              <a:ln w="9525">
                                <a:noFill/>
                                <a:miter lim="800000"/>
                                <a:headEnd/>
                                <a:tailEnd/>
                              </a:ln>
                            </wps:spPr>
                            <wps:txbx>
                              <w:txbxContent>
                                <w:p w14:paraId="30E6CEA3" w14:textId="2C8E32E8" w:rsidR="006F5EF7" w:rsidRPr="00004F57" w:rsidRDefault="006F5EF7" w:rsidP="006F5EF7">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 xml:space="preserve">5 &amp; </w:t>
                                  </w:r>
                                  <w:r w:rsidR="00BC0B04">
                                    <w:rPr>
                                      <w:rFonts w:ascii="Arial Narrow" w:hAnsi="Arial Narrow"/>
                                      <w:color w:val="595959" w:themeColor="text1" w:themeTint="A6"/>
                                      <w:sz w:val="18"/>
                                      <w:szCs w:val="18"/>
                                      <w:lang w:val="nl-BE"/>
                                    </w:rPr>
                                    <w:t>6</w:t>
                                  </w:r>
                                </w:p>
                              </w:txbxContent>
                            </wps:txbx>
                            <wps:bodyPr rot="0" vert="horz" wrap="square" lIns="91440" tIns="45720" rIns="91440" bIns="45720" anchor="t" anchorCtr="0">
                              <a:noAutofit/>
                            </wps:bodyPr>
                          </wps:wsp>
                          <wps:wsp>
                            <wps:cNvPr id="1725994406" name="Text Box 2"/>
                            <wps:cNvSpPr txBox="1">
                              <a:spLocks noChangeArrowheads="1"/>
                            </wps:cNvSpPr>
                            <wps:spPr bwMode="auto">
                              <a:xfrm>
                                <a:off x="972790" y="-128521"/>
                                <a:ext cx="307947" cy="219694"/>
                              </a:xfrm>
                              <a:prstGeom prst="rect">
                                <a:avLst/>
                              </a:prstGeom>
                              <a:noFill/>
                              <a:ln w="9525">
                                <a:noFill/>
                                <a:miter lim="800000"/>
                                <a:headEnd/>
                                <a:tailEnd/>
                              </a:ln>
                            </wps:spPr>
                            <wps:txbx>
                              <w:txbxContent>
                                <w:p w14:paraId="28B5DF4C" w14:textId="207B37EF" w:rsidR="006F5EF7" w:rsidRPr="00004F57" w:rsidRDefault="0059604B" w:rsidP="006F5EF7">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9</w:t>
                                  </w:r>
                                </w:p>
                              </w:txbxContent>
                            </wps:txbx>
                            <wps:bodyPr rot="0" vert="horz" wrap="square" lIns="91440" tIns="45720" rIns="91440" bIns="45720" anchor="t" anchorCtr="0">
                              <a:noAutofit/>
                            </wps:bodyPr>
                          </wps:wsp>
                          <wps:wsp>
                            <wps:cNvPr id="660581873" name="Text Box 2"/>
                            <wps:cNvSpPr txBox="1">
                              <a:spLocks noChangeArrowheads="1"/>
                            </wps:cNvSpPr>
                            <wps:spPr bwMode="auto">
                              <a:xfrm>
                                <a:off x="3605190" y="240362"/>
                                <a:ext cx="375920" cy="219075"/>
                              </a:xfrm>
                              <a:prstGeom prst="rect">
                                <a:avLst/>
                              </a:prstGeom>
                              <a:noFill/>
                              <a:ln w="9525">
                                <a:noFill/>
                                <a:miter lim="800000"/>
                                <a:headEnd/>
                                <a:tailEnd/>
                              </a:ln>
                            </wps:spPr>
                            <wps:txbx>
                              <w:txbxContent>
                                <w:p w14:paraId="65014952" w14:textId="40511988"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7</w:t>
                                  </w:r>
                                </w:p>
                              </w:txbxContent>
                            </wps:txbx>
                            <wps:bodyPr rot="0" vert="horz" wrap="square" lIns="91440" tIns="45720" rIns="91440" bIns="45720" anchor="t" anchorCtr="0">
                              <a:noAutofit/>
                            </wps:bodyPr>
                          </wps:wsp>
                          <wps:wsp>
                            <wps:cNvPr id="169755130" name="Text Box 2"/>
                            <wps:cNvSpPr txBox="1">
                              <a:spLocks noChangeArrowheads="1"/>
                            </wps:cNvSpPr>
                            <wps:spPr bwMode="auto">
                              <a:xfrm>
                                <a:off x="1599316" y="-723856"/>
                                <a:ext cx="375920" cy="219075"/>
                              </a:xfrm>
                              <a:prstGeom prst="rect">
                                <a:avLst/>
                              </a:prstGeom>
                              <a:noFill/>
                              <a:ln w="9525">
                                <a:noFill/>
                                <a:miter lim="800000"/>
                                <a:headEnd/>
                                <a:tailEnd/>
                              </a:ln>
                            </wps:spPr>
                            <wps:txbx>
                              <w:txbxContent>
                                <w:p w14:paraId="1F446B9D" w14:textId="616E3723"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21</w:t>
                                  </w:r>
                                </w:p>
                              </w:txbxContent>
                            </wps:txbx>
                            <wps:bodyPr rot="0" vert="horz" wrap="square" lIns="91440" tIns="45720" rIns="91440" bIns="45720" anchor="t" anchorCtr="0">
                              <a:noAutofit/>
                            </wps:bodyPr>
                          </wps:wsp>
                          <wps:wsp>
                            <wps:cNvPr id="1673751377" name="Text Box 2"/>
                            <wps:cNvSpPr txBox="1">
                              <a:spLocks noChangeArrowheads="1"/>
                            </wps:cNvSpPr>
                            <wps:spPr bwMode="auto">
                              <a:xfrm>
                                <a:off x="2961417" y="2580692"/>
                                <a:ext cx="375920" cy="219075"/>
                              </a:xfrm>
                              <a:prstGeom prst="rect">
                                <a:avLst/>
                              </a:prstGeom>
                              <a:noFill/>
                              <a:ln w="9525">
                                <a:noFill/>
                                <a:miter lim="800000"/>
                                <a:headEnd/>
                                <a:tailEnd/>
                              </a:ln>
                            </wps:spPr>
                            <wps:txbx>
                              <w:txbxContent>
                                <w:p w14:paraId="14A0ED84" w14:textId="5D1B548A"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22</w:t>
                                  </w:r>
                                </w:p>
                              </w:txbxContent>
                            </wps:txbx>
                            <wps:bodyPr rot="0" vert="horz" wrap="square" lIns="91440" tIns="45720" rIns="91440" bIns="45720" anchor="t" anchorCtr="0">
                              <a:noAutofit/>
                            </wps:bodyPr>
                          </wps:wsp>
                          <wps:wsp>
                            <wps:cNvPr id="1332737887" name="Text Box 2"/>
                            <wps:cNvSpPr txBox="1">
                              <a:spLocks noChangeArrowheads="1"/>
                            </wps:cNvSpPr>
                            <wps:spPr bwMode="auto">
                              <a:xfrm>
                                <a:off x="1262228" y="66204"/>
                                <a:ext cx="375920" cy="219075"/>
                              </a:xfrm>
                              <a:prstGeom prst="rect">
                                <a:avLst/>
                              </a:prstGeom>
                              <a:noFill/>
                              <a:ln w="9525">
                                <a:noFill/>
                                <a:miter lim="800000"/>
                                <a:headEnd/>
                                <a:tailEnd/>
                              </a:ln>
                            </wps:spPr>
                            <wps:txbx>
                              <w:txbxContent>
                                <w:p w14:paraId="5387BE15" w14:textId="67736C8B" w:rsidR="00A81F1A" w:rsidRPr="00004F57" w:rsidRDefault="00A81F1A" w:rsidP="00A81F1A">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26</w:t>
                                  </w:r>
                                </w:p>
                              </w:txbxContent>
                            </wps:txbx>
                            <wps:bodyPr rot="0" vert="horz" wrap="square" lIns="91440" tIns="45720" rIns="91440" bIns="45720" anchor="t" anchorCtr="0">
                              <a:noAutofit/>
                            </wps:bodyPr>
                          </wps:wsp>
                        </wpg:grpSp>
                        <wpg:grpSp>
                          <wpg:cNvPr id="1506258571" name="Group 16"/>
                          <wpg:cNvGrpSpPr/>
                          <wpg:grpSpPr>
                            <a:xfrm>
                              <a:off x="368116" y="811043"/>
                              <a:ext cx="4412425" cy="2588597"/>
                              <a:chOff x="-891379" y="811059"/>
                              <a:chExt cx="4412617" cy="2588649"/>
                            </a:xfrm>
                          </wpg:grpSpPr>
                          <wpg:grpSp>
                            <wpg:cNvPr id="1651307687" name="Group 3"/>
                            <wpg:cNvGrpSpPr/>
                            <wpg:grpSpPr>
                              <a:xfrm>
                                <a:off x="-891379" y="811059"/>
                                <a:ext cx="4412617" cy="2588649"/>
                                <a:chOff x="-891493" y="811151"/>
                                <a:chExt cx="4413187" cy="2588944"/>
                              </a:xfrm>
                            </wpg:grpSpPr>
                            <wps:wsp>
                              <wps:cNvPr id="526901984" name="Text Box 2"/>
                              <wps:cNvSpPr txBox="1">
                                <a:spLocks noChangeArrowheads="1"/>
                              </wps:cNvSpPr>
                              <wps:spPr bwMode="auto">
                                <a:xfrm>
                                  <a:off x="-834636" y="2542300"/>
                                  <a:ext cx="375920" cy="219075"/>
                                </a:xfrm>
                                <a:prstGeom prst="rect">
                                  <a:avLst/>
                                </a:prstGeom>
                                <a:noFill/>
                                <a:ln w="9525">
                                  <a:noFill/>
                                  <a:miter lim="800000"/>
                                  <a:headEnd/>
                                  <a:tailEnd/>
                                </a:ln>
                              </wps:spPr>
                              <wps:txbx>
                                <w:txbxContent>
                                  <w:p w14:paraId="592BBA96" w14:textId="317009A9"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24</w:t>
                                    </w:r>
                                  </w:p>
                                </w:txbxContent>
                              </wps:txbx>
                              <wps:bodyPr rot="0" vert="horz" wrap="square" lIns="91440" tIns="45720" rIns="91440" bIns="45720" anchor="t" anchorCtr="0">
                                <a:noAutofit/>
                              </wps:bodyPr>
                            </wps:wsp>
                            <wpg:grpSp>
                              <wpg:cNvPr id="1363548500" name="Group 1"/>
                              <wpg:cNvGrpSpPr/>
                              <wpg:grpSpPr>
                                <a:xfrm>
                                  <a:off x="-891493" y="811151"/>
                                  <a:ext cx="4413187" cy="2588944"/>
                                  <a:chOff x="-891493" y="811151"/>
                                  <a:chExt cx="4413187" cy="2588944"/>
                                </a:xfrm>
                              </wpg:grpSpPr>
                              <wps:wsp>
                                <wps:cNvPr id="1482184673" name="Text Box 2"/>
                                <wps:cNvSpPr txBox="1">
                                  <a:spLocks noChangeArrowheads="1"/>
                                </wps:cNvSpPr>
                                <wps:spPr bwMode="auto">
                                  <a:xfrm>
                                    <a:off x="1733171" y="899157"/>
                                    <a:ext cx="466344" cy="219694"/>
                                  </a:xfrm>
                                  <a:prstGeom prst="rect">
                                    <a:avLst/>
                                  </a:prstGeom>
                                  <a:noFill/>
                                  <a:ln w="9525">
                                    <a:noFill/>
                                    <a:miter lim="800000"/>
                                    <a:headEnd/>
                                    <a:tailEnd/>
                                  </a:ln>
                                </wps:spPr>
                                <wps:txbx>
                                  <w:txbxContent>
                                    <w:p w14:paraId="32A3A020" w14:textId="0D0F9F03" w:rsidR="0099038C" w:rsidRPr="00004F57" w:rsidRDefault="0099038C" w:rsidP="0099038C">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 &amp; 3</w:t>
                                      </w:r>
                                    </w:p>
                                  </w:txbxContent>
                                </wps:txbx>
                                <wps:bodyPr rot="0" vert="horz" wrap="square" lIns="91440" tIns="45720" rIns="91440" bIns="45720" anchor="t" anchorCtr="0">
                                  <a:noAutofit/>
                                </wps:bodyPr>
                              </wps:wsp>
                              <wps:wsp>
                                <wps:cNvPr id="48749307" name="Text Box 2"/>
                                <wps:cNvSpPr txBox="1">
                                  <a:spLocks noChangeArrowheads="1"/>
                                </wps:cNvSpPr>
                                <wps:spPr bwMode="auto">
                                  <a:xfrm>
                                    <a:off x="2830994" y="1527065"/>
                                    <a:ext cx="466344" cy="219694"/>
                                  </a:xfrm>
                                  <a:prstGeom prst="rect">
                                    <a:avLst/>
                                  </a:prstGeom>
                                  <a:noFill/>
                                  <a:ln w="9525">
                                    <a:noFill/>
                                    <a:miter lim="800000"/>
                                    <a:headEnd/>
                                    <a:tailEnd/>
                                  </a:ln>
                                </wps:spPr>
                                <wps:txbx>
                                  <w:txbxContent>
                                    <w:p w14:paraId="43BCF89B" w14:textId="2667BF38" w:rsidR="006F5EF7" w:rsidRPr="00004F57" w:rsidRDefault="006F5EF7" w:rsidP="006F5EF7">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2 &amp; 4</w:t>
                                      </w:r>
                                    </w:p>
                                  </w:txbxContent>
                                </wps:txbx>
                                <wps:bodyPr rot="0" vert="horz" wrap="square" lIns="91440" tIns="45720" rIns="91440" bIns="45720" anchor="t" anchorCtr="0">
                                  <a:noAutofit/>
                                </wps:bodyPr>
                              </wps:wsp>
                              <wps:wsp>
                                <wps:cNvPr id="1041879861" name="Text Box 2"/>
                                <wps:cNvSpPr txBox="1">
                                  <a:spLocks noChangeArrowheads="1"/>
                                </wps:cNvSpPr>
                                <wps:spPr bwMode="auto">
                                  <a:xfrm>
                                    <a:off x="1654665" y="1258894"/>
                                    <a:ext cx="466344" cy="219694"/>
                                  </a:xfrm>
                                  <a:prstGeom prst="rect">
                                    <a:avLst/>
                                  </a:prstGeom>
                                  <a:noFill/>
                                  <a:ln w="9525">
                                    <a:noFill/>
                                    <a:miter lim="800000"/>
                                    <a:headEnd/>
                                    <a:tailEnd/>
                                  </a:ln>
                                </wps:spPr>
                                <wps:txbx>
                                  <w:txbxContent>
                                    <w:p w14:paraId="2B817AA0" w14:textId="51227119" w:rsidR="00ED5491" w:rsidRPr="00004F57" w:rsidRDefault="0059604B" w:rsidP="00ED5491">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7</w:t>
                                      </w:r>
                                      <w:r w:rsidR="00ED5491">
                                        <w:rPr>
                                          <w:rFonts w:ascii="Arial Narrow" w:hAnsi="Arial Narrow"/>
                                          <w:color w:val="595959" w:themeColor="text1" w:themeTint="A6"/>
                                          <w:sz w:val="18"/>
                                          <w:szCs w:val="18"/>
                                          <w:lang w:val="nl-BE"/>
                                        </w:rPr>
                                        <w:t xml:space="preserve"> &amp; </w:t>
                                      </w:r>
                                      <w:r>
                                        <w:rPr>
                                          <w:rFonts w:ascii="Arial Narrow" w:hAnsi="Arial Narrow"/>
                                          <w:color w:val="595959" w:themeColor="text1" w:themeTint="A6"/>
                                          <w:sz w:val="18"/>
                                          <w:szCs w:val="18"/>
                                          <w:lang w:val="nl-BE"/>
                                        </w:rPr>
                                        <w:t>8</w:t>
                                      </w:r>
                                    </w:p>
                                  </w:txbxContent>
                                </wps:txbx>
                                <wps:bodyPr rot="0" vert="horz" wrap="square" lIns="91440" tIns="45720" rIns="91440" bIns="45720" anchor="t" anchorCtr="0">
                                  <a:noAutofit/>
                                </wps:bodyPr>
                              </wps:wsp>
                              <wps:wsp>
                                <wps:cNvPr id="18164469" name="Text Box 2"/>
                                <wps:cNvSpPr txBox="1">
                                  <a:spLocks noChangeArrowheads="1"/>
                                </wps:cNvSpPr>
                                <wps:spPr bwMode="auto">
                                  <a:xfrm>
                                    <a:off x="1210498" y="1423574"/>
                                    <a:ext cx="375920" cy="219075"/>
                                  </a:xfrm>
                                  <a:prstGeom prst="rect">
                                    <a:avLst/>
                                  </a:prstGeom>
                                  <a:noFill/>
                                  <a:ln w="9525">
                                    <a:noFill/>
                                    <a:miter lim="800000"/>
                                    <a:headEnd/>
                                    <a:tailEnd/>
                                  </a:ln>
                                </wps:spPr>
                                <wps:txbx>
                                  <w:txbxContent>
                                    <w:p w14:paraId="26017AE5" w14:textId="67A667CC" w:rsidR="00ED5491" w:rsidRPr="00004F57" w:rsidRDefault="00ED5491" w:rsidP="00ED5491">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1</w:t>
                                      </w:r>
                                    </w:p>
                                  </w:txbxContent>
                                </wps:txbx>
                                <wps:bodyPr rot="0" vert="horz" wrap="square" lIns="91440" tIns="45720" rIns="91440" bIns="45720" anchor="t" anchorCtr="0">
                                  <a:noAutofit/>
                                </wps:bodyPr>
                              </wps:wsp>
                              <wps:wsp>
                                <wps:cNvPr id="1838314905" name="Text Box 2"/>
                                <wps:cNvSpPr txBox="1">
                                  <a:spLocks noChangeArrowheads="1"/>
                                </wps:cNvSpPr>
                                <wps:spPr bwMode="auto">
                                  <a:xfrm>
                                    <a:off x="2129787" y="1976379"/>
                                    <a:ext cx="376437" cy="250008"/>
                                  </a:xfrm>
                                  <a:prstGeom prst="rect">
                                    <a:avLst/>
                                  </a:prstGeom>
                                  <a:noFill/>
                                  <a:ln w="9525">
                                    <a:noFill/>
                                    <a:miter lim="800000"/>
                                    <a:headEnd/>
                                    <a:tailEnd/>
                                  </a:ln>
                                </wps:spPr>
                                <wps:txbx>
                                  <w:txbxContent>
                                    <w:p w14:paraId="28555776" w14:textId="5C22FC6D" w:rsidR="00ED5491" w:rsidRPr="00004F57" w:rsidRDefault="00ED5491" w:rsidP="00ED5491">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2</w:t>
                                      </w:r>
                                    </w:p>
                                  </w:txbxContent>
                                </wps:txbx>
                                <wps:bodyPr rot="0" vert="horz" wrap="square" lIns="91440" tIns="45720" rIns="91440" bIns="45720" anchor="t" anchorCtr="0">
                                  <a:noAutofit/>
                                </wps:bodyPr>
                              </wps:wsp>
                              <wps:wsp>
                                <wps:cNvPr id="1632174626" name="Text Box 2"/>
                                <wps:cNvSpPr txBox="1">
                                  <a:spLocks noChangeArrowheads="1"/>
                                </wps:cNvSpPr>
                                <wps:spPr bwMode="auto">
                                  <a:xfrm>
                                    <a:off x="862775" y="811151"/>
                                    <a:ext cx="375920" cy="219075"/>
                                  </a:xfrm>
                                  <a:prstGeom prst="rect">
                                    <a:avLst/>
                                  </a:prstGeom>
                                  <a:noFill/>
                                  <a:ln w="9525">
                                    <a:noFill/>
                                    <a:miter lim="800000"/>
                                    <a:headEnd/>
                                    <a:tailEnd/>
                                  </a:ln>
                                </wps:spPr>
                                <wps:txbx>
                                  <w:txbxContent>
                                    <w:p w14:paraId="5984C6E6" w14:textId="69412DB0"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5</w:t>
                                      </w:r>
                                    </w:p>
                                  </w:txbxContent>
                                </wps:txbx>
                                <wps:bodyPr rot="0" vert="horz" wrap="square" lIns="91440" tIns="45720" rIns="91440" bIns="45720" anchor="t" anchorCtr="0">
                                  <a:noAutofit/>
                                </wps:bodyPr>
                              </wps:wsp>
                              <wps:wsp>
                                <wps:cNvPr id="1053936336" name="Text Box 2"/>
                                <wps:cNvSpPr txBox="1">
                                  <a:spLocks noChangeArrowheads="1"/>
                                </wps:cNvSpPr>
                                <wps:spPr bwMode="auto">
                                  <a:xfrm>
                                    <a:off x="1415234" y="1156692"/>
                                    <a:ext cx="375920" cy="219075"/>
                                  </a:xfrm>
                                  <a:prstGeom prst="rect">
                                    <a:avLst/>
                                  </a:prstGeom>
                                  <a:noFill/>
                                  <a:ln w="9525">
                                    <a:noFill/>
                                    <a:miter lim="800000"/>
                                    <a:headEnd/>
                                    <a:tailEnd/>
                                  </a:ln>
                                </wps:spPr>
                                <wps:txbx>
                                  <w:txbxContent>
                                    <w:p w14:paraId="63B58969" w14:textId="45B1656E"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6</w:t>
                                      </w:r>
                                    </w:p>
                                  </w:txbxContent>
                                </wps:txbx>
                                <wps:bodyPr rot="0" vert="horz" wrap="square" lIns="91440" tIns="45720" rIns="91440" bIns="45720" anchor="t" anchorCtr="0">
                                  <a:noAutofit/>
                                </wps:bodyPr>
                              </wps:wsp>
                              <wps:wsp>
                                <wps:cNvPr id="422249945" name="Text Box 2"/>
                                <wps:cNvSpPr txBox="1">
                                  <a:spLocks noChangeArrowheads="1"/>
                                </wps:cNvSpPr>
                                <wps:spPr bwMode="auto">
                                  <a:xfrm>
                                    <a:off x="1704895" y="2885802"/>
                                    <a:ext cx="375920" cy="219075"/>
                                  </a:xfrm>
                                  <a:prstGeom prst="rect">
                                    <a:avLst/>
                                  </a:prstGeom>
                                  <a:noFill/>
                                  <a:ln w="9525">
                                    <a:noFill/>
                                    <a:miter lim="800000"/>
                                    <a:headEnd/>
                                    <a:tailEnd/>
                                  </a:ln>
                                </wps:spPr>
                                <wps:txbx>
                                  <w:txbxContent>
                                    <w:p w14:paraId="36741661" w14:textId="6790316F"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8</w:t>
                                      </w:r>
                                    </w:p>
                                  </w:txbxContent>
                                </wps:txbx>
                                <wps:bodyPr rot="0" vert="horz" wrap="square" lIns="91440" tIns="45720" rIns="91440" bIns="45720" anchor="t" anchorCtr="0">
                                  <a:noAutofit/>
                                </wps:bodyPr>
                              </wps:wsp>
                              <wps:wsp>
                                <wps:cNvPr id="295439675" name="Text Box 2"/>
                                <wps:cNvSpPr txBox="1">
                                  <a:spLocks noChangeArrowheads="1"/>
                                </wps:cNvSpPr>
                                <wps:spPr bwMode="auto">
                                  <a:xfrm>
                                    <a:off x="3089921" y="2127755"/>
                                    <a:ext cx="375920" cy="219075"/>
                                  </a:xfrm>
                                  <a:prstGeom prst="rect">
                                    <a:avLst/>
                                  </a:prstGeom>
                                  <a:noFill/>
                                  <a:ln w="9525">
                                    <a:noFill/>
                                    <a:miter lim="800000"/>
                                    <a:headEnd/>
                                    <a:tailEnd/>
                                  </a:ln>
                                </wps:spPr>
                                <wps:txbx>
                                  <w:txbxContent>
                                    <w:p w14:paraId="7EBA7C2B" w14:textId="5939CE3B"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9</w:t>
                                      </w:r>
                                    </w:p>
                                  </w:txbxContent>
                                </wps:txbx>
                                <wps:bodyPr rot="0" vert="horz" wrap="square" lIns="91440" tIns="45720" rIns="91440" bIns="45720" anchor="t" anchorCtr="0">
                                  <a:noAutofit/>
                                </wps:bodyPr>
                              </wps:wsp>
                              <wps:wsp>
                                <wps:cNvPr id="1351841215" name="Text Box 2"/>
                                <wps:cNvSpPr txBox="1">
                                  <a:spLocks noChangeArrowheads="1"/>
                                </wps:cNvSpPr>
                                <wps:spPr bwMode="auto">
                                  <a:xfrm>
                                    <a:off x="-891493" y="1398602"/>
                                    <a:ext cx="375920" cy="219075"/>
                                  </a:xfrm>
                                  <a:prstGeom prst="rect">
                                    <a:avLst/>
                                  </a:prstGeom>
                                  <a:noFill/>
                                  <a:ln w="9525">
                                    <a:noFill/>
                                    <a:miter lim="800000"/>
                                    <a:headEnd/>
                                    <a:tailEnd/>
                                  </a:ln>
                                </wps:spPr>
                                <wps:txbx>
                                  <w:txbxContent>
                                    <w:p w14:paraId="19A99057" w14:textId="5A6AC101"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20</w:t>
                                      </w:r>
                                    </w:p>
                                  </w:txbxContent>
                                </wps:txbx>
                                <wps:bodyPr rot="0" vert="horz" wrap="square" lIns="91440" tIns="45720" rIns="91440" bIns="45720" anchor="t" anchorCtr="0">
                                  <a:noAutofit/>
                                </wps:bodyPr>
                              </wps:wsp>
                              <wps:wsp>
                                <wps:cNvPr id="296305472" name="Text Box 2"/>
                                <wps:cNvSpPr txBox="1">
                                  <a:spLocks noChangeArrowheads="1"/>
                                </wps:cNvSpPr>
                                <wps:spPr bwMode="auto">
                                  <a:xfrm>
                                    <a:off x="3145774" y="3181020"/>
                                    <a:ext cx="375920" cy="219075"/>
                                  </a:xfrm>
                                  <a:prstGeom prst="rect">
                                    <a:avLst/>
                                  </a:prstGeom>
                                  <a:noFill/>
                                  <a:ln w="9525">
                                    <a:noFill/>
                                    <a:miter lim="800000"/>
                                    <a:headEnd/>
                                    <a:tailEnd/>
                                  </a:ln>
                                </wps:spPr>
                                <wps:txbx>
                                  <w:txbxContent>
                                    <w:p w14:paraId="45FF116E" w14:textId="4AD0F393"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23</w:t>
                                      </w:r>
                                    </w:p>
                                  </w:txbxContent>
                                </wps:txbx>
                                <wps:bodyPr rot="0" vert="horz" wrap="square" lIns="91440" tIns="45720" rIns="91440" bIns="45720" anchor="t" anchorCtr="0">
                                  <a:noAutofit/>
                                </wps:bodyPr>
                              </wps:wsp>
                              <wps:wsp>
                                <wps:cNvPr id="2082159922" name="Text Box 2"/>
                                <wps:cNvSpPr txBox="1">
                                  <a:spLocks noChangeArrowheads="1"/>
                                </wps:cNvSpPr>
                                <wps:spPr bwMode="auto">
                                  <a:xfrm>
                                    <a:off x="618703" y="1603479"/>
                                    <a:ext cx="375920" cy="219075"/>
                                  </a:xfrm>
                                  <a:prstGeom prst="rect">
                                    <a:avLst/>
                                  </a:prstGeom>
                                  <a:noFill/>
                                  <a:ln w="9525">
                                    <a:noFill/>
                                    <a:miter lim="800000"/>
                                    <a:headEnd/>
                                    <a:tailEnd/>
                                  </a:ln>
                                </wps:spPr>
                                <wps:txbx>
                                  <w:txbxContent>
                                    <w:p w14:paraId="0A32ECA3" w14:textId="01BED1FB"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25</w:t>
                                      </w:r>
                                    </w:p>
                                  </w:txbxContent>
                                </wps:txbx>
                                <wps:bodyPr rot="0" vert="horz" wrap="square" lIns="91440" tIns="45720" rIns="91440" bIns="45720" anchor="t" anchorCtr="0">
                                  <a:noAutofit/>
                                </wps:bodyPr>
                              </wps:wsp>
                            </wpg:grpSp>
                          </wpg:grpSp>
                          <wps:wsp>
                            <wps:cNvPr id="589882533" name="Text Box 2"/>
                            <wps:cNvSpPr txBox="1">
                              <a:spLocks noChangeArrowheads="1"/>
                            </wps:cNvSpPr>
                            <wps:spPr bwMode="auto">
                              <a:xfrm>
                                <a:off x="2515423" y="3131307"/>
                                <a:ext cx="375884" cy="219051"/>
                              </a:xfrm>
                              <a:prstGeom prst="rect">
                                <a:avLst/>
                              </a:prstGeom>
                              <a:noFill/>
                              <a:ln w="9525">
                                <a:noFill/>
                                <a:miter lim="800000"/>
                                <a:headEnd/>
                                <a:tailEnd/>
                              </a:ln>
                            </wps:spPr>
                            <wps:txbx>
                              <w:txbxContent>
                                <w:p w14:paraId="2838C113" w14:textId="7C9FAE1C" w:rsidR="00A81F1A" w:rsidRPr="00004F57" w:rsidRDefault="00A81F1A" w:rsidP="00A81F1A">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27</w:t>
                                  </w:r>
                                </w:p>
                              </w:txbxContent>
                            </wps:txbx>
                            <wps:bodyPr rot="0" vert="horz" wrap="square" lIns="91440" tIns="45720" rIns="91440" bIns="45720" anchor="t" anchorCtr="0">
                              <a:noAutofit/>
                            </wps:bodyPr>
                          </wps:wsp>
                        </wpg:grpSp>
                      </wpg:grpSp>
                      <wps:wsp>
                        <wps:cNvPr id="506344952" name="Text Box 2"/>
                        <wps:cNvSpPr txBox="1">
                          <a:spLocks noChangeArrowheads="1"/>
                        </wps:cNvSpPr>
                        <wps:spPr bwMode="auto">
                          <a:xfrm>
                            <a:off x="1447200" y="648162"/>
                            <a:ext cx="375720" cy="218958"/>
                          </a:xfrm>
                          <a:prstGeom prst="rect">
                            <a:avLst/>
                          </a:prstGeom>
                          <a:noFill/>
                          <a:ln w="9525">
                            <a:noFill/>
                            <a:miter lim="800000"/>
                            <a:headEnd/>
                            <a:tailEnd/>
                          </a:ln>
                        </wps:spPr>
                        <wps:txbx>
                          <w:txbxContent>
                            <w:p w14:paraId="4442F1BA" w14:textId="64B0A0D5" w:rsidR="003A03B2" w:rsidRPr="00004F57" w:rsidRDefault="003A03B2" w:rsidP="003A03B2">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0</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60844D8" id="Group 2" o:spid="_x0000_s1035" style="position:absolute;margin-left:51.85pt;margin-top:8.2pt;width:347.3pt;height:277.25pt;z-index:251658267;mso-width-relative:margin;mso-height-relative:margin" coordorigin="-64,2664" coordsize="44109,35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">
                <v:group id="Group 5" o:spid="_x0000_s1036" style="position:absolute;left:-64;top:2664;width:44108;height:35217" coordorigin="3681,6737" coordsize="44124,352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">
                  <v:group id="Group 4" o:spid="_x0000_s1037" style="position:absolute;left:9726;top:6737;width:30079;height:35231" coordorigin="9727,-7238" coordsize="30083,35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">
                    <v:shape id="_x0000_s1038" type="#_x0000_t202" style="position:absolute;left:26596;top:1021;width:4661;height:2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" filled="f" stroked="f">
                      <v:textbox>
                        <w:txbxContent>
                          <w:p w14:paraId="30E6CEA3" w14:textId="2C8E32E8" w:rsidR="006F5EF7" w:rsidRPr="00004F57" w:rsidRDefault="006F5EF7" w:rsidP="006F5EF7">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 xml:space="preserve">5 &amp; </w:t>
                            </w:r>
                            <w:r w:rsidR="00BC0B04">
                              <w:rPr>
                                <w:rFonts w:ascii="Arial Narrow" w:hAnsi="Arial Narrow"/>
                                <w:color w:val="595959" w:themeColor="text1" w:themeTint="A6"/>
                                <w:sz w:val="18"/>
                                <w:szCs w:val="18"/>
                                <w:lang w:val="nl-BE"/>
                              </w:rPr>
                              <w:t>6</w:t>
                            </w:r>
                          </w:p>
                        </w:txbxContent>
                      </v:textbox>
                    </v:shape>
                    <v:shape id="_x0000_s1039" type="#_x0000_t202" style="position:absolute;left:9727;top:-1285;width:3080;height:2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" filled="f" stroked="f">
                      <v:textbox>
                        <w:txbxContent>
                          <w:p w14:paraId="28B5DF4C" w14:textId="207B37EF" w:rsidR="006F5EF7" w:rsidRPr="00004F57" w:rsidRDefault="0059604B" w:rsidP="006F5EF7">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9</w:t>
                            </w:r>
                          </w:p>
                        </w:txbxContent>
                      </v:textbox>
                    </v:shape>
                    <v:shape id="_x0000_s1040" type="#_x0000_t202" style="position:absolute;left:36051;top:2403;width:3760;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" filled="f" stroked="f">
                      <v:textbox>
                        <w:txbxContent>
                          <w:p w14:paraId="65014952" w14:textId="40511988"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7</w:t>
                            </w:r>
                          </w:p>
                        </w:txbxContent>
                      </v:textbox>
                    </v:shape>
                    <v:shape id="_x0000_s1041" type="#_x0000_t202" style="position:absolute;left:15993;top:-7238;width:3759;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" filled="f" stroked="f">
                      <v:textbox>
                        <w:txbxContent>
                          <w:p w14:paraId="1F446B9D" w14:textId="616E3723"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21</w:t>
                            </w:r>
                          </w:p>
                        </w:txbxContent>
                      </v:textbox>
                    </v:shape>
                    <v:shape id="_x0000_s1042" type="#_x0000_t202" style="position:absolute;left:29614;top:25806;width:3759;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" filled="f" stroked="f">
                      <v:textbox>
                        <w:txbxContent>
                          <w:p w14:paraId="14A0ED84" w14:textId="5D1B548A"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22</w:t>
                            </w:r>
                          </w:p>
                        </w:txbxContent>
                      </v:textbox>
                    </v:shape>
                    <v:shape id="_x0000_s1043" type="#_x0000_t202" style="position:absolute;left:12622;top:662;width:3759;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" filled="f" stroked="f">
                      <v:textbox>
                        <w:txbxContent>
                          <w:p w14:paraId="5387BE15" w14:textId="67736C8B" w:rsidR="00A81F1A" w:rsidRPr="00004F57" w:rsidRDefault="00A81F1A" w:rsidP="00A81F1A">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26</w:t>
                            </w:r>
                          </w:p>
                        </w:txbxContent>
                      </v:textbox>
                    </v:shape>
                  </v:group>
                  <v:group id="Group 16" o:spid="_x0000_s1044" style="position:absolute;left:3681;top:8110;width:44124;height:25886" coordorigin="-8913,8110" coordsize="44126,258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">
                    <v:group id="_x0000_s1045" style="position:absolute;left:-8913;top:8110;width:44125;height:25887" coordorigin="-8914,8111" coordsize="44131,25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">
                      <v:shape id="_x0000_s1046" type="#_x0000_t202" style="position:absolute;left:-8346;top:25423;width:3759;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" filled="f" stroked="f">
                        <v:textbox>
                          <w:txbxContent>
                            <w:p w14:paraId="592BBA96" w14:textId="317009A9"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24</w:t>
                              </w:r>
                            </w:p>
                          </w:txbxContent>
                        </v:textbox>
                      </v:shape>
                      <v:group id="Group 1" o:spid="_x0000_s1047" style="position:absolute;left:-8914;top:8111;width:44130;height:25889" coordorigin="-8914,8111" coordsize="44131,25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">
                        <v:shape id="_x0000_s1048" type="#_x0000_t202" style="position:absolute;left:17331;top:8991;width:4664;height:21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" filled="f" stroked="f">
                          <v:textbox>
                            <w:txbxContent>
                              <w:p w14:paraId="32A3A020" w14:textId="0D0F9F03" w:rsidR="0099038C" w:rsidRPr="00004F57" w:rsidRDefault="0099038C" w:rsidP="0099038C">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 &amp; 3</w:t>
                                </w:r>
                              </w:p>
                            </w:txbxContent>
                          </v:textbox>
                        </v:shape>
                        <v:shape id="_x0000_s1049" type="#_x0000_t202" style="position:absolute;left:28309;top:15270;width:4664;height:21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" filled="f" stroked="f">
                          <v:textbox>
                            <w:txbxContent>
                              <w:p w14:paraId="43BCF89B" w14:textId="2667BF38" w:rsidR="006F5EF7" w:rsidRPr="00004F57" w:rsidRDefault="006F5EF7" w:rsidP="006F5EF7">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2 &amp; 4</w:t>
                                </w:r>
                              </w:p>
                            </w:txbxContent>
                          </v:textbox>
                        </v:shape>
                        <v:shape id="_x0000_s1050" type="#_x0000_t202" style="position:absolute;left:16546;top:12588;width:4664;height:21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" filled="f" stroked="f">
                          <v:textbox>
                            <w:txbxContent>
                              <w:p w14:paraId="2B817AA0" w14:textId="51227119" w:rsidR="00ED5491" w:rsidRPr="00004F57" w:rsidRDefault="0059604B" w:rsidP="00ED5491">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7</w:t>
                                </w:r>
                                <w:r w:rsidR="00ED5491">
                                  <w:rPr>
                                    <w:rFonts w:ascii="Arial Narrow" w:hAnsi="Arial Narrow"/>
                                    <w:color w:val="595959" w:themeColor="text1" w:themeTint="A6"/>
                                    <w:sz w:val="18"/>
                                    <w:szCs w:val="18"/>
                                    <w:lang w:val="nl-BE"/>
                                  </w:rPr>
                                  <w:t xml:space="preserve"> &amp; </w:t>
                                </w:r>
                                <w:r>
                                  <w:rPr>
                                    <w:rFonts w:ascii="Arial Narrow" w:hAnsi="Arial Narrow"/>
                                    <w:color w:val="595959" w:themeColor="text1" w:themeTint="A6"/>
                                    <w:sz w:val="18"/>
                                    <w:szCs w:val="18"/>
                                    <w:lang w:val="nl-BE"/>
                                  </w:rPr>
                                  <w:t>8</w:t>
                                </w:r>
                              </w:p>
                            </w:txbxContent>
                          </v:textbox>
                        </v:shape>
                        <v:shape id="_x0000_s1051" type="#_x0000_t202" style="position:absolute;left:12104;top:14235;width:3760;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" filled="f" stroked="f">
                          <v:textbox>
                            <w:txbxContent>
                              <w:p w14:paraId="26017AE5" w14:textId="67A667CC" w:rsidR="00ED5491" w:rsidRPr="00004F57" w:rsidRDefault="00ED5491" w:rsidP="00ED5491">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1</w:t>
                                </w:r>
                              </w:p>
                            </w:txbxContent>
                          </v:textbox>
                        </v:shape>
                        <v:shape id="_x0000_s1052" type="#_x0000_t202" style="position:absolute;left:21297;top:19763;width:3765;height:2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" filled="f" stroked="f">
                          <v:textbox>
                            <w:txbxContent>
                              <w:p w14:paraId="28555776" w14:textId="5C22FC6D" w:rsidR="00ED5491" w:rsidRPr="00004F57" w:rsidRDefault="00ED5491" w:rsidP="00ED5491">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2</w:t>
                                </w:r>
                              </w:p>
                            </w:txbxContent>
                          </v:textbox>
                        </v:shape>
                        <v:shape id="_x0000_s1053" type="#_x0000_t202" style="position:absolute;left:8627;top:8111;width:3759;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" filled="f" stroked="f">
                          <v:textbox>
                            <w:txbxContent>
                              <w:p w14:paraId="5984C6E6" w14:textId="69412DB0"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5</w:t>
                                </w:r>
                              </w:p>
                            </w:txbxContent>
                          </v:textbox>
                        </v:shape>
                        <v:shape id="_x0000_s1054" type="#_x0000_t202" style="position:absolute;left:14152;top:11566;width:3759;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" filled="f" stroked="f">
                          <v:textbox>
                            <w:txbxContent>
                              <w:p w14:paraId="63B58969" w14:textId="45B1656E"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6</w:t>
                                </w:r>
                              </w:p>
                            </w:txbxContent>
                          </v:textbox>
                        </v:shape>
                        <v:shape id="_x0000_s1055" type="#_x0000_t202" style="position:absolute;left:17048;top:28858;width:3760;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" filled="f" stroked="f">
                          <v:textbox>
                            <w:txbxContent>
                              <w:p w14:paraId="36741661" w14:textId="6790316F"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8</w:t>
                                </w:r>
                              </w:p>
                            </w:txbxContent>
                          </v:textbox>
                        </v:shape>
                        <v:shape id="_x0000_s1056" type="#_x0000_t202" style="position:absolute;left:30899;top:21277;width:3759;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" filled="f" stroked="f">
                          <v:textbox>
                            <w:txbxContent>
                              <w:p w14:paraId="7EBA7C2B" w14:textId="5939CE3B"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9</w:t>
                                </w:r>
                              </w:p>
                            </w:txbxContent>
                          </v:textbox>
                        </v:shape>
                        <v:shape id="_x0000_s1057" type="#_x0000_t202" style="position:absolute;left:-8914;top:13986;width:3759;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" filled="f" stroked="f">
                          <v:textbox>
                            <w:txbxContent>
                              <w:p w14:paraId="19A99057" w14:textId="5A6AC101"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20</w:t>
                                </w:r>
                              </w:p>
                            </w:txbxContent>
                          </v:textbox>
                        </v:shape>
                        <v:shape id="_x0000_s1058" type="#_x0000_t202" style="position:absolute;left:31457;top:31810;width:3759;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" filled="f" stroked="f">
                          <v:textbox>
                            <w:txbxContent>
                              <w:p w14:paraId="45FF116E" w14:textId="4AD0F393"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23</w:t>
                                </w:r>
                              </w:p>
                            </w:txbxContent>
                          </v:textbox>
                        </v:shape>
                        <v:shape id="_x0000_s1059" type="#_x0000_t202" style="position:absolute;left:6187;top:16034;width:3759;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" filled="f" stroked="f">
                          <v:textbox>
                            <w:txbxContent>
                              <w:p w14:paraId="0A32ECA3" w14:textId="01BED1FB"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25</w:t>
                                </w:r>
                              </w:p>
                            </w:txbxContent>
                          </v:textbox>
                        </v:shape>
                      </v:group>
                    </v:group>
                    <v:shape id="_x0000_s1060" type="#_x0000_t202" style="position:absolute;left:25154;top:31313;width:3759;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" filled="f" stroked="f">
                      <v:textbox>
                        <w:txbxContent>
                          <w:p w14:paraId="2838C113" w14:textId="7C9FAE1C" w:rsidR="00A81F1A" w:rsidRPr="00004F57" w:rsidRDefault="00A81F1A" w:rsidP="00A81F1A">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27</w:t>
                            </w:r>
                          </w:p>
                        </w:txbxContent>
                      </v:textbox>
                    </v:shape>
                  </v:group>
                </v:group>
                <v:shape id="_x0000_s1061" type="#_x0000_t202" style="position:absolute;left:14472;top:6481;width:3757;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" filled="f" stroked="f">
                  <v:textbox>
                    <w:txbxContent>
                      <w:p w14:paraId="4442F1BA" w14:textId="64B0A0D5" w:rsidR="003A03B2" w:rsidRPr="00004F57" w:rsidRDefault="003A03B2" w:rsidP="003A03B2">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0</w:t>
                        </w:r>
                      </w:p>
                    </w:txbxContent>
                  </v:textbox>
                </v:shape>
              </v:group>
            </w:pict>
          </mc:Fallback>
        </mc:AlternateContent>
      </w:r>
    </w:p>
    <w:p w14:paraId="61902989" w14:textId="64E870C1" w:rsidR="00C51D42" w:rsidRDefault="00C51D42" w:rsidP="002C39CB">
      <w:pPr>
        <w:spacing w:after="160" w:line="259" w:lineRule="auto"/>
        <w:jc w:val="left"/>
      </w:pPr>
    </w:p>
    <w:p w14:paraId="4F370EFD" w14:textId="3816EFC9" w:rsidR="00C51D42" w:rsidRDefault="00C51D42" w:rsidP="002C39CB">
      <w:pPr>
        <w:spacing w:after="160" w:line="259" w:lineRule="auto"/>
        <w:jc w:val="left"/>
      </w:pPr>
    </w:p>
    <w:p w14:paraId="31230831" w14:textId="73CAE4DA" w:rsidR="00340F47" w:rsidRDefault="00340F47" w:rsidP="002C39CB">
      <w:pPr>
        <w:spacing w:after="160" w:line="259" w:lineRule="auto"/>
        <w:jc w:val="left"/>
      </w:pPr>
    </w:p>
    <w:p w14:paraId="22CE8E4D" w14:textId="36867193" w:rsidR="00340F47" w:rsidRDefault="00390D76" w:rsidP="002C39CB">
      <w:pPr>
        <w:spacing w:after="160" w:line="259" w:lineRule="auto"/>
        <w:jc w:val="left"/>
      </w:pPr>
      <w:r>
        <w:rPr>
          <w:noProof/>
        </w:rPr>
        <mc:AlternateContent>
          <mc:Choice Requires="wps">
            <w:drawing>
              <wp:anchor distT="0" distB="0" distL="114300" distR="114300" simplePos="0" relativeHeight="251658266" behindDoc="0" locked="0" layoutInCell="1" allowOverlap="1" wp14:anchorId="774C9E30" wp14:editId="7650AB57">
                <wp:simplePos x="0" y="0"/>
                <wp:positionH relativeFrom="column">
                  <wp:posOffset>2204650</wp:posOffset>
                </wp:positionH>
                <wp:positionV relativeFrom="paragraph">
                  <wp:posOffset>159960</wp:posOffset>
                </wp:positionV>
                <wp:extent cx="375720" cy="218958"/>
                <wp:effectExtent l="0" t="0" r="0" b="0"/>
                <wp:wrapNone/>
                <wp:docPr id="10355900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720" cy="218958"/>
                        </a:xfrm>
                        <a:prstGeom prst="rect">
                          <a:avLst/>
                        </a:prstGeom>
                        <a:noFill/>
                        <a:ln w="9525">
                          <a:noFill/>
                          <a:miter lim="800000"/>
                          <a:headEnd/>
                          <a:tailEnd/>
                        </a:ln>
                      </wps:spPr>
                      <wps:txbx>
                        <w:txbxContent>
                          <w:p w14:paraId="3D680C92" w14:textId="54355561" w:rsidR="00753AEF" w:rsidRPr="00004F57" w:rsidRDefault="00753AEF" w:rsidP="00753AEF">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4</w:t>
                            </w:r>
                          </w:p>
                        </w:txbxContent>
                      </wps:txbx>
                      <wps:bodyPr rot="0" vert="horz" wrap="square" lIns="91440" tIns="45720" rIns="91440" bIns="45720" anchor="t" anchorCtr="0">
                        <a:noAutofit/>
                      </wps:bodyPr>
                    </wps:wsp>
                  </a:graphicData>
                </a:graphic>
              </wp:anchor>
            </w:drawing>
          </mc:Choice>
          <mc:Fallback>
            <w:pict>
              <v:shape w14:anchorId="774C9E30" id="_x0000_s1062" type="#_x0000_t202" style="position:absolute;margin-left:173.6pt;margin-top:12.6pt;width:29.6pt;height:17.25pt;z-index:25165826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" filled="f" stroked="f">
                <v:textbox>
                  <w:txbxContent>
                    <w:p w14:paraId="3D680C92" w14:textId="54355561" w:rsidR="00753AEF" w:rsidRPr="00004F57" w:rsidRDefault="00753AEF" w:rsidP="00753AEF">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4</w:t>
                      </w:r>
                    </w:p>
                  </w:txbxContent>
                </v:textbox>
              </v:shape>
            </w:pict>
          </mc:Fallback>
        </mc:AlternateContent>
      </w:r>
    </w:p>
    <w:p w14:paraId="01AE0540" w14:textId="3AD272AF" w:rsidR="00FA2CBA" w:rsidRDefault="00FA2CBA" w:rsidP="002C39CB">
      <w:pPr>
        <w:spacing w:after="160" w:line="259" w:lineRule="auto"/>
        <w:jc w:val="left"/>
      </w:pPr>
    </w:p>
    <w:p w14:paraId="214E5843" w14:textId="2C0D77C2" w:rsidR="00FA2CBA" w:rsidRDefault="00FA2CBA" w:rsidP="002C39CB">
      <w:pPr>
        <w:spacing w:after="160" w:line="259" w:lineRule="auto"/>
        <w:jc w:val="left"/>
      </w:pPr>
    </w:p>
    <w:p w14:paraId="7A0CD45B" w14:textId="57B200AB" w:rsidR="00340F47" w:rsidRDefault="00753AEF" w:rsidP="002C39CB">
      <w:pPr>
        <w:spacing w:after="160" w:line="259" w:lineRule="auto"/>
        <w:jc w:val="left"/>
      </w:pPr>
      <w:r>
        <w:rPr>
          <w:noProof/>
        </w:rPr>
        <mc:AlternateContent>
          <mc:Choice Requires="wps">
            <w:drawing>
              <wp:anchor distT="0" distB="0" distL="114300" distR="114300" simplePos="0" relativeHeight="251658265" behindDoc="0" locked="0" layoutInCell="1" allowOverlap="1" wp14:anchorId="64D844FE" wp14:editId="4F61CF0B">
                <wp:simplePos x="0" y="0"/>
                <wp:positionH relativeFrom="column">
                  <wp:posOffset>3333545</wp:posOffset>
                </wp:positionH>
                <wp:positionV relativeFrom="paragraph">
                  <wp:posOffset>9045</wp:posOffset>
                </wp:positionV>
                <wp:extent cx="375720" cy="218958"/>
                <wp:effectExtent l="0" t="0" r="0" b="0"/>
                <wp:wrapNone/>
                <wp:docPr id="795555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720" cy="218958"/>
                        </a:xfrm>
                        <a:prstGeom prst="rect">
                          <a:avLst/>
                        </a:prstGeom>
                        <a:noFill/>
                        <a:ln w="9525">
                          <a:noFill/>
                          <a:miter lim="800000"/>
                          <a:headEnd/>
                          <a:tailEnd/>
                        </a:ln>
                      </wps:spPr>
                      <wps:txbx>
                        <w:txbxContent>
                          <w:p w14:paraId="7107C9A2" w14:textId="56B35AC7" w:rsidR="00753AEF" w:rsidRPr="00004F57" w:rsidRDefault="00753AEF" w:rsidP="00753AEF">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3</w:t>
                            </w:r>
                          </w:p>
                        </w:txbxContent>
                      </wps:txbx>
                      <wps:bodyPr rot="0" vert="horz" wrap="square" lIns="91440" tIns="45720" rIns="91440" bIns="45720" anchor="t" anchorCtr="0">
                        <a:noAutofit/>
                      </wps:bodyPr>
                    </wps:wsp>
                  </a:graphicData>
                </a:graphic>
              </wp:anchor>
            </w:drawing>
          </mc:Choice>
          <mc:Fallback>
            <w:pict>
              <v:shape w14:anchorId="64D844FE" id="_x0000_s1063" type="#_x0000_t202" style="position:absolute;margin-left:262.5pt;margin-top:.7pt;width:29.6pt;height:17.25pt;z-index:25165826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" filled="f" stroked="f">
                <v:textbox>
                  <w:txbxContent>
                    <w:p w14:paraId="7107C9A2" w14:textId="56B35AC7" w:rsidR="00753AEF" w:rsidRPr="00004F57" w:rsidRDefault="00753AEF" w:rsidP="00753AEF">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3</w:t>
                      </w:r>
                    </w:p>
                  </w:txbxContent>
                </v:textbox>
              </v:shape>
            </w:pict>
          </mc:Fallback>
        </mc:AlternateContent>
      </w:r>
    </w:p>
    <w:p w14:paraId="1E243D1E" w14:textId="7608EAFA" w:rsidR="00340F47" w:rsidRDefault="00340F47" w:rsidP="002C39CB">
      <w:pPr>
        <w:spacing w:after="160" w:line="259" w:lineRule="auto"/>
        <w:jc w:val="left"/>
      </w:pPr>
    </w:p>
    <w:p w14:paraId="422C6A9B" w14:textId="213CC5A1" w:rsidR="00494A8C" w:rsidRDefault="00494A8C" w:rsidP="002C39CB">
      <w:pPr>
        <w:spacing w:after="160" w:line="259" w:lineRule="auto"/>
        <w:jc w:val="left"/>
      </w:pPr>
    </w:p>
    <w:p w14:paraId="2570A92E" w14:textId="77777777" w:rsidR="00494A8C" w:rsidRDefault="00494A8C" w:rsidP="00494A8C"/>
    <w:p w14:paraId="031B8AB1" w14:textId="7FF6DC94" w:rsidR="00494A8C" w:rsidRDefault="00494A8C" w:rsidP="00494A8C"/>
    <w:p w14:paraId="388BA1A7" w14:textId="77777777" w:rsidR="00494A8C" w:rsidRDefault="00494A8C" w:rsidP="00494A8C"/>
    <w:p w14:paraId="61DD916B" w14:textId="15086BA2" w:rsidR="00494A8C" w:rsidRPr="00494A8C" w:rsidRDefault="00494A8C" w:rsidP="00494A8C"/>
    <w:p w14:paraId="1CBA64BD" w14:textId="3BEF1D27" w:rsidR="001501EF" w:rsidRPr="001501EF" w:rsidRDefault="001501EF" w:rsidP="00D60023">
      <w:pPr>
        <w:pStyle w:val="StyleHeading2"/>
      </w:pPr>
      <w:bookmarkStart w:id="128" w:name="_Toc192929926"/>
      <w:bookmarkStart w:id="129" w:name="_Toc208237524"/>
      <w:bookmarkEnd w:id="128"/>
      <w:r>
        <w:t>List</w:t>
      </w:r>
      <w:bookmarkEnd w:id="129"/>
    </w:p>
    <w:tbl>
      <w:tblPr>
        <w:tblStyle w:val="GridTable2-Accent3"/>
        <w:tblW w:w="0" w:type="auto"/>
        <w:jc w:val="center"/>
        <w:tblLook w:val="04A0" w:firstRow="1" w:lastRow="0" w:firstColumn="1" w:lastColumn="0" w:noHBand="0" w:noVBand="1"/>
      </w:tblPr>
      <w:tblGrid>
        <w:gridCol w:w="440"/>
        <w:gridCol w:w="3109"/>
        <w:gridCol w:w="830"/>
        <w:gridCol w:w="895"/>
        <w:gridCol w:w="830"/>
      </w:tblGrid>
      <w:tr w:rsidR="000510B2" w:rsidRPr="00152D3D" w14:paraId="4AA2DF0A" w14:textId="77777777" w:rsidTr="003200B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tcPr>
          <w:p w14:paraId="4D00B212" w14:textId="77777777" w:rsidR="00687ED5" w:rsidRPr="00152D3D" w:rsidRDefault="00687ED5" w:rsidP="00797B4B">
            <w:pPr>
              <w:jc w:val="left"/>
              <w:rPr>
                <w:rFonts w:asciiTheme="minorHAnsi" w:hAnsiTheme="minorHAnsi" w:cstheme="minorHAnsi"/>
                <w:sz w:val="20"/>
              </w:rPr>
            </w:pPr>
            <w:r w:rsidRPr="00152D3D">
              <w:rPr>
                <w:rFonts w:asciiTheme="minorHAnsi" w:hAnsiTheme="minorHAnsi" w:cstheme="minorHAnsi"/>
                <w:sz w:val="20"/>
              </w:rPr>
              <w:t>ID</w:t>
            </w:r>
          </w:p>
        </w:tc>
        <w:tc>
          <w:tcPr>
            <w:tcW w:w="0" w:type="auto"/>
            <w:tcBorders>
              <w:top w:val="single" w:sz="4" w:space="0" w:color="auto"/>
              <w:left w:val="single" w:sz="4" w:space="0" w:color="auto"/>
              <w:bottom w:val="single" w:sz="4" w:space="0" w:color="auto"/>
              <w:right w:val="single" w:sz="4" w:space="0" w:color="auto"/>
            </w:tcBorders>
          </w:tcPr>
          <w:p w14:paraId="2EBC2E4A" w14:textId="77777777" w:rsidR="00687ED5" w:rsidRPr="00152D3D" w:rsidRDefault="00687ED5" w:rsidP="00797B4B">
            <w:pPr>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rPr>
            </w:pPr>
            <w:r w:rsidRPr="00152D3D">
              <w:rPr>
                <w:rFonts w:asciiTheme="minorHAnsi" w:hAnsiTheme="minorHAnsi" w:cstheme="minorHAnsi"/>
                <w:sz w:val="20"/>
              </w:rPr>
              <w:t>Ref. Name</w:t>
            </w:r>
          </w:p>
        </w:tc>
        <w:tc>
          <w:tcPr>
            <w:tcW w:w="0" w:type="auto"/>
            <w:tcBorders>
              <w:top w:val="single" w:sz="4" w:space="0" w:color="auto"/>
              <w:left w:val="single" w:sz="4" w:space="0" w:color="auto"/>
              <w:bottom w:val="single" w:sz="4" w:space="0" w:color="auto"/>
              <w:right w:val="single" w:sz="4" w:space="0" w:color="auto"/>
            </w:tcBorders>
          </w:tcPr>
          <w:p w14:paraId="044886E2" w14:textId="77777777" w:rsidR="00687ED5" w:rsidRPr="00152D3D" w:rsidRDefault="00687ED5" w:rsidP="00797B4B">
            <w:pPr>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rPr>
            </w:pPr>
            <w:r w:rsidRPr="00152D3D">
              <w:rPr>
                <w:rFonts w:asciiTheme="minorHAnsi" w:hAnsiTheme="minorHAnsi" w:cstheme="minorHAnsi"/>
                <w:sz w:val="20"/>
              </w:rPr>
              <w:t>X</w:t>
            </w:r>
          </w:p>
        </w:tc>
        <w:tc>
          <w:tcPr>
            <w:tcW w:w="0" w:type="auto"/>
            <w:tcBorders>
              <w:top w:val="single" w:sz="4" w:space="0" w:color="auto"/>
              <w:left w:val="single" w:sz="4" w:space="0" w:color="auto"/>
              <w:bottom w:val="single" w:sz="4" w:space="0" w:color="auto"/>
              <w:right w:val="single" w:sz="4" w:space="0" w:color="auto"/>
            </w:tcBorders>
          </w:tcPr>
          <w:p w14:paraId="6D6B2FD7" w14:textId="77777777" w:rsidR="00687ED5" w:rsidRPr="00152D3D" w:rsidRDefault="00687ED5" w:rsidP="00797B4B">
            <w:pPr>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rPr>
            </w:pPr>
            <w:r w:rsidRPr="00152D3D">
              <w:rPr>
                <w:rFonts w:asciiTheme="minorHAnsi" w:hAnsiTheme="minorHAnsi" w:cstheme="minorHAnsi"/>
                <w:sz w:val="20"/>
              </w:rPr>
              <w:t>Y</w:t>
            </w:r>
          </w:p>
        </w:tc>
        <w:tc>
          <w:tcPr>
            <w:tcW w:w="0" w:type="auto"/>
            <w:tcBorders>
              <w:top w:val="single" w:sz="4" w:space="0" w:color="auto"/>
              <w:left w:val="single" w:sz="4" w:space="0" w:color="auto"/>
              <w:bottom w:val="single" w:sz="4" w:space="0" w:color="auto"/>
              <w:right w:val="single" w:sz="4" w:space="0" w:color="auto"/>
            </w:tcBorders>
          </w:tcPr>
          <w:p w14:paraId="44173D99" w14:textId="77777777" w:rsidR="00687ED5" w:rsidRPr="00152D3D" w:rsidRDefault="00687ED5" w:rsidP="00797B4B">
            <w:pPr>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rPr>
            </w:pPr>
            <w:r w:rsidRPr="00152D3D">
              <w:rPr>
                <w:rFonts w:asciiTheme="minorHAnsi" w:hAnsiTheme="minorHAnsi" w:cstheme="minorHAnsi"/>
                <w:sz w:val="20"/>
              </w:rPr>
              <w:t>Z</w:t>
            </w:r>
          </w:p>
        </w:tc>
      </w:tr>
      <w:tr w:rsidR="00C56A61" w:rsidRPr="006D3134" w14:paraId="4AC23DC1" w14:textId="77777777" w:rsidTr="0091781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tcBorders>
            <w:noWrap/>
            <w:hideMark/>
          </w:tcPr>
          <w:p w14:paraId="293B723D" w14:textId="77777777" w:rsidR="00C56A61" w:rsidRPr="00152D3D" w:rsidRDefault="00C56A61" w:rsidP="00C56A61">
            <w:pPr>
              <w:jc w:val="left"/>
              <w:rPr>
                <w:rFonts w:asciiTheme="minorHAnsi" w:eastAsia="Times New Roman" w:hAnsiTheme="minorHAnsi" w:cstheme="minorHAnsi"/>
                <w:color w:val="000000"/>
                <w:sz w:val="20"/>
                <w:lang w:eastAsia="en-GB"/>
              </w:rPr>
            </w:pPr>
            <w:r w:rsidRPr="00152D3D">
              <w:rPr>
                <w:rFonts w:asciiTheme="minorHAnsi" w:eastAsia="Times New Roman" w:hAnsiTheme="minorHAnsi" w:cstheme="minorHAnsi"/>
                <w:color w:val="000000"/>
                <w:sz w:val="20"/>
                <w:lang w:eastAsia="en-GB"/>
              </w:rPr>
              <w:t>1</w:t>
            </w:r>
          </w:p>
        </w:tc>
        <w:tc>
          <w:tcPr>
            <w:tcW w:w="0" w:type="auto"/>
            <w:tcBorders>
              <w:top w:val="single" w:sz="4" w:space="0" w:color="auto"/>
            </w:tcBorders>
            <w:noWrap/>
            <w:hideMark/>
          </w:tcPr>
          <w:p w14:paraId="689A6081" w14:textId="1B001A73" w:rsidR="00C56A61" w:rsidRPr="00152D3D" w:rsidRDefault="00C56A61" w:rsidP="00C56A61">
            <w:pPr>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lang w:eastAsia="en-GB"/>
              </w:rPr>
            </w:pPr>
            <w:r w:rsidRPr="00152D3D">
              <w:rPr>
                <w:rFonts w:asciiTheme="minorHAnsi" w:eastAsia="Times New Roman" w:hAnsiTheme="minorHAnsi" w:cstheme="minorHAnsi"/>
                <w:sz w:val="20"/>
                <w:lang w:eastAsia="en-GB"/>
              </w:rPr>
              <w:t>GNSS01 A1 antenna mount base</w:t>
            </w:r>
          </w:p>
        </w:tc>
        <w:tc>
          <w:tcPr>
            <w:tcW w:w="0" w:type="auto"/>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575269C" w14:textId="7CF432E1" w:rsidR="00C56A61" w:rsidRPr="007930DD" w:rsidRDefault="00C56A61" w:rsidP="00C56A61">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themeColor="text1"/>
                <w:sz w:val="20"/>
                <w:highlight w:val="green"/>
                <w:lang w:eastAsia="en-GB"/>
              </w:rPr>
            </w:pPr>
            <w:r>
              <w:rPr>
                <w:rFonts w:ascii="Arial" w:hAnsi="Arial"/>
                <w:sz w:val="20"/>
              </w:rPr>
              <w:t>20.813</w:t>
            </w:r>
          </w:p>
        </w:tc>
        <w:tc>
          <w:tcPr>
            <w:tcW w:w="0" w:type="auto"/>
            <w:tcBorders>
              <w:top w:val="single" w:sz="4" w:space="0" w:color="auto"/>
              <w:left w:val="nil"/>
              <w:bottom w:val="single" w:sz="4" w:space="0" w:color="auto"/>
              <w:right w:val="single" w:sz="4" w:space="0" w:color="auto"/>
            </w:tcBorders>
            <w:shd w:val="clear" w:color="auto" w:fill="E7E6E6" w:themeFill="background2"/>
            <w:vAlign w:val="center"/>
          </w:tcPr>
          <w:p w14:paraId="7A56D7CE" w14:textId="1E461D4C" w:rsidR="00C56A61" w:rsidRPr="007930DD" w:rsidRDefault="00C56A61" w:rsidP="00C56A61">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themeColor="text1"/>
                <w:sz w:val="20"/>
                <w:highlight w:val="green"/>
                <w:lang w:eastAsia="en-GB"/>
              </w:rPr>
            </w:pPr>
            <w:r>
              <w:rPr>
                <w:rFonts w:ascii="Arial" w:hAnsi="Arial"/>
                <w:sz w:val="20"/>
              </w:rPr>
              <w:t>8.982</w:t>
            </w:r>
          </w:p>
        </w:tc>
        <w:tc>
          <w:tcPr>
            <w:tcW w:w="0" w:type="auto"/>
            <w:tcBorders>
              <w:top w:val="single" w:sz="4" w:space="0" w:color="auto"/>
              <w:left w:val="nil"/>
              <w:bottom w:val="single" w:sz="4" w:space="0" w:color="auto"/>
              <w:right w:val="single" w:sz="4" w:space="0" w:color="auto"/>
            </w:tcBorders>
            <w:shd w:val="clear" w:color="auto" w:fill="E7E6E6" w:themeFill="background2"/>
            <w:vAlign w:val="center"/>
          </w:tcPr>
          <w:p w14:paraId="70A1EF52" w14:textId="35C3AEB8" w:rsidR="00C56A61" w:rsidRPr="007930DD" w:rsidRDefault="00C56A61" w:rsidP="00C56A61">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themeColor="text1"/>
                <w:sz w:val="20"/>
                <w:highlight w:val="green"/>
                <w:lang w:eastAsia="en-GB"/>
              </w:rPr>
            </w:pPr>
            <w:r>
              <w:rPr>
                <w:rFonts w:ascii="Arial" w:hAnsi="Arial"/>
                <w:sz w:val="20"/>
              </w:rPr>
              <w:t>28.599</w:t>
            </w:r>
          </w:p>
        </w:tc>
      </w:tr>
      <w:tr w:rsidR="00C56A61" w:rsidRPr="006D3134" w14:paraId="6CFB56E1" w14:textId="77777777" w:rsidTr="0091781E">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hideMark/>
          </w:tcPr>
          <w:p w14:paraId="00BC1A71" w14:textId="77777777" w:rsidR="00C56A61" w:rsidRPr="00152D3D" w:rsidRDefault="00C56A61" w:rsidP="00C56A61">
            <w:pPr>
              <w:jc w:val="left"/>
              <w:rPr>
                <w:rFonts w:asciiTheme="minorHAnsi" w:eastAsia="Times New Roman" w:hAnsiTheme="minorHAnsi" w:cstheme="minorHAnsi"/>
                <w:color w:val="000000"/>
                <w:sz w:val="20"/>
                <w:lang w:eastAsia="en-GB"/>
              </w:rPr>
            </w:pPr>
            <w:r w:rsidRPr="00152D3D">
              <w:rPr>
                <w:rFonts w:asciiTheme="minorHAnsi" w:eastAsia="Times New Roman" w:hAnsiTheme="minorHAnsi" w:cstheme="minorHAnsi"/>
                <w:color w:val="000000"/>
                <w:sz w:val="20"/>
                <w:lang w:eastAsia="en-GB"/>
              </w:rPr>
              <w:t>2</w:t>
            </w:r>
          </w:p>
        </w:tc>
        <w:tc>
          <w:tcPr>
            <w:tcW w:w="0" w:type="auto"/>
            <w:shd w:val="clear" w:color="auto" w:fill="FFFFFF" w:themeFill="background1"/>
            <w:noWrap/>
            <w:hideMark/>
          </w:tcPr>
          <w:p w14:paraId="4B4F00AC" w14:textId="11637651" w:rsidR="00C56A61" w:rsidRPr="00152D3D" w:rsidRDefault="00C56A61" w:rsidP="00C56A61">
            <w:pPr>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lang w:eastAsia="en-GB"/>
              </w:rPr>
            </w:pPr>
            <w:r w:rsidRPr="00152D3D">
              <w:rPr>
                <w:rFonts w:asciiTheme="minorHAnsi" w:eastAsia="Times New Roman" w:hAnsiTheme="minorHAnsi" w:cstheme="minorHAnsi"/>
                <w:sz w:val="20"/>
                <w:lang w:eastAsia="en-GB"/>
              </w:rPr>
              <w:t>GNSS02 A2 antenna mount base</w:t>
            </w:r>
          </w:p>
        </w:tc>
        <w:tc>
          <w:tcPr>
            <w:tcW w:w="0" w:type="auto"/>
            <w:tcBorders>
              <w:top w:val="nil"/>
              <w:left w:val="single" w:sz="4" w:space="0" w:color="auto"/>
              <w:bottom w:val="single" w:sz="4" w:space="0" w:color="auto"/>
              <w:right w:val="single" w:sz="4" w:space="0" w:color="auto"/>
            </w:tcBorders>
            <w:shd w:val="clear" w:color="auto" w:fill="FFFFFF" w:themeFill="background1"/>
            <w:vAlign w:val="center"/>
          </w:tcPr>
          <w:p w14:paraId="30D992FD" w14:textId="78EF5CA2" w:rsidR="00C56A61" w:rsidRPr="007930DD" w:rsidRDefault="00C56A61" w:rsidP="00C56A61">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themeColor="text1"/>
                <w:sz w:val="20"/>
                <w:highlight w:val="green"/>
                <w:lang w:eastAsia="en-GB"/>
              </w:rPr>
            </w:pPr>
            <w:r>
              <w:rPr>
                <w:rFonts w:ascii="Arial" w:hAnsi="Arial"/>
                <w:sz w:val="20"/>
              </w:rPr>
              <w:t>46.412</w:t>
            </w:r>
          </w:p>
        </w:tc>
        <w:tc>
          <w:tcPr>
            <w:tcW w:w="0" w:type="auto"/>
            <w:tcBorders>
              <w:top w:val="nil"/>
              <w:left w:val="nil"/>
              <w:bottom w:val="single" w:sz="4" w:space="0" w:color="auto"/>
              <w:right w:val="single" w:sz="4" w:space="0" w:color="auto"/>
            </w:tcBorders>
            <w:shd w:val="clear" w:color="auto" w:fill="FFFFFF" w:themeFill="background1"/>
            <w:vAlign w:val="center"/>
          </w:tcPr>
          <w:p w14:paraId="25E8C44F" w14:textId="4F6C2CEB" w:rsidR="00C56A61" w:rsidRPr="007930DD" w:rsidRDefault="00C56A61" w:rsidP="00C56A61">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themeColor="text1"/>
                <w:sz w:val="20"/>
                <w:highlight w:val="green"/>
                <w:lang w:eastAsia="en-GB"/>
              </w:rPr>
            </w:pPr>
            <w:r>
              <w:rPr>
                <w:rFonts w:ascii="Arial" w:hAnsi="Arial"/>
                <w:sz w:val="20"/>
              </w:rPr>
              <w:t>8.984</w:t>
            </w:r>
          </w:p>
        </w:tc>
        <w:tc>
          <w:tcPr>
            <w:tcW w:w="0" w:type="auto"/>
            <w:tcBorders>
              <w:top w:val="nil"/>
              <w:left w:val="nil"/>
              <w:bottom w:val="single" w:sz="4" w:space="0" w:color="auto"/>
              <w:right w:val="single" w:sz="4" w:space="0" w:color="auto"/>
            </w:tcBorders>
            <w:shd w:val="clear" w:color="auto" w:fill="FFFFFF" w:themeFill="background1"/>
            <w:vAlign w:val="center"/>
          </w:tcPr>
          <w:p w14:paraId="6DBFE0B7" w14:textId="2AFCFC79" w:rsidR="00C56A61" w:rsidRPr="007930DD" w:rsidRDefault="00C56A61" w:rsidP="00C56A61">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themeColor="text1"/>
                <w:sz w:val="20"/>
                <w:highlight w:val="green"/>
                <w:lang w:eastAsia="en-GB"/>
              </w:rPr>
            </w:pPr>
            <w:r>
              <w:rPr>
                <w:rFonts w:ascii="Arial" w:hAnsi="Arial"/>
                <w:sz w:val="20"/>
              </w:rPr>
              <w:t>28.609</w:t>
            </w:r>
          </w:p>
        </w:tc>
      </w:tr>
      <w:tr w:rsidR="00C56A61" w:rsidRPr="0099038C" w14:paraId="38E754F0" w14:textId="77777777" w:rsidTr="0091781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hideMark/>
          </w:tcPr>
          <w:p w14:paraId="2E050F22" w14:textId="77777777" w:rsidR="00C56A61" w:rsidRPr="00152D3D" w:rsidRDefault="00C56A61" w:rsidP="00C56A61">
            <w:pPr>
              <w:jc w:val="left"/>
              <w:rPr>
                <w:rFonts w:asciiTheme="minorHAnsi" w:eastAsia="Times New Roman" w:hAnsiTheme="minorHAnsi" w:cstheme="minorHAnsi"/>
                <w:color w:val="000000"/>
                <w:sz w:val="20"/>
                <w:lang w:eastAsia="en-GB"/>
              </w:rPr>
            </w:pPr>
            <w:r w:rsidRPr="00152D3D">
              <w:rPr>
                <w:rFonts w:asciiTheme="minorHAnsi" w:eastAsia="Times New Roman" w:hAnsiTheme="minorHAnsi" w:cstheme="minorHAnsi"/>
                <w:color w:val="000000"/>
                <w:sz w:val="20"/>
                <w:lang w:eastAsia="en-GB"/>
              </w:rPr>
              <w:t>3</w:t>
            </w:r>
          </w:p>
        </w:tc>
        <w:tc>
          <w:tcPr>
            <w:tcW w:w="0" w:type="auto"/>
            <w:tcBorders>
              <w:right w:val="single" w:sz="4" w:space="0" w:color="auto"/>
            </w:tcBorders>
            <w:noWrap/>
            <w:hideMark/>
          </w:tcPr>
          <w:p w14:paraId="13225A7B" w14:textId="0D34FD1E" w:rsidR="00C56A61" w:rsidRPr="0099038C" w:rsidRDefault="00C56A61" w:rsidP="00C56A61">
            <w:pPr>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lang w:eastAsia="en-GB"/>
              </w:rPr>
            </w:pPr>
            <w:r w:rsidRPr="0099038C">
              <w:rPr>
                <w:rFonts w:asciiTheme="minorHAnsi" w:eastAsia="Times New Roman" w:hAnsiTheme="minorHAnsi" w:cstheme="minorHAnsi"/>
                <w:color w:val="000000"/>
                <w:sz w:val="20"/>
                <w:lang w:eastAsia="en-GB"/>
              </w:rPr>
              <w:t>GNSS03 A3 antenna mount base</w:t>
            </w:r>
          </w:p>
        </w:tc>
        <w:tc>
          <w:tcPr>
            <w:tcW w:w="0" w:type="auto"/>
            <w:tcBorders>
              <w:top w:val="nil"/>
              <w:left w:val="single" w:sz="4" w:space="0" w:color="auto"/>
              <w:bottom w:val="single" w:sz="4" w:space="0" w:color="auto"/>
              <w:right w:val="single" w:sz="4" w:space="0" w:color="auto"/>
            </w:tcBorders>
            <w:shd w:val="clear" w:color="auto" w:fill="E7E6E6" w:themeFill="background2"/>
            <w:vAlign w:val="center"/>
          </w:tcPr>
          <w:p w14:paraId="27F5CCF8" w14:textId="147FC6C8" w:rsidR="00C56A61" w:rsidRPr="007930DD" w:rsidRDefault="00C56A61" w:rsidP="00C56A61">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20.813</w:t>
            </w:r>
          </w:p>
        </w:tc>
        <w:tc>
          <w:tcPr>
            <w:tcW w:w="0" w:type="auto"/>
            <w:tcBorders>
              <w:top w:val="nil"/>
              <w:left w:val="nil"/>
              <w:bottom w:val="single" w:sz="4" w:space="0" w:color="auto"/>
              <w:right w:val="single" w:sz="4" w:space="0" w:color="auto"/>
            </w:tcBorders>
            <w:shd w:val="clear" w:color="auto" w:fill="E7E6E6" w:themeFill="background2"/>
            <w:vAlign w:val="center"/>
          </w:tcPr>
          <w:p w14:paraId="1BC506FC" w14:textId="797D9AC9" w:rsidR="00C56A61" w:rsidRPr="007930DD" w:rsidRDefault="00C56A61" w:rsidP="00C56A61">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9.185</w:t>
            </w:r>
          </w:p>
        </w:tc>
        <w:tc>
          <w:tcPr>
            <w:tcW w:w="0" w:type="auto"/>
            <w:tcBorders>
              <w:top w:val="nil"/>
              <w:left w:val="nil"/>
              <w:bottom w:val="single" w:sz="4" w:space="0" w:color="auto"/>
              <w:right w:val="single" w:sz="4" w:space="0" w:color="auto"/>
            </w:tcBorders>
            <w:shd w:val="clear" w:color="auto" w:fill="E7E6E6" w:themeFill="background2"/>
            <w:vAlign w:val="center"/>
          </w:tcPr>
          <w:p w14:paraId="70A9B08F" w14:textId="611A5286" w:rsidR="00C56A61" w:rsidRPr="007930DD" w:rsidRDefault="00C56A61" w:rsidP="00C56A61">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28.598</w:t>
            </w:r>
          </w:p>
        </w:tc>
      </w:tr>
      <w:tr w:rsidR="00C56A61" w:rsidRPr="0099038C" w14:paraId="12359722" w14:textId="77777777" w:rsidTr="0091781E">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hideMark/>
          </w:tcPr>
          <w:p w14:paraId="1DB23FC0" w14:textId="77777777" w:rsidR="00C56A61" w:rsidRPr="00152D3D" w:rsidRDefault="00C56A61" w:rsidP="00C56A61">
            <w:pPr>
              <w:jc w:val="left"/>
              <w:rPr>
                <w:rFonts w:asciiTheme="minorHAnsi" w:eastAsia="Times New Roman" w:hAnsiTheme="minorHAnsi" w:cstheme="minorHAnsi"/>
                <w:color w:val="000000"/>
                <w:sz w:val="20"/>
                <w:lang w:eastAsia="en-GB"/>
              </w:rPr>
            </w:pPr>
            <w:r w:rsidRPr="00152D3D">
              <w:rPr>
                <w:rFonts w:asciiTheme="minorHAnsi" w:eastAsia="Times New Roman" w:hAnsiTheme="minorHAnsi" w:cstheme="minorHAnsi"/>
                <w:color w:val="000000"/>
                <w:sz w:val="20"/>
                <w:lang w:eastAsia="en-GB"/>
              </w:rPr>
              <w:t>4</w:t>
            </w:r>
          </w:p>
        </w:tc>
        <w:tc>
          <w:tcPr>
            <w:tcW w:w="0" w:type="auto"/>
            <w:tcBorders>
              <w:right w:val="single" w:sz="4" w:space="0" w:color="auto"/>
            </w:tcBorders>
            <w:noWrap/>
            <w:hideMark/>
          </w:tcPr>
          <w:p w14:paraId="5A4463F1" w14:textId="513D8980" w:rsidR="00C56A61" w:rsidRPr="0099038C" w:rsidRDefault="00C56A61" w:rsidP="00C56A61">
            <w:pPr>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lang w:eastAsia="en-GB"/>
              </w:rPr>
            </w:pPr>
            <w:r w:rsidRPr="0099038C">
              <w:rPr>
                <w:rFonts w:asciiTheme="minorHAnsi" w:eastAsia="Times New Roman" w:hAnsiTheme="minorHAnsi" w:cstheme="minorHAnsi"/>
                <w:color w:val="000000"/>
                <w:sz w:val="20"/>
                <w:lang w:eastAsia="en-GB"/>
              </w:rPr>
              <w:t>GNSS04 A4 antenna mount base</w:t>
            </w:r>
          </w:p>
        </w:tc>
        <w:tc>
          <w:tcPr>
            <w:tcW w:w="0" w:type="auto"/>
            <w:tcBorders>
              <w:top w:val="nil"/>
              <w:left w:val="single" w:sz="4" w:space="0" w:color="auto"/>
              <w:bottom w:val="single" w:sz="4" w:space="0" w:color="auto"/>
              <w:right w:val="single" w:sz="4" w:space="0" w:color="auto"/>
            </w:tcBorders>
            <w:shd w:val="clear" w:color="auto" w:fill="FFFFFF" w:themeFill="background1"/>
            <w:vAlign w:val="center"/>
          </w:tcPr>
          <w:p w14:paraId="0CBB016D" w14:textId="35F29D38" w:rsidR="00C56A61" w:rsidRPr="007930DD" w:rsidRDefault="00C56A61" w:rsidP="00C56A61">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46.416</w:t>
            </w:r>
          </w:p>
        </w:tc>
        <w:tc>
          <w:tcPr>
            <w:tcW w:w="0" w:type="auto"/>
            <w:tcBorders>
              <w:top w:val="nil"/>
              <w:left w:val="nil"/>
              <w:bottom w:val="single" w:sz="4" w:space="0" w:color="auto"/>
              <w:right w:val="single" w:sz="4" w:space="0" w:color="auto"/>
            </w:tcBorders>
            <w:shd w:val="clear" w:color="auto" w:fill="FFFFFF" w:themeFill="background1"/>
            <w:vAlign w:val="center"/>
          </w:tcPr>
          <w:p w14:paraId="7D326326" w14:textId="33F8982C" w:rsidR="00C56A61" w:rsidRPr="007930DD" w:rsidRDefault="00C56A61" w:rsidP="00C56A61">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9.184</w:t>
            </w:r>
          </w:p>
        </w:tc>
        <w:tc>
          <w:tcPr>
            <w:tcW w:w="0" w:type="auto"/>
            <w:tcBorders>
              <w:top w:val="nil"/>
              <w:left w:val="nil"/>
              <w:bottom w:val="single" w:sz="4" w:space="0" w:color="auto"/>
              <w:right w:val="single" w:sz="4" w:space="0" w:color="auto"/>
            </w:tcBorders>
            <w:shd w:val="clear" w:color="auto" w:fill="FFFFFF" w:themeFill="background1"/>
            <w:vAlign w:val="center"/>
          </w:tcPr>
          <w:p w14:paraId="11129D9F" w14:textId="104A8DC5" w:rsidR="00C56A61" w:rsidRPr="007930DD" w:rsidRDefault="00C56A61" w:rsidP="00C56A61">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28.612</w:t>
            </w:r>
          </w:p>
        </w:tc>
      </w:tr>
      <w:tr w:rsidR="002339DB" w:rsidRPr="0099038C" w14:paraId="3F689C49" w14:textId="77777777" w:rsidTr="0091781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hideMark/>
          </w:tcPr>
          <w:p w14:paraId="2CF3B9EF" w14:textId="3FEECF90" w:rsidR="002339DB" w:rsidRPr="00152D3D" w:rsidRDefault="002339DB" w:rsidP="002339DB">
            <w:pPr>
              <w:jc w:val="left"/>
              <w:rPr>
                <w:rFonts w:asciiTheme="minorHAnsi" w:eastAsia="Times New Roman" w:hAnsiTheme="minorHAnsi" w:cstheme="minorHAnsi"/>
                <w:color w:val="000000"/>
                <w:sz w:val="20"/>
                <w:lang w:eastAsia="en-GB"/>
              </w:rPr>
            </w:pPr>
            <w:r>
              <w:rPr>
                <w:rFonts w:asciiTheme="minorHAnsi" w:eastAsia="Times New Roman" w:hAnsiTheme="minorHAnsi" w:cstheme="minorHAnsi"/>
                <w:color w:val="000000"/>
                <w:sz w:val="20"/>
                <w:lang w:eastAsia="en-GB"/>
              </w:rPr>
              <w:t>5</w:t>
            </w:r>
          </w:p>
        </w:tc>
        <w:tc>
          <w:tcPr>
            <w:tcW w:w="0" w:type="auto"/>
            <w:noWrap/>
          </w:tcPr>
          <w:p w14:paraId="1D30E3B6" w14:textId="7C6AB425" w:rsidR="002339DB" w:rsidRPr="0099038C" w:rsidRDefault="002339DB" w:rsidP="002339DB">
            <w:pPr>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lang w:eastAsia="en-GB"/>
              </w:rPr>
            </w:pPr>
            <w:r w:rsidRPr="0099038C">
              <w:rPr>
                <w:rFonts w:asciiTheme="minorHAnsi" w:eastAsia="Times New Roman" w:hAnsiTheme="minorHAnsi" w:cstheme="minorHAnsi"/>
                <w:color w:val="000000"/>
                <w:sz w:val="20"/>
                <w:lang w:eastAsia="en-GB"/>
              </w:rPr>
              <w:t xml:space="preserve">MRU </w:t>
            </w:r>
            <w:proofErr w:type="spellStart"/>
            <w:r w:rsidRPr="0099038C">
              <w:rPr>
                <w:rFonts w:asciiTheme="minorHAnsi" w:eastAsia="Times New Roman" w:hAnsiTheme="minorHAnsi" w:cstheme="minorHAnsi"/>
                <w:color w:val="000000"/>
                <w:sz w:val="20"/>
                <w:lang w:eastAsia="en-GB"/>
              </w:rPr>
              <w:t>Ekinox</w:t>
            </w:r>
            <w:proofErr w:type="spellEnd"/>
            <w:r w:rsidRPr="0099038C">
              <w:rPr>
                <w:rFonts w:asciiTheme="minorHAnsi" w:eastAsia="Times New Roman" w:hAnsiTheme="minorHAnsi" w:cstheme="minorHAnsi"/>
                <w:color w:val="000000"/>
                <w:sz w:val="20"/>
                <w:lang w:eastAsia="en-GB"/>
              </w:rPr>
              <w:t xml:space="preserve"> 1 Cover target</w:t>
            </w:r>
          </w:p>
        </w:tc>
        <w:tc>
          <w:tcPr>
            <w:tcW w:w="0" w:type="auto"/>
            <w:tcBorders>
              <w:top w:val="nil"/>
              <w:left w:val="single" w:sz="4" w:space="0" w:color="auto"/>
              <w:bottom w:val="single" w:sz="4" w:space="0" w:color="auto"/>
              <w:right w:val="single" w:sz="4" w:space="0" w:color="auto"/>
            </w:tcBorders>
            <w:shd w:val="clear" w:color="auto" w:fill="E7E6E6" w:themeFill="background2"/>
            <w:vAlign w:val="center"/>
          </w:tcPr>
          <w:p w14:paraId="779C8771" w14:textId="6CFC39C3" w:rsidR="002339DB" w:rsidRPr="007930DD" w:rsidRDefault="002339DB" w:rsidP="002339DB">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49.973</w:t>
            </w:r>
          </w:p>
        </w:tc>
        <w:tc>
          <w:tcPr>
            <w:tcW w:w="0" w:type="auto"/>
            <w:tcBorders>
              <w:top w:val="nil"/>
              <w:left w:val="nil"/>
              <w:bottom w:val="single" w:sz="4" w:space="0" w:color="auto"/>
              <w:right w:val="single" w:sz="4" w:space="0" w:color="auto"/>
            </w:tcBorders>
            <w:shd w:val="clear" w:color="auto" w:fill="E7E6E6" w:themeFill="background2"/>
            <w:vAlign w:val="center"/>
          </w:tcPr>
          <w:p w14:paraId="4B050172" w14:textId="2340CCB3" w:rsidR="002339DB" w:rsidRPr="007930DD" w:rsidRDefault="002339DB" w:rsidP="002339DB">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13.148</w:t>
            </w:r>
          </w:p>
        </w:tc>
        <w:tc>
          <w:tcPr>
            <w:tcW w:w="0" w:type="auto"/>
            <w:tcBorders>
              <w:top w:val="nil"/>
              <w:left w:val="nil"/>
              <w:bottom w:val="single" w:sz="4" w:space="0" w:color="auto"/>
              <w:right w:val="single" w:sz="4" w:space="0" w:color="auto"/>
            </w:tcBorders>
            <w:shd w:val="clear" w:color="auto" w:fill="E7E6E6" w:themeFill="background2"/>
            <w:vAlign w:val="center"/>
          </w:tcPr>
          <w:p w14:paraId="1A1554F3" w14:textId="07F9C75F" w:rsidR="002339DB" w:rsidRPr="007930DD" w:rsidRDefault="002339DB" w:rsidP="002339DB">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21.520</w:t>
            </w:r>
          </w:p>
        </w:tc>
      </w:tr>
      <w:tr w:rsidR="002339DB" w:rsidRPr="0099038C" w14:paraId="1CD1D8D2" w14:textId="77777777" w:rsidTr="0091781E">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hideMark/>
          </w:tcPr>
          <w:p w14:paraId="2B40643A" w14:textId="040B748D" w:rsidR="002339DB" w:rsidRPr="00152D3D" w:rsidRDefault="002339DB" w:rsidP="002339DB">
            <w:pPr>
              <w:jc w:val="left"/>
              <w:rPr>
                <w:rFonts w:asciiTheme="minorHAnsi" w:eastAsia="Times New Roman" w:hAnsiTheme="minorHAnsi" w:cstheme="minorHAnsi"/>
                <w:color w:val="000000"/>
                <w:sz w:val="20"/>
                <w:lang w:eastAsia="en-GB"/>
              </w:rPr>
            </w:pPr>
            <w:r>
              <w:rPr>
                <w:rFonts w:asciiTheme="minorHAnsi" w:eastAsia="Times New Roman" w:hAnsiTheme="minorHAnsi" w:cstheme="minorHAnsi"/>
                <w:color w:val="000000"/>
                <w:sz w:val="20"/>
                <w:lang w:eastAsia="en-GB"/>
              </w:rPr>
              <w:t>6</w:t>
            </w:r>
          </w:p>
        </w:tc>
        <w:tc>
          <w:tcPr>
            <w:tcW w:w="0" w:type="auto"/>
            <w:noWrap/>
          </w:tcPr>
          <w:p w14:paraId="6051D864" w14:textId="24EB6AED" w:rsidR="002339DB" w:rsidRPr="0099038C" w:rsidRDefault="002339DB" w:rsidP="002339DB">
            <w:pPr>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lang w:eastAsia="en-GB"/>
              </w:rPr>
            </w:pPr>
            <w:r w:rsidRPr="0099038C">
              <w:rPr>
                <w:rFonts w:asciiTheme="minorHAnsi" w:eastAsia="Times New Roman" w:hAnsiTheme="minorHAnsi" w:cstheme="minorHAnsi"/>
                <w:color w:val="000000"/>
                <w:sz w:val="20"/>
                <w:lang w:eastAsia="en-GB"/>
              </w:rPr>
              <w:t xml:space="preserve">MRU </w:t>
            </w:r>
            <w:proofErr w:type="spellStart"/>
            <w:r w:rsidRPr="0099038C">
              <w:rPr>
                <w:rFonts w:asciiTheme="minorHAnsi" w:eastAsia="Times New Roman" w:hAnsiTheme="minorHAnsi" w:cstheme="minorHAnsi"/>
                <w:color w:val="000000"/>
                <w:sz w:val="20"/>
                <w:lang w:eastAsia="en-GB"/>
              </w:rPr>
              <w:t>Ekinox</w:t>
            </w:r>
            <w:proofErr w:type="spellEnd"/>
            <w:r w:rsidRPr="0099038C">
              <w:rPr>
                <w:rFonts w:asciiTheme="minorHAnsi" w:eastAsia="Times New Roman" w:hAnsiTheme="minorHAnsi" w:cstheme="minorHAnsi"/>
                <w:color w:val="000000"/>
                <w:sz w:val="20"/>
                <w:lang w:eastAsia="en-GB"/>
              </w:rPr>
              <w:t xml:space="preserve"> 2 Cover target</w:t>
            </w:r>
          </w:p>
        </w:tc>
        <w:tc>
          <w:tcPr>
            <w:tcW w:w="0" w:type="auto"/>
            <w:tcBorders>
              <w:top w:val="nil"/>
              <w:left w:val="single" w:sz="4" w:space="0" w:color="auto"/>
              <w:bottom w:val="single" w:sz="4" w:space="0" w:color="auto"/>
              <w:right w:val="single" w:sz="4" w:space="0" w:color="auto"/>
            </w:tcBorders>
            <w:shd w:val="clear" w:color="auto" w:fill="FFFFFF" w:themeFill="background1"/>
            <w:vAlign w:val="center"/>
          </w:tcPr>
          <w:p w14:paraId="3EE74D91" w14:textId="146240E9" w:rsidR="002339DB" w:rsidRPr="007930DD" w:rsidRDefault="002339DB" w:rsidP="002339DB">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49.971</w:t>
            </w:r>
          </w:p>
        </w:tc>
        <w:tc>
          <w:tcPr>
            <w:tcW w:w="0" w:type="auto"/>
            <w:tcBorders>
              <w:top w:val="nil"/>
              <w:left w:val="nil"/>
              <w:bottom w:val="single" w:sz="4" w:space="0" w:color="auto"/>
              <w:right w:val="single" w:sz="4" w:space="0" w:color="auto"/>
            </w:tcBorders>
            <w:shd w:val="clear" w:color="auto" w:fill="FFFFFF" w:themeFill="background1"/>
            <w:vAlign w:val="center"/>
          </w:tcPr>
          <w:p w14:paraId="4A979A54" w14:textId="1860E35E" w:rsidR="002339DB" w:rsidRPr="007930DD" w:rsidRDefault="002339DB" w:rsidP="002339DB">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13.258</w:t>
            </w:r>
          </w:p>
        </w:tc>
        <w:tc>
          <w:tcPr>
            <w:tcW w:w="0" w:type="auto"/>
            <w:tcBorders>
              <w:top w:val="nil"/>
              <w:left w:val="nil"/>
              <w:bottom w:val="single" w:sz="4" w:space="0" w:color="auto"/>
              <w:right w:val="single" w:sz="4" w:space="0" w:color="auto"/>
            </w:tcBorders>
            <w:shd w:val="clear" w:color="auto" w:fill="FFFFFF" w:themeFill="background1"/>
            <w:vAlign w:val="center"/>
          </w:tcPr>
          <w:p w14:paraId="35085C83" w14:textId="57FF53E1" w:rsidR="002339DB" w:rsidRPr="007930DD" w:rsidRDefault="002339DB" w:rsidP="002339DB">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21.520</w:t>
            </w:r>
          </w:p>
        </w:tc>
      </w:tr>
      <w:tr w:rsidR="002339DB" w:rsidRPr="0099038C" w14:paraId="2B198833" w14:textId="77777777" w:rsidTr="0091781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hideMark/>
          </w:tcPr>
          <w:p w14:paraId="6A27C6E0" w14:textId="2BB3A3DF" w:rsidR="002339DB" w:rsidRPr="00152D3D" w:rsidRDefault="002339DB" w:rsidP="002339DB">
            <w:pPr>
              <w:jc w:val="left"/>
              <w:rPr>
                <w:rFonts w:asciiTheme="minorHAnsi" w:eastAsia="Times New Roman" w:hAnsiTheme="minorHAnsi" w:cstheme="minorHAnsi"/>
                <w:color w:val="000000"/>
                <w:sz w:val="20"/>
                <w:lang w:eastAsia="en-GB"/>
              </w:rPr>
            </w:pPr>
            <w:r>
              <w:rPr>
                <w:rFonts w:asciiTheme="minorHAnsi" w:eastAsia="Times New Roman" w:hAnsiTheme="minorHAnsi" w:cstheme="minorHAnsi"/>
                <w:color w:val="000000"/>
                <w:sz w:val="20"/>
                <w:lang w:eastAsia="en-GB"/>
              </w:rPr>
              <w:t>7</w:t>
            </w:r>
          </w:p>
        </w:tc>
        <w:tc>
          <w:tcPr>
            <w:tcW w:w="0" w:type="auto"/>
            <w:noWrap/>
          </w:tcPr>
          <w:p w14:paraId="130567E7" w14:textId="17B964E0" w:rsidR="002339DB" w:rsidRPr="0099038C" w:rsidRDefault="002339DB" w:rsidP="002339DB">
            <w:pPr>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lang w:eastAsia="en-GB"/>
              </w:rPr>
            </w:pPr>
            <w:r w:rsidRPr="0099038C">
              <w:rPr>
                <w:rFonts w:asciiTheme="minorHAnsi" w:eastAsia="Times New Roman" w:hAnsiTheme="minorHAnsi" w:cstheme="minorHAnsi"/>
                <w:color w:val="000000"/>
                <w:sz w:val="20"/>
                <w:lang w:eastAsia="en-GB"/>
              </w:rPr>
              <w:t xml:space="preserve">PS-Baseplate ruler 1 </w:t>
            </w:r>
          </w:p>
        </w:tc>
        <w:tc>
          <w:tcPr>
            <w:tcW w:w="0" w:type="auto"/>
            <w:tcBorders>
              <w:top w:val="nil"/>
              <w:left w:val="single" w:sz="4" w:space="0" w:color="auto"/>
              <w:bottom w:val="single" w:sz="4" w:space="0" w:color="auto"/>
              <w:right w:val="single" w:sz="4" w:space="0" w:color="auto"/>
            </w:tcBorders>
            <w:shd w:val="clear" w:color="auto" w:fill="E7E6E6" w:themeFill="background2"/>
            <w:vAlign w:val="center"/>
          </w:tcPr>
          <w:p w14:paraId="516FCB4E" w14:textId="7941CA8F" w:rsidR="002339DB" w:rsidRPr="007930DD" w:rsidRDefault="002339DB" w:rsidP="002339DB">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49.270</w:t>
            </w:r>
          </w:p>
        </w:tc>
        <w:tc>
          <w:tcPr>
            <w:tcW w:w="0" w:type="auto"/>
            <w:tcBorders>
              <w:top w:val="nil"/>
              <w:left w:val="nil"/>
              <w:bottom w:val="single" w:sz="4" w:space="0" w:color="auto"/>
              <w:right w:val="single" w:sz="4" w:space="0" w:color="auto"/>
            </w:tcBorders>
            <w:shd w:val="clear" w:color="auto" w:fill="E7E6E6" w:themeFill="background2"/>
            <w:vAlign w:val="center"/>
          </w:tcPr>
          <w:p w14:paraId="48D746A1" w14:textId="6C04B866" w:rsidR="002339DB" w:rsidRPr="007930DD" w:rsidRDefault="002339DB" w:rsidP="002339DB">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12.977</w:t>
            </w:r>
          </w:p>
        </w:tc>
        <w:tc>
          <w:tcPr>
            <w:tcW w:w="0" w:type="auto"/>
            <w:tcBorders>
              <w:top w:val="nil"/>
              <w:left w:val="nil"/>
              <w:bottom w:val="single" w:sz="4" w:space="0" w:color="auto"/>
              <w:right w:val="single" w:sz="4" w:space="0" w:color="auto"/>
            </w:tcBorders>
            <w:shd w:val="clear" w:color="auto" w:fill="E7E6E6" w:themeFill="background2"/>
            <w:vAlign w:val="center"/>
          </w:tcPr>
          <w:p w14:paraId="05BD596C" w14:textId="0C2302FD" w:rsidR="002339DB" w:rsidRPr="007930DD" w:rsidRDefault="002339DB" w:rsidP="002339DB">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21.429</w:t>
            </w:r>
          </w:p>
        </w:tc>
      </w:tr>
      <w:tr w:rsidR="002339DB" w:rsidRPr="0099038C" w14:paraId="1F961266" w14:textId="77777777" w:rsidTr="0091781E">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hideMark/>
          </w:tcPr>
          <w:p w14:paraId="6F812A95" w14:textId="61CD1607" w:rsidR="002339DB" w:rsidRPr="00152D3D" w:rsidRDefault="002339DB" w:rsidP="002339DB">
            <w:pPr>
              <w:jc w:val="left"/>
              <w:rPr>
                <w:rFonts w:asciiTheme="minorHAnsi" w:eastAsia="Times New Roman" w:hAnsiTheme="minorHAnsi" w:cstheme="minorHAnsi"/>
                <w:color w:val="000000"/>
                <w:sz w:val="20"/>
                <w:lang w:eastAsia="en-GB"/>
              </w:rPr>
            </w:pPr>
            <w:r>
              <w:rPr>
                <w:rFonts w:asciiTheme="minorHAnsi" w:eastAsia="Times New Roman" w:hAnsiTheme="minorHAnsi" w:cstheme="minorHAnsi"/>
                <w:color w:val="000000"/>
                <w:sz w:val="20"/>
                <w:lang w:eastAsia="en-GB"/>
              </w:rPr>
              <w:t>8</w:t>
            </w:r>
          </w:p>
        </w:tc>
        <w:tc>
          <w:tcPr>
            <w:tcW w:w="0" w:type="auto"/>
            <w:noWrap/>
          </w:tcPr>
          <w:p w14:paraId="494B8CE4" w14:textId="3E5FB360" w:rsidR="002339DB" w:rsidRPr="0099038C" w:rsidRDefault="002339DB" w:rsidP="002339DB">
            <w:pPr>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lang w:eastAsia="en-GB"/>
              </w:rPr>
            </w:pPr>
            <w:r w:rsidRPr="0099038C">
              <w:rPr>
                <w:rFonts w:asciiTheme="minorHAnsi" w:eastAsia="Times New Roman" w:hAnsiTheme="minorHAnsi" w:cstheme="minorHAnsi"/>
                <w:color w:val="000000"/>
                <w:sz w:val="20"/>
                <w:lang w:eastAsia="en-GB"/>
              </w:rPr>
              <w:t>PS-Baseplate ruler 2</w:t>
            </w:r>
          </w:p>
        </w:tc>
        <w:tc>
          <w:tcPr>
            <w:tcW w:w="0" w:type="auto"/>
            <w:tcBorders>
              <w:top w:val="nil"/>
              <w:left w:val="single" w:sz="4" w:space="0" w:color="auto"/>
              <w:bottom w:val="single" w:sz="4" w:space="0" w:color="auto"/>
              <w:right w:val="single" w:sz="4" w:space="0" w:color="auto"/>
            </w:tcBorders>
            <w:shd w:val="clear" w:color="auto" w:fill="FFFFFF" w:themeFill="background1"/>
            <w:vAlign w:val="center"/>
          </w:tcPr>
          <w:p w14:paraId="7268DCEB" w14:textId="363666F9" w:rsidR="002339DB" w:rsidRPr="007930DD" w:rsidRDefault="002339DB" w:rsidP="002339DB">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50.759</w:t>
            </w:r>
          </w:p>
        </w:tc>
        <w:tc>
          <w:tcPr>
            <w:tcW w:w="0" w:type="auto"/>
            <w:tcBorders>
              <w:top w:val="nil"/>
              <w:left w:val="nil"/>
              <w:bottom w:val="single" w:sz="4" w:space="0" w:color="auto"/>
              <w:right w:val="single" w:sz="4" w:space="0" w:color="auto"/>
            </w:tcBorders>
            <w:shd w:val="clear" w:color="auto" w:fill="FFFFFF" w:themeFill="background1"/>
            <w:vAlign w:val="center"/>
          </w:tcPr>
          <w:p w14:paraId="3BF01843" w14:textId="601927BC" w:rsidR="002339DB" w:rsidRPr="007930DD" w:rsidRDefault="002339DB" w:rsidP="002339DB">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12.999</w:t>
            </w:r>
          </w:p>
        </w:tc>
        <w:tc>
          <w:tcPr>
            <w:tcW w:w="0" w:type="auto"/>
            <w:tcBorders>
              <w:top w:val="nil"/>
              <w:left w:val="nil"/>
              <w:bottom w:val="single" w:sz="4" w:space="0" w:color="auto"/>
              <w:right w:val="single" w:sz="4" w:space="0" w:color="auto"/>
            </w:tcBorders>
            <w:shd w:val="clear" w:color="auto" w:fill="FFFFFF" w:themeFill="background1"/>
            <w:vAlign w:val="center"/>
          </w:tcPr>
          <w:p w14:paraId="04DF839B" w14:textId="401649DD" w:rsidR="002339DB" w:rsidRPr="007930DD" w:rsidRDefault="002339DB" w:rsidP="002339DB">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21.440</w:t>
            </w:r>
          </w:p>
        </w:tc>
      </w:tr>
      <w:tr w:rsidR="00B9221D" w:rsidRPr="0099038C" w14:paraId="78E6E66E" w14:textId="77777777" w:rsidTr="0091781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hideMark/>
          </w:tcPr>
          <w:p w14:paraId="20A5C8A3" w14:textId="77777777" w:rsidR="00B9221D" w:rsidRPr="00152D3D" w:rsidRDefault="00B9221D" w:rsidP="00B9221D">
            <w:pPr>
              <w:jc w:val="left"/>
              <w:rPr>
                <w:rFonts w:asciiTheme="minorHAnsi" w:eastAsia="Times New Roman" w:hAnsiTheme="minorHAnsi" w:cstheme="minorHAnsi"/>
                <w:color w:val="000000"/>
                <w:sz w:val="20"/>
                <w:lang w:eastAsia="en-GB"/>
              </w:rPr>
            </w:pPr>
            <w:r>
              <w:rPr>
                <w:rFonts w:asciiTheme="minorHAnsi" w:eastAsia="Times New Roman" w:hAnsiTheme="minorHAnsi" w:cstheme="minorHAnsi"/>
                <w:color w:val="000000"/>
                <w:sz w:val="20"/>
                <w:lang w:eastAsia="en-GB"/>
              </w:rPr>
              <w:t>9</w:t>
            </w:r>
          </w:p>
        </w:tc>
        <w:tc>
          <w:tcPr>
            <w:tcW w:w="0" w:type="auto"/>
            <w:noWrap/>
          </w:tcPr>
          <w:p w14:paraId="130ED3DC" w14:textId="7ECE30D8" w:rsidR="00B9221D" w:rsidRPr="0099038C" w:rsidRDefault="00B9221D" w:rsidP="00B9221D">
            <w:pPr>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lang w:eastAsia="en-GB"/>
              </w:rPr>
            </w:pPr>
            <w:r w:rsidRPr="0004161B">
              <w:t xml:space="preserve">Reference </w:t>
            </w:r>
            <w:proofErr w:type="gramStart"/>
            <w:r w:rsidRPr="0004161B">
              <w:t xml:space="preserve">Mark </w:t>
            </w:r>
            <w:r>
              <w:t xml:space="preserve"> </w:t>
            </w:r>
            <w:r w:rsidRPr="0004161B">
              <w:t>1</w:t>
            </w:r>
            <w:proofErr w:type="gramEnd"/>
            <w:r w:rsidRPr="0004161B">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AE263B5" w14:textId="445DD545" w:rsidR="00B9221D" w:rsidRPr="007930DD" w:rsidRDefault="00B9221D" w:rsidP="00B9221D">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1.632</w:t>
            </w:r>
          </w:p>
        </w:tc>
        <w:tc>
          <w:tcPr>
            <w:tcW w:w="0" w:type="auto"/>
            <w:tcBorders>
              <w:top w:val="single" w:sz="4" w:space="0" w:color="auto"/>
              <w:left w:val="nil"/>
              <w:bottom w:val="single" w:sz="4" w:space="0" w:color="auto"/>
              <w:right w:val="single" w:sz="4" w:space="0" w:color="auto"/>
            </w:tcBorders>
            <w:shd w:val="clear" w:color="auto" w:fill="E7E6E6" w:themeFill="background2"/>
            <w:vAlign w:val="center"/>
          </w:tcPr>
          <w:p w14:paraId="1A17E6DB" w14:textId="5ECB8A43" w:rsidR="00B9221D" w:rsidRPr="007930DD" w:rsidRDefault="00B9221D" w:rsidP="00B9221D">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6.542</w:t>
            </w:r>
          </w:p>
        </w:tc>
        <w:tc>
          <w:tcPr>
            <w:tcW w:w="0" w:type="auto"/>
            <w:tcBorders>
              <w:top w:val="single" w:sz="4" w:space="0" w:color="auto"/>
              <w:left w:val="nil"/>
              <w:bottom w:val="single" w:sz="4" w:space="0" w:color="auto"/>
              <w:right w:val="single" w:sz="4" w:space="0" w:color="auto"/>
            </w:tcBorders>
            <w:shd w:val="clear" w:color="auto" w:fill="E7E6E6" w:themeFill="background2"/>
            <w:vAlign w:val="center"/>
          </w:tcPr>
          <w:p w14:paraId="220019B5" w14:textId="41841025" w:rsidR="00B9221D" w:rsidRPr="007930DD" w:rsidRDefault="00B9221D" w:rsidP="00B9221D">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21.485</w:t>
            </w:r>
          </w:p>
        </w:tc>
      </w:tr>
      <w:tr w:rsidR="00B9221D" w:rsidRPr="0099038C" w14:paraId="450930E9" w14:textId="77777777" w:rsidTr="0091781E">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hideMark/>
          </w:tcPr>
          <w:p w14:paraId="4D22F435" w14:textId="77777777" w:rsidR="00B9221D" w:rsidRPr="00152D3D" w:rsidRDefault="00B9221D" w:rsidP="00B9221D">
            <w:pPr>
              <w:jc w:val="left"/>
              <w:rPr>
                <w:rFonts w:asciiTheme="minorHAnsi" w:eastAsia="Times New Roman" w:hAnsiTheme="minorHAnsi" w:cstheme="minorHAnsi"/>
                <w:color w:val="000000"/>
                <w:sz w:val="20"/>
                <w:lang w:eastAsia="en-GB"/>
              </w:rPr>
            </w:pPr>
            <w:r>
              <w:rPr>
                <w:rFonts w:asciiTheme="minorHAnsi" w:eastAsia="Times New Roman" w:hAnsiTheme="minorHAnsi" w:cstheme="minorHAnsi"/>
                <w:color w:val="000000"/>
                <w:sz w:val="20"/>
                <w:lang w:eastAsia="en-GB"/>
              </w:rPr>
              <w:t>10</w:t>
            </w:r>
          </w:p>
        </w:tc>
        <w:tc>
          <w:tcPr>
            <w:tcW w:w="0" w:type="auto"/>
            <w:noWrap/>
          </w:tcPr>
          <w:p w14:paraId="50FF84F9" w14:textId="4734D929" w:rsidR="00B9221D" w:rsidRPr="0099038C" w:rsidRDefault="00B9221D" w:rsidP="00B9221D">
            <w:pPr>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lang w:eastAsia="en-GB"/>
              </w:rPr>
            </w:pPr>
            <w:r w:rsidRPr="0004161B">
              <w:t xml:space="preserve">Reference </w:t>
            </w:r>
            <w:proofErr w:type="gramStart"/>
            <w:r w:rsidRPr="0004161B">
              <w:t xml:space="preserve">Mark </w:t>
            </w:r>
            <w:r>
              <w:t xml:space="preserve"> </w:t>
            </w:r>
            <w:r w:rsidRPr="0004161B">
              <w:t>2</w:t>
            </w:r>
            <w:proofErr w:type="gramEnd"/>
          </w:p>
        </w:tc>
        <w:tc>
          <w:tcPr>
            <w:tcW w:w="0" w:type="auto"/>
            <w:tcBorders>
              <w:top w:val="nil"/>
              <w:left w:val="single" w:sz="4" w:space="0" w:color="auto"/>
              <w:bottom w:val="single" w:sz="4" w:space="0" w:color="auto"/>
              <w:right w:val="single" w:sz="4" w:space="0" w:color="auto"/>
            </w:tcBorders>
            <w:shd w:val="clear" w:color="auto" w:fill="FFFFFF" w:themeFill="background1"/>
            <w:vAlign w:val="center"/>
          </w:tcPr>
          <w:p w14:paraId="759D17A0" w14:textId="026C3330" w:rsidR="00B9221D" w:rsidRPr="007930DD" w:rsidRDefault="00B9221D" w:rsidP="00B9221D">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6.850</w:t>
            </w:r>
          </w:p>
        </w:tc>
        <w:tc>
          <w:tcPr>
            <w:tcW w:w="0" w:type="auto"/>
            <w:tcBorders>
              <w:top w:val="nil"/>
              <w:left w:val="nil"/>
              <w:bottom w:val="single" w:sz="4" w:space="0" w:color="auto"/>
              <w:right w:val="single" w:sz="4" w:space="0" w:color="auto"/>
            </w:tcBorders>
            <w:shd w:val="clear" w:color="auto" w:fill="FFFFFF" w:themeFill="background1"/>
            <w:vAlign w:val="center"/>
          </w:tcPr>
          <w:p w14:paraId="26A046CB" w14:textId="0BF46074" w:rsidR="00B9221D" w:rsidRPr="007930DD" w:rsidRDefault="00B9221D" w:rsidP="00B9221D">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6.129</w:t>
            </w:r>
          </w:p>
        </w:tc>
        <w:tc>
          <w:tcPr>
            <w:tcW w:w="0" w:type="auto"/>
            <w:tcBorders>
              <w:top w:val="nil"/>
              <w:left w:val="nil"/>
              <w:bottom w:val="single" w:sz="4" w:space="0" w:color="auto"/>
              <w:right w:val="single" w:sz="4" w:space="0" w:color="auto"/>
            </w:tcBorders>
            <w:shd w:val="clear" w:color="auto" w:fill="FFFFFF" w:themeFill="background1"/>
            <w:vAlign w:val="center"/>
          </w:tcPr>
          <w:p w14:paraId="6DC8A259" w14:textId="3924F578" w:rsidR="00B9221D" w:rsidRPr="007930DD" w:rsidRDefault="00B9221D" w:rsidP="00B9221D">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21.477</w:t>
            </w:r>
          </w:p>
        </w:tc>
      </w:tr>
      <w:tr w:rsidR="00B9221D" w:rsidRPr="0099038C" w14:paraId="067B142F" w14:textId="77777777" w:rsidTr="0091781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hideMark/>
          </w:tcPr>
          <w:p w14:paraId="796DB393" w14:textId="77777777" w:rsidR="00B9221D" w:rsidRPr="00152D3D" w:rsidRDefault="00B9221D" w:rsidP="00B9221D">
            <w:pPr>
              <w:jc w:val="left"/>
              <w:rPr>
                <w:rFonts w:asciiTheme="minorHAnsi" w:eastAsia="Times New Roman" w:hAnsiTheme="minorHAnsi" w:cstheme="minorHAnsi"/>
                <w:color w:val="000000"/>
                <w:sz w:val="20"/>
                <w:lang w:eastAsia="en-GB"/>
              </w:rPr>
            </w:pPr>
            <w:r>
              <w:rPr>
                <w:rFonts w:asciiTheme="minorHAnsi" w:eastAsia="Times New Roman" w:hAnsiTheme="minorHAnsi" w:cstheme="minorHAnsi"/>
                <w:color w:val="000000"/>
                <w:sz w:val="20"/>
                <w:lang w:eastAsia="en-GB"/>
              </w:rPr>
              <w:t>11</w:t>
            </w:r>
          </w:p>
        </w:tc>
        <w:tc>
          <w:tcPr>
            <w:tcW w:w="0" w:type="auto"/>
            <w:noWrap/>
          </w:tcPr>
          <w:p w14:paraId="008F0ADD" w14:textId="517BDC20" w:rsidR="00B9221D" w:rsidRPr="0099038C" w:rsidRDefault="00B9221D" w:rsidP="00B9221D">
            <w:pPr>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lang w:eastAsia="en-GB"/>
              </w:rPr>
            </w:pPr>
            <w:r w:rsidRPr="0004161B">
              <w:t xml:space="preserve">Reference </w:t>
            </w:r>
            <w:proofErr w:type="gramStart"/>
            <w:r w:rsidRPr="0004161B">
              <w:t xml:space="preserve">Mark </w:t>
            </w:r>
            <w:r>
              <w:t xml:space="preserve"> </w:t>
            </w:r>
            <w:r w:rsidRPr="0004161B">
              <w:t>3</w:t>
            </w:r>
            <w:proofErr w:type="gramEnd"/>
          </w:p>
        </w:tc>
        <w:tc>
          <w:tcPr>
            <w:tcW w:w="0" w:type="auto"/>
            <w:tcBorders>
              <w:top w:val="nil"/>
              <w:left w:val="single" w:sz="4" w:space="0" w:color="auto"/>
              <w:bottom w:val="single" w:sz="4" w:space="0" w:color="auto"/>
              <w:right w:val="single" w:sz="4" w:space="0" w:color="auto"/>
            </w:tcBorders>
            <w:shd w:val="clear" w:color="auto" w:fill="E7E6E6" w:themeFill="background2"/>
            <w:vAlign w:val="center"/>
          </w:tcPr>
          <w:p w14:paraId="0AA06886" w14:textId="59E9D752" w:rsidR="00B9221D" w:rsidRPr="007930DD" w:rsidRDefault="00B9221D" w:rsidP="00B9221D">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29.175</w:t>
            </w:r>
          </w:p>
        </w:tc>
        <w:tc>
          <w:tcPr>
            <w:tcW w:w="0" w:type="auto"/>
            <w:tcBorders>
              <w:top w:val="nil"/>
              <w:left w:val="nil"/>
              <w:bottom w:val="single" w:sz="4" w:space="0" w:color="auto"/>
              <w:right w:val="single" w:sz="4" w:space="0" w:color="auto"/>
            </w:tcBorders>
            <w:shd w:val="clear" w:color="auto" w:fill="E7E6E6" w:themeFill="background2"/>
            <w:vAlign w:val="center"/>
          </w:tcPr>
          <w:p w14:paraId="46D6A4E9" w14:textId="7AF6546E" w:rsidR="00B9221D" w:rsidRPr="007930DD" w:rsidRDefault="00B9221D" w:rsidP="00B9221D">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6.343</w:t>
            </w:r>
          </w:p>
        </w:tc>
        <w:tc>
          <w:tcPr>
            <w:tcW w:w="0" w:type="auto"/>
            <w:tcBorders>
              <w:top w:val="nil"/>
              <w:left w:val="nil"/>
              <w:bottom w:val="single" w:sz="4" w:space="0" w:color="auto"/>
              <w:right w:val="single" w:sz="4" w:space="0" w:color="auto"/>
            </w:tcBorders>
            <w:shd w:val="clear" w:color="auto" w:fill="E7E6E6" w:themeFill="background2"/>
            <w:vAlign w:val="center"/>
          </w:tcPr>
          <w:p w14:paraId="338167E2" w14:textId="5711F286" w:rsidR="00B9221D" w:rsidRPr="007930DD" w:rsidRDefault="00B9221D" w:rsidP="00B9221D">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21.460</w:t>
            </w:r>
          </w:p>
        </w:tc>
      </w:tr>
      <w:tr w:rsidR="00B9221D" w:rsidRPr="0099038C" w14:paraId="567A635A" w14:textId="77777777" w:rsidTr="0091781E">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hideMark/>
          </w:tcPr>
          <w:p w14:paraId="3AC202B3" w14:textId="77777777" w:rsidR="00B9221D" w:rsidRPr="00152D3D" w:rsidRDefault="00B9221D" w:rsidP="00B9221D">
            <w:pPr>
              <w:jc w:val="left"/>
              <w:rPr>
                <w:rFonts w:asciiTheme="minorHAnsi" w:eastAsia="Times New Roman" w:hAnsiTheme="minorHAnsi" w:cstheme="minorHAnsi"/>
                <w:color w:val="000000"/>
                <w:sz w:val="20"/>
                <w:lang w:eastAsia="en-GB"/>
              </w:rPr>
            </w:pPr>
            <w:r>
              <w:rPr>
                <w:rFonts w:asciiTheme="minorHAnsi" w:eastAsia="Times New Roman" w:hAnsiTheme="minorHAnsi" w:cstheme="minorHAnsi"/>
                <w:color w:val="000000"/>
                <w:sz w:val="20"/>
                <w:lang w:eastAsia="en-GB"/>
              </w:rPr>
              <w:t>12</w:t>
            </w:r>
          </w:p>
        </w:tc>
        <w:tc>
          <w:tcPr>
            <w:tcW w:w="0" w:type="auto"/>
            <w:noWrap/>
          </w:tcPr>
          <w:p w14:paraId="3FEE6CA3" w14:textId="17B8967D" w:rsidR="00B9221D" w:rsidRPr="0099038C" w:rsidRDefault="00B9221D" w:rsidP="00B9221D">
            <w:pPr>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lang w:eastAsia="en-GB"/>
              </w:rPr>
            </w:pPr>
            <w:r w:rsidRPr="0004161B">
              <w:t xml:space="preserve">Reference </w:t>
            </w:r>
            <w:proofErr w:type="gramStart"/>
            <w:r w:rsidRPr="0004161B">
              <w:t xml:space="preserve">Mark </w:t>
            </w:r>
            <w:r>
              <w:t xml:space="preserve"> </w:t>
            </w:r>
            <w:r w:rsidRPr="0004161B">
              <w:t>4</w:t>
            </w:r>
            <w:proofErr w:type="gramEnd"/>
          </w:p>
        </w:tc>
        <w:tc>
          <w:tcPr>
            <w:tcW w:w="0" w:type="auto"/>
            <w:tcBorders>
              <w:top w:val="nil"/>
              <w:left w:val="single" w:sz="4" w:space="0" w:color="auto"/>
              <w:bottom w:val="single" w:sz="4" w:space="0" w:color="auto"/>
              <w:right w:val="single" w:sz="4" w:space="0" w:color="auto"/>
            </w:tcBorders>
            <w:shd w:val="clear" w:color="auto" w:fill="FFFFFF" w:themeFill="background1"/>
            <w:vAlign w:val="center"/>
          </w:tcPr>
          <w:p w14:paraId="38CA7A5D" w14:textId="6691F48A" w:rsidR="00B9221D" w:rsidRPr="007930DD" w:rsidRDefault="00B9221D" w:rsidP="00B9221D">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50.252</w:t>
            </w:r>
          </w:p>
        </w:tc>
        <w:tc>
          <w:tcPr>
            <w:tcW w:w="0" w:type="auto"/>
            <w:tcBorders>
              <w:top w:val="nil"/>
              <w:left w:val="nil"/>
              <w:bottom w:val="single" w:sz="4" w:space="0" w:color="auto"/>
              <w:right w:val="single" w:sz="4" w:space="0" w:color="auto"/>
            </w:tcBorders>
            <w:shd w:val="clear" w:color="auto" w:fill="FFFFFF" w:themeFill="background1"/>
            <w:vAlign w:val="center"/>
          </w:tcPr>
          <w:p w14:paraId="4AC510C2" w14:textId="085F47A0" w:rsidR="00B9221D" w:rsidRPr="007930DD" w:rsidRDefault="00B9221D" w:rsidP="00B9221D">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6.642</w:t>
            </w:r>
          </w:p>
        </w:tc>
        <w:tc>
          <w:tcPr>
            <w:tcW w:w="0" w:type="auto"/>
            <w:tcBorders>
              <w:top w:val="nil"/>
              <w:left w:val="nil"/>
              <w:bottom w:val="single" w:sz="4" w:space="0" w:color="auto"/>
              <w:right w:val="single" w:sz="4" w:space="0" w:color="auto"/>
            </w:tcBorders>
            <w:shd w:val="clear" w:color="auto" w:fill="FFFFFF" w:themeFill="background1"/>
            <w:vAlign w:val="center"/>
          </w:tcPr>
          <w:p w14:paraId="0520CD8E" w14:textId="4A4B7168" w:rsidR="00B9221D" w:rsidRPr="007930DD" w:rsidRDefault="00B9221D" w:rsidP="00B9221D">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21.443</w:t>
            </w:r>
          </w:p>
        </w:tc>
      </w:tr>
      <w:tr w:rsidR="00B9221D" w:rsidRPr="0099038C" w14:paraId="70BFB016" w14:textId="77777777" w:rsidTr="0091781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hideMark/>
          </w:tcPr>
          <w:p w14:paraId="61CE76DA" w14:textId="44E1CC52" w:rsidR="00B9221D" w:rsidRPr="00152D3D" w:rsidRDefault="00B9221D" w:rsidP="00B9221D">
            <w:pPr>
              <w:jc w:val="left"/>
              <w:rPr>
                <w:rFonts w:asciiTheme="minorHAnsi" w:eastAsia="Times New Roman" w:hAnsiTheme="minorHAnsi" w:cstheme="minorHAnsi"/>
                <w:color w:val="000000"/>
                <w:sz w:val="20"/>
                <w:lang w:eastAsia="en-GB"/>
              </w:rPr>
            </w:pPr>
            <w:r>
              <w:rPr>
                <w:rFonts w:asciiTheme="minorHAnsi" w:eastAsia="Times New Roman" w:hAnsiTheme="minorHAnsi" w:cstheme="minorHAnsi"/>
                <w:color w:val="000000"/>
                <w:sz w:val="20"/>
                <w:lang w:eastAsia="en-GB"/>
              </w:rPr>
              <w:t>13</w:t>
            </w:r>
          </w:p>
        </w:tc>
        <w:tc>
          <w:tcPr>
            <w:tcW w:w="0" w:type="auto"/>
            <w:noWrap/>
          </w:tcPr>
          <w:p w14:paraId="48B275FE" w14:textId="1F71EB3D" w:rsidR="00B9221D" w:rsidRPr="0099038C" w:rsidRDefault="00B9221D" w:rsidP="00B9221D">
            <w:pPr>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lang w:eastAsia="en-GB"/>
              </w:rPr>
            </w:pPr>
            <w:r w:rsidRPr="0004161B">
              <w:t xml:space="preserve">Reference </w:t>
            </w:r>
            <w:proofErr w:type="gramStart"/>
            <w:r w:rsidRPr="0004161B">
              <w:t xml:space="preserve">Mark </w:t>
            </w:r>
            <w:r>
              <w:t xml:space="preserve"> </w:t>
            </w:r>
            <w:r w:rsidRPr="0004161B">
              <w:t>5</w:t>
            </w:r>
            <w:proofErr w:type="gramEnd"/>
          </w:p>
        </w:tc>
        <w:tc>
          <w:tcPr>
            <w:tcW w:w="0" w:type="auto"/>
            <w:tcBorders>
              <w:top w:val="nil"/>
              <w:left w:val="single" w:sz="4" w:space="0" w:color="auto"/>
              <w:bottom w:val="single" w:sz="4" w:space="0" w:color="auto"/>
              <w:right w:val="single" w:sz="4" w:space="0" w:color="auto"/>
            </w:tcBorders>
            <w:shd w:val="clear" w:color="auto" w:fill="E7E6E6" w:themeFill="background2"/>
            <w:vAlign w:val="center"/>
          </w:tcPr>
          <w:p w14:paraId="0165613A" w14:textId="4B4A8A08" w:rsidR="00B9221D" w:rsidRPr="007930DD" w:rsidRDefault="00B9221D" w:rsidP="00B9221D">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54.674</w:t>
            </w:r>
          </w:p>
        </w:tc>
        <w:tc>
          <w:tcPr>
            <w:tcW w:w="0" w:type="auto"/>
            <w:tcBorders>
              <w:top w:val="nil"/>
              <w:left w:val="nil"/>
              <w:bottom w:val="single" w:sz="4" w:space="0" w:color="auto"/>
              <w:right w:val="single" w:sz="4" w:space="0" w:color="auto"/>
            </w:tcBorders>
            <w:shd w:val="clear" w:color="auto" w:fill="E7E6E6" w:themeFill="background2"/>
            <w:vAlign w:val="center"/>
          </w:tcPr>
          <w:p w14:paraId="294F9A48" w14:textId="059E3A4A" w:rsidR="00B9221D" w:rsidRPr="007930DD" w:rsidRDefault="00B9221D" w:rsidP="00B9221D">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6.481</w:t>
            </w:r>
          </w:p>
        </w:tc>
        <w:tc>
          <w:tcPr>
            <w:tcW w:w="0" w:type="auto"/>
            <w:tcBorders>
              <w:top w:val="nil"/>
              <w:left w:val="nil"/>
              <w:bottom w:val="single" w:sz="4" w:space="0" w:color="auto"/>
              <w:right w:val="single" w:sz="4" w:space="0" w:color="auto"/>
            </w:tcBorders>
            <w:shd w:val="clear" w:color="auto" w:fill="E7E6E6" w:themeFill="background2"/>
            <w:vAlign w:val="center"/>
          </w:tcPr>
          <w:p w14:paraId="6DDE7613" w14:textId="222ED325" w:rsidR="00B9221D" w:rsidRPr="007930DD" w:rsidRDefault="00B9221D" w:rsidP="00B9221D">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21.445</w:t>
            </w:r>
          </w:p>
        </w:tc>
      </w:tr>
      <w:tr w:rsidR="00B9221D" w:rsidRPr="0099038C" w14:paraId="0279B6E0" w14:textId="77777777" w:rsidTr="0091781E">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hideMark/>
          </w:tcPr>
          <w:p w14:paraId="53239BDA" w14:textId="2CFBC28A" w:rsidR="00B9221D" w:rsidRPr="00152D3D" w:rsidRDefault="00B9221D" w:rsidP="00B9221D">
            <w:pPr>
              <w:jc w:val="left"/>
              <w:rPr>
                <w:rFonts w:asciiTheme="minorHAnsi" w:eastAsia="Times New Roman" w:hAnsiTheme="minorHAnsi" w:cstheme="minorHAnsi"/>
                <w:color w:val="000000"/>
                <w:sz w:val="20"/>
                <w:lang w:eastAsia="en-GB"/>
              </w:rPr>
            </w:pPr>
            <w:r>
              <w:rPr>
                <w:rFonts w:asciiTheme="minorHAnsi" w:eastAsia="Times New Roman" w:hAnsiTheme="minorHAnsi" w:cstheme="minorHAnsi"/>
                <w:color w:val="000000"/>
                <w:sz w:val="20"/>
                <w:lang w:eastAsia="en-GB"/>
              </w:rPr>
              <w:t>14</w:t>
            </w:r>
          </w:p>
        </w:tc>
        <w:tc>
          <w:tcPr>
            <w:tcW w:w="0" w:type="auto"/>
            <w:noWrap/>
          </w:tcPr>
          <w:p w14:paraId="181ED95B" w14:textId="705A54FB" w:rsidR="00B9221D" w:rsidRPr="0099038C" w:rsidRDefault="00B9221D" w:rsidP="00B9221D">
            <w:pPr>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lang w:eastAsia="en-GB"/>
              </w:rPr>
            </w:pPr>
            <w:r w:rsidRPr="0004161B">
              <w:t xml:space="preserve">Reference </w:t>
            </w:r>
            <w:proofErr w:type="gramStart"/>
            <w:r w:rsidRPr="0004161B">
              <w:t xml:space="preserve">Mark </w:t>
            </w:r>
            <w:r>
              <w:t xml:space="preserve"> </w:t>
            </w:r>
            <w:r w:rsidRPr="0004161B">
              <w:t>6</w:t>
            </w:r>
            <w:proofErr w:type="gramEnd"/>
          </w:p>
        </w:tc>
        <w:tc>
          <w:tcPr>
            <w:tcW w:w="0" w:type="auto"/>
            <w:tcBorders>
              <w:top w:val="nil"/>
              <w:left w:val="single" w:sz="4" w:space="0" w:color="auto"/>
              <w:bottom w:val="single" w:sz="4" w:space="0" w:color="auto"/>
              <w:right w:val="single" w:sz="4" w:space="0" w:color="auto"/>
            </w:tcBorders>
            <w:shd w:val="clear" w:color="auto" w:fill="FFFFFF" w:themeFill="background1"/>
            <w:vAlign w:val="center"/>
          </w:tcPr>
          <w:p w14:paraId="728545C2" w14:textId="7966F6FF" w:rsidR="00B9221D" w:rsidRPr="007930DD" w:rsidRDefault="00B9221D" w:rsidP="00B9221D">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29.854</w:t>
            </w:r>
          </w:p>
        </w:tc>
        <w:tc>
          <w:tcPr>
            <w:tcW w:w="0" w:type="auto"/>
            <w:tcBorders>
              <w:top w:val="nil"/>
              <w:left w:val="nil"/>
              <w:bottom w:val="single" w:sz="4" w:space="0" w:color="auto"/>
              <w:right w:val="single" w:sz="4" w:space="0" w:color="auto"/>
            </w:tcBorders>
            <w:shd w:val="clear" w:color="auto" w:fill="FFFFFF" w:themeFill="background1"/>
            <w:vAlign w:val="center"/>
          </w:tcPr>
          <w:p w14:paraId="7DD20B2D" w14:textId="7E1E9C8E" w:rsidR="00B9221D" w:rsidRPr="007930DD" w:rsidRDefault="00B9221D" w:rsidP="00B9221D">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6.768</w:t>
            </w:r>
          </w:p>
        </w:tc>
        <w:tc>
          <w:tcPr>
            <w:tcW w:w="0" w:type="auto"/>
            <w:tcBorders>
              <w:top w:val="nil"/>
              <w:left w:val="nil"/>
              <w:bottom w:val="single" w:sz="4" w:space="0" w:color="auto"/>
              <w:right w:val="single" w:sz="4" w:space="0" w:color="auto"/>
            </w:tcBorders>
            <w:shd w:val="clear" w:color="auto" w:fill="FFFFFF" w:themeFill="background1"/>
            <w:vAlign w:val="center"/>
          </w:tcPr>
          <w:p w14:paraId="7E03A62B" w14:textId="7768E09B" w:rsidR="00B9221D" w:rsidRPr="007930DD" w:rsidRDefault="00B9221D" w:rsidP="00B9221D">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21.468</w:t>
            </w:r>
          </w:p>
        </w:tc>
      </w:tr>
      <w:tr w:rsidR="00B9221D" w:rsidRPr="0099038C" w14:paraId="6B508E9F" w14:textId="77777777" w:rsidTr="0091781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hideMark/>
          </w:tcPr>
          <w:p w14:paraId="511A4BA4" w14:textId="1D052536" w:rsidR="00B9221D" w:rsidRPr="0099038C" w:rsidRDefault="00B9221D" w:rsidP="00B9221D">
            <w:pPr>
              <w:jc w:val="left"/>
              <w:rPr>
                <w:rFonts w:asciiTheme="minorHAnsi" w:eastAsia="Times New Roman" w:hAnsiTheme="minorHAnsi" w:cstheme="minorHAnsi"/>
                <w:color w:val="000000"/>
                <w:sz w:val="20"/>
                <w:lang w:eastAsia="en-GB"/>
              </w:rPr>
            </w:pPr>
            <w:r>
              <w:rPr>
                <w:rFonts w:asciiTheme="minorHAnsi" w:eastAsia="Times New Roman" w:hAnsiTheme="minorHAnsi" w:cstheme="minorHAnsi"/>
                <w:color w:val="000000"/>
                <w:sz w:val="20"/>
                <w:lang w:eastAsia="en-GB"/>
              </w:rPr>
              <w:t>15</w:t>
            </w:r>
          </w:p>
        </w:tc>
        <w:tc>
          <w:tcPr>
            <w:tcW w:w="0" w:type="auto"/>
            <w:noWrap/>
          </w:tcPr>
          <w:p w14:paraId="78D4A1ED" w14:textId="547B0882" w:rsidR="00B9221D" w:rsidRPr="0099038C" w:rsidRDefault="00B9221D" w:rsidP="00B9221D">
            <w:pPr>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lang w:eastAsia="en-GB"/>
              </w:rPr>
            </w:pPr>
            <w:r w:rsidRPr="0004161B">
              <w:t>Reference Prism</w:t>
            </w:r>
            <w:r>
              <w:t xml:space="preserve"> 7</w:t>
            </w:r>
          </w:p>
        </w:tc>
        <w:tc>
          <w:tcPr>
            <w:tcW w:w="0" w:type="auto"/>
            <w:tcBorders>
              <w:top w:val="nil"/>
              <w:left w:val="single" w:sz="4" w:space="0" w:color="auto"/>
              <w:bottom w:val="nil"/>
              <w:right w:val="single" w:sz="4" w:space="0" w:color="auto"/>
            </w:tcBorders>
            <w:shd w:val="clear" w:color="auto" w:fill="E7E6E6" w:themeFill="background2"/>
            <w:vAlign w:val="center"/>
          </w:tcPr>
          <w:p w14:paraId="1054E8A7" w14:textId="0D7D7F3E" w:rsidR="00B9221D" w:rsidRPr="007930DD" w:rsidRDefault="00B9221D" w:rsidP="00B9221D">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10.579</w:t>
            </w:r>
          </w:p>
        </w:tc>
        <w:tc>
          <w:tcPr>
            <w:tcW w:w="0" w:type="auto"/>
            <w:tcBorders>
              <w:top w:val="nil"/>
              <w:left w:val="nil"/>
              <w:bottom w:val="nil"/>
              <w:right w:val="single" w:sz="4" w:space="0" w:color="auto"/>
            </w:tcBorders>
            <w:shd w:val="clear" w:color="auto" w:fill="E7E6E6" w:themeFill="background2"/>
            <w:vAlign w:val="center"/>
          </w:tcPr>
          <w:p w14:paraId="246E0358" w14:textId="2287146A" w:rsidR="00B9221D" w:rsidRPr="007930DD" w:rsidRDefault="00B9221D" w:rsidP="00B9221D">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7.937</w:t>
            </w:r>
          </w:p>
        </w:tc>
        <w:tc>
          <w:tcPr>
            <w:tcW w:w="0" w:type="auto"/>
            <w:tcBorders>
              <w:top w:val="nil"/>
              <w:left w:val="nil"/>
              <w:bottom w:val="nil"/>
              <w:right w:val="single" w:sz="4" w:space="0" w:color="auto"/>
            </w:tcBorders>
            <w:shd w:val="clear" w:color="auto" w:fill="E7E6E6" w:themeFill="background2"/>
            <w:vAlign w:val="center"/>
          </w:tcPr>
          <w:p w14:paraId="2B83150C" w14:textId="3326E466" w:rsidR="00B9221D" w:rsidRPr="007930DD" w:rsidRDefault="00B9221D" w:rsidP="00B9221D">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23.765</w:t>
            </w:r>
          </w:p>
        </w:tc>
      </w:tr>
      <w:tr w:rsidR="00B9221D" w:rsidRPr="0099038C" w14:paraId="2F89AE03" w14:textId="77777777" w:rsidTr="0091781E">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hideMark/>
          </w:tcPr>
          <w:p w14:paraId="33443191" w14:textId="3C84E391" w:rsidR="00B9221D" w:rsidRPr="00152D3D" w:rsidRDefault="00B9221D" w:rsidP="00B9221D">
            <w:pPr>
              <w:jc w:val="left"/>
              <w:rPr>
                <w:rFonts w:asciiTheme="minorHAnsi" w:eastAsia="Times New Roman" w:hAnsiTheme="minorHAnsi" w:cstheme="minorHAnsi"/>
                <w:color w:val="000000"/>
                <w:sz w:val="20"/>
                <w:lang w:eastAsia="en-GB"/>
              </w:rPr>
            </w:pPr>
            <w:r>
              <w:rPr>
                <w:rFonts w:asciiTheme="minorHAnsi" w:eastAsia="Times New Roman" w:hAnsiTheme="minorHAnsi" w:cstheme="minorHAnsi"/>
                <w:color w:val="000000"/>
                <w:sz w:val="20"/>
                <w:lang w:eastAsia="en-GB"/>
              </w:rPr>
              <w:lastRenderedPageBreak/>
              <w:t>16</w:t>
            </w:r>
          </w:p>
        </w:tc>
        <w:tc>
          <w:tcPr>
            <w:tcW w:w="0" w:type="auto"/>
            <w:noWrap/>
          </w:tcPr>
          <w:p w14:paraId="5A2E67CF" w14:textId="0F024FA7" w:rsidR="00B9221D" w:rsidRPr="0099038C" w:rsidRDefault="00B9221D" w:rsidP="00B9221D">
            <w:pPr>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lang w:eastAsia="en-GB"/>
              </w:rPr>
            </w:pPr>
            <w:r w:rsidRPr="0004161B">
              <w:t>Reference Prism</w:t>
            </w:r>
            <w:r>
              <w:t xml:space="preserve"> 8</w:t>
            </w:r>
          </w:p>
        </w:tc>
        <w:tc>
          <w:tcPr>
            <w:tcW w:w="0" w:type="auto"/>
            <w:tcBorders>
              <w:top w:val="nil"/>
              <w:left w:val="single" w:sz="4" w:space="0" w:color="auto"/>
              <w:bottom w:val="single" w:sz="4" w:space="0" w:color="auto"/>
              <w:right w:val="single" w:sz="4" w:space="0" w:color="auto"/>
            </w:tcBorders>
            <w:shd w:val="clear" w:color="auto" w:fill="FFFFFF" w:themeFill="background1"/>
            <w:vAlign w:val="center"/>
          </w:tcPr>
          <w:p w14:paraId="41514BC3" w14:textId="7614F83D" w:rsidR="00B9221D" w:rsidRPr="007930DD" w:rsidRDefault="00B9221D" w:rsidP="00B9221D">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25.947</w:t>
            </w:r>
          </w:p>
        </w:tc>
        <w:tc>
          <w:tcPr>
            <w:tcW w:w="0" w:type="auto"/>
            <w:tcBorders>
              <w:top w:val="nil"/>
              <w:left w:val="nil"/>
              <w:bottom w:val="single" w:sz="4" w:space="0" w:color="auto"/>
              <w:right w:val="single" w:sz="4" w:space="0" w:color="auto"/>
            </w:tcBorders>
            <w:shd w:val="clear" w:color="auto" w:fill="FFFFFF" w:themeFill="background1"/>
            <w:vAlign w:val="center"/>
          </w:tcPr>
          <w:p w14:paraId="66D45054" w14:textId="1D843E8A" w:rsidR="00B9221D" w:rsidRPr="007930DD" w:rsidRDefault="00B9221D" w:rsidP="00B9221D">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7.930</w:t>
            </w:r>
          </w:p>
        </w:tc>
        <w:tc>
          <w:tcPr>
            <w:tcW w:w="0" w:type="auto"/>
            <w:tcBorders>
              <w:top w:val="nil"/>
              <w:left w:val="nil"/>
              <w:bottom w:val="single" w:sz="4" w:space="0" w:color="auto"/>
              <w:right w:val="single" w:sz="4" w:space="0" w:color="auto"/>
            </w:tcBorders>
            <w:shd w:val="clear" w:color="auto" w:fill="FFFFFF" w:themeFill="background1"/>
            <w:vAlign w:val="center"/>
          </w:tcPr>
          <w:p w14:paraId="7A1A9435" w14:textId="755FE9B4" w:rsidR="00B9221D" w:rsidRPr="007930DD" w:rsidRDefault="00B9221D" w:rsidP="00B9221D">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23.661</w:t>
            </w:r>
          </w:p>
        </w:tc>
      </w:tr>
      <w:tr w:rsidR="00B9221D" w:rsidRPr="006D3134" w14:paraId="7AF94E6F" w14:textId="77777777" w:rsidTr="0091781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tcPr>
          <w:p w14:paraId="7E0DE87A" w14:textId="38B8EB80" w:rsidR="00B9221D" w:rsidRPr="00152D3D" w:rsidRDefault="00B9221D" w:rsidP="00B9221D">
            <w:pPr>
              <w:jc w:val="left"/>
              <w:rPr>
                <w:rFonts w:asciiTheme="minorHAnsi" w:eastAsia="Times New Roman" w:hAnsiTheme="minorHAnsi" w:cstheme="minorHAnsi"/>
                <w:color w:val="000000"/>
                <w:sz w:val="20"/>
                <w:lang w:eastAsia="en-GB"/>
              </w:rPr>
            </w:pPr>
            <w:r w:rsidRPr="0004161B">
              <w:t>17</w:t>
            </w:r>
          </w:p>
        </w:tc>
        <w:tc>
          <w:tcPr>
            <w:tcW w:w="0" w:type="auto"/>
            <w:noWrap/>
          </w:tcPr>
          <w:p w14:paraId="769C9850" w14:textId="66B666C6" w:rsidR="00B9221D" w:rsidRPr="00152D3D" w:rsidRDefault="00B9221D" w:rsidP="00B9221D">
            <w:pPr>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lang w:eastAsia="en-GB"/>
              </w:rPr>
            </w:pPr>
            <w:r w:rsidRPr="0004161B">
              <w:t>Reference Prism</w:t>
            </w:r>
            <w:r>
              <w:t xml:space="preserve"> 9</w:t>
            </w:r>
          </w:p>
        </w:tc>
        <w:tc>
          <w:tcPr>
            <w:tcW w:w="0" w:type="auto"/>
            <w:tcBorders>
              <w:top w:val="nil"/>
              <w:left w:val="single" w:sz="4" w:space="0" w:color="auto"/>
              <w:bottom w:val="single" w:sz="4" w:space="0" w:color="auto"/>
              <w:right w:val="single" w:sz="4" w:space="0" w:color="auto"/>
            </w:tcBorders>
            <w:shd w:val="clear" w:color="auto" w:fill="E7E6E6" w:themeFill="background2"/>
            <w:vAlign w:val="center"/>
          </w:tcPr>
          <w:p w14:paraId="708C28F9" w14:textId="7B9599B8" w:rsidR="00B9221D" w:rsidRPr="007930DD" w:rsidRDefault="00B9221D" w:rsidP="00B9221D">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themeColor="text1"/>
                <w:sz w:val="20"/>
                <w:highlight w:val="green"/>
                <w:lang w:eastAsia="en-GB"/>
              </w:rPr>
            </w:pPr>
            <w:r>
              <w:rPr>
                <w:rFonts w:ascii="Arial" w:hAnsi="Arial"/>
                <w:sz w:val="20"/>
              </w:rPr>
              <w:t>46.402</w:t>
            </w:r>
          </w:p>
        </w:tc>
        <w:tc>
          <w:tcPr>
            <w:tcW w:w="0" w:type="auto"/>
            <w:tcBorders>
              <w:top w:val="nil"/>
              <w:left w:val="nil"/>
              <w:bottom w:val="single" w:sz="4" w:space="0" w:color="auto"/>
              <w:right w:val="single" w:sz="4" w:space="0" w:color="auto"/>
            </w:tcBorders>
            <w:shd w:val="clear" w:color="auto" w:fill="E7E6E6" w:themeFill="background2"/>
            <w:vAlign w:val="center"/>
          </w:tcPr>
          <w:p w14:paraId="4C0CD8A9" w14:textId="35372773" w:rsidR="00B9221D" w:rsidRPr="007930DD" w:rsidRDefault="00B9221D" w:rsidP="00B9221D">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themeColor="text1"/>
                <w:sz w:val="20"/>
                <w:highlight w:val="green"/>
                <w:lang w:eastAsia="en-GB"/>
              </w:rPr>
            </w:pPr>
            <w:r>
              <w:rPr>
                <w:rFonts w:ascii="Arial" w:hAnsi="Arial"/>
                <w:sz w:val="20"/>
              </w:rPr>
              <w:t>7.938</w:t>
            </w:r>
          </w:p>
        </w:tc>
        <w:tc>
          <w:tcPr>
            <w:tcW w:w="0" w:type="auto"/>
            <w:tcBorders>
              <w:top w:val="nil"/>
              <w:left w:val="nil"/>
              <w:bottom w:val="single" w:sz="4" w:space="0" w:color="auto"/>
              <w:right w:val="single" w:sz="4" w:space="0" w:color="auto"/>
            </w:tcBorders>
            <w:shd w:val="clear" w:color="auto" w:fill="E7E6E6" w:themeFill="background2"/>
            <w:vAlign w:val="center"/>
          </w:tcPr>
          <w:p w14:paraId="23E09D25" w14:textId="1FF12725" w:rsidR="00B9221D" w:rsidRPr="007930DD" w:rsidRDefault="00B9221D" w:rsidP="00B9221D">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themeColor="text1"/>
                <w:sz w:val="20"/>
                <w:highlight w:val="green"/>
                <w:lang w:eastAsia="en-GB"/>
              </w:rPr>
            </w:pPr>
            <w:r>
              <w:rPr>
                <w:rFonts w:ascii="Arial" w:hAnsi="Arial"/>
                <w:sz w:val="20"/>
              </w:rPr>
              <w:t>23.536</w:t>
            </w:r>
          </w:p>
        </w:tc>
      </w:tr>
      <w:tr w:rsidR="005651B4" w:rsidRPr="0099038C" w14:paraId="345F2327" w14:textId="77777777" w:rsidTr="0091781E">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tcPr>
          <w:p w14:paraId="4942E8CB" w14:textId="0803A018" w:rsidR="005651B4" w:rsidRPr="00152D3D" w:rsidRDefault="005651B4" w:rsidP="005651B4">
            <w:pPr>
              <w:jc w:val="left"/>
              <w:rPr>
                <w:rFonts w:asciiTheme="minorHAnsi" w:eastAsia="Times New Roman" w:hAnsiTheme="minorHAnsi" w:cstheme="minorHAnsi"/>
                <w:color w:val="000000"/>
                <w:sz w:val="20"/>
                <w:lang w:eastAsia="en-GB"/>
              </w:rPr>
            </w:pPr>
            <w:r w:rsidRPr="0004161B">
              <w:t>18</w:t>
            </w:r>
          </w:p>
        </w:tc>
        <w:tc>
          <w:tcPr>
            <w:tcW w:w="0" w:type="auto"/>
            <w:tcBorders>
              <w:right w:val="single" w:sz="4" w:space="0" w:color="auto"/>
            </w:tcBorders>
            <w:noWrap/>
          </w:tcPr>
          <w:p w14:paraId="26E97FF3" w14:textId="0CBBB321" w:rsidR="005651B4" w:rsidRPr="0099038C" w:rsidRDefault="005651B4" w:rsidP="005651B4">
            <w:pPr>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lang w:eastAsia="en-GB"/>
              </w:rPr>
            </w:pPr>
            <w:r w:rsidRPr="00FB69CC">
              <w:t>Caisson Corner UP FW SB (X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DE5CB3" w14:textId="70C83488" w:rsidR="005651B4" w:rsidRPr="007930DD" w:rsidRDefault="005651B4" w:rsidP="005651B4">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57.001</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7B972D8B" w14:textId="4B943AAB" w:rsidR="005651B4" w:rsidRPr="007930DD" w:rsidRDefault="005651B4" w:rsidP="005651B4">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13.977</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71BB2AA0" w14:textId="109B964E" w:rsidR="005651B4" w:rsidRPr="007930DD" w:rsidRDefault="005651B4" w:rsidP="005651B4">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21.450</w:t>
            </w:r>
          </w:p>
        </w:tc>
      </w:tr>
      <w:tr w:rsidR="005651B4" w:rsidRPr="0099038C" w14:paraId="2EF23B75" w14:textId="77777777" w:rsidTr="0091781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tcPr>
          <w:p w14:paraId="40D45FB7" w14:textId="314F4236" w:rsidR="005651B4" w:rsidRPr="00152D3D" w:rsidRDefault="005651B4" w:rsidP="005651B4">
            <w:pPr>
              <w:jc w:val="left"/>
              <w:rPr>
                <w:rFonts w:asciiTheme="minorHAnsi" w:eastAsia="Times New Roman" w:hAnsiTheme="minorHAnsi" w:cstheme="minorHAnsi"/>
                <w:color w:val="000000"/>
                <w:sz w:val="20"/>
                <w:lang w:eastAsia="en-GB"/>
              </w:rPr>
            </w:pPr>
            <w:r w:rsidRPr="0004161B">
              <w:t>19</w:t>
            </w:r>
          </w:p>
        </w:tc>
        <w:tc>
          <w:tcPr>
            <w:tcW w:w="0" w:type="auto"/>
            <w:tcBorders>
              <w:right w:val="single" w:sz="4" w:space="0" w:color="auto"/>
            </w:tcBorders>
            <w:noWrap/>
          </w:tcPr>
          <w:p w14:paraId="2E68D370" w14:textId="17D3B29C" w:rsidR="005651B4" w:rsidRPr="0099038C" w:rsidRDefault="005651B4" w:rsidP="005651B4">
            <w:pPr>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lang w:eastAsia="en-GB"/>
              </w:rPr>
            </w:pPr>
            <w:r w:rsidRPr="00FB69CC">
              <w:t>Caisson Corner UP FW PS (X1)</w:t>
            </w:r>
          </w:p>
        </w:tc>
        <w:tc>
          <w:tcPr>
            <w:tcW w:w="0" w:type="auto"/>
            <w:tcBorders>
              <w:top w:val="nil"/>
              <w:left w:val="single" w:sz="4" w:space="0" w:color="auto"/>
              <w:bottom w:val="single" w:sz="4" w:space="0" w:color="auto"/>
              <w:right w:val="single" w:sz="4" w:space="0" w:color="auto"/>
            </w:tcBorders>
            <w:shd w:val="clear" w:color="auto" w:fill="E7E6E6" w:themeFill="background2"/>
            <w:vAlign w:val="center"/>
          </w:tcPr>
          <w:p w14:paraId="06842F01" w14:textId="3BE1DC31" w:rsidR="005651B4" w:rsidRPr="007930DD" w:rsidRDefault="005651B4" w:rsidP="005651B4">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56.984</w:t>
            </w:r>
          </w:p>
        </w:tc>
        <w:tc>
          <w:tcPr>
            <w:tcW w:w="0" w:type="auto"/>
            <w:tcBorders>
              <w:top w:val="nil"/>
              <w:left w:val="nil"/>
              <w:bottom w:val="single" w:sz="4" w:space="0" w:color="auto"/>
              <w:right w:val="single" w:sz="4" w:space="0" w:color="auto"/>
            </w:tcBorders>
            <w:shd w:val="clear" w:color="auto" w:fill="E7E6E6" w:themeFill="background2"/>
            <w:vAlign w:val="center"/>
          </w:tcPr>
          <w:p w14:paraId="180BFF80" w14:textId="62C923EF" w:rsidR="005651B4" w:rsidRPr="007930DD" w:rsidRDefault="005651B4" w:rsidP="005651B4">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14.033</w:t>
            </w:r>
          </w:p>
        </w:tc>
        <w:tc>
          <w:tcPr>
            <w:tcW w:w="0" w:type="auto"/>
            <w:tcBorders>
              <w:top w:val="nil"/>
              <w:left w:val="nil"/>
              <w:bottom w:val="single" w:sz="4" w:space="0" w:color="auto"/>
              <w:right w:val="single" w:sz="4" w:space="0" w:color="auto"/>
            </w:tcBorders>
            <w:shd w:val="clear" w:color="auto" w:fill="E7E6E6" w:themeFill="background2"/>
            <w:vAlign w:val="center"/>
          </w:tcPr>
          <w:p w14:paraId="1F558594" w14:textId="59746363" w:rsidR="005651B4" w:rsidRPr="007930DD" w:rsidRDefault="005651B4" w:rsidP="005651B4">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21.450</w:t>
            </w:r>
          </w:p>
        </w:tc>
      </w:tr>
      <w:tr w:rsidR="005651B4" w:rsidRPr="0099038C" w14:paraId="2F7AA34D" w14:textId="77777777" w:rsidTr="0091781E">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tcPr>
          <w:p w14:paraId="1DDFD64A" w14:textId="03FF3581" w:rsidR="005651B4" w:rsidRPr="00152D3D" w:rsidRDefault="005651B4" w:rsidP="005651B4">
            <w:pPr>
              <w:jc w:val="left"/>
              <w:rPr>
                <w:rFonts w:asciiTheme="minorHAnsi" w:eastAsia="Times New Roman" w:hAnsiTheme="minorHAnsi" w:cstheme="minorHAnsi"/>
                <w:color w:val="000000"/>
                <w:sz w:val="20"/>
                <w:lang w:eastAsia="en-GB"/>
              </w:rPr>
            </w:pPr>
            <w:r w:rsidRPr="0004161B">
              <w:t>20</w:t>
            </w:r>
          </w:p>
        </w:tc>
        <w:tc>
          <w:tcPr>
            <w:tcW w:w="0" w:type="auto"/>
            <w:tcBorders>
              <w:right w:val="single" w:sz="4" w:space="0" w:color="auto"/>
            </w:tcBorders>
            <w:noWrap/>
          </w:tcPr>
          <w:p w14:paraId="2F2CA61B" w14:textId="2F77D84D" w:rsidR="005651B4" w:rsidRPr="0099038C" w:rsidRDefault="005651B4" w:rsidP="005651B4">
            <w:pPr>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lang w:eastAsia="en-GB"/>
              </w:rPr>
            </w:pPr>
            <w:r w:rsidRPr="00FB69CC">
              <w:t>Caisson Corner UP AFT SB (X3)</w:t>
            </w:r>
          </w:p>
        </w:tc>
        <w:tc>
          <w:tcPr>
            <w:tcW w:w="0" w:type="auto"/>
            <w:tcBorders>
              <w:top w:val="nil"/>
              <w:left w:val="single" w:sz="4" w:space="0" w:color="auto"/>
              <w:bottom w:val="single" w:sz="4" w:space="0" w:color="auto"/>
              <w:right w:val="single" w:sz="4" w:space="0" w:color="auto"/>
            </w:tcBorders>
            <w:shd w:val="clear" w:color="auto" w:fill="FFFFFF" w:themeFill="background1"/>
            <w:vAlign w:val="center"/>
          </w:tcPr>
          <w:p w14:paraId="5EED2FC0" w14:textId="6115A574" w:rsidR="005651B4" w:rsidRPr="007930DD" w:rsidRDefault="005651B4" w:rsidP="005651B4">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0.005</w:t>
            </w:r>
          </w:p>
        </w:tc>
        <w:tc>
          <w:tcPr>
            <w:tcW w:w="0" w:type="auto"/>
            <w:tcBorders>
              <w:top w:val="nil"/>
              <w:left w:val="nil"/>
              <w:bottom w:val="single" w:sz="4" w:space="0" w:color="auto"/>
              <w:right w:val="single" w:sz="4" w:space="0" w:color="auto"/>
            </w:tcBorders>
            <w:shd w:val="clear" w:color="auto" w:fill="FFFFFF" w:themeFill="background1"/>
            <w:vAlign w:val="center"/>
          </w:tcPr>
          <w:p w14:paraId="4C4DBFB3" w14:textId="167940D7" w:rsidR="005651B4" w:rsidRPr="007930DD" w:rsidRDefault="005651B4" w:rsidP="005651B4">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14.004</w:t>
            </w:r>
          </w:p>
        </w:tc>
        <w:tc>
          <w:tcPr>
            <w:tcW w:w="0" w:type="auto"/>
            <w:tcBorders>
              <w:top w:val="nil"/>
              <w:left w:val="nil"/>
              <w:bottom w:val="single" w:sz="4" w:space="0" w:color="auto"/>
              <w:right w:val="single" w:sz="4" w:space="0" w:color="auto"/>
            </w:tcBorders>
            <w:shd w:val="clear" w:color="auto" w:fill="FFFFFF" w:themeFill="background1"/>
            <w:vAlign w:val="center"/>
          </w:tcPr>
          <w:p w14:paraId="5DC025E5" w14:textId="44B92896" w:rsidR="005651B4" w:rsidRPr="007930DD" w:rsidRDefault="005651B4" w:rsidP="005651B4">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21.450</w:t>
            </w:r>
          </w:p>
        </w:tc>
      </w:tr>
      <w:tr w:rsidR="005651B4" w:rsidRPr="0099038C" w14:paraId="6EDDFDE6" w14:textId="77777777" w:rsidTr="0091781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tcPr>
          <w:p w14:paraId="0ED78409" w14:textId="4CA2A07B" w:rsidR="005651B4" w:rsidRPr="00152D3D" w:rsidRDefault="005651B4" w:rsidP="005651B4">
            <w:pPr>
              <w:jc w:val="left"/>
              <w:rPr>
                <w:rFonts w:asciiTheme="minorHAnsi" w:eastAsia="Times New Roman" w:hAnsiTheme="minorHAnsi" w:cstheme="minorHAnsi"/>
                <w:color w:val="000000"/>
                <w:sz w:val="20"/>
                <w:lang w:eastAsia="en-GB"/>
              </w:rPr>
            </w:pPr>
            <w:r w:rsidRPr="0004161B">
              <w:t>21</w:t>
            </w:r>
          </w:p>
        </w:tc>
        <w:tc>
          <w:tcPr>
            <w:tcW w:w="0" w:type="auto"/>
            <w:tcBorders>
              <w:right w:val="single" w:sz="4" w:space="0" w:color="auto"/>
            </w:tcBorders>
            <w:noWrap/>
          </w:tcPr>
          <w:p w14:paraId="7CF1168C" w14:textId="29D8B60D" w:rsidR="005651B4" w:rsidRPr="0099038C" w:rsidRDefault="005651B4" w:rsidP="005651B4">
            <w:pPr>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lang w:eastAsia="en-GB"/>
              </w:rPr>
            </w:pPr>
            <w:r w:rsidRPr="00FB69CC">
              <w:t>Caisson Corner UP AFT PS (X4)</w:t>
            </w:r>
          </w:p>
        </w:tc>
        <w:tc>
          <w:tcPr>
            <w:tcW w:w="0" w:type="auto"/>
            <w:tcBorders>
              <w:top w:val="nil"/>
              <w:left w:val="single" w:sz="4" w:space="0" w:color="auto"/>
              <w:bottom w:val="single" w:sz="4" w:space="0" w:color="auto"/>
              <w:right w:val="single" w:sz="4" w:space="0" w:color="auto"/>
            </w:tcBorders>
            <w:shd w:val="clear" w:color="auto" w:fill="E7E6E6" w:themeFill="background2"/>
            <w:vAlign w:val="center"/>
          </w:tcPr>
          <w:p w14:paraId="47FAEB6D" w14:textId="0E56C9FA" w:rsidR="005651B4" w:rsidRPr="007930DD" w:rsidRDefault="005651B4" w:rsidP="005651B4">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0.008</w:t>
            </w:r>
          </w:p>
        </w:tc>
        <w:tc>
          <w:tcPr>
            <w:tcW w:w="0" w:type="auto"/>
            <w:tcBorders>
              <w:top w:val="nil"/>
              <w:left w:val="nil"/>
              <w:bottom w:val="single" w:sz="4" w:space="0" w:color="auto"/>
              <w:right w:val="single" w:sz="4" w:space="0" w:color="auto"/>
            </w:tcBorders>
            <w:shd w:val="clear" w:color="auto" w:fill="E7E6E6" w:themeFill="background2"/>
            <w:vAlign w:val="center"/>
          </w:tcPr>
          <w:p w14:paraId="0026841A" w14:textId="328F3A3D" w:rsidR="005651B4" w:rsidRPr="007930DD" w:rsidRDefault="005651B4" w:rsidP="005651B4">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14.006</w:t>
            </w:r>
          </w:p>
        </w:tc>
        <w:tc>
          <w:tcPr>
            <w:tcW w:w="0" w:type="auto"/>
            <w:tcBorders>
              <w:top w:val="nil"/>
              <w:left w:val="nil"/>
              <w:bottom w:val="single" w:sz="4" w:space="0" w:color="auto"/>
              <w:right w:val="single" w:sz="4" w:space="0" w:color="auto"/>
            </w:tcBorders>
            <w:shd w:val="clear" w:color="auto" w:fill="E7E6E6" w:themeFill="background2"/>
            <w:vAlign w:val="center"/>
          </w:tcPr>
          <w:p w14:paraId="60A68234" w14:textId="3BB9F566" w:rsidR="005651B4" w:rsidRPr="007930DD" w:rsidRDefault="005651B4" w:rsidP="005651B4">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21.450</w:t>
            </w:r>
          </w:p>
        </w:tc>
      </w:tr>
      <w:tr w:rsidR="005651B4" w:rsidRPr="0099038C" w14:paraId="5B48D589" w14:textId="77777777" w:rsidTr="0091781E">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tcPr>
          <w:p w14:paraId="55625631" w14:textId="347C7FAF" w:rsidR="005651B4" w:rsidRPr="00152D3D" w:rsidRDefault="005651B4" w:rsidP="005651B4">
            <w:pPr>
              <w:jc w:val="left"/>
              <w:rPr>
                <w:rFonts w:asciiTheme="minorHAnsi" w:eastAsia="Times New Roman" w:hAnsiTheme="minorHAnsi" w:cstheme="minorHAnsi"/>
                <w:color w:val="000000"/>
                <w:sz w:val="20"/>
                <w:lang w:eastAsia="en-GB"/>
              </w:rPr>
            </w:pPr>
            <w:r w:rsidRPr="0004161B">
              <w:t>22</w:t>
            </w:r>
          </w:p>
        </w:tc>
        <w:tc>
          <w:tcPr>
            <w:tcW w:w="0" w:type="auto"/>
            <w:tcBorders>
              <w:right w:val="single" w:sz="4" w:space="0" w:color="auto"/>
            </w:tcBorders>
            <w:noWrap/>
          </w:tcPr>
          <w:p w14:paraId="38917689" w14:textId="253FBBD0" w:rsidR="005651B4" w:rsidRPr="0099038C" w:rsidRDefault="005651B4" w:rsidP="005651B4">
            <w:pPr>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lang w:eastAsia="en-GB"/>
              </w:rPr>
            </w:pPr>
            <w:r w:rsidRPr="00FB69CC">
              <w:t>Caisson Corner LOW FW SB (B2)</w:t>
            </w:r>
          </w:p>
        </w:tc>
        <w:tc>
          <w:tcPr>
            <w:tcW w:w="0" w:type="auto"/>
            <w:tcBorders>
              <w:top w:val="nil"/>
              <w:left w:val="single" w:sz="4" w:space="0" w:color="auto"/>
              <w:bottom w:val="single" w:sz="4" w:space="0" w:color="auto"/>
              <w:right w:val="single" w:sz="4" w:space="0" w:color="auto"/>
            </w:tcBorders>
            <w:shd w:val="clear" w:color="auto" w:fill="FFFFFF" w:themeFill="background1"/>
            <w:vAlign w:val="center"/>
          </w:tcPr>
          <w:p w14:paraId="3F7D2C5A" w14:textId="68082F95" w:rsidR="005651B4" w:rsidRPr="007930DD" w:rsidRDefault="005651B4" w:rsidP="005651B4">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56.997</w:t>
            </w:r>
          </w:p>
        </w:tc>
        <w:tc>
          <w:tcPr>
            <w:tcW w:w="0" w:type="auto"/>
            <w:tcBorders>
              <w:top w:val="nil"/>
              <w:left w:val="nil"/>
              <w:bottom w:val="single" w:sz="4" w:space="0" w:color="auto"/>
              <w:right w:val="single" w:sz="4" w:space="0" w:color="auto"/>
            </w:tcBorders>
            <w:shd w:val="clear" w:color="auto" w:fill="FFFFFF" w:themeFill="background1"/>
            <w:vAlign w:val="center"/>
          </w:tcPr>
          <w:p w14:paraId="401B5695" w14:textId="1D1645B1" w:rsidR="005651B4" w:rsidRPr="007930DD" w:rsidRDefault="005651B4" w:rsidP="005651B4">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13.998</w:t>
            </w:r>
          </w:p>
        </w:tc>
        <w:tc>
          <w:tcPr>
            <w:tcW w:w="0" w:type="auto"/>
            <w:tcBorders>
              <w:top w:val="nil"/>
              <w:left w:val="nil"/>
              <w:bottom w:val="single" w:sz="4" w:space="0" w:color="auto"/>
              <w:right w:val="single" w:sz="4" w:space="0" w:color="auto"/>
            </w:tcBorders>
            <w:shd w:val="clear" w:color="auto" w:fill="FFFFFF" w:themeFill="background1"/>
            <w:vAlign w:val="center"/>
          </w:tcPr>
          <w:p w14:paraId="73D55C74" w14:textId="7A7C539D" w:rsidR="005651B4" w:rsidRPr="007930DD" w:rsidRDefault="005651B4" w:rsidP="005651B4">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0.000</w:t>
            </w:r>
          </w:p>
        </w:tc>
      </w:tr>
      <w:tr w:rsidR="005651B4" w:rsidRPr="0099038C" w14:paraId="017D0094" w14:textId="77777777" w:rsidTr="0091781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tcPr>
          <w:p w14:paraId="1434CB4E" w14:textId="2216FB0C" w:rsidR="005651B4" w:rsidRPr="00152D3D" w:rsidRDefault="005651B4" w:rsidP="005651B4">
            <w:pPr>
              <w:jc w:val="left"/>
              <w:rPr>
                <w:rFonts w:asciiTheme="minorHAnsi" w:eastAsia="Times New Roman" w:hAnsiTheme="minorHAnsi" w:cstheme="minorHAnsi"/>
                <w:color w:val="000000"/>
                <w:sz w:val="20"/>
                <w:lang w:eastAsia="en-GB"/>
              </w:rPr>
            </w:pPr>
            <w:r w:rsidRPr="0004161B">
              <w:t>23</w:t>
            </w:r>
          </w:p>
        </w:tc>
        <w:tc>
          <w:tcPr>
            <w:tcW w:w="0" w:type="auto"/>
            <w:tcBorders>
              <w:right w:val="single" w:sz="4" w:space="0" w:color="auto"/>
            </w:tcBorders>
            <w:noWrap/>
          </w:tcPr>
          <w:p w14:paraId="48681D57" w14:textId="506CF91B" w:rsidR="005651B4" w:rsidRPr="0099038C" w:rsidRDefault="005651B4" w:rsidP="005651B4">
            <w:pPr>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lang w:eastAsia="en-GB"/>
              </w:rPr>
            </w:pPr>
            <w:r w:rsidRPr="00FB69CC">
              <w:t>Caisson Corner LOW FW PS (B1)</w:t>
            </w:r>
          </w:p>
        </w:tc>
        <w:tc>
          <w:tcPr>
            <w:tcW w:w="0" w:type="auto"/>
            <w:tcBorders>
              <w:top w:val="nil"/>
              <w:left w:val="single" w:sz="4" w:space="0" w:color="auto"/>
              <w:bottom w:val="single" w:sz="4" w:space="0" w:color="auto"/>
              <w:right w:val="single" w:sz="4" w:space="0" w:color="auto"/>
            </w:tcBorders>
            <w:shd w:val="clear" w:color="auto" w:fill="E7E6E6" w:themeFill="background2"/>
            <w:vAlign w:val="center"/>
          </w:tcPr>
          <w:p w14:paraId="5D3A80AC" w14:textId="0EA0B6B5" w:rsidR="005651B4" w:rsidRPr="007930DD" w:rsidRDefault="005651B4" w:rsidP="005651B4">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57.003</w:t>
            </w:r>
          </w:p>
        </w:tc>
        <w:tc>
          <w:tcPr>
            <w:tcW w:w="0" w:type="auto"/>
            <w:tcBorders>
              <w:top w:val="nil"/>
              <w:left w:val="nil"/>
              <w:bottom w:val="single" w:sz="4" w:space="0" w:color="auto"/>
              <w:right w:val="single" w:sz="4" w:space="0" w:color="auto"/>
            </w:tcBorders>
            <w:shd w:val="clear" w:color="auto" w:fill="E7E6E6" w:themeFill="background2"/>
            <w:vAlign w:val="center"/>
          </w:tcPr>
          <w:p w14:paraId="2867402B" w14:textId="468DFD38" w:rsidR="005651B4" w:rsidRPr="007930DD" w:rsidRDefault="005651B4" w:rsidP="005651B4">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14.004</w:t>
            </w:r>
          </w:p>
        </w:tc>
        <w:tc>
          <w:tcPr>
            <w:tcW w:w="0" w:type="auto"/>
            <w:tcBorders>
              <w:top w:val="nil"/>
              <w:left w:val="nil"/>
              <w:bottom w:val="single" w:sz="4" w:space="0" w:color="auto"/>
              <w:right w:val="single" w:sz="4" w:space="0" w:color="auto"/>
            </w:tcBorders>
            <w:shd w:val="clear" w:color="auto" w:fill="E7E6E6" w:themeFill="background2"/>
            <w:vAlign w:val="center"/>
          </w:tcPr>
          <w:p w14:paraId="1C158ADD" w14:textId="5038216A" w:rsidR="005651B4" w:rsidRPr="007930DD" w:rsidRDefault="005651B4" w:rsidP="005651B4">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0.000</w:t>
            </w:r>
          </w:p>
        </w:tc>
      </w:tr>
      <w:tr w:rsidR="005651B4" w:rsidRPr="0099038C" w14:paraId="508147E4" w14:textId="77777777" w:rsidTr="0091781E">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tcPr>
          <w:p w14:paraId="338BDB66" w14:textId="1C031B99" w:rsidR="005651B4" w:rsidRPr="00152D3D" w:rsidRDefault="005651B4" w:rsidP="005651B4">
            <w:pPr>
              <w:jc w:val="left"/>
              <w:rPr>
                <w:rFonts w:asciiTheme="minorHAnsi" w:eastAsia="Times New Roman" w:hAnsiTheme="minorHAnsi" w:cstheme="minorHAnsi"/>
                <w:color w:val="000000"/>
                <w:sz w:val="20"/>
                <w:lang w:eastAsia="en-GB"/>
              </w:rPr>
            </w:pPr>
            <w:r w:rsidRPr="0004161B">
              <w:t>24</w:t>
            </w:r>
          </w:p>
        </w:tc>
        <w:tc>
          <w:tcPr>
            <w:tcW w:w="0" w:type="auto"/>
            <w:tcBorders>
              <w:right w:val="single" w:sz="4" w:space="0" w:color="auto"/>
            </w:tcBorders>
            <w:noWrap/>
          </w:tcPr>
          <w:p w14:paraId="176CA349" w14:textId="5D507587" w:rsidR="005651B4" w:rsidRPr="0099038C" w:rsidRDefault="005651B4" w:rsidP="005651B4">
            <w:pPr>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lang w:eastAsia="en-GB"/>
              </w:rPr>
            </w:pPr>
            <w:r w:rsidRPr="00FB69CC">
              <w:t>Caisson Corner LOW AFT SB (B3)</w:t>
            </w:r>
          </w:p>
        </w:tc>
        <w:tc>
          <w:tcPr>
            <w:tcW w:w="0" w:type="auto"/>
            <w:tcBorders>
              <w:top w:val="nil"/>
              <w:left w:val="single" w:sz="4" w:space="0" w:color="auto"/>
              <w:bottom w:val="single" w:sz="4" w:space="0" w:color="auto"/>
              <w:right w:val="single" w:sz="4" w:space="0" w:color="auto"/>
            </w:tcBorders>
            <w:shd w:val="clear" w:color="auto" w:fill="FFFFFF" w:themeFill="background1"/>
            <w:vAlign w:val="center"/>
          </w:tcPr>
          <w:p w14:paraId="3DC0F495" w14:textId="1466B1B5" w:rsidR="005651B4" w:rsidRPr="007930DD" w:rsidRDefault="005651B4" w:rsidP="005651B4">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0.004</w:t>
            </w:r>
          </w:p>
        </w:tc>
        <w:tc>
          <w:tcPr>
            <w:tcW w:w="0" w:type="auto"/>
            <w:tcBorders>
              <w:top w:val="nil"/>
              <w:left w:val="nil"/>
              <w:bottom w:val="single" w:sz="4" w:space="0" w:color="auto"/>
              <w:right w:val="single" w:sz="4" w:space="0" w:color="auto"/>
            </w:tcBorders>
            <w:shd w:val="clear" w:color="auto" w:fill="FFFFFF" w:themeFill="background1"/>
            <w:vAlign w:val="center"/>
          </w:tcPr>
          <w:p w14:paraId="2E73DE25" w14:textId="42BC2A32" w:rsidR="005651B4" w:rsidRPr="007930DD" w:rsidRDefault="005651B4" w:rsidP="005651B4">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14.003</w:t>
            </w:r>
          </w:p>
        </w:tc>
        <w:tc>
          <w:tcPr>
            <w:tcW w:w="0" w:type="auto"/>
            <w:tcBorders>
              <w:top w:val="nil"/>
              <w:left w:val="nil"/>
              <w:bottom w:val="single" w:sz="4" w:space="0" w:color="auto"/>
              <w:right w:val="single" w:sz="4" w:space="0" w:color="auto"/>
            </w:tcBorders>
            <w:shd w:val="clear" w:color="auto" w:fill="FFFFFF" w:themeFill="background1"/>
            <w:vAlign w:val="center"/>
          </w:tcPr>
          <w:p w14:paraId="2E1E03B7" w14:textId="47AB97E8" w:rsidR="005651B4" w:rsidRPr="007930DD" w:rsidRDefault="005651B4" w:rsidP="005651B4">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0.000</w:t>
            </w:r>
          </w:p>
        </w:tc>
      </w:tr>
      <w:tr w:rsidR="005651B4" w:rsidRPr="0099038C" w14:paraId="76B31914" w14:textId="77777777" w:rsidTr="0091781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tcPr>
          <w:p w14:paraId="0AAFC974" w14:textId="32F496B4" w:rsidR="005651B4" w:rsidRPr="00152D3D" w:rsidRDefault="005651B4" w:rsidP="005651B4">
            <w:pPr>
              <w:jc w:val="left"/>
              <w:rPr>
                <w:rFonts w:asciiTheme="minorHAnsi" w:eastAsia="Times New Roman" w:hAnsiTheme="minorHAnsi" w:cstheme="minorHAnsi"/>
                <w:color w:val="000000"/>
                <w:sz w:val="20"/>
                <w:lang w:eastAsia="en-GB"/>
              </w:rPr>
            </w:pPr>
            <w:r w:rsidRPr="0004161B">
              <w:t>25</w:t>
            </w:r>
          </w:p>
        </w:tc>
        <w:tc>
          <w:tcPr>
            <w:tcW w:w="0" w:type="auto"/>
            <w:tcBorders>
              <w:right w:val="single" w:sz="4" w:space="0" w:color="auto"/>
            </w:tcBorders>
            <w:noWrap/>
          </w:tcPr>
          <w:p w14:paraId="14D00F88" w14:textId="561AFC67" w:rsidR="005651B4" w:rsidRPr="0099038C" w:rsidRDefault="005651B4" w:rsidP="005651B4">
            <w:pPr>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lang w:eastAsia="en-GB"/>
              </w:rPr>
            </w:pPr>
            <w:r w:rsidRPr="00FB69CC">
              <w:t>Caisson Corner LOW AFT PS (B4)</w:t>
            </w:r>
          </w:p>
        </w:tc>
        <w:tc>
          <w:tcPr>
            <w:tcW w:w="0" w:type="auto"/>
            <w:tcBorders>
              <w:top w:val="nil"/>
              <w:left w:val="single" w:sz="4" w:space="0" w:color="auto"/>
              <w:bottom w:val="single" w:sz="4" w:space="0" w:color="auto"/>
              <w:right w:val="single" w:sz="4" w:space="0" w:color="auto"/>
            </w:tcBorders>
            <w:shd w:val="clear" w:color="auto" w:fill="E7E6E6" w:themeFill="background2"/>
            <w:vAlign w:val="center"/>
          </w:tcPr>
          <w:p w14:paraId="0CF08437" w14:textId="1CEF6DA9" w:rsidR="005651B4" w:rsidRPr="007930DD" w:rsidRDefault="005651B4" w:rsidP="005651B4">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0.014</w:t>
            </w:r>
          </w:p>
        </w:tc>
        <w:tc>
          <w:tcPr>
            <w:tcW w:w="0" w:type="auto"/>
            <w:tcBorders>
              <w:top w:val="nil"/>
              <w:left w:val="nil"/>
              <w:bottom w:val="single" w:sz="4" w:space="0" w:color="auto"/>
              <w:right w:val="single" w:sz="4" w:space="0" w:color="auto"/>
            </w:tcBorders>
            <w:shd w:val="clear" w:color="auto" w:fill="E7E6E6" w:themeFill="background2"/>
            <w:vAlign w:val="center"/>
          </w:tcPr>
          <w:p w14:paraId="020CE11D" w14:textId="284E9FB9" w:rsidR="005651B4" w:rsidRPr="007930DD" w:rsidRDefault="005651B4" w:rsidP="005651B4">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13.990</w:t>
            </w:r>
          </w:p>
        </w:tc>
        <w:tc>
          <w:tcPr>
            <w:tcW w:w="0" w:type="auto"/>
            <w:tcBorders>
              <w:top w:val="nil"/>
              <w:left w:val="nil"/>
              <w:bottom w:val="single" w:sz="4" w:space="0" w:color="auto"/>
              <w:right w:val="single" w:sz="4" w:space="0" w:color="auto"/>
            </w:tcBorders>
            <w:shd w:val="clear" w:color="auto" w:fill="E7E6E6" w:themeFill="background2"/>
            <w:vAlign w:val="center"/>
          </w:tcPr>
          <w:p w14:paraId="4324D2AD" w14:textId="6B523FF1" w:rsidR="005651B4" w:rsidRPr="007930DD" w:rsidRDefault="005651B4" w:rsidP="005651B4">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0.000</w:t>
            </w:r>
          </w:p>
        </w:tc>
      </w:tr>
      <w:tr w:rsidR="003916DC" w:rsidRPr="0099038C" w14:paraId="584999C2" w14:textId="77777777" w:rsidTr="0091781E">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tcPr>
          <w:p w14:paraId="340F09AA" w14:textId="0283AAD6" w:rsidR="003916DC" w:rsidRPr="00C6486A" w:rsidRDefault="003916DC" w:rsidP="003916DC">
            <w:pPr>
              <w:jc w:val="left"/>
              <w:rPr>
                <w:rFonts w:asciiTheme="minorHAnsi" w:eastAsia="Times New Roman" w:hAnsiTheme="minorHAnsi" w:cstheme="minorHAnsi"/>
                <w:color w:val="000000"/>
                <w:szCs w:val="22"/>
                <w:lang w:eastAsia="en-GB"/>
              </w:rPr>
            </w:pPr>
            <w:r w:rsidRPr="00C6486A">
              <w:rPr>
                <w:color w:val="000000"/>
                <w:szCs w:val="22"/>
                <w:lang w:eastAsia="en-GB"/>
              </w:rPr>
              <w:t>26</w:t>
            </w:r>
          </w:p>
        </w:tc>
        <w:tc>
          <w:tcPr>
            <w:tcW w:w="0" w:type="auto"/>
            <w:noWrap/>
          </w:tcPr>
          <w:p w14:paraId="3FF27C33" w14:textId="7AE371B8" w:rsidR="003916DC" w:rsidRPr="0099038C" w:rsidRDefault="003916DC" w:rsidP="003916DC">
            <w:pPr>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lang w:eastAsia="en-GB"/>
              </w:rPr>
            </w:pPr>
            <w:r w:rsidRPr="00FB69CC">
              <w:t>P1 Start Centreline (AFT)</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938844" w14:textId="05CFB312" w:rsidR="003916DC" w:rsidRPr="007930DD" w:rsidRDefault="003916DC" w:rsidP="003916DC">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cs="Calibri"/>
                <w:color w:val="000000"/>
                <w:szCs w:val="22"/>
              </w:rPr>
              <w:t>-0.001</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3ADF8D71" w14:textId="0C157722" w:rsidR="003916DC" w:rsidRPr="007930DD" w:rsidRDefault="003916DC" w:rsidP="003916DC">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cs="Calibri"/>
                <w:color w:val="000000"/>
                <w:szCs w:val="22"/>
              </w:rPr>
              <w:t>-0.003</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2D4201BE" w14:textId="2E8812AB" w:rsidR="003916DC" w:rsidRPr="007930DD" w:rsidRDefault="003916DC" w:rsidP="003916DC">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cs="Calibri"/>
                <w:color w:val="000000"/>
                <w:szCs w:val="22"/>
              </w:rPr>
              <w:t>10.725</w:t>
            </w:r>
          </w:p>
        </w:tc>
      </w:tr>
      <w:tr w:rsidR="003916DC" w:rsidRPr="0099038C" w14:paraId="5242CF8F" w14:textId="77777777" w:rsidTr="0091781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tcPr>
          <w:p w14:paraId="1A9C891C" w14:textId="70C572AE" w:rsidR="003916DC" w:rsidRPr="00C6486A" w:rsidRDefault="003916DC" w:rsidP="003916DC">
            <w:pPr>
              <w:jc w:val="left"/>
              <w:rPr>
                <w:rFonts w:asciiTheme="minorHAnsi" w:eastAsia="Times New Roman" w:hAnsiTheme="minorHAnsi" w:cstheme="minorHAnsi"/>
                <w:color w:val="000000"/>
                <w:szCs w:val="22"/>
                <w:lang w:eastAsia="en-GB"/>
              </w:rPr>
            </w:pPr>
            <w:r w:rsidRPr="00C6486A">
              <w:rPr>
                <w:color w:val="000000"/>
                <w:szCs w:val="22"/>
                <w:lang w:eastAsia="en-GB"/>
              </w:rPr>
              <w:t>27</w:t>
            </w:r>
          </w:p>
        </w:tc>
        <w:tc>
          <w:tcPr>
            <w:tcW w:w="0" w:type="auto"/>
            <w:noWrap/>
          </w:tcPr>
          <w:p w14:paraId="0244C4A7" w14:textId="028E897F" w:rsidR="003916DC" w:rsidRPr="0099038C" w:rsidRDefault="003916DC" w:rsidP="003916DC">
            <w:pPr>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lang w:eastAsia="en-GB"/>
              </w:rPr>
            </w:pPr>
            <w:r w:rsidRPr="00FB69CC">
              <w:t>P2 End Centreline (FORE)</w:t>
            </w:r>
          </w:p>
        </w:tc>
        <w:tc>
          <w:tcPr>
            <w:tcW w:w="0" w:type="auto"/>
            <w:tcBorders>
              <w:top w:val="nil"/>
              <w:left w:val="single" w:sz="4" w:space="0" w:color="auto"/>
              <w:bottom w:val="single" w:sz="4" w:space="0" w:color="auto"/>
              <w:right w:val="single" w:sz="4" w:space="0" w:color="auto"/>
            </w:tcBorders>
            <w:shd w:val="clear" w:color="auto" w:fill="E7E6E6" w:themeFill="background2"/>
            <w:vAlign w:val="center"/>
          </w:tcPr>
          <w:p w14:paraId="2338E71A" w14:textId="3540F041" w:rsidR="003916DC" w:rsidRPr="007930DD" w:rsidRDefault="003916DC" w:rsidP="003916DC">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cs="Calibri"/>
                <w:color w:val="000000"/>
                <w:szCs w:val="22"/>
              </w:rPr>
              <w:t>56.996</w:t>
            </w:r>
          </w:p>
        </w:tc>
        <w:tc>
          <w:tcPr>
            <w:tcW w:w="0" w:type="auto"/>
            <w:tcBorders>
              <w:top w:val="nil"/>
              <w:left w:val="nil"/>
              <w:bottom w:val="single" w:sz="4" w:space="0" w:color="auto"/>
              <w:right w:val="single" w:sz="4" w:space="0" w:color="auto"/>
            </w:tcBorders>
            <w:shd w:val="clear" w:color="auto" w:fill="E7E6E6" w:themeFill="background2"/>
            <w:vAlign w:val="center"/>
          </w:tcPr>
          <w:p w14:paraId="59069F45" w14:textId="174DC80E" w:rsidR="003916DC" w:rsidRPr="007930DD" w:rsidRDefault="003916DC" w:rsidP="003916DC">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cs="Calibri"/>
                <w:color w:val="000000"/>
                <w:szCs w:val="22"/>
              </w:rPr>
              <w:t>0.016</w:t>
            </w:r>
          </w:p>
        </w:tc>
        <w:tc>
          <w:tcPr>
            <w:tcW w:w="0" w:type="auto"/>
            <w:tcBorders>
              <w:top w:val="nil"/>
              <w:left w:val="nil"/>
              <w:bottom w:val="single" w:sz="4" w:space="0" w:color="auto"/>
              <w:right w:val="single" w:sz="4" w:space="0" w:color="auto"/>
            </w:tcBorders>
            <w:shd w:val="clear" w:color="auto" w:fill="E7E6E6" w:themeFill="background2"/>
            <w:vAlign w:val="center"/>
          </w:tcPr>
          <w:p w14:paraId="6E190E34" w14:textId="1E007DC8" w:rsidR="003916DC" w:rsidRPr="007930DD" w:rsidRDefault="003916DC" w:rsidP="003916DC">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cs="Calibri"/>
                <w:color w:val="000000"/>
                <w:szCs w:val="22"/>
              </w:rPr>
              <w:t>10.725</w:t>
            </w:r>
          </w:p>
        </w:tc>
      </w:tr>
      <w:tr w:rsidR="00175535" w:rsidRPr="0099038C" w14:paraId="7C48640B" w14:textId="77777777" w:rsidTr="0091781E">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tcPr>
          <w:p w14:paraId="504F7475" w14:textId="77777777" w:rsidR="00175535" w:rsidRPr="00FB69CC" w:rsidRDefault="00175535" w:rsidP="007930DD">
            <w:pPr>
              <w:jc w:val="left"/>
            </w:pPr>
            <w:bookmarkStart w:id="130" w:name="_Ref199936972"/>
            <w:bookmarkStart w:id="131" w:name="_Ref189227469"/>
          </w:p>
        </w:tc>
        <w:tc>
          <w:tcPr>
            <w:tcW w:w="0" w:type="auto"/>
            <w:noWrap/>
          </w:tcPr>
          <w:p w14:paraId="13337CE8" w14:textId="4ADB122B" w:rsidR="00175535" w:rsidRPr="00FB69CC" w:rsidRDefault="00175535" w:rsidP="007930DD">
            <w:pPr>
              <w:jc w:val="left"/>
              <w:cnfStyle w:val="000000000000" w:firstRow="0" w:lastRow="0" w:firstColumn="0" w:lastColumn="0" w:oddVBand="0" w:evenVBand="0" w:oddHBand="0" w:evenHBand="0" w:firstRowFirstColumn="0" w:firstRowLastColumn="0" w:lastRowFirstColumn="0" w:lastRowLastColumn="0"/>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4B7FF0" w14:textId="77777777" w:rsidR="00175535" w:rsidRPr="007930DD" w:rsidRDefault="00175535" w:rsidP="007930DD">
            <w:pPr>
              <w:jc w:val="left"/>
              <w:cnfStyle w:val="000000000000" w:firstRow="0" w:lastRow="0" w:firstColumn="0" w:lastColumn="0" w:oddVBand="0" w:evenVBand="0" w:oddHBand="0" w:evenHBand="0" w:firstRowFirstColumn="0" w:firstRowLastColumn="0" w:lastRowFirstColumn="0" w:lastRowLastColumn="0"/>
              <w:rPr>
                <w:rFonts w:ascii="Arial" w:hAnsi="Arial"/>
                <w:color w:val="000000"/>
                <w:sz w:val="20"/>
              </w:rPr>
            </w:pP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2077E1BF" w14:textId="77777777" w:rsidR="00175535" w:rsidRPr="007930DD" w:rsidRDefault="00175535" w:rsidP="007930DD">
            <w:pPr>
              <w:jc w:val="left"/>
              <w:cnfStyle w:val="000000000000" w:firstRow="0" w:lastRow="0" w:firstColumn="0" w:lastColumn="0" w:oddVBand="0" w:evenVBand="0" w:oddHBand="0" w:evenHBand="0" w:firstRowFirstColumn="0" w:firstRowLastColumn="0" w:lastRowFirstColumn="0" w:lastRowLastColumn="0"/>
              <w:rPr>
                <w:rFonts w:ascii="Arial" w:hAnsi="Arial"/>
                <w:color w:val="000000"/>
                <w:sz w:val="20"/>
              </w:rPr>
            </w:pP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321C21C6" w14:textId="77777777" w:rsidR="00175535" w:rsidRPr="007930DD" w:rsidRDefault="00175535" w:rsidP="007930DD">
            <w:pPr>
              <w:jc w:val="left"/>
              <w:cnfStyle w:val="000000000000" w:firstRow="0" w:lastRow="0" w:firstColumn="0" w:lastColumn="0" w:oddVBand="0" w:evenVBand="0" w:oddHBand="0" w:evenHBand="0" w:firstRowFirstColumn="0" w:firstRowLastColumn="0" w:lastRowFirstColumn="0" w:lastRowLastColumn="0"/>
              <w:rPr>
                <w:rFonts w:ascii="Arial" w:hAnsi="Arial"/>
                <w:color w:val="000000"/>
                <w:sz w:val="20"/>
              </w:rPr>
            </w:pPr>
          </w:p>
        </w:tc>
      </w:tr>
    </w:tbl>
    <w:p w14:paraId="19C7503A" w14:textId="62C04C3A" w:rsidR="00A31BC8" w:rsidRDefault="003A7131" w:rsidP="003A7131">
      <w:pPr>
        <w:pStyle w:val="Caption"/>
      </w:pPr>
      <w:bookmarkStart w:id="132" w:name="_Toc208237499"/>
      <w:r w:rsidRPr="00082928">
        <w:t xml:space="preserve">Table </w:t>
      </w:r>
      <w:r w:rsidRPr="00082928">
        <w:fldChar w:fldCharType="begin"/>
      </w:r>
      <w:r w:rsidRPr="00082928">
        <w:instrText xml:space="preserve"> SEQ Table \* ARABIC </w:instrText>
      </w:r>
      <w:r w:rsidRPr="00082928">
        <w:fldChar w:fldCharType="separate"/>
      </w:r>
      <w:r w:rsidR="007754DD">
        <w:rPr>
          <w:noProof/>
        </w:rPr>
        <w:t>10</w:t>
      </w:r>
      <w:r w:rsidRPr="00082928">
        <w:fldChar w:fldCharType="end"/>
      </w:r>
      <w:r w:rsidRPr="00082928">
        <w:t xml:space="preserve">: </w:t>
      </w:r>
      <w:proofErr w:type="gramStart"/>
      <w:r w:rsidR="002340AF">
        <w:t xml:space="preserve">{{ </w:t>
      </w:r>
      <w:proofErr w:type="spellStart"/>
      <w:r w:rsidR="002340AF">
        <w:t>CaissonNumber</w:t>
      </w:r>
      <w:proofErr w:type="spellEnd"/>
      <w:proofErr w:type="gramEnd"/>
      <w:r w:rsidR="002340AF">
        <w:t xml:space="preserve"> }}</w:t>
      </w:r>
      <w:r w:rsidR="00200333" w:rsidRPr="00082928">
        <w:t xml:space="preserve"> - Coordinate list</w:t>
      </w:r>
      <w:r w:rsidR="00200333">
        <w:t xml:space="preserve"> of all POIs</w:t>
      </w:r>
      <w:r w:rsidR="00200333" w:rsidRPr="00FF07F2">
        <w:t xml:space="preserve"> </w:t>
      </w:r>
      <w:r w:rsidR="00200333">
        <w:t>within</w:t>
      </w:r>
      <w:r w:rsidR="00CD29E3">
        <w:t xml:space="preserve"> the</w:t>
      </w:r>
      <w:r w:rsidR="00200333">
        <w:t xml:space="preserve"> caisson reference frame</w:t>
      </w:r>
      <w:bookmarkEnd w:id="130"/>
      <w:bookmarkEnd w:id="132"/>
    </w:p>
    <w:p w14:paraId="0B6860D6" w14:textId="73CEB644" w:rsidR="00B84425" w:rsidRPr="00B8541E" w:rsidRDefault="006A65B3" w:rsidP="00D60023">
      <w:pPr>
        <w:pStyle w:val="StyleHeading2"/>
      </w:pPr>
      <w:bookmarkStart w:id="133" w:name="_Toc189487473"/>
      <w:bookmarkStart w:id="134" w:name="_Toc189487613"/>
      <w:bookmarkStart w:id="135" w:name="_Toc189487649"/>
      <w:bookmarkStart w:id="136" w:name="_Toc189487686"/>
      <w:bookmarkStart w:id="137" w:name="_Toc192918870"/>
      <w:bookmarkStart w:id="138" w:name="_Toc208237525"/>
      <w:bookmarkEnd w:id="4"/>
      <w:bookmarkEnd w:id="131"/>
      <w:bookmarkEnd w:id="133"/>
      <w:bookmarkEnd w:id="134"/>
      <w:bookmarkEnd w:id="135"/>
      <w:bookmarkEnd w:id="136"/>
      <w:bookmarkEnd w:id="137"/>
      <w:r>
        <w:t>Pictures</w:t>
      </w:r>
      <w:bookmarkEnd w:id="138"/>
    </w:p>
    <w:p w14:paraId="30DE8CC0" w14:textId="02330DD5" w:rsidR="00A23D66" w:rsidRDefault="00A23D66" w:rsidP="00A23D66">
      <w:pPr>
        <w:rPr>
          <w:b/>
          <w:bCs/>
        </w:rPr>
      </w:pPr>
      <w:r>
        <w:rPr>
          <w:b/>
          <w:bCs/>
        </w:rPr>
        <w:t>GNSS antennas</w:t>
      </w:r>
    </w:p>
    <w:p w14:paraId="3143096B" w14:textId="33269320" w:rsidR="00C77816" w:rsidRDefault="008B2D5D" w:rsidP="00A23D66">
      <w:pPr>
        <w:rPr>
          <w:b/>
          <w:bCs/>
        </w:rPr>
      </w:pPr>
      <w:r>
        <w:rPr>
          <w:noProof/>
        </w:rPr>
        <mc:AlternateContent>
          <mc:Choice Requires="wpg">
            <w:drawing>
              <wp:anchor distT="0" distB="0" distL="114300" distR="114300" simplePos="0" relativeHeight="251658268" behindDoc="0" locked="0" layoutInCell="1" allowOverlap="1" wp14:anchorId="12A740DB" wp14:editId="198AC5F5">
                <wp:simplePos x="0" y="0"/>
                <wp:positionH relativeFrom="column">
                  <wp:posOffset>1282888</wp:posOffset>
                </wp:positionH>
                <wp:positionV relativeFrom="paragraph">
                  <wp:posOffset>162304</wp:posOffset>
                </wp:positionV>
                <wp:extent cx="3596187" cy="1995134"/>
                <wp:effectExtent l="0" t="0" r="4445" b="24765"/>
                <wp:wrapNone/>
                <wp:docPr id="530542107" name="Group 3"/>
                <wp:cNvGraphicFramePr/>
                <a:graphic xmlns:a="http://schemas.openxmlformats.org/drawingml/2006/main">
                  <a:graphicData uri="http://schemas.microsoft.com/office/word/2010/wordprocessingGroup">
                    <wpg:wgp>
                      <wpg:cNvGrpSpPr/>
                      <wpg:grpSpPr>
                        <a:xfrm>
                          <a:off x="0" y="0"/>
                          <a:ext cx="3596187" cy="1995134"/>
                          <a:chOff x="440402" y="0"/>
                          <a:chExt cx="4001594" cy="2335619"/>
                        </a:xfrm>
                      </wpg:grpSpPr>
                      <pic:pic xmlns:pic="http://schemas.openxmlformats.org/drawingml/2006/picture">
                        <pic:nvPicPr>
                          <pic:cNvPr id="1883318324" name="Picture 2"/>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2709081" y="0"/>
                            <a:ext cx="1732915" cy="2310130"/>
                          </a:xfrm>
                          <a:prstGeom prst="rect">
                            <a:avLst/>
                          </a:prstGeom>
                        </pic:spPr>
                      </pic:pic>
                      <wpg:grpSp>
                        <wpg:cNvPr id="764727629" name="Group 5"/>
                        <wpg:cNvGrpSpPr/>
                        <wpg:grpSpPr>
                          <a:xfrm>
                            <a:off x="440402" y="1890217"/>
                            <a:ext cx="3784252" cy="445402"/>
                            <a:chOff x="2247011" y="1444900"/>
                            <a:chExt cx="2439402" cy="300973"/>
                          </a:xfrm>
                        </wpg:grpSpPr>
                        <wps:wsp>
                          <wps:cNvPr id="271952835" name="Text Box 1"/>
                          <wps:cNvSpPr txBox="1"/>
                          <wps:spPr>
                            <a:xfrm>
                              <a:off x="3964114" y="1444900"/>
                              <a:ext cx="722299" cy="291994"/>
                            </a:xfrm>
                            <a:prstGeom prst="rect">
                              <a:avLst/>
                            </a:prstGeom>
                            <a:solidFill>
                              <a:schemeClr val="lt1"/>
                            </a:solidFill>
                            <a:ln w="6350">
                              <a:solidFill>
                                <a:prstClr val="black"/>
                              </a:solidFill>
                            </a:ln>
                          </wps:spPr>
                          <wps:txbx>
                            <w:txbxContent>
                              <w:p w14:paraId="44628440" w14:textId="772B04A4" w:rsidR="002818F9" w:rsidRDefault="00E10117" w:rsidP="002818F9">
                                <w:proofErr w:type="gramStart"/>
                                <w:r w:rsidRPr="00E10117">
                                  <w:t xml:space="preserve">{{ </w:t>
                                </w:r>
                                <w:proofErr w:type="spellStart"/>
                                <w:r w:rsidRPr="00E10117">
                                  <w:t>CaissonNumber</w:t>
                                </w:r>
                                <w:proofErr w:type="spellEnd"/>
                                <w:proofErr w:type="gramEnd"/>
                                <w:r w:rsidRPr="00E10117">
                                  <w:t xml:space="preserve"> }}</w:t>
                                </w:r>
                                <w:r w:rsidR="002C56F7">
                                  <w:t xml:space="preserve"> </w:t>
                                </w:r>
                                <w:r w:rsidR="002818F9">
                                  <w:t>PS Fo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00498157" name="Text Box 1"/>
                          <wps:cNvSpPr txBox="1"/>
                          <wps:spPr>
                            <a:xfrm>
                              <a:off x="2247011" y="1453902"/>
                              <a:ext cx="722299" cy="291971"/>
                            </a:xfrm>
                            <a:prstGeom prst="rect">
                              <a:avLst/>
                            </a:prstGeom>
                            <a:solidFill>
                              <a:schemeClr val="lt1"/>
                            </a:solidFill>
                            <a:ln w="6350">
                              <a:solidFill>
                                <a:prstClr val="black"/>
                              </a:solidFill>
                            </a:ln>
                          </wps:spPr>
                          <wps:txbx>
                            <w:txbxContent>
                              <w:p w14:paraId="2EEABF1E" w14:textId="1E1DFECC" w:rsidR="002818F9" w:rsidRDefault="00E10117" w:rsidP="002818F9">
                                <w:proofErr w:type="gramStart"/>
                                <w:r w:rsidRPr="00E10117">
                                  <w:t xml:space="preserve">{{ </w:t>
                                </w:r>
                                <w:proofErr w:type="spellStart"/>
                                <w:r w:rsidRPr="00E10117">
                                  <w:t>CaissonNumber</w:t>
                                </w:r>
                                <w:proofErr w:type="spellEnd"/>
                                <w:proofErr w:type="gramEnd"/>
                                <w:r w:rsidRPr="00E10117">
                                  <w:t xml:space="preserve"> }}</w:t>
                                </w:r>
                                <w:r w:rsidR="002818F9">
                                  <w:t>PS 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12A740DB" id="Group 3" o:spid="_x0000_s1064" style="position:absolute;left:0;text-align:left;margin-left:101pt;margin-top:12.8pt;width:283.15pt;height:157.1pt;z-index:251658268;mso-width-relative:margin;mso-height-relative:margin" coordorigin="4404" coordsize="40015,2335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65" type="#_x0000_t75" style="position:absolute;left:27090;width:17329;height:231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">
                  <v:imagedata r:id="rId46" o:title=""/>
                </v:shape>
                <v:group id="Group 5" o:spid="_x0000_s1066" style="position:absolute;left:4404;top:18902;width:37842;height:4454" coordorigin="22470,14449" coordsize="24394,30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">
                  <v:shape id="_x0000_s1067" type="#_x0000_t202" style="position:absolute;left:39641;top:14449;width:7223;height:2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" fillcolor="white [3201]" strokeweight=".5pt">
                    <v:textbox>
                      <w:txbxContent>
                        <w:p w14:paraId="44628440" w14:textId="772B04A4" w:rsidR="002818F9" w:rsidRDefault="00E10117" w:rsidP="002818F9">
                          <w:proofErr w:type="gramStart"/>
                          <w:r w:rsidRPr="00E10117">
                            <w:t xml:space="preserve">{{ </w:t>
                          </w:r>
                          <w:proofErr w:type="spellStart"/>
                          <w:r w:rsidRPr="00E10117">
                            <w:t>CaissonNumber</w:t>
                          </w:r>
                          <w:proofErr w:type="spellEnd"/>
                          <w:proofErr w:type="gramEnd"/>
                          <w:r w:rsidRPr="00E10117">
                            <w:t xml:space="preserve"> }}</w:t>
                          </w:r>
                          <w:r w:rsidR="002C56F7">
                            <w:t xml:space="preserve"> </w:t>
                          </w:r>
                          <w:r w:rsidR="002818F9">
                            <w:t>PS Fore</w:t>
                          </w:r>
                        </w:p>
                      </w:txbxContent>
                    </v:textbox>
                  </v:shape>
                  <v:shape id="_x0000_s1068" type="#_x0000_t202" style="position:absolute;left:22470;top:14539;width:7223;height:2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" fillcolor="white [3201]" strokeweight=".5pt">
                    <v:textbox>
                      <w:txbxContent>
                        <w:p w14:paraId="2EEABF1E" w14:textId="1E1DFECC" w:rsidR="002818F9" w:rsidRDefault="00E10117" w:rsidP="002818F9">
                          <w:proofErr w:type="gramStart"/>
                          <w:r w:rsidRPr="00E10117">
                            <w:t xml:space="preserve">{{ </w:t>
                          </w:r>
                          <w:proofErr w:type="spellStart"/>
                          <w:r w:rsidRPr="00E10117">
                            <w:t>CaissonNumber</w:t>
                          </w:r>
                          <w:proofErr w:type="spellEnd"/>
                          <w:proofErr w:type="gramEnd"/>
                          <w:r w:rsidRPr="00E10117">
                            <w:t xml:space="preserve"> }}</w:t>
                          </w:r>
                          <w:r w:rsidR="002818F9">
                            <w:t>PS Aft</w:t>
                          </w:r>
                        </w:p>
                      </w:txbxContent>
                    </v:textbox>
                  </v:shape>
                </v:group>
              </v:group>
            </w:pict>
          </mc:Fallback>
        </mc:AlternateContent>
      </w:r>
    </w:p>
    <w:p w14:paraId="1FF0A791" w14:textId="1F1E5159" w:rsidR="00C77816" w:rsidRDefault="008B2D5D" w:rsidP="00A23D66">
      <w:pPr>
        <w:rPr>
          <w:b/>
          <w:bCs/>
        </w:rPr>
      </w:pPr>
      <w:r>
        <w:rPr>
          <w:noProof/>
        </w:rPr>
        <w:drawing>
          <wp:anchor distT="0" distB="0" distL="114300" distR="114300" simplePos="0" relativeHeight="251658240" behindDoc="0" locked="0" layoutInCell="1" allowOverlap="1" wp14:anchorId="227B29C6" wp14:editId="5FA804F8">
            <wp:simplePos x="0" y="0"/>
            <wp:positionH relativeFrom="margin">
              <wp:posOffset>955087</wp:posOffset>
            </wp:positionH>
            <wp:positionV relativeFrom="paragraph">
              <wp:posOffset>6018</wp:posOffset>
            </wp:positionV>
            <wp:extent cx="1467134" cy="1956233"/>
            <wp:effectExtent l="0" t="0" r="0" b="6350"/>
            <wp:wrapNone/>
            <wp:docPr id="16624329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432952" name="Picture 1662432952"/>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467134" cy="1956233"/>
                    </a:xfrm>
                    <a:prstGeom prst="rect">
                      <a:avLst/>
                    </a:prstGeom>
                  </pic:spPr>
                </pic:pic>
              </a:graphicData>
            </a:graphic>
            <wp14:sizeRelH relativeFrom="page">
              <wp14:pctWidth>0</wp14:pctWidth>
            </wp14:sizeRelH>
            <wp14:sizeRelV relativeFrom="page">
              <wp14:pctHeight>0</wp14:pctHeight>
            </wp14:sizeRelV>
          </wp:anchor>
        </w:drawing>
      </w:r>
      <w:r w:rsidR="009B1BD9">
        <w:rPr>
          <w:noProof/>
        </w:rPr>
        <mc:AlternateContent>
          <mc:Choice Requires="wps">
            <w:drawing>
              <wp:anchor distT="0" distB="0" distL="114300" distR="114300" simplePos="0" relativeHeight="251658270" behindDoc="0" locked="0" layoutInCell="1" allowOverlap="1" wp14:anchorId="71276B93" wp14:editId="4BA31C4A">
                <wp:simplePos x="0" y="0"/>
                <wp:positionH relativeFrom="column">
                  <wp:posOffset>532130</wp:posOffset>
                </wp:positionH>
                <wp:positionV relativeFrom="paragraph">
                  <wp:posOffset>2409825</wp:posOffset>
                </wp:positionV>
                <wp:extent cx="4658360" cy="635"/>
                <wp:effectExtent l="0" t="0" r="0" b="0"/>
                <wp:wrapNone/>
                <wp:docPr id="128240588" name="Text Box 1"/>
                <wp:cNvGraphicFramePr/>
                <a:graphic xmlns:a="http://schemas.openxmlformats.org/drawingml/2006/main">
                  <a:graphicData uri="http://schemas.microsoft.com/office/word/2010/wordprocessingShape">
                    <wps:wsp>
                      <wps:cNvSpPr txBox="1"/>
                      <wps:spPr>
                        <a:xfrm>
                          <a:off x="0" y="0"/>
                          <a:ext cx="4658360" cy="635"/>
                        </a:xfrm>
                        <a:prstGeom prst="rect">
                          <a:avLst/>
                        </a:prstGeom>
                        <a:solidFill>
                          <a:prstClr val="white"/>
                        </a:solidFill>
                        <a:ln>
                          <a:noFill/>
                        </a:ln>
                      </wps:spPr>
                      <wps:txbx>
                        <w:txbxContent>
                          <w:p w14:paraId="798A5374" w14:textId="7A815515" w:rsidR="009B1BD9" w:rsidRPr="00994CD2" w:rsidRDefault="009B1BD9" w:rsidP="009B1BD9">
                            <w:pPr>
                              <w:pStyle w:val="Caption"/>
                              <w:rPr>
                                <w:rFonts w:ascii="Calibri" w:eastAsia="Calibri" w:hAnsi="Calibri" w:cs="Arial"/>
                                <w:b/>
                                <w:bCs/>
                                <w:noProof/>
                                <w:sz w:val="22"/>
                                <w:szCs w:val="20"/>
                              </w:rPr>
                            </w:pPr>
                            <w:bookmarkStart w:id="139" w:name="_Toc208237485"/>
                            <w:r w:rsidRPr="009B6AE8">
                              <w:t xml:space="preserve">Figure </w:t>
                            </w:r>
                            <w:r w:rsidRPr="009B6AE8">
                              <w:fldChar w:fldCharType="begin"/>
                            </w:r>
                            <w:r w:rsidRPr="009B6AE8">
                              <w:instrText xml:space="preserve"> SEQ Figure \* ARABIC </w:instrText>
                            </w:r>
                            <w:r w:rsidRPr="009B6AE8">
                              <w:fldChar w:fldCharType="separate"/>
                            </w:r>
                            <w:r w:rsidR="007754DD">
                              <w:rPr>
                                <w:noProof/>
                              </w:rPr>
                              <w:t>20</w:t>
                            </w:r>
                            <w:r w:rsidRPr="009B6AE8">
                              <w:fldChar w:fldCharType="end"/>
                            </w:r>
                            <w:r w:rsidRPr="009B6AE8">
                              <w:t>:</w:t>
                            </w:r>
                            <w:r w:rsidR="001C09DD" w:rsidRPr="009B6AE8">
                              <w:t xml:space="preserve"> </w:t>
                            </w:r>
                            <w:proofErr w:type="gramStart"/>
                            <w:r w:rsidR="00E10117" w:rsidRPr="00E10117">
                              <w:t xml:space="preserve">{{ </w:t>
                            </w:r>
                            <w:proofErr w:type="spellStart"/>
                            <w:r w:rsidR="00E10117" w:rsidRPr="00E10117">
                              <w:t>CaissonNumber</w:t>
                            </w:r>
                            <w:proofErr w:type="spellEnd"/>
                            <w:proofErr w:type="gramEnd"/>
                            <w:r w:rsidR="00E10117" w:rsidRPr="00E10117">
                              <w:t xml:space="preserve"> }}</w:t>
                            </w:r>
                            <w:r>
                              <w:t xml:space="preserve"> GNSS Antenna Aft -Fore</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276B93" id="_x0000_s1069" type="#_x0000_t202" style="position:absolute;left:0;text-align:left;margin-left:41.9pt;margin-top:189.75pt;width:366.8pt;height:.05pt;z-index:25165827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" stroked="f">
                <v:textbox style="mso-fit-shape-to-text:t" inset="0,0,0,0">
                  <w:txbxContent>
                    <w:p w14:paraId="798A5374" w14:textId="7A815515" w:rsidR="009B1BD9" w:rsidRPr="00994CD2" w:rsidRDefault="009B1BD9" w:rsidP="009B1BD9">
                      <w:pPr>
                        <w:pStyle w:val="Caption"/>
                        <w:rPr>
                          <w:rFonts w:ascii="Calibri" w:eastAsia="Calibri" w:hAnsi="Calibri" w:cs="Arial"/>
                          <w:b/>
                          <w:bCs/>
                          <w:noProof/>
                          <w:sz w:val="22"/>
                          <w:szCs w:val="20"/>
                        </w:rPr>
                      </w:pPr>
                      <w:bookmarkStart w:id="140" w:name="_Toc208237485"/>
                      <w:r w:rsidRPr="009B6AE8">
                        <w:t xml:space="preserve">Figure </w:t>
                      </w:r>
                      <w:r w:rsidRPr="009B6AE8">
                        <w:fldChar w:fldCharType="begin"/>
                      </w:r>
                      <w:r w:rsidRPr="009B6AE8">
                        <w:instrText xml:space="preserve"> SEQ Figure \* ARABIC </w:instrText>
                      </w:r>
                      <w:r w:rsidRPr="009B6AE8">
                        <w:fldChar w:fldCharType="separate"/>
                      </w:r>
                      <w:r w:rsidR="007754DD">
                        <w:rPr>
                          <w:noProof/>
                        </w:rPr>
                        <w:t>20</w:t>
                      </w:r>
                      <w:r w:rsidRPr="009B6AE8">
                        <w:fldChar w:fldCharType="end"/>
                      </w:r>
                      <w:r w:rsidRPr="009B6AE8">
                        <w:t>:</w:t>
                      </w:r>
                      <w:r w:rsidR="001C09DD" w:rsidRPr="009B6AE8">
                        <w:t xml:space="preserve"> </w:t>
                      </w:r>
                      <w:proofErr w:type="gramStart"/>
                      <w:r w:rsidR="00E10117" w:rsidRPr="00E10117">
                        <w:t xml:space="preserve">{{ </w:t>
                      </w:r>
                      <w:proofErr w:type="spellStart"/>
                      <w:r w:rsidR="00E10117" w:rsidRPr="00E10117">
                        <w:t>CaissonNumber</w:t>
                      </w:r>
                      <w:proofErr w:type="spellEnd"/>
                      <w:proofErr w:type="gramEnd"/>
                      <w:r w:rsidR="00E10117" w:rsidRPr="00E10117">
                        <w:t xml:space="preserve"> }}</w:t>
                      </w:r>
                      <w:r>
                        <w:t xml:space="preserve"> GNSS Antenna Aft -Fore</w:t>
                      </w:r>
                      <w:bookmarkEnd w:id="140"/>
                    </w:p>
                  </w:txbxContent>
                </v:textbox>
              </v:shape>
            </w:pict>
          </mc:Fallback>
        </mc:AlternateContent>
      </w:r>
    </w:p>
    <w:p w14:paraId="34EBF033" w14:textId="10C077A2" w:rsidR="00C77816" w:rsidRPr="00796B50" w:rsidRDefault="00C77816" w:rsidP="00A23D66">
      <w:pPr>
        <w:rPr>
          <w:b/>
          <w:bCs/>
        </w:rPr>
      </w:pPr>
    </w:p>
    <w:p w14:paraId="184713E9" w14:textId="6CCDEDBE" w:rsidR="002818F9" w:rsidRDefault="002818F9" w:rsidP="002818F9">
      <w:pPr>
        <w:spacing w:after="160" w:line="259" w:lineRule="auto"/>
        <w:jc w:val="left"/>
      </w:pPr>
    </w:p>
    <w:p w14:paraId="4AF57E32" w14:textId="7D44EF8F" w:rsidR="00A23D66" w:rsidRDefault="00A23D66" w:rsidP="002818F9">
      <w:pPr>
        <w:spacing w:after="160" w:line="259" w:lineRule="auto"/>
        <w:jc w:val="left"/>
      </w:pPr>
    </w:p>
    <w:p w14:paraId="112A1F55" w14:textId="3D95B375" w:rsidR="00A23D66" w:rsidRDefault="00A23D66" w:rsidP="002818F9">
      <w:pPr>
        <w:spacing w:after="160" w:line="259" w:lineRule="auto"/>
        <w:jc w:val="left"/>
      </w:pPr>
    </w:p>
    <w:p w14:paraId="6E497797" w14:textId="10EEC687" w:rsidR="00A23D66" w:rsidRDefault="00A23D66" w:rsidP="002818F9">
      <w:pPr>
        <w:spacing w:after="160" w:line="259" w:lineRule="auto"/>
        <w:jc w:val="left"/>
      </w:pPr>
    </w:p>
    <w:p w14:paraId="1602E4C4" w14:textId="77777777" w:rsidR="009B1BD9" w:rsidRDefault="009B1BD9" w:rsidP="008B2D5D">
      <w:pPr>
        <w:spacing w:after="160" w:line="259" w:lineRule="auto"/>
      </w:pPr>
    </w:p>
    <w:p w14:paraId="2C40D814" w14:textId="77777777" w:rsidR="0048042A" w:rsidRDefault="0048042A" w:rsidP="008B2D5D">
      <w:pPr>
        <w:spacing w:after="160" w:line="259" w:lineRule="auto"/>
      </w:pPr>
    </w:p>
    <w:p w14:paraId="4D377ABC" w14:textId="77777777" w:rsidR="0048042A" w:rsidRDefault="0048042A" w:rsidP="00A06180">
      <w:pPr>
        <w:rPr>
          <w:b/>
          <w:bCs/>
        </w:rPr>
      </w:pPr>
    </w:p>
    <w:p w14:paraId="2E0D6AE7" w14:textId="77777777" w:rsidR="0048042A" w:rsidRDefault="0048042A" w:rsidP="00A06180">
      <w:pPr>
        <w:rPr>
          <w:b/>
          <w:bCs/>
        </w:rPr>
      </w:pPr>
    </w:p>
    <w:p w14:paraId="075DA5E9" w14:textId="646C6938" w:rsidR="002818F9" w:rsidRPr="00A06180" w:rsidRDefault="008B2D5D" w:rsidP="00A06180">
      <w:pPr>
        <w:rPr>
          <w:b/>
          <w:bCs/>
        </w:rPr>
      </w:pPr>
      <w:r>
        <w:rPr>
          <w:b/>
          <w:bCs/>
          <w:noProof/>
        </w:rPr>
        <w:drawing>
          <wp:anchor distT="0" distB="0" distL="114300" distR="114300" simplePos="0" relativeHeight="251658259" behindDoc="0" locked="0" layoutInCell="1" allowOverlap="1" wp14:anchorId="561DB86D" wp14:editId="1CAAD44D">
            <wp:simplePos x="0" y="0"/>
            <wp:positionH relativeFrom="column">
              <wp:posOffset>2006221</wp:posOffset>
            </wp:positionH>
            <wp:positionV relativeFrom="paragraph">
              <wp:posOffset>86352</wp:posOffset>
            </wp:positionV>
            <wp:extent cx="1876567" cy="1706360"/>
            <wp:effectExtent l="0" t="0" r="9525" b="8255"/>
            <wp:wrapNone/>
            <wp:docPr id="11133624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362469" name="Picture 1"/>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882489" cy="1711745"/>
                    </a:xfrm>
                    <a:prstGeom prst="rect">
                      <a:avLst/>
                    </a:prstGeom>
                  </pic:spPr>
                </pic:pic>
              </a:graphicData>
            </a:graphic>
            <wp14:sizeRelH relativeFrom="margin">
              <wp14:pctWidth>0</wp14:pctWidth>
            </wp14:sizeRelH>
            <wp14:sizeRelV relativeFrom="margin">
              <wp14:pctHeight>0</wp14:pctHeight>
            </wp14:sizeRelV>
          </wp:anchor>
        </w:drawing>
      </w:r>
    </w:p>
    <w:p w14:paraId="63A9B473" w14:textId="03CBC2B5" w:rsidR="00FB5178" w:rsidRDefault="00FB5178" w:rsidP="002818F9">
      <w:pPr>
        <w:jc w:val="center"/>
      </w:pPr>
    </w:p>
    <w:p w14:paraId="3A219779" w14:textId="54B35B17" w:rsidR="00CD29E3" w:rsidRDefault="00CD29E3" w:rsidP="002818F9">
      <w:pPr>
        <w:jc w:val="center"/>
      </w:pPr>
    </w:p>
    <w:p w14:paraId="7B4D95DF" w14:textId="218E01BE" w:rsidR="00CD29E3" w:rsidRDefault="00CD29E3" w:rsidP="002818F9">
      <w:pPr>
        <w:jc w:val="center"/>
      </w:pPr>
    </w:p>
    <w:p w14:paraId="1E88A548" w14:textId="51F91400" w:rsidR="00CD29E3" w:rsidRDefault="00CD29E3" w:rsidP="002818F9">
      <w:pPr>
        <w:jc w:val="center"/>
      </w:pPr>
    </w:p>
    <w:p w14:paraId="684A0C82" w14:textId="77777777" w:rsidR="00CD29E3" w:rsidRDefault="00CD29E3" w:rsidP="002818F9">
      <w:pPr>
        <w:jc w:val="center"/>
      </w:pPr>
    </w:p>
    <w:p w14:paraId="47AA39F6" w14:textId="77777777" w:rsidR="00CD29E3" w:rsidRDefault="00CD29E3" w:rsidP="002818F9">
      <w:pPr>
        <w:jc w:val="center"/>
      </w:pPr>
    </w:p>
    <w:p w14:paraId="573D6594" w14:textId="4C9B170A" w:rsidR="00CD29E3" w:rsidRDefault="00CD29E3" w:rsidP="002818F9">
      <w:pPr>
        <w:jc w:val="center"/>
      </w:pPr>
    </w:p>
    <w:p w14:paraId="574B2860" w14:textId="77777777" w:rsidR="00CD29E3" w:rsidRDefault="00CD29E3" w:rsidP="002818F9">
      <w:pPr>
        <w:jc w:val="center"/>
      </w:pPr>
    </w:p>
    <w:p w14:paraId="612E47BB" w14:textId="77777777" w:rsidR="00CD29E3" w:rsidRDefault="00CD29E3" w:rsidP="002818F9">
      <w:pPr>
        <w:jc w:val="center"/>
      </w:pPr>
    </w:p>
    <w:p w14:paraId="0DE3A5AB" w14:textId="77777777" w:rsidR="00CD29E3" w:rsidRDefault="00CD29E3" w:rsidP="008B2D5D"/>
    <w:p w14:paraId="38FFFD6D" w14:textId="7BC4EFBA" w:rsidR="00FB5178" w:rsidRDefault="00FB5178" w:rsidP="00FB5178">
      <w:pPr>
        <w:spacing w:after="160" w:line="259" w:lineRule="auto"/>
        <w:jc w:val="center"/>
      </w:pPr>
      <w:bookmarkStart w:id="141" w:name="_Toc208237486"/>
      <w:r>
        <w:t>Fi</w:t>
      </w:r>
      <w:r w:rsidRPr="00004F57">
        <w:t xml:space="preserve">gure </w:t>
      </w:r>
      <w:r w:rsidRPr="00004F57">
        <w:fldChar w:fldCharType="begin"/>
      </w:r>
      <w:r w:rsidRPr="00004F57">
        <w:instrText xml:space="preserve"> SEQ Figure \* ARABIC </w:instrText>
      </w:r>
      <w:r w:rsidRPr="00004F57">
        <w:fldChar w:fldCharType="separate"/>
      </w:r>
      <w:r w:rsidR="007754DD">
        <w:rPr>
          <w:noProof/>
        </w:rPr>
        <w:t>21</w:t>
      </w:r>
      <w:r w:rsidRPr="00004F57">
        <w:fldChar w:fldCharType="end"/>
      </w:r>
      <w:r w:rsidRPr="00004F57">
        <w:t>:</w:t>
      </w:r>
      <w:r w:rsidRPr="00C21D0E">
        <w:t xml:space="preserve"> </w:t>
      </w:r>
      <w:r>
        <w:t>Indic</w:t>
      </w:r>
      <w:r w:rsidR="00BA56C5">
        <w:t>a</w:t>
      </w:r>
      <w:r>
        <w:t>tive MRU reference points with ruler for visual purposes,</w:t>
      </w:r>
      <w:bookmarkEnd w:id="141"/>
      <w:r>
        <w:t xml:space="preserve"> </w:t>
      </w:r>
    </w:p>
    <w:p w14:paraId="59DA85F1" w14:textId="3686B854" w:rsidR="00FB5178" w:rsidRDefault="00FB5178" w:rsidP="00FB5178">
      <w:pPr>
        <w:spacing w:after="160" w:line="259" w:lineRule="auto"/>
        <w:jc w:val="center"/>
      </w:pPr>
      <w:r>
        <w:t>as installed and used on all Caissons.</w:t>
      </w:r>
      <w:r w:rsidR="0067607D">
        <w:t xml:space="preserve">  </w:t>
      </w:r>
    </w:p>
    <w:p w14:paraId="46A24269" w14:textId="00E35DA9" w:rsidR="00FB5178" w:rsidRDefault="00FB5178" w:rsidP="002818F9">
      <w:pPr>
        <w:jc w:val="center"/>
      </w:pPr>
    </w:p>
    <w:p w14:paraId="290C1D04" w14:textId="769DEED2" w:rsidR="006E2B9C" w:rsidRPr="00796B50" w:rsidRDefault="00130A13" w:rsidP="00134685">
      <w:pPr>
        <w:rPr>
          <w:b/>
          <w:bCs/>
        </w:rPr>
      </w:pPr>
      <w:r w:rsidRPr="00796B50">
        <w:rPr>
          <w:b/>
          <w:bCs/>
        </w:rPr>
        <w:t>Referenc</w:t>
      </w:r>
      <w:r w:rsidR="00A23D66">
        <w:rPr>
          <w:b/>
          <w:bCs/>
        </w:rPr>
        <w:t>e Marks</w:t>
      </w:r>
    </w:p>
    <w:p w14:paraId="3BF43DE0" w14:textId="5D735DD4" w:rsidR="006E2B9C" w:rsidRDefault="00FB0694" w:rsidP="00134685">
      <w:r>
        <w:t>Caissons</w:t>
      </w:r>
      <w:r w:rsidR="00796B50">
        <w:t xml:space="preserve"> </w:t>
      </w:r>
      <w:proofErr w:type="gramStart"/>
      <w:r w:rsidR="002340AF">
        <w:t xml:space="preserve">{{ </w:t>
      </w:r>
      <w:proofErr w:type="spellStart"/>
      <w:r w:rsidR="002340AF">
        <w:t>CaissonNumber</w:t>
      </w:r>
      <w:proofErr w:type="spellEnd"/>
      <w:proofErr w:type="gramEnd"/>
      <w:r w:rsidR="002340AF">
        <w:t xml:space="preserve"> }}</w:t>
      </w:r>
      <w:r w:rsidR="00485E7F">
        <w:t xml:space="preserve"> ha</w:t>
      </w:r>
      <w:r w:rsidR="00796B50">
        <w:t>s</w:t>
      </w:r>
      <w:r w:rsidR="00485E7F">
        <w:t xml:space="preserve"> </w:t>
      </w:r>
      <w:r w:rsidR="00865A44">
        <w:t xml:space="preserve">6 </w:t>
      </w:r>
      <w:r w:rsidR="0066143F">
        <w:t>m</w:t>
      </w:r>
      <w:r w:rsidR="00865A44">
        <w:t xml:space="preserve">aterialised Reference Nails </w:t>
      </w:r>
      <w:r w:rsidR="00796B50">
        <w:t xml:space="preserve">and 3 Reference Prisms </w:t>
      </w:r>
      <w:r w:rsidR="00865A44">
        <w:t xml:space="preserve">in place- to </w:t>
      </w:r>
      <w:r w:rsidR="0066143F">
        <w:t>serve</w:t>
      </w:r>
      <w:r w:rsidR="00865A44">
        <w:t xml:space="preserve"> as reference for calibrations </w:t>
      </w:r>
      <w:r w:rsidR="0066143F">
        <w:t>verificati</w:t>
      </w:r>
      <w:r w:rsidR="00C42CE9">
        <w:t xml:space="preserve">ons </w:t>
      </w:r>
      <w:r w:rsidR="00865A44">
        <w:t>and settlement monitoring.</w:t>
      </w:r>
    </w:p>
    <w:p w14:paraId="470B035B" w14:textId="75276A84" w:rsidR="006E2B9C" w:rsidRDefault="006E2B9C" w:rsidP="00134685"/>
    <w:p w14:paraId="56138D4C" w14:textId="5792154D" w:rsidR="00183905" w:rsidRDefault="0067607D" w:rsidP="00134685">
      <w:r>
        <w:rPr>
          <w:noProof/>
        </w:rPr>
        <mc:AlternateContent>
          <mc:Choice Requires="wpg">
            <w:drawing>
              <wp:anchor distT="0" distB="0" distL="114300" distR="114300" simplePos="0" relativeHeight="251658260" behindDoc="0" locked="0" layoutInCell="1" allowOverlap="1" wp14:anchorId="1A480231" wp14:editId="13D9D59C">
                <wp:simplePos x="0" y="0"/>
                <wp:positionH relativeFrom="column">
                  <wp:posOffset>3057525</wp:posOffset>
                </wp:positionH>
                <wp:positionV relativeFrom="paragraph">
                  <wp:posOffset>85725</wp:posOffset>
                </wp:positionV>
                <wp:extent cx="2200275" cy="3048635"/>
                <wp:effectExtent l="0" t="0" r="9525" b="0"/>
                <wp:wrapNone/>
                <wp:docPr id="2070645022" name="Group 20"/>
                <wp:cNvGraphicFramePr/>
                <a:graphic xmlns:a="http://schemas.openxmlformats.org/drawingml/2006/main">
                  <a:graphicData uri="http://schemas.microsoft.com/office/word/2010/wordprocessingGroup">
                    <wpg:wgp>
                      <wpg:cNvGrpSpPr/>
                      <wpg:grpSpPr>
                        <a:xfrm>
                          <a:off x="0" y="0"/>
                          <a:ext cx="2200275" cy="3048635"/>
                          <a:chOff x="0" y="0"/>
                          <a:chExt cx="2200275" cy="3048635"/>
                        </a:xfrm>
                      </wpg:grpSpPr>
                      <pic:pic xmlns:pic="http://schemas.openxmlformats.org/drawingml/2006/picture">
                        <pic:nvPicPr>
                          <pic:cNvPr id="1241500247" name="Picture 1"/>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200275" cy="3048635"/>
                          </a:xfrm>
                          <a:prstGeom prst="rect">
                            <a:avLst/>
                          </a:prstGeom>
                        </pic:spPr>
                      </pic:pic>
                      <wps:wsp>
                        <wps:cNvPr id="907336852" name="Text Box 1"/>
                        <wps:cNvSpPr txBox="1"/>
                        <wps:spPr>
                          <a:xfrm>
                            <a:off x="1390650" y="1381125"/>
                            <a:ext cx="643890" cy="408940"/>
                          </a:xfrm>
                          <a:prstGeom prst="rect">
                            <a:avLst/>
                          </a:prstGeom>
                          <a:noFill/>
                          <a:ln>
                            <a:noFill/>
                          </a:ln>
                        </wps:spPr>
                        <wps:txbx>
                          <w:txbxContent>
                            <w:p w14:paraId="2278B93B" w14:textId="3A5ADF93" w:rsidR="0067607D" w:rsidRPr="0067607D" w:rsidRDefault="0067607D" w:rsidP="0067607D">
                              <w:pPr>
                                <w:spacing w:line="259" w:lineRule="auto"/>
                                <w:jc w:val="center"/>
                                <w:rPr>
                                  <w:b/>
                                  <w:color w:val="FF0000"/>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67607D">
                                <w:rPr>
                                  <w:b/>
                                  <w:color w:val="FF0000"/>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REF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530589863" name="Straight Arrow Connector 19"/>
                        <wps:cNvCnPr/>
                        <wps:spPr>
                          <a:xfrm flipH="1" flipV="1">
                            <a:off x="1047750" y="361950"/>
                            <a:ext cx="447675" cy="1095375"/>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A480231" id="Group 20" o:spid="_x0000_s1070" style="position:absolute;left:0;text-align:left;margin-left:240.75pt;margin-top:6.75pt;width:173.25pt;height:240.05pt;z-index:251658260" coordsize="22002,3048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">
                <v:shape id="Picture 1" o:spid="_x0000_s1071" type="#_x0000_t75" style="position:absolute;width:22002;height:304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">
                  <v:imagedata r:id="rId50" o:title=""/>
                </v:shape>
                <v:shape id="_x0000_s1072" type="#_x0000_t202" style="position:absolute;left:13906;top:13811;width:6439;height:408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" filled="f" stroked="f">
                  <v:textbox style="mso-fit-shape-to-text:t">
                    <w:txbxContent>
                      <w:p w14:paraId="2278B93B" w14:textId="3A5ADF93" w:rsidR="0067607D" w:rsidRPr="0067607D" w:rsidRDefault="0067607D" w:rsidP="0067607D">
                        <w:pPr>
                          <w:spacing w:line="259" w:lineRule="auto"/>
                          <w:jc w:val="center"/>
                          <w:rPr>
                            <w:b/>
                            <w:color w:val="FF0000"/>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67607D">
                          <w:rPr>
                            <w:b/>
                            <w:color w:val="FF0000"/>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REF8</w:t>
                        </w:r>
                      </w:p>
                    </w:txbxContent>
                  </v:textbox>
                </v:shape>
                <v:shapetype id="_x0000_t32" coordsize="21600,21600" o:spt="32" o:oned="t" path="m,l21600,21600e" filled="f">
                  <v:path arrowok="t" fillok="f" o:connecttype="none"/>
                  <o:lock v:ext="edit" shapetype="t"/>
                </v:shapetype>
                <v:shape id="Straight Arrow Connector 19" o:spid="_x0000_s1073" type="#_x0000_t32" style="position:absolute;left:10477;top:3619;width:4477;height:1095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" strokecolor="red" strokeweight="2.25pt">
                  <v:stroke endarrow="block" joinstyle="miter"/>
                </v:shape>
              </v:group>
            </w:pict>
          </mc:Fallback>
        </mc:AlternateContent>
      </w:r>
      <w:r w:rsidR="001C7FCB">
        <w:rPr>
          <w:noProof/>
        </w:rPr>
        <w:drawing>
          <wp:anchor distT="0" distB="0" distL="114300" distR="114300" simplePos="0" relativeHeight="251658257" behindDoc="0" locked="0" layoutInCell="1" allowOverlap="1" wp14:anchorId="0A5986C6" wp14:editId="3B3830AB">
            <wp:simplePos x="0" y="0"/>
            <wp:positionH relativeFrom="column">
              <wp:posOffset>619125</wp:posOffset>
            </wp:positionH>
            <wp:positionV relativeFrom="paragraph">
              <wp:posOffset>86995</wp:posOffset>
            </wp:positionV>
            <wp:extent cx="1889743" cy="3019425"/>
            <wp:effectExtent l="0" t="0" r="0" b="0"/>
            <wp:wrapNone/>
            <wp:docPr id="1426057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057497" name=""/>
                    <pic:cNvPicPr/>
                  </pic:nvPicPr>
                  <pic:blipFill>
                    <a:blip r:embed="rId51">
                      <a:extLst>
                        <a:ext uri="{28A0092B-C50C-407E-A947-70E740481C1C}">
                          <a14:useLocalDpi xmlns:a14="http://schemas.microsoft.com/office/drawing/2010/main" val="0"/>
                        </a:ext>
                      </a:extLst>
                    </a:blip>
                    <a:stretch>
                      <a:fillRect/>
                    </a:stretch>
                  </pic:blipFill>
                  <pic:spPr>
                    <a:xfrm>
                      <a:off x="0" y="0"/>
                      <a:ext cx="1889743" cy="3019425"/>
                    </a:xfrm>
                    <a:prstGeom prst="rect">
                      <a:avLst/>
                    </a:prstGeom>
                  </pic:spPr>
                </pic:pic>
              </a:graphicData>
            </a:graphic>
            <wp14:sizeRelH relativeFrom="margin">
              <wp14:pctWidth>0</wp14:pctWidth>
            </wp14:sizeRelH>
            <wp14:sizeRelV relativeFrom="margin">
              <wp14:pctHeight>0</wp14:pctHeight>
            </wp14:sizeRelV>
          </wp:anchor>
        </w:drawing>
      </w:r>
    </w:p>
    <w:p w14:paraId="045703F1" w14:textId="5DAF15A2" w:rsidR="00834CA9" w:rsidRPr="00506498" w:rsidRDefault="00834CA9" w:rsidP="000D296C">
      <w:bookmarkStart w:id="142" w:name="_Toc192929929"/>
      <w:bookmarkEnd w:id="142"/>
    </w:p>
    <w:p w14:paraId="2FD04AD5" w14:textId="4DE9D119" w:rsidR="00834CA9" w:rsidRDefault="00834CA9" w:rsidP="000D296C">
      <w:pPr>
        <w:rPr>
          <w:b/>
          <w:bCs/>
        </w:rPr>
      </w:pPr>
    </w:p>
    <w:p w14:paraId="502DC489" w14:textId="1001B13A" w:rsidR="00834CA9" w:rsidRDefault="00834CA9" w:rsidP="000D296C">
      <w:pPr>
        <w:rPr>
          <w:b/>
          <w:bCs/>
        </w:rPr>
      </w:pPr>
    </w:p>
    <w:p w14:paraId="03CBFA84" w14:textId="50BBE4A7" w:rsidR="00834CA9" w:rsidRDefault="00834CA9" w:rsidP="000D296C">
      <w:pPr>
        <w:rPr>
          <w:b/>
          <w:bCs/>
        </w:rPr>
      </w:pPr>
    </w:p>
    <w:p w14:paraId="48E506B5" w14:textId="04CF2F49" w:rsidR="001C7FCB" w:rsidRDefault="001C7FCB" w:rsidP="000D296C">
      <w:pPr>
        <w:rPr>
          <w:b/>
          <w:bCs/>
        </w:rPr>
      </w:pPr>
    </w:p>
    <w:p w14:paraId="3534A8FE" w14:textId="7444522D" w:rsidR="001C7FCB" w:rsidRDefault="001C7FCB" w:rsidP="000D296C">
      <w:pPr>
        <w:rPr>
          <w:b/>
          <w:bCs/>
        </w:rPr>
      </w:pPr>
    </w:p>
    <w:p w14:paraId="07A0EBC0" w14:textId="18846E1C" w:rsidR="001C7FCB" w:rsidRDefault="001C7FCB" w:rsidP="000D296C">
      <w:pPr>
        <w:rPr>
          <w:b/>
          <w:bCs/>
        </w:rPr>
      </w:pPr>
    </w:p>
    <w:p w14:paraId="3E4D9943" w14:textId="63241944" w:rsidR="001C7FCB" w:rsidRDefault="001C7FCB" w:rsidP="000D296C">
      <w:pPr>
        <w:rPr>
          <w:b/>
          <w:bCs/>
        </w:rPr>
      </w:pPr>
    </w:p>
    <w:p w14:paraId="3612D4E2" w14:textId="77777777" w:rsidR="001C7FCB" w:rsidRDefault="001C7FCB" w:rsidP="000D296C">
      <w:pPr>
        <w:rPr>
          <w:b/>
          <w:bCs/>
        </w:rPr>
      </w:pPr>
    </w:p>
    <w:p w14:paraId="14E9F284" w14:textId="33736053" w:rsidR="00834CA9" w:rsidRDefault="00834CA9" w:rsidP="000D296C">
      <w:pPr>
        <w:rPr>
          <w:b/>
          <w:bCs/>
        </w:rPr>
      </w:pPr>
    </w:p>
    <w:p w14:paraId="41363A74" w14:textId="41466F6A" w:rsidR="00834CA9" w:rsidRDefault="00834CA9" w:rsidP="000D296C">
      <w:pPr>
        <w:rPr>
          <w:b/>
          <w:bCs/>
        </w:rPr>
      </w:pPr>
    </w:p>
    <w:p w14:paraId="297ABE1C" w14:textId="43D8E34A" w:rsidR="00834CA9" w:rsidRDefault="00834CA9" w:rsidP="000D296C">
      <w:pPr>
        <w:rPr>
          <w:b/>
          <w:bCs/>
        </w:rPr>
      </w:pPr>
    </w:p>
    <w:p w14:paraId="3F987403" w14:textId="015A0734" w:rsidR="00834CA9" w:rsidRDefault="00834CA9" w:rsidP="000D296C">
      <w:pPr>
        <w:rPr>
          <w:b/>
          <w:bCs/>
        </w:rPr>
      </w:pPr>
    </w:p>
    <w:p w14:paraId="1A19CE1B" w14:textId="4E1545F1" w:rsidR="00834CA9" w:rsidRDefault="00834CA9" w:rsidP="000D296C">
      <w:pPr>
        <w:rPr>
          <w:b/>
          <w:bCs/>
        </w:rPr>
      </w:pPr>
    </w:p>
    <w:p w14:paraId="78A759C1" w14:textId="5948B5F5" w:rsidR="00C77F4C" w:rsidRDefault="00C77F4C" w:rsidP="000D296C">
      <w:pPr>
        <w:rPr>
          <w:b/>
          <w:bCs/>
        </w:rPr>
      </w:pPr>
    </w:p>
    <w:p w14:paraId="2BC5AD56" w14:textId="685B79AF" w:rsidR="00834CA9" w:rsidRDefault="00834CA9" w:rsidP="000D296C">
      <w:pPr>
        <w:rPr>
          <w:b/>
          <w:bCs/>
        </w:rPr>
      </w:pPr>
    </w:p>
    <w:p w14:paraId="3B5D9346" w14:textId="1378D873" w:rsidR="001C7FCB" w:rsidRDefault="001C7FCB" w:rsidP="000D296C">
      <w:pPr>
        <w:rPr>
          <w:b/>
          <w:bCs/>
        </w:rPr>
      </w:pPr>
    </w:p>
    <w:p w14:paraId="4938E634" w14:textId="0AC48B79" w:rsidR="001C7FCB" w:rsidRDefault="001C7FCB" w:rsidP="000D296C">
      <w:pPr>
        <w:rPr>
          <w:b/>
          <w:bCs/>
        </w:rPr>
      </w:pPr>
    </w:p>
    <w:p w14:paraId="5B86DCA2" w14:textId="68C5D7AF" w:rsidR="00FB5178" w:rsidRDefault="001C7FCB" w:rsidP="001C7FCB">
      <w:pPr>
        <w:rPr>
          <w:b/>
          <w:bCs/>
        </w:rPr>
      </w:pPr>
      <w:r>
        <w:rPr>
          <w:noProof/>
        </w:rPr>
        <mc:AlternateContent>
          <mc:Choice Requires="wps">
            <w:drawing>
              <wp:anchor distT="0" distB="0" distL="114300" distR="114300" simplePos="0" relativeHeight="251658254" behindDoc="0" locked="0" layoutInCell="1" allowOverlap="1" wp14:anchorId="4D003C3C" wp14:editId="1F751D95">
                <wp:simplePos x="0" y="0"/>
                <wp:positionH relativeFrom="column">
                  <wp:posOffset>472440</wp:posOffset>
                </wp:positionH>
                <wp:positionV relativeFrom="paragraph">
                  <wp:posOffset>142875</wp:posOffset>
                </wp:positionV>
                <wp:extent cx="2039620" cy="635"/>
                <wp:effectExtent l="0" t="0" r="0" b="0"/>
                <wp:wrapNone/>
                <wp:docPr id="677644469" name="Text Box 1"/>
                <wp:cNvGraphicFramePr/>
                <a:graphic xmlns:a="http://schemas.openxmlformats.org/drawingml/2006/main">
                  <a:graphicData uri="http://schemas.microsoft.com/office/word/2010/wordprocessingShape">
                    <wps:wsp>
                      <wps:cNvSpPr txBox="1"/>
                      <wps:spPr>
                        <a:xfrm>
                          <a:off x="0" y="0"/>
                          <a:ext cx="2039620" cy="635"/>
                        </a:xfrm>
                        <a:prstGeom prst="rect">
                          <a:avLst/>
                        </a:prstGeom>
                        <a:solidFill>
                          <a:prstClr val="white"/>
                        </a:solidFill>
                        <a:ln>
                          <a:noFill/>
                        </a:ln>
                      </wps:spPr>
                      <wps:txbx>
                        <w:txbxContent>
                          <w:p w14:paraId="6AED6C49" w14:textId="43A11B0C" w:rsidR="00AB7206" w:rsidRPr="00D913C2" w:rsidRDefault="00AB7206" w:rsidP="00AB7206">
                            <w:pPr>
                              <w:pStyle w:val="Caption"/>
                              <w:rPr>
                                <w:rFonts w:ascii="Calibri" w:eastAsia="Calibri" w:hAnsi="Calibri" w:cs="Arial"/>
                                <w:b/>
                                <w:bCs/>
                                <w:noProof/>
                                <w:sz w:val="22"/>
                                <w:szCs w:val="20"/>
                              </w:rPr>
                            </w:pPr>
                            <w:bookmarkStart w:id="143" w:name="_Toc208237487"/>
                            <w:r w:rsidRPr="00543820">
                              <w:t xml:space="preserve">Figure </w:t>
                            </w:r>
                            <w:r w:rsidRPr="00543820">
                              <w:fldChar w:fldCharType="begin"/>
                            </w:r>
                            <w:r w:rsidRPr="00543820">
                              <w:instrText xml:space="preserve"> SEQ Figure \* ARABIC </w:instrText>
                            </w:r>
                            <w:r w:rsidRPr="00543820">
                              <w:fldChar w:fldCharType="separate"/>
                            </w:r>
                            <w:r w:rsidR="007754DD">
                              <w:rPr>
                                <w:noProof/>
                              </w:rPr>
                              <w:t>22</w:t>
                            </w:r>
                            <w:r w:rsidRPr="00543820">
                              <w:fldChar w:fldCharType="end"/>
                            </w:r>
                            <w:r w:rsidRPr="00543820">
                              <w:t xml:space="preserve"> indicative picture of a materialised </w:t>
                            </w:r>
                            <w:r w:rsidR="00C77F4C" w:rsidRPr="00543820">
                              <w:t>Reference</w:t>
                            </w:r>
                            <w:r w:rsidR="00C77F4C">
                              <w:t xml:space="preserve"> Nail</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003C3C" id="_x0000_s1074" type="#_x0000_t202" style="position:absolute;left:0;text-align:left;margin-left:37.2pt;margin-top:11.25pt;width:160.6pt;height:.05pt;z-index:25165825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" stroked="f">
                <v:textbox style="mso-fit-shape-to-text:t" inset="0,0,0,0">
                  <w:txbxContent>
                    <w:p w14:paraId="6AED6C49" w14:textId="43A11B0C" w:rsidR="00AB7206" w:rsidRPr="00D913C2" w:rsidRDefault="00AB7206" w:rsidP="00AB7206">
                      <w:pPr>
                        <w:pStyle w:val="Caption"/>
                        <w:rPr>
                          <w:rFonts w:ascii="Calibri" w:eastAsia="Calibri" w:hAnsi="Calibri" w:cs="Arial"/>
                          <w:b/>
                          <w:bCs/>
                          <w:noProof/>
                          <w:sz w:val="22"/>
                          <w:szCs w:val="20"/>
                        </w:rPr>
                      </w:pPr>
                      <w:bookmarkStart w:id="144" w:name="_Toc208237487"/>
                      <w:r w:rsidRPr="00543820">
                        <w:t xml:space="preserve">Figure </w:t>
                      </w:r>
                      <w:r w:rsidRPr="00543820">
                        <w:fldChar w:fldCharType="begin"/>
                      </w:r>
                      <w:r w:rsidRPr="00543820">
                        <w:instrText xml:space="preserve"> SEQ Figure \* ARABIC </w:instrText>
                      </w:r>
                      <w:r w:rsidRPr="00543820">
                        <w:fldChar w:fldCharType="separate"/>
                      </w:r>
                      <w:r w:rsidR="007754DD">
                        <w:rPr>
                          <w:noProof/>
                        </w:rPr>
                        <w:t>22</w:t>
                      </w:r>
                      <w:r w:rsidRPr="00543820">
                        <w:fldChar w:fldCharType="end"/>
                      </w:r>
                      <w:r w:rsidRPr="00543820">
                        <w:t xml:space="preserve"> indicative picture of a materialised </w:t>
                      </w:r>
                      <w:r w:rsidR="00C77F4C" w:rsidRPr="00543820">
                        <w:t>Reference</w:t>
                      </w:r>
                      <w:r w:rsidR="00C77F4C">
                        <w:t xml:space="preserve"> Nail</w:t>
                      </w:r>
                      <w:bookmarkEnd w:id="144"/>
                    </w:p>
                  </w:txbxContent>
                </v:textbox>
              </v:shape>
            </w:pict>
          </mc:Fallback>
        </mc:AlternateContent>
      </w:r>
      <w:r>
        <w:rPr>
          <w:noProof/>
        </w:rPr>
        <mc:AlternateContent>
          <mc:Choice Requires="wps">
            <w:drawing>
              <wp:anchor distT="0" distB="0" distL="114300" distR="114300" simplePos="0" relativeHeight="251658256" behindDoc="0" locked="0" layoutInCell="1" allowOverlap="1" wp14:anchorId="41269FBD" wp14:editId="77CE2A42">
                <wp:simplePos x="0" y="0"/>
                <wp:positionH relativeFrom="column">
                  <wp:posOffset>2954655</wp:posOffset>
                </wp:positionH>
                <wp:positionV relativeFrom="paragraph">
                  <wp:posOffset>144145</wp:posOffset>
                </wp:positionV>
                <wp:extent cx="2039620" cy="635"/>
                <wp:effectExtent l="0" t="0" r="0" b="0"/>
                <wp:wrapNone/>
                <wp:docPr id="1991675793" name="Text Box 1"/>
                <wp:cNvGraphicFramePr/>
                <a:graphic xmlns:a="http://schemas.openxmlformats.org/drawingml/2006/main">
                  <a:graphicData uri="http://schemas.microsoft.com/office/word/2010/wordprocessingShape">
                    <wps:wsp>
                      <wps:cNvSpPr txBox="1"/>
                      <wps:spPr>
                        <a:xfrm>
                          <a:off x="0" y="0"/>
                          <a:ext cx="2039620" cy="635"/>
                        </a:xfrm>
                        <a:prstGeom prst="rect">
                          <a:avLst/>
                        </a:prstGeom>
                        <a:solidFill>
                          <a:prstClr val="white"/>
                        </a:solidFill>
                        <a:ln>
                          <a:noFill/>
                        </a:ln>
                      </wps:spPr>
                      <wps:txbx>
                        <w:txbxContent>
                          <w:p w14:paraId="33ADDF1B" w14:textId="0351447A" w:rsidR="00C77F4C" w:rsidRPr="00D913C2" w:rsidRDefault="00C77F4C" w:rsidP="00C77F4C">
                            <w:pPr>
                              <w:pStyle w:val="Caption"/>
                              <w:rPr>
                                <w:rFonts w:ascii="Calibri" w:eastAsia="Calibri" w:hAnsi="Calibri" w:cs="Arial"/>
                                <w:b/>
                                <w:bCs/>
                                <w:noProof/>
                                <w:sz w:val="22"/>
                                <w:szCs w:val="20"/>
                              </w:rPr>
                            </w:pPr>
                            <w:bookmarkStart w:id="145" w:name="_Toc208237488"/>
                            <w:r w:rsidRPr="0067607D">
                              <w:t xml:space="preserve">Figure </w:t>
                            </w:r>
                            <w:r w:rsidRPr="0067607D">
                              <w:fldChar w:fldCharType="begin"/>
                            </w:r>
                            <w:r w:rsidRPr="0067607D">
                              <w:instrText xml:space="preserve"> SEQ Figure \* ARABIC </w:instrText>
                            </w:r>
                            <w:r w:rsidRPr="0067607D">
                              <w:fldChar w:fldCharType="separate"/>
                            </w:r>
                            <w:r w:rsidR="007754DD">
                              <w:rPr>
                                <w:noProof/>
                              </w:rPr>
                              <w:t>23</w:t>
                            </w:r>
                            <w:r w:rsidRPr="0067607D">
                              <w:fldChar w:fldCharType="end"/>
                            </w:r>
                            <w:r w:rsidRPr="0067607D">
                              <w:t xml:space="preserve"> indicative picture of a materialised Reference Prism</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269FBD" id="_x0000_s1075" type="#_x0000_t202" style="position:absolute;left:0;text-align:left;margin-left:232.65pt;margin-top:11.35pt;width:160.6pt;height:.05pt;z-index:251658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" stroked="f">
                <v:textbox style="mso-fit-shape-to-text:t" inset="0,0,0,0">
                  <w:txbxContent>
                    <w:p w14:paraId="33ADDF1B" w14:textId="0351447A" w:rsidR="00C77F4C" w:rsidRPr="00D913C2" w:rsidRDefault="00C77F4C" w:rsidP="00C77F4C">
                      <w:pPr>
                        <w:pStyle w:val="Caption"/>
                        <w:rPr>
                          <w:rFonts w:ascii="Calibri" w:eastAsia="Calibri" w:hAnsi="Calibri" w:cs="Arial"/>
                          <w:b/>
                          <w:bCs/>
                          <w:noProof/>
                          <w:sz w:val="22"/>
                          <w:szCs w:val="20"/>
                        </w:rPr>
                      </w:pPr>
                      <w:bookmarkStart w:id="146" w:name="_Toc208237488"/>
                      <w:r w:rsidRPr="0067607D">
                        <w:t xml:space="preserve">Figure </w:t>
                      </w:r>
                      <w:r w:rsidRPr="0067607D">
                        <w:fldChar w:fldCharType="begin"/>
                      </w:r>
                      <w:r w:rsidRPr="0067607D">
                        <w:instrText xml:space="preserve"> SEQ Figure \* ARABIC </w:instrText>
                      </w:r>
                      <w:r w:rsidRPr="0067607D">
                        <w:fldChar w:fldCharType="separate"/>
                      </w:r>
                      <w:r w:rsidR="007754DD">
                        <w:rPr>
                          <w:noProof/>
                        </w:rPr>
                        <w:t>23</w:t>
                      </w:r>
                      <w:r w:rsidRPr="0067607D">
                        <w:fldChar w:fldCharType="end"/>
                      </w:r>
                      <w:r w:rsidRPr="0067607D">
                        <w:t xml:space="preserve"> indicative picture of a materialised Reference Prism</w:t>
                      </w:r>
                      <w:bookmarkEnd w:id="146"/>
                    </w:p>
                  </w:txbxContent>
                </v:textbox>
              </v:shape>
            </w:pict>
          </mc:Fallback>
        </mc:AlternateContent>
      </w:r>
    </w:p>
    <w:p w14:paraId="0BB6D427" w14:textId="77777777" w:rsidR="001C7FCB" w:rsidRDefault="001C7FCB" w:rsidP="001C7FCB">
      <w:pPr>
        <w:rPr>
          <w:b/>
          <w:bCs/>
        </w:rPr>
      </w:pPr>
    </w:p>
    <w:p w14:paraId="4B75727D" w14:textId="77777777" w:rsidR="00AB7206" w:rsidRDefault="00AB7206" w:rsidP="000D296C">
      <w:pPr>
        <w:rPr>
          <w:b/>
          <w:bCs/>
        </w:rPr>
      </w:pPr>
    </w:p>
    <w:p w14:paraId="5AB4519A" w14:textId="77777777" w:rsidR="001C7FCB" w:rsidRDefault="001C7FCB">
      <w:pPr>
        <w:spacing w:after="160" w:line="259" w:lineRule="auto"/>
        <w:jc w:val="left"/>
        <w:rPr>
          <w:b/>
          <w:bCs/>
        </w:rPr>
      </w:pPr>
      <w:r>
        <w:rPr>
          <w:b/>
          <w:bCs/>
        </w:rPr>
        <w:br w:type="page"/>
      </w:r>
    </w:p>
    <w:p w14:paraId="6486A6E2" w14:textId="0847CBE8" w:rsidR="00985349" w:rsidRDefault="00B97633" w:rsidP="000D296C">
      <w:pPr>
        <w:rPr>
          <w:b/>
          <w:bCs/>
        </w:rPr>
      </w:pPr>
      <w:r>
        <w:rPr>
          <w:b/>
          <w:bCs/>
        </w:rPr>
        <w:lastRenderedPageBreak/>
        <w:t xml:space="preserve">Spread </w:t>
      </w:r>
      <w:r w:rsidRPr="009B6AE8">
        <w:rPr>
          <w:b/>
          <w:bCs/>
        </w:rPr>
        <w:t xml:space="preserve">on </w:t>
      </w:r>
      <w:proofErr w:type="gramStart"/>
      <w:r w:rsidR="002340AF">
        <w:rPr>
          <w:b/>
          <w:bCs/>
        </w:rPr>
        <w:t xml:space="preserve">{{ </w:t>
      </w:r>
      <w:proofErr w:type="spellStart"/>
      <w:r w:rsidR="002340AF">
        <w:rPr>
          <w:b/>
          <w:bCs/>
        </w:rPr>
        <w:t>CaissonNumber</w:t>
      </w:r>
      <w:proofErr w:type="spellEnd"/>
      <w:proofErr w:type="gramEnd"/>
      <w:r w:rsidR="002340AF">
        <w:rPr>
          <w:b/>
          <w:bCs/>
        </w:rPr>
        <w:t xml:space="preserve"> }}</w:t>
      </w:r>
      <w:r w:rsidRPr="009B6AE8">
        <w:rPr>
          <w:b/>
          <w:bCs/>
        </w:rPr>
        <w:t>:</w:t>
      </w:r>
      <w:r w:rsidR="00543820" w:rsidRPr="00543820">
        <w:rPr>
          <w:noProof/>
        </w:rPr>
        <w:t xml:space="preserve"> </w:t>
      </w:r>
    </w:p>
    <w:p w14:paraId="56C4DB76" w14:textId="566435AA" w:rsidR="005D0BB0" w:rsidRDefault="005D0BB0" w:rsidP="000D296C">
      <w:pPr>
        <w:rPr>
          <w:b/>
          <w:bCs/>
        </w:rPr>
      </w:pPr>
    </w:p>
    <w:p w14:paraId="51AD48AD" w14:textId="3DE03A50" w:rsidR="00B97633" w:rsidRDefault="00B97633" w:rsidP="000D296C">
      <w:pPr>
        <w:rPr>
          <w:b/>
          <w:bCs/>
          <w:noProof/>
        </w:rPr>
      </w:pPr>
    </w:p>
    <w:p w14:paraId="1CA36DEA" w14:textId="22FBCFC8" w:rsidR="00841019" w:rsidRDefault="00A23D66" w:rsidP="000D296C">
      <w:pPr>
        <w:rPr>
          <w:b/>
          <w:bCs/>
          <w:noProof/>
        </w:rPr>
      </w:pPr>
      <w:r>
        <w:rPr>
          <w:b/>
          <w:bCs/>
          <w:noProof/>
        </w:rPr>
        <mc:AlternateContent>
          <mc:Choice Requires="wpg">
            <w:drawing>
              <wp:anchor distT="0" distB="0" distL="114300" distR="114300" simplePos="0" relativeHeight="251658258" behindDoc="0" locked="0" layoutInCell="1" allowOverlap="1" wp14:anchorId="0F70FEC3" wp14:editId="75AFF259">
                <wp:simplePos x="0" y="0"/>
                <wp:positionH relativeFrom="column">
                  <wp:posOffset>5411</wp:posOffset>
                </wp:positionH>
                <wp:positionV relativeFrom="paragraph">
                  <wp:posOffset>170563</wp:posOffset>
                </wp:positionV>
                <wp:extent cx="5691032" cy="2934335"/>
                <wp:effectExtent l="0" t="0" r="5080" b="0"/>
                <wp:wrapNone/>
                <wp:docPr id="1206320020" name="Group 8"/>
                <wp:cNvGraphicFramePr/>
                <a:graphic xmlns:a="http://schemas.openxmlformats.org/drawingml/2006/main">
                  <a:graphicData uri="http://schemas.microsoft.com/office/word/2010/wordprocessingGroup">
                    <wpg:wgp>
                      <wpg:cNvGrpSpPr/>
                      <wpg:grpSpPr>
                        <a:xfrm>
                          <a:off x="0" y="0"/>
                          <a:ext cx="5691032" cy="2934335"/>
                          <a:chOff x="0" y="151498"/>
                          <a:chExt cx="5691032" cy="2934335"/>
                        </a:xfrm>
                      </wpg:grpSpPr>
                      <pic:pic xmlns:pic="http://schemas.openxmlformats.org/drawingml/2006/picture">
                        <pic:nvPicPr>
                          <pic:cNvPr id="1850688630" name="Picture 1"/>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77632" y="151498"/>
                            <a:ext cx="5613400" cy="2934335"/>
                          </a:xfrm>
                          <a:prstGeom prst="rect">
                            <a:avLst/>
                          </a:prstGeom>
                        </pic:spPr>
                      </pic:pic>
                      <wps:wsp>
                        <wps:cNvPr id="1290099322" name="Text Box 1"/>
                        <wps:cNvSpPr txBox="1"/>
                        <wps:spPr>
                          <a:xfrm>
                            <a:off x="0" y="1367624"/>
                            <a:ext cx="473075" cy="370205"/>
                          </a:xfrm>
                          <a:prstGeom prst="rect">
                            <a:avLst/>
                          </a:prstGeom>
                          <a:noFill/>
                          <a:ln>
                            <a:noFill/>
                          </a:ln>
                        </wps:spPr>
                        <wps:txbx>
                          <w:txbxContent>
                            <w:p w14:paraId="289B99D1" w14:textId="5ECE44A8" w:rsidR="00841019" w:rsidRPr="00841019" w:rsidRDefault="00841019" w:rsidP="00841019">
                              <w:pPr>
                                <w:jc w:val="center"/>
                                <w:rPr>
                                  <w:b/>
                                  <w:bCs/>
                                  <w:color w:val="F7CAAC" w:themeColor="accent2" w:themeTint="66"/>
                                  <w:sz w:val="36"/>
                                  <w:szCs w:val="36"/>
                                  <w14:textOutline w14:w="11112" w14:cap="flat" w14:cmpd="sng" w14:algn="ctr">
                                    <w14:solidFill>
                                      <w14:schemeClr w14:val="accent2"/>
                                    </w14:solidFill>
                                    <w14:prstDash w14:val="solid"/>
                                    <w14:round/>
                                  </w14:textOutline>
                                </w:rPr>
                              </w:pPr>
                              <w:r>
                                <w:rPr>
                                  <w:b/>
                                  <w:bCs/>
                                  <w:color w:val="F7CAAC" w:themeColor="accent2" w:themeTint="66"/>
                                  <w:sz w:val="36"/>
                                  <w:szCs w:val="36"/>
                                  <w14:textOutline w14:w="11112" w14:cap="flat" w14:cmpd="sng" w14:algn="ctr">
                                    <w14:solidFill>
                                      <w14:schemeClr w14:val="accent2"/>
                                    </w14:solidFill>
                                    <w14:prstDash w14:val="solid"/>
                                    <w14:round/>
                                  </w14:textOutline>
                                </w:rPr>
                                <w:t>Af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737477665" name="Text Box 1"/>
                        <wps:cNvSpPr txBox="1"/>
                        <wps:spPr>
                          <a:xfrm>
                            <a:off x="5048937" y="1367624"/>
                            <a:ext cx="607060" cy="370205"/>
                          </a:xfrm>
                          <a:prstGeom prst="rect">
                            <a:avLst/>
                          </a:prstGeom>
                          <a:noFill/>
                          <a:ln>
                            <a:noFill/>
                          </a:ln>
                        </wps:spPr>
                        <wps:txbx>
                          <w:txbxContent>
                            <w:p w14:paraId="1AF592C7" w14:textId="30A9D0CA" w:rsidR="00841019" w:rsidRPr="00841019" w:rsidRDefault="00841019" w:rsidP="00841019">
                              <w:pPr>
                                <w:jc w:val="center"/>
                                <w:rPr>
                                  <w:b/>
                                  <w:bCs/>
                                  <w:color w:val="F7CAAC" w:themeColor="accent2" w:themeTint="66"/>
                                  <w:sz w:val="36"/>
                                  <w:szCs w:val="36"/>
                                  <w14:textOutline w14:w="11112" w14:cap="flat" w14:cmpd="sng" w14:algn="ctr">
                                    <w14:solidFill>
                                      <w14:schemeClr w14:val="accent2"/>
                                    </w14:solidFill>
                                    <w14:prstDash w14:val="solid"/>
                                    <w14:round/>
                                  </w14:textOutline>
                                </w:rPr>
                              </w:pPr>
                              <w:r>
                                <w:rPr>
                                  <w:b/>
                                  <w:bCs/>
                                  <w:color w:val="F7CAAC" w:themeColor="accent2" w:themeTint="66"/>
                                  <w:sz w:val="36"/>
                                  <w:szCs w:val="36"/>
                                  <w14:textOutline w14:w="11112" w14:cap="flat" w14:cmpd="sng" w14:algn="ctr">
                                    <w14:solidFill>
                                      <w14:schemeClr w14:val="accent2"/>
                                    </w14:solidFill>
                                    <w14:prstDash w14:val="solid"/>
                                    <w14:round/>
                                  </w14:textOutline>
                                </w:rPr>
                                <w:t>For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593080203" name="Text Box 1"/>
                        <wps:cNvSpPr txBox="1"/>
                        <wps:spPr>
                          <a:xfrm>
                            <a:off x="103360" y="2186609"/>
                            <a:ext cx="575310" cy="283210"/>
                          </a:xfrm>
                          <a:prstGeom prst="rect">
                            <a:avLst/>
                          </a:prstGeom>
                          <a:noFill/>
                          <a:ln>
                            <a:noFill/>
                          </a:ln>
                        </wps:spPr>
                        <wps:txbx>
                          <w:txbxContent>
                            <w:p w14:paraId="2609E622" w14:textId="7E252152" w:rsidR="00841019" w:rsidRPr="00CD29E3" w:rsidRDefault="00841019" w:rsidP="00841019">
                              <w:pPr>
                                <w:jc w:val="center"/>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CD29E3">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RM0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425027189" name="Text Box 1"/>
                        <wps:cNvSpPr txBox="1"/>
                        <wps:spPr>
                          <a:xfrm>
                            <a:off x="445242" y="580445"/>
                            <a:ext cx="575310" cy="283210"/>
                          </a:xfrm>
                          <a:prstGeom prst="rect">
                            <a:avLst/>
                          </a:prstGeom>
                          <a:noFill/>
                          <a:ln>
                            <a:noFill/>
                          </a:ln>
                        </wps:spPr>
                        <wps:txbx>
                          <w:txbxContent>
                            <w:p w14:paraId="0C03BE0E" w14:textId="7BFAAE52" w:rsidR="00841019" w:rsidRPr="00CD29E3" w:rsidRDefault="00841019" w:rsidP="00841019">
                              <w:pPr>
                                <w:jc w:val="center"/>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CD29E3">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RM0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1352140954" name="Text Box 1"/>
                        <wps:cNvSpPr txBox="1"/>
                        <wps:spPr>
                          <a:xfrm>
                            <a:off x="2687353" y="580445"/>
                            <a:ext cx="575310" cy="283210"/>
                          </a:xfrm>
                          <a:prstGeom prst="rect">
                            <a:avLst/>
                          </a:prstGeom>
                          <a:noFill/>
                          <a:ln>
                            <a:noFill/>
                          </a:ln>
                        </wps:spPr>
                        <wps:txbx>
                          <w:txbxContent>
                            <w:p w14:paraId="11B392CA" w14:textId="614F2A2F" w:rsidR="00841019" w:rsidRPr="00CD29E3" w:rsidRDefault="00841019" w:rsidP="00841019">
                              <w:pPr>
                                <w:jc w:val="center"/>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CD29E3">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RM0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629150347" name="Text Box 1"/>
                        <wps:cNvSpPr txBox="1"/>
                        <wps:spPr>
                          <a:xfrm>
                            <a:off x="4542212" y="1116099"/>
                            <a:ext cx="575310" cy="283210"/>
                          </a:xfrm>
                          <a:prstGeom prst="rect">
                            <a:avLst/>
                          </a:prstGeom>
                          <a:noFill/>
                          <a:ln>
                            <a:noFill/>
                          </a:ln>
                        </wps:spPr>
                        <wps:txbx>
                          <w:txbxContent>
                            <w:p w14:paraId="3050185C" w14:textId="680A9598" w:rsidR="00841019" w:rsidRPr="00CD29E3" w:rsidRDefault="00841019" w:rsidP="00841019">
                              <w:pPr>
                                <w:jc w:val="center"/>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CD29E3">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RM0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1296419543" name="Text Box 1"/>
                        <wps:cNvSpPr txBox="1"/>
                        <wps:spPr>
                          <a:xfrm>
                            <a:off x="4993070" y="2186609"/>
                            <a:ext cx="575310" cy="283210"/>
                          </a:xfrm>
                          <a:prstGeom prst="rect">
                            <a:avLst/>
                          </a:prstGeom>
                          <a:noFill/>
                          <a:ln>
                            <a:noFill/>
                          </a:ln>
                        </wps:spPr>
                        <wps:txbx>
                          <w:txbxContent>
                            <w:p w14:paraId="45929D25" w14:textId="49C3C690" w:rsidR="00841019" w:rsidRPr="00CD29E3" w:rsidRDefault="00841019" w:rsidP="00841019">
                              <w:pPr>
                                <w:jc w:val="center"/>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CD29E3">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RM0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2113402463" name="Text Box 1"/>
                        <wps:cNvSpPr txBox="1"/>
                        <wps:spPr>
                          <a:xfrm>
                            <a:off x="2146812" y="2194560"/>
                            <a:ext cx="575310" cy="283210"/>
                          </a:xfrm>
                          <a:prstGeom prst="rect">
                            <a:avLst/>
                          </a:prstGeom>
                          <a:noFill/>
                          <a:ln>
                            <a:noFill/>
                          </a:ln>
                        </wps:spPr>
                        <wps:txbx>
                          <w:txbxContent>
                            <w:p w14:paraId="4A167BC8" w14:textId="7F90239A" w:rsidR="00841019" w:rsidRPr="00CD29E3" w:rsidRDefault="00841019" w:rsidP="00841019">
                              <w:pPr>
                                <w:jc w:val="center"/>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CD29E3">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RM0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119081449" name="Text Box 1"/>
                        <wps:cNvSpPr txBox="1"/>
                        <wps:spPr>
                          <a:xfrm>
                            <a:off x="985953" y="421419"/>
                            <a:ext cx="619125" cy="316865"/>
                          </a:xfrm>
                          <a:prstGeom prst="rect">
                            <a:avLst/>
                          </a:prstGeom>
                          <a:noFill/>
                          <a:ln>
                            <a:noFill/>
                          </a:ln>
                        </wps:spPr>
                        <wps:txbx>
                          <w:txbxContent>
                            <w:p w14:paraId="5F82EF2A" w14:textId="55DE1A3C" w:rsidR="00841019" w:rsidRPr="00A23D66" w:rsidRDefault="00841019" w:rsidP="00841019">
                              <w:pPr>
                                <w:jc w:val="center"/>
                                <w:rPr>
                                  <w:b/>
                                  <w:noProof/>
                                  <w:color w:val="0070C0"/>
                                  <w:sz w:val="28"/>
                                  <w:szCs w:val="2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A23D66">
                                <w:rPr>
                                  <w:b/>
                                  <w:noProof/>
                                  <w:color w:val="0070C0"/>
                                  <w:sz w:val="28"/>
                                  <w:szCs w:val="2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RM0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564374736" name="Text Box 1"/>
                        <wps:cNvSpPr txBox="1"/>
                        <wps:spPr>
                          <a:xfrm>
                            <a:off x="1979857" y="429370"/>
                            <a:ext cx="619125" cy="316865"/>
                          </a:xfrm>
                          <a:prstGeom prst="rect">
                            <a:avLst/>
                          </a:prstGeom>
                          <a:noFill/>
                          <a:ln>
                            <a:noFill/>
                          </a:ln>
                        </wps:spPr>
                        <wps:txbx>
                          <w:txbxContent>
                            <w:p w14:paraId="1764E358" w14:textId="7DB38921" w:rsidR="00A23D66" w:rsidRPr="00A23D66" w:rsidRDefault="00A23D66" w:rsidP="00A23D66">
                              <w:pPr>
                                <w:jc w:val="center"/>
                                <w:rPr>
                                  <w:b/>
                                  <w:noProof/>
                                  <w:color w:val="0070C0"/>
                                  <w:sz w:val="28"/>
                                  <w:szCs w:val="2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A23D66">
                                <w:rPr>
                                  <w:b/>
                                  <w:noProof/>
                                  <w:color w:val="0070C0"/>
                                  <w:sz w:val="28"/>
                                  <w:szCs w:val="2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RM0</w:t>
                              </w:r>
                              <w:r>
                                <w:rPr>
                                  <w:b/>
                                  <w:noProof/>
                                  <w:color w:val="0070C0"/>
                                  <w:sz w:val="28"/>
                                  <w:szCs w:val="2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118068127" name="Text Box 1"/>
                        <wps:cNvSpPr txBox="1"/>
                        <wps:spPr>
                          <a:xfrm>
                            <a:off x="3991518" y="421419"/>
                            <a:ext cx="619125" cy="316865"/>
                          </a:xfrm>
                          <a:prstGeom prst="rect">
                            <a:avLst/>
                          </a:prstGeom>
                          <a:noFill/>
                          <a:ln>
                            <a:noFill/>
                          </a:ln>
                        </wps:spPr>
                        <wps:txbx>
                          <w:txbxContent>
                            <w:p w14:paraId="5DB5F191" w14:textId="63AFBC41" w:rsidR="00A23D66" w:rsidRPr="00A23D66" w:rsidRDefault="00A23D66" w:rsidP="00A23D66">
                              <w:pPr>
                                <w:jc w:val="center"/>
                                <w:rPr>
                                  <w:b/>
                                  <w:noProof/>
                                  <w:color w:val="0070C0"/>
                                  <w:sz w:val="28"/>
                                  <w:szCs w:val="2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A23D66">
                                <w:rPr>
                                  <w:b/>
                                  <w:noProof/>
                                  <w:color w:val="0070C0"/>
                                  <w:sz w:val="28"/>
                                  <w:szCs w:val="2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RM0</w:t>
                              </w:r>
                              <w:r>
                                <w:rPr>
                                  <w:b/>
                                  <w:noProof/>
                                  <w:color w:val="0070C0"/>
                                  <w:sz w:val="28"/>
                                  <w:szCs w:val="2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w14:anchorId="0F70FEC3" id="Group 8" o:spid="_x0000_s1076" style="position:absolute;left:0;text-align:left;margin-left:.45pt;margin-top:13.45pt;width:448.1pt;height:231.05pt;z-index:251658258;mso-width-relative:margin" coordorigin=",1514" coordsize="56910,293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">
                <v:shape id="Picture 1" o:spid="_x0000_s1077" type="#_x0000_t75" style="position:absolute;left:776;top:1514;width:56134;height:293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">
                  <v:imagedata r:id="rId53" o:title=""/>
                </v:shape>
                <v:shape id="_x0000_s1078" type="#_x0000_t202" style="position:absolute;top:13676;width:4730;height:370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" filled="f" stroked="f">
                  <v:textbox style="mso-fit-shape-to-text:t">
                    <w:txbxContent>
                      <w:p w14:paraId="289B99D1" w14:textId="5ECE44A8" w:rsidR="00841019" w:rsidRPr="00841019" w:rsidRDefault="00841019" w:rsidP="00841019">
                        <w:pPr>
                          <w:jc w:val="center"/>
                          <w:rPr>
                            <w:b/>
                            <w:bCs/>
                            <w:color w:val="F7CAAC" w:themeColor="accent2" w:themeTint="66"/>
                            <w:sz w:val="36"/>
                            <w:szCs w:val="36"/>
                            <w14:textOutline w14:w="11112" w14:cap="flat" w14:cmpd="sng" w14:algn="ctr">
                              <w14:solidFill>
                                <w14:schemeClr w14:val="accent2"/>
                              </w14:solidFill>
                              <w14:prstDash w14:val="solid"/>
                              <w14:round/>
                            </w14:textOutline>
                          </w:rPr>
                        </w:pPr>
                        <w:r>
                          <w:rPr>
                            <w:b/>
                            <w:bCs/>
                            <w:color w:val="F7CAAC" w:themeColor="accent2" w:themeTint="66"/>
                            <w:sz w:val="36"/>
                            <w:szCs w:val="36"/>
                            <w14:textOutline w14:w="11112" w14:cap="flat" w14:cmpd="sng" w14:algn="ctr">
                              <w14:solidFill>
                                <w14:schemeClr w14:val="accent2"/>
                              </w14:solidFill>
                              <w14:prstDash w14:val="solid"/>
                              <w14:round/>
                            </w14:textOutline>
                          </w:rPr>
                          <w:t>Aft</w:t>
                        </w:r>
                      </w:p>
                    </w:txbxContent>
                  </v:textbox>
                </v:shape>
                <v:shape id="_x0000_s1079" type="#_x0000_t202" style="position:absolute;left:50489;top:13676;width:6070;height:370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" filled="f" stroked="f">
                  <v:textbox style="mso-fit-shape-to-text:t">
                    <w:txbxContent>
                      <w:p w14:paraId="1AF592C7" w14:textId="30A9D0CA" w:rsidR="00841019" w:rsidRPr="00841019" w:rsidRDefault="00841019" w:rsidP="00841019">
                        <w:pPr>
                          <w:jc w:val="center"/>
                          <w:rPr>
                            <w:b/>
                            <w:bCs/>
                            <w:color w:val="F7CAAC" w:themeColor="accent2" w:themeTint="66"/>
                            <w:sz w:val="36"/>
                            <w:szCs w:val="36"/>
                            <w14:textOutline w14:w="11112" w14:cap="flat" w14:cmpd="sng" w14:algn="ctr">
                              <w14:solidFill>
                                <w14:schemeClr w14:val="accent2"/>
                              </w14:solidFill>
                              <w14:prstDash w14:val="solid"/>
                              <w14:round/>
                            </w14:textOutline>
                          </w:rPr>
                        </w:pPr>
                        <w:r>
                          <w:rPr>
                            <w:b/>
                            <w:bCs/>
                            <w:color w:val="F7CAAC" w:themeColor="accent2" w:themeTint="66"/>
                            <w:sz w:val="36"/>
                            <w:szCs w:val="36"/>
                            <w14:textOutline w14:w="11112" w14:cap="flat" w14:cmpd="sng" w14:algn="ctr">
                              <w14:solidFill>
                                <w14:schemeClr w14:val="accent2"/>
                              </w14:solidFill>
                              <w14:prstDash w14:val="solid"/>
                              <w14:round/>
                            </w14:textOutline>
                          </w:rPr>
                          <w:t>Fore</w:t>
                        </w:r>
                      </w:p>
                    </w:txbxContent>
                  </v:textbox>
                </v:shape>
                <v:shape id="_x0000_s1080" type="#_x0000_t202" style="position:absolute;left:1033;top:21866;width:5753;height:28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" filled="f" stroked="f">
                  <v:textbox style="mso-fit-shape-to-text:t">
                    <w:txbxContent>
                      <w:p w14:paraId="2609E622" w14:textId="7E252152" w:rsidR="00841019" w:rsidRPr="00CD29E3" w:rsidRDefault="00841019" w:rsidP="00841019">
                        <w:pPr>
                          <w:jc w:val="center"/>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CD29E3">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RM01</w:t>
                        </w:r>
                      </w:p>
                    </w:txbxContent>
                  </v:textbox>
                </v:shape>
                <v:shape id="_x0000_s1081" type="#_x0000_t202" style="position:absolute;left:4452;top:5804;width:5753;height:28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" filled="f" stroked="f">
                  <v:textbox style="mso-fit-shape-to-text:t">
                    <w:txbxContent>
                      <w:p w14:paraId="0C03BE0E" w14:textId="7BFAAE52" w:rsidR="00841019" w:rsidRPr="00CD29E3" w:rsidRDefault="00841019" w:rsidP="00841019">
                        <w:pPr>
                          <w:jc w:val="center"/>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CD29E3">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RM02</w:t>
                        </w:r>
                      </w:p>
                    </w:txbxContent>
                  </v:textbox>
                </v:shape>
                <v:shape id="_x0000_s1082" type="#_x0000_t202" style="position:absolute;left:26873;top:5804;width:5753;height:28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" filled="f" stroked="f">
                  <v:textbox style="mso-fit-shape-to-text:t">
                    <w:txbxContent>
                      <w:p w14:paraId="11B392CA" w14:textId="614F2A2F" w:rsidR="00841019" w:rsidRPr="00CD29E3" w:rsidRDefault="00841019" w:rsidP="00841019">
                        <w:pPr>
                          <w:jc w:val="center"/>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CD29E3">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RM03</w:t>
                        </w:r>
                      </w:p>
                    </w:txbxContent>
                  </v:textbox>
                </v:shape>
                <v:shape id="_x0000_s1083" type="#_x0000_t202" style="position:absolute;left:45422;top:11160;width:5753;height:28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" filled="f" stroked="f">
                  <v:textbox style="mso-fit-shape-to-text:t">
                    <w:txbxContent>
                      <w:p w14:paraId="3050185C" w14:textId="680A9598" w:rsidR="00841019" w:rsidRPr="00CD29E3" w:rsidRDefault="00841019" w:rsidP="00841019">
                        <w:pPr>
                          <w:jc w:val="center"/>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CD29E3">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RM04</w:t>
                        </w:r>
                      </w:p>
                    </w:txbxContent>
                  </v:textbox>
                </v:shape>
                <v:shape id="_x0000_s1084" type="#_x0000_t202" style="position:absolute;left:49930;top:21866;width:5753;height:28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" filled="f" stroked="f">
                  <v:textbox style="mso-fit-shape-to-text:t">
                    <w:txbxContent>
                      <w:p w14:paraId="45929D25" w14:textId="49C3C690" w:rsidR="00841019" w:rsidRPr="00CD29E3" w:rsidRDefault="00841019" w:rsidP="00841019">
                        <w:pPr>
                          <w:jc w:val="center"/>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CD29E3">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RM05</w:t>
                        </w:r>
                      </w:p>
                    </w:txbxContent>
                  </v:textbox>
                </v:shape>
                <v:shape id="_x0000_s1085" type="#_x0000_t202" style="position:absolute;left:21468;top:21945;width:5753;height:28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" filled="f" stroked="f">
                  <v:textbox style="mso-fit-shape-to-text:t">
                    <w:txbxContent>
                      <w:p w14:paraId="4A167BC8" w14:textId="7F90239A" w:rsidR="00841019" w:rsidRPr="00CD29E3" w:rsidRDefault="00841019" w:rsidP="00841019">
                        <w:pPr>
                          <w:jc w:val="center"/>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CD29E3">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RM06</w:t>
                        </w:r>
                      </w:p>
                    </w:txbxContent>
                  </v:textbox>
                </v:shape>
                <v:shape id="_x0000_s1086" type="#_x0000_t202" style="position:absolute;left:9859;top:4214;width:6191;height:316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" filled="f" stroked="f">
                  <v:textbox style="mso-fit-shape-to-text:t">
                    <w:txbxContent>
                      <w:p w14:paraId="5F82EF2A" w14:textId="55DE1A3C" w:rsidR="00841019" w:rsidRPr="00A23D66" w:rsidRDefault="00841019" w:rsidP="00841019">
                        <w:pPr>
                          <w:jc w:val="center"/>
                          <w:rPr>
                            <w:b/>
                            <w:noProof/>
                            <w:color w:val="0070C0"/>
                            <w:sz w:val="28"/>
                            <w:szCs w:val="2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A23D66">
                          <w:rPr>
                            <w:b/>
                            <w:noProof/>
                            <w:color w:val="0070C0"/>
                            <w:sz w:val="28"/>
                            <w:szCs w:val="2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RM07</w:t>
                        </w:r>
                      </w:p>
                    </w:txbxContent>
                  </v:textbox>
                </v:shape>
                <v:shape id="_x0000_s1087" type="#_x0000_t202" style="position:absolute;left:19798;top:4293;width:6191;height:316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" filled="f" stroked="f">
                  <v:textbox style="mso-fit-shape-to-text:t">
                    <w:txbxContent>
                      <w:p w14:paraId="1764E358" w14:textId="7DB38921" w:rsidR="00A23D66" w:rsidRPr="00A23D66" w:rsidRDefault="00A23D66" w:rsidP="00A23D66">
                        <w:pPr>
                          <w:jc w:val="center"/>
                          <w:rPr>
                            <w:b/>
                            <w:noProof/>
                            <w:color w:val="0070C0"/>
                            <w:sz w:val="28"/>
                            <w:szCs w:val="2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A23D66">
                          <w:rPr>
                            <w:b/>
                            <w:noProof/>
                            <w:color w:val="0070C0"/>
                            <w:sz w:val="28"/>
                            <w:szCs w:val="2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RM0</w:t>
                        </w:r>
                        <w:r>
                          <w:rPr>
                            <w:b/>
                            <w:noProof/>
                            <w:color w:val="0070C0"/>
                            <w:sz w:val="28"/>
                            <w:szCs w:val="2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8</w:t>
                        </w:r>
                      </w:p>
                    </w:txbxContent>
                  </v:textbox>
                </v:shape>
                <v:shape id="_x0000_s1088" type="#_x0000_t202" style="position:absolute;left:39915;top:4214;width:6191;height:316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" filled="f" stroked="f">
                  <v:textbox style="mso-fit-shape-to-text:t">
                    <w:txbxContent>
                      <w:p w14:paraId="5DB5F191" w14:textId="63AFBC41" w:rsidR="00A23D66" w:rsidRPr="00A23D66" w:rsidRDefault="00A23D66" w:rsidP="00A23D66">
                        <w:pPr>
                          <w:jc w:val="center"/>
                          <w:rPr>
                            <w:b/>
                            <w:noProof/>
                            <w:color w:val="0070C0"/>
                            <w:sz w:val="28"/>
                            <w:szCs w:val="2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A23D66">
                          <w:rPr>
                            <w:b/>
                            <w:noProof/>
                            <w:color w:val="0070C0"/>
                            <w:sz w:val="28"/>
                            <w:szCs w:val="2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RM0</w:t>
                        </w:r>
                        <w:r>
                          <w:rPr>
                            <w:b/>
                            <w:noProof/>
                            <w:color w:val="0070C0"/>
                            <w:sz w:val="28"/>
                            <w:szCs w:val="2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9</w:t>
                        </w:r>
                      </w:p>
                    </w:txbxContent>
                  </v:textbox>
                </v:shape>
              </v:group>
            </w:pict>
          </mc:Fallback>
        </mc:AlternateContent>
      </w:r>
    </w:p>
    <w:p w14:paraId="153984EF" w14:textId="77777777" w:rsidR="00841019" w:rsidRDefault="00841019" w:rsidP="000D296C">
      <w:pPr>
        <w:rPr>
          <w:b/>
          <w:bCs/>
          <w:noProof/>
        </w:rPr>
      </w:pPr>
    </w:p>
    <w:p w14:paraId="4F98E95B" w14:textId="354CA622" w:rsidR="00841019" w:rsidRDefault="00841019" w:rsidP="000D296C">
      <w:pPr>
        <w:rPr>
          <w:b/>
          <w:bCs/>
          <w:noProof/>
        </w:rPr>
      </w:pPr>
    </w:p>
    <w:p w14:paraId="1B7E2F69" w14:textId="202E1582" w:rsidR="00841019" w:rsidRDefault="00841019" w:rsidP="000D296C">
      <w:pPr>
        <w:rPr>
          <w:b/>
          <w:bCs/>
          <w:noProof/>
        </w:rPr>
      </w:pPr>
    </w:p>
    <w:p w14:paraId="004256B3" w14:textId="50F75953" w:rsidR="00841019" w:rsidRDefault="00841019" w:rsidP="000D296C">
      <w:pPr>
        <w:rPr>
          <w:b/>
          <w:bCs/>
          <w:noProof/>
        </w:rPr>
      </w:pPr>
    </w:p>
    <w:p w14:paraId="2ED0B094" w14:textId="3D2ADE2B" w:rsidR="00841019" w:rsidRDefault="00841019" w:rsidP="000D296C">
      <w:pPr>
        <w:rPr>
          <w:b/>
          <w:bCs/>
          <w:noProof/>
        </w:rPr>
      </w:pPr>
    </w:p>
    <w:p w14:paraId="4E3884ED" w14:textId="5B7EA3C5" w:rsidR="00841019" w:rsidRDefault="00841019" w:rsidP="000D296C">
      <w:pPr>
        <w:rPr>
          <w:b/>
          <w:bCs/>
          <w:noProof/>
        </w:rPr>
      </w:pPr>
    </w:p>
    <w:p w14:paraId="4C202668" w14:textId="4DEE5D6F" w:rsidR="00841019" w:rsidRDefault="00841019" w:rsidP="000D296C">
      <w:pPr>
        <w:rPr>
          <w:b/>
          <w:bCs/>
          <w:noProof/>
        </w:rPr>
      </w:pPr>
    </w:p>
    <w:p w14:paraId="07CBD39C" w14:textId="1BB7CD25" w:rsidR="00841019" w:rsidRDefault="00841019" w:rsidP="000D296C">
      <w:pPr>
        <w:rPr>
          <w:b/>
          <w:bCs/>
          <w:noProof/>
        </w:rPr>
      </w:pPr>
    </w:p>
    <w:p w14:paraId="5A991F98" w14:textId="28B2F095" w:rsidR="00841019" w:rsidRDefault="00841019" w:rsidP="000D296C">
      <w:pPr>
        <w:rPr>
          <w:b/>
          <w:bCs/>
          <w:noProof/>
        </w:rPr>
      </w:pPr>
    </w:p>
    <w:p w14:paraId="11C350F3" w14:textId="2B87142B" w:rsidR="00841019" w:rsidRDefault="00841019" w:rsidP="000D296C">
      <w:pPr>
        <w:rPr>
          <w:b/>
          <w:bCs/>
          <w:noProof/>
        </w:rPr>
      </w:pPr>
    </w:p>
    <w:p w14:paraId="1C0C4787" w14:textId="46BA736D" w:rsidR="00841019" w:rsidRDefault="00841019" w:rsidP="000D296C">
      <w:pPr>
        <w:rPr>
          <w:b/>
          <w:bCs/>
          <w:noProof/>
        </w:rPr>
      </w:pPr>
    </w:p>
    <w:p w14:paraId="6A45E04B" w14:textId="326C5536" w:rsidR="00841019" w:rsidRDefault="00841019" w:rsidP="000D296C">
      <w:pPr>
        <w:rPr>
          <w:b/>
          <w:bCs/>
          <w:noProof/>
        </w:rPr>
      </w:pPr>
    </w:p>
    <w:p w14:paraId="3211E3A4" w14:textId="028CAB4B" w:rsidR="00841019" w:rsidRDefault="00841019" w:rsidP="000D296C">
      <w:pPr>
        <w:rPr>
          <w:b/>
          <w:bCs/>
          <w:noProof/>
        </w:rPr>
      </w:pPr>
    </w:p>
    <w:p w14:paraId="67353229" w14:textId="5CB4E624" w:rsidR="00841019" w:rsidRDefault="00841019" w:rsidP="000D296C">
      <w:pPr>
        <w:rPr>
          <w:b/>
          <w:bCs/>
          <w:noProof/>
        </w:rPr>
      </w:pPr>
    </w:p>
    <w:p w14:paraId="653143C0" w14:textId="75F6D861" w:rsidR="00841019" w:rsidRDefault="00841019" w:rsidP="000D296C">
      <w:pPr>
        <w:rPr>
          <w:b/>
          <w:bCs/>
          <w:noProof/>
        </w:rPr>
      </w:pPr>
    </w:p>
    <w:p w14:paraId="7BB50ED4" w14:textId="5955799A" w:rsidR="00841019" w:rsidRDefault="00841019" w:rsidP="000D296C">
      <w:pPr>
        <w:rPr>
          <w:b/>
          <w:bCs/>
          <w:noProof/>
        </w:rPr>
      </w:pPr>
    </w:p>
    <w:p w14:paraId="5ABC2BA1" w14:textId="00B5AC70" w:rsidR="00841019" w:rsidRDefault="00841019" w:rsidP="000D296C">
      <w:pPr>
        <w:rPr>
          <w:b/>
          <w:bCs/>
          <w:noProof/>
        </w:rPr>
      </w:pPr>
    </w:p>
    <w:p w14:paraId="342F3108" w14:textId="7B435805" w:rsidR="00841019" w:rsidRDefault="00841019" w:rsidP="000D296C">
      <w:pPr>
        <w:rPr>
          <w:b/>
          <w:bCs/>
          <w:noProof/>
        </w:rPr>
      </w:pPr>
    </w:p>
    <w:p w14:paraId="30FFF5D8" w14:textId="3502D8EE" w:rsidR="00B97633" w:rsidRDefault="00306834" w:rsidP="000D296C">
      <w:pPr>
        <w:rPr>
          <w:b/>
          <w:bCs/>
        </w:rPr>
      </w:pPr>
      <w:r>
        <w:rPr>
          <w:noProof/>
        </w:rPr>
        <mc:AlternateContent>
          <mc:Choice Requires="wps">
            <w:drawing>
              <wp:anchor distT="0" distB="0" distL="114300" distR="114300" simplePos="0" relativeHeight="251658255" behindDoc="0" locked="0" layoutInCell="1" allowOverlap="1" wp14:anchorId="4A7247A1" wp14:editId="6AFC9ADE">
                <wp:simplePos x="0" y="0"/>
                <wp:positionH relativeFrom="column">
                  <wp:posOffset>1728499</wp:posOffset>
                </wp:positionH>
                <wp:positionV relativeFrom="paragraph">
                  <wp:posOffset>49160</wp:posOffset>
                </wp:positionV>
                <wp:extent cx="2039620" cy="635"/>
                <wp:effectExtent l="0" t="0" r="0" b="0"/>
                <wp:wrapNone/>
                <wp:docPr id="1542125992" name="Text Box 1"/>
                <wp:cNvGraphicFramePr/>
                <a:graphic xmlns:a="http://schemas.openxmlformats.org/drawingml/2006/main">
                  <a:graphicData uri="http://schemas.microsoft.com/office/word/2010/wordprocessingShape">
                    <wps:wsp>
                      <wps:cNvSpPr txBox="1"/>
                      <wps:spPr>
                        <a:xfrm>
                          <a:off x="0" y="0"/>
                          <a:ext cx="2039620" cy="635"/>
                        </a:xfrm>
                        <a:prstGeom prst="rect">
                          <a:avLst/>
                        </a:prstGeom>
                        <a:solidFill>
                          <a:prstClr val="white"/>
                        </a:solidFill>
                        <a:ln>
                          <a:noFill/>
                        </a:ln>
                      </wps:spPr>
                      <wps:txbx>
                        <w:txbxContent>
                          <w:p w14:paraId="63D00AF6" w14:textId="0BEA9748" w:rsidR="00306834" w:rsidRPr="00D913C2" w:rsidRDefault="00306834" w:rsidP="00306834">
                            <w:pPr>
                              <w:pStyle w:val="Caption"/>
                              <w:rPr>
                                <w:rFonts w:ascii="Calibri" w:eastAsia="Calibri" w:hAnsi="Calibri" w:cs="Arial"/>
                                <w:b/>
                                <w:bCs/>
                                <w:noProof/>
                                <w:sz w:val="22"/>
                                <w:szCs w:val="20"/>
                              </w:rPr>
                            </w:pPr>
                            <w:bookmarkStart w:id="147" w:name="_Toc208237489"/>
                            <w:r w:rsidRPr="009B6AE8">
                              <w:t xml:space="preserve">Figure </w:t>
                            </w:r>
                            <w:r w:rsidRPr="009B6AE8">
                              <w:fldChar w:fldCharType="begin"/>
                            </w:r>
                            <w:r w:rsidRPr="009B6AE8">
                              <w:instrText xml:space="preserve"> SEQ Figure \* ARABIC </w:instrText>
                            </w:r>
                            <w:r w:rsidRPr="009B6AE8">
                              <w:fldChar w:fldCharType="separate"/>
                            </w:r>
                            <w:r w:rsidR="007754DD">
                              <w:rPr>
                                <w:noProof/>
                              </w:rPr>
                              <w:t>24</w:t>
                            </w:r>
                            <w:r w:rsidRPr="009B6AE8">
                              <w:fldChar w:fldCharType="end"/>
                            </w:r>
                            <w:r w:rsidRPr="009B6AE8">
                              <w:t xml:space="preserve"> Spread of the REF-marks on </w:t>
                            </w:r>
                            <w:bookmarkEnd w:id="147"/>
                            <w:proofErr w:type="gramStart"/>
                            <w:r w:rsidR="00E10117" w:rsidRPr="00E10117">
                              <w:t xml:space="preserve">{{ </w:t>
                            </w:r>
                            <w:proofErr w:type="spellStart"/>
                            <w:r w:rsidR="00E10117" w:rsidRPr="00E10117">
                              <w:t>CaissonNumber</w:t>
                            </w:r>
                            <w:proofErr w:type="spellEnd"/>
                            <w:proofErr w:type="gramEnd"/>
                            <w:r w:rsidR="00E10117" w:rsidRPr="00E10117">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7247A1" id="_x0000_s1089" type="#_x0000_t202" style="position:absolute;left:0;text-align:left;margin-left:136.1pt;margin-top:3.85pt;width:160.6pt;height:.05pt;z-index:25165825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" stroked="f">
                <v:textbox style="mso-fit-shape-to-text:t" inset="0,0,0,0">
                  <w:txbxContent>
                    <w:p w14:paraId="63D00AF6" w14:textId="0BEA9748" w:rsidR="00306834" w:rsidRPr="00D913C2" w:rsidRDefault="00306834" w:rsidP="00306834">
                      <w:pPr>
                        <w:pStyle w:val="Caption"/>
                        <w:rPr>
                          <w:rFonts w:ascii="Calibri" w:eastAsia="Calibri" w:hAnsi="Calibri" w:cs="Arial"/>
                          <w:b/>
                          <w:bCs/>
                          <w:noProof/>
                          <w:sz w:val="22"/>
                          <w:szCs w:val="20"/>
                        </w:rPr>
                      </w:pPr>
                      <w:bookmarkStart w:id="148" w:name="_Toc208237489"/>
                      <w:r w:rsidRPr="009B6AE8">
                        <w:t xml:space="preserve">Figure </w:t>
                      </w:r>
                      <w:r w:rsidRPr="009B6AE8">
                        <w:fldChar w:fldCharType="begin"/>
                      </w:r>
                      <w:r w:rsidRPr="009B6AE8">
                        <w:instrText xml:space="preserve"> SEQ Figure \* ARABIC </w:instrText>
                      </w:r>
                      <w:r w:rsidRPr="009B6AE8">
                        <w:fldChar w:fldCharType="separate"/>
                      </w:r>
                      <w:r w:rsidR="007754DD">
                        <w:rPr>
                          <w:noProof/>
                        </w:rPr>
                        <w:t>24</w:t>
                      </w:r>
                      <w:r w:rsidRPr="009B6AE8">
                        <w:fldChar w:fldCharType="end"/>
                      </w:r>
                      <w:r w:rsidRPr="009B6AE8">
                        <w:t xml:space="preserve"> Spread of the REF-marks on </w:t>
                      </w:r>
                      <w:bookmarkEnd w:id="148"/>
                      <w:proofErr w:type="gramStart"/>
                      <w:r w:rsidR="00E10117" w:rsidRPr="00E10117">
                        <w:t xml:space="preserve">{{ </w:t>
                      </w:r>
                      <w:proofErr w:type="spellStart"/>
                      <w:r w:rsidR="00E10117" w:rsidRPr="00E10117">
                        <w:t>CaissonNumber</w:t>
                      </w:r>
                      <w:proofErr w:type="spellEnd"/>
                      <w:proofErr w:type="gramEnd"/>
                      <w:r w:rsidR="00E10117" w:rsidRPr="00E10117">
                        <w:t xml:space="preserve"> }}</w:t>
                      </w:r>
                    </w:p>
                  </w:txbxContent>
                </v:textbox>
              </v:shape>
            </w:pict>
          </mc:Fallback>
        </mc:AlternateContent>
      </w:r>
    </w:p>
    <w:p w14:paraId="6E0491CF" w14:textId="30514985" w:rsidR="00B97633" w:rsidRDefault="00B97633" w:rsidP="000D296C">
      <w:pPr>
        <w:rPr>
          <w:b/>
          <w:bCs/>
        </w:rPr>
      </w:pPr>
    </w:p>
    <w:p w14:paraId="6198CEAC" w14:textId="5CE913D1" w:rsidR="001C6845" w:rsidRDefault="001C6845" w:rsidP="000D296C">
      <w:r>
        <w:rPr>
          <w:b/>
          <w:bCs/>
        </w:rPr>
        <w:br w:type="page"/>
      </w:r>
    </w:p>
    <w:p w14:paraId="0C56D666" w14:textId="04BEF70B" w:rsidR="008703BB" w:rsidRDefault="00843B1E" w:rsidP="008703BB">
      <w:pPr>
        <w:pStyle w:val="StyleHeading1"/>
        <w:rPr>
          <w:lang w:val="en-GB"/>
        </w:rPr>
      </w:pPr>
      <w:bookmarkStart w:id="149" w:name="_Toc198107527"/>
      <w:bookmarkStart w:id="150" w:name="_Toc199062821"/>
      <w:bookmarkStart w:id="151" w:name="_Toc199062893"/>
      <w:bookmarkStart w:id="152" w:name="_Toc199062965"/>
      <w:bookmarkStart w:id="153" w:name="_Toc199079929"/>
      <w:bookmarkStart w:id="154" w:name="_Toc199088501"/>
      <w:bookmarkStart w:id="155" w:name="_Toc198107528"/>
      <w:bookmarkStart w:id="156" w:name="_Toc199062822"/>
      <w:bookmarkStart w:id="157" w:name="_Toc199062894"/>
      <w:bookmarkStart w:id="158" w:name="_Toc199062966"/>
      <w:bookmarkStart w:id="159" w:name="_Toc199079930"/>
      <w:bookmarkStart w:id="160" w:name="_Toc199088502"/>
      <w:bookmarkStart w:id="161" w:name="_Toc198107529"/>
      <w:bookmarkStart w:id="162" w:name="_Toc199062823"/>
      <w:bookmarkStart w:id="163" w:name="_Toc199062895"/>
      <w:bookmarkStart w:id="164" w:name="_Toc199062967"/>
      <w:bookmarkStart w:id="165" w:name="_Toc199079931"/>
      <w:bookmarkStart w:id="166" w:name="_Toc199088503"/>
      <w:bookmarkStart w:id="167" w:name="_Toc198107530"/>
      <w:bookmarkStart w:id="168" w:name="_Toc199062824"/>
      <w:bookmarkStart w:id="169" w:name="_Toc199062896"/>
      <w:bookmarkStart w:id="170" w:name="_Toc199062968"/>
      <w:bookmarkStart w:id="171" w:name="_Toc199079932"/>
      <w:bookmarkStart w:id="172" w:name="_Toc199088504"/>
      <w:bookmarkStart w:id="173" w:name="_Toc198107531"/>
      <w:bookmarkStart w:id="174" w:name="_Toc199062825"/>
      <w:bookmarkStart w:id="175" w:name="_Toc199062897"/>
      <w:bookmarkStart w:id="176" w:name="_Toc199062969"/>
      <w:bookmarkStart w:id="177" w:name="_Toc199079933"/>
      <w:bookmarkStart w:id="178" w:name="_Toc199088505"/>
      <w:bookmarkStart w:id="179" w:name="_Toc198107532"/>
      <w:bookmarkStart w:id="180" w:name="_Toc199062826"/>
      <w:bookmarkStart w:id="181" w:name="_Toc199062898"/>
      <w:bookmarkStart w:id="182" w:name="_Toc199062970"/>
      <w:bookmarkStart w:id="183" w:name="_Toc199079934"/>
      <w:bookmarkStart w:id="184" w:name="_Toc199088506"/>
      <w:bookmarkStart w:id="185" w:name="_Toc198107533"/>
      <w:bookmarkStart w:id="186" w:name="_Toc199062827"/>
      <w:bookmarkStart w:id="187" w:name="_Toc199062899"/>
      <w:bookmarkStart w:id="188" w:name="_Toc199062971"/>
      <w:bookmarkStart w:id="189" w:name="_Toc199079935"/>
      <w:bookmarkStart w:id="190" w:name="_Toc199088507"/>
      <w:bookmarkStart w:id="191" w:name="_Toc198107534"/>
      <w:bookmarkStart w:id="192" w:name="_Toc199062828"/>
      <w:bookmarkStart w:id="193" w:name="_Toc199062900"/>
      <w:bookmarkStart w:id="194" w:name="_Toc199062972"/>
      <w:bookmarkStart w:id="195" w:name="_Toc199079936"/>
      <w:bookmarkStart w:id="196" w:name="_Toc199088508"/>
      <w:bookmarkStart w:id="197" w:name="_Toc198107535"/>
      <w:bookmarkStart w:id="198" w:name="_Toc199062829"/>
      <w:bookmarkStart w:id="199" w:name="_Toc199062901"/>
      <w:bookmarkStart w:id="200" w:name="_Toc199062973"/>
      <w:bookmarkStart w:id="201" w:name="_Toc199079937"/>
      <w:bookmarkStart w:id="202" w:name="_Toc199088509"/>
      <w:bookmarkStart w:id="203" w:name="_Toc198107536"/>
      <w:bookmarkStart w:id="204" w:name="_Toc199062830"/>
      <w:bookmarkStart w:id="205" w:name="_Toc199062902"/>
      <w:bookmarkStart w:id="206" w:name="_Toc199062974"/>
      <w:bookmarkStart w:id="207" w:name="_Toc199079938"/>
      <w:bookmarkStart w:id="208" w:name="_Toc199088510"/>
      <w:bookmarkStart w:id="209" w:name="_Toc198107537"/>
      <w:bookmarkStart w:id="210" w:name="_Toc199062831"/>
      <w:bookmarkStart w:id="211" w:name="_Toc199062903"/>
      <w:bookmarkStart w:id="212" w:name="_Toc199062975"/>
      <w:bookmarkStart w:id="213" w:name="_Toc199079939"/>
      <w:bookmarkStart w:id="214" w:name="_Toc199088511"/>
      <w:bookmarkStart w:id="215" w:name="_Toc198107538"/>
      <w:bookmarkStart w:id="216" w:name="_Toc199062832"/>
      <w:bookmarkStart w:id="217" w:name="_Toc199062904"/>
      <w:bookmarkStart w:id="218" w:name="_Toc199062976"/>
      <w:bookmarkStart w:id="219" w:name="_Toc199079940"/>
      <w:bookmarkStart w:id="220" w:name="_Toc199088512"/>
      <w:bookmarkStart w:id="221" w:name="_Toc198107539"/>
      <w:bookmarkStart w:id="222" w:name="_Toc199062833"/>
      <w:bookmarkStart w:id="223" w:name="_Toc199062905"/>
      <w:bookmarkStart w:id="224" w:name="_Toc199062977"/>
      <w:bookmarkStart w:id="225" w:name="_Toc199079941"/>
      <w:bookmarkStart w:id="226" w:name="_Toc199088513"/>
      <w:bookmarkStart w:id="227" w:name="_Toc198107540"/>
      <w:bookmarkStart w:id="228" w:name="_Toc199062834"/>
      <w:bookmarkStart w:id="229" w:name="_Toc199062906"/>
      <w:bookmarkStart w:id="230" w:name="_Toc199062978"/>
      <w:bookmarkStart w:id="231" w:name="_Toc199079942"/>
      <w:bookmarkStart w:id="232" w:name="_Toc199088514"/>
      <w:bookmarkStart w:id="233" w:name="_Toc198107541"/>
      <w:bookmarkStart w:id="234" w:name="_Toc199062835"/>
      <w:bookmarkStart w:id="235" w:name="_Toc199062907"/>
      <w:bookmarkStart w:id="236" w:name="_Toc199062979"/>
      <w:bookmarkStart w:id="237" w:name="_Toc199079943"/>
      <w:bookmarkStart w:id="238" w:name="_Toc199088515"/>
      <w:bookmarkStart w:id="239" w:name="_Toc198107542"/>
      <w:bookmarkStart w:id="240" w:name="_Toc199062836"/>
      <w:bookmarkStart w:id="241" w:name="_Toc199062908"/>
      <w:bookmarkStart w:id="242" w:name="_Toc199062980"/>
      <w:bookmarkStart w:id="243" w:name="_Toc199079944"/>
      <w:bookmarkStart w:id="244" w:name="_Toc199088516"/>
      <w:bookmarkStart w:id="245" w:name="_Toc198107543"/>
      <w:bookmarkStart w:id="246" w:name="_Toc199062837"/>
      <w:bookmarkStart w:id="247" w:name="_Toc199062909"/>
      <w:bookmarkStart w:id="248" w:name="_Toc199062981"/>
      <w:bookmarkStart w:id="249" w:name="_Toc199079945"/>
      <w:bookmarkStart w:id="250" w:name="_Toc199088517"/>
      <w:bookmarkStart w:id="251" w:name="_Toc198107544"/>
      <w:bookmarkStart w:id="252" w:name="_Toc199062838"/>
      <w:bookmarkStart w:id="253" w:name="_Toc199062910"/>
      <w:bookmarkStart w:id="254" w:name="_Toc199062982"/>
      <w:bookmarkStart w:id="255" w:name="_Toc199079946"/>
      <w:bookmarkStart w:id="256" w:name="_Toc199088518"/>
      <w:bookmarkStart w:id="257" w:name="_Toc198107545"/>
      <w:bookmarkStart w:id="258" w:name="_Toc199062839"/>
      <w:bookmarkStart w:id="259" w:name="_Toc199062911"/>
      <w:bookmarkStart w:id="260" w:name="_Toc199062983"/>
      <w:bookmarkStart w:id="261" w:name="_Toc199079947"/>
      <w:bookmarkStart w:id="262" w:name="_Toc199088519"/>
      <w:bookmarkStart w:id="263" w:name="_Toc198107546"/>
      <w:bookmarkStart w:id="264" w:name="_Toc199062840"/>
      <w:bookmarkStart w:id="265" w:name="_Toc199062912"/>
      <w:bookmarkStart w:id="266" w:name="_Toc199062984"/>
      <w:bookmarkStart w:id="267" w:name="_Toc199079948"/>
      <w:bookmarkStart w:id="268" w:name="_Toc199088520"/>
      <w:bookmarkStart w:id="269" w:name="_Toc198107547"/>
      <w:bookmarkStart w:id="270" w:name="_Toc199062841"/>
      <w:bookmarkStart w:id="271" w:name="_Toc199062913"/>
      <w:bookmarkStart w:id="272" w:name="_Toc199062985"/>
      <w:bookmarkStart w:id="273" w:name="_Toc199079949"/>
      <w:bookmarkStart w:id="274" w:name="_Toc199088521"/>
      <w:bookmarkStart w:id="275" w:name="_Toc198107548"/>
      <w:bookmarkStart w:id="276" w:name="_Toc199062842"/>
      <w:bookmarkStart w:id="277" w:name="_Toc199062914"/>
      <w:bookmarkStart w:id="278" w:name="_Toc199062986"/>
      <w:bookmarkStart w:id="279" w:name="_Toc199079950"/>
      <w:bookmarkStart w:id="280" w:name="_Toc199088522"/>
      <w:bookmarkStart w:id="281" w:name="_Toc198107549"/>
      <w:bookmarkStart w:id="282" w:name="_Toc199062843"/>
      <w:bookmarkStart w:id="283" w:name="_Toc199062915"/>
      <w:bookmarkStart w:id="284" w:name="_Toc199062987"/>
      <w:bookmarkStart w:id="285" w:name="_Toc199079951"/>
      <w:bookmarkStart w:id="286" w:name="_Toc199088523"/>
      <w:bookmarkStart w:id="287" w:name="_Toc198107550"/>
      <w:bookmarkStart w:id="288" w:name="_Toc199062844"/>
      <w:bookmarkStart w:id="289" w:name="_Toc199062916"/>
      <w:bookmarkStart w:id="290" w:name="_Toc199062988"/>
      <w:bookmarkStart w:id="291" w:name="_Toc199079952"/>
      <w:bookmarkStart w:id="292" w:name="_Toc199088524"/>
      <w:bookmarkStart w:id="293" w:name="_Toc198107551"/>
      <w:bookmarkStart w:id="294" w:name="_Toc199062845"/>
      <w:bookmarkStart w:id="295" w:name="_Toc199062917"/>
      <w:bookmarkStart w:id="296" w:name="_Toc199062989"/>
      <w:bookmarkStart w:id="297" w:name="_Toc199079953"/>
      <w:bookmarkStart w:id="298" w:name="_Toc199088525"/>
      <w:bookmarkStart w:id="299" w:name="_Toc198107552"/>
      <w:bookmarkStart w:id="300" w:name="_Toc199062846"/>
      <w:bookmarkStart w:id="301" w:name="_Toc199062918"/>
      <w:bookmarkStart w:id="302" w:name="_Toc199062990"/>
      <w:bookmarkStart w:id="303" w:name="_Toc199079954"/>
      <w:bookmarkStart w:id="304" w:name="_Toc199088526"/>
      <w:bookmarkStart w:id="305" w:name="_Toc198107553"/>
      <w:bookmarkStart w:id="306" w:name="_Toc199062847"/>
      <w:bookmarkStart w:id="307" w:name="_Toc199062919"/>
      <w:bookmarkStart w:id="308" w:name="_Toc199062991"/>
      <w:bookmarkStart w:id="309" w:name="_Toc199079955"/>
      <w:bookmarkStart w:id="310" w:name="_Toc199088527"/>
      <w:bookmarkStart w:id="311" w:name="_Toc198107554"/>
      <w:bookmarkStart w:id="312" w:name="_Toc199062848"/>
      <w:bookmarkStart w:id="313" w:name="_Toc199062920"/>
      <w:bookmarkStart w:id="314" w:name="_Toc199062992"/>
      <w:bookmarkStart w:id="315" w:name="_Toc199079956"/>
      <w:bookmarkStart w:id="316" w:name="_Toc199088528"/>
      <w:bookmarkStart w:id="317" w:name="_Toc198107555"/>
      <w:bookmarkStart w:id="318" w:name="_Toc199062849"/>
      <w:bookmarkStart w:id="319" w:name="_Toc199062921"/>
      <w:bookmarkStart w:id="320" w:name="_Toc199062993"/>
      <w:bookmarkStart w:id="321" w:name="_Toc199079957"/>
      <w:bookmarkStart w:id="322" w:name="_Toc199088529"/>
      <w:bookmarkStart w:id="323" w:name="_Toc198107556"/>
      <w:bookmarkStart w:id="324" w:name="_Toc199062850"/>
      <w:bookmarkStart w:id="325" w:name="_Toc199062922"/>
      <w:bookmarkStart w:id="326" w:name="_Toc199062994"/>
      <w:bookmarkStart w:id="327" w:name="_Toc199079958"/>
      <w:bookmarkStart w:id="328" w:name="_Toc199088530"/>
      <w:bookmarkStart w:id="329" w:name="_Toc198107557"/>
      <w:bookmarkStart w:id="330" w:name="_Toc199062851"/>
      <w:bookmarkStart w:id="331" w:name="_Toc199062923"/>
      <w:bookmarkStart w:id="332" w:name="_Toc199062995"/>
      <w:bookmarkStart w:id="333" w:name="_Toc199079959"/>
      <w:bookmarkStart w:id="334" w:name="_Toc199088531"/>
      <w:bookmarkStart w:id="335" w:name="_Toc198107558"/>
      <w:bookmarkStart w:id="336" w:name="_Toc199062852"/>
      <w:bookmarkStart w:id="337" w:name="_Toc199062924"/>
      <w:bookmarkStart w:id="338" w:name="_Toc199062996"/>
      <w:bookmarkStart w:id="339" w:name="_Toc199079960"/>
      <w:bookmarkStart w:id="340" w:name="_Toc199088532"/>
      <w:bookmarkStart w:id="341" w:name="_Toc198107559"/>
      <w:bookmarkStart w:id="342" w:name="_Toc199062853"/>
      <w:bookmarkStart w:id="343" w:name="_Toc199062925"/>
      <w:bookmarkStart w:id="344" w:name="_Toc199062997"/>
      <w:bookmarkStart w:id="345" w:name="_Toc199079961"/>
      <w:bookmarkStart w:id="346" w:name="_Toc199088533"/>
      <w:bookmarkStart w:id="347" w:name="_Toc198107560"/>
      <w:bookmarkStart w:id="348" w:name="_Toc199062854"/>
      <w:bookmarkStart w:id="349" w:name="_Toc199062926"/>
      <w:bookmarkStart w:id="350" w:name="_Toc199062998"/>
      <w:bookmarkStart w:id="351" w:name="_Toc199079962"/>
      <w:bookmarkStart w:id="352" w:name="_Toc199088534"/>
      <w:bookmarkStart w:id="353" w:name="_Toc198107561"/>
      <w:bookmarkStart w:id="354" w:name="_Toc199062855"/>
      <w:bookmarkStart w:id="355" w:name="_Toc199062927"/>
      <w:bookmarkStart w:id="356" w:name="_Toc199062999"/>
      <w:bookmarkStart w:id="357" w:name="_Toc199079963"/>
      <w:bookmarkStart w:id="358" w:name="_Toc199088535"/>
      <w:bookmarkStart w:id="359" w:name="_Toc208237526"/>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r w:rsidRPr="00B8541E">
        <w:rPr>
          <w:lang w:val="en-GB"/>
        </w:rPr>
        <w:lastRenderedPageBreak/>
        <w:t>Annexes</w:t>
      </w:r>
      <w:bookmarkEnd w:id="359"/>
    </w:p>
    <w:p w14:paraId="7062713B" w14:textId="77777777" w:rsidR="00B63C74" w:rsidRDefault="00B63C74" w:rsidP="00CB02D8">
      <w:pPr>
        <w:pStyle w:val="StyleHeading1"/>
        <w:numPr>
          <w:ilvl w:val="0"/>
          <w:numId w:val="0"/>
        </w:numPr>
        <w:ind w:left="360"/>
        <w:rPr>
          <w:lang w:val="en-GB"/>
        </w:rPr>
      </w:pPr>
    </w:p>
    <w:p w14:paraId="46039729" w14:textId="77777777" w:rsidR="00714A73" w:rsidRDefault="00714A73" w:rsidP="00CB02D8">
      <w:pPr>
        <w:pStyle w:val="StyleHeading1"/>
        <w:numPr>
          <w:ilvl w:val="0"/>
          <w:numId w:val="0"/>
        </w:numPr>
        <w:ind w:left="360"/>
        <w:rPr>
          <w:lang w:val="en-GB"/>
        </w:rPr>
      </w:pPr>
    </w:p>
    <w:p w14:paraId="744FDD6C" w14:textId="77777777" w:rsidR="00B63C74" w:rsidRDefault="00B63C74" w:rsidP="00CB02D8">
      <w:pPr>
        <w:pStyle w:val="StyleHeading1"/>
        <w:numPr>
          <w:ilvl w:val="0"/>
          <w:numId w:val="0"/>
        </w:numPr>
        <w:ind w:left="360"/>
        <w:rPr>
          <w:lang w:val="en-GB"/>
        </w:rPr>
      </w:pPr>
    </w:p>
    <w:p w14:paraId="42B27F64" w14:textId="77777777" w:rsidR="00B63C74" w:rsidRDefault="00B63C74" w:rsidP="00CB02D8">
      <w:pPr>
        <w:pStyle w:val="StyleHeading1"/>
        <w:numPr>
          <w:ilvl w:val="0"/>
          <w:numId w:val="0"/>
        </w:numPr>
        <w:ind w:left="360"/>
        <w:rPr>
          <w:lang w:val="en-GB"/>
        </w:rPr>
      </w:pPr>
    </w:p>
    <w:p w14:paraId="482D8F6D" w14:textId="77777777" w:rsidR="00B63C74" w:rsidRPr="00B8541E" w:rsidRDefault="00B63C74" w:rsidP="00D60023">
      <w:pPr>
        <w:pStyle w:val="StyleHeading1"/>
        <w:numPr>
          <w:ilvl w:val="0"/>
          <w:numId w:val="0"/>
        </w:numPr>
        <w:ind w:left="360"/>
        <w:rPr>
          <w:lang w:val="en-GB"/>
        </w:rPr>
      </w:pPr>
    </w:p>
    <w:p w14:paraId="7797CC59" w14:textId="21B05EE9" w:rsidR="00BB228E" w:rsidRPr="00B8541E" w:rsidRDefault="00BB228E" w:rsidP="00D60023">
      <w:pPr>
        <w:pStyle w:val="StyleHeading2"/>
        <w:jc w:val="center"/>
        <w:rPr>
          <w:lang w:val="en-GB"/>
        </w:rPr>
      </w:pPr>
      <w:bookmarkStart w:id="360" w:name="_Ref192924588"/>
      <w:bookmarkStart w:id="361" w:name="_Ref195159001"/>
      <w:bookmarkStart w:id="362" w:name="_Toc208237527"/>
      <w:r w:rsidRPr="00B8541E">
        <w:rPr>
          <w:lang w:val="en-GB"/>
        </w:rPr>
        <w:t>Leica TS16</w:t>
      </w:r>
      <w:bookmarkEnd w:id="360"/>
      <w:r w:rsidR="00EE410F">
        <w:rPr>
          <w:lang w:val="en-GB"/>
        </w:rPr>
        <w:t xml:space="preserve"> - Datasheet</w:t>
      </w:r>
      <w:bookmarkEnd w:id="361"/>
      <w:bookmarkEnd w:id="362"/>
    </w:p>
    <w:p w14:paraId="0EE7103C" w14:textId="2DDE10C5" w:rsidR="004E1374" w:rsidRDefault="004E1374" w:rsidP="00BB228E">
      <w:pPr>
        <w:jc w:val="center"/>
      </w:pPr>
    </w:p>
    <w:p w14:paraId="4089266F" w14:textId="77777777" w:rsidR="004E1374" w:rsidRDefault="004E1374">
      <w:pPr>
        <w:spacing w:after="160" w:line="259" w:lineRule="auto"/>
        <w:jc w:val="left"/>
      </w:pPr>
      <w:r>
        <w:br w:type="page"/>
      </w:r>
    </w:p>
    <w:p w14:paraId="25BE5C2E" w14:textId="77777777" w:rsidR="0077178D" w:rsidRDefault="0077178D">
      <w:pPr>
        <w:spacing w:after="160" w:line="259" w:lineRule="auto"/>
        <w:jc w:val="left"/>
        <w:rPr>
          <w:rFonts w:asciiTheme="majorHAnsi" w:hAnsiTheme="majorHAnsi"/>
          <w:b/>
          <w:kern w:val="32"/>
          <w:sz w:val="28"/>
          <w:szCs w:val="24"/>
        </w:rPr>
      </w:pPr>
    </w:p>
    <w:p w14:paraId="75508716" w14:textId="77777777" w:rsidR="00E52D31" w:rsidRDefault="00E52D31">
      <w:pPr>
        <w:spacing w:after="160" w:line="259" w:lineRule="auto"/>
        <w:jc w:val="left"/>
      </w:pPr>
    </w:p>
    <w:p w14:paraId="1FF63954" w14:textId="77777777" w:rsidR="00E52D31" w:rsidRDefault="00E52D31">
      <w:pPr>
        <w:spacing w:after="160" w:line="259" w:lineRule="auto"/>
        <w:jc w:val="left"/>
      </w:pPr>
    </w:p>
    <w:p w14:paraId="611D0357" w14:textId="77777777" w:rsidR="00F46A98" w:rsidRDefault="00F46A98">
      <w:pPr>
        <w:spacing w:after="160" w:line="259" w:lineRule="auto"/>
        <w:jc w:val="left"/>
      </w:pPr>
    </w:p>
    <w:p w14:paraId="3471EADC" w14:textId="77777777" w:rsidR="00F46A98" w:rsidRDefault="00F46A98">
      <w:pPr>
        <w:spacing w:after="160" w:line="259" w:lineRule="auto"/>
        <w:jc w:val="left"/>
      </w:pPr>
    </w:p>
    <w:p w14:paraId="2604A622" w14:textId="77777777" w:rsidR="00F46A98" w:rsidRDefault="00F46A98">
      <w:pPr>
        <w:spacing w:after="160" w:line="259" w:lineRule="auto"/>
        <w:jc w:val="left"/>
      </w:pPr>
    </w:p>
    <w:p w14:paraId="3A0D4841" w14:textId="77777777" w:rsidR="00F46A98" w:rsidRDefault="00F46A98">
      <w:pPr>
        <w:spacing w:after="160" w:line="259" w:lineRule="auto"/>
        <w:jc w:val="left"/>
      </w:pPr>
    </w:p>
    <w:p w14:paraId="515995B0" w14:textId="77777777" w:rsidR="00E52D31" w:rsidRDefault="00E52D31">
      <w:pPr>
        <w:spacing w:after="160" w:line="259" w:lineRule="auto"/>
        <w:jc w:val="left"/>
      </w:pPr>
    </w:p>
    <w:p w14:paraId="395A69D6" w14:textId="77777777" w:rsidR="00E52D31" w:rsidRDefault="00E52D31">
      <w:pPr>
        <w:spacing w:after="160" w:line="259" w:lineRule="auto"/>
        <w:jc w:val="left"/>
      </w:pPr>
    </w:p>
    <w:p w14:paraId="338F38A6" w14:textId="59564E14" w:rsidR="00AA073C" w:rsidRPr="00B8541E" w:rsidRDefault="00AA073C" w:rsidP="008E6B8E">
      <w:pPr>
        <w:pStyle w:val="StyleHeading2"/>
        <w:jc w:val="center"/>
      </w:pPr>
      <w:bookmarkStart w:id="363" w:name="_Ref205988846"/>
      <w:bookmarkStart w:id="364" w:name="_Toc208237528"/>
      <w:r w:rsidRPr="00B8541E">
        <w:t xml:space="preserve">Leica </w:t>
      </w:r>
      <w:r w:rsidR="008E6B8E">
        <w:t>Nova_MS60</w:t>
      </w:r>
      <w:r>
        <w:t xml:space="preserve"> - Datasheet</w:t>
      </w:r>
      <w:bookmarkEnd w:id="363"/>
      <w:bookmarkEnd w:id="364"/>
    </w:p>
    <w:p w14:paraId="6BC5DC17" w14:textId="77777777" w:rsidR="00E52D31" w:rsidRDefault="00E52D31">
      <w:pPr>
        <w:spacing w:after="160" w:line="259" w:lineRule="auto"/>
        <w:jc w:val="left"/>
      </w:pPr>
    </w:p>
    <w:p w14:paraId="366608E0" w14:textId="77777777" w:rsidR="00E52D31" w:rsidRDefault="00E52D31">
      <w:pPr>
        <w:spacing w:after="160" w:line="259" w:lineRule="auto"/>
        <w:jc w:val="left"/>
      </w:pPr>
    </w:p>
    <w:p w14:paraId="4B10B731" w14:textId="5EFE27FC" w:rsidR="008E6B8E" w:rsidRDefault="008E6B8E">
      <w:pPr>
        <w:spacing w:after="160" w:line="259" w:lineRule="auto"/>
        <w:jc w:val="left"/>
      </w:pPr>
      <w:r>
        <w:br w:type="page"/>
      </w:r>
    </w:p>
    <w:p w14:paraId="5750DCC4" w14:textId="77777777" w:rsidR="00E52D31" w:rsidRDefault="00E52D31">
      <w:pPr>
        <w:spacing w:after="160" w:line="259" w:lineRule="auto"/>
        <w:jc w:val="left"/>
      </w:pPr>
    </w:p>
    <w:p w14:paraId="22D1936F" w14:textId="77777777" w:rsidR="00E52D31" w:rsidRDefault="00E52D31">
      <w:pPr>
        <w:spacing w:after="160" w:line="259" w:lineRule="auto"/>
        <w:jc w:val="left"/>
      </w:pPr>
    </w:p>
    <w:p w14:paraId="245E63E6" w14:textId="77777777" w:rsidR="00E52D31" w:rsidRDefault="00E52D31">
      <w:pPr>
        <w:spacing w:after="160" w:line="259" w:lineRule="auto"/>
        <w:jc w:val="left"/>
      </w:pPr>
    </w:p>
    <w:p w14:paraId="161B99CB" w14:textId="77777777" w:rsidR="00E52D31" w:rsidRDefault="00E52D31">
      <w:pPr>
        <w:spacing w:after="160" w:line="259" w:lineRule="auto"/>
        <w:jc w:val="left"/>
      </w:pPr>
    </w:p>
    <w:p w14:paraId="64C3344C" w14:textId="77777777" w:rsidR="00F46A98" w:rsidRDefault="00F46A98">
      <w:pPr>
        <w:spacing w:after="160" w:line="259" w:lineRule="auto"/>
        <w:jc w:val="left"/>
      </w:pPr>
    </w:p>
    <w:p w14:paraId="15652AA3" w14:textId="77777777" w:rsidR="00F46A98" w:rsidRDefault="00F46A98">
      <w:pPr>
        <w:spacing w:after="160" w:line="259" w:lineRule="auto"/>
        <w:jc w:val="left"/>
      </w:pPr>
    </w:p>
    <w:p w14:paraId="500FCCBA" w14:textId="77777777" w:rsidR="00F46A98" w:rsidRDefault="00F46A98">
      <w:pPr>
        <w:spacing w:after="160" w:line="259" w:lineRule="auto"/>
        <w:jc w:val="left"/>
      </w:pPr>
    </w:p>
    <w:p w14:paraId="3EABAB74" w14:textId="77777777" w:rsidR="00F46A98" w:rsidRDefault="00F46A98">
      <w:pPr>
        <w:spacing w:after="160" w:line="259" w:lineRule="auto"/>
        <w:jc w:val="left"/>
      </w:pPr>
    </w:p>
    <w:p w14:paraId="2A486911" w14:textId="77777777" w:rsidR="00E52D31" w:rsidRDefault="00E52D31">
      <w:pPr>
        <w:spacing w:after="160" w:line="259" w:lineRule="auto"/>
        <w:jc w:val="left"/>
      </w:pPr>
    </w:p>
    <w:p w14:paraId="7995F62F" w14:textId="77777777" w:rsidR="00E52D31" w:rsidRPr="00B8541E" w:rsidRDefault="00E52D31">
      <w:pPr>
        <w:spacing w:after="160" w:line="259" w:lineRule="auto"/>
        <w:jc w:val="left"/>
        <w:rPr>
          <w:rFonts w:asciiTheme="majorHAnsi" w:hAnsiTheme="majorHAnsi"/>
          <w:b/>
          <w:kern w:val="32"/>
          <w:sz w:val="28"/>
          <w:szCs w:val="24"/>
        </w:rPr>
      </w:pPr>
    </w:p>
    <w:p w14:paraId="26F7E41E" w14:textId="7FC72444" w:rsidR="00BB228E" w:rsidRPr="00B8541E" w:rsidRDefault="00BB228E" w:rsidP="00D60023">
      <w:pPr>
        <w:pStyle w:val="StyleHeading2"/>
        <w:jc w:val="center"/>
        <w:rPr>
          <w:lang w:val="en-GB"/>
        </w:rPr>
      </w:pPr>
      <w:bookmarkStart w:id="365" w:name="_Ref195158832"/>
      <w:bookmarkStart w:id="366" w:name="_Ref199083845"/>
      <w:bookmarkStart w:id="367" w:name="_Ref199084853"/>
      <w:bookmarkStart w:id="368" w:name="_Toc208237529"/>
      <w:r w:rsidRPr="00B8541E">
        <w:rPr>
          <w:lang w:val="en-GB"/>
        </w:rPr>
        <w:t xml:space="preserve">Calibration Certificate Leica </w:t>
      </w:r>
      <w:bookmarkEnd w:id="365"/>
      <w:r w:rsidR="001E3F30">
        <w:rPr>
          <w:lang w:val="en-GB"/>
        </w:rPr>
        <w:t>MS60</w:t>
      </w:r>
      <w:r w:rsidR="00661425">
        <w:rPr>
          <w:lang w:val="en-GB"/>
        </w:rPr>
        <w:t xml:space="preserve"> </w:t>
      </w:r>
      <w:proofErr w:type="spellStart"/>
      <w:r w:rsidR="00661425">
        <w:rPr>
          <w:lang w:val="en-GB"/>
        </w:rPr>
        <w:t>sn</w:t>
      </w:r>
      <w:bookmarkEnd w:id="366"/>
      <w:bookmarkEnd w:id="367"/>
      <w:proofErr w:type="spellEnd"/>
      <w:r w:rsidR="00256DF9">
        <w:t>895049</w:t>
      </w:r>
      <w:bookmarkEnd w:id="368"/>
    </w:p>
    <w:p w14:paraId="3146AE79" w14:textId="01A0736D" w:rsidR="00661425" w:rsidRDefault="00661425">
      <w:pPr>
        <w:spacing w:after="160" w:line="259" w:lineRule="auto"/>
        <w:jc w:val="left"/>
      </w:pPr>
      <w:r>
        <w:br w:type="page"/>
      </w:r>
    </w:p>
    <w:p w14:paraId="0378DD91" w14:textId="77777777" w:rsidR="00843B1E" w:rsidRDefault="00843B1E" w:rsidP="00BB228E">
      <w:pPr>
        <w:jc w:val="center"/>
      </w:pPr>
    </w:p>
    <w:p w14:paraId="1B304BF8" w14:textId="77777777" w:rsidR="00CA2716" w:rsidRDefault="00CA2716" w:rsidP="00BB228E">
      <w:pPr>
        <w:jc w:val="center"/>
      </w:pPr>
    </w:p>
    <w:p w14:paraId="27A88C84" w14:textId="77777777" w:rsidR="00CA2716" w:rsidRDefault="00CA2716" w:rsidP="00BB228E">
      <w:pPr>
        <w:jc w:val="center"/>
      </w:pPr>
    </w:p>
    <w:p w14:paraId="510E6F6A" w14:textId="77777777" w:rsidR="00CA2716" w:rsidRDefault="00CA2716" w:rsidP="00BB228E">
      <w:pPr>
        <w:jc w:val="center"/>
      </w:pPr>
    </w:p>
    <w:p w14:paraId="55F6F849" w14:textId="77777777" w:rsidR="00CA2716" w:rsidRDefault="00CA2716" w:rsidP="00BB228E">
      <w:pPr>
        <w:jc w:val="center"/>
      </w:pPr>
    </w:p>
    <w:p w14:paraId="5AF1A498" w14:textId="77777777" w:rsidR="00CA2716" w:rsidRDefault="00CA2716" w:rsidP="00BB228E">
      <w:pPr>
        <w:jc w:val="center"/>
      </w:pPr>
    </w:p>
    <w:p w14:paraId="6EC4E34D" w14:textId="77777777" w:rsidR="00CA2716" w:rsidRDefault="00CA2716" w:rsidP="00BB228E">
      <w:pPr>
        <w:jc w:val="center"/>
      </w:pPr>
    </w:p>
    <w:p w14:paraId="493C7D4C" w14:textId="77777777" w:rsidR="00CA2716" w:rsidRDefault="00CA2716" w:rsidP="00BB228E">
      <w:pPr>
        <w:jc w:val="center"/>
      </w:pPr>
    </w:p>
    <w:p w14:paraId="78B5B074" w14:textId="77777777" w:rsidR="00CA2716" w:rsidRDefault="00CA2716" w:rsidP="00BB228E">
      <w:pPr>
        <w:jc w:val="center"/>
      </w:pPr>
    </w:p>
    <w:p w14:paraId="3074F53C" w14:textId="77777777" w:rsidR="00CA2716" w:rsidRDefault="00CA2716" w:rsidP="00BB228E">
      <w:pPr>
        <w:jc w:val="center"/>
      </w:pPr>
    </w:p>
    <w:p w14:paraId="5B136C2B" w14:textId="77777777" w:rsidR="00CA2716" w:rsidRDefault="00CA2716" w:rsidP="00BB228E">
      <w:pPr>
        <w:jc w:val="center"/>
      </w:pPr>
    </w:p>
    <w:p w14:paraId="3CA8BB3F" w14:textId="77777777" w:rsidR="00CA2716" w:rsidRDefault="00CA2716" w:rsidP="00BB228E">
      <w:pPr>
        <w:jc w:val="center"/>
      </w:pPr>
    </w:p>
    <w:p w14:paraId="75A28A73" w14:textId="77777777" w:rsidR="00CA2716" w:rsidRDefault="00CA2716" w:rsidP="00BB228E">
      <w:pPr>
        <w:jc w:val="center"/>
      </w:pPr>
    </w:p>
    <w:p w14:paraId="44D1F389" w14:textId="77777777" w:rsidR="00CA2716" w:rsidRDefault="00CA2716" w:rsidP="00BB228E">
      <w:pPr>
        <w:jc w:val="center"/>
      </w:pPr>
    </w:p>
    <w:p w14:paraId="3E261A29" w14:textId="77777777" w:rsidR="00CA2716" w:rsidRDefault="00CA2716" w:rsidP="00BB228E">
      <w:pPr>
        <w:jc w:val="center"/>
      </w:pPr>
    </w:p>
    <w:p w14:paraId="415620CB" w14:textId="2A268798" w:rsidR="000D6A9D" w:rsidRPr="00B8541E" w:rsidRDefault="000D6A9D" w:rsidP="00CA2716">
      <w:pPr>
        <w:pStyle w:val="StyleHeading2"/>
        <w:jc w:val="center"/>
      </w:pPr>
      <w:bookmarkStart w:id="369" w:name="_Ref199084923"/>
      <w:bookmarkStart w:id="370" w:name="_Toc208237530"/>
      <w:r w:rsidRPr="00B8541E">
        <w:t>Calibration Certificate Leica TS16</w:t>
      </w:r>
      <w:r>
        <w:t xml:space="preserve"> sn</w:t>
      </w:r>
      <w:r w:rsidR="00CA2716">
        <w:t>32</w:t>
      </w:r>
      <w:bookmarkEnd w:id="369"/>
      <w:r w:rsidR="004D0930">
        <w:t>62674</w:t>
      </w:r>
      <w:bookmarkEnd w:id="370"/>
    </w:p>
    <w:p w14:paraId="3772ACA4" w14:textId="55EFC229" w:rsidR="00CA2716" w:rsidRDefault="00CA2716">
      <w:pPr>
        <w:spacing w:after="160" w:line="259" w:lineRule="auto"/>
        <w:jc w:val="left"/>
      </w:pPr>
      <w:r>
        <w:br w:type="page"/>
      </w:r>
    </w:p>
    <w:p w14:paraId="69F891C2" w14:textId="77777777" w:rsidR="00E52D31" w:rsidRDefault="00E52D31">
      <w:pPr>
        <w:spacing w:after="160" w:line="259" w:lineRule="auto"/>
        <w:jc w:val="left"/>
      </w:pPr>
    </w:p>
    <w:p w14:paraId="5BAAF51C" w14:textId="77777777" w:rsidR="00687221" w:rsidRDefault="00687221" w:rsidP="00452751"/>
    <w:p w14:paraId="64700B45" w14:textId="77777777" w:rsidR="00687221" w:rsidRDefault="00687221" w:rsidP="00687221">
      <w:pPr>
        <w:jc w:val="center"/>
      </w:pPr>
    </w:p>
    <w:p w14:paraId="5E27434B" w14:textId="77777777" w:rsidR="00687221" w:rsidRDefault="00687221" w:rsidP="00687221">
      <w:pPr>
        <w:jc w:val="center"/>
      </w:pPr>
    </w:p>
    <w:p w14:paraId="6B5D2FE0" w14:textId="77777777" w:rsidR="00687221" w:rsidRDefault="00687221" w:rsidP="00687221">
      <w:pPr>
        <w:jc w:val="center"/>
      </w:pPr>
    </w:p>
    <w:p w14:paraId="58CA258A" w14:textId="77777777" w:rsidR="00687221" w:rsidRDefault="00687221" w:rsidP="00687221">
      <w:pPr>
        <w:jc w:val="center"/>
      </w:pPr>
    </w:p>
    <w:p w14:paraId="12A935AE" w14:textId="77777777" w:rsidR="00687221" w:rsidRDefault="00687221" w:rsidP="00687221">
      <w:pPr>
        <w:jc w:val="center"/>
      </w:pPr>
    </w:p>
    <w:p w14:paraId="1B9588AE" w14:textId="77777777" w:rsidR="00687221" w:rsidRDefault="00687221" w:rsidP="00687221">
      <w:pPr>
        <w:jc w:val="center"/>
      </w:pPr>
    </w:p>
    <w:p w14:paraId="5CA60683" w14:textId="77777777" w:rsidR="00687221" w:rsidRDefault="00687221" w:rsidP="00687221">
      <w:pPr>
        <w:jc w:val="center"/>
      </w:pPr>
    </w:p>
    <w:p w14:paraId="7AFE650D" w14:textId="77777777" w:rsidR="00687221" w:rsidRDefault="00687221" w:rsidP="00687221">
      <w:pPr>
        <w:jc w:val="center"/>
      </w:pPr>
    </w:p>
    <w:p w14:paraId="20F6C852" w14:textId="77777777" w:rsidR="00687221" w:rsidRDefault="00687221" w:rsidP="00687221">
      <w:pPr>
        <w:jc w:val="center"/>
      </w:pPr>
    </w:p>
    <w:p w14:paraId="3D86CC64" w14:textId="77777777" w:rsidR="00687221" w:rsidRDefault="00687221" w:rsidP="00687221">
      <w:pPr>
        <w:jc w:val="center"/>
      </w:pPr>
    </w:p>
    <w:p w14:paraId="3A13E3CF" w14:textId="77777777" w:rsidR="00687221" w:rsidRDefault="00687221" w:rsidP="00687221">
      <w:pPr>
        <w:jc w:val="center"/>
      </w:pPr>
    </w:p>
    <w:p w14:paraId="7A00BBD2" w14:textId="77777777" w:rsidR="00687221" w:rsidRDefault="00687221" w:rsidP="00687221">
      <w:pPr>
        <w:jc w:val="center"/>
      </w:pPr>
    </w:p>
    <w:p w14:paraId="0A0D9E4C" w14:textId="77777777" w:rsidR="00687221" w:rsidRDefault="00687221" w:rsidP="00687221">
      <w:pPr>
        <w:jc w:val="center"/>
      </w:pPr>
    </w:p>
    <w:p w14:paraId="5A8B1980" w14:textId="77777777" w:rsidR="00687221" w:rsidRDefault="00687221" w:rsidP="00687221">
      <w:pPr>
        <w:jc w:val="center"/>
      </w:pPr>
    </w:p>
    <w:p w14:paraId="21FEDCD0" w14:textId="77777777" w:rsidR="00687221" w:rsidRDefault="00687221" w:rsidP="00687221">
      <w:pPr>
        <w:jc w:val="center"/>
      </w:pPr>
    </w:p>
    <w:p w14:paraId="0E2D93BD" w14:textId="345F86C5" w:rsidR="004D0930" w:rsidRPr="00B8541E" w:rsidRDefault="004D0930" w:rsidP="00A77C1F">
      <w:pPr>
        <w:pStyle w:val="StyleHeading2"/>
        <w:jc w:val="center"/>
      </w:pPr>
      <w:bookmarkStart w:id="371" w:name="_Ref205910603"/>
      <w:bookmarkStart w:id="372" w:name="_Toc208237531"/>
      <w:r w:rsidRPr="00B8541E">
        <w:t>Calibration Certificate Leica TS16</w:t>
      </w:r>
      <w:r>
        <w:t xml:space="preserve"> sn</w:t>
      </w:r>
      <w:r w:rsidR="00A77C1F">
        <w:t>3203088</w:t>
      </w:r>
      <w:bookmarkEnd w:id="371"/>
      <w:bookmarkEnd w:id="372"/>
    </w:p>
    <w:p w14:paraId="6A3753A5" w14:textId="756FD3A5" w:rsidR="00A91CB3" w:rsidRDefault="00A91CB3" w:rsidP="00687221">
      <w:pPr>
        <w:jc w:val="center"/>
      </w:pPr>
    </w:p>
    <w:p w14:paraId="5ACD9CA3" w14:textId="07DABD4D" w:rsidR="0018634F" w:rsidRDefault="0018634F">
      <w:pPr>
        <w:spacing w:after="160" w:line="259" w:lineRule="auto"/>
        <w:jc w:val="left"/>
      </w:pPr>
      <w:r>
        <w:br w:type="page"/>
      </w:r>
    </w:p>
    <w:p w14:paraId="6D9CD836" w14:textId="77777777" w:rsidR="008B7C57" w:rsidRDefault="008B7C57" w:rsidP="00687221">
      <w:pPr>
        <w:spacing w:after="160" w:line="259" w:lineRule="auto"/>
        <w:jc w:val="center"/>
      </w:pPr>
    </w:p>
    <w:p w14:paraId="642F641D" w14:textId="77777777" w:rsidR="008B7C57" w:rsidRDefault="008B7C57" w:rsidP="00D60023">
      <w:pPr>
        <w:jc w:val="center"/>
      </w:pPr>
    </w:p>
    <w:p w14:paraId="043058F6" w14:textId="77777777" w:rsidR="008B7C57" w:rsidRDefault="008B7C57" w:rsidP="00D60023">
      <w:pPr>
        <w:jc w:val="center"/>
      </w:pPr>
    </w:p>
    <w:p w14:paraId="268A1D0D" w14:textId="77777777" w:rsidR="008B7C57" w:rsidRDefault="008B7C57" w:rsidP="00D60023">
      <w:pPr>
        <w:jc w:val="center"/>
      </w:pPr>
    </w:p>
    <w:p w14:paraId="3FD1FD21" w14:textId="77777777" w:rsidR="008B7C57" w:rsidRDefault="008B7C57" w:rsidP="00D60023">
      <w:pPr>
        <w:jc w:val="center"/>
      </w:pPr>
    </w:p>
    <w:p w14:paraId="11FDF1F9" w14:textId="77777777" w:rsidR="008B7C57" w:rsidRDefault="008B7C57" w:rsidP="00D60023">
      <w:pPr>
        <w:jc w:val="center"/>
      </w:pPr>
    </w:p>
    <w:p w14:paraId="1D5D09A8" w14:textId="77777777" w:rsidR="008B7C57" w:rsidRDefault="008B7C57" w:rsidP="00D60023">
      <w:pPr>
        <w:jc w:val="center"/>
      </w:pPr>
    </w:p>
    <w:p w14:paraId="6B59FF4A" w14:textId="6EEA361A" w:rsidR="00687221" w:rsidRDefault="00687221" w:rsidP="00D60023">
      <w:pPr>
        <w:jc w:val="center"/>
      </w:pPr>
    </w:p>
    <w:p w14:paraId="75E83D72" w14:textId="77777777" w:rsidR="00434675" w:rsidRDefault="00434675" w:rsidP="00D60023">
      <w:pPr>
        <w:jc w:val="center"/>
      </w:pPr>
    </w:p>
    <w:p w14:paraId="46E22865" w14:textId="77777777" w:rsidR="00434675" w:rsidRDefault="00434675" w:rsidP="00D60023">
      <w:pPr>
        <w:jc w:val="center"/>
      </w:pPr>
    </w:p>
    <w:p w14:paraId="6CBB4660" w14:textId="77777777" w:rsidR="00434675" w:rsidRDefault="00434675" w:rsidP="00D60023">
      <w:pPr>
        <w:jc w:val="center"/>
      </w:pPr>
    </w:p>
    <w:p w14:paraId="7936E340" w14:textId="77777777" w:rsidR="00434675" w:rsidRDefault="00434675" w:rsidP="00D60023">
      <w:pPr>
        <w:jc w:val="center"/>
      </w:pPr>
    </w:p>
    <w:p w14:paraId="5AE1B53B" w14:textId="77777777" w:rsidR="00434675" w:rsidRDefault="00434675" w:rsidP="00F176FB"/>
    <w:p w14:paraId="443E93B7" w14:textId="77777777" w:rsidR="00434675" w:rsidRDefault="00434675" w:rsidP="00D60023">
      <w:pPr>
        <w:jc w:val="center"/>
      </w:pPr>
    </w:p>
    <w:p w14:paraId="6431BB58" w14:textId="77777777" w:rsidR="00434675" w:rsidRDefault="00434675" w:rsidP="001A125E">
      <w:pPr>
        <w:jc w:val="center"/>
      </w:pPr>
    </w:p>
    <w:p w14:paraId="3CDDCC05" w14:textId="0AD54B5D" w:rsidR="0018634F" w:rsidRPr="00B8541E" w:rsidRDefault="0018634F" w:rsidP="00A31007">
      <w:pPr>
        <w:pStyle w:val="StyleHeading2"/>
        <w:jc w:val="center"/>
      </w:pPr>
      <w:bookmarkStart w:id="373" w:name="_Ref199084939"/>
      <w:bookmarkStart w:id="374" w:name="_Ref205973040"/>
      <w:bookmarkStart w:id="375" w:name="_Toc208237532"/>
      <w:r w:rsidRPr="00B8541E">
        <w:t xml:space="preserve">Verification Report Leica </w:t>
      </w:r>
      <w:r w:rsidR="001E3F30">
        <w:t>MS60</w:t>
      </w:r>
      <w:r>
        <w:t xml:space="preserve"> sn</w:t>
      </w:r>
      <w:bookmarkEnd w:id="373"/>
      <w:bookmarkEnd w:id="374"/>
      <w:r w:rsidR="00105EEC">
        <w:t>895049</w:t>
      </w:r>
      <w:bookmarkEnd w:id="375"/>
    </w:p>
    <w:p w14:paraId="4542ECB7" w14:textId="752019F4" w:rsidR="00A31007" w:rsidRDefault="00A31007">
      <w:pPr>
        <w:spacing w:after="160" w:line="259" w:lineRule="auto"/>
        <w:jc w:val="left"/>
      </w:pPr>
      <w:r>
        <w:br w:type="page"/>
      </w:r>
    </w:p>
    <w:p w14:paraId="7AF1BEAB" w14:textId="77777777" w:rsidR="00F92E81" w:rsidRDefault="00F92E81" w:rsidP="00F92E81">
      <w:pPr>
        <w:pStyle w:val="StyleHeading2"/>
        <w:numPr>
          <w:ilvl w:val="0"/>
          <w:numId w:val="0"/>
        </w:numPr>
        <w:ind w:left="432"/>
      </w:pPr>
    </w:p>
    <w:p w14:paraId="7968EFF2" w14:textId="77777777" w:rsidR="00F92E81" w:rsidRDefault="00F92E81" w:rsidP="00F92E81">
      <w:pPr>
        <w:pStyle w:val="StyleHeading2"/>
        <w:numPr>
          <w:ilvl w:val="0"/>
          <w:numId w:val="0"/>
        </w:numPr>
        <w:ind w:left="432"/>
      </w:pPr>
    </w:p>
    <w:p w14:paraId="670E40DA" w14:textId="77777777" w:rsidR="00F92E81" w:rsidRDefault="00F92E81" w:rsidP="00F92E81">
      <w:pPr>
        <w:pStyle w:val="StyleHeading2"/>
        <w:numPr>
          <w:ilvl w:val="0"/>
          <w:numId w:val="0"/>
        </w:numPr>
        <w:ind w:left="432"/>
      </w:pPr>
    </w:p>
    <w:p w14:paraId="704C27D2" w14:textId="77777777" w:rsidR="00F92E81" w:rsidRDefault="00F92E81" w:rsidP="00F92E81">
      <w:pPr>
        <w:pStyle w:val="StyleHeading2"/>
        <w:numPr>
          <w:ilvl w:val="0"/>
          <w:numId w:val="0"/>
        </w:numPr>
        <w:ind w:left="432"/>
      </w:pPr>
    </w:p>
    <w:p w14:paraId="0FEF5E7E" w14:textId="77777777" w:rsidR="00F92E81" w:rsidRDefault="00F92E81" w:rsidP="00F92E81">
      <w:pPr>
        <w:pStyle w:val="StyleHeading2"/>
        <w:numPr>
          <w:ilvl w:val="0"/>
          <w:numId w:val="0"/>
        </w:numPr>
        <w:ind w:left="432"/>
      </w:pPr>
    </w:p>
    <w:p w14:paraId="06B04DA3" w14:textId="77777777" w:rsidR="00F92E81" w:rsidRDefault="00F92E81" w:rsidP="00F92E81">
      <w:pPr>
        <w:pStyle w:val="StyleHeading2"/>
        <w:numPr>
          <w:ilvl w:val="0"/>
          <w:numId w:val="0"/>
        </w:numPr>
        <w:ind w:left="432"/>
      </w:pPr>
    </w:p>
    <w:p w14:paraId="42679F0D" w14:textId="52725426" w:rsidR="00CD4EF7" w:rsidRDefault="00CD4EF7" w:rsidP="00CD4EF7">
      <w:pPr>
        <w:pStyle w:val="StyleHeading2"/>
        <w:jc w:val="center"/>
      </w:pPr>
      <w:bookmarkStart w:id="376" w:name="_Ref205973018"/>
      <w:bookmarkStart w:id="377" w:name="_Toc208237533"/>
      <w:r w:rsidRPr="00B8541E">
        <w:t>Verification Report Leica TS16</w:t>
      </w:r>
      <w:r>
        <w:t xml:space="preserve"> sn32</w:t>
      </w:r>
      <w:bookmarkEnd w:id="376"/>
      <w:r w:rsidR="00105EEC">
        <w:t>62674</w:t>
      </w:r>
      <w:bookmarkEnd w:id="377"/>
    </w:p>
    <w:p w14:paraId="3EF7F81C" w14:textId="77777777" w:rsidR="00F92E81" w:rsidRDefault="00F92E81" w:rsidP="00F92E81">
      <w:pPr>
        <w:pStyle w:val="StyleHeading1"/>
        <w:numPr>
          <w:ilvl w:val="0"/>
          <w:numId w:val="0"/>
        </w:numPr>
        <w:ind w:left="360" w:hanging="360"/>
      </w:pPr>
    </w:p>
    <w:p w14:paraId="4E8891AD" w14:textId="77777777" w:rsidR="00F92E81" w:rsidRDefault="00F92E81" w:rsidP="00F92E81">
      <w:pPr>
        <w:pStyle w:val="StyleHeading1"/>
        <w:numPr>
          <w:ilvl w:val="0"/>
          <w:numId w:val="0"/>
        </w:numPr>
        <w:ind w:left="360" w:hanging="360"/>
      </w:pPr>
    </w:p>
    <w:p w14:paraId="67889A58" w14:textId="77777777" w:rsidR="00F92E81" w:rsidRDefault="00F92E81" w:rsidP="00F92E81">
      <w:pPr>
        <w:pStyle w:val="StyleHeading1"/>
        <w:numPr>
          <w:ilvl w:val="0"/>
          <w:numId w:val="0"/>
        </w:numPr>
        <w:ind w:left="360" w:hanging="360"/>
      </w:pPr>
    </w:p>
    <w:p w14:paraId="5FCF4D7C" w14:textId="77777777" w:rsidR="00F92E81" w:rsidRPr="00B8541E" w:rsidRDefault="00F92E81" w:rsidP="00F92E81">
      <w:pPr>
        <w:pStyle w:val="StyleHeading1"/>
        <w:numPr>
          <w:ilvl w:val="0"/>
          <w:numId w:val="0"/>
        </w:numPr>
        <w:ind w:left="360" w:hanging="360"/>
      </w:pPr>
    </w:p>
    <w:p w14:paraId="23FD2B02" w14:textId="1C4D9FD3" w:rsidR="00CD4EF7" w:rsidRDefault="00CD4EF7">
      <w:pPr>
        <w:spacing w:after="160" w:line="259" w:lineRule="auto"/>
        <w:jc w:val="left"/>
      </w:pPr>
      <w:r>
        <w:br w:type="page"/>
      </w:r>
    </w:p>
    <w:p w14:paraId="55E03606" w14:textId="77777777" w:rsidR="00F92E81" w:rsidRDefault="00F92E81">
      <w:pPr>
        <w:spacing w:after="160" w:line="259" w:lineRule="auto"/>
        <w:jc w:val="left"/>
      </w:pPr>
    </w:p>
    <w:p w14:paraId="1E83B140" w14:textId="77777777" w:rsidR="00E94856" w:rsidRDefault="00E94856">
      <w:pPr>
        <w:spacing w:after="160" w:line="259" w:lineRule="auto"/>
        <w:jc w:val="left"/>
      </w:pPr>
    </w:p>
    <w:p w14:paraId="016CF3EF" w14:textId="77777777" w:rsidR="00E94856" w:rsidRDefault="00E94856">
      <w:pPr>
        <w:spacing w:after="160" w:line="259" w:lineRule="auto"/>
        <w:jc w:val="left"/>
      </w:pPr>
    </w:p>
    <w:p w14:paraId="0A1FD22E" w14:textId="77777777" w:rsidR="00E94856" w:rsidRDefault="00E94856">
      <w:pPr>
        <w:spacing w:after="160" w:line="259" w:lineRule="auto"/>
        <w:jc w:val="left"/>
      </w:pPr>
    </w:p>
    <w:p w14:paraId="70ECF923" w14:textId="77777777" w:rsidR="00E94856" w:rsidRDefault="00E94856">
      <w:pPr>
        <w:spacing w:after="160" w:line="259" w:lineRule="auto"/>
        <w:jc w:val="left"/>
      </w:pPr>
    </w:p>
    <w:p w14:paraId="4C099D19" w14:textId="77777777" w:rsidR="00E94856" w:rsidRDefault="00E94856">
      <w:pPr>
        <w:spacing w:after="160" w:line="259" w:lineRule="auto"/>
        <w:jc w:val="left"/>
      </w:pPr>
    </w:p>
    <w:p w14:paraId="285A49AC" w14:textId="77777777" w:rsidR="00E94856" w:rsidRDefault="00E94856">
      <w:pPr>
        <w:spacing w:after="160" w:line="259" w:lineRule="auto"/>
        <w:jc w:val="left"/>
      </w:pPr>
    </w:p>
    <w:p w14:paraId="0F351B91" w14:textId="77777777" w:rsidR="00E94856" w:rsidRDefault="00E94856">
      <w:pPr>
        <w:spacing w:after="160" w:line="259" w:lineRule="auto"/>
        <w:jc w:val="left"/>
      </w:pPr>
    </w:p>
    <w:p w14:paraId="70339B5F" w14:textId="3BAE553C" w:rsidR="00F92E81" w:rsidRPr="00E94856" w:rsidRDefault="00F92E81" w:rsidP="00F92E81">
      <w:pPr>
        <w:pStyle w:val="StyleHeading2"/>
        <w:jc w:val="center"/>
      </w:pPr>
      <w:bookmarkStart w:id="378" w:name="_Ref205972995"/>
      <w:bookmarkStart w:id="379" w:name="_Toc208237534"/>
      <w:r w:rsidRPr="00E94856">
        <w:t>Verification Report Leica TS16 sn</w:t>
      </w:r>
      <w:bookmarkEnd w:id="378"/>
      <w:r w:rsidR="00E94856" w:rsidRPr="00E94856">
        <w:t>3203088</w:t>
      </w:r>
      <w:bookmarkEnd w:id="379"/>
    </w:p>
    <w:p w14:paraId="3B6015DD" w14:textId="43F83A4E" w:rsidR="00E94856" w:rsidRDefault="00E94856">
      <w:pPr>
        <w:spacing w:after="160" w:line="259" w:lineRule="auto"/>
        <w:jc w:val="left"/>
      </w:pPr>
      <w:r>
        <w:br w:type="page"/>
      </w:r>
    </w:p>
    <w:p w14:paraId="24E195BC" w14:textId="77777777" w:rsidR="00F92E81" w:rsidRDefault="00F92E81">
      <w:pPr>
        <w:spacing w:after="160" w:line="259" w:lineRule="auto"/>
        <w:jc w:val="left"/>
      </w:pPr>
    </w:p>
    <w:p w14:paraId="68F91CEB" w14:textId="77777777" w:rsidR="00CD4EF7" w:rsidRDefault="00CD4EF7">
      <w:pPr>
        <w:spacing w:after="160" w:line="259" w:lineRule="auto"/>
        <w:jc w:val="left"/>
      </w:pPr>
    </w:p>
    <w:p w14:paraId="6B90A5D7" w14:textId="77777777" w:rsidR="001A125E" w:rsidRDefault="001A125E" w:rsidP="001A125E">
      <w:pPr>
        <w:jc w:val="center"/>
      </w:pPr>
    </w:p>
    <w:p w14:paraId="7C5D15AC" w14:textId="77777777" w:rsidR="001A125E" w:rsidRDefault="001A125E" w:rsidP="001A125E">
      <w:pPr>
        <w:jc w:val="center"/>
      </w:pPr>
    </w:p>
    <w:p w14:paraId="398D9032" w14:textId="77777777" w:rsidR="001A125E" w:rsidRDefault="001A125E" w:rsidP="001A125E">
      <w:pPr>
        <w:jc w:val="center"/>
      </w:pPr>
    </w:p>
    <w:p w14:paraId="2797700A" w14:textId="77777777" w:rsidR="00DF59E8" w:rsidRDefault="00DF59E8" w:rsidP="00E94856"/>
    <w:p w14:paraId="7F3FD0E2" w14:textId="77777777" w:rsidR="00DF59E8" w:rsidRDefault="00DF59E8" w:rsidP="00826CB6">
      <w:pPr>
        <w:jc w:val="center"/>
      </w:pPr>
    </w:p>
    <w:p w14:paraId="241F8AB5" w14:textId="77777777" w:rsidR="00DF59E8" w:rsidRDefault="00DF59E8" w:rsidP="00826CB6">
      <w:pPr>
        <w:jc w:val="center"/>
      </w:pPr>
    </w:p>
    <w:p w14:paraId="01309FD2" w14:textId="77777777" w:rsidR="00DF59E8" w:rsidRDefault="00DF59E8" w:rsidP="00826CB6">
      <w:pPr>
        <w:jc w:val="center"/>
      </w:pPr>
    </w:p>
    <w:p w14:paraId="7D5B900E" w14:textId="77777777" w:rsidR="00DF59E8" w:rsidRDefault="00DF59E8" w:rsidP="00826CB6">
      <w:pPr>
        <w:jc w:val="center"/>
      </w:pPr>
    </w:p>
    <w:p w14:paraId="22FF9352" w14:textId="77777777" w:rsidR="00DF59E8" w:rsidRDefault="00DF59E8" w:rsidP="00826CB6">
      <w:pPr>
        <w:jc w:val="center"/>
      </w:pPr>
    </w:p>
    <w:p w14:paraId="0511BB05" w14:textId="77777777" w:rsidR="00DF59E8" w:rsidRDefault="00DF59E8" w:rsidP="00826CB6">
      <w:pPr>
        <w:jc w:val="center"/>
      </w:pPr>
    </w:p>
    <w:p w14:paraId="03331E01" w14:textId="77777777" w:rsidR="00DF59E8" w:rsidRDefault="00DF59E8" w:rsidP="00826CB6">
      <w:pPr>
        <w:jc w:val="center"/>
      </w:pPr>
    </w:p>
    <w:p w14:paraId="7673AE03" w14:textId="77777777" w:rsidR="00DF59E8" w:rsidRDefault="00DF59E8" w:rsidP="00826CB6">
      <w:pPr>
        <w:jc w:val="center"/>
      </w:pPr>
    </w:p>
    <w:p w14:paraId="6A8BAA92" w14:textId="77777777" w:rsidR="00826CB6" w:rsidRDefault="00826CB6" w:rsidP="00826CB6">
      <w:pPr>
        <w:jc w:val="center"/>
      </w:pPr>
    </w:p>
    <w:p w14:paraId="28DEF496" w14:textId="77777777" w:rsidR="00826CB6" w:rsidRDefault="00826CB6" w:rsidP="00826CB6">
      <w:pPr>
        <w:jc w:val="center"/>
      </w:pPr>
    </w:p>
    <w:p w14:paraId="5DF63A13" w14:textId="77777777" w:rsidR="00826CB6" w:rsidRDefault="00826CB6" w:rsidP="00826CB6">
      <w:pPr>
        <w:jc w:val="center"/>
      </w:pPr>
    </w:p>
    <w:p w14:paraId="515962ED" w14:textId="77777777" w:rsidR="00826CB6" w:rsidRDefault="00826CB6" w:rsidP="00826CB6">
      <w:pPr>
        <w:jc w:val="center"/>
      </w:pPr>
    </w:p>
    <w:p w14:paraId="433432AC" w14:textId="77777777" w:rsidR="00826CB6" w:rsidRDefault="00826CB6" w:rsidP="00D60023">
      <w:pPr>
        <w:jc w:val="center"/>
      </w:pPr>
    </w:p>
    <w:p w14:paraId="60DEB615" w14:textId="77777777" w:rsidR="000D5B7E" w:rsidRDefault="000D5B7E" w:rsidP="00D60023">
      <w:pPr>
        <w:jc w:val="center"/>
      </w:pPr>
    </w:p>
    <w:p w14:paraId="2573B84B" w14:textId="0436C944" w:rsidR="006F44B6" w:rsidRPr="00161B3D" w:rsidRDefault="000D5B7E" w:rsidP="00D60023">
      <w:pPr>
        <w:pStyle w:val="StyleHeading2"/>
        <w:jc w:val="center"/>
        <w:rPr>
          <w:lang w:val="en-GB"/>
        </w:rPr>
      </w:pPr>
      <w:bookmarkStart w:id="380" w:name="_Toc208237535"/>
      <w:r>
        <w:rPr>
          <w:lang w:val="en-GB"/>
        </w:rPr>
        <w:t>P</w:t>
      </w:r>
      <w:bookmarkStart w:id="381" w:name="_Toc192918880"/>
      <w:bookmarkStart w:id="382" w:name="_Toc192918881"/>
      <w:bookmarkEnd w:id="381"/>
      <w:bookmarkEnd w:id="382"/>
      <w:r w:rsidR="00A91CB3" w:rsidRPr="00161B3D">
        <w:rPr>
          <w:lang w:val="en-GB"/>
        </w:rPr>
        <w:t xml:space="preserve">rism </w:t>
      </w:r>
      <w:r w:rsidR="00F82559" w:rsidRPr="00161B3D">
        <w:rPr>
          <w:lang w:val="en-GB"/>
        </w:rPr>
        <w:t xml:space="preserve">Reference </w:t>
      </w:r>
      <w:r w:rsidR="00A91CB3" w:rsidRPr="00161B3D">
        <w:rPr>
          <w:lang w:val="en-GB"/>
        </w:rPr>
        <w:t xml:space="preserve">Locations Yard </w:t>
      </w:r>
      <w:proofErr w:type="spellStart"/>
      <w:r w:rsidR="00A91CB3" w:rsidRPr="00161B3D">
        <w:rPr>
          <w:lang w:val="en-GB"/>
        </w:rPr>
        <w:t>Denemarkenweg</w:t>
      </w:r>
      <w:bookmarkEnd w:id="380"/>
      <w:proofErr w:type="spellEnd"/>
    </w:p>
    <w:p w14:paraId="56ECC273" w14:textId="721FEB30" w:rsidR="003D63D7" w:rsidRDefault="003D63D7">
      <w:pPr>
        <w:spacing w:after="160" w:line="259" w:lineRule="auto"/>
        <w:jc w:val="left"/>
      </w:pPr>
      <w:r>
        <w:br w:type="page"/>
      </w:r>
    </w:p>
    <w:p w14:paraId="4D8E76DD" w14:textId="77777777" w:rsidR="00A91CB3" w:rsidRDefault="00A91CB3" w:rsidP="00A32836">
      <w:pPr>
        <w:jc w:val="center"/>
      </w:pPr>
    </w:p>
    <w:p w14:paraId="2BD8C190" w14:textId="77777777" w:rsidR="00826CB6" w:rsidRDefault="00826CB6" w:rsidP="00A32836">
      <w:pPr>
        <w:jc w:val="center"/>
      </w:pPr>
    </w:p>
    <w:p w14:paraId="08D7F7E0" w14:textId="77777777" w:rsidR="00826CB6" w:rsidRDefault="00826CB6" w:rsidP="00A32836">
      <w:pPr>
        <w:jc w:val="center"/>
      </w:pPr>
    </w:p>
    <w:p w14:paraId="6B64EBE0" w14:textId="77777777" w:rsidR="00826CB6" w:rsidRDefault="00826CB6" w:rsidP="00A32836">
      <w:pPr>
        <w:jc w:val="center"/>
      </w:pPr>
    </w:p>
    <w:p w14:paraId="366D3BF6" w14:textId="77777777" w:rsidR="00826CB6" w:rsidRDefault="00826CB6" w:rsidP="00A32836">
      <w:pPr>
        <w:jc w:val="center"/>
      </w:pPr>
    </w:p>
    <w:p w14:paraId="462B3710" w14:textId="77777777" w:rsidR="00826CB6" w:rsidRDefault="00826CB6" w:rsidP="00A32836">
      <w:pPr>
        <w:jc w:val="center"/>
      </w:pPr>
    </w:p>
    <w:p w14:paraId="6CC0A32D" w14:textId="77777777" w:rsidR="00826CB6" w:rsidRDefault="00826CB6" w:rsidP="00A32836">
      <w:pPr>
        <w:jc w:val="center"/>
      </w:pPr>
    </w:p>
    <w:p w14:paraId="6E8C325E" w14:textId="77777777" w:rsidR="00826CB6" w:rsidRDefault="00826CB6" w:rsidP="00A32836">
      <w:pPr>
        <w:jc w:val="center"/>
      </w:pPr>
    </w:p>
    <w:p w14:paraId="2198113A" w14:textId="77777777" w:rsidR="00826CB6" w:rsidRDefault="00826CB6" w:rsidP="00A32836">
      <w:pPr>
        <w:jc w:val="center"/>
      </w:pPr>
    </w:p>
    <w:p w14:paraId="6D5AF168" w14:textId="77777777" w:rsidR="00826CB6" w:rsidRDefault="00826CB6" w:rsidP="00A32836">
      <w:pPr>
        <w:jc w:val="center"/>
      </w:pPr>
    </w:p>
    <w:p w14:paraId="74DD4B9E" w14:textId="77777777" w:rsidR="00826CB6" w:rsidRDefault="00826CB6" w:rsidP="00A32836">
      <w:pPr>
        <w:jc w:val="center"/>
      </w:pPr>
    </w:p>
    <w:p w14:paraId="51820430" w14:textId="77777777" w:rsidR="00A32836" w:rsidRDefault="00A32836" w:rsidP="00A32836">
      <w:pPr>
        <w:jc w:val="center"/>
      </w:pPr>
    </w:p>
    <w:p w14:paraId="6301F8DA" w14:textId="77777777" w:rsidR="00A32836" w:rsidRDefault="00A32836" w:rsidP="00A32836">
      <w:pPr>
        <w:jc w:val="center"/>
      </w:pPr>
    </w:p>
    <w:p w14:paraId="76C23F60" w14:textId="77777777" w:rsidR="00A32836" w:rsidRDefault="00A32836" w:rsidP="00A32836">
      <w:pPr>
        <w:jc w:val="center"/>
      </w:pPr>
    </w:p>
    <w:p w14:paraId="50C73296" w14:textId="77777777" w:rsidR="00826CB6" w:rsidRDefault="00826CB6" w:rsidP="00A32836">
      <w:pPr>
        <w:jc w:val="center"/>
      </w:pPr>
    </w:p>
    <w:p w14:paraId="74C00FCF" w14:textId="77777777" w:rsidR="00826CB6" w:rsidRPr="00B8541E" w:rsidRDefault="00826CB6" w:rsidP="00A32836">
      <w:pPr>
        <w:jc w:val="center"/>
      </w:pPr>
    </w:p>
    <w:p w14:paraId="377BDFBF" w14:textId="0A830BFE" w:rsidR="001763B1" w:rsidRPr="00B8541E" w:rsidRDefault="00395EB9" w:rsidP="00A32836">
      <w:pPr>
        <w:pStyle w:val="StyleHeading2"/>
        <w:jc w:val="center"/>
        <w:rPr>
          <w:lang w:val="en-GB"/>
        </w:rPr>
      </w:pPr>
      <w:bookmarkStart w:id="383" w:name="_Ref189214125"/>
      <w:r>
        <w:rPr>
          <w:lang w:val="en-GB"/>
        </w:rPr>
        <w:t xml:space="preserve"> </w:t>
      </w:r>
      <w:bookmarkStart w:id="384" w:name="_Toc208237536"/>
      <w:r w:rsidR="00D42BBF" w:rsidRPr="00B8541E">
        <w:rPr>
          <w:lang w:val="en-GB"/>
        </w:rPr>
        <w:t>Tallysman</w:t>
      </w:r>
      <w:r w:rsidR="003E108C">
        <w:rPr>
          <w:lang w:val="en-GB"/>
        </w:rPr>
        <w:t xml:space="preserve"> </w:t>
      </w:r>
      <w:r w:rsidR="00D42BBF" w:rsidRPr="00B8541E">
        <w:rPr>
          <w:lang w:val="en-GB"/>
        </w:rPr>
        <w:t>VSP6037L</w:t>
      </w:r>
      <w:bookmarkEnd w:id="383"/>
      <w:bookmarkEnd w:id="384"/>
    </w:p>
    <w:p w14:paraId="14969698" w14:textId="7F41878B" w:rsidR="009C27FF" w:rsidRDefault="00A32836" w:rsidP="00A32836">
      <w:pPr>
        <w:spacing w:after="160" w:line="259" w:lineRule="auto"/>
        <w:jc w:val="left"/>
      </w:pPr>
      <w:r>
        <w:br w:type="page"/>
      </w:r>
    </w:p>
    <w:p w14:paraId="77943CE8" w14:textId="77777777" w:rsidR="009C27FF" w:rsidRDefault="009C27FF" w:rsidP="009C27FF">
      <w:pPr>
        <w:jc w:val="center"/>
      </w:pPr>
    </w:p>
    <w:p w14:paraId="63437315" w14:textId="77777777" w:rsidR="009C27FF" w:rsidRDefault="009C27FF" w:rsidP="009C27FF">
      <w:pPr>
        <w:jc w:val="center"/>
      </w:pPr>
    </w:p>
    <w:p w14:paraId="68B63078" w14:textId="77777777" w:rsidR="009C27FF" w:rsidRDefault="009C27FF" w:rsidP="009C27FF">
      <w:pPr>
        <w:jc w:val="center"/>
      </w:pPr>
    </w:p>
    <w:p w14:paraId="138491AE" w14:textId="77777777" w:rsidR="009C27FF" w:rsidRDefault="009C27FF" w:rsidP="009C27FF">
      <w:pPr>
        <w:jc w:val="center"/>
      </w:pPr>
    </w:p>
    <w:p w14:paraId="33B8310A" w14:textId="77777777" w:rsidR="009C27FF" w:rsidRDefault="009C27FF" w:rsidP="009C27FF">
      <w:pPr>
        <w:jc w:val="center"/>
      </w:pPr>
    </w:p>
    <w:p w14:paraId="74F8E062" w14:textId="77777777" w:rsidR="009C27FF" w:rsidRDefault="009C27FF" w:rsidP="009C27FF">
      <w:pPr>
        <w:jc w:val="center"/>
      </w:pPr>
    </w:p>
    <w:p w14:paraId="14A5C748" w14:textId="77777777" w:rsidR="009C27FF" w:rsidRDefault="009C27FF" w:rsidP="009C27FF">
      <w:pPr>
        <w:jc w:val="center"/>
      </w:pPr>
    </w:p>
    <w:p w14:paraId="4D57C3EC" w14:textId="77777777" w:rsidR="009C27FF" w:rsidRDefault="009C27FF" w:rsidP="009C27FF">
      <w:pPr>
        <w:jc w:val="center"/>
      </w:pPr>
    </w:p>
    <w:p w14:paraId="608720DF" w14:textId="77777777" w:rsidR="009C27FF" w:rsidRDefault="009C27FF" w:rsidP="009C27FF">
      <w:pPr>
        <w:jc w:val="center"/>
      </w:pPr>
    </w:p>
    <w:p w14:paraId="013B3A5C" w14:textId="77777777" w:rsidR="009C27FF" w:rsidRDefault="009C27FF" w:rsidP="009C27FF">
      <w:pPr>
        <w:jc w:val="center"/>
      </w:pPr>
    </w:p>
    <w:p w14:paraId="4DB29253" w14:textId="77777777" w:rsidR="009C27FF" w:rsidRDefault="009C27FF" w:rsidP="009C27FF">
      <w:pPr>
        <w:jc w:val="center"/>
      </w:pPr>
    </w:p>
    <w:p w14:paraId="106E213D" w14:textId="77777777" w:rsidR="009C27FF" w:rsidRDefault="009C27FF" w:rsidP="009C27FF">
      <w:pPr>
        <w:jc w:val="center"/>
      </w:pPr>
    </w:p>
    <w:p w14:paraId="7D368169" w14:textId="77777777" w:rsidR="009C27FF" w:rsidRDefault="009C27FF" w:rsidP="009C27FF">
      <w:pPr>
        <w:jc w:val="center"/>
      </w:pPr>
    </w:p>
    <w:p w14:paraId="1BE21A5C" w14:textId="77777777" w:rsidR="009C27FF" w:rsidRDefault="009C27FF" w:rsidP="009C27FF">
      <w:pPr>
        <w:jc w:val="center"/>
      </w:pPr>
    </w:p>
    <w:p w14:paraId="74914754" w14:textId="77777777" w:rsidR="009C27FF" w:rsidRDefault="009C27FF" w:rsidP="009C27FF">
      <w:pPr>
        <w:jc w:val="center"/>
      </w:pPr>
    </w:p>
    <w:p w14:paraId="27448CE6" w14:textId="77777777" w:rsidR="009C27FF" w:rsidRDefault="009C27FF" w:rsidP="009C27FF">
      <w:pPr>
        <w:jc w:val="center"/>
      </w:pPr>
    </w:p>
    <w:p w14:paraId="38092480" w14:textId="77777777" w:rsidR="009C27FF" w:rsidRDefault="009C27FF" w:rsidP="009C27FF">
      <w:pPr>
        <w:jc w:val="center"/>
      </w:pPr>
    </w:p>
    <w:p w14:paraId="4B047F5E" w14:textId="77777777" w:rsidR="009C27FF" w:rsidRPr="00D60023" w:rsidRDefault="009C27FF" w:rsidP="00D60023">
      <w:pPr>
        <w:jc w:val="center"/>
      </w:pPr>
    </w:p>
    <w:p w14:paraId="474F80B3" w14:textId="4A4B95E7" w:rsidR="008236F2" w:rsidRPr="00B8541E" w:rsidRDefault="003E108C" w:rsidP="00D60023">
      <w:pPr>
        <w:pStyle w:val="StyleHeading2"/>
        <w:jc w:val="center"/>
        <w:rPr>
          <w:lang w:val="en-GB"/>
        </w:rPr>
      </w:pPr>
      <w:bookmarkStart w:id="385" w:name="_Ref189222648"/>
      <w:bookmarkStart w:id="386" w:name="_Ref192917121"/>
      <w:r>
        <w:rPr>
          <w:lang w:val="en-GB"/>
        </w:rPr>
        <w:t xml:space="preserve">  </w:t>
      </w:r>
      <w:bookmarkStart w:id="387" w:name="_Toc208237537"/>
      <w:r w:rsidR="008236F2" w:rsidRPr="00B8541E">
        <w:rPr>
          <w:lang w:val="en-GB"/>
        </w:rPr>
        <w:t xml:space="preserve">SBG </w:t>
      </w:r>
      <w:bookmarkEnd w:id="385"/>
      <w:proofErr w:type="spellStart"/>
      <w:r w:rsidR="00C313A7" w:rsidRPr="00B8541E">
        <w:rPr>
          <w:lang w:val="en-GB"/>
        </w:rPr>
        <w:t>Navsight</w:t>
      </w:r>
      <w:bookmarkEnd w:id="386"/>
      <w:proofErr w:type="spellEnd"/>
      <w:r w:rsidR="00714A73">
        <w:rPr>
          <w:lang w:val="en-GB"/>
        </w:rPr>
        <w:t xml:space="preserve"> &amp; Base</w:t>
      </w:r>
      <w:r w:rsidR="00B93308">
        <w:rPr>
          <w:lang w:val="en-GB"/>
        </w:rPr>
        <w:t xml:space="preserve"> Plate</w:t>
      </w:r>
      <w:bookmarkEnd w:id="387"/>
    </w:p>
    <w:p w14:paraId="673A9BDB" w14:textId="7A9525AC" w:rsidR="008236F2" w:rsidRPr="00B8541E" w:rsidRDefault="008236F2" w:rsidP="00D60023">
      <w:pPr>
        <w:jc w:val="center"/>
      </w:pPr>
    </w:p>
    <w:p w14:paraId="3C4C0CFB" w14:textId="391D11F1" w:rsidR="00CD4E31" w:rsidRPr="00B8541E" w:rsidRDefault="00CD4E31" w:rsidP="00D60023">
      <w:pPr>
        <w:jc w:val="center"/>
      </w:pPr>
    </w:p>
    <w:p w14:paraId="42A861F7" w14:textId="0608DE8A" w:rsidR="0027758B" w:rsidRPr="00B8541E" w:rsidRDefault="0027758B" w:rsidP="00D60023">
      <w:pPr>
        <w:jc w:val="center"/>
      </w:pPr>
    </w:p>
    <w:p w14:paraId="4FC1876C" w14:textId="6304E1B4" w:rsidR="006E4507" w:rsidRPr="00B8541E" w:rsidRDefault="006E4507" w:rsidP="00D60023">
      <w:pPr>
        <w:jc w:val="center"/>
      </w:pPr>
    </w:p>
    <w:p w14:paraId="1935F4DD" w14:textId="0E171438" w:rsidR="00DD6993" w:rsidRPr="00B8541E" w:rsidRDefault="00DD6993" w:rsidP="00D60023">
      <w:pPr>
        <w:jc w:val="center"/>
      </w:pPr>
    </w:p>
    <w:p w14:paraId="49746BDB" w14:textId="4293E777" w:rsidR="00A91CB3" w:rsidRPr="000251E6" w:rsidRDefault="00A91CB3" w:rsidP="0090638E">
      <w:pPr>
        <w:spacing w:after="160" w:line="259" w:lineRule="auto"/>
        <w:jc w:val="left"/>
      </w:pPr>
    </w:p>
    <w:sectPr w:rsidR="00A91CB3" w:rsidRPr="000251E6" w:rsidSect="00692570">
      <w:headerReference w:type="default" r:id="rId54"/>
      <w:footerReference w:type="default" r:id="rId55"/>
      <w:pgSz w:w="11906" w:h="16838" w:code="9"/>
      <w:pgMar w:top="1440" w:right="1440" w:bottom="1440" w:left="1440" w:header="72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20B37A" w14:textId="77777777" w:rsidR="001D7EF7" w:rsidRDefault="001D7EF7" w:rsidP="005C6163">
      <w:r>
        <w:separator/>
      </w:r>
    </w:p>
  </w:endnote>
  <w:endnote w:type="continuationSeparator" w:id="0">
    <w:p w14:paraId="7A3D20E2" w14:textId="77777777" w:rsidR="001D7EF7" w:rsidRDefault="001D7EF7" w:rsidP="005C6163">
      <w:r>
        <w:continuationSeparator/>
      </w:r>
    </w:p>
  </w:endnote>
  <w:endnote w:type="continuationNotice" w:id="1">
    <w:p w14:paraId="683324CA" w14:textId="77777777" w:rsidR="001D7EF7" w:rsidRDefault="001D7E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Venn">
    <w:altName w:val="Calibri"/>
    <w:charset w:val="00"/>
    <w:family w:val="swiss"/>
    <w:pitch w:val="variable"/>
    <w:sig w:usb0="A00000EF" w:usb1="4000205B" w:usb2="00000008" w:usb3="00000000" w:csb0="00000093"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 w:name="Arial Nova Light">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F157AD" w14:textId="77777777" w:rsidR="00262D18" w:rsidRPr="00793089" w:rsidRDefault="00262D18" w:rsidP="00A358F6">
    <w:pPr>
      <w:pStyle w:val="Footer"/>
      <w:rPr>
        <w:color w:val="1E2450"/>
        <w:sz w:val="16"/>
        <w:szCs w:val="16"/>
      </w:rPr>
    </w:pPr>
  </w:p>
  <w:p w14:paraId="52BD8C65" w14:textId="77777777" w:rsidR="00262D18" w:rsidRDefault="00262D18" w:rsidP="00A358F6">
    <w:pPr>
      <w:pStyle w:val="FooterPRO"/>
      <w:tabs>
        <w:tab w:val="clear" w:pos="5103"/>
        <w:tab w:val="center" w:pos="4962"/>
        <w:tab w:val="right" w:pos="9923"/>
      </w:tabs>
      <w:rPr>
        <w:rFonts w:cs="Venn"/>
        <w:b/>
        <w:bCs/>
        <w:szCs w:val="18"/>
      </w:rPr>
    </w:pPr>
  </w:p>
  <w:p w14:paraId="32427D37" w14:textId="526C04F2" w:rsidR="00262D18" w:rsidRDefault="00262D18">
    <w:pPr>
      <w:pStyle w:val="Footer"/>
    </w:pPr>
    <w:r>
      <w:tab/>
    </w:r>
    <w:r w:rsidRPr="000E6842">
      <w:rPr>
        <w:b/>
        <w:bCs/>
        <w:color w:val="1E2450"/>
        <w:sz w:val="16"/>
        <w:szCs w:val="16"/>
      </w:rPr>
      <w:t xml:space="preserve">Page </w:t>
    </w:r>
    <w:r w:rsidRPr="000E6842">
      <w:rPr>
        <w:b/>
        <w:bCs/>
        <w:color w:val="1E2450"/>
        <w:sz w:val="16"/>
        <w:szCs w:val="16"/>
      </w:rPr>
      <w:fldChar w:fldCharType="begin"/>
    </w:r>
    <w:r w:rsidRPr="000E6842">
      <w:rPr>
        <w:b/>
        <w:bCs/>
        <w:color w:val="1E2450"/>
        <w:sz w:val="16"/>
        <w:szCs w:val="16"/>
      </w:rPr>
      <w:instrText xml:space="preserve"> PAGE  \* Arabic  \* MERGEFORMAT </w:instrText>
    </w:r>
    <w:r w:rsidRPr="000E6842">
      <w:rPr>
        <w:b/>
        <w:bCs/>
        <w:color w:val="1E2450"/>
        <w:sz w:val="16"/>
        <w:szCs w:val="16"/>
      </w:rPr>
      <w:fldChar w:fldCharType="separate"/>
    </w:r>
    <w:r w:rsidR="007D6653">
      <w:rPr>
        <w:b/>
        <w:bCs/>
        <w:noProof/>
        <w:color w:val="1E2450"/>
        <w:sz w:val="16"/>
        <w:szCs w:val="16"/>
      </w:rPr>
      <w:t>1</w:t>
    </w:r>
    <w:r w:rsidRPr="000E6842">
      <w:rPr>
        <w:b/>
        <w:bCs/>
        <w:color w:val="1E2450"/>
        <w:sz w:val="16"/>
        <w:szCs w:val="16"/>
      </w:rPr>
      <w:fldChar w:fldCharType="end"/>
    </w:r>
    <w:r w:rsidRPr="000E6842">
      <w:rPr>
        <w:b/>
        <w:bCs/>
        <w:color w:val="1E2450"/>
        <w:sz w:val="16"/>
        <w:szCs w:val="16"/>
      </w:rPr>
      <w:t xml:space="preserve"> of </w:t>
    </w:r>
    <w:r w:rsidRPr="000E6842">
      <w:rPr>
        <w:b/>
        <w:bCs/>
        <w:color w:val="1E2450"/>
        <w:sz w:val="16"/>
        <w:szCs w:val="16"/>
      </w:rPr>
      <w:fldChar w:fldCharType="begin"/>
    </w:r>
    <w:r w:rsidRPr="000E6842">
      <w:rPr>
        <w:b/>
        <w:bCs/>
        <w:color w:val="1E2450"/>
        <w:sz w:val="16"/>
        <w:szCs w:val="16"/>
      </w:rPr>
      <w:instrText xml:space="preserve"> NUMPAGES  \* Arabic  \* MERGEFORMAT </w:instrText>
    </w:r>
    <w:r w:rsidRPr="000E6842">
      <w:rPr>
        <w:b/>
        <w:bCs/>
        <w:color w:val="1E2450"/>
        <w:sz w:val="16"/>
        <w:szCs w:val="16"/>
      </w:rPr>
      <w:fldChar w:fldCharType="separate"/>
    </w:r>
    <w:r w:rsidR="007D6653">
      <w:rPr>
        <w:b/>
        <w:bCs/>
        <w:noProof/>
        <w:color w:val="1E2450"/>
        <w:sz w:val="16"/>
        <w:szCs w:val="16"/>
      </w:rPr>
      <w:t>12</w:t>
    </w:r>
    <w:r w:rsidRPr="000E6842">
      <w:rPr>
        <w:b/>
        <w:bCs/>
        <w:color w:val="1E2450"/>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0C8993" w14:textId="77777777" w:rsidR="00262D18" w:rsidRPr="00793089" w:rsidRDefault="00262D18" w:rsidP="0017465B">
    <w:pPr>
      <w:pStyle w:val="Footer"/>
      <w:rPr>
        <w:color w:val="1E2450"/>
        <w:sz w:val="16"/>
        <w:szCs w:val="16"/>
      </w:rPr>
    </w:pPr>
  </w:p>
  <w:p w14:paraId="5406A172" w14:textId="77777777" w:rsidR="00262D18" w:rsidRDefault="00262D18" w:rsidP="0017465B">
    <w:pPr>
      <w:pStyle w:val="FooterPRO"/>
      <w:tabs>
        <w:tab w:val="clear" w:pos="5103"/>
        <w:tab w:val="center" w:pos="4962"/>
        <w:tab w:val="right" w:pos="9923"/>
      </w:tabs>
      <w:rPr>
        <w:rFonts w:cs="Venn"/>
        <w:b/>
        <w:bCs/>
        <w:szCs w:val="18"/>
      </w:rPr>
    </w:pPr>
  </w:p>
  <w:p w14:paraId="56A4B119" w14:textId="77777777" w:rsidR="00262D18" w:rsidRDefault="00262D18" w:rsidP="00EE260B">
    <w:pPr>
      <w:pStyle w:val="FooterEDSN"/>
      <w:rPr>
        <w:rStyle w:val="FooterEDSNChar"/>
      </w:rPr>
    </w:pPr>
  </w:p>
  <w:p w14:paraId="17F6700B" w14:textId="77777777" w:rsidR="00262D18" w:rsidRDefault="00262D18" w:rsidP="00EE260B">
    <w:pPr>
      <w:pStyle w:val="FooterEDSN"/>
      <w:rPr>
        <w:rStyle w:val="FooterEDSNChar"/>
      </w:rPr>
    </w:pPr>
  </w:p>
  <w:p w14:paraId="63F3A841" w14:textId="7F4FFB6C" w:rsidR="00C20F05" w:rsidRPr="00797B4B" w:rsidRDefault="00262D18" w:rsidP="00EE260B">
    <w:pPr>
      <w:pStyle w:val="FooterEDSN"/>
    </w:pPr>
    <w:r w:rsidRPr="00DB6C83">
      <w:rPr>
        <w:rStyle w:val="FooterEDSNChar"/>
      </w:rPr>
      <w:t>EPCI Energy Island for MOG2 Project</w:t>
    </w:r>
    <w:r>
      <w:tab/>
    </w:r>
    <w:r w:rsidRPr="000E6842">
      <w:t xml:space="preserve">Page </w:t>
    </w:r>
    <w:r w:rsidRPr="000E6842">
      <w:fldChar w:fldCharType="begin"/>
    </w:r>
    <w:r w:rsidRPr="000E6842">
      <w:instrText xml:space="preserve"> PAGE  \* Arabic  \* MERGEFORMAT </w:instrText>
    </w:r>
    <w:r w:rsidRPr="000E6842">
      <w:fldChar w:fldCharType="separate"/>
    </w:r>
    <w:r w:rsidR="00A60370">
      <w:rPr>
        <w:noProof/>
      </w:rPr>
      <w:t>12</w:t>
    </w:r>
    <w:r w:rsidRPr="000E6842">
      <w:fldChar w:fldCharType="end"/>
    </w:r>
    <w:r w:rsidRPr="000E6842">
      <w:t xml:space="preserve"> of </w:t>
    </w:r>
    <w:fldSimple w:instr="NUMPAGES  \* Arabic  \* MERGEFORMAT">
      <w:r w:rsidR="00A60370">
        <w:rPr>
          <w:noProof/>
        </w:rPr>
        <w:t>12</w:t>
      </w:r>
    </w:fldSimple>
    <w:r>
      <w:tab/>
      <w:t xml:space="preserve">Revision: </w:t>
    </w:r>
    <w:r w:rsidRPr="00797B4B">
      <w:t>0</w:t>
    </w:r>
    <w:r w:rsidR="00557477">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DE7A9C" w14:textId="77777777" w:rsidR="001D7EF7" w:rsidRDefault="001D7EF7" w:rsidP="005C6163">
      <w:r>
        <w:separator/>
      </w:r>
    </w:p>
  </w:footnote>
  <w:footnote w:type="continuationSeparator" w:id="0">
    <w:p w14:paraId="2324779D" w14:textId="77777777" w:rsidR="001D7EF7" w:rsidRDefault="001D7EF7" w:rsidP="005C6163">
      <w:r>
        <w:continuationSeparator/>
      </w:r>
    </w:p>
  </w:footnote>
  <w:footnote w:type="continuationNotice" w:id="1">
    <w:p w14:paraId="274792E6" w14:textId="77777777" w:rsidR="001D7EF7" w:rsidRDefault="001D7E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B872A0" w14:textId="2C622717" w:rsidR="00262D18" w:rsidRPr="00E50E21" w:rsidRDefault="00262D18" w:rsidP="003A46CD">
    <w:pPr>
      <w:pStyle w:val="Header"/>
    </w:pPr>
    <w:r>
      <w:rPr>
        <w:noProof/>
        <w:lang w:eastAsia="en-GB"/>
      </w:rPr>
      <w:drawing>
        <wp:anchor distT="0" distB="0" distL="114300" distR="114300" simplePos="0" relativeHeight="251658240" behindDoc="1" locked="0" layoutInCell="1" allowOverlap="1" wp14:anchorId="0B1228EA" wp14:editId="52B842BE">
          <wp:simplePos x="0" y="0"/>
          <wp:positionH relativeFrom="column">
            <wp:posOffset>1515745</wp:posOffset>
          </wp:positionH>
          <wp:positionV relativeFrom="paragraph">
            <wp:posOffset>-152400</wp:posOffset>
          </wp:positionV>
          <wp:extent cx="2662578" cy="1547362"/>
          <wp:effectExtent l="0" t="0" r="4445" b="0"/>
          <wp:wrapNone/>
          <wp:docPr id="320516229" name="Picture 320516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62578" cy="154736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AC2DC3" w14:textId="53BBAFDA" w:rsidR="00262D18" w:rsidRDefault="00262D18" w:rsidP="003A46CD">
    <w:pPr>
      <w:pStyle w:val="Header"/>
    </w:pPr>
  </w:p>
  <w:p w14:paraId="5F635CF7" w14:textId="77777777" w:rsidR="00262D18" w:rsidRDefault="00262D18" w:rsidP="003A46CD">
    <w:pPr>
      <w:pStyle w:val="Header"/>
    </w:pPr>
  </w:p>
  <w:p w14:paraId="484AA8B5" w14:textId="77777777" w:rsidR="00262D18" w:rsidRDefault="00262D18" w:rsidP="003A46CD">
    <w:pPr>
      <w:pStyle w:val="Header"/>
    </w:pPr>
  </w:p>
  <w:p w14:paraId="234D29FA" w14:textId="77777777" w:rsidR="00262D18" w:rsidRPr="003A46CD" w:rsidRDefault="00262D18" w:rsidP="003A46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276EF6" w14:textId="2232A325" w:rsidR="00262D18" w:rsidRPr="00C97603" w:rsidRDefault="00262D18" w:rsidP="00BB1F6E">
    <w:pPr>
      <w:pStyle w:val="HeaderEDSN"/>
      <w:rPr>
        <w:rStyle w:val="Header2"/>
        <w:lang w:val="en-GB"/>
      </w:rPr>
    </w:pPr>
    <w:bookmarkStart w:id="388" w:name="_Hlk105757893"/>
    <w:bookmarkStart w:id="389" w:name="_Hlk105757894"/>
    <w:r w:rsidRPr="00BB1F6E">
      <w:rPr>
        <w:rStyle w:val="Header2"/>
      </w:rPr>
      <w:tab/>
    </w:r>
    <w:r w:rsidRPr="00BB1F6E">
      <w:rPr>
        <w:rStyle w:val="Header2"/>
      </w:rPr>
      <w:tab/>
    </w:r>
    <w:sdt>
      <w:sdtPr>
        <w:rPr>
          <w:rStyle w:val="Header2"/>
          <w:lang w:val="en-GB"/>
        </w:rPr>
        <w:alias w:val="Document Title"/>
        <w:tag w:val="Document Title"/>
        <w:id w:val="1011020226"/>
        <w:lock w:val="sdtLocked"/>
        <w:placeholder>
          <w:docPart w:val="06CF8E1D04BB4C6A8A67E8424B6819B4"/>
        </w:placeholder>
        <w:dataBinding w:prefixMappings="xmlns:ns0='http://purl.org/dc/elements/1.1/' xmlns:ns1='http://schemas.openxmlformats.org/package/2006/metadata/core-properties' " w:xpath="/ns1:coreProperties[1]/ns0:subject[1]" w:storeItemID="{6C3C8BC8-F283-45AE-878A-BAB7291924A1}"/>
        <w:text/>
      </w:sdtPr>
      <w:sdtContent>
        <w:r w:rsidR="002340AF">
          <w:rPr>
            <w:rStyle w:val="Header2"/>
            <w:lang w:val="en-GB"/>
          </w:rPr>
          <w:t xml:space="preserve">Offset Measurement Report Caisson </w:t>
        </w:r>
        <w:proofErr w:type="gramStart"/>
        <w:r w:rsidR="002340AF">
          <w:rPr>
            <w:rStyle w:val="Header2"/>
            <w:lang w:val="en-GB"/>
          </w:rPr>
          <w:t xml:space="preserve">{{ </w:t>
        </w:r>
        <w:proofErr w:type="spellStart"/>
        <w:r w:rsidR="002340AF">
          <w:rPr>
            <w:rStyle w:val="Header2"/>
            <w:lang w:val="en-GB"/>
          </w:rPr>
          <w:t>CaissonNumber</w:t>
        </w:r>
        <w:proofErr w:type="spellEnd"/>
        <w:proofErr w:type="gramEnd"/>
        <w:r w:rsidR="002340AF">
          <w:rPr>
            <w:rStyle w:val="Header2"/>
            <w:lang w:val="en-GB"/>
          </w:rPr>
          <w:t xml:space="preserve"> }}</w:t>
        </w:r>
      </w:sdtContent>
    </w:sdt>
    <w:r w:rsidRPr="00C97603">
      <w:rPr>
        <w:rStyle w:val="Header2"/>
        <w:lang w:val="en-GB"/>
      </w:rPr>
      <w:t xml:space="preserve"> </w:t>
    </w:r>
    <w:r w:rsidRPr="00C97603">
      <w:rPr>
        <w:rStyle w:val="Header2"/>
        <w:noProof/>
        <w:lang w:val="en-GB" w:eastAsia="en-GB"/>
      </w:rPr>
      <w:drawing>
        <wp:anchor distT="0" distB="0" distL="114300" distR="114300" simplePos="0" relativeHeight="251658241" behindDoc="1" locked="0" layoutInCell="1" allowOverlap="1" wp14:anchorId="42234FC4" wp14:editId="7BBBBB83">
          <wp:simplePos x="0" y="0"/>
          <wp:positionH relativeFrom="column">
            <wp:posOffset>7620</wp:posOffset>
          </wp:positionH>
          <wp:positionV relativeFrom="paragraph">
            <wp:posOffset>-149325</wp:posOffset>
          </wp:positionV>
          <wp:extent cx="1900990" cy="598274"/>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00990" cy="59827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1EB68E4" w14:textId="3E862625" w:rsidR="00262D18" w:rsidRPr="003D768C" w:rsidRDefault="00262D18" w:rsidP="00BB1F6E">
    <w:pPr>
      <w:pStyle w:val="HeaderEDSN"/>
      <w:rPr>
        <w:rStyle w:val="Header2"/>
        <w:lang w:val="en-GB"/>
      </w:rPr>
    </w:pPr>
    <w:r w:rsidRPr="003D768C">
      <w:rPr>
        <w:rStyle w:val="Header2"/>
        <w:lang w:val="en-GB"/>
      </w:rPr>
      <w:tab/>
    </w:r>
    <w:r w:rsidRPr="003D768C">
      <w:rPr>
        <w:rStyle w:val="Header2"/>
        <w:lang w:val="en-GB"/>
      </w:rPr>
      <w:tab/>
    </w:r>
    <w:r w:rsidRPr="003D768C">
      <w:rPr>
        <w:rStyle w:val="Header2"/>
        <w:lang w:val="en-GB"/>
      </w:rPr>
      <w:tab/>
    </w:r>
    <w:sdt>
      <w:sdtPr>
        <w:rPr>
          <w:rStyle w:val="Header2"/>
          <w:lang w:val="en-GB"/>
        </w:rPr>
        <w:alias w:val="Document Number"/>
        <w:tag w:val="Aconex Number"/>
        <w:id w:val="-1653977959"/>
        <w:lock w:val="sdtLocked"/>
        <w:placeholder>
          <w:docPart w:val="5A8DE52C469E4B11A5DBEA625D346AA1"/>
        </w:placeholder>
        <w:dataBinding w:prefixMappings="xmlns:ns0='http://purl.org/dc/elements/1.1/' xmlns:ns1='http://schemas.openxmlformats.org/package/2006/metadata/core-properties' " w:xpath="/ns1:coreProperties[1]/ns1:keywords[1]" w:storeItemID="{6C3C8BC8-F283-45AE-878A-BAB7291924A1}"/>
        <w:text/>
      </w:sdtPr>
      <w:sdtContent>
        <w:proofErr w:type="gramStart"/>
        <w:r w:rsidR="002340AF">
          <w:rPr>
            <w:rStyle w:val="Header2"/>
            <w:lang w:val="en-GB"/>
          </w:rPr>
          <w:t xml:space="preserve">{{ </w:t>
        </w:r>
        <w:proofErr w:type="spellStart"/>
        <w:r w:rsidR="002340AF">
          <w:rPr>
            <w:rStyle w:val="Header2"/>
            <w:lang w:val="en-GB"/>
          </w:rPr>
          <w:t>DIMCONDocumentReference</w:t>
        </w:r>
        <w:proofErr w:type="spellEnd"/>
        <w:proofErr w:type="gramEnd"/>
        <w:r w:rsidR="002340AF">
          <w:rPr>
            <w:rStyle w:val="Header2"/>
            <w:lang w:val="en-GB"/>
          </w:rPr>
          <w:t xml:space="preserve"> }}</w:t>
        </w:r>
      </w:sdtContent>
    </w:sdt>
  </w:p>
  <w:p w14:paraId="3CBE4E02" w14:textId="7D1FDCE6" w:rsidR="00262D18" w:rsidRPr="003D768C" w:rsidRDefault="00262D18" w:rsidP="00BB1F6E">
    <w:pPr>
      <w:pStyle w:val="HeaderEDSN"/>
      <w:rPr>
        <w:rStyle w:val="Header2"/>
        <w:lang w:val="en-GB"/>
      </w:rPr>
    </w:pPr>
  </w:p>
  <w:bookmarkEnd w:id="388"/>
  <w:bookmarkEnd w:id="389"/>
  <w:p w14:paraId="6BC365BF" w14:textId="6927EA6F" w:rsidR="00262D18" w:rsidRPr="003D768C" w:rsidRDefault="00262D18" w:rsidP="00B31663">
    <w:pPr>
      <w:pStyle w:val="FooterPRO"/>
      <w:tabs>
        <w:tab w:val="clear" w:pos="5103"/>
        <w:tab w:val="center" w:pos="4962"/>
        <w:tab w:val="right" w:pos="9923"/>
      </w:tabs>
      <w:rPr>
        <w:rStyle w:val="Header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E5AD2D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700081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78C2B6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4CB8A37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41ACE0E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6E8E46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562B5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C94B04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28A24F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6C01E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447C97"/>
    <w:multiLevelType w:val="hybridMultilevel"/>
    <w:tmpl w:val="9F0C0CC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8753865"/>
    <w:multiLevelType w:val="hybridMultilevel"/>
    <w:tmpl w:val="89AAE9A8"/>
    <w:lvl w:ilvl="0" w:tplc="2E46A570">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6D108FF"/>
    <w:multiLevelType w:val="multilevel"/>
    <w:tmpl w:val="920A0B90"/>
    <w:lvl w:ilvl="0">
      <w:start w:val="1"/>
      <w:numFmt w:val="decimal"/>
      <w:pStyle w:val="StyleHeading1"/>
      <w:lvlText w:val="%1."/>
      <w:lvlJc w:val="left"/>
      <w:pPr>
        <w:ind w:left="360" w:hanging="360"/>
      </w:pPr>
      <w:rPr>
        <w:rFonts w:hint="default"/>
        <w:lang w:val="en-GB"/>
      </w:rPr>
    </w:lvl>
    <w:lvl w:ilvl="1">
      <w:start w:val="1"/>
      <w:numFmt w:val="decimal"/>
      <w:pStyle w:val="StyleHeading2"/>
      <w:lvlText w:val="%1.%2"/>
      <w:lvlJc w:val="left"/>
      <w:pPr>
        <w:tabs>
          <w:tab w:val="num" w:pos="432"/>
        </w:tabs>
        <w:ind w:left="432" w:hanging="432"/>
      </w:pPr>
      <w:rPr>
        <w:rFonts w:hint="default"/>
      </w:rPr>
    </w:lvl>
    <w:lvl w:ilvl="2">
      <w:start w:val="1"/>
      <w:numFmt w:val="decimal"/>
      <w:pStyle w:val="StyleHeading3"/>
      <w:lvlText w:val="%1.%2.%3"/>
      <w:lvlJc w:val="left"/>
      <w:pPr>
        <w:tabs>
          <w:tab w:val="num" w:pos="432"/>
        </w:tabs>
        <w:ind w:left="432" w:hanging="432"/>
      </w:pPr>
      <w:rPr>
        <w:rFonts w:hint="default"/>
      </w:rPr>
    </w:lvl>
    <w:lvl w:ilvl="3">
      <w:start w:val="1"/>
      <w:numFmt w:val="decimal"/>
      <w:pStyle w:val="StyleHeading4"/>
      <w:lvlText w:val="%1.%2.%3.%4"/>
      <w:lvlJc w:val="left"/>
      <w:pPr>
        <w:tabs>
          <w:tab w:val="num" w:pos="432"/>
        </w:tabs>
        <w:ind w:left="432" w:hanging="432"/>
      </w:pPr>
      <w:rPr>
        <w:rFonts w:hint="default"/>
      </w:rPr>
    </w:lvl>
    <w:lvl w:ilvl="4">
      <w:start w:val="1"/>
      <w:numFmt w:val="decimal"/>
      <w:pStyle w:val="StyleHeading5"/>
      <w:lvlText w:val="%1.%2.%3.%4.%5"/>
      <w:lvlJc w:val="left"/>
      <w:pPr>
        <w:tabs>
          <w:tab w:val="num" w:pos="432"/>
        </w:tabs>
        <w:ind w:left="432" w:hanging="432"/>
      </w:pPr>
      <w:rPr>
        <w:rFonts w:ascii="Arial" w:hAnsi="Arial" w:hint="default"/>
        <w:b w:val="0"/>
        <w:i/>
        <w:sz w:val="20"/>
        <w:szCs w:val="20"/>
      </w:rPr>
    </w:lvl>
    <w:lvl w:ilvl="5">
      <w:start w:val="1"/>
      <w:numFmt w:val="decimal"/>
      <w:lvlText w:val="%1.%2.%3.%4.%5.%6"/>
      <w:lvlJc w:val="left"/>
      <w:pPr>
        <w:tabs>
          <w:tab w:val="num" w:pos="1512"/>
        </w:tabs>
        <w:ind w:left="1512" w:hanging="1152"/>
      </w:pPr>
      <w:rPr>
        <w:rFonts w:hint="default"/>
      </w:rPr>
    </w:lvl>
    <w:lvl w:ilvl="6">
      <w:start w:val="1"/>
      <w:numFmt w:val="decimal"/>
      <w:lvlText w:val="%1.%2.%3.%4.%5.%6.%7"/>
      <w:lvlJc w:val="left"/>
      <w:pPr>
        <w:tabs>
          <w:tab w:val="num" w:pos="1656"/>
        </w:tabs>
        <w:ind w:left="1656" w:hanging="1296"/>
      </w:pPr>
      <w:rPr>
        <w:rFonts w:hint="default"/>
      </w:rPr>
    </w:lvl>
    <w:lvl w:ilvl="7">
      <w:start w:val="1"/>
      <w:numFmt w:val="decimal"/>
      <w:lvlText w:val="%1.%2.%3.%4.%5.%6.%7.%8"/>
      <w:lvlJc w:val="left"/>
      <w:pPr>
        <w:tabs>
          <w:tab w:val="num" w:pos="1800"/>
        </w:tabs>
        <w:ind w:left="1800" w:hanging="1440"/>
      </w:pPr>
      <w:rPr>
        <w:rFonts w:hint="default"/>
      </w:rPr>
    </w:lvl>
    <w:lvl w:ilvl="8">
      <w:start w:val="1"/>
      <w:numFmt w:val="decimal"/>
      <w:lvlText w:val="%1.%2.%3.%4.%5.%6.%7.%8.%9"/>
      <w:lvlJc w:val="left"/>
      <w:pPr>
        <w:tabs>
          <w:tab w:val="num" w:pos="1944"/>
        </w:tabs>
        <w:ind w:left="1944" w:hanging="1584"/>
      </w:pPr>
      <w:rPr>
        <w:rFonts w:hint="default"/>
      </w:rPr>
    </w:lvl>
  </w:abstractNum>
  <w:abstractNum w:abstractNumId="13" w15:restartNumberingAfterBreak="0">
    <w:nsid w:val="48BB6CAC"/>
    <w:multiLevelType w:val="hybridMultilevel"/>
    <w:tmpl w:val="D4765D48"/>
    <w:lvl w:ilvl="0" w:tplc="988EE4E8">
      <w:start w:val="1"/>
      <w:numFmt w:val="decimal"/>
      <w:lvlText w:val="[%1]"/>
      <w:lvlJc w:val="left"/>
      <w:pPr>
        <w:ind w:left="720" w:hanging="360"/>
      </w:pPr>
      <w:rPr>
        <w:rFonts w:asciiTheme="minorHAnsi" w:hAnsiTheme="minorHAnsi" w:cstheme="minorHAnsi" w:hint="default"/>
        <w:sz w:val="22"/>
        <w:szCs w:val="22"/>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4" w15:restartNumberingAfterBreak="0">
    <w:nsid w:val="53F762AC"/>
    <w:multiLevelType w:val="hybridMultilevel"/>
    <w:tmpl w:val="56124E1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552B2951"/>
    <w:multiLevelType w:val="hybridMultilevel"/>
    <w:tmpl w:val="95AEDEEA"/>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CD5331B"/>
    <w:multiLevelType w:val="hybridMultilevel"/>
    <w:tmpl w:val="62C6A5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5257D36"/>
    <w:multiLevelType w:val="hybridMultilevel"/>
    <w:tmpl w:val="62C6A54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70623138"/>
    <w:multiLevelType w:val="hybridMultilevel"/>
    <w:tmpl w:val="52108062"/>
    <w:lvl w:ilvl="0" w:tplc="2E46A570">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46251614">
    <w:abstractNumId w:val="12"/>
  </w:num>
  <w:num w:numId="2" w16cid:durableId="1180120759">
    <w:abstractNumId w:val="13"/>
  </w:num>
  <w:num w:numId="3" w16cid:durableId="482234071">
    <w:abstractNumId w:val="18"/>
  </w:num>
  <w:num w:numId="4" w16cid:durableId="748962077">
    <w:abstractNumId w:val="11"/>
  </w:num>
  <w:num w:numId="5" w16cid:durableId="2124225279">
    <w:abstractNumId w:val="15"/>
  </w:num>
  <w:num w:numId="6" w16cid:durableId="1576554373">
    <w:abstractNumId w:val="16"/>
  </w:num>
  <w:num w:numId="7" w16cid:durableId="969945186">
    <w:abstractNumId w:val="14"/>
  </w:num>
  <w:num w:numId="8" w16cid:durableId="1149786768">
    <w:abstractNumId w:val="10"/>
  </w:num>
  <w:num w:numId="9" w16cid:durableId="1622612282">
    <w:abstractNumId w:val="17"/>
  </w:num>
  <w:num w:numId="10" w16cid:durableId="356781997">
    <w:abstractNumId w:val="9"/>
  </w:num>
  <w:num w:numId="11" w16cid:durableId="1829129203">
    <w:abstractNumId w:val="7"/>
  </w:num>
  <w:num w:numId="12" w16cid:durableId="745495238">
    <w:abstractNumId w:val="6"/>
  </w:num>
  <w:num w:numId="13" w16cid:durableId="2057463141">
    <w:abstractNumId w:val="5"/>
  </w:num>
  <w:num w:numId="14" w16cid:durableId="538931097">
    <w:abstractNumId w:val="4"/>
  </w:num>
  <w:num w:numId="15" w16cid:durableId="1916162331">
    <w:abstractNumId w:val="8"/>
  </w:num>
  <w:num w:numId="16" w16cid:durableId="992562541">
    <w:abstractNumId w:val="3"/>
  </w:num>
  <w:num w:numId="17" w16cid:durableId="136801491">
    <w:abstractNumId w:val="2"/>
  </w:num>
  <w:num w:numId="18" w16cid:durableId="152113075">
    <w:abstractNumId w:val="1"/>
  </w:num>
  <w:num w:numId="19" w16cid:durableId="367026636">
    <w:abstractNumId w:val="0"/>
  </w:num>
  <w:num w:numId="20" w16cid:durableId="324210696">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ztjSytDA1NDE2MbVQ0lEKTi0uzszPAykwrAUAJkp2fSwAAAA="/>
  </w:docVars>
  <w:rsids>
    <w:rsidRoot w:val="005C6163"/>
    <w:rsid w:val="00000198"/>
    <w:rsid w:val="0000082D"/>
    <w:rsid w:val="00001603"/>
    <w:rsid w:val="000016A6"/>
    <w:rsid w:val="000020D4"/>
    <w:rsid w:val="000034F3"/>
    <w:rsid w:val="00004B03"/>
    <w:rsid w:val="00004F57"/>
    <w:rsid w:val="000050E3"/>
    <w:rsid w:val="000052F2"/>
    <w:rsid w:val="000059A7"/>
    <w:rsid w:val="000066D5"/>
    <w:rsid w:val="00006AF8"/>
    <w:rsid w:val="00010456"/>
    <w:rsid w:val="00010811"/>
    <w:rsid w:val="00011DF0"/>
    <w:rsid w:val="00013185"/>
    <w:rsid w:val="00013662"/>
    <w:rsid w:val="00014C2C"/>
    <w:rsid w:val="00015D98"/>
    <w:rsid w:val="00015D9F"/>
    <w:rsid w:val="00020498"/>
    <w:rsid w:val="00021911"/>
    <w:rsid w:val="00023E3F"/>
    <w:rsid w:val="0002488E"/>
    <w:rsid w:val="00024DA3"/>
    <w:rsid w:val="000251E6"/>
    <w:rsid w:val="00031311"/>
    <w:rsid w:val="0003286A"/>
    <w:rsid w:val="0003550F"/>
    <w:rsid w:val="0003645B"/>
    <w:rsid w:val="00036877"/>
    <w:rsid w:val="000368FF"/>
    <w:rsid w:val="00036A9A"/>
    <w:rsid w:val="00036F80"/>
    <w:rsid w:val="00037B89"/>
    <w:rsid w:val="00040EAF"/>
    <w:rsid w:val="00043252"/>
    <w:rsid w:val="00043CD2"/>
    <w:rsid w:val="00043F8D"/>
    <w:rsid w:val="00045A4E"/>
    <w:rsid w:val="00045F53"/>
    <w:rsid w:val="00047AED"/>
    <w:rsid w:val="0005024D"/>
    <w:rsid w:val="000510B2"/>
    <w:rsid w:val="00051B2B"/>
    <w:rsid w:val="00052524"/>
    <w:rsid w:val="00052C01"/>
    <w:rsid w:val="00055C28"/>
    <w:rsid w:val="00057A3C"/>
    <w:rsid w:val="0006333F"/>
    <w:rsid w:val="00063E7B"/>
    <w:rsid w:val="00065696"/>
    <w:rsid w:val="000663D4"/>
    <w:rsid w:val="00066F54"/>
    <w:rsid w:val="000700AC"/>
    <w:rsid w:val="00070658"/>
    <w:rsid w:val="00071E24"/>
    <w:rsid w:val="00074301"/>
    <w:rsid w:val="00076A4B"/>
    <w:rsid w:val="00076D10"/>
    <w:rsid w:val="00076D76"/>
    <w:rsid w:val="000808C3"/>
    <w:rsid w:val="00082293"/>
    <w:rsid w:val="00082928"/>
    <w:rsid w:val="000837B6"/>
    <w:rsid w:val="00084B3D"/>
    <w:rsid w:val="00085314"/>
    <w:rsid w:val="00085D11"/>
    <w:rsid w:val="00086753"/>
    <w:rsid w:val="00086970"/>
    <w:rsid w:val="00087868"/>
    <w:rsid w:val="00087EF3"/>
    <w:rsid w:val="00091045"/>
    <w:rsid w:val="00095B46"/>
    <w:rsid w:val="00096340"/>
    <w:rsid w:val="000A13F3"/>
    <w:rsid w:val="000A16E3"/>
    <w:rsid w:val="000A293C"/>
    <w:rsid w:val="000A33C4"/>
    <w:rsid w:val="000A44E3"/>
    <w:rsid w:val="000A4605"/>
    <w:rsid w:val="000A49C2"/>
    <w:rsid w:val="000A5E71"/>
    <w:rsid w:val="000A636D"/>
    <w:rsid w:val="000A67E7"/>
    <w:rsid w:val="000A682D"/>
    <w:rsid w:val="000A6CB7"/>
    <w:rsid w:val="000A753A"/>
    <w:rsid w:val="000B01DF"/>
    <w:rsid w:val="000B0A33"/>
    <w:rsid w:val="000B22CB"/>
    <w:rsid w:val="000B3C6A"/>
    <w:rsid w:val="000B527E"/>
    <w:rsid w:val="000B52EF"/>
    <w:rsid w:val="000B5DE7"/>
    <w:rsid w:val="000B6C87"/>
    <w:rsid w:val="000C126A"/>
    <w:rsid w:val="000C1747"/>
    <w:rsid w:val="000C404A"/>
    <w:rsid w:val="000C4F9F"/>
    <w:rsid w:val="000C502B"/>
    <w:rsid w:val="000C6AEA"/>
    <w:rsid w:val="000C7641"/>
    <w:rsid w:val="000D01E6"/>
    <w:rsid w:val="000D0704"/>
    <w:rsid w:val="000D1F52"/>
    <w:rsid w:val="000D296C"/>
    <w:rsid w:val="000D33A7"/>
    <w:rsid w:val="000D47A0"/>
    <w:rsid w:val="000D544D"/>
    <w:rsid w:val="000D564B"/>
    <w:rsid w:val="000D57BC"/>
    <w:rsid w:val="000D587B"/>
    <w:rsid w:val="000D5962"/>
    <w:rsid w:val="000D5B7E"/>
    <w:rsid w:val="000D6551"/>
    <w:rsid w:val="000D6853"/>
    <w:rsid w:val="000D6A9D"/>
    <w:rsid w:val="000D7BE4"/>
    <w:rsid w:val="000E01FD"/>
    <w:rsid w:val="000E04D8"/>
    <w:rsid w:val="000E0ABE"/>
    <w:rsid w:val="000E157A"/>
    <w:rsid w:val="000E30D2"/>
    <w:rsid w:val="000E3206"/>
    <w:rsid w:val="000E3B5C"/>
    <w:rsid w:val="000E51C9"/>
    <w:rsid w:val="000E612B"/>
    <w:rsid w:val="000E6171"/>
    <w:rsid w:val="000E6842"/>
    <w:rsid w:val="000F21F1"/>
    <w:rsid w:val="000F2909"/>
    <w:rsid w:val="000F291C"/>
    <w:rsid w:val="000F4414"/>
    <w:rsid w:val="000F4697"/>
    <w:rsid w:val="000F501D"/>
    <w:rsid w:val="000F62F3"/>
    <w:rsid w:val="000F6B75"/>
    <w:rsid w:val="00100032"/>
    <w:rsid w:val="00100E9C"/>
    <w:rsid w:val="00102B9A"/>
    <w:rsid w:val="0010415E"/>
    <w:rsid w:val="00104D42"/>
    <w:rsid w:val="00105524"/>
    <w:rsid w:val="0010565D"/>
    <w:rsid w:val="00105EEC"/>
    <w:rsid w:val="001067D9"/>
    <w:rsid w:val="00106CE0"/>
    <w:rsid w:val="0010707D"/>
    <w:rsid w:val="001072E4"/>
    <w:rsid w:val="00110A36"/>
    <w:rsid w:val="0011217D"/>
    <w:rsid w:val="00112BA9"/>
    <w:rsid w:val="00114D7F"/>
    <w:rsid w:val="00115E89"/>
    <w:rsid w:val="001165AB"/>
    <w:rsid w:val="00116CC1"/>
    <w:rsid w:val="00116CF1"/>
    <w:rsid w:val="00117019"/>
    <w:rsid w:val="00117994"/>
    <w:rsid w:val="001208CB"/>
    <w:rsid w:val="00120DF3"/>
    <w:rsid w:val="00121065"/>
    <w:rsid w:val="00121B3B"/>
    <w:rsid w:val="001226E3"/>
    <w:rsid w:val="00122A38"/>
    <w:rsid w:val="00122DAF"/>
    <w:rsid w:val="00123323"/>
    <w:rsid w:val="001236B2"/>
    <w:rsid w:val="00124007"/>
    <w:rsid w:val="001241F4"/>
    <w:rsid w:val="00125530"/>
    <w:rsid w:val="00125F7C"/>
    <w:rsid w:val="00126F65"/>
    <w:rsid w:val="00127F8C"/>
    <w:rsid w:val="00130A13"/>
    <w:rsid w:val="00130AD4"/>
    <w:rsid w:val="00131B79"/>
    <w:rsid w:val="00132A85"/>
    <w:rsid w:val="001330DA"/>
    <w:rsid w:val="001341D1"/>
    <w:rsid w:val="00134685"/>
    <w:rsid w:val="0013473F"/>
    <w:rsid w:val="0013672D"/>
    <w:rsid w:val="00137823"/>
    <w:rsid w:val="00141AF3"/>
    <w:rsid w:val="00141FE3"/>
    <w:rsid w:val="00142221"/>
    <w:rsid w:val="00142485"/>
    <w:rsid w:val="00142BBE"/>
    <w:rsid w:val="00142CC1"/>
    <w:rsid w:val="00142D5A"/>
    <w:rsid w:val="00142F5C"/>
    <w:rsid w:val="00143763"/>
    <w:rsid w:val="00143EFB"/>
    <w:rsid w:val="0014406D"/>
    <w:rsid w:val="00144079"/>
    <w:rsid w:val="00144713"/>
    <w:rsid w:val="0014500E"/>
    <w:rsid w:val="001452E1"/>
    <w:rsid w:val="001452EA"/>
    <w:rsid w:val="001462B7"/>
    <w:rsid w:val="001501EF"/>
    <w:rsid w:val="001503F0"/>
    <w:rsid w:val="001504B4"/>
    <w:rsid w:val="0015084C"/>
    <w:rsid w:val="00150E0E"/>
    <w:rsid w:val="00151D49"/>
    <w:rsid w:val="00151EA7"/>
    <w:rsid w:val="00152A99"/>
    <w:rsid w:val="00152D3D"/>
    <w:rsid w:val="00152DE4"/>
    <w:rsid w:val="00152EC3"/>
    <w:rsid w:val="00153C05"/>
    <w:rsid w:val="00154711"/>
    <w:rsid w:val="001559C4"/>
    <w:rsid w:val="00155CB4"/>
    <w:rsid w:val="00156983"/>
    <w:rsid w:val="00156DA4"/>
    <w:rsid w:val="00157289"/>
    <w:rsid w:val="00160663"/>
    <w:rsid w:val="00161B3D"/>
    <w:rsid w:val="00161C2B"/>
    <w:rsid w:val="00161F8A"/>
    <w:rsid w:val="0016335F"/>
    <w:rsid w:val="00165332"/>
    <w:rsid w:val="001658F3"/>
    <w:rsid w:val="00165E5F"/>
    <w:rsid w:val="001667F3"/>
    <w:rsid w:val="00166979"/>
    <w:rsid w:val="001671A7"/>
    <w:rsid w:val="001706A5"/>
    <w:rsid w:val="001711CF"/>
    <w:rsid w:val="00171D0E"/>
    <w:rsid w:val="00172A2D"/>
    <w:rsid w:val="0017465B"/>
    <w:rsid w:val="00174921"/>
    <w:rsid w:val="00174DCA"/>
    <w:rsid w:val="0017528A"/>
    <w:rsid w:val="00175535"/>
    <w:rsid w:val="00175C5E"/>
    <w:rsid w:val="00175FE5"/>
    <w:rsid w:val="001763B1"/>
    <w:rsid w:val="00176C5F"/>
    <w:rsid w:val="00177211"/>
    <w:rsid w:val="001772D6"/>
    <w:rsid w:val="00177AE6"/>
    <w:rsid w:val="00177C83"/>
    <w:rsid w:val="00177EBE"/>
    <w:rsid w:val="00180CF6"/>
    <w:rsid w:val="001822EF"/>
    <w:rsid w:val="00182333"/>
    <w:rsid w:val="001823D1"/>
    <w:rsid w:val="00182B9E"/>
    <w:rsid w:val="00182FBF"/>
    <w:rsid w:val="00183905"/>
    <w:rsid w:val="00185558"/>
    <w:rsid w:val="0018634F"/>
    <w:rsid w:val="0018648A"/>
    <w:rsid w:val="00186771"/>
    <w:rsid w:val="001876AA"/>
    <w:rsid w:val="00187B1F"/>
    <w:rsid w:val="00187DAC"/>
    <w:rsid w:val="001900C1"/>
    <w:rsid w:val="00190D01"/>
    <w:rsid w:val="001915E6"/>
    <w:rsid w:val="001916F2"/>
    <w:rsid w:val="00192B2C"/>
    <w:rsid w:val="00192C72"/>
    <w:rsid w:val="001948D3"/>
    <w:rsid w:val="001954D8"/>
    <w:rsid w:val="001963E6"/>
    <w:rsid w:val="00196FC3"/>
    <w:rsid w:val="0019768A"/>
    <w:rsid w:val="00197F11"/>
    <w:rsid w:val="001A125E"/>
    <w:rsid w:val="001A1C28"/>
    <w:rsid w:val="001A2DE4"/>
    <w:rsid w:val="001A38DB"/>
    <w:rsid w:val="001A443E"/>
    <w:rsid w:val="001A4D00"/>
    <w:rsid w:val="001A5E33"/>
    <w:rsid w:val="001A62B2"/>
    <w:rsid w:val="001A690E"/>
    <w:rsid w:val="001A6B1B"/>
    <w:rsid w:val="001A6FCA"/>
    <w:rsid w:val="001A7829"/>
    <w:rsid w:val="001B00C8"/>
    <w:rsid w:val="001B0A9E"/>
    <w:rsid w:val="001B10F9"/>
    <w:rsid w:val="001B27BB"/>
    <w:rsid w:val="001B2D9E"/>
    <w:rsid w:val="001B2F3E"/>
    <w:rsid w:val="001B3BC8"/>
    <w:rsid w:val="001B3FBA"/>
    <w:rsid w:val="001B4F54"/>
    <w:rsid w:val="001B5085"/>
    <w:rsid w:val="001B529A"/>
    <w:rsid w:val="001B7E3E"/>
    <w:rsid w:val="001B7E53"/>
    <w:rsid w:val="001C09DD"/>
    <w:rsid w:val="001C2B9B"/>
    <w:rsid w:val="001C3485"/>
    <w:rsid w:val="001C3C4D"/>
    <w:rsid w:val="001C4A37"/>
    <w:rsid w:val="001C66B3"/>
    <w:rsid w:val="001C66DC"/>
    <w:rsid w:val="001C6845"/>
    <w:rsid w:val="001C77C3"/>
    <w:rsid w:val="001C7975"/>
    <w:rsid w:val="001C7FCB"/>
    <w:rsid w:val="001D2CFE"/>
    <w:rsid w:val="001D2F07"/>
    <w:rsid w:val="001D30A0"/>
    <w:rsid w:val="001D4715"/>
    <w:rsid w:val="001D6F2D"/>
    <w:rsid w:val="001D7288"/>
    <w:rsid w:val="001D7637"/>
    <w:rsid w:val="001D7D79"/>
    <w:rsid w:val="001D7EF7"/>
    <w:rsid w:val="001E0857"/>
    <w:rsid w:val="001E14B0"/>
    <w:rsid w:val="001E1C65"/>
    <w:rsid w:val="001E2424"/>
    <w:rsid w:val="001E247B"/>
    <w:rsid w:val="001E3821"/>
    <w:rsid w:val="001E3F30"/>
    <w:rsid w:val="001E65CA"/>
    <w:rsid w:val="001E6C40"/>
    <w:rsid w:val="001E6D3F"/>
    <w:rsid w:val="001F15C0"/>
    <w:rsid w:val="001F1912"/>
    <w:rsid w:val="001F1CAF"/>
    <w:rsid w:val="001F2225"/>
    <w:rsid w:val="001F2A68"/>
    <w:rsid w:val="001F3311"/>
    <w:rsid w:val="001F45FD"/>
    <w:rsid w:val="001F5232"/>
    <w:rsid w:val="001F635C"/>
    <w:rsid w:val="00200215"/>
    <w:rsid w:val="00200333"/>
    <w:rsid w:val="00201372"/>
    <w:rsid w:val="00201B3F"/>
    <w:rsid w:val="0020230A"/>
    <w:rsid w:val="00202322"/>
    <w:rsid w:val="00204A4D"/>
    <w:rsid w:val="0020571D"/>
    <w:rsid w:val="0020749A"/>
    <w:rsid w:val="00207728"/>
    <w:rsid w:val="00207FE4"/>
    <w:rsid w:val="00210F17"/>
    <w:rsid w:val="00211171"/>
    <w:rsid w:val="00213123"/>
    <w:rsid w:val="00213677"/>
    <w:rsid w:val="00213A22"/>
    <w:rsid w:val="0021419F"/>
    <w:rsid w:val="00216723"/>
    <w:rsid w:val="00216A09"/>
    <w:rsid w:val="002176CC"/>
    <w:rsid w:val="00220585"/>
    <w:rsid w:val="00221676"/>
    <w:rsid w:val="00222013"/>
    <w:rsid w:val="002244A0"/>
    <w:rsid w:val="002249BD"/>
    <w:rsid w:val="00225791"/>
    <w:rsid w:val="00230CD6"/>
    <w:rsid w:val="00231EB5"/>
    <w:rsid w:val="00232D40"/>
    <w:rsid w:val="002339DB"/>
    <w:rsid w:val="002340AF"/>
    <w:rsid w:val="0023499F"/>
    <w:rsid w:val="002353B5"/>
    <w:rsid w:val="00235F9A"/>
    <w:rsid w:val="002364CC"/>
    <w:rsid w:val="00236EB3"/>
    <w:rsid w:val="0024017E"/>
    <w:rsid w:val="00241C19"/>
    <w:rsid w:val="00242001"/>
    <w:rsid w:val="002422CC"/>
    <w:rsid w:val="00243C45"/>
    <w:rsid w:val="00243EF6"/>
    <w:rsid w:val="00246239"/>
    <w:rsid w:val="00247E35"/>
    <w:rsid w:val="002520B6"/>
    <w:rsid w:val="002525AC"/>
    <w:rsid w:val="00253025"/>
    <w:rsid w:val="00253EC2"/>
    <w:rsid w:val="00255431"/>
    <w:rsid w:val="00255465"/>
    <w:rsid w:val="002555E1"/>
    <w:rsid w:val="00256DF9"/>
    <w:rsid w:val="00257717"/>
    <w:rsid w:val="00260045"/>
    <w:rsid w:val="00262D18"/>
    <w:rsid w:val="00263C24"/>
    <w:rsid w:val="00263C46"/>
    <w:rsid w:val="002651BB"/>
    <w:rsid w:val="00265544"/>
    <w:rsid w:val="00266DE2"/>
    <w:rsid w:val="00267658"/>
    <w:rsid w:val="002709EB"/>
    <w:rsid w:val="00270C88"/>
    <w:rsid w:val="002744D0"/>
    <w:rsid w:val="002750B1"/>
    <w:rsid w:val="00275604"/>
    <w:rsid w:val="00276021"/>
    <w:rsid w:val="0027758B"/>
    <w:rsid w:val="00277A64"/>
    <w:rsid w:val="00280486"/>
    <w:rsid w:val="002814B6"/>
    <w:rsid w:val="002818F9"/>
    <w:rsid w:val="0028411D"/>
    <w:rsid w:val="00284481"/>
    <w:rsid w:val="0028748D"/>
    <w:rsid w:val="0028783D"/>
    <w:rsid w:val="00287977"/>
    <w:rsid w:val="00290181"/>
    <w:rsid w:val="002915AA"/>
    <w:rsid w:val="00291BDD"/>
    <w:rsid w:val="002932D8"/>
    <w:rsid w:val="00293D72"/>
    <w:rsid w:val="00295791"/>
    <w:rsid w:val="002962AB"/>
    <w:rsid w:val="00297A2C"/>
    <w:rsid w:val="002A03DD"/>
    <w:rsid w:val="002A20F6"/>
    <w:rsid w:val="002A2807"/>
    <w:rsid w:val="002A34F3"/>
    <w:rsid w:val="002A3693"/>
    <w:rsid w:val="002A53DC"/>
    <w:rsid w:val="002A5A1A"/>
    <w:rsid w:val="002A5A57"/>
    <w:rsid w:val="002A641F"/>
    <w:rsid w:val="002A796E"/>
    <w:rsid w:val="002B0878"/>
    <w:rsid w:val="002B1433"/>
    <w:rsid w:val="002B2FF6"/>
    <w:rsid w:val="002B409A"/>
    <w:rsid w:val="002B4192"/>
    <w:rsid w:val="002B5300"/>
    <w:rsid w:val="002B56EB"/>
    <w:rsid w:val="002B617F"/>
    <w:rsid w:val="002B626F"/>
    <w:rsid w:val="002B65EC"/>
    <w:rsid w:val="002B71EB"/>
    <w:rsid w:val="002C2201"/>
    <w:rsid w:val="002C39CB"/>
    <w:rsid w:val="002C49D4"/>
    <w:rsid w:val="002C56F7"/>
    <w:rsid w:val="002C5A39"/>
    <w:rsid w:val="002C6142"/>
    <w:rsid w:val="002C617C"/>
    <w:rsid w:val="002D0034"/>
    <w:rsid w:val="002D0BC4"/>
    <w:rsid w:val="002D186A"/>
    <w:rsid w:val="002D2724"/>
    <w:rsid w:val="002D299F"/>
    <w:rsid w:val="002D31A0"/>
    <w:rsid w:val="002D404E"/>
    <w:rsid w:val="002D4EFD"/>
    <w:rsid w:val="002D4FA7"/>
    <w:rsid w:val="002D53B2"/>
    <w:rsid w:val="002D553A"/>
    <w:rsid w:val="002D6783"/>
    <w:rsid w:val="002E072E"/>
    <w:rsid w:val="002E13A4"/>
    <w:rsid w:val="002E2896"/>
    <w:rsid w:val="002E2EE7"/>
    <w:rsid w:val="002E3BCB"/>
    <w:rsid w:val="002E3CD9"/>
    <w:rsid w:val="002E4430"/>
    <w:rsid w:val="002E52B2"/>
    <w:rsid w:val="002E62B9"/>
    <w:rsid w:val="002E69AD"/>
    <w:rsid w:val="002E7312"/>
    <w:rsid w:val="002E79C4"/>
    <w:rsid w:val="002E7E4F"/>
    <w:rsid w:val="002F17FC"/>
    <w:rsid w:val="002F1C43"/>
    <w:rsid w:val="002F1CA9"/>
    <w:rsid w:val="002F2006"/>
    <w:rsid w:val="002F2C45"/>
    <w:rsid w:val="002F56CE"/>
    <w:rsid w:val="002F5B6D"/>
    <w:rsid w:val="002F5F46"/>
    <w:rsid w:val="002F6353"/>
    <w:rsid w:val="002F6E52"/>
    <w:rsid w:val="002F7EE1"/>
    <w:rsid w:val="003015C1"/>
    <w:rsid w:val="003045AE"/>
    <w:rsid w:val="003045B6"/>
    <w:rsid w:val="00305350"/>
    <w:rsid w:val="00305E1D"/>
    <w:rsid w:val="00305E69"/>
    <w:rsid w:val="00306360"/>
    <w:rsid w:val="003066A4"/>
    <w:rsid w:val="00306747"/>
    <w:rsid w:val="00306834"/>
    <w:rsid w:val="00311633"/>
    <w:rsid w:val="0031186D"/>
    <w:rsid w:val="00312C24"/>
    <w:rsid w:val="00313183"/>
    <w:rsid w:val="00313AE6"/>
    <w:rsid w:val="003141F5"/>
    <w:rsid w:val="00314E1F"/>
    <w:rsid w:val="00314ECA"/>
    <w:rsid w:val="0031559B"/>
    <w:rsid w:val="003157C8"/>
    <w:rsid w:val="0031612C"/>
    <w:rsid w:val="003163CC"/>
    <w:rsid w:val="00316A90"/>
    <w:rsid w:val="00316B1F"/>
    <w:rsid w:val="003178B8"/>
    <w:rsid w:val="003200B1"/>
    <w:rsid w:val="003219CA"/>
    <w:rsid w:val="00323428"/>
    <w:rsid w:val="003235E6"/>
    <w:rsid w:val="00323CF2"/>
    <w:rsid w:val="00324499"/>
    <w:rsid w:val="00324627"/>
    <w:rsid w:val="00325C0F"/>
    <w:rsid w:val="00325DA8"/>
    <w:rsid w:val="00326747"/>
    <w:rsid w:val="0032735F"/>
    <w:rsid w:val="00332A95"/>
    <w:rsid w:val="003332FD"/>
    <w:rsid w:val="003378AA"/>
    <w:rsid w:val="00340F47"/>
    <w:rsid w:val="003424DF"/>
    <w:rsid w:val="00342DC7"/>
    <w:rsid w:val="003438C7"/>
    <w:rsid w:val="00343D02"/>
    <w:rsid w:val="00344D68"/>
    <w:rsid w:val="00351016"/>
    <w:rsid w:val="00351074"/>
    <w:rsid w:val="003526B2"/>
    <w:rsid w:val="0035336D"/>
    <w:rsid w:val="0035373B"/>
    <w:rsid w:val="00354D62"/>
    <w:rsid w:val="00355FA2"/>
    <w:rsid w:val="00356CD2"/>
    <w:rsid w:val="00362480"/>
    <w:rsid w:val="00362951"/>
    <w:rsid w:val="00362B47"/>
    <w:rsid w:val="00363B7D"/>
    <w:rsid w:val="00364FE7"/>
    <w:rsid w:val="003650F4"/>
    <w:rsid w:val="00365318"/>
    <w:rsid w:val="00366AB1"/>
    <w:rsid w:val="0036782F"/>
    <w:rsid w:val="00370AAF"/>
    <w:rsid w:val="00370D34"/>
    <w:rsid w:val="003721B0"/>
    <w:rsid w:val="00373372"/>
    <w:rsid w:val="003749EF"/>
    <w:rsid w:val="0037539E"/>
    <w:rsid w:val="00375417"/>
    <w:rsid w:val="00376536"/>
    <w:rsid w:val="00376A9C"/>
    <w:rsid w:val="00376DA0"/>
    <w:rsid w:val="00377349"/>
    <w:rsid w:val="00377E65"/>
    <w:rsid w:val="00380999"/>
    <w:rsid w:val="00381117"/>
    <w:rsid w:val="00383957"/>
    <w:rsid w:val="00383F47"/>
    <w:rsid w:val="00385C77"/>
    <w:rsid w:val="00390D76"/>
    <w:rsid w:val="003916DC"/>
    <w:rsid w:val="00393165"/>
    <w:rsid w:val="00395EB9"/>
    <w:rsid w:val="00396C0F"/>
    <w:rsid w:val="00397021"/>
    <w:rsid w:val="003A03B2"/>
    <w:rsid w:val="003A26B2"/>
    <w:rsid w:val="003A27DF"/>
    <w:rsid w:val="003A46CD"/>
    <w:rsid w:val="003A4915"/>
    <w:rsid w:val="003A6005"/>
    <w:rsid w:val="003A61C6"/>
    <w:rsid w:val="003A64DC"/>
    <w:rsid w:val="003A6F32"/>
    <w:rsid w:val="003A7131"/>
    <w:rsid w:val="003B2D23"/>
    <w:rsid w:val="003B3D01"/>
    <w:rsid w:val="003B4661"/>
    <w:rsid w:val="003B4CBB"/>
    <w:rsid w:val="003B5164"/>
    <w:rsid w:val="003B54F9"/>
    <w:rsid w:val="003B565F"/>
    <w:rsid w:val="003B5D21"/>
    <w:rsid w:val="003B71E0"/>
    <w:rsid w:val="003C0089"/>
    <w:rsid w:val="003C0E1E"/>
    <w:rsid w:val="003C14F7"/>
    <w:rsid w:val="003C188D"/>
    <w:rsid w:val="003C20C9"/>
    <w:rsid w:val="003C235F"/>
    <w:rsid w:val="003C24B8"/>
    <w:rsid w:val="003C2C55"/>
    <w:rsid w:val="003C310C"/>
    <w:rsid w:val="003C321C"/>
    <w:rsid w:val="003C69A3"/>
    <w:rsid w:val="003C69F5"/>
    <w:rsid w:val="003C6DE7"/>
    <w:rsid w:val="003D0769"/>
    <w:rsid w:val="003D09D2"/>
    <w:rsid w:val="003D11F1"/>
    <w:rsid w:val="003D5789"/>
    <w:rsid w:val="003D63D7"/>
    <w:rsid w:val="003D6687"/>
    <w:rsid w:val="003D6996"/>
    <w:rsid w:val="003D768C"/>
    <w:rsid w:val="003D7F81"/>
    <w:rsid w:val="003E108C"/>
    <w:rsid w:val="003E2B07"/>
    <w:rsid w:val="003E539E"/>
    <w:rsid w:val="003E5ACE"/>
    <w:rsid w:val="003F031D"/>
    <w:rsid w:val="003F1E82"/>
    <w:rsid w:val="003F33F1"/>
    <w:rsid w:val="003F53F2"/>
    <w:rsid w:val="003F5E05"/>
    <w:rsid w:val="003F6F77"/>
    <w:rsid w:val="003F71BF"/>
    <w:rsid w:val="00400213"/>
    <w:rsid w:val="004012C1"/>
    <w:rsid w:val="0040167C"/>
    <w:rsid w:val="00403154"/>
    <w:rsid w:val="00403290"/>
    <w:rsid w:val="004038D7"/>
    <w:rsid w:val="00405D25"/>
    <w:rsid w:val="0040639C"/>
    <w:rsid w:val="004072BE"/>
    <w:rsid w:val="00410138"/>
    <w:rsid w:val="0041014D"/>
    <w:rsid w:val="00410CD0"/>
    <w:rsid w:val="0041134E"/>
    <w:rsid w:val="0041175F"/>
    <w:rsid w:val="004138B6"/>
    <w:rsid w:val="00415721"/>
    <w:rsid w:val="004160C2"/>
    <w:rsid w:val="00416A90"/>
    <w:rsid w:val="00416C0D"/>
    <w:rsid w:val="00420B82"/>
    <w:rsid w:val="00423EFD"/>
    <w:rsid w:val="00426F87"/>
    <w:rsid w:val="0042719A"/>
    <w:rsid w:val="004277E2"/>
    <w:rsid w:val="0043164D"/>
    <w:rsid w:val="004319E4"/>
    <w:rsid w:val="00431A38"/>
    <w:rsid w:val="00433F1B"/>
    <w:rsid w:val="00434048"/>
    <w:rsid w:val="004340FC"/>
    <w:rsid w:val="00434675"/>
    <w:rsid w:val="004362F0"/>
    <w:rsid w:val="0043677B"/>
    <w:rsid w:val="00436DB2"/>
    <w:rsid w:val="00437F80"/>
    <w:rsid w:val="004406F5"/>
    <w:rsid w:val="004417A8"/>
    <w:rsid w:val="0044289F"/>
    <w:rsid w:val="00443E82"/>
    <w:rsid w:val="0044685D"/>
    <w:rsid w:val="00447585"/>
    <w:rsid w:val="004476A5"/>
    <w:rsid w:val="004476BC"/>
    <w:rsid w:val="004477E1"/>
    <w:rsid w:val="0045054A"/>
    <w:rsid w:val="004506B4"/>
    <w:rsid w:val="00452751"/>
    <w:rsid w:val="00452D3E"/>
    <w:rsid w:val="0045353B"/>
    <w:rsid w:val="004537F0"/>
    <w:rsid w:val="00453905"/>
    <w:rsid w:val="00453C1B"/>
    <w:rsid w:val="00454B8D"/>
    <w:rsid w:val="00454BF3"/>
    <w:rsid w:val="0045524D"/>
    <w:rsid w:val="00457E1E"/>
    <w:rsid w:val="00460282"/>
    <w:rsid w:val="0046073A"/>
    <w:rsid w:val="00463A16"/>
    <w:rsid w:val="004648BD"/>
    <w:rsid w:val="004666A7"/>
    <w:rsid w:val="00474F36"/>
    <w:rsid w:val="0047516F"/>
    <w:rsid w:val="0047611E"/>
    <w:rsid w:val="00476376"/>
    <w:rsid w:val="0047681B"/>
    <w:rsid w:val="0048042A"/>
    <w:rsid w:val="00480A68"/>
    <w:rsid w:val="0048186C"/>
    <w:rsid w:val="004852D7"/>
    <w:rsid w:val="0048564D"/>
    <w:rsid w:val="00485663"/>
    <w:rsid w:val="00485CD3"/>
    <w:rsid w:val="00485E7F"/>
    <w:rsid w:val="00485F3A"/>
    <w:rsid w:val="00485F7D"/>
    <w:rsid w:val="004903CB"/>
    <w:rsid w:val="00490E18"/>
    <w:rsid w:val="00492274"/>
    <w:rsid w:val="00492698"/>
    <w:rsid w:val="00494923"/>
    <w:rsid w:val="00494A8C"/>
    <w:rsid w:val="0049603C"/>
    <w:rsid w:val="004968B8"/>
    <w:rsid w:val="004969FB"/>
    <w:rsid w:val="004970CC"/>
    <w:rsid w:val="004A03C2"/>
    <w:rsid w:val="004A09B9"/>
    <w:rsid w:val="004A0B2A"/>
    <w:rsid w:val="004A16CC"/>
    <w:rsid w:val="004A2505"/>
    <w:rsid w:val="004A32AB"/>
    <w:rsid w:val="004A3A12"/>
    <w:rsid w:val="004A3D74"/>
    <w:rsid w:val="004A48C9"/>
    <w:rsid w:val="004A4980"/>
    <w:rsid w:val="004A4AC1"/>
    <w:rsid w:val="004A51F3"/>
    <w:rsid w:val="004A682D"/>
    <w:rsid w:val="004A76B6"/>
    <w:rsid w:val="004B0CF9"/>
    <w:rsid w:val="004B1705"/>
    <w:rsid w:val="004B19B2"/>
    <w:rsid w:val="004B30A6"/>
    <w:rsid w:val="004B380A"/>
    <w:rsid w:val="004B41C0"/>
    <w:rsid w:val="004B4BBB"/>
    <w:rsid w:val="004B58B7"/>
    <w:rsid w:val="004B6BF2"/>
    <w:rsid w:val="004B7DDE"/>
    <w:rsid w:val="004C03F6"/>
    <w:rsid w:val="004C1184"/>
    <w:rsid w:val="004C28E5"/>
    <w:rsid w:val="004C2DED"/>
    <w:rsid w:val="004C31CE"/>
    <w:rsid w:val="004C393C"/>
    <w:rsid w:val="004C530D"/>
    <w:rsid w:val="004C5A3D"/>
    <w:rsid w:val="004C5AF4"/>
    <w:rsid w:val="004C77F4"/>
    <w:rsid w:val="004C7CDF"/>
    <w:rsid w:val="004D0369"/>
    <w:rsid w:val="004D0930"/>
    <w:rsid w:val="004D1EE1"/>
    <w:rsid w:val="004D22F3"/>
    <w:rsid w:val="004D6101"/>
    <w:rsid w:val="004D6E38"/>
    <w:rsid w:val="004E063F"/>
    <w:rsid w:val="004E1374"/>
    <w:rsid w:val="004E1562"/>
    <w:rsid w:val="004E19BC"/>
    <w:rsid w:val="004E1F1C"/>
    <w:rsid w:val="004E2D92"/>
    <w:rsid w:val="004E3F71"/>
    <w:rsid w:val="004E4C25"/>
    <w:rsid w:val="004E6B43"/>
    <w:rsid w:val="004E75AC"/>
    <w:rsid w:val="004E79E9"/>
    <w:rsid w:val="004F0E7B"/>
    <w:rsid w:val="004F1195"/>
    <w:rsid w:val="004F15FA"/>
    <w:rsid w:val="004F3899"/>
    <w:rsid w:val="004F50DC"/>
    <w:rsid w:val="004F59BF"/>
    <w:rsid w:val="004F5D1A"/>
    <w:rsid w:val="004F630D"/>
    <w:rsid w:val="004F63DA"/>
    <w:rsid w:val="004F665E"/>
    <w:rsid w:val="004F75D4"/>
    <w:rsid w:val="00500027"/>
    <w:rsid w:val="0050049D"/>
    <w:rsid w:val="00501A87"/>
    <w:rsid w:val="00506498"/>
    <w:rsid w:val="00507569"/>
    <w:rsid w:val="00507D66"/>
    <w:rsid w:val="00507F21"/>
    <w:rsid w:val="00510C64"/>
    <w:rsid w:val="00511A4D"/>
    <w:rsid w:val="00512828"/>
    <w:rsid w:val="00512A4C"/>
    <w:rsid w:val="00514026"/>
    <w:rsid w:val="00515CBB"/>
    <w:rsid w:val="00516351"/>
    <w:rsid w:val="0051645C"/>
    <w:rsid w:val="00516F35"/>
    <w:rsid w:val="00520A9B"/>
    <w:rsid w:val="0052256B"/>
    <w:rsid w:val="005231A2"/>
    <w:rsid w:val="0052418D"/>
    <w:rsid w:val="005242F9"/>
    <w:rsid w:val="005257E6"/>
    <w:rsid w:val="00525CFC"/>
    <w:rsid w:val="00530594"/>
    <w:rsid w:val="00530A24"/>
    <w:rsid w:val="00530C5C"/>
    <w:rsid w:val="00534E63"/>
    <w:rsid w:val="00535607"/>
    <w:rsid w:val="00536A67"/>
    <w:rsid w:val="0053702B"/>
    <w:rsid w:val="00537EFC"/>
    <w:rsid w:val="005400AA"/>
    <w:rsid w:val="0054044C"/>
    <w:rsid w:val="005419DD"/>
    <w:rsid w:val="00542144"/>
    <w:rsid w:val="005427DA"/>
    <w:rsid w:val="00543820"/>
    <w:rsid w:val="005453D6"/>
    <w:rsid w:val="005457D7"/>
    <w:rsid w:val="00547F8F"/>
    <w:rsid w:val="00551155"/>
    <w:rsid w:val="00554C14"/>
    <w:rsid w:val="00555927"/>
    <w:rsid w:val="005568BA"/>
    <w:rsid w:val="00556DEE"/>
    <w:rsid w:val="00557477"/>
    <w:rsid w:val="00557AFD"/>
    <w:rsid w:val="0056051D"/>
    <w:rsid w:val="00560819"/>
    <w:rsid w:val="00560BDB"/>
    <w:rsid w:val="00561562"/>
    <w:rsid w:val="00561816"/>
    <w:rsid w:val="00562D53"/>
    <w:rsid w:val="00563818"/>
    <w:rsid w:val="00564FEE"/>
    <w:rsid w:val="0056506A"/>
    <w:rsid w:val="005651B4"/>
    <w:rsid w:val="00565618"/>
    <w:rsid w:val="0056657F"/>
    <w:rsid w:val="00566FDA"/>
    <w:rsid w:val="00570664"/>
    <w:rsid w:val="00570828"/>
    <w:rsid w:val="005716DB"/>
    <w:rsid w:val="00573441"/>
    <w:rsid w:val="0057362D"/>
    <w:rsid w:val="0057467A"/>
    <w:rsid w:val="00574BD6"/>
    <w:rsid w:val="00574FD1"/>
    <w:rsid w:val="005754CB"/>
    <w:rsid w:val="00577E00"/>
    <w:rsid w:val="00577F44"/>
    <w:rsid w:val="005813F6"/>
    <w:rsid w:val="00581B56"/>
    <w:rsid w:val="00582EC8"/>
    <w:rsid w:val="00583554"/>
    <w:rsid w:val="0058438F"/>
    <w:rsid w:val="00584E3B"/>
    <w:rsid w:val="00585002"/>
    <w:rsid w:val="00587787"/>
    <w:rsid w:val="00587968"/>
    <w:rsid w:val="00587CA0"/>
    <w:rsid w:val="00587DD5"/>
    <w:rsid w:val="00590026"/>
    <w:rsid w:val="005903AF"/>
    <w:rsid w:val="005905AE"/>
    <w:rsid w:val="0059094C"/>
    <w:rsid w:val="005909F6"/>
    <w:rsid w:val="00590D7D"/>
    <w:rsid w:val="00592D9A"/>
    <w:rsid w:val="00595090"/>
    <w:rsid w:val="005954BA"/>
    <w:rsid w:val="0059604B"/>
    <w:rsid w:val="0059624F"/>
    <w:rsid w:val="00597E2F"/>
    <w:rsid w:val="00597FD4"/>
    <w:rsid w:val="005A0880"/>
    <w:rsid w:val="005A1399"/>
    <w:rsid w:val="005A1C94"/>
    <w:rsid w:val="005A234F"/>
    <w:rsid w:val="005A27D0"/>
    <w:rsid w:val="005A2C4A"/>
    <w:rsid w:val="005A3DB7"/>
    <w:rsid w:val="005A4036"/>
    <w:rsid w:val="005A507C"/>
    <w:rsid w:val="005A55EA"/>
    <w:rsid w:val="005A6DF1"/>
    <w:rsid w:val="005A7BFC"/>
    <w:rsid w:val="005A7FBA"/>
    <w:rsid w:val="005B0293"/>
    <w:rsid w:val="005B0B84"/>
    <w:rsid w:val="005B118E"/>
    <w:rsid w:val="005B2D00"/>
    <w:rsid w:val="005B3F49"/>
    <w:rsid w:val="005B3FEC"/>
    <w:rsid w:val="005B45DE"/>
    <w:rsid w:val="005B5FED"/>
    <w:rsid w:val="005B690B"/>
    <w:rsid w:val="005B69F1"/>
    <w:rsid w:val="005B768C"/>
    <w:rsid w:val="005B781E"/>
    <w:rsid w:val="005B7EFB"/>
    <w:rsid w:val="005C06FD"/>
    <w:rsid w:val="005C1089"/>
    <w:rsid w:val="005C1ED2"/>
    <w:rsid w:val="005C2071"/>
    <w:rsid w:val="005C6163"/>
    <w:rsid w:val="005C66D1"/>
    <w:rsid w:val="005D0028"/>
    <w:rsid w:val="005D08D1"/>
    <w:rsid w:val="005D0BB0"/>
    <w:rsid w:val="005D2479"/>
    <w:rsid w:val="005D2535"/>
    <w:rsid w:val="005D363E"/>
    <w:rsid w:val="005D37EB"/>
    <w:rsid w:val="005D405E"/>
    <w:rsid w:val="005D4FC3"/>
    <w:rsid w:val="005D6024"/>
    <w:rsid w:val="005D6242"/>
    <w:rsid w:val="005D671F"/>
    <w:rsid w:val="005E00BF"/>
    <w:rsid w:val="005E0303"/>
    <w:rsid w:val="005E0F46"/>
    <w:rsid w:val="005E1FB8"/>
    <w:rsid w:val="005E2274"/>
    <w:rsid w:val="005E25CF"/>
    <w:rsid w:val="005E289F"/>
    <w:rsid w:val="005E2B4D"/>
    <w:rsid w:val="005E2BC6"/>
    <w:rsid w:val="005E3D11"/>
    <w:rsid w:val="005E40CF"/>
    <w:rsid w:val="005E75A3"/>
    <w:rsid w:val="005F0B48"/>
    <w:rsid w:val="005F3D2E"/>
    <w:rsid w:val="005F514A"/>
    <w:rsid w:val="005F5505"/>
    <w:rsid w:val="005F6B6E"/>
    <w:rsid w:val="0060015B"/>
    <w:rsid w:val="006004AC"/>
    <w:rsid w:val="006017B9"/>
    <w:rsid w:val="00602209"/>
    <w:rsid w:val="006025DF"/>
    <w:rsid w:val="00602D56"/>
    <w:rsid w:val="00604CD8"/>
    <w:rsid w:val="006055B3"/>
    <w:rsid w:val="00606623"/>
    <w:rsid w:val="00607389"/>
    <w:rsid w:val="00607C88"/>
    <w:rsid w:val="00607CE1"/>
    <w:rsid w:val="0061004C"/>
    <w:rsid w:val="006111A7"/>
    <w:rsid w:val="00611552"/>
    <w:rsid w:val="00611C3C"/>
    <w:rsid w:val="00612C00"/>
    <w:rsid w:val="00612D13"/>
    <w:rsid w:val="00613419"/>
    <w:rsid w:val="00613FB7"/>
    <w:rsid w:val="00614F6D"/>
    <w:rsid w:val="006153D2"/>
    <w:rsid w:val="0061565D"/>
    <w:rsid w:val="00615F29"/>
    <w:rsid w:val="006175AF"/>
    <w:rsid w:val="0061770D"/>
    <w:rsid w:val="00622922"/>
    <w:rsid w:val="0062451D"/>
    <w:rsid w:val="00624757"/>
    <w:rsid w:val="00625C87"/>
    <w:rsid w:val="006271F0"/>
    <w:rsid w:val="00627AE4"/>
    <w:rsid w:val="0063154B"/>
    <w:rsid w:val="0063232B"/>
    <w:rsid w:val="00632C0D"/>
    <w:rsid w:val="0063406B"/>
    <w:rsid w:val="00634349"/>
    <w:rsid w:val="0063508B"/>
    <w:rsid w:val="0063516E"/>
    <w:rsid w:val="00637215"/>
    <w:rsid w:val="00640DB7"/>
    <w:rsid w:val="00642658"/>
    <w:rsid w:val="00642F1F"/>
    <w:rsid w:val="00644D40"/>
    <w:rsid w:val="00645677"/>
    <w:rsid w:val="00645A3B"/>
    <w:rsid w:val="00645CD8"/>
    <w:rsid w:val="006462E2"/>
    <w:rsid w:val="006504E6"/>
    <w:rsid w:val="0065487D"/>
    <w:rsid w:val="0065491F"/>
    <w:rsid w:val="00655A75"/>
    <w:rsid w:val="00656434"/>
    <w:rsid w:val="00657032"/>
    <w:rsid w:val="00660659"/>
    <w:rsid w:val="00660A1A"/>
    <w:rsid w:val="00661425"/>
    <w:rsid w:val="0066143F"/>
    <w:rsid w:val="00661D26"/>
    <w:rsid w:val="00662352"/>
    <w:rsid w:val="00662606"/>
    <w:rsid w:val="00662F43"/>
    <w:rsid w:val="00663814"/>
    <w:rsid w:val="00663CB0"/>
    <w:rsid w:val="00664287"/>
    <w:rsid w:val="00665937"/>
    <w:rsid w:val="0066650C"/>
    <w:rsid w:val="00666B66"/>
    <w:rsid w:val="00666CA0"/>
    <w:rsid w:val="006673A8"/>
    <w:rsid w:val="00670553"/>
    <w:rsid w:val="00671398"/>
    <w:rsid w:val="00671DBB"/>
    <w:rsid w:val="006721BD"/>
    <w:rsid w:val="00674D02"/>
    <w:rsid w:val="006753C9"/>
    <w:rsid w:val="0067607D"/>
    <w:rsid w:val="00676B41"/>
    <w:rsid w:val="00677C15"/>
    <w:rsid w:val="006808E9"/>
    <w:rsid w:val="0068137F"/>
    <w:rsid w:val="00681A0E"/>
    <w:rsid w:val="00681B93"/>
    <w:rsid w:val="006834B1"/>
    <w:rsid w:val="0068419A"/>
    <w:rsid w:val="00685969"/>
    <w:rsid w:val="00685C11"/>
    <w:rsid w:val="00685D6B"/>
    <w:rsid w:val="0068671F"/>
    <w:rsid w:val="00686CC5"/>
    <w:rsid w:val="00687221"/>
    <w:rsid w:val="00687D4D"/>
    <w:rsid w:val="00687ED5"/>
    <w:rsid w:val="00687EF6"/>
    <w:rsid w:val="0069014C"/>
    <w:rsid w:val="00690431"/>
    <w:rsid w:val="00690EE9"/>
    <w:rsid w:val="00692020"/>
    <w:rsid w:val="00692570"/>
    <w:rsid w:val="0069278A"/>
    <w:rsid w:val="00693483"/>
    <w:rsid w:val="00695897"/>
    <w:rsid w:val="00696060"/>
    <w:rsid w:val="006961CE"/>
    <w:rsid w:val="006966EB"/>
    <w:rsid w:val="006967B1"/>
    <w:rsid w:val="00696B15"/>
    <w:rsid w:val="00697635"/>
    <w:rsid w:val="0069797C"/>
    <w:rsid w:val="006A0142"/>
    <w:rsid w:val="006A0728"/>
    <w:rsid w:val="006A1D54"/>
    <w:rsid w:val="006A2277"/>
    <w:rsid w:val="006A2A63"/>
    <w:rsid w:val="006A3A4A"/>
    <w:rsid w:val="006A65B3"/>
    <w:rsid w:val="006A7A73"/>
    <w:rsid w:val="006A7A9A"/>
    <w:rsid w:val="006A7B8B"/>
    <w:rsid w:val="006B0269"/>
    <w:rsid w:val="006B0A00"/>
    <w:rsid w:val="006B1794"/>
    <w:rsid w:val="006B2B6F"/>
    <w:rsid w:val="006B3BA2"/>
    <w:rsid w:val="006B4481"/>
    <w:rsid w:val="006B76B2"/>
    <w:rsid w:val="006C1B09"/>
    <w:rsid w:val="006C2442"/>
    <w:rsid w:val="006C34EC"/>
    <w:rsid w:val="006C382D"/>
    <w:rsid w:val="006C3C99"/>
    <w:rsid w:val="006C3EFE"/>
    <w:rsid w:val="006C45C9"/>
    <w:rsid w:val="006C5C48"/>
    <w:rsid w:val="006C61EC"/>
    <w:rsid w:val="006C6F98"/>
    <w:rsid w:val="006D2CF9"/>
    <w:rsid w:val="006D3134"/>
    <w:rsid w:val="006D45CA"/>
    <w:rsid w:val="006D4B48"/>
    <w:rsid w:val="006D5FE9"/>
    <w:rsid w:val="006D71DF"/>
    <w:rsid w:val="006D76AD"/>
    <w:rsid w:val="006D7BBF"/>
    <w:rsid w:val="006E0154"/>
    <w:rsid w:val="006E0CC5"/>
    <w:rsid w:val="006E1006"/>
    <w:rsid w:val="006E1220"/>
    <w:rsid w:val="006E1746"/>
    <w:rsid w:val="006E1991"/>
    <w:rsid w:val="006E2B9C"/>
    <w:rsid w:val="006E3438"/>
    <w:rsid w:val="006E4507"/>
    <w:rsid w:val="006E489F"/>
    <w:rsid w:val="006E67FD"/>
    <w:rsid w:val="006E7165"/>
    <w:rsid w:val="006F0D4C"/>
    <w:rsid w:val="006F0E94"/>
    <w:rsid w:val="006F0F7F"/>
    <w:rsid w:val="006F12C5"/>
    <w:rsid w:val="006F2B5B"/>
    <w:rsid w:val="006F3A20"/>
    <w:rsid w:val="006F3E5C"/>
    <w:rsid w:val="006F40E9"/>
    <w:rsid w:val="006F4295"/>
    <w:rsid w:val="006F44B6"/>
    <w:rsid w:val="006F45D8"/>
    <w:rsid w:val="006F4F2D"/>
    <w:rsid w:val="006F56D7"/>
    <w:rsid w:val="006F5EF7"/>
    <w:rsid w:val="006F637B"/>
    <w:rsid w:val="006F730D"/>
    <w:rsid w:val="006F771D"/>
    <w:rsid w:val="006F7A67"/>
    <w:rsid w:val="00700815"/>
    <w:rsid w:val="00700E5D"/>
    <w:rsid w:val="007014D8"/>
    <w:rsid w:val="00701748"/>
    <w:rsid w:val="00701769"/>
    <w:rsid w:val="00702BDD"/>
    <w:rsid w:val="00702E07"/>
    <w:rsid w:val="00703C00"/>
    <w:rsid w:val="00704CDF"/>
    <w:rsid w:val="007056F5"/>
    <w:rsid w:val="00705EAF"/>
    <w:rsid w:val="007061F1"/>
    <w:rsid w:val="00706985"/>
    <w:rsid w:val="0070745B"/>
    <w:rsid w:val="00707485"/>
    <w:rsid w:val="007076CA"/>
    <w:rsid w:val="00707E86"/>
    <w:rsid w:val="00711E22"/>
    <w:rsid w:val="0071334D"/>
    <w:rsid w:val="0071394A"/>
    <w:rsid w:val="00713B84"/>
    <w:rsid w:val="00714A73"/>
    <w:rsid w:val="007153E2"/>
    <w:rsid w:val="00715AEF"/>
    <w:rsid w:val="007160DE"/>
    <w:rsid w:val="00716967"/>
    <w:rsid w:val="007170DE"/>
    <w:rsid w:val="0071768D"/>
    <w:rsid w:val="00717A23"/>
    <w:rsid w:val="00717BD8"/>
    <w:rsid w:val="007208D3"/>
    <w:rsid w:val="00721022"/>
    <w:rsid w:val="0072106C"/>
    <w:rsid w:val="0072197A"/>
    <w:rsid w:val="00722569"/>
    <w:rsid w:val="00722585"/>
    <w:rsid w:val="00722A98"/>
    <w:rsid w:val="0072583A"/>
    <w:rsid w:val="00725BF2"/>
    <w:rsid w:val="007262E8"/>
    <w:rsid w:val="00726383"/>
    <w:rsid w:val="00726E21"/>
    <w:rsid w:val="00726E29"/>
    <w:rsid w:val="00731B6B"/>
    <w:rsid w:val="00732484"/>
    <w:rsid w:val="00734E5B"/>
    <w:rsid w:val="007350CA"/>
    <w:rsid w:val="0073688F"/>
    <w:rsid w:val="00740C80"/>
    <w:rsid w:val="00742B5E"/>
    <w:rsid w:val="00743889"/>
    <w:rsid w:val="00745D52"/>
    <w:rsid w:val="00746D2A"/>
    <w:rsid w:val="0075212E"/>
    <w:rsid w:val="0075274D"/>
    <w:rsid w:val="00753094"/>
    <w:rsid w:val="00753173"/>
    <w:rsid w:val="00753AEF"/>
    <w:rsid w:val="00754735"/>
    <w:rsid w:val="00755415"/>
    <w:rsid w:val="00760962"/>
    <w:rsid w:val="00761186"/>
    <w:rsid w:val="007613D5"/>
    <w:rsid w:val="00761A00"/>
    <w:rsid w:val="00761D7A"/>
    <w:rsid w:val="00762A9D"/>
    <w:rsid w:val="0076370A"/>
    <w:rsid w:val="007637EA"/>
    <w:rsid w:val="00763C58"/>
    <w:rsid w:val="00764341"/>
    <w:rsid w:val="007643B1"/>
    <w:rsid w:val="0076476F"/>
    <w:rsid w:val="00764858"/>
    <w:rsid w:val="00766351"/>
    <w:rsid w:val="007677DC"/>
    <w:rsid w:val="00771621"/>
    <w:rsid w:val="0077178D"/>
    <w:rsid w:val="007727F7"/>
    <w:rsid w:val="007728B1"/>
    <w:rsid w:val="00772DBB"/>
    <w:rsid w:val="0077373D"/>
    <w:rsid w:val="007754DD"/>
    <w:rsid w:val="00775D94"/>
    <w:rsid w:val="007768DF"/>
    <w:rsid w:val="00776D4B"/>
    <w:rsid w:val="00777975"/>
    <w:rsid w:val="00777D2A"/>
    <w:rsid w:val="007805CE"/>
    <w:rsid w:val="00781B0A"/>
    <w:rsid w:val="007827E9"/>
    <w:rsid w:val="00784601"/>
    <w:rsid w:val="0078663A"/>
    <w:rsid w:val="00786BF5"/>
    <w:rsid w:val="00790889"/>
    <w:rsid w:val="007911FD"/>
    <w:rsid w:val="00793089"/>
    <w:rsid w:val="007930DD"/>
    <w:rsid w:val="00793481"/>
    <w:rsid w:val="00793832"/>
    <w:rsid w:val="00793A24"/>
    <w:rsid w:val="00794A91"/>
    <w:rsid w:val="00795D1B"/>
    <w:rsid w:val="007961A0"/>
    <w:rsid w:val="00796B50"/>
    <w:rsid w:val="00797B4B"/>
    <w:rsid w:val="007A055E"/>
    <w:rsid w:val="007A0A7F"/>
    <w:rsid w:val="007A11AC"/>
    <w:rsid w:val="007A1646"/>
    <w:rsid w:val="007A293D"/>
    <w:rsid w:val="007A2A4A"/>
    <w:rsid w:val="007A2C3A"/>
    <w:rsid w:val="007A2E36"/>
    <w:rsid w:val="007A30D7"/>
    <w:rsid w:val="007A31CA"/>
    <w:rsid w:val="007A35DE"/>
    <w:rsid w:val="007A4EA4"/>
    <w:rsid w:val="007A5782"/>
    <w:rsid w:val="007A5B20"/>
    <w:rsid w:val="007A5B97"/>
    <w:rsid w:val="007A5E11"/>
    <w:rsid w:val="007A667E"/>
    <w:rsid w:val="007A6D4F"/>
    <w:rsid w:val="007B2936"/>
    <w:rsid w:val="007B5515"/>
    <w:rsid w:val="007B70D7"/>
    <w:rsid w:val="007B739D"/>
    <w:rsid w:val="007B7B8F"/>
    <w:rsid w:val="007C18FC"/>
    <w:rsid w:val="007C2868"/>
    <w:rsid w:val="007C2A55"/>
    <w:rsid w:val="007C3229"/>
    <w:rsid w:val="007C3FE3"/>
    <w:rsid w:val="007C5268"/>
    <w:rsid w:val="007C6A95"/>
    <w:rsid w:val="007C6AD1"/>
    <w:rsid w:val="007D04A9"/>
    <w:rsid w:val="007D0A24"/>
    <w:rsid w:val="007D135A"/>
    <w:rsid w:val="007D1FBA"/>
    <w:rsid w:val="007D23F2"/>
    <w:rsid w:val="007D2A0E"/>
    <w:rsid w:val="007D2AF2"/>
    <w:rsid w:val="007D3551"/>
    <w:rsid w:val="007D3947"/>
    <w:rsid w:val="007D3C48"/>
    <w:rsid w:val="007D4935"/>
    <w:rsid w:val="007D4F2F"/>
    <w:rsid w:val="007D6653"/>
    <w:rsid w:val="007D690C"/>
    <w:rsid w:val="007D69E4"/>
    <w:rsid w:val="007D72DB"/>
    <w:rsid w:val="007E0036"/>
    <w:rsid w:val="007E1E50"/>
    <w:rsid w:val="007E352D"/>
    <w:rsid w:val="007E4754"/>
    <w:rsid w:val="007E497A"/>
    <w:rsid w:val="007E4D23"/>
    <w:rsid w:val="007E54DC"/>
    <w:rsid w:val="007E5DA3"/>
    <w:rsid w:val="007E6984"/>
    <w:rsid w:val="007E706A"/>
    <w:rsid w:val="007F0122"/>
    <w:rsid w:val="007F1A67"/>
    <w:rsid w:val="007F24D3"/>
    <w:rsid w:val="007F2BEE"/>
    <w:rsid w:val="007F325C"/>
    <w:rsid w:val="007F3264"/>
    <w:rsid w:val="007F368B"/>
    <w:rsid w:val="007F40D6"/>
    <w:rsid w:val="007F5191"/>
    <w:rsid w:val="007F57D9"/>
    <w:rsid w:val="007F647B"/>
    <w:rsid w:val="007F6BB2"/>
    <w:rsid w:val="00800079"/>
    <w:rsid w:val="00800272"/>
    <w:rsid w:val="00801789"/>
    <w:rsid w:val="00802AA7"/>
    <w:rsid w:val="00803616"/>
    <w:rsid w:val="00803A02"/>
    <w:rsid w:val="00804838"/>
    <w:rsid w:val="00806674"/>
    <w:rsid w:val="00806AE3"/>
    <w:rsid w:val="00810C21"/>
    <w:rsid w:val="00811CA1"/>
    <w:rsid w:val="0081211C"/>
    <w:rsid w:val="00813CAB"/>
    <w:rsid w:val="00814DB7"/>
    <w:rsid w:val="008152D3"/>
    <w:rsid w:val="008161B5"/>
    <w:rsid w:val="00816E69"/>
    <w:rsid w:val="0082191E"/>
    <w:rsid w:val="00821BFE"/>
    <w:rsid w:val="00821D29"/>
    <w:rsid w:val="0082288F"/>
    <w:rsid w:val="00822DBB"/>
    <w:rsid w:val="0082321A"/>
    <w:rsid w:val="008236F2"/>
    <w:rsid w:val="00826CB6"/>
    <w:rsid w:val="00830F95"/>
    <w:rsid w:val="00832262"/>
    <w:rsid w:val="00833195"/>
    <w:rsid w:val="00833C13"/>
    <w:rsid w:val="008349C8"/>
    <w:rsid w:val="00834CA9"/>
    <w:rsid w:val="00834E70"/>
    <w:rsid w:val="00835701"/>
    <w:rsid w:val="00835FDB"/>
    <w:rsid w:val="0083632E"/>
    <w:rsid w:val="0084038F"/>
    <w:rsid w:val="00841019"/>
    <w:rsid w:val="00841456"/>
    <w:rsid w:val="008417C9"/>
    <w:rsid w:val="00841C0D"/>
    <w:rsid w:val="00842B3A"/>
    <w:rsid w:val="00843A2F"/>
    <w:rsid w:val="00843B1E"/>
    <w:rsid w:val="008441C6"/>
    <w:rsid w:val="008441D8"/>
    <w:rsid w:val="0084489C"/>
    <w:rsid w:val="00844BC6"/>
    <w:rsid w:val="00846778"/>
    <w:rsid w:val="00846963"/>
    <w:rsid w:val="00846D0D"/>
    <w:rsid w:val="00846DD2"/>
    <w:rsid w:val="00847442"/>
    <w:rsid w:val="00851439"/>
    <w:rsid w:val="0085245E"/>
    <w:rsid w:val="00853DF7"/>
    <w:rsid w:val="0085432E"/>
    <w:rsid w:val="00854DC4"/>
    <w:rsid w:val="008553A9"/>
    <w:rsid w:val="00856370"/>
    <w:rsid w:val="00856E4B"/>
    <w:rsid w:val="00857163"/>
    <w:rsid w:val="008571A1"/>
    <w:rsid w:val="00857835"/>
    <w:rsid w:val="00860C7E"/>
    <w:rsid w:val="008610B3"/>
    <w:rsid w:val="008617E4"/>
    <w:rsid w:val="0086359F"/>
    <w:rsid w:val="00863FF0"/>
    <w:rsid w:val="008650FB"/>
    <w:rsid w:val="00865A44"/>
    <w:rsid w:val="00865E82"/>
    <w:rsid w:val="008663A4"/>
    <w:rsid w:val="0086690C"/>
    <w:rsid w:val="008703BB"/>
    <w:rsid w:val="00870CF1"/>
    <w:rsid w:val="0087176E"/>
    <w:rsid w:val="00871A2B"/>
    <w:rsid w:val="008734FB"/>
    <w:rsid w:val="00874F56"/>
    <w:rsid w:val="008750A5"/>
    <w:rsid w:val="00875B17"/>
    <w:rsid w:val="0087651F"/>
    <w:rsid w:val="008773A6"/>
    <w:rsid w:val="0087790A"/>
    <w:rsid w:val="0088013E"/>
    <w:rsid w:val="0088097C"/>
    <w:rsid w:val="008822C4"/>
    <w:rsid w:val="008837C2"/>
    <w:rsid w:val="00883F6B"/>
    <w:rsid w:val="008840F7"/>
    <w:rsid w:val="00886B69"/>
    <w:rsid w:val="00886C4C"/>
    <w:rsid w:val="0088720B"/>
    <w:rsid w:val="00890E59"/>
    <w:rsid w:val="008913A3"/>
    <w:rsid w:val="008921F9"/>
    <w:rsid w:val="00892215"/>
    <w:rsid w:val="00893B55"/>
    <w:rsid w:val="00894A19"/>
    <w:rsid w:val="00895B1F"/>
    <w:rsid w:val="00895DA6"/>
    <w:rsid w:val="00896892"/>
    <w:rsid w:val="0089746B"/>
    <w:rsid w:val="00897569"/>
    <w:rsid w:val="00897616"/>
    <w:rsid w:val="008A29B9"/>
    <w:rsid w:val="008A47C0"/>
    <w:rsid w:val="008A5505"/>
    <w:rsid w:val="008A65E9"/>
    <w:rsid w:val="008A6C52"/>
    <w:rsid w:val="008A737D"/>
    <w:rsid w:val="008B06B0"/>
    <w:rsid w:val="008B070F"/>
    <w:rsid w:val="008B0E68"/>
    <w:rsid w:val="008B2516"/>
    <w:rsid w:val="008B2D5D"/>
    <w:rsid w:val="008B5607"/>
    <w:rsid w:val="008B5DA9"/>
    <w:rsid w:val="008B6CAB"/>
    <w:rsid w:val="008B6F64"/>
    <w:rsid w:val="008B74E3"/>
    <w:rsid w:val="008B7C57"/>
    <w:rsid w:val="008B7C91"/>
    <w:rsid w:val="008C0078"/>
    <w:rsid w:val="008C0307"/>
    <w:rsid w:val="008C0A5D"/>
    <w:rsid w:val="008C2634"/>
    <w:rsid w:val="008C3599"/>
    <w:rsid w:val="008C3945"/>
    <w:rsid w:val="008C43D8"/>
    <w:rsid w:val="008C4C0E"/>
    <w:rsid w:val="008C7F45"/>
    <w:rsid w:val="008D1160"/>
    <w:rsid w:val="008D27BA"/>
    <w:rsid w:val="008D2B97"/>
    <w:rsid w:val="008D2FA9"/>
    <w:rsid w:val="008D3049"/>
    <w:rsid w:val="008D3E94"/>
    <w:rsid w:val="008D4468"/>
    <w:rsid w:val="008D5E11"/>
    <w:rsid w:val="008D6FF2"/>
    <w:rsid w:val="008E00A3"/>
    <w:rsid w:val="008E0130"/>
    <w:rsid w:val="008E148B"/>
    <w:rsid w:val="008E1D5B"/>
    <w:rsid w:val="008E4420"/>
    <w:rsid w:val="008E56F1"/>
    <w:rsid w:val="008E5B70"/>
    <w:rsid w:val="008E608D"/>
    <w:rsid w:val="008E6B8E"/>
    <w:rsid w:val="008E6C95"/>
    <w:rsid w:val="008E737B"/>
    <w:rsid w:val="008E78FF"/>
    <w:rsid w:val="008E7B38"/>
    <w:rsid w:val="008F0402"/>
    <w:rsid w:val="008F0D6F"/>
    <w:rsid w:val="008F156B"/>
    <w:rsid w:val="008F1699"/>
    <w:rsid w:val="008F4796"/>
    <w:rsid w:val="008F4839"/>
    <w:rsid w:val="008F4D6A"/>
    <w:rsid w:val="008F7739"/>
    <w:rsid w:val="008F7C07"/>
    <w:rsid w:val="00901C31"/>
    <w:rsid w:val="00901D7D"/>
    <w:rsid w:val="00902F1B"/>
    <w:rsid w:val="009038A9"/>
    <w:rsid w:val="00904AE9"/>
    <w:rsid w:val="00904E19"/>
    <w:rsid w:val="0090638E"/>
    <w:rsid w:val="009077C0"/>
    <w:rsid w:val="00910E41"/>
    <w:rsid w:val="00910EE5"/>
    <w:rsid w:val="0091198B"/>
    <w:rsid w:val="00912C57"/>
    <w:rsid w:val="0091350B"/>
    <w:rsid w:val="00913B58"/>
    <w:rsid w:val="009144AA"/>
    <w:rsid w:val="00916734"/>
    <w:rsid w:val="0091781E"/>
    <w:rsid w:val="0092201F"/>
    <w:rsid w:val="009245DB"/>
    <w:rsid w:val="00924938"/>
    <w:rsid w:val="00925BBB"/>
    <w:rsid w:val="00925C7F"/>
    <w:rsid w:val="00926AEA"/>
    <w:rsid w:val="00927325"/>
    <w:rsid w:val="00927652"/>
    <w:rsid w:val="00927D33"/>
    <w:rsid w:val="00930DF4"/>
    <w:rsid w:val="00931042"/>
    <w:rsid w:val="0093420B"/>
    <w:rsid w:val="0093509D"/>
    <w:rsid w:val="00935C67"/>
    <w:rsid w:val="00936881"/>
    <w:rsid w:val="00941AB0"/>
    <w:rsid w:val="0094349D"/>
    <w:rsid w:val="00943D8F"/>
    <w:rsid w:val="00943D91"/>
    <w:rsid w:val="00944CE6"/>
    <w:rsid w:val="00946ED2"/>
    <w:rsid w:val="009474E4"/>
    <w:rsid w:val="00951625"/>
    <w:rsid w:val="009517E3"/>
    <w:rsid w:val="009521EC"/>
    <w:rsid w:val="00952B21"/>
    <w:rsid w:val="00953E42"/>
    <w:rsid w:val="009540E6"/>
    <w:rsid w:val="009545FE"/>
    <w:rsid w:val="00954942"/>
    <w:rsid w:val="00954AEB"/>
    <w:rsid w:val="0095538B"/>
    <w:rsid w:val="009559A0"/>
    <w:rsid w:val="00956203"/>
    <w:rsid w:val="00956781"/>
    <w:rsid w:val="00956C92"/>
    <w:rsid w:val="009606A5"/>
    <w:rsid w:val="009619AE"/>
    <w:rsid w:val="00963EEA"/>
    <w:rsid w:val="00964125"/>
    <w:rsid w:val="00964387"/>
    <w:rsid w:val="00964828"/>
    <w:rsid w:val="00964DDF"/>
    <w:rsid w:val="00965281"/>
    <w:rsid w:val="00965449"/>
    <w:rsid w:val="00965709"/>
    <w:rsid w:val="00965E48"/>
    <w:rsid w:val="009667A0"/>
    <w:rsid w:val="00967578"/>
    <w:rsid w:val="0097046D"/>
    <w:rsid w:val="0097142F"/>
    <w:rsid w:val="00971E39"/>
    <w:rsid w:val="009742B9"/>
    <w:rsid w:val="00975915"/>
    <w:rsid w:val="00975BF6"/>
    <w:rsid w:val="00976381"/>
    <w:rsid w:val="009766CE"/>
    <w:rsid w:val="0097722D"/>
    <w:rsid w:val="00977859"/>
    <w:rsid w:val="00980BB2"/>
    <w:rsid w:val="00981061"/>
    <w:rsid w:val="0098275C"/>
    <w:rsid w:val="0098329E"/>
    <w:rsid w:val="00984E5F"/>
    <w:rsid w:val="009852E6"/>
    <w:rsid w:val="00985349"/>
    <w:rsid w:val="009879D3"/>
    <w:rsid w:val="0099002D"/>
    <w:rsid w:val="0099038C"/>
    <w:rsid w:val="00990599"/>
    <w:rsid w:val="00991513"/>
    <w:rsid w:val="00991559"/>
    <w:rsid w:val="00991646"/>
    <w:rsid w:val="009924AA"/>
    <w:rsid w:val="00992989"/>
    <w:rsid w:val="00994731"/>
    <w:rsid w:val="00994C22"/>
    <w:rsid w:val="009955E8"/>
    <w:rsid w:val="009958ED"/>
    <w:rsid w:val="0099596F"/>
    <w:rsid w:val="0099627E"/>
    <w:rsid w:val="00996412"/>
    <w:rsid w:val="00997882"/>
    <w:rsid w:val="009A0348"/>
    <w:rsid w:val="009A03D9"/>
    <w:rsid w:val="009A2453"/>
    <w:rsid w:val="009A3A5D"/>
    <w:rsid w:val="009A5427"/>
    <w:rsid w:val="009A5C8E"/>
    <w:rsid w:val="009A6B70"/>
    <w:rsid w:val="009A74B4"/>
    <w:rsid w:val="009B1709"/>
    <w:rsid w:val="009B1A78"/>
    <w:rsid w:val="009B1BD9"/>
    <w:rsid w:val="009B41DB"/>
    <w:rsid w:val="009B429A"/>
    <w:rsid w:val="009B5C0A"/>
    <w:rsid w:val="009B5CA6"/>
    <w:rsid w:val="009B5E88"/>
    <w:rsid w:val="009B5F9D"/>
    <w:rsid w:val="009B6AE8"/>
    <w:rsid w:val="009B6B86"/>
    <w:rsid w:val="009B757F"/>
    <w:rsid w:val="009C1086"/>
    <w:rsid w:val="009C10C7"/>
    <w:rsid w:val="009C14B0"/>
    <w:rsid w:val="009C19FD"/>
    <w:rsid w:val="009C27FF"/>
    <w:rsid w:val="009C33EE"/>
    <w:rsid w:val="009C43A9"/>
    <w:rsid w:val="009C6891"/>
    <w:rsid w:val="009C69CC"/>
    <w:rsid w:val="009C6F9B"/>
    <w:rsid w:val="009D00CE"/>
    <w:rsid w:val="009D121F"/>
    <w:rsid w:val="009D142F"/>
    <w:rsid w:val="009D23B0"/>
    <w:rsid w:val="009D31DA"/>
    <w:rsid w:val="009D4222"/>
    <w:rsid w:val="009D4EC1"/>
    <w:rsid w:val="009D68A3"/>
    <w:rsid w:val="009D6D0C"/>
    <w:rsid w:val="009E0646"/>
    <w:rsid w:val="009E15D5"/>
    <w:rsid w:val="009E2DE7"/>
    <w:rsid w:val="009E2E62"/>
    <w:rsid w:val="009E3AFE"/>
    <w:rsid w:val="009E3E41"/>
    <w:rsid w:val="009E533E"/>
    <w:rsid w:val="009E60F7"/>
    <w:rsid w:val="009E6FF8"/>
    <w:rsid w:val="009E70D6"/>
    <w:rsid w:val="009E7423"/>
    <w:rsid w:val="009F051D"/>
    <w:rsid w:val="009F0582"/>
    <w:rsid w:val="009F1A67"/>
    <w:rsid w:val="009F1BEF"/>
    <w:rsid w:val="009F338C"/>
    <w:rsid w:val="009F3FD8"/>
    <w:rsid w:val="009F42FA"/>
    <w:rsid w:val="00A0017E"/>
    <w:rsid w:val="00A0156E"/>
    <w:rsid w:val="00A01BE2"/>
    <w:rsid w:val="00A0217D"/>
    <w:rsid w:val="00A025D6"/>
    <w:rsid w:val="00A02962"/>
    <w:rsid w:val="00A02F06"/>
    <w:rsid w:val="00A043EC"/>
    <w:rsid w:val="00A04A1E"/>
    <w:rsid w:val="00A04C99"/>
    <w:rsid w:val="00A04E05"/>
    <w:rsid w:val="00A06180"/>
    <w:rsid w:val="00A06CE3"/>
    <w:rsid w:val="00A10048"/>
    <w:rsid w:val="00A10165"/>
    <w:rsid w:val="00A1121A"/>
    <w:rsid w:val="00A1222C"/>
    <w:rsid w:val="00A139DD"/>
    <w:rsid w:val="00A1462D"/>
    <w:rsid w:val="00A151F5"/>
    <w:rsid w:val="00A17A57"/>
    <w:rsid w:val="00A20952"/>
    <w:rsid w:val="00A2196C"/>
    <w:rsid w:val="00A21B98"/>
    <w:rsid w:val="00A23D66"/>
    <w:rsid w:val="00A2454D"/>
    <w:rsid w:val="00A24DE2"/>
    <w:rsid w:val="00A2580C"/>
    <w:rsid w:val="00A25A3B"/>
    <w:rsid w:val="00A263A7"/>
    <w:rsid w:val="00A2646D"/>
    <w:rsid w:val="00A272B6"/>
    <w:rsid w:val="00A27816"/>
    <w:rsid w:val="00A27D17"/>
    <w:rsid w:val="00A30D51"/>
    <w:rsid w:val="00A31007"/>
    <w:rsid w:val="00A31BC8"/>
    <w:rsid w:val="00A324C9"/>
    <w:rsid w:val="00A326EE"/>
    <w:rsid w:val="00A32836"/>
    <w:rsid w:val="00A32D16"/>
    <w:rsid w:val="00A3313B"/>
    <w:rsid w:val="00A34204"/>
    <w:rsid w:val="00A351D1"/>
    <w:rsid w:val="00A358F6"/>
    <w:rsid w:val="00A35C02"/>
    <w:rsid w:val="00A3626C"/>
    <w:rsid w:val="00A364D3"/>
    <w:rsid w:val="00A37D68"/>
    <w:rsid w:val="00A405E5"/>
    <w:rsid w:val="00A41226"/>
    <w:rsid w:val="00A42205"/>
    <w:rsid w:val="00A427F5"/>
    <w:rsid w:val="00A42AD0"/>
    <w:rsid w:val="00A44509"/>
    <w:rsid w:val="00A448AB"/>
    <w:rsid w:val="00A44A8C"/>
    <w:rsid w:val="00A45726"/>
    <w:rsid w:val="00A46089"/>
    <w:rsid w:val="00A461B0"/>
    <w:rsid w:val="00A463B8"/>
    <w:rsid w:val="00A506AF"/>
    <w:rsid w:val="00A520EE"/>
    <w:rsid w:val="00A53BF1"/>
    <w:rsid w:val="00A54322"/>
    <w:rsid w:val="00A548EF"/>
    <w:rsid w:val="00A55748"/>
    <w:rsid w:val="00A56B4F"/>
    <w:rsid w:val="00A57979"/>
    <w:rsid w:val="00A60370"/>
    <w:rsid w:val="00A613BA"/>
    <w:rsid w:val="00A61B9E"/>
    <w:rsid w:val="00A63829"/>
    <w:rsid w:val="00A638AF"/>
    <w:rsid w:val="00A63E80"/>
    <w:rsid w:val="00A64B62"/>
    <w:rsid w:val="00A66DF4"/>
    <w:rsid w:val="00A67654"/>
    <w:rsid w:val="00A70C69"/>
    <w:rsid w:val="00A70D66"/>
    <w:rsid w:val="00A7189B"/>
    <w:rsid w:val="00A71AC4"/>
    <w:rsid w:val="00A71F83"/>
    <w:rsid w:val="00A744A7"/>
    <w:rsid w:val="00A75580"/>
    <w:rsid w:val="00A755EB"/>
    <w:rsid w:val="00A7584B"/>
    <w:rsid w:val="00A76132"/>
    <w:rsid w:val="00A76582"/>
    <w:rsid w:val="00A76FC0"/>
    <w:rsid w:val="00A77084"/>
    <w:rsid w:val="00A7720A"/>
    <w:rsid w:val="00A77253"/>
    <w:rsid w:val="00A77C1F"/>
    <w:rsid w:val="00A80D8F"/>
    <w:rsid w:val="00A81F1A"/>
    <w:rsid w:val="00A821EA"/>
    <w:rsid w:val="00A8275B"/>
    <w:rsid w:val="00A85A09"/>
    <w:rsid w:val="00A85BD3"/>
    <w:rsid w:val="00A878A2"/>
    <w:rsid w:val="00A87DA6"/>
    <w:rsid w:val="00A90CEC"/>
    <w:rsid w:val="00A91CB3"/>
    <w:rsid w:val="00A92071"/>
    <w:rsid w:val="00A9357A"/>
    <w:rsid w:val="00A938C9"/>
    <w:rsid w:val="00A93BE1"/>
    <w:rsid w:val="00A976FF"/>
    <w:rsid w:val="00AA0259"/>
    <w:rsid w:val="00AA073C"/>
    <w:rsid w:val="00AA0980"/>
    <w:rsid w:val="00AA0B9E"/>
    <w:rsid w:val="00AA12D9"/>
    <w:rsid w:val="00AA1BAD"/>
    <w:rsid w:val="00AA1F46"/>
    <w:rsid w:val="00AA531B"/>
    <w:rsid w:val="00AA56DD"/>
    <w:rsid w:val="00AA59DC"/>
    <w:rsid w:val="00AB0E97"/>
    <w:rsid w:val="00AB2640"/>
    <w:rsid w:val="00AB2BB8"/>
    <w:rsid w:val="00AB2E59"/>
    <w:rsid w:val="00AB458A"/>
    <w:rsid w:val="00AB5CF5"/>
    <w:rsid w:val="00AB61EE"/>
    <w:rsid w:val="00AB6255"/>
    <w:rsid w:val="00AB6946"/>
    <w:rsid w:val="00AB7206"/>
    <w:rsid w:val="00AB7B36"/>
    <w:rsid w:val="00AC12A9"/>
    <w:rsid w:val="00AC23C5"/>
    <w:rsid w:val="00AC5054"/>
    <w:rsid w:val="00AC5322"/>
    <w:rsid w:val="00AC6AF7"/>
    <w:rsid w:val="00AC755A"/>
    <w:rsid w:val="00AD0BA9"/>
    <w:rsid w:val="00AD1DA4"/>
    <w:rsid w:val="00AD3496"/>
    <w:rsid w:val="00AD40B6"/>
    <w:rsid w:val="00AD4A50"/>
    <w:rsid w:val="00AD4CE8"/>
    <w:rsid w:val="00AD4E4C"/>
    <w:rsid w:val="00AD5D5F"/>
    <w:rsid w:val="00AE08FC"/>
    <w:rsid w:val="00AE1CE3"/>
    <w:rsid w:val="00AE410C"/>
    <w:rsid w:val="00AE4483"/>
    <w:rsid w:val="00AE6E2D"/>
    <w:rsid w:val="00AE6F63"/>
    <w:rsid w:val="00AE707E"/>
    <w:rsid w:val="00AE7B3B"/>
    <w:rsid w:val="00AF0EE8"/>
    <w:rsid w:val="00AF15CA"/>
    <w:rsid w:val="00AF1F72"/>
    <w:rsid w:val="00AF2180"/>
    <w:rsid w:val="00AF4160"/>
    <w:rsid w:val="00AF52B5"/>
    <w:rsid w:val="00AF56DC"/>
    <w:rsid w:val="00AF66EB"/>
    <w:rsid w:val="00AF6F2E"/>
    <w:rsid w:val="00B00783"/>
    <w:rsid w:val="00B00F9A"/>
    <w:rsid w:val="00B016B2"/>
    <w:rsid w:val="00B02032"/>
    <w:rsid w:val="00B03956"/>
    <w:rsid w:val="00B055A6"/>
    <w:rsid w:val="00B06142"/>
    <w:rsid w:val="00B06582"/>
    <w:rsid w:val="00B07A9A"/>
    <w:rsid w:val="00B07F79"/>
    <w:rsid w:val="00B07FA6"/>
    <w:rsid w:val="00B10E37"/>
    <w:rsid w:val="00B114AD"/>
    <w:rsid w:val="00B1339D"/>
    <w:rsid w:val="00B14941"/>
    <w:rsid w:val="00B15308"/>
    <w:rsid w:val="00B17C31"/>
    <w:rsid w:val="00B20174"/>
    <w:rsid w:val="00B22FC5"/>
    <w:rsid w:val="00B23805"/>
    <w:rsid w:val="00B2409E"/>
    <w:rsid w:val="00B246E7"/>
    <w:rsid w:val="00B25788"/>
    <w:rsid w:val="00B276B5"/>
    <w:rsid w:val="00B3031B"/>
    <w:rsid w:val="00B3155A"/>
    <w:rsid w:val="00B31663"/>
    <w:rsid w:val="00B3193D"/>
    <w:rsid w:val="00B322B0"/>
    <w:rsid w:val="00B33D89"/>
    <w:rsid w:val="00B34566"/>
    <w:rsid w:val="00B350EB"/>
    <w:rsid w:val="00B35131"/>
    <w:rsid w:val="00B35C21"/>
    <w:rsid w:val="00B36A21"/>
    <w:rsid w:val="00B37E0E"/>
    <w:rsid w:val="00B41381"/>
    <w:rsid w:val="00B41E2B"/>
    <w:rsid w:val="00B42E34"/>
    <w:rsid w:val="00B44411"/>
    <w:rsid w:val="00B44836"/>
    <w:rsid w:val="00B44A7A"/>
    <w:rsid w:val="00B44F42"/>
    <w:rsid w:val="00B469EC"/>
    <w:rsid w:val="00B46D0D"/>
    <w:rsid w:val="00B478A5"/>
    <w:rsid w:val="00B50318"/>
    <w:rsid w:val="00B50DFA"/>
    <w:rsid w:val="00B546B6"/>
    <w:rsid w:val="00B5501C"/>
    <w:rsid w:val="00B55682"/>
    <w:rsid w:val="00B56E83"/>
    <w:rsid w:val="00B574D7"/>
    <w:rsid w:val="00B60E9E"/>
    <w:rsid w:val="00B6129C"/>
    <w:rsid w:val="00B63C74"/>
    <w:rsid w:val="00B72864"/>
    <w:rsid w:val="00B72870"/>
    <w:rsid w:val="00B72ADF"/>
    <w:rsid w:val="00B73246"/>
    <w:rsid w:val="00B76C56"/>
    <w:rsid w:val="00B8040A"/>
    <w:rsid w:val="00B81DFB"/>
    <w:rsid w:val="00B821C8"/>
    <w:rsid w:val="00B82BF6"/>
    <w:rsid w:val="00B82C7B"/>
    <w:rsid w:val="00B83035"/>
    <w:rsid w:val="00B84425"/>
    <w:rsid w:val="00B84BD8"/>
    <w:rsid w:val="00B8541E"/>
    <w:rsid w:val="00B857E5"/>
    <w:rsid w:val="00B859CF"/>
    <w:rsid w:val="00B85CDE"/>
    <w:rsid w:val="00B8659C"/>
    <w:rsid w:val="00B87FAA"/>
    <w:rsid w:val="00B907BC"/>
    <w:rsid w:val="00B91041"/>
    <w:rsid w:val="00B91608"/>
    <w:rsid w:val="00B9221D"/>
    <w:rsid w:val="00B93308"/>
    <w:rsid w:val="00B93520"/>
    <w:rsid w:val="00B941DB"/>
    <w:rsid w:val="00B94343"/>
    <w:rsid w:val="00B943F0"/>
    <w:rsid w:val="00B94BF1"/>
    <w:rsid w:val="00B95779"/>
    <w:rsid w:val="00B95BE8"/>
    <w:rsid w:val="00B96BE3"/>
    <w:rsid w:val="00B96C44"/>
    <w:rsid w:val="00B96F19"/>
    <w:rsid w:val="00B97633"/>
    <w:rsid w:val="00BA1675"/>
    <w:rsid w:val="00BA178C"/>
    <w:rsid w:val="00BA2C76"/>
    <w:rsid w:val="00BA2DC2"/>
    <w:rsid w:val="00BA3411"/>
    <w:rsid w:val="00BA3524"/>
    <w:rsid w:val="00BA3C68"/>
    <w:rsid w:val="00BA4682"/>
    <w:rsid w:val="00BA46A7"/>
    <w:rsid w:val="00BA482A"/>
    <w:rsid w:val="00BA56C5"/>
    <w:rsid w:val="00BA62A1"/>
    <w:rsid w:val="00BA7333"/>
    <w:rsid w:val="00BA7CDD"/>
    <w:rsid w:val="00BB09C5"/>
    <w:rsid w:val="00BB1492"/>
    <w:rsid w:val="00BB1B69"/>
    <w:rsid w:val="00BB1F6E"/>
    <w:rsid w:val="00BB228E"/>
    <w:rsid w:val="00BB2B5F"/>
    <w:rsid w:val="00BB3120"/>
    <w:rsid w:val="00BB324E"/>
    <w:rsid w:val="00BB5F3C"/>
    <w:rsid w:val="00BB691D"/>
    <w:rsid w:val="00BB6D4D"/>
    <w:rsid w:val="00BC0B04"/>
    <w:rsid w:val="00BC0F2E"/>
    <w:rsid w:val="00BC1524"/>
    <w:rsid w:val="00BC1C65"/>
    <w:rsid w:val="00BC3627"/>
    <w:rsid w:val="00BC402E"/>
    <w:rsid w:val="00BC59AC"/>
    <w:rsid w:val="00BC5D3D"/>
    <w:rsid w:val="00BC6896"/>
    <w:rsid w:val="00BC74BE"/>
    <w:rsid w:val="00BC7D73"/>
    <w:rsid w:val="00BD0828"/>
    <w:rsid w:val="00BD09A3"/>
    <w:rsid w:val="00BD11E3"/>
    <w:rsid w:val="00BD17D0"/>
    <w:rsid w:val="00BD1DFE"/>
    <w:rsid w:val="00BD27F7"/>
    <w:rsid w:val="00BD34F5"/>
    <w:rsid w:val="00BD3BA9"/>
    <w:rsid w:val="00BD56B0"/>
    <w:rsid w:val="00BD5910"/>
    <w:rsid w:val="00BD5D8D"/>
    <w:rsid w:val="00BD6E45"/>
    <w:rsid w:val="00BE0BE9"/>
    <w:rsid w:val="00BE1029"/>
    <w:rsid w:val="00BE12C9"/>
    <w:rsid w:val="00BE14A3"/>
    <w:rsid w:val="00BE376F"/>
    <w:rsid w:val="00BE3A65"/>
    <w:rsid w:val="00BE5E7B"/>
    <w:rsid w:val="00BE5EC8"/>
    <w:rsid w:val="00BE7ECA"/>
    <w:rsid w:val="00BF02B7"/>
    <w:rsid w:val="00BF0378"/>
    <w:rsid w:val="00BF0AC8"/>
    <w:rsid w:val="00BF1CA7"/>
    <w:rsid w:val="00BF2420"/>
    <w:rsid w:val="00BF2DB6"/>
    <w:rsid w:val="00BF38B5"/>
    <w:rsid w:val="00BF3EDF"/>
    <w:rsid w:val="00BF5AEF"/>
    <w:rsid w:val="00BF750F"/>
    <w:rsid w:val="00BF75A9"/>
    <w:rsid w:val="00C014E5"/>
    <w:rsid w:val="00C0437F"/>
    <w:rsid w:val="00C0493C"/>
    <w:rsid w:val="00C050CF"/>
    <w:rsid w:val="00C058E7"/>
    <w:rsid w:val="00C070B5"/>
    <w:rsid w:val="00C0789B"/>
    <w:rsid w:val="00C07AEC"/>
    <w:rsid w:val="00C07E4D"/>
    <w:rsid w:val="00C10819"/>
    <w:rsid w:val="00C10DF8"/>
    <w:rsid w:val="00C11E38"/>
    <w:rsid w:val="00C12357"/>
    <w:rsid w:val="00C130C5"/>
    <w:rsid w:val="00C14C89"/>
    <w:rsid w:val="00C14D25"/>
    <w:rsid w:val="00C15DC4"/>
    <w:rsid w:val="00C16135"/>
    <w:rsid w:val="00C163E5"/>
    <w:rsid w:val="00C17757"/>
    <w:rsid w:val="00C20F05"/>
    <w:rsid w:val="00C21998"/>
    <w:rsid w:val="00C21D0E"/>
    <w:rsid w:val="00C21F9B"/>
    <w:rsid w:val="00C22E07"/>
    <w:rsid w:val="00C24ACF"/>
    <w:rsid w:val="00C25E59"/>
    <w:rsid w:val="00C26AA3"/>
    <w:rsid w:val="00C27922"/>
    <w:rsid w:val="00C313A7"/>
    <w:rsid w:val="00C313D2"/>
    <w:rsid w:val="00C317D6"/>
    <w:rsid w:val="00C335F4"/>
    <w:rsid w:val="00C33A85"/>
    <w:rsid w:val="00C34A83"/>
    <w:rsid w:val="00C35AA4"/>
    <w:rsid w:val="00C3614A"/>
    <w:rsid w:val="00C36230"/>
    <w:rsid w:val="00C37A6B"/>
    <w:rsid w:val="00C418B8"/>
    <w:rsid w:val="00C421E0"/>
    <w:rsid w:val="00C422D0"/>
    <w:rsid w:val="00C42CE9"/>
    <w:rsid w:val="00C42F6A"/>
    <w:rsid w:val="00C43649"/>
    <w:rsid w:val="00C43F02"/>
    <w:rsid w:val="00C4442D"/>
    <w:rsid w:val="00C453FB"/>
    <w:rsid w:val="00C465F8"/>
    <w:rsid w:val="00C4782D"/>
    <w:rsid w:val="00C47DDE"/>
    <w:rsid w:val="00C50312"/>
    <w:rsid w:val="00C51663"/>
    <w:rsid w:val="00C5174D"/>
    <w:rsid w:val="00C51D42"/>
    <w:rsid w:val="00C53236"/>
    <w:rsid w:val="00C54F2E"/>
    <w:rsid w:val="00C56730"/>
    <w:rsid w:val="00C56A61"/>
    <w:rsid w:val="00C56BAA"/>
    <w:rsid w:val="00C60A6D"/>
    <w:rsid w:val="00C614F7"/>
    <w:rsid w:val="00C61C8D"/>
    <w:rsid w:val="00C61E73"/>
    <w:rsid w:val="00C6279E"/>
    <w:rsid w:val="00C63C7A"/>
    <w:rsid w:val="00C6486A"/>
    <w:rsid w:val="00C66AAC"/>
    <w:rsid w:val="00C6740E"/>
    <w:rsid w:val="00C6762B"/>
    <w:rsid w:val="00C72BD3"/>
    <w:rsid w:val="00C73979"/>
    <w:rsid w:val="00C73BC6"/>
    <w:rsid w:val="00C76886"/>
    <w:rsid w:val="00C77816"/>
    <w:rsid w:val="00C778DD"/>
    <w:rsid w:val="00C77F4C"/>
    <w:rsid w:val="00C8121B"/>
    <w:rsid w:val="00C812DE"/>
    <w:rsid w:val="00C81779"/>
    <w:rsid w:val="00C820C8"/>
    <w:rsid w:val="00C8265E"/>
    <w:rsid w:val="00C828D8"/>
    <w:rsid w:val="00C82E8A"/>
    <w:rsid w:val="00C837D9"/>
    <w:rsid w:val="00C841B5"/>
    <w:rsid w:val="00C84513"/>
    <w:rsid w:val="00C84EDD"/>
    <w:rsid w:val="00C84EF3"/>
    <w:rsid w:val="00C850EA"/>
    <w:rsid w:val="00C85A6C"/>
    <w:rsid w:val="00C9117D"/>
    <w:rsid w:val="00C91BE5"/>
    <w:rsid w:val="00C94BF8"/>
    <w:rsid w:val="00C95537"/>
    <w:rsid w:val="00C9650F"/>
    <w:rsid w:val="00C97603"/>
    <w:rsid w:val="00C97CAE"/>
    <w:rsid w:val="00CA0912"/>
    <w:rsid w:val="00CA0D10"/>
    <w:rsid w:val="00CA2716"/>
    <w:rsid w:val="00CA2BAE"/>
    <w:rsid w:val="00CA352B"/>
    <w:rsid w:val="00CA3FB4"/>
    <w:rsid w:val="00CA5466"/>
    <w:rsid w:val="00CA5624"/>
    <w:rsid w:val="00CA5F01"/>
    <w:rsid w:val="00CA66BB"/>
    <w:rsid w:val="00CA6ADA"/>
    <w:rsid w:val="00CA7272"/>
    <w:rsid w:val="00CA7C98"/>
    <w:rsid w:val="00CB02D8"/>
    <w:rsid w:val="00CB0391"/>
    <w:rsid w:val="00CB05AF"/>
    <w:rsid w:val="00CB072B"/>
    <w:rsid w:val="00CB0C68"/>
    <w:rsid w:val="00CB14CD"/>
    <w:rsid w:val="00CB2AF3"/>
    <w:rsid w:val="00CB471E"/>
    <w:rsid w:val="00CB69DE"/>
    <w:rsid w:val="00CB7BCA"/>
    <w:rsid w:val="00CC0088"/>
    <w:rsid w:val="00CC0337"/>
    <w:rsid w:val="00CC055F"/>
    <w:rsid w:val="00CC08AB"/>
    <w:rsid w:val="00CC1784"/>
    <w:rsid w:val="00CC378A"/>
    <w:rsid w:val="00CC53A0"/>
    <w:rsid w:val="00CC60EE"/>
    <w:rsid w:val="00CC60FB"/>
    <w:rsid w:val="00CD11BA"/>
    <w:rsid w:val="00CD29E3"/>
    <w:rsid w:val="00CD2D16"/>
    <w:rsid w:val="00CD420E"/>
    <w:rsid w:val="00CD4474"/>
    <w:rsid w:val="00CD4E31"/>
    <w:rsid w:val="00CD4EF7"/>
    <w:rsid w:val="00CD5712"/>
    <w:rsid w:val="00CD67A0"/>
    <w:rsid w:val="00CD6E63"/>
    <w:rsid w:val="00CD72BE"/>
    <w:rsid w:val="00CE0B3E"/>
    <w:rsid w:val="00CE1E7D"/>
    <w:rsid w:val="00CE4B60"/>
    <w:rsid w:val="00CE6408"/>
    <w:rsid w:val="00CE6DFB"/>
    <w:rsid w:val="00CF2DB0"/>
    <w:rsid w:val="00CF2F89"/>
    <w:rsid w:val="00CF343F"/>
    <w:rsid w:val="00CF591C"/>
    <w:rsid w:val="00CF5ED3"/>
    <w:rsid w:val="00CF75DA"/>
    <w:rsid w:val="00D010AE"/>
    <w:rsid w:val="00D01967"/>
    <w:rsid w:val="00D01E14"/>
    <w:rsid w:val="00D01F89"/>
    <w:rsid w:val="00D035F3"/>
    <w:rsid w:val="00D0412A"/>
    <w:rsid w:val="00D04266"/>
    <w:rsid w:val="00D04395"/>
    <w:rsid w:val="00D06CDD"/>
    <w:rsid w:val="00D07187"/>
    <w:rsid w:val="00D11E3A"/>
    <w:rsid w:val="00D124AB"/>
    <w:rsid w:val="00D1250B"/>
    <w:rsid w:val="00D13188"/>
    <w:rsid w:val="00D134BC"/>
    <w:rsid w:val="00D1386B"/>
    <w:rsid w:val="00D15298"/>
    <w:rsid w:val="00D155C2"/>
    <w:rsid w:val="00D213C3"/>
    <w:rsid w:val="00D213DE"/>
    <w:rsid w:val="00D2271A"/>
    <w:rsid w:val="00D22863"/>
    <w:rsid w:val="00D2315C"/>
    <w:rsid w:val="00D23780"/>
    <w:rsid w:val="00D246F6"/>
    <w:rsid w:val="00D2483D"/>
    <w:rsid w:val="00D24BA1"/>
    <w:rsid w:val="00D25554"/>
    <w:rsid w:val="00D262AE"/>
    <w:rsid w:val="00D307B3"/>
    <w:rsid w:val="00D308DF"/>
    <w:rsid w:val="00D30C48"/>
    <w:rsid w:val="00D31589"/>
    <w:rsid w:val="00D31D67"/>
    <w:rsid w:val="00D331B2"/>
    <w:rsid w:val="00D33582"/>
    <w:rsid w:val="00D34C48"/>
    <w:rsid w:val="00D34DAA"/>
    <w:rsid w:val="00D36D92"/>
    <w:rsid w:val="00D4089D"/>
    <w:rsid w:val="00D4225D"/>
    <w:rsid w:val="00D42902"/>
    <w:rsid w:val="00D4297B"/>
    <w:rsid w:val="00D429C5"/>
    <w:rsid w:val="00D42BBF"/>
    <w:rsid w:val="00D42C27"/>
    <w:rsid w:val="00D4333A"/>
    <w:rsid w:val="00D43674"/>
    <w:rsid w:val="00D43B88"/>
    <w:rsid w:val="00D43C26"/>
    <w:rsid w:val="00D4514F"/>
    <w:rsid w:val="00D454F9"/>
    <w:rsid w:val="00D46E7F"/>
    <w:rsid w:val="00D46EA9"/>
    <w:rsid w:val="00D50D8D"/>
    <w:rsid w:val="00D510A8"/>
    <w:rsid w:val="00D513CD"/>
    <w:rsid w:val="00D524FB"/>
    <w:rsid w:val="00D55353"/>
    <w:rsid w:val="00D57125"/>
    <w:rsid w:val="00D60023"/>
    <w:rsid w:val="00D60CCE"/>
    <w:rsid w:val="00D6133A"/>
    <w:rsid w:val="00D616B9"/>
    <w:rsid w:val="00D6232B"/>
    <w:rsid w:val="00D62AE7"/>
    <w:rsid w:val="00D65DAB"/>
    <w:rsid w:val="00D66153"/>
    <w:rsid w:val="00D66DBC"/>
    <w:rsid w:val="00D66FEB"/>
    <w:rsid w:val="00D67826"/>
    <w:rsid w:val="00D73574"/>
    <w:rsid w:val="00D75CD8"/>
    <w:rsid w:val="00D774D5"/>
    <w:rsid w:val="00D7792A"/>
    <w:rsid w:val="00D80DBD"/>
    <w:rsid w:val="00D8104A"/>
    <w:rsid w:val="00D814C3"/>
    <w:rsid w:val="00D819E9"/>
    <w:rsid w:val="00D826B4"/>
    <w:rsid w:val="00D83998"/>
    <w:rsid w:val="00D83FE1"/>
    <w:rsid w:val="00D8429D"/>
    <w:rsid w:val="00D8565C"/>
    <w:rsid w:val="00D85CFF"/>
    <w:rsid w:val="00D861C6"/>
    <w:rsid w:val="00D86716"/>
    <w:rsid w:val="00D910AD"/>
    <w:rsid w:val="00D91ADD"/>
    <w:rsid w:val="00D93925"/>
    <w:rsid w:val="00D93F05"/>
    <w:rsid w:val="00D953EE"/>
    <w:rsid w:val="00D957E1"/>
    <w:rsid w:val="00D95C26"/>
    <w:rsid w:val="00D96647"/>
    <w:rsid w:val="00D97A6B"/>
    <w:rsid w:val="00D97C68"/>
    <w:rsid w:val="00DA1E1F"/>
    <w:rsid w:val="00DA2769"/>
    <w:rsid w:val="00DA2AA0"/>
    <w:rsid w:val="00DA2AB0"/>
    <w:rsid w:val="00DA359E"/>
    <w:rsid w:val="00DA4BE6"/>
    <w:rsid w:val="00DA6E3B"/>
    <w:rsid w:val="00DA6FB6"/>
    <w:rsid w:val="00DA7629"/>
    <w:rsid w:val="00DB1117"/>
    <w:rsid w:val="00DB1414"/>
    <w:rsid w:val="00DB1ECE"/>
    <w:rsid w:val="00DB26E9"/>
    <w:rsid w:val="00DB2999"/>
    <w:rsid w:val="00DB3459"/>
    <w:rsid w:val="00DB3CA1"/>
    <w:rsid w:val="00DB50D8"/>
    <w:rsid w:val="00DB670D"/>
    <w:rsid w:val="00DB6BD7"/>
    <w:rsid w:val="00DB6C83"/>
    <w:rsid w:val="00DB6E6E"/>
    <w:rsid w:val="00DB7459"/>
    <w:rsid w:val="00DB74EF"/>
    <w:rsid w:val="00DC03F2"/>
    <w:rsid w:val="00DC1503"/>
    <w:rsid w:val="00DC160F"/>
    <w:rsid w:val="00DC195C"/>
    <w:rsid w:val="00DC2181"/>
    <w:rsid w:val="00DC29C5"/>
    <w:rsid w:val="00DC2EFE"/>
    <w:rsid w:val="00DC360D"/>
    <w:rsid w:val="00DC3BBB"/>
    <w:rsid w:val="00DC3FB4"/>
    <w:rsid w:val="00DC61DD"/>
    <w:rsid w:val="00DC6851"/>
    <w:rsid w:val="00DC6A20"/>
    <w:rsid w:val="00DC7128"/>
    <w:rsid w:val="00DC72AF"/>
    <w:rsid w:val="00DC7DA2"/>
    <w:rsid w:val="00DD0C7B"/>
    <w:rsid w:val="00DD0E53"/>
    <w:rsid w:val="00DD1513"/>
    <w:rsid w:val="00DD1542"/>
    <w:rsid w:val="00DD1670"/>
    <w:rsid w:val="00DD34BA"/>
    <w:rsid w:val="00DD5FE5"/>
    <w:rsid w:val="00DD6993"/>
    <w:rsid w:val="00DD6C79"/>
    <w:rsid w:val="00DE27E5"/>
    <w:rsid w:val="00DE2886"/>
    <w:rsid w:val="00DE2B60"/>
    <w:rsid w:val="00DE3778"/>
    <w:rsid w:val="00DE445A"/>
    <w:rsid w:val="00DE5423"/>
    <w:rsid w:val="00DE5EC5"/>
    <w:rsid w:val="00DF08D4"/>
    <w:rsid w:val="00DF0E85"/>
    <w:rsid w:val="00DF1802"/>
    <w:rsid w:val="00DF3915"/>
    <w:rsid w:val="00DF401E"/>
    <w:rsid w:val="00DF59E8"/>
    <w:rsid w:val="00DF5EA9"/>
    <w:rsid w:val="00DF6A2D"/>
    <w:rsid w:val="00DF6D0E"/>
    <w:rsid w:val="00DF70B4"/>
    <w:rsid w:val="00E0309C"/>
    <w:rsid w:val="00E07685"/>
    <w:rsid w:val="00E07BA4"/>
    <w:rsid w:val="00E07FB7"/>
    <w:rsid w:val="00E10117"/>
    <w:rsid w:val="00E11A7E"/>
    <w:rsid w:val="00E12A47"/>
    <w:rsid w:val="00E13A87"/>
    <w:rsid w:val="00E13E94"/>
    <w:rsid w:val="00E14FEC"/>
    <w:rsid w:val="00E153F1"/>
    <w:rsid w:val="00E15931"/>
    <w:rsid w:val="00E15C80"/>
    <w:rsid w:val="00E15DA4"/>
    <w:rsid w:val="00E165E6"/>
    <w:rsid w:val="00E16E95"/>
    <w:rsid w:val="00E17693"/>
    <w:rsid w:val="00E1798E"/>
    <w:rsid w:val="00E218A8"/>
    <w:rsid w:val="00E22E1D"/>
    <w:rsid w:val="00E22EA1"/>
    <w:rsid w:val="00E24771"/>
    <w:rsid w:val="00E24BBB"/>
    <w:rsid w:val="00E25868"/>
    <w:rsid w:val="00E26393"/>
    <w:rsid w:val="00E2749D"/>
    <w:rsid w:val="00E27503"/>
    <w:rsid w:val="00E30C63"/>
    <w:rsid w:val="00E30CC5"/>
    <w:rsid w:val="00E3123C"/>
    <w:rsid w:val="00E3130B"/>
    <w:rsid w:val="00E31EA5"/>
    <w:rsid w:val="00E325D9"/>
    <w:rsid w:val="00E32B78"/>
    <w:rsid w:val="00E3306F"/>
    <w:rsid w:val="00E330F1"/>
    <w:rsid w:val="00E3394A"/>
    <w:rsid w:val="00E33AB4"/>
    <w:rsid w:val="00E3471A"/>
    <w:rsid w:val="00E348D8"/>
    <w:rsid w:val="00E363F1"/>
    <w:rsid w:val="00E36434"/>
    <w:rsid w:val="00E36D85"/>
    <w:rsid w:val="00E37499"/>
    <w:rsid w:val="00E37BA2"/>
    <w:rsid w:val="00E37BBF"/>
    <w:rsid w:val="00E43090"/>
    <w:rsid w:val="00E43139"/>
    <w:rsid w:val="00E4315D"/>
    <w:rsid w:val="00E43526"/>
    <w:rsid w:val="00E43EB1"/>
    <w:rsid w:val="00E450DA"/>
    <w:rsid w:val="00E457E0"/>
    <w:rsid w:val="00E45BBF"/>
    <w:rsid w:val="00E46C7A"/>
    <w:rsid w:val="00E47259"/>
    <w:rsid w:val="00E52D31"/>
    <w:rsid w:val="00E52D45"/>
    <w:rsid w:val="00E53186"/>
    <w:rsid w:val="00E54772"/>
    <w:rsid w:val="00E54A8F"/>
    <w:rsid w:val="00E54B40"/>
    <w:rsid w:val="00E55D7F"/>
    <w:rsid w:val="00E56288"/>
    <w:rsid w:val="00E5744D"/>
    <w:rsid w:val="00E57ACA"/>
    <w:rsid w:val="00E61C8E"/>
    <w:rsid w:val="00E6227D"/>
    <w:rsid w:val="00E634C1"/>
    <w:rsid w:val="00E63BBF"/>
    <w:rsid w:val="00E640AC"/>
    <w:rsid w:val="00E65859"/>
    <w:rsid w:val="00E662F0"/>
    <w:rsid w:val="00E666DF"/>
    <w:rsid w:val="00E666F2"/>
    <w:rsid w:val="00E66FCA"/>
    <w:rsid w:val="00E7129F"/>
    <w:rsid w:val="00E73AD6"/>
    <w:rsid w:val="00E74490"/>
    <w:rsid w:val="00E749F6"/>
    <w:rsid w:val="00E757A4"/>
    <w:rsid w:val="00E77C75"/>
    <w:rsid w:val="00E80A18"/>
    <w:rsid w:val="00E81E06"/>
    <w:rsid w:val="00E837B8"/>
    <w:rsid w:val="00E8388C"/>
    <w:rsid w:val="00E83AB4"/>
    <w:rsid w:val="00E844EE"/>
    <w:rsid w:val="00E85440"/>
    <w:rsid w:val="00E86748"/>
    <w:rsid w:val="00E86BCF"/>
    <w:rsid w:val="00E90E3E"/>
    <w:rsid w:val="00E90E8A"/>
    <w:rsid w:val="00E917F9"/>
    <w:rsid w:val="00E92311"/>
    <w:rsid w:val="00E93161"/>
    <w:rsid w:val="00E93B28"/>
    <w:rsid w:val="00E94856"/>
    <w:rsid w:val="00E96946"/>
    <w:rsid w:val="00E96F5F"/>
    <w:rsid w:val="00E97086"/>
    <w:rsid w:val="00E97318"/>
    <w:rsid w:val="00E97638"/>
    <w:rsid w:val="00E9765B"/>
    <w:rsid w:val="00EA671E"/>
    <w:rsid w:val="00EA67E0"/>
    <w:rsid w:val="00EA73DA"/>
    <w:rsid w:val="00EB176B"/>
    <w:rsid w:val="00EB34EB"/>
    <w:rsid w:val="00EB36B4"/>
    <w:rsid w:val="00EB4EB7"/>
    <w:rsid w:val="00EB711D"/>
    <w:rsid w:val="00EB74C8"/>
    <w:rsid w:val="00EC0F26"/>
    <w:rsid w:val="00EC3023"/>
    <w:rsid w:val="00EC3BCD"/>
    <w:rsid w:val="00EC4073"/>
    <w:rsid w:val="00EC439A"/>
    <w:rsid w:val="00EC47E0"/>
    <w:rsid w:val="00EC61B6"/>
    <w:rsid w:val="00EC638B"/>
    <w:rsid w:val="00EC6487"/>
    <w:rsid w:val="00EC72B7"/>
    <w:rsid w:val="00ED0A1B"/>
    <w:rsid w:val="00ED0E06"/>
    <w:rsid w:val="00ED1077"/>
    <w:rsid w:val="00ED1522"/>
    <w:rsid w:val="00ED177E"/>
    <w:rsid w:val="00ED1AEB"/>
    <w:rsid w:val="00ED27E1"/>
    <w:rsid w:val="00ED36C0"/>
    <w:rsid w:val="00ED3CD5"/>
    <w:rsid w:val="00ED5491"/>
    <w:rsid w:val="00ED6500"/>
    <w:rsid w:val="00ED7CF7"/>
    <w:rsid w:val="00EE0B8E"/>
    <w:rsid w:val="00EE1561"/>
    <w:rsid w:val="00EE15AA"/>
    <w:rsid w:val="00EE179B"/>
    <w:rsid w:val="00EE260B"/>
    <w:rsid w:val="00EE2FA1"/>
    <w:rsid w:val="00EE410F"/>
    <w:rsid w:val="00EE48AD"/>
    <w:rsid w:val="00EE606B"/>
    <w:rsid w:val="00EF0F84"/>
    <w:rsid w:val="00EF10F2"/>
    <w:rsid w:val="00EF311C"/>
    <w:rsid w:val="00EF43A0"/>
    <w:rsid w:val="00EF635E"/>
    <w:rsid w:val="00EF67BB"/>
    <w:rsid w:val="00EF69EF"/>
    <w:rsid w:val="00EF7413"/>
    <w:rsid w:val="00EF792E"/>
    <w:rsid w:val="00F000D4"/>
    <w:rsid w:val="00F013A8"/>
    <w:rsid w:val="00F02DBE"/>
    <w:rsid w:val="00F02FB7"/>
    <w:rsid w:val="00F102EF"/>
    <w:rsid w:val="00F11194"/>
    <w:rsid w:val="00F111E1"/>
    <w:rsid w:val="00F112A6"/>
    <w:rsid w:val="00F1185C"/>
    <w:rsid w:val="00F11BB7"/>
    <w:rsid w:val="00F12C5A"/>
    <w:rsid w:val="00F13569"/>
    <w:rsid w:val="00F138F2"/>
    <w:rsid w:val="00F147D6"/>
    <w:rsid w:val="00F1493A"/>
    <w:rsid w:val="00F14C72"/>
    <w:rsid w:val="00F152B4"/>
    <w:rsid w:val="00F15D67"/>
    <w:rsid w:val="00F16CEB"/>
    <w:rsid w:val="00F176FB"/>
    <w:rsid w:val="00F17C5A"/>
    <w:rsid w:val="00F2449E"/>
    <w:rsid w:val="00F24F91"/>
    <w:rsid w:val="00F2644E"/>
    <w:rsid w:val="00F27B34"/>
    <w:rsid w:val="00F3105D"/>
    <w:rsid w:val="00F31613"/>
    <w:rsid w:val="00F324FB"/>
    <w:rsid w:val="00F35A9B"/>
    <w:rsid w:val="00F35E48"/>
    <w:rsid w:val="00F37ADD"/>
    <w:rsid w:val="00F4067E"/>
    <w:rsid w:val="00F40BCA"/>
    <w:rsid w:val="00F40E60"/>
    <w:rsid w:val="00F415CF"/>
    <w:rsid w:val="00F42319"/>
    <w:rsid w:val="00F446FF"/>
    <w:rsid w:val="00F4564C"/>
    <w:rsid w:val="00F4615D"/>
    <w:rsid w:val="00F46A98"/>
    <w:rsid w:val="00F47A32"/>
    <w:rsid w:val="00F50AA5"/>
    <w:rsid w:val="00F510AF"/>
    <w:rsid w:val="00F5271A"/>
    <w:rsid w:val="00F537BC"/>
    <w:rsid w:val="00F53984"/>
    <w:rsid w:val="00F546B4"/>
    <w:rsid w:val="00F54751"/>
    <w:rsid w:val="00F5537F"/>
    <w:rsid w:val="00F55F25"/>
    <w:rsid w:val="00F57B43"/>
    <w:rsid w:val="00F60594"/>
    <w:rsid w:val="00F61363"/>
    <w:rsid w:val="00F61806"/>
    <w:rsid w:val="00F61D87"/>
    <w:rsid w:val="00F61DC5"/>
    <w:rsid w:val="00F62DD4"/>
    <w:rsid w:val="00F64AC9"/>
    <w:rsid w:val="00F64F0E"/>
    <w:rsid w:val="00F650EB"/>
    <w:rsid w:val="00F6512B"/>
    <w:rsid w:val="00F661E2"/>
    <w:rsid w:val="00F66771"/>
    <w:rsid w:val="00F66EE8"/>
    <w:rsid w:val="00F71546"/>
    <w:rsid w:val="00F716B7"/>
    <w:rsid w:val="00F72624"/>
    <w:rsid w:val="00F72EE7"/>
    <w:rsid w:val="00F73DBC"/>
    <w:rsid w:val="00F748A0"/>
    <w:rsid w:val="00F75160"/>
    <w:rsid w:val="00F75F94"/>
    <w:rsid w:val="00F76366"/>
    <w:rsid w:val="00F765C5"/>
    <w:rsid w:val="00F76831"/>
    <w:rsid w:val="00F77702"/>
    <w:rsid w:val="00F804EF"/>
    <w:rsid w:val="00F80F76"/>
    <w:rsid w:val="00F816C0"/>
    <w:rsid w:val="00F81836"/>
    <w:rsid w:val="00F82559"/>
    <w:rsid w:val="00F82894"/>
    <w:rsid w:val="00F82CAF"/>
    <w:rsid w:val="00F82E2D"/>
    <w:rsid w:val="00F830B0"/>
    <w:rsid w:val="00F8481C"/>
    <w:rsid w:val="00F85276"/>
    <w:rsid w:val="00F8735E"/>
    <w:rsid w:val="00F90259"/>
    <w:rsid w:val="00F904FF"/>
    <w:rsid w:val="00F920FF"/>
    <w:rsid w:val="00F92950"/>
    <w:rsid w:val="00F92D8C"/>
    <w:rsid w:val="00F92E81"/>
    <w:rsid w:val="00F92EDA"/>
    <w:rsid w:val="00F93B52"/>
    <w:rsid w:val="00F93E55"/>
    <w:rsid w:val="00F93E78"/>
    <w:rsid w:val="00F93F9D"/>
    <w:rsid w:val="00F945EE"/>
    <w:rsid w:val="00F96BAB"/>
    <w:rsid w:val="00FA0065"/>
    <w:rsid w:val="00FA00A0"/>
    <w:rsid w:val="00FA1326"/>
    <w:rsid w:val="00FA2CBA"/>
    <w:rsid w:val="00FA3F95"/>
    <w:rsid w:val="00FA4915"/>
    <w:rsid w:val="00FA532C"/>
    <w:rsid w:val="00FA6307"/>
    <w:rsid w:val="00FA6D72"/>
    <w:rsid w:val="00FA7663"/>
    <w:rsid w:val="00FA7847"/>
    <w:rsid w:val="00FB0694"/>
    <w:rsid w:val="00FB173B"/>
    <w:rsid w:val="00FB1DB6"/>
    <w:rsid w:val="00FB3ABF"/>
    <w:rsid w:val="00FB3E9F"/>
    <w:rsid w:val="00FB5178"/>
    <w:rsid w:val="00FB6272"/>
    <w:rsid w:val="00FB6353"/>
    <w:rsid w:val="00FB6BD6"/>
    <w:rsid w:val="00FB7EFE"/>
    <w:rsid w:val="00FC0049"/>
    <w:rsid w:val="00FC05DE"/>
    <w:rsid w:val="00FC13A9"/>
    <w:rsid w:val="00FC239A"/>
    <w:rsid w:val="00FC3533"/>
    <w:rsid w:val="00FC35ED"/>
    <w:rsid w:val="00FC3D0B"/>
    <w:rsid w:val="00FC3E93"/>
    <w:rsid w:val="00FC40AA"/>
    <w:rsid w:val="00FC4B6F"/>
    <w:rsid w:val="00FC6DDF"/>
    <w:rsid w:val="00FD036A"/>
    <w:rsid w:val="00FD0877"/>
    <w:rsid w:val="00FD0DCB"/>
    <w:rsid w:val="00FD38C4"/>
    <w:rsid w:val="00FD38F3"/>
    <w:rsid w:val="00FD4011"/>
    <w:rsid w:val="00FD5A46"/>
    <w:rsid w:val="00FD5FAB"/>
    <w:rsid w:val="00FD7251"/>
    <w:rsid w:val="00FD77E3"/>
    <w:rsid w:val="00FE05DF"/>
    <w:rsid w:val="00FE23F9"/>
    <w:rsid w:val="00FE3D08"/>
    <w:rsid w:val="00FE6EAA"/>
    <w:rsid w:val="00FF07F2"/>
    <w:rsid w:val="00FF109D"/>
    <w:rsid w:val="00FF354A"/>
    <w:rsid w:val="00FF4A27"/>
    <w:rsid w:val="00FF5531"/>
    <w:rsid w:val="00FF6D99"/>
    <w:rsid w:val="00FF74AB"/>
    <w:rsid w:val="00FF7D2A"/>
    <w:rsid w:val="011D6DFD"/>
    <w:rsid w:val="34E57131"/>
    <w:rsid w:val="44CCE93E"/>
    <w:rsid w:val="51DD923F"/>
    <w:rsid w:val="5DCFD84C"/>
    <w:rsid w:val="5DDFD830"/>
    <w:rsid w:val="7C53CD5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AC2D40"/>
  <w15:chartTrackingRefBased/>
  <w15:docId w15:val="{BDC17EDE-56E4-415F-9E0F-A48272242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21B0"/>
    <w:pPr>
      <w:spacing w:after="0" w:line="240" w:lineRule="auto"/>
      <w:jc w:val="both"/>
    </w:pPr>
    <w:rPr>
      <w:rFonts w:ascii="Calibri" w:eastAsia="Calibri" w:hAnsi="Calibri" w:cs="Arial"/>
      <w:szCs w:val="20"/>
      <w:lang w:val="en-GB"/>
    </w:rPr>
  </w:style>
  <w:style w:type="paragraph" w:styleId="Heading1">
    <w:name w:val="heading 1"/>
    <w:basedOn w:val="Normal"/>
    <w:next w:val="Normal"/>
    <w:link w:val="Heading1Char"/>
    <w:uiPriority w:val="9"/>
    <w:qFormat/>
    <w:rsid w:val="0072106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DB6BD7"/>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11DF0"/>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A3693"/>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055B3"/>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055B3"/>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055B3"/>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055B3"/>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055B3"/>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umentPart">
    <w:name w:val="Document_Part"/>
    <w:basedOn w:val="Normal"/>
    <w:rsid w:val="005C6163"/>
    <w:pPr>
      <w:spacing w:line="260" w:lineRule="atLeast"/>
    </w:pPr>
    <w:rPr>
      <w:rFonts w:asciiTheme="minorHAnsi" w:eastAsiaTheme="minorHAnsi" w:hAnsiTheme="minorHAnsi" w:cstheme="minorBidi"/>
      <w:b/>
    </w:rPr>
  </w:style>
  <w:style w:type="paragraph" w:customStyle="1" w:styleId="Tekst">
    <w:name w:val="Tekst"/>
    <w:basedOn w:val="Normal"/>
    <w:rsid w:val="00954AEB"/>
    <w:pPr>
      <w:spacing w:before="60" w:line="260" w:lineRule="atLeast"/>
      <w:ind w:left="113"/>
    </w:pPr>
    <w:rPr>
      <w:rFonts w:asciiTheme="minorHAnsi" w:eastAsiaTheme="minorHAnsi" w:hAnsiTheme="minorHAnsi" w:cstheme="minorBidi"/>
      <w:sz w:val="18"/>
      <w:lang w:eastAsia="en-GB"/>
    </w:rPr>
  </w:style>
  <w:style w:type="paragraph" w:customStyle="1" w:styleId="TekstBold">
    <w:name w:val="Tekst_Bold"/>
    <w:basedOn w:val="Tekst"/>
    <w:rsid w:val="00024DA3"/>
    <w:rPr>
      <w:b/>
    </w:rPr>
  </w:style>
  <w:style w:type="paragraph" w:styleId="Header">
    <w:name w:val="header"/>
    <w:basedOn w:val="Normal"/>
    <w:link w:val="HeaderChar"/>
    <w:uiPriority w:val="99"/>
    <w:unhideWhenUsed/>
    <w:rsid w:val="005C616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5C6163"/>
    <w:rPr>
      <w:rFonts w:ascii="Arial" w:hAnsi="Arial"/>
      <w:sz w:val="20"/>
      <w:szCs w:val="20"/>
      <w:lang w:val="en-GB"/>
    </w:rPr>
  </w:style>
  <w:style w:type="paragraph" w:styleId="Footer">
    <w:name w:val="footer"/>
    <w:basedOn w:val="Normal"/>
    <w:link w:val="FooterChar"/>
    <w:uiPriority w:val="99"/>
    <w:unhideWhenUsed/>
    <w:rsid w:val="005C616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5C6163"/>
    <w:rPr>
      <w:rFonts w:ascii="Arial" w:hAnsi="Arial"/>
      <w:sz w:val="20"/>
      <w:szCs w:val="20"/>
      <w:lang w:val="en-GB"/>
    </w:rPr>
  </w:style>
  <w:style w:type="table" w:styleId="TableGrid">
    <w:name w:val="Table Grid"/>
    <w:basedOn w:val="TableNormal"/>
    <w:uiPriority w:val="39"/>
    <w:rsid w:val="005C61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5C616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tyleHeading1">
    <w:name w:val="Style Heading 1"/>
    <w:basedOn w:val="Normal"/>
    <w:qFormat/>
    <w:rsid w:val="00B37E0E"/>
    <w:pPr>
      <w:keepNext/>
      <w:numPr>
        <w:numId w:val="1"/>
      </w:numPr>
      <w:spacing w:before="400" w:after="360"/>
      <w:outlineLvl w:val="0"/>
    </w:pPr>
    <w:rPr>
      <w:rFonts w:asciiTheme="majorHAnsi" w:hAnsiTheme="majorHAnsi"/>
      <w:b/>
      <w:bCs/>
      <w:kern w:val="32"/>
      <w:sz w:val="28"/>
      <w:szCs w:val="24"/>
      <w:lang w:val="en-US"/>
    </w:rPr>
  </w:style>
  <w:style w:type="paragraph" w:customStyle="1" w:styleId="StyleHeading2">
    <w:name w:val="Style Heading 2"/>
    <w:basedOn w:val="Normal"/>
    <w:qFormat/>
    <w:rsid w:val="00D93F05"/>
    <w:pPr>
      <w:keepNext/>
      <w:numPr>
        <w:ilvl w:val="1"/>
        <w:numId w:val="1"/>
      </w:numPr>
      <w:tabs>
        <w:tab w:val="left" w:pos="720"/>
      </w:tabs>
      <w:spacing w:before="360" w:after="360"/>
      <w:outlineLvl w:val="1"/>
    </w:pPr>
    <w:rPr>
      <w:rFonts w:asciiTheme="majorHAnsi" w:hAnsiTheme="majorHAnsi"/>
      <w:b/>
      <w:bCs/>
      <w:sz w:val="24"/>
      <w:szCs w:val="22"/>
      <w:lang w:val="en-US"/>
    </w:rPr>
  </w:style>
  <w:style w:type="paragraph" w:customStyle="1" w:styleId="StyleHeading3">
    <w:name w:val="Style Heading 3"/>
    <w:basedOn w:val="Normal"/>
    <w:qFormat/>
    <w:rsid w:val="00D93F05"/>
    <w:pPr>
      <w:keepNext/>
      <w:numPr>
        <w:ilvl w:val="2"/>
        <w:numId w:val="1"/>
      </w:numPr>
      <w:spacing w:before="360" w:after="320"/>
      <w:outlineLvl w:val="2"/>
    </w:pPr>
    <w:rPr>
      <w:rFonts w:asciiTheme="majorHAnsi" w:hAnsiTheme="majorHAnsi"/>
      <w:szCs w:val="22"/>
      <w:lang w:val="en-US"/>
    </w:rPr>
  </w:style>
  <w:style w:type="paragraph" w:customStyle="1" w:styleId="StyleHeading4">
    <w:name w:val="Style Heading 4"/>
    <w:basedOn w:val="Normal"/>
    <w:qFormat/>
    <w:rsid w:val="00D93F05"/>
    <w:pPr>
      <w:keepNext/>
      <w:numPr>
        <w:ilvl w:val="3"/>
        <w:numId w:val="1"/>
      </w:numPr>
      <w:spacing w:before="320" w:after="320"/>
      <w:outlineLvl w:val="3"/>
    </w:pPr>
    <w:rPr>
      <w:rFonts w:asciiTheme="minorHAnsi" w:hAnsiTheme="minorHAnsi" w:cs="Times New Roman"/>
      <w:lang w:val="en-US"/>
    </w:rPr>
  </w:style>
  <w:style w:type="paragraph" w:customStyle="1" w:styleId="StyleHeading5">
    <w:name w:val="Style Heading 5"/>
    <w:basedOn w:val="Normal"/>
    <w:qFormat/>
    <w:rsid w:val="00856370"/>
    <w:pPr>
      <w:numPr>
        <w:ilvl w:val="4"/>
        <w:numId w:val="1"/>
      </w:numPr>
      <w:spacing w:before="240" w:after="240"/>
      <w:outlineLvl w:val="4"/>
    </w:pPr>
    <w:rPr>
      <w:rFonts w:asciiTheme="minorHAnsi" w:hAnsiTheme="minorHAnsi" w:cs="Times New Roman"/>
      <w:i/>
      <w:iCs/>
      <w:lang w:val="en-US"/>
    </w:rPr>
  </w:style>
  <w:style w:type="character" w:customStyle="1" w:styleId="Heading1Char">
    <w:name w:val="Heading 1 Char"/>
    <w:basedOn w:val="DefaultParagraphFont"/>
    <w:link w:val="Heading1"/>
    <w:uiPriority w:val="9"/>
    <w:rsid w:val="0072106C"/>
    <w:rPr>
      <w:rFonts w:asciiTheme="majorHAnsi" w:eastAsiaTheme="majorEastAsia" w:hAnsiTheme="majorHAnsi" w:cstheme="majorBidi"/>
      <w:color w:val="2F5496" w:themeColor="accent1" w:themeShade="BF"/>
      <w:sz w:val="32"/>
      <w:szCs w:val="32"/>
      <w:lang w:val="en-GB"/>
    </w:rPr>
  </w:style>
  <w:style w:type="paragraph" w:styleId="TOCHeading">
    <w:name w:val="TOC Heading"/>
    <w:basedOn w:val="Heading1"/>
    <w:next w:val="Normal"/>
    <w:uiPriority w:val="39"/>
    <w:unhideWhenUsed/>
    <w:qFormat/>
    <w:rsid w:val="0072106C"/>
    <w:pPr>
      <w:spacing w:line="259" w:lineRule="auto"/>
      <w:jc w:val="left"/>
      <w:outlineLvl w:val="9"/>
    </w:pPr>
    <w:rPr>
      <w:lang w:val="en-US"/>
    </w:rPr>
  </w:style>
  <w:style w:type="paragraph" w:styleId="TOC1">
    <w:name w:val="toc 1"/>
    <w:basedOn w:val="Normal"/>
    <w:next w:val="Normal"/>
    <w:autoRedefine/>
    <w:uiPriority w:val="39"/>
    <w:unhideWhenUsed/>
    <w:rsid w:val="004417A8"/>
    <w:pPr>
      <w:tabs>
        <w:tab w:val="left" w:pos="400"/>
        <w:tab w:val="right" w:leader="dot" w:pos="9016"/>
      </w:tabs>
      <w:spacing w:after="100"/>
    </w:pPr>
    <w:rPr>
      <w:rFonts w:asciiTheme="minorHAnsi" w:eastAsiaTheme="minorHAnsi" w:hAnsiTheme="minorHAnsi" w:cstheme="minorBidi"/>
    </w:rPr>
  </w:style>
  <w:style w:type="paragraph" w:styleId="TOC2">
    <w:name w:val="toc 2"/>
    <w:basedOn w:val="Normal"/>
    <w:next w:val="Normal"/>
    <w:autoRedefine/>
    <w:uiPriority w:val="39"/>
    <w:unhideWhenUsed/>
    <w:rsid w:val="00396C0F"/>
    <w:pPr>
      <w:spacing w:after="100"/>
      <w:ind w:left="200"/>
    </w:pPr>
    <w:rPr>
      <w:rFonts w:asciiTheme="minorHAnsi" w:eastAsiaTheme="minorHAnsi" w:hAnsiTheme="minorHAnsi" w:cstheme="minorBidi"/>
    </w:rPr>
  </w:style>
  <w:style w:type="paragraph" w:styleId="TOC3">
    <w:name w:val="toc 3"/>
    <w:basedOn w:val="Normal"/>
    <w:next w:val="Normal"/>
    <w:autoRedefine/>
    <w:uiPriority w:val="39"/>
    <w:unhideWhenUsed/>
    <w:rsid w:val="00396C0F"/>
    <w:pPr>
      <w:spacing w:after="100"/>
      <w:ind w:left="400"/>
    </w:pPr>
    <w:rPr>
      <w:rFonts w:asciiTheme="minorHAnsi" w:eastAsiaTheme="minorHAnsi" w:hAnsiTheme="minorHAnsi" w:cstheme="minorBidi"/>
    </w:rPr>
  </w:style>
  <w:style w:type="paragraph" w:styleId="TOC4">
    <w:name w:val="toc 4"/>
    <w:basedOn w:val="Normal"/>
    <w:next w:val="Normal"/>
    <w:autoRedefine/>
    <w:uiPriority w:val="39"/>
    <w:unhideWhenUsed/>
    <w:rsid w:val="00024DA3"/>
    <w:pPr>
      <w:tabs>
        <w:tab w:val="left" w:pos="1540"/>
        <w:tab w:val="right" w:leader="dot" w:pos="9016"/>
      </w:tabs>
      <w:spacing w:after="100"/>
      <w:ind w:left="600"/>
    </w:pPr>
    <w:rPr>
      <w:rFonts w:asciiTheme="minorHAnsi" w:eastAsiaTheme="minorHAnsi" w:hAnsiTheme="minorHAnsi" w:cstheme="minorBidi"/>
    </w:rPr>
  </w:style>
  <w:style w:type="character" w:styleId="Hyperlink">
    <w:name w:val="Hyperlink"/>
    <w:basedOn w:val="DefaultParagraphFont"/>
    <w:uiPriority w:val="99"/>
    <w:unhideWhenUsed/>
    <w:rsid w:val="005C1089"/>
    <w:rPr>
      <w:rFonts w:asciiTheme="minorHAnsi" w:hAnsiTheme="minorHAnsi"/>
      <w:i/>
      <w:color w:val="0563C1" w:themeColor="hyperlink"/>
      <w:sz w:val="20"/>
      <w:u w:val="single"/>
    </w:rPr>
  </w:style>
  <w:style w:type="paragraph" w:styleId="ListParagraph">
    <w:name w:val="List Paragraph"/>
    <w:aliases w:val="table of content,List References,Number,List Paragraph 1,Paragraphe de liste,List Paragraph1,Bullet-1"/>
    <w:basedOn w:val="Normal"/>
    <w:link w:val="ListParagraphChar"/>
    <w:uiPriority w:val="34"/>
    <w:qFormat/>
    <w:rsid w:val="00280486"/>
    <w:pPr>
      <w:ind w:left="720"/>
      <w:contextualSpacing/>
    </w:pPr>
    <w:rPr>
      <w:rFonts w:asciiTheme="minorHAnsi" w:eastAsiaTheme="minorHAnsi" w:hAnsiTheme="minorHAnsi" w:cstheme="minorBidi"/>
    </w:rPr>
  </w:style>
  <w:style w:type="paragraph" w:styleId="Caption">
    <w:name w:val="caption"/>
    <w:aliases w:val="Char,Table Caption,Caption Char Char Char Char Char Char Char,Caption Char1,Caption Char Char,Figure, Char,Char1,Char Char Char,Char Char Char Char Char Char,figures and tables,Légende - ETP,Caption Char1 Char Char Char,Caption C,Caption fig"/>
    <w:basedOn w:val="Normal"/>
    <w:next w:val="Normal"/>
    <w:link w:val="CaptionChar"/>
    <w:unhideWhenUsed/>
    <w:qFormat/>
    <w:rsid w:val="00280486"/>
    <w:pPr>
      <w:spacing w:after="200"/>
      <w:jc w:val="center"/>
    </w:pPr>
    <w:rPr>
      <w:rFonts w:asciiTheme="minorHAnsi" w:eastAsiaTheme="minorHAnsi" w:hAnsiTheme="minorHAnsi" w:cstheme="minorBidi"/>
      <w:i/>
      <w:iCs/>
      <w:color w:val="44546A" w:themeColor="text2"/>
      <w:sz w:val="18"/>
      <w:szCs w:val="18"/>
    </w:rPr>
  </w:style>
  <w:style w:type="paragraph" w:styleId="TableofFigures">
    <w:name w:val="table of figures"/>
    <w:basedOn w:val="Normal"/>
    <w:next w:val="Normal"/>
    <w:uiPriority w:val="99"/>
    <w:unhideWhenUsed/>
    <w:rsid w:val="00280486"/>
    <w:rPr>
      <w:rFonts w:asciiTheme="minorHAnsi" w:eastAsiaTheme="minorHAnsi" w:hAnsiTheme="minorHAnsi" w:cstheme="minorBidi"/>
    </w:rPr>
  </w:style>
  <w:style w:type="character" w:customStyle="1" w:styleId="FooterPROChar">
    <w:name w:val="FooterPRO Char"/>
    <w:basedOn w:val="DefaultParagraphFont"/>
    <w:link w:val="FooterPRO"/>
    <w:locked/>
    <w:rsid w:val="004D22F3"/>
    <w:rPr>
      <w:rFonts w:cs="Arial"/>
      <w:noProof/>
      <w:color w:val="1E2458"/>
      <w:sz w:val="18"/>
      <w:szCs w:val="20"/>
      <w:lang w:val="en-GB"/>
    </w:rPr>
  </w:style>
  <w:style w:type="paragraph" w:customStyle="1" w:styleId="FooterPRO">
    <w:name w:val="FooterPRO"/>
    <w:basedOn w:val="Footer"/>
    <w:link w:val="FooterPROChar"/>
    <w:qFormat/>
    <w:rsid w:val="004D22F3"/>
    <w:pPr>
      <w:tabs>
        <w:tab w:val="clear" w:pos="4680"/>
        <w:tab w:val="clear" w:pos="9360"/>
        <w:tab w:val="center" w:pos="5103"/>
        <w:tab w:val="right" w:pos="10206"/>
      </w:tabs>
      <w:jc w:val="left"/>
    </w:pPr>
    <w:rPr>
      <w:rFonts w:cs="Arial"/>
      <w:noProof/>
      <w:color w:val="1E2458"/>
      <w:sz w:val="18"/>
    </w:rPr>
  </w:style>
  <w:style w:type="character" w:styleId="PageNumber">
    <w:name w:val="page number"/>
    <w:basedOn w:val="DefaultParagraphFont"/>
    <w:semiHidden/>
    <w:unhideWhenUsed/>
    <w:rsid w:val="00F93E78"/>
    <w:rPr>
      <w:rFonts w:ascii="Arial" w:hAnsi="Arial" w:cs="Arial" w:hint="default"/>
      <w:sz w:val="20"/>
    </w:rPr>
  </w:style>
  <w:style w:type="character" w:styleId="PlaceholderText">
    <w:name w:val="Placeholder Text"/>
    <w:basedOn w:val="DefaultParagraphFont"/>
    <w:uiPriority w:val="99"/>
    <w:semiHidden/>
    <w:rsid w:val="00211171"/>
    <w:rPr>
      <w:color w:val="808080"/>
    </w:rPr>
  </w:style>
  <w:style w:type="paragraph" w:styleId="Revision">
    <w:name w:val="Revision"/>
    <w:hidden/>
    <w:uiPriority w:val="99"/>
    <w:semiHidden/>
    <w:rsid w:val="00D93F05"/>
    <w:pPr>
      <w:spacing w:after="0" w:line="240" w:lineRule="auto"/>
    </w:pPr>
    <w:rPr>
      <w:rFonts w:ascii="Tahoma" w:hAnsi="Tahoma"/>
      <w:sz w:val="20"/>
      <w:szCs w:val="20"/>
      <w:lang w:val="en-GB"/>
    </w:rPr>
  </w:style>
  <w:style w:type="table" w:customStyle="1" w:styleId="Tablealternative1">
    <w:name w:val="Table alternative 1"/>
    <w:basedOn w:val="TableNormal"/>
    <w:uiPriority w:val="99"/>
    <w:rsid w:val="00024DA3"/>
    <w:pPr>
      <w:spacing w:before="60" w:after="60" w:line="240" w:lineRule="auto"/>
      <w:ind w:left="113"/>
    </w:pPr>
    <w:rPr>
      <w:rFonts w:ascii="Yu Gothic Light" w:hAnsi="Yu Gothic Light"/>
      <w:sz w:val="20"/>
      <w:lang w:val="en-GB" w:eastAsia="en-GB"/>
    </w:rPr>
    <w:tblPr>
      <w:tblBorders>
        <w:top w:val="single" w:sz="4" w:space="0" w:color="00B455"/>
        <w:left w:val="single" w:sz="4" w:space="0" w:color="00B455"/>
        <w:bottom w:val="single" w:sz="4" w:space="0" w:color="00B455"/>
        <w:right w:val="single" w:sz="4" w:space="0" w:color="00B455"/>
        <w:insideH w:val="single" w:sz="4" w:space="0" w:color="00B455"/>
        <w:insideV w:val="single" w:sz="4" w:space="0" w:color="00B455"/>
      </w:tblBorders>
    </w:tblPr>
    <w:trPr>
      <w:cantSplit/>
    </w:trPr>
    <w:tcPr>
      <w:shd w:val="clear" w:color="auto" w:fill="auto"/>
      <w:vAlign w:val="center"/>
    </w:tcPr>
    <w:tblStylePr w:type="firstRow">
      <w:rPr>
        <w:rFonts w:ascii="Arial" w:hAnsi="Arial"/>
        <w:b/>
      </w:rPr>
      <w:tblPr/>
      <w:tcPr>
        <w:shd w:val="clear" w:color="auto" w:fill="auto"/>
      </w:tcPr>
    </w:tblStylePr>
  </w:style>
  <w:style w:type="character" w:customStyle="1" w:styleId="Header2">
    <w:name w:val="Header2"/>
    <w:basedOn w:val="FooterEDSNChar"/>
    <w:uiPriority w:val="1"/>
    <w:qFormat/>
    <w:rsid w:val="00BB1F6E"/>
    <w:rPr>
      <w:rFonts w:asciiTheme="minorHAnsi" w:hAnsiTheme="minorHAnsi"/>
      <w:b/>
      <w:bCs/>
      <w:color w:val="auto"/>
      <w:sz w:val="18"/>
      <w:szCs w:val="20"/>
      <w:bdr w:val="none" w:sz="0" w:space="0" w:color="auto"/>
      <w:lang w:val="nl-BE"/>
    </w:rPr>
  </w:style>
  <w:style w:type="paragraph" w:customStyle="1" w:styleId="FooterEDSN">
    <w:name w:val="Footer EDSN"/>
    <w:basedOn w:val="Footer"/>
    <w:link w:val="FooterEDSNChar"/>
    <w:qFormat/>
    <w:rsid w:val="002525AC"/>
    <w:pPr>
      <w:pBdr>
        <w:top w:val="single" w:sz="4" w:space="1" w:color="1D56B4"/>
      </w:pBdr>
    </w:pPr>
    <w:rPr>
      <w:b/>
      <w:bCs/>
      <w:sz w:val="16"/>
      <w:szCs w:val="16"/>
    </w:rPr>
  </w:style>
  <w:style w:type="character" w:customStyle="1" w:styleId="FooterEDSNChar">
    <w:name w:val="Footer EDSN Char"/>
    <w:basedOn w:val="FooterChar"/>
    <w:link w:val="FooterEDSN"/>
    <w:rsid w:val="002525AC"/>
    <w:rPr>
      <w:rFonts w:ascii="Arial" w:hAnsi="Arial"/>
      <w:b/>
      <w:bCs/>
      <w:sz w:val="16"/>
      <w:szCs w:val="16"/>
      <w:lang w:val="en-GB"/>
    </w:rPr>
  </w:style>
  <w:style w:type="paragraph" w:customStyle="1" w:styleId="HeaderEDSN">
    <w:name w:val="Header EDSN"/>
    <w:basedOn w:val="Header"/>
    <w:link w:val="HeaderEDSNChar"/>
    <w:qFormat/>
    <w:rsid w:val="00BB1F6E"/>
    <w:pPr>
      <w:pBdr>
        <w:bottom w:val="single" w:sz="4" w:space="1" w:color="1D56B4"/>
      </w:pBdr>
    </w:pPr>
    <w:rPr>
      <w:color w:val="1D56B4"/>
      <w:sz w:val="16"/>
    </w:rPr>
  </w:style>
  <w:style w:type="character" w:customStyle="1" w:styleId="HeaderEDSNChar">
    <w:name w:val="Header EDSN Char"/>
    <w:basedOn w:val="HeaderChar"/>
    <w:link w:val="HeaderEDSN"/>
    <w:rsid w:val="00BB1F6E"/>
    <w:rPr>
      <w:rFonts w:ascii="Arial" w:hAnsi="Arial"/>
      <w:color w:val="1D56B4"/>
      <w:sz w:val="16"/>
      <w:szCs w:val="20"/>
      <w:lang w:val="en-GB"/>
    </w:rPr>
  </w:style>
  <w:style w:type="paragraph" w:customStyle="1" w:styleId="paragraph">
    <w:name w:val="paragraph"/>
    <w:basedOn w:val="Normal"/>
    <w:rsid w:val="00663814"/>
    <w:pPr>
      <w:spacing w:before="100" w:beforeAutospacing="1" w:after="100" w:afterAutospacing="1"/>
      <w:jc w:val="left"/>
    </w:pPr>
    <w:rPr>
      <w:rFonts w:ascii="Times New Roman" w:eastAsia="Times New Roman" w:hAnsi="Times New Roman" w:cs="Times New Roman"/>
      <w:sz w:val="24"/>
      <w:szCs w:val="24"/>
    </w:rPr>
  </w:style>
  <w:style w:type="character" w:customStyle="1" w:styleId="normaltextrun">
    <w:name w:val="normaltextrun"/>
    <w:basedOn w:val="DefaultParagraphFont"/>
    <w:rsid w:val="00663814"/>
  </w:style>
  <w:style w:type="character" w:customStyle="1" w:styleId="eop">
    <w:name w:val="eop"/>
    <w:basedOn w:val="DefaultParagraphFont"/>
    <w:rsid w:val="00663814"/>
  </w:style>
  <w:style w:type="character" w:customStyle="1" w:styleId="ListParagraphChar">
    <w:name w:val="List Paragraph Char"/>
    <w:aliases w:val="table of content Char,List References Char,Number Char,List Paragraph 1 Char,Paragraphe de liste Char,List Paragraph1 Char,Bullet-1 Char"/>
    <w:link w:val="ListParagraph"/>
    <w:uiPriority w:val="34"/>
    <w:locked/>
    <w:rsid w:val="003A6005"/>
    <w:rPr>
      <w:szCs w:val="20"/>
      <w:lang w:val="en-GB"/>
    </w:rPr>
  </w:style>
  <w:style w:type="paragraph" w:customStyle="1" w:styleId="StyleStyleHeading1LatinCalibriLatinArial">
    <w:name w:val="Style Style Heading 1 + (Latin) Calibri + (Latin) Arial"/>
    <w:basedOn w:val="Normal"/>
    <w:qFormat/>
    <w:rsid w:val="00104D42"/>
    <w:pPr>
      <w:keepNext/>
      <w:tabs>
        <w:tab w:val="num" w:pos="432"/>
      </w:tabs>
      <w:spacing w:before="400" w:after="360"/>
      <w:ind w:left="432" w:hanging="432"/>
      <w:outlineLvl w:val="0"/>
    </w:pPr>
    <w:rPr>
      <w:rFonts w:ascii="Venn" w:hAnsi="Venn"/>
      <w:b/>
      <w:bCs/>
      <w:kern w:val="32"/>
      <w:sz w:val="28"/>
      <w:szCs w:val="24"/>
      <w:lang w:val="en-US"/>
    </w:rPr>
  </w:style>
  <w:style w:type="paragraph" w:customStyle="1" w:styleId="StyleStyleHeading2LatinCalibriLatinArial">
    <w:name w:val="Style Style Heading 2 + (Latin) Calibri + (Latin) Arial"/>
    <w:basedOn w:val="Normal"/>
    <w:qFormat/>
    <w:rsid w:val="00104D42"/>
    <w:pPr>
      <w:keepNext/>
      <w:tabs>
        <w:tab w:val="num" w:pos="432"/>
        <w:tab w:val="left" w:pos="720"/>
      </w:tabs>
      <w:spacing w:before="360" w:after="360"/>
      <w:ind w:left="432" w:hanging="432"/>
      <w:outlineLvl w:val="1"/>
    </w:pPr>
    <w:rPr>
      <w:rFonts w:ascii="Venn" w:hAnsi="Venn"/>
      <w:b/>
      <w:bCs/>
      <w:sz w:val="24"/>
      <w:szCs w:val="22"/>
      <w:lang w:val="en-US"/>
    </w:rPr>
  </w:style>
  <w:style w:type="paragraph" w:customStyle="1" w:styleId="StyleStyleHeading3LatinCalibriLatinArial">
    <w:name w:val="Style Style Heading 3 + (Latin) Calibri + (Latin) Arial"/>
    <w:basedOn w:val="Normal"/>
    <w:qFormat/>
    <w:rsid w:val="00104D42"/>
    <w:pPr>
      <w:keepNext/>
      <w:tabs>
        <w:tab w:val="num" w:pos="432"/>
      </w:tabs>
      <w:spacing w:before="360" w:after="320"/>
      <w:ind w:left="432" w:hanging="432"/>
      <w:outlineLvl w:val="2"/>
    </w:pPr>
    <w:rPr>
      <w:rFonts w:ascii="Venn" w:hAnsi="Venn"/>
      <w:szCs w:val="22"/>
      <w:lang w:val="en-US"/>
    </w:rPr>
  </w:style>
  <w:style w:type="paragraph" w:customStyle="1" w:styleId="StyleStyleHeading4LatinCalibriLatinArial">
    <w:name w:val="Style Style Heading 4 + (Latin) Calibri + (Latin) Arial"/>
    <w:basedOn w:val="Normal"/>
    <w:qFormat/>
    <w:rsid w:val="00104D42"/>
    <w:pPr>
      <w:keepNext/>
      <w:tabs>
        <w:tab w:val="num" w:pos="432"/>
      </w:tabs>
      <w:spacing w:before="320" w:after="320"/>
      <w:ind w:left="432" w:hanging="432"/>
      <w:outlineLvl w:val="3"/>
    </w:pPr>
    <w:rPr>
      <w:rFonts w:ascii="Venn" w:hAnsi="Venn" w:cs="Times New Roman"/>
      <w:sz w:val="20"/>
      <w:lang w:val="en-US"/>
    </w:rPr>
  </w:style>
  <w:style w:type="paragraph" w:customStyle="1" w:styleId="StyleStyleHeading5LatinCalibriLatinArial">
    <w:name w:val="Style Style Heading 5 + (Latin) Calibri + (Latin) Arial"/>
    <w:basedOn w:val="Normal"/>
    <w:qFormat/>
    <w:rsid w:val="00104D42"/>
    <w:pPr>
      <w:tabs>
        <w:tab w:val="num" w:pos="432"/>
      </w:tabs>
      <w:spacing w:before="240" w:after="240"/>
      <w:ind w:left="432" w:hanging="432"/>
      <w:outlineLvl w:val="4"/>
    </w:pPr>
    <w:rPr>
      <w:rFonts w:ascii="Venn" w:hAnsi="Venn" w:cs="Times New Roman"/>
      <w:i/>
      <w:iCs/>
      <w:sz w:val="20"/>
      <w:lang w:val="en-US"/>
    </w:rPr>
  </w:style>
  <w:style w:type="table" w:customStyle="1" w:styleId="Color">
    <w:name w:val="Color"/>
    <w:basedOn w:val="TableNormal"/>
    <w:uiPriority w:val="99"/>
    <w:rsid w:val="00415721"/>
    <w:pPr>
      <w:spacing w:after="0" w:line="240" w:lineRule="auto"/>
    </w:pPr>
    <w:rPr>
      <w:rFonts w:eastAsiaTheme="minorEastAsia"/>
      <w:lang w:val="en-GB" w:eastAsia="zh-CN"/>
    </w:rPr>
    <w:tblPr>
      <w:tblStyleRowBandSize w:val="1"/>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Pr>
    <w:tblStylePr w:type="firstRow">
      <w:rPr>
        <w:b/>
        <w:color w:val="FFFFFF" w:themeColor="background1"/>
      </w:rPr>
      <w:tblPr/>
      <w:tcPr>
        <w:shd w:val="clear" w:color="auto" w:fill="4472C4" w:themeFill="accent1"/>
      </w:tcPr>
    </w:tblStylePr>
    <w:tblStylePr w:type="band1Horz">
      <w:tblPr/>
      <w:tcPr>
        <w:shd w:val="clear" w:color="auto" w:fill="FFFFFF" w:themeFill="background1"/>
      </w:tcPr>
    </w:tblStylePr>
    <w:tblStylePr w:type="band2Horz">
      <w:tblPr/>
      <w:tcPr>
        <w:shd w:val="clear" w:color="auto" w:fill="F2F2F2" w:themeFill="background1" w:themeFillShade="F2"/>
      </w:tcPr>
    </w:tblStylePr>
  </w:style>
  <w:style w:type="character" w:customStyle="1" w:styleId="CaptionChar">
    <w:name w:val="Caption Char"/>
    <w:aliases w:val="Char Char,Table Caption Char,Caption Char Char Char Char Char Char Char Char,Caption Char1 Char,Caption Char Char Char,Figure Char, Char Char,Char1 Char,Char Char Char Char,Char Char Char Char Char Char Char,figures and tables Char"/>
    <w:link w:val="Caption"/>
    <w:locked/>
    <w:rsid w:val="00415721"/>
    <w:rPr>
      <w:i/>
      <w:iCs/>
      <w:color w:val="44546A" w:themeColor="text2"/>
      <w:sz w:val="18"/>
      <w:szCs w:val="18"/>
      <w:lang w:val="en-GB"/>
    </w:rPr>
  </w:style>
  <w:style w:type="character" w:customStyle="1" w:styleId="Heading3Char">
    <w:name w:val="Heading 3 Char"/>
    <w:basedOn w:val="DefaultParagraphFont"/>
    <w:link w:val="Heading3"/>
    <w:uiPriority w:val="9"/>
    <w:semiHidden/>
    <w:rsid w:val="00011DF0"/>
    <w:rPr>
      <w:rFonts w:asciiTheme="majorHAnsi" w:eastAsiaTheme="majorEastAsia" w:hAnsiTheme="majorHAnsi" w:cstheme="majorBidi"/>
      <w:color w:val="1F3763" w:themeColor="accent1" w:themeShade="7F"/>
      <w:sz w:val="24"/>
      <w:szCs w:val="24"/>
      <w:lang w:val="en-GB"/>
    </w:rPr>
  </w:style>
  <w:style w:type="character" w:customStyle="1" w:styleId="Heading2Char">
    <w:name w:val="Heading 2 Char"/>
    <w:basedOn w:val="DefaultParagraphFont"/>
    <w:link w:val="Heading2"/>
    <w:uiPriority w:val="9"/>
    <w:semiHidden/>
    <w:rsid w:val="00DB6BD7"/>
    <w:rPr>
      <w:rFonts w:asciiTheme="majorHAnsi" w:eastAsiaTheme="majorEastAsia" w:hAnsiTheme="majorHAnsi" w:cstheme="majorBidi"/>
      <w:color w:val="2F5496" w:themeColor="accent1" w:themeShade="BF"/>
      <w:sz w:val="26"/>
      <w:szCs w:val="26"/>
      <w:lang w:val="en-GB"/>
    </w:rPr>
  </w:style>
  <w:style w:type="character" w:styleId="CommentReference">
    <w:name w:val="annotation reference"/>
    <w:basedOn w:val="DefaultParagraphFont"/>
    <w:uiPriority w:val="99"/>
    <w:semiHidden/>
    <w:unhideWhenUsed/>
    <w:rsid w:val="00452D3E"/>
    <w:rPr>
      <w:sz w:val="16"/>
      <w:szCs w:val="16"/>
    </w:rPr>
  </w:style>
  <w:style w:type="paragraph" w:styleId="CommentText">
    <w:name w:val="annotation text"/>
    <w:basedOn w:val="Normal"/>
    <w:link w:val="CommentTextChar"/>
    <w:uiPriority w:val="99"/>
    <w:unhideWhenUsed/>
    <w:rsid w:val="00452D3E"/>
    <w:rPr>
      <w:rFonts w:asciiTheme="minorHAnsi" w:eastAsiaTheme="minorHAnsi" w:hAnsiTheme="minorHAnsi" w:cstheme="minorBidi"/>
      <w:sz w:val="20"/>
    </w:rPr>
  </w:style>
  <w:style w:type="character" w:customStyle="1" w:styleId="CommentTextChar">
    <w:name w:val="Comment Text Char"/>
    <w:basedOn w:val="DefaultParagraphFont"/>
    <w:link w:val="CommentText"/>
    <w:uiPriority w:val="99"/>
    <w:rsid w:val="00452D3E"/>
    <w:rPr>
      <w:sz w:val="20"/>
      <w:szCs w:val="20"/>
      <w:lang w:val="en-GB"/>
    </w:rPr>
  </w:style>
  <w:style w:type="paragraph" w:styleId="CommentSubject">
    <w:name w:val="annotation subject"/>
    <w:basedOn w:val="CommentText"/>
    <w:next w:val="CommentText"/>
    <w:link w:val="CommentSubjectChar"/>
    <w:uiPriority w:val="99"/>
    <w:semiHidden/>
    <w:unhideWhenUsed/>
    <w:rsid w:val="00452D3E"/>
    <w:rPr>
      <w:b/>
      <w:bCs/>
    </w:rPr>
  </w:style>
  <w:style w:type="character" w:customStyle="1" w:styleId="CommentSubjectChar">
    <w:name w:val="Comment Subject Char"/>
    <w:basedOn w:val="CommentTextChar"/>
    <w:link w:val="CommentSubject"/>
    <w:uiPriority w:val="99"/>
    <w:semiHidden/>
    <w:rsid w:val="00452D3E"/>
    <w:rPr>
      <w:b/>
      <w:bCs/>
      <w:sz w:val="20"/>
      <w:szCs w:val="20"/>
      <w:lang w:val="en-GB"/>
    </w:rPr>
  </w:style>
  <w:style w:type="table" w:customStyle="1" w:styleId="TableGrid0">
    <w:name w:val="TableGrid"/>
    <w:rsid w:val="00A85BD3"/>
    <w:pPr>
      <w:spacing w:after="0" w:line="240" w:lineRule="auto"/>
    </w:pPr>
    <w:rPr>
      <w:rFonts w:eastAsiaTheme="minorEastAsia"/>
      <w:kern w:val="2"/>
      <w:lang w:val="nl-BE" w:eastAsia="nl-BE"/>
      <w14:ligatures w14:val="standardContextual"/>
    </w:rPr>
    <w:tblPr>
      <w:tblCellMar>
        <w:top w:w="0" w:type="dxa"/>
        <w:left w:w="0" w:type="dxa"/>
        <w:bottom w:w="0" w:type="dxa"/>
        <w:right w:w="0" w:type="dxa"/>
      </w:tblCellMar>
    </w:tblPr>
  </w:style>
  <w:style w:type="table" w:styleId="ListTable6Colorful">
    <w:name w:val="List Table 6 Colorful"/>
    <w:basedOn w:val="TableNormal"/>
    <w:uiPriority w:val="51"/>
    <w:rsid w:val="000A33C4"/>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3">
    <w:name w:val="List Table 6 Colorful Accent 3"/>
    <w:basedOn w:val="TableNormal"/>
    <w:uiPriority w:val="51"/>
    <w:rsid w:val="000A33C4"/>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3">
    <w:name w:val="Grid Table 2 Accent 3"/>
    <w:basedOn w:val="TableNormal"/>
    <w:uiPriority w:val="47"/>
    <w:rsid w:val="000A33C4"/>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3">
    <w:name w:val="List Table 2 Accent 3"/>
    <w:basedOn w:val="TableNormal"/>
    <w:uiPriority w:val="47"/>
    <w:rsid w:val="00E83AB4"/>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Heading4Char">
    <w:name w:val="Heading 4 Char"/>
    <w:basedOn w:val="DefaultParagraphFont"/>
    <w:link w:val="Heading4"/>
    <w:uiPriority w:val="9"/>
    <w:semiHidden/>
    <w:rsid w:val="002A3693"/>
    <w:rPr>
      <w:rFonts w:asciiTheme="majorHAnsi" w:eastAsiaTheme="majorEastAsia" w:hAnsiTheme="majorHAnsi" w:cstheme="majorBidi"/>
      <w:i/>
      <w:iCs/>
      <w:color w:val="2F5496" w:themeColor="accent1" w:themeShade="BF"/>
      <w:szCs w:val="20"/>
      <w:lang w:val="en-GB"/>
    </w:rPr>
  </w:style>
  <w:style w:type="paragraph" w:styleId="BalloonText">
    <w:name w:val="Balloon Text"/>
    <w:basedOn w:val="Normal"/>
    <w:link w:val="BalloonTextChar"/>
    <w:uiPriority w:val="99"/>
    <w:semiHidden/>
    <w:unhideWhenUsed/>
    <w:rsid w:val="006055B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55B3"/>
    <w:rPr>
      <w:rFonts w:ascii="Segoe UI" w:eastAsia="Calibri" w:hAnsi="Segoe UI" w:cs="Segoe UI"/>
      <w:sz w:val="18"/>
      <w:szCs w:val="18"/>
      <w:lang w:val="en-GB"/>
    </w:rPr>
  </w:style>
  <w:style w:type="paragraph" w:styleId="Bibliography">
    <w:name w:val="Bibliography"/>
    <w:basedOn w:val="Normal"/>
    <w:next w:val="Normal"/>
    <w:uiPriority w:val="37"/>
    <w:semiHidden/>
    <w:unhideWhenUsed/>
    <w:rsid w:val="006055B3"/>
  </w:style>
  <w:style w:type="paragraph" w:styleId="BlockText">
    <w:name w:val="Block Text"/>
    <w:basedOn w:val="Normal"/>
    <w:uiPriority w:val="99"/>
    <w:semiHidden/>
    <w:unhideWhenUsed/>
    <w:rsid w:val="006055B3"/>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99"/>
    <w:semiHidden/>
    <w:unhideWhenUsed/>
    <w:rsid w:val="006055B3"/>
    <w:pPr>
      <w:spacing w:after="120"/>
    </w:pPr>
  </w:style>
  <w:style w:type="character" w:customStyle="1" w:styleId="BodyTextChar">
    <w:name w:val="Body Text Char"/>
    <w:basedOn w:val="DefaultParagraphFont"/>
    <w:link w:val="BodyText"/>
    <w:uiPriority w:val="99"/>
    <w:semiHidden/>
    <w:rsid w:val="006055B3"/>
    <w:rPr>
      <w:rFonts w:ascii="Calibri" w:eastAsia="Calibri" w:hAnsi="Calibri" w:cs="Arial"/>
      <w:szCs w:val="20"/>
      <w:lang w:val="en-GB"/>
    </w:rPr>
  </w:style>
  <w:style w:type="paragraph" w:styleId="BodyText2">
    <w:name w:val="Body Text 2"/>
    <w:basedOn w:val="Normal"/>
    <w:link w:val="BodyText2Char"/>
    <w:uiPriority w:val="99"/>
    <w:semiHidden/>
    <w:unhideWhenUsed/>
    <w:rsid w:val="006055B3"/>
    <w:pPr>
      <w:spacing w:after="120" w:line="480" w:lineRule="auto"/>
    </w:pPr>
  </w:style>
  <w:style w:type="character" w:customStyle="1" w:styleId="BodyText2Char">
    <w:name w:val="Body Text 2 Char"/>
    <w:basedOn w:val="DefaultParagraphFont"/>
    <w:link w:val="BodyText2"/>
    <w:uiPriority w:val="99"/>
    <w:semiHidden/>
    <w:rsid w:val="006055B3"/>
    <w:rPr>
      <w:rFonts w:ascii="Calibri" w:eastAsia="Calibri" w:hAnsi="Calibri" w:cs="Arial"/>
      <w:szCs w:val="20"/>
      <w:lang w:val="en-GB"/>
    </w:rPr>
  </w:style>
  <w:style w:type="paragraph" w:styleId="BodyText3">
    <w:name w:val="Body Text 3"/>
    <w:basedOn w:val="Normal"/>
    <w:link w:val="BodyText3Char"/>
    <w:uiPriority w:val="99"/>
    <w:semiHidden/>
    <w:unhideWhenUsed/>
    <w:rsid w:val="006055B3"/>
    <w:pPr>
      <w:spacing w:after="120"/>
    </w:pPr>
    <w:rPr>
      <w:sz w:val="16"/>
      <w:szCs w:val="16"/>
    </w:rPr>
  </w:style>
  <w:style w:type="character" w:customStyle="1" w:styleId="BodyText3Char">
    <w:name w:val="Body Text 3 Char"/>
    <w:basedOn w:val="DefaultParagraphFont"/>
    <w:link w:val="BodyText3"/>
    <w:uiPriority w:val="99"/>
    <w:semiHidden/>
    <w:rsid w:val="006055B3"/>
    <w:rPr>
      <w:rFonts w:ascii="Calibri" w:eastAsia="Calibri" w:hAnsi="Calibri" w:cs="Arial"/>
      <w:sz w:val="16"/>
      <w:szCs w:val="16"/>
      <w:lang w:val="en-GB"/>
    </w:rPr>
  </w:style>
  <w:style w:type="paragraph" w:styleId="BodyTextFirstIndent">
    <w:name w:val="Body Text First Indent"/>
    <w:basedOn w:val="BodyText"/>
    <w:link w:val="BodyTextFirstIndentChar"/>
    <w:uiPriority w:val="99"/>
    <w:semiHidden/>
    <w:unhideWhenUsed/>
    <w:rsid w:val="006055B3"/>
    <w:pPr>
      <w:spacing w:after="0"/>
      <w:ind w:firstLine="360"/>
    </w:pPr>
  </w:style>
  <w:style w:type="character" w:customStyle="1" w:styleId="BodyTextFirstIndentChar">
    <w:name w:val="Body Text First Indent Char"/>
    <w:basedOn w:val="BodyTextChar"/>
    <w:link w:val="BodyTextFirstIndent"/>
    <w:uiPriority w:val="99"/>
    <w:semiHidden/>
    <w:rsid w:val="006055B3"/>
    <w:rPr>
      <w:rFonts w:ascii="Calibri" w:eastAsia="Calibri" w:hAnsi="Calibri" w:cs="Arial"/>
      <w:szCs w:val="20"/>
      <w:lang w:val="en-GB"/>
    </w:rPr>
  </w:style>
  <w:style w:type="paragraph" w:styleId="BodyTextIndent">
    <w:name w:val="Body Text Indent"/>
    <w:basedOn w:val="Normal"/>
    <w:link w:val="BodyTextIndentChar"/>
    <w:uiPriority w:val="99"/>
    <w:semiHidden/>
    <w:unhideWhenUsed/>
    <w:rsid w:val="006055B3"/>
    <w:pPr>
      <w:spacing w:after="120"/>
      <w:ind w:left="283"/>
    </w:pPr>
  </w:style>
  <w:style w:type="character" w:customStyle="1" w:styleId="BodyTextIndentChar">
    <w:name w:val="Body Text Indent Char"/>
    <w:basedOn w:val="DefaultParagraphFont"/>
    <w:link w:val="BodyTextIndent"/>
    <w:uiPriority w:val="99"/>
    <w:semiHidden/>
    <w:rsid w:val="006055B3"/>
    <w:rPr>
      <w:rFonts w:ascii="Calibri" w:eastAsia="Calibri" w:hAnsi="Calibri" w:cs="Arial"/>
      <w:szCs w:val="20"/>
      <w:lang w:val="en-GB"/>
    </w:rPr>
  </w:style>
  <w:style w:type="paragraph" w:styleId="BodyTextFirstIndent2">
    <w:name w:val="Body Text First Indent 2"/>
    <w:basedOn w:val="BodyTextIndent"/>
    <w:link w:val="BodyTextFirstIndent2Char"/>
    <w:uiPriority w:val="99"/>
    <w:semiHidden/>
    <w:unhideWhenUsed/>
    <w:rsid w:val="006055B3"/>
    <w:pPr>
      <w:spacing w:after="0"/>
      <w:ind w:left="360" w:firstLine="360"/>
    </w:pPr>
  </w:style>
  <w:style w:type="character" w:customStyle="1" w:styleId="BodyTextFirstIndent2Char">
    <w:name w:val="Body Text First Indent 2 Char"/>
    <w:basedOn w:val="BodyTextIndentChar"/>
    <w:link w:val="BodyTextFirstIndent2"/>
    <w:uiPriority w:val="99"/>
    <w:semiHidden/>
    <w:rsid w:val="006055B3"/>
    <w:rPr>
      <w:rFonts w:ascii="Calibri" w:eastAsia="Calibri" w:hAnsi="Calibri" w:cs="Arial"/>
      <w:szCs w:val="20"/>
      <w:lang w:val="en-GB"/>
    </w:rPr>
  </w:style>
  <w:style w:type="paragraph" w:styleId="BodyTextIndent2">
    <w:name w:val="Body Text Indent 2"/>
    <w:basedOn w:val="Normal"/>
    <w:link w:val="BodyTextIndent2Char"/>
    <w:uiPriority w:val="99"/>
    <w:semiHidden/>
    <w:unhideWhenUsed/>
    <w:rsid w:val="006055B3"/>
    <w:pPr>
      <w:spacing w:after="120" w:line="480" w:lineRule="auto"/>
      <w:ind w:left="283"/>
    </w:pPr>
  </w:style>
  <w:style w:type="character" w:customStyle="1" w:styleId="BodyTextIndent2Char">
    <w:name w:val="Body Text Indent 2 Char"/>
    <w:basedOn w:val="DefaultParagraphFont"/>
    <w:link w:val="BodyTextIndent2"/>
    <w:uiPriority w:val="99"/>
    <w:semiHidden/>
    <w:rsid w:val="006055B3"/>
    <w:rPr>
      <w:rFonts w:ascii="Calibri" w:eastAsia="Calibri" w:hAnsi="Calibri" w:cs="Arial"/>
      <w:szCs w:val="20"/>
      <w:lang w:val="en-GB"/>
    </w:rPr>
  </w:style>
  <w:style w:type="paragraph" w:styleId="BodyTextIndent3">
    <w:name w:val="Body Text Indent 3"/>
    <w:basedOn w:val="Normal"/>
    <w:link w:val="BodyTextIndent3Char"/>
    <w:uiPriority w:val="99"/>
    <w:semiHidden/>
    <w:unhideWhenUsed/>
    <w:rsid w:val="006055B3"/>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055B3"/>
    <w:rPr>
      <w:rFonts w:ascii="Calibri" w:eastAsia="Calibri" w:hAnsi="Calibri" w:cs="Arial"/>
      <w:sz w:val="16"/>
      <w:szCs w:val="16"/>
      <w:lang w:val="en-GB"/>
    </w:rPr>
  </w:style>
  <w:style w:type="paragraph" w:styleId="Closing">
    <w:name w:val="Closing"/>
    <w:basedOn w:val="Normal"/>
    <w:link w:val="ClosingChar"/>
    <w:uiPriority w:val="99"/>
    <w:semiHidden/>
    <w:unhideWhenUsed/>
    <w:rsid w:val="006055B3"/>
    <w:pPr>
      <w:ind w:left="4252"/>
    </w:pPr>
  </w:style>
  <w:style w:type="character" w:customStyle="1" w:styleId="ClosingChar">
    <w:name w:val="Closing Char"/>
    <w:basedOn w:val="DefaultParagraphFont"/>
    <w:link w:val="Closing"/>
    <w:uiPriority w:val="99"/>
    <w:semiHidden/>
    <w:rsid w:val="006055B3"/>
    <w:rPr>
      <w:rFonts w:ascii="Calibri" w:eastAsia="Calibri" w:hAnsi="Calibri" w:cs="Arial"/>
      <w:szCs w:val="20"/>
      <w:lang w:val="en-GB"/>
    </w:rPr>
  </w:style>
  <w:style w:type="paragraph" w:styleId="Date">
    <w:name w:val="Date"/>
    <w:basedOn w:val="Normal"/>
    <w:next w:val="Normal"/>
    <w:link w:val="DateChar"/>
    <w:uiPriority w:val="99"/>
    <w:semiHidden/>
    <w:unhideWhenUsed/>
    <w:rsid w:val="006055B3"/>
  </w:style>
  <w:style w:type="character" w:customStyle="1" w:styleId="DateChar">
    <w:name w:val="Date Char"/>
    <w:basedOn w:val="DefaultParagraphFont"/>
    <w:link w:val="Date"/>
    <w:uiPriority w:val="99"/>
    <w:semiHidden/>
    <w:rsid w:val="006055B3"/>
    <w:rPr>
      <w:rFonts w:ascii="Calibri" w:eastAsia="Calibri" w:hAnsi="Calibri" w:cs="Arial"/>
      <w:szCs w:val="20"/>
      <w:lang w:val="en-GB"/>
    </w:rPr>
  </w:style>
  <w:style w:type="paragraph" w:styleId="DocumentMap">
    <w:name w:val="Document Map"/>
    <w:basedOn w:val="Normal"/>
    <w:link w:val="DocumentMapChar"/>
    <w:uiPriority w:val="99"/>
    <w:semiHidden/>
    <w:unhideWhenUsed/>
    <w:rsid w:val="006055B3"/>
    <w:rPr>
      <w:rFonts w:ascii="Segoe UI" w:hAnsi="Segoe UI" w:cs="Segoe UI"/>
      <w:sz w:val="16"/>
      <w:szCs w:val="16"/>
    </w:rPr>
  </w:style>
  <w:style w:type="character" w:customStyle="1" w:styleId="DocumentMapChar">
    <w:name w:val="Document Map Char"/>
    <w:basedOn w:val="DefaultParagraphFont"/>
    <w:link w:val="DocumentMap"/>
    <w:uiPriority w:val="99"/>
    <w:semiHidden/>
    <w:rsid w:val="006055B3"/>
    <w:rPr>
      <w:rFonts w:ascii="Segoe UI" w:eastAsia="Calibri" w:hAnsi="Segoe UI" w:cs="Segoe UI"/>
      <w:sz w:val="16"/>
      <w:szCs w:val="16"/>
      <w:lang w:val="en-GB"/>
    </w:rPr>
  </w:style>
  <w:style w:type="paragraph" w:styleId="E-mailSignature">
    <w:name w:val="E-mail Signature"/>
    <w:basedOn w:val="Normal"/>
    <w:link w:val="E-mailSignatureChar"/>
    <w:uiPriority w:val="99"/>
    <w:semiHidden/>
    <w:unhideWhenUsed/>
    <w:rsid w:val="006055B3"/>
  </w:style>
  <w:style w:type="character" w:customStyle="1" w:styleId="E-mailSignatureChar">
    <w:name w:val="E-mail Signature Char"/>
    <w:basedOn w:val="DefaultParagraphFont"/>
    <w:link w:val="E-mailSignature"/>
    <w:uiPriority w:val="99"/>
    <w:semiHidden/>
    <w:rsid w:val="006055B3"/>
    <w:rPr>
      <w:rFonts w:ascii="Calibri" w:eastAsia="Calibri" w:hAnsi="Calibri" w:cs="Arial"/>
      <w:szCs w:val="20"/>
      <w:lang w:val="en-GB"/>
    </w:rPr>
  </w:style>
  <w:style w:type="paragraph" w:styleId="EndnoteText">
    <w:name w:val="endnote text"/>
    <w:basedOn w:val="Normal"/>
    <w:link w:val="EndnoteTextChar"/>
    <w:uiPriority w:val="99"/>
    <w:semiHidden/>
    <w:unhideWhenUsed/>
    <w:rsid w:val="006055B3"/>
    <w:rPr>
      <w:sz w:val="20"/>
    </w:rPr>
  </w:style>
  <w:style w:type="character" w:customStyle="1" w:styleId="EndnoteTextChar">
    <w:name w:val="Endnote Text Char"/>
    <w:basedOn w:val="DefaultParagraphFont"/>
    <w:link w:val="EndnoteText"/>
    <w:uiPriority w:val="99"/>
    <w:semiHidden/>
    <w:rsid w:val="006055B3"/>
    <w:rPr>
      <w:rFonts w:ascii="Calibri" w:eastAsia="Calibri" w:hAnsi="Calibri" w:cs="Arial"/>
      <w:sz w:val="20"/>
      <w:szCs w:val="20"/>
      <w:lang w:val="en-GB"/>
    </w:rPr>
  </w:style>
  <w:style w:type="paragraph" w:styleId="EnvelopeAddress">
    <w:name w:val="envelope address"/>
    <w:basedOn w:val="Normal"/>
    <w:uiPriority w:val="99"/>
    <w:semiHidden/>
    <w:unhideWhenUsed/>
    <w:rsid w:val="006055B3"/>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6055B3"/>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6055B3"/>
    <w:rPr>
      <w:sz w:val="20"/>
    </w:rPr>
  </w:style>
  <w:style w:type="character" w:customStyle="1" w:styleId="FootnoteTextChar">
    <w:name w:val="Footnote Text Char"/>
    <w:basedOn w:val="DefaultParagraphFont"/>
    <w:link w:val="FootnoteText"/>
    <w:uiPriority w:val="99"/>
    <w:semiHidden/>
    <w:rsid w:val="006055B3"/>
    <w:rPr>
      <w:rFonts w:ascii="Calibri" w:eastAsia="Calibri" w:hAnsi="Calibri" w:cs="Arial"/>
      <w:sz w:val="20"/>
      <w:szCs w:val="20"/>
      <w:lang w:val="en-GB"/>
    </w:rPr>
  </w:style>
  <w:style w:type="character" w:customStyle="1" w:styleId="Heading5Char">
    <w:name w:val="Heading 5 Char"/>
    <w:basedOn w:val="DefaultParagraphFont"/>
    <w:link w:val="Heading5"/>
    <w:uiPriority w:val="9"/>
    <w:semiHidden/>
    <w:rsid w:val="006055B3"/>
    <w:rPr>
      <w:rFonts w:asciiTheme="majorHAnsi" w:eastAsiaTheme="majorEastAsia" w:hAnsiTheme="majorHAnsi" w:cstheme="majorBidi"/>
      <w:color w:val="2F5496" w:themeColor="accent1" w:themeShade="BF"/>
      <w:szCs w:val="20"/>
      <w:lang w:val="en-GB"/>
    </w:rPr>
  </w:style>
  <w:style w:type="character" w:customStyle="1" w:styleId="Heading6Char">
    <w:name w:val="Heading 6 Char"/>
    <w:basedOn w:val="DefaultParagraphFont"/>
    <w:link w:val="Heading6"/>
    <w:uiPriority w:val="9"/>
    <w:semiHidden/>
    <w:rsid w:val="006055B3"/>
    <w:rPr>
      <w:rFonts w:asciiTheme="majorHAnsi" w:eastAsiaTheme="majorEastAsia" w:hAnsiTheme="majorHAnsi" w:cstheme="majorBidi"/>
      <w:color w:val="1F3763" w:themeColor="accent1" w:themeShade="7F"/>
      <w:szCs w:val="20"/>
      <w:lang w:val="en-GB"/>
    </w:rPr>
  </w:style>
  <w:style w:type="character" w:customStyle="1" w:styleId="Heading7Char">
    <w:name w:val="Heading 7 Char"/>
    <w:basedOn w:val="DefaultParagraphFont"/>
    <w:link w:val="Heading7"/>
    <w:uiPriority w:val="9"/>
    <w:semiHidden/>
    <w:rsid w:val="006055B3"/>
    <w:rPr>
      <w:rFonts w:asciiTheme="majorHAnsi" w:eastAsiaTheme="majorEastAsia" w:hAnsiTheme="majorHAnsi" w:cstheme="majorBidi"/>
      <w:i/>
      <w:iCs/>
      <w:color w:val="1F3763" w:themeColor="accent1" w:themeShade="7F"/>
      <w:szCs w:val="20"/>
      <w:lang w:val="en-GB"/>
    </w:rPr>
  </w:style>
  <w:style w:type="character" w:customStyle="1" w:styleId="Heading8Char">
    <w:name w:val="Heading 8 Char"/>
    <w:basedOn w:val="DefaultParagraphFont"/>
    <w:link w:val="Heading8"/>
    <w:uiPriority w:val="9"/>
    <w:semiHidden/>
    <w:rsid w:val="006055B3"/>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6055B3"/>
    <w:rPr>
      <w:rFonts w:asciiTheme="majorHAnsi" w:eastAsiaTheme="majorEastAsia" w:hAnsiTheme="majorHAnsi" w:cstheme="majorBidi"/>
      <w:i/>
      <w:iCs/>
      <w:color w:val="272727" w:themeColor="text1" w:themeTint="D8"/>
      <w:sz w:val="21"/>
      <w:szCs w:val="21"/>
      <w:lang w:val="en-GB"/>
    </w:rPr>
  </w:style>
  <w:style w:type="paragraph" w:styleId="HTMLAddress">
    <w:name w:val="HTML Address"/>
    <w:basedOn w:val="Normal"/>
    <w:link w:val="HTMLAddressChar"/>
    <w:uiPriority w:val="99"/>
    <w:semiHidden/>
    <w:unhideWhenUsed/>
    <w:rsid w:val="006055B3"/>
    <w:rPr>
      <w:i/>
      <w:iCs/>
    </w:rPr>
  </w:style>
  <w:style w:type="character" w:customStyle="1" w:styleId="HTMLAddressChar">
    <w:name w:val="HTML Address Char"/>
    <w:basedOn w:val="DefaultParagraphFont"/>
    <w:link w:val="HTMLAddress"/>
    <w:uiPriority w:val="99"/>
    <w:semiHidden/>
    <w:rsid w:val="006055B3"/>
    <w:rPr>
      <w:rFonts w:ascii="Calibri" w:eastAsia="Calibri" w:hAnsi="Calibri" w:cs="Arial"/>
      <w:i/>
      <w:iCs/>
      <w:szCs w:val="20"/>
      <w:lang w:val="en-GB"/>
    </w:rPr>
  </w:style>
  <w:style w:type="paragraph" w:styleId="HTMLPreformatted">
    <w:name w:val="HTML Preformatted"/>
    <w:basedOn w:val="Normal"/>
    <w:link w:val="HTMLPreformattedChar"/>
    <w:uiPriority w:val="99"/>
    <w:semiHidden/>
    <w:unhideWhenUsed/>
    <w:rsid w:val="006055B3"/>
    <w:rPr>
      <w:rFonts w:ascii="Consolas" w:hAnsi="Consolas"/>
      <w:sz w:val="20"/>
    </w:rPr>
  </w:style>
  <w:style w:type="character" w:customStyle="1" w:styleId="HTMLPreformattedChar">
    <w:name w:val="HTML Preformatted Char"/>
    <w:basedOn w:val="DefaultParagraphFont"/>
    <w:link w:val="HTMLPreformatted"/>
    <w:uiPriority w:val="99"/>
    <w:semiHidden/>
    <w:rsid w:val="006055B3"/>
    <w:rPr>
      <w:rFonts w:ascii="Consolas" w:eastAsia="Calibri" w:hAnsi="Consolas" w:cs="Arial"/>
      <w:sz w:val="20"/>
      <w:szCs w:val="20"/>
      <w:lang w:val="en-GB"/>
    </w:rPr>
  </w:style>
  <w:style w:type="paragraph" w:styleId="Index1">
    <w:name w:val="index 1"/>
    <w:basedOn w:val="Normal"/>
    <w:next w:val="Normal"/>
    <w:autoRedefine/>
    <w:uiPriority w:val="99"/>
    <w:semiHidden/>
    <w:unhideWhenUsed/>
    <w:rsid w:val="006055B3"/>
    <w:pPr>
      <w:ind w:left="220" w:hanging="220"/>
    </w:pPr>
  </w:style>
  <w:style w:type="paragraph" w:styleId="Index2">
    <w:name w:val="index 2"/>
    <w:basedOn w:val="Normal"/>
    <w:next w:val="Normal"/>
    <w:autoRedefine/>
    <w:uiPriority w:val="99"/>
    <w:semiHidden/>
    <w:unhideWhenUsed/>
    <w:rsid w:val="006055B3"/>
    <w:pPr>
      <w:ind w:left="440" w:hanging="220"/>
    </w:pPr>
  </w:style>
  <w:style w:type="paragraph" w:styleId="Index3">
    <w:name w:val="index 3"/>
    <w:basedOn w:val="Normal"/>
    <w:next w:val="Normal"/>
    <w:autoRedefine/>
    <w:uiPriority w:val="99"/>
    <w:semiHidden/>
    <w:unhideWhenUsed/>
    <w:rsid w:val="006055B3"/>
    <w:pPr>
      <w:ind w:left="660" w:hanging="220"/>
    </w:pPr>
  </w:style>
  <w:style w:type="paragraph" w:styleId="Index4">
    <w:name w:val="index 4"/>
    <w:basedOn w:val="Normal"/>
    <w:next w:val="Normal"/>
    <w:autoRedefine/>
    <w:uiPriority w:val="99"/>
    <w:semiHidden/>
    <w:unhideWhenUsed/>
    <w:rsid w:val="006055B3"/>
    <w:pPr>
      <w:ind w:left="880" w:hanging="220"/>
    </w:pPr>
  </w:style>
  <w:style w:type="paragraph" w:styleId="Index5">
    <w:name w:val="index 5"/>
    <w:basedOn w:val="Normal"/>
    <w:next w:val="Normal"/>
    <w:autoRedefine/>
    <w:uiPriority w:val="99"/>
    <w:semiHidden/>
    <w:unhideWhenUsed/>
    <w:rsid w:val="006055B3"/>
    <w:pPr>
      <w:ind w:left="1100" w:hanging="220"/>
    </w:pPr>
  </w:style>
  <w:style w:type="paragraph" w:styleId="Index6">
    <w:name w:val="index 6"/>
    <w:basedOn w:val="Normal"/>
    <w:next w:val="Normal"/>
    <w:autoRedefine/>
    <w:uiPriority w:val="99"/>
    <w:semiHidden/>
    <w:unhideWhenUsed/>
    <w:rsid w:val="006055B3"/>
    <w:pPr>
      <w:ind w:left="1320" w:hanging="220"/>
    </w:pPr>
  </w:style>
  <w:style w:type="paragraph" w:styleId="Index7">
    <w:name w:val="index 7"/>
    <w:basedOn w:val="Normal"/>
    <w:next w:val="Normal"/>
    <w:autoRedefine/>
    <w:uiPriority w:val="99"/>
    <w:semiHidden/>
    <w:unhideWhenUsed/>
    <w:rsid w:val="006055B3"/>
    <w:pPr>
      <w:ind w:left="1540" w:hanging="220"/>
    </w:pPr>
  </w:style>
  <w:style w:type="paragraph" w:styleId="Index8">
    <w:name w:val="index 8"/>
    <w:basedOn w:val="Normal"/>
    <w:next w:val="Normal"/>
    <w:autoRedefine/>
    <w:uiPriority w:val="99"/>
    <w:semiHidden/>
    <w:unhideWhenUsed/>
    <w:rsid w:val="006055B3"/>
    <w:pPr>
      <w:ind w:left="1760" w:hanging="220"/>
    </w:pPr>
  </w:style>
  <w:style w:type="paragraph" w:styleId="Index9">
    <w:name w:val="index 9"/>
    <w:basedOn w:val="Normal"/>
    <w:next w:val="Normal"/>
    <w:autoRedefine/>
    <w:uiPriority w:val="99"/>
    <w:semiHidden/>
    <w:unhideWhenUsed/>
    <w:rsid w:val="006055B3"/>
    <w:pPr>
      <w:ind w:left="1980" w:hanging="220"/>
    </w:pPr>
  </w:style>
  <w:style w:type="paragraph" w:styleId="IndexHeading">
    <w:name w:val="index heading"/>
    <w:basedOn w:val="Normal"/>
    <w:next w:val="Index1"/>
    <w:uiPriority w:val="99"/>
    <w:semiHidden/>
    <w:unhideWhenUsed/>
    <w:rsid w:val="006055B3"/>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055B3"/>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055B3"/>
    <w:rPr>
      <w:rFonts w:ascii="Calibri" w:eastAsia="Calibri" w:hAnsi="Calibri" w:cs="Arial"/>
      <w:i/>
      <w:iCs/>
      <w:color w:val="4472C4" w:themeColor="accent1"/>
      <w:szCs w:val="20"/>
      <w:lang w:val="en-GB"/>
    </w:rPr>
  </w:style>
  <w:style w:type="paragraph" w:styleId="List">
    <w:name w:val="List"/>
    <w:basedOn w:val="Normal"/>
    <w:uiPriority w:val="99"/>
    <w:semiHidden/>
    <w:unhideWhenUsed/>
    <w:rsid w:val="006055B3"/>
    <w:pPr>
      <w:ind w:left="283" w:hanging="283"/>
      <w:contextualSpacing/>
    </w:pPr>
  </w:style>
  <w:style w:type="paragraph" w:styleId="List2">
    <w:name w:val="List 2"/>
    <w:basedOn w:val="Normal"/>
    <w:uiPriority w:val="99"/>
    <w:semiHidden/>
    <w:unhideWhenUsed/>
    <w:rsid w:val="006055B3"/>
    <w:pPr>
      <w:ind w:left="566" w:hanging="283"/>
      <w:contextualSpacing/>
    </w:pPr>
  </w:style>
  <w:style w:type="paragraph" w:styleId="List3">
    <w:name w:val="List 3"/>
    <w:basedOn w:val="Normal"/>
    <w:uiPriority w:val="99"/>
    <w:semiHidden/>
    <w:unhideWhenUsed/>
    <w:rsid w:val="006055B3"/>
    <w:pPr>
      <w:ind w:left="849" w:hanging="283"/>
      <w:contextualSpacing/>
    </w:pPr>
  </w:style>
  <w:style w:type="paragraph" w:styleId="List4">
    <w:name w:val="List 4"/>
    <w:basedOn w:val="Normal"/>
    <w:uiPriority w:val="99"/>
    <w:semiHidden/>
    <w:unhideWhenUsed/>
    <w:rsid w:val="006055B3"/>
    <w:pPr>
      <w:ind w:left="1132" w:hanging="283"/>
      <w:contextualSpacing/>
    </w:pPr>
  </w:style>
  <w:style w:type="paragraph" w:styleId="List5">
    <w:name w:val="List 5"/>
    <w:basedOn w:val="Normal"/>
    <w:uiPriority w:val="99"/>
    <w:semiHidden/>
    <w:unhideWhenUsed/>
    <w:rsid w:val="006055B3"/>
    <w:pPr>
      <w:ind w:left="1415" w:hanging="283"/>
      <w:contextualSpacing/>
    </w:pPr>
  </w:style>
  <w:style w:type="paragraph" w:styleId="ListBullet">
    <w:name w:val="List Bullet"/>
    <w:basedOn w:val="Normal"/>
    <w:uiPriority w:val="99"/>
    <w:semiHidden/>
    <w:unhideWhenUsed/>
    <w:rsid w:val="006055B3"/>
    <w:pPr>
      <w:numPr>
        <w:numId w:val="10"/>
      </w:numPr>
      <w:contextualSpacing/>
    </w:pPr>
  </w:style>
  <w:style w:type="paragraph" w:styleId="ListBullet2">
    <w:name w:val="List Bullet 2"/>
    <w:basedOn w:val="Normal"/>
    <w:uiPriority w:val="99"/>
    <w:semiHidden/>
    <w:unhideWhenUsed/>
    <w:rsid w:val="006055B3"/>
    <w:pPr>
      <w:numPr>
        <w:numId w:val="11"/>
      </w:numPr>
      <w:contextualSpacing/>
    </w:pPr>
  </w:style>
  <w:style w:type="paragraph" w:styleId="ListBullet3">
    <w:name w:val="List Bullet 3"/>
    <w:basedOn w:val="Normal"/>
    <w:uiPriority w:val="99"/>
    <w:semiHidden/>
    <w:unhideWhenUsed/>
    <w:rsid w:val="006055B3"/>
    <w:pPr>
      <w:numPr>
        <w:numId w:val="12"/>
      </w:numPr>
      <w:contextualSpacing/>
    </w:pPr>
  </w:style>
  <w:style w:type="paragraph" w:styleId="ListBullet4">
    <w:name w:val="List Bullet 4"/>
    <w:basedOn w:val="Normal"/>
    <w:uiPriority w:val="99"/>
    <w:semiHidden/>
    <w:unhideWhenUsed/>
    <w:rsid w:val="006055B3"/>
    <w:pPr>
      <w:numPr>
        <w:numId w:val="13"/>
      </w:numPr>
      <w:contextualSpacing/>
    </w:pPr>
  </w:style>
  <w:style w:type="paragraph" w:styleId="ListBullet5">
    <w:name w:val="List Bullet 5"/>
    <w:basedOn w:val="Normal"/>
    <w:uiPriority w:val="99"/>
    <w:semiHidden/>
    <w:unhideWhenUsed/>
    <w:rsid w:val="006055B3"/>
    <w:pPr>
      <w:numPr>
        <w:numId w:val="14"/>
      </w:numPr>
      <w:contextualSpacing/>
    </w:pPr>
  </w:style>
  <w:style w:type="paragraph" w:styleId="ListContinue">
    <w:name w:val="List Continue"/>
    <w:basedOn w:val="Normal"/>
    <w:uiPriority w:val="99"/>
    <w:semiHidden/>
    <w:unhideWhenUsed/>
    <w:rsid w:val="006055B3"/>
    <w:pPr>
      <w:spacing w:after="120"/>
      <w:ind w:left="283"/>
      <w:contextualSpacing/>
    </w:pPr>
  </w:style>
  <w:style w:type="paragraph" w:styleId="ListContinue2">
    <w:name w:val="List Continue 2"/>
    <w:basedOn w:val="Normal"/>
    <w:uiPriority w:val="99"/>
    <w:semiHidden/>
    <w:unhideWhenUsed/>
    <w:rsid w:val="006055B3"/>
    <w:pPr>
      <w:spacing w:after="120"/>
      <w:ind w:left="566"/>
      <w:contextualSpacing/>
    </w:pPr>
  </w:style>
  <w:style w:type="paragraph" w:styleId="ListContinue3">
    <w:name w:val="List Continue 3"/>
    <w:basedOn w:val="Normal"/>
    <w:uiPriority w:val="99"/>
    <w:semiHidden/>
    <w:unhideWhenUsed/>
    <w:rsid w:val="006055B3"/>
    <w:pPr>
      <w:spacing w:after="120"/>
      <w:ind w:left="849"/>
      <w:contextualSpacing/>
    </w:pPr>
  </w:style>
  <w:style w:type="paragraph" w:styleId="ListContinue4">
    <w:name w:val="List Continue 4"/>
    <w:basedOn w:val="Normal"/>
    <w:uiPriority w:val="99"/>
    <w:semiHidden/>
    <w:unhideWhenUsed/>
    <w:rsid w:val="006055B3"/>
    <w:pPr>
      <w:spacing w:after="120"/>
      <w:ind w:left="1132"/>
      <w:contextualSpacing/>
    </w:pPr>
  </w:style>
  <w:style w:type="paragraph" w:styleId="ListContinue5">
    <w:name w:val="List Continue 5"/>
    <w:basedOn w:val="Normal"/>
    <w:uiPriority w:val="99"/>
    <w:semiHidden/>
    <w:unhideWhenUsed/>
    <w:rsid w:val="006055B3"/>
    <w:pPr>
      <w:spacing w:after="120"/>
      <w:ind w:left="1415"/>
      <w:contextualSpacing/>
    </w:pPr>
  </w:style>
  <w:style w:type="paragraph" w:styleId="ListNumber">
    <w:name w:val="List Number"/>
    <w:basedOn w:val="Normal"/>
    <w:uiPriority w:val="99"/>
    <w:semiHidden/>
    <w:unhideWhenUsed/>
    <w:rsid w:val="006055B3"/>
    <w:pPr>
      <w:numPr>
        <w:numId w:val="15"/>
      </w:numPr>
      <w:contextualSpacing/>
    </w:pPr>
  </w:style>
  <w:style w:type="paragraph" w:styleId="ListNumber2">
    <w:name w:val="List Number 2"/>
    <w:basedOn w:val="Normal"/>
    <w:uiPriority w:val="99"/>
    <w:semiHidden/>
    <w:unhideWhenUsed/>
    <w:rsid w:val="006055B3"/>
    <w:pPr>
      <w:numPr>
        <w:numId w:val="16"/>
      </w:numPr>
      <w:contextualSpacing/>
    </w:pPr>
  </w:style>
  <w:style w:type="paragraph" w:styleId="ListNumber3">
    <w:name w:val="List Number 3"/>
    <w:basedOn w:val="Normal"/>
    <w:uiPriority w:val="99"/>
    <w:semiHidden/>
    <w:unhideWhenUsed/>
    <w:rsid w:val="006055B3"/>
    <w:pPr>
      <w:numPr>
        <w:numId w:val="17"/>
      </w:numPr>
      <w:contextualSpacing/>
    </w:pPr>
  </w:style>
  <w:style w:type="paragraph" w:styleId="ListNumber4">
    <w:name w:val="List Number 4"/>
    <w:basedOn w:val="Normal"/>
    <w:uiPriority w:val="99"/>
    <w:semiHidden/>
    <w:unhideWhenUsed/>
    <w:rsid w:val="006055B3"/>
    <w:pPr>
      <w:numPr>
        <w:numId w:val="18"/>
      </w:numPr>
      <w:contextualSpacing/>
    </w:pPr>
  </w:style>
  <w:style w:type="paragraph" w:styleId="ListNumber5">
    <w:name w:val="List Number 5"/>
    <w:basedOn w:val="Normal"/>
    <w:uiPriority w:val="99"/>
    <w:semiHidden/>
    <w:unhideWhenUsed/>
    <w:rsid w:val="006055B3"/>
    <w:pPr>
      <w:numPr>
        <w:numId w:val="19"/>
      </w:numPr>
      <w:contextualSpacing/>
    </w:pPr>
  </w:style>
  <w:style w:type="paragraph" w:styleId="MacroText">
    <w:name w:val="macro"/>
    <w:link w:val="MacroTextChar"/>
    <w:uiPriority w:val="99"/>
    <w:semiHidden/>
    <w:unhideWhenUsed/>
    <w:rsid w:val="006055B3"/>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nsolas" w:eastAsia="Calibri" w:hAnsi="Consolas" w:cs="Arial"/>
      <w:sz w:val="20"/>
      <w:szCs w:val="20"/>
      <w:lang w:val="en-GB"/>
    </w:rPr>
  </w:style>
  <w:style w:type="character" w:customStyle="1" w:styleId="MacroTextChar">
    <w:name w:val="Macro Text Char"/>
    <w:basedOn w:val="DefaultParagraphFont"/>
    <w:link w:val="MacroText"/>
    <w:uiPriority w:val="99"/>
    <w:semiHidden/>
    <w:rsid w:val="006055B3"/>
    <w:rPr>
      <w:rFonts w:ascii="Consolas" w:eastAsia="Calibri" w:hAnsi="Consolas" w:cs="Arial"/>
      <w:sz w:val="20"/>
      <w:szCs w:val="20"/>
      <w:lang w:val="en-GB"/>
    </w:rPr>
  </w:style>
  <w:style w:type="paragraph" w:styleId="MessageHeader">
    <w:name w:val="Message Header"/>
    <w:basedOn w:val="Normal"/>
    <w:link w:val="MessageHeaderChar"/>
    <w:uiPriority w:val="99"/>
    <w:semiHidden/>
    <w:unhideWhenUsed/>
    <w:rsid w:val="006055B3"/>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6055B3"/>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6055B3"/>
    <w:pPr>
      <w:spacing w:after="0" w:line="240" w:lineRule="auto"/>
      <w:jc w:val="both"/>
    </w:pPr>
    <w:rPr>
      <w:rFonts w:ascii="Calibri" w:eastAsia="Calibri" w:hAnsi="Calibri" w:cs="Arial"/>
      <w:szCs w:val="20"/>
      <w:lang w:val="en-GB"/>
    </w:rPr>
  </w:style>
  <w:style w:type="paragraph" w:styleId="NormalWeb">
    <w:name w:val="Normal (Web)"/>
    <w:basedOn w:val="Normal"/>
    <w:uiPriority w:val="99"/>
    <w:semiHidden/>
    <w:unhideWhenUsed/>
    <w:rsid w:val="006055B3"/>
    <w:rPr>
      <w:rFonts w:ascii="Times New Roman" w:hAnsi="Times New Roman" w:cs="Times New Roman"/>
      <w:sz w:val="24"/>
      <w:szCs w:val="24"/>
    </w:rPr>
  </w:style>
  <w:style w:type="paragraph" w:styleId="NormalIndent">
    <w:name w:val="Normal Indent"/>
    <w:basedOn w:val="Normal"/>
    <w:uiPriority w:val="99"/>
    <w:semiHidden/>
    <w:unhideWhenUsed/>
    <w:rsid w:val="006055B3"/>
    <w:pPr>
      <w:ind w:left="720"/>
    </w:pPr>
  </w:style>
  <w:style w:type="paragraph" w:styleId="NoteHeading">
    <w:name w:val="Note Heading"/>
    <w:basedOn w:val="Normal"/>
    <w:next w:val="Normal"/>
    <w:link w:val="NoteHeadingChar"/>
    <w:uiPriority w:val="99"/>
    <w:semiHidden/>
    <w:unhideWhenUsed/>
    <w:rsid w:val="006055B3"/>
  </w:style>
  <w:style w:type="character" w:customStyle="1" w:styleId="NoteHeadingChar">
    <w:name w:val="Note Heading Char"/>
    <w:basedOn w:val="DefaultParagraphFont"/>
    <w:link w:val="NoteHeading"/>
    <w:uiPriority w:val="99"/>
    <w:semiHidden/>
    <w:rsid w:val="006055B3"/>
    <w:rPr>
      <w:rFonts w:ascii="Calibri" w:eastAsia="Calibri" w:hAnsi="Calibri" w:cs="Arial"/>
      <w:szCs w:val="20"/>
      <w:lang w:val="en-GB"/>
    </w:rPr>
  </w:style>
  <w:style w:type="paragraph" w:styleId="PlainText">
    <w:name w:val="Plain Text"/>
    <w:basedOn w:val="Normal"/>
    <w:link w:val="PlainTextChar"/>
    <w:uiPriority w:val="99"/>
    <w:semiHidden/>
    <w:unhideWhenUsed/>
    <w:rsid w:val="006055B3"/>
    <w:rPr>
      <w:rFonts w:ascii="Consolas" w:hAnsi="Consolas"/>
      <w:sz w:val="21"/>
      <w:szCs w:val="21"/>
    </w:rPr>
  </w:style>
  <w:style w:type="character" w:customStyle="1" w:styleId="PlainTextChar">
    <w:name w:val="Plain Text Char"/>
    <w:basedOn w:val="DefaultParagraphFont"/>
    <w:link w:val="PlainText"/>
    <w:uiPriority w:val="99"/>
    <w:semiHidden/>
    <w:rsid w:val="006055B3"/>
    <w:rPr>
      <w:rFonts w:ascii="Consolas" w:eastAsia="Calibri" w:hAnsi="Consolas" w:cs="Arial"/>
      <w:sz w:val="21"/>
      <w:szCs w:val="21"/>
      <w:lang w:val="en-GB"/>
    </w:rPr>
  </w:style>
  <w:style w:type="paragraph" w:styleId="Quote">
    <w:name w:val="Quote"/>
    <w:basedOn w:val="Normal"/>
    <w:next w:val="Normal"/>
    <w:link w:val="QuoteChar"/>
    <w:uiPriority w:val="29"/>
    <w:qFormat/>
    <w:rsid w:val="006055B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055B3"/>
    <w:rPr>
      <w:rFonts w:ascii="Calibri" w:eastAsia="Calibri" w:hAnsi="Calibri" w:cs="Arial"/>
      <w:i/>
      <w:iCs/>
      <w:color w:val="404040" w:themeColor="text1" w:themeTint="BF"/>
      <w:szCs w:val="20"/>
      <w:lang w:val="en-GB"/>
    </w:rPr>
  </w:style>
  <w:style w:type="paragraph" w:styleId="Salutation">
    <w:name w:val="Salutation"/>
    <w:basedOn w:val="Normal"/>
    <w:next w:val="Normal"/>
    <w:link w:val="SalutationChar"/>
    <w:uiPriority w:val="99"/>
    <w:semiHidden/>
    <w:unhideWhenUsed/>
    <w:rsid w:val="006055B3"/>
  </w:style>
  <w:style w:type="character" w:customStyle="1" w:styleId="SalutationChar">
    <w:name w:val="Salutation Char"/>
    <w:basedOn w:val="DefaultParagraphFont"/>
    <w:link w:val="Salutation"/>
    <w:uiPriority w:val="99"/>
    <w:semiHidden/>
    <w:rsid w:val="006055B3"/>
    <w:rPr>
      <w:rFonts w:ascii="Calibri" w:eastAsia="Calibri" w:hAnsi="Calibri" w:cs="Arial"/>
      <w:szCs w:val="20"/>
      <w:lang w:val="en-GB"/>
    </w:rPr>
  </w:style>
  <w:style w:type="paragraph" w:styleId="Signature">
    <w:name w:val="Signature"/>
    <w:basedOn w:val="Normal"/>
    <w:link w:val="SignatureChar"/>
    <w:uiPriority w:val="99"/>
    <w:semiHidden/>
    <w:unhideWhenUsed/>
    <w:rsid w:val="006055B3"/>
    <w:pPr>
      <w:ind w:left="4252"/>
    </w:pPr>
  </w:style>
  <w:style w:type="character" w:customStyle="1" w:styleId="SignatureChar">
    <w:name w:val="Signature Char"/>
    <w:basedOn w:val="DefaultParagraphFont"/>
    <w:link w:val="Signature"/>
    <w:uiPriority w:val="99"/>
    <w:semiHidden/>
    <w:rsid w:val="006055B3"/>
    <w:rPr>
      <w:rFonts w:ascii="Calibri" w:eastAsia="Calibri" w:hAnsi="Calibri" w:cs="Arial"/>
      <w:szCs w:val="20"/>
      <w:lang w:val="en-GB"/>
    </w:rPr>
  </w:style>
  <w:style w:type="paragraph" w:styleId="Subtitle">
    <w:name w:val="Subtitle"/>
    <w:basedOn w:val="Normal"/>
    <w:next w:val="Normal"/>
    <w:link w:val="SubtitleChar"/>
    <w:uiPriority w:val="11"/>
    <w:qFormat/>
    <w:rsid w:val="006055B3"/>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6055B3"/>
    <w:rPr>
      <w:rFonts w:eastAsiaTheme="minorEastAsia"/>
      <w:color w:val="5A5A5A" w:themeColor="text1" w:themeTint="A5"/>
      <w:spacing w:val="15"/>
      <w:lang w:val="en-GB"/>
    </w:rPr>
  </w:style>
  <w:style w:type="paragraph" w:styleId="Title">
    <w:name w:val="Title"/>
    <w:basedOn w:val="Normal"/>
    <w:next w:val="Normal"/>
    <w:link w:val="TitleChar"/>
    <w:uiPriority w:val="10"/>
    <w:qFormat/>
    <w:rsid w:val="006055B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055B3"/>
    <w:rPr>
      <w:rFonts w:asciiTheme="majorHAnsi" w:eastAsiaTheme="majorEastAsia" w:hAnsiTheme="majorHAnsi" w:cstheme="majorBidi"/>
      <w:spacing w:val="-10"/>
      <w:kern w:val="28"/>
      <w:sz w:val="56"/>
      <w:szCs w:val="5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253492">
      <w:bodyDiv w:val="1"/>
      <w:marLeft w:val="0"/>
      <w:marRight w:val="0"/>
      <w:marTop w:val="0"/>
      <w:marBottom w:val="0"/>
      <w:divBdr>
        <w:top w:val="none" w:sz="0" w:space="0" w:color="auto"/>
        <w:left w:val="none" w:sz="0" w:space="0" w:color="auto"/>
        <w:bottom w:val="none" w:sz="0" w:space="0" w:color="auto"/>
        <w:right w:val="none" w:sz="0" w:space="0" w:color="auto"/>
      </w:divBdr>
    </w:div>
    <w:div w:id="136999315">
      <w:bodyDiv w:val="1"/>
      <w:marLeft w:val="0"/>
      <w:marRight w:val="0"/>
      <w:marTop w:val="0"/>
      <w:marBottom w:val="0"/>
      <w:divBdr>
        <w:top w:val="none" w:sz="0" w:space="0" w:color="auto"/>
        <w:left w:val="none" w:sz="0" w:space="0" w:color="auto"/>
        <w:bottom w:val="none" w:sz="0" w:space="0" w:color="auto"/>
        <w:right w:val="none" w:sz="0" w:space="0" w:color="auto"/>
      </w:divBdr>
    </w:div>
    <w:div w:id="161746907">
      <w:bodyDiv w:val="1"/>
      <w:marLeft w:val="0"/>
      <w:marRight w:val="0"/>
      <w:marTop w:val="0"/>
      <w:marBottom w:val="0"/>
      <w:divBdr>
        <w:top w:val="none" w:sz="0" w:space="0" w:color="auto"/>
        <w:left w:val="none" w:sz="0" w:space="0" w:color="auto"/>
        <w:bottom w:val="none" w:sz="0" w:space="0" w:color="auto"/>
        <w:right w:val="none" w:sz="0" w:space="0" w:color="auto"/>
      </w:divBdr>
    </w:div>
    <w:div w:id="165174661">
      <w:bodyDiv w:val="1"/>
      <w:marLeft w:val="0"/>
      <w:marRight w:val="0"/>
      <w:marTop w:val="0"/>
      <w:marBottom w:val="0"/>
      <w:divBdr>
        <w:top w:val="none" w:sz="0" w:space="0" w:color="auto"/>
        <w:left w:val="none" w:sz="0" w:space="0" w:color="auto"/>
        <w:bottom w:val="none" w:sz="0" w:space="0" w:color="auto"/>
        <w:right w:val="none" w:sz="0" w:space="0" w:color="auto"/>
      </w:divBdr>
    </w:div>
    <w:div w:id="167907747">
      <w:bodyDiv w:val="1"/>
      <w:marLeft w:val="0"/>
      <w:marRight w:val="0"/>
      <w:marTop w:val="0"/>
      <w:marBottom w:val="0"/>
      <w:divBdr>
        <w:top w:val="none" w:sz="0" w:space="0" w:color="auto"/>
        <w:left w:val="none" w:sz="0" w:space="0" w:color="auto"/>
        <w:bottom w:val="none" w:sz="0" w:space="0" w:color="auto"/>
        <w:right w:val="none" w:sz="0" w:space="0" w:color="auto"/>
      </w:divBdr>
    </w:div>
    <w:div w:id="180049492">
      <w:bodyDiv w:val="1"/>
      <w:marLeft w:val="0"/>
      <w:marRight w:val="0"/>
      <w:marTop w:val="0"/>
      <w:marBottom w:val="0"/>
      <w:divBdr>
        <w:top w:val="none" w:sz="0" w:space="0" w:color="auto"/>
        <w:left w:val="none" w:sz="0" w:space="0" w:color="auto"/>
        <w:bottom w:val="none" w:sz="0" w:space="0" w:color="auto"/>
        <w:right w:val="none" w:sz="0" w:space="0" w:color="auto"/>
      </w:divBdr>
    </w:div>
    <w:div w:id="301424523">
      <w:bodyDiv w:val="1"/>
      <w:marLeft w:val="0"/>
      <w:marRight w:val="0"/>
      <w:marTop w:val="0"/>
      <w:marBottom w:val="0"/>
      <w:divBdr>
        <w:top w:val="none" w:sz="0" w:space="0" w:color="auto"/>
        <w:left w:val="none" w:sz="0" w:space="0" w:color="auto"/>
        <w:bottom w:val="none" w:sz="0" w:space="0" w:color="auto"/>
        <w:right w:val="none" w:sz="0" w:space="0" w:color="auto"/>
      </w:divBdr>
    </w:div>
    <w:div w:id="320239848">
      <w:bodyDiv w:val="1"/>
      <w:marLeft w:val="0"/>
      <w:marRight w:val="0"/>
      <w:marTop w:val="0"/>
      <w:marBottom w:val="0"/>
      <w:divBdr>
        <w:top w:val="none" w:sz="0" w:space="0" w:color="auto"/>
        <w:left w:val="none" w:sz="0" w:space="0" w:color="auto"/>
        <w:bottom w:val="none" w:sz="0" w:space="0" w:color="auto"/>
        <w:right w:val="none" w:sz="0" w:space="0" w:color="auto"/>
      </w:divBdr>
    </w:div>
    <w:div w:id="351223445">
      <w:bodyDiv w:val="1"/>
      <w:marLeft w:val="0"/>
      <w:marRight w:val="0"/>
      <w:marTop w:val="0"/>
      <w:marBottom w:val="0"/>
      <w:divBdr>
        <w:top w:val="none" w:sz="0" w:space="0" w:color="auto"/>
        <w:left w:val="none" w:sz="0" w:space="0" w:color="auto"/>
        <w:bottom w:val="none" w:sz="0" w:space="0" w:color="auto"/>
        <w:right w:val="none" w:sz="0" w:space="0" w:color="auto"/>
      </w:divBdr>
    </w:div>
    <w:div w:id="400905946">
      <w:bodyDiv w:val="1"/>
      <w:marLeft w:val="0"/>
      <w:marRight w:val="0"/>
      <w:marTop w:val="0"/>
      <w:marBottom w:val="0"/>
      <w:divBdr>
        <w:top w:val="none" w:sz="0" w:space="0" w:color="auto"/>
        <w:left w:val="none" w:sz="0" w:space="0" w:color="auto"/>
        <w:bottom w:val="none" w:sz="0" w:space="0" w:color="auto"/>
        <w:right w:val="none" w:sz="0" w:space="0" w:color="auto"/>
      </w:divBdr>
    </w:div>
    <w:div w:id="420570126">
      <w:bodyDiv w:val="1"/>
      <w:marLeft w:val="0"/>
      <w:marRight w:val="0"/>
      <w:marTop w:val="0"/>
      <w:marBottom w:val="0"/>
      <w:divBdr>
        <w:top w:val="none" w:sz="0" w:space="0" w:color="auto"/>
        <w:left w:val="none" w:sz="0" w:space="0" w:color="auto"/>
        <w:bottom w:val="none" w:sz="0" w:space="0" w:color="auto"/>
        <w:right w:val="none" w:sz="0" w:space="0" w:color="auto"/>
      </w:divBdr>
    </w:div>
    <w:div w:id="500388281">
      <w:bodyDiv w:val="1"/>
      <w:marLeft w:val="0"/>
      <w:marRight w:val="0"/>
      <w:marTop w:val="0"/>
      <w:marBottom w:val="0"/>
      <w:divBdr>
        <w:top w:val="none" w:sz="0" w:space="0" w:color="auto"/>
        <w:left w:val="none" w:sz="0" w:space="0" w:color="auto"/>
        <w:bottom w:val="none" w:sz="0" w:space="0" w:color="auto"/>
        <w:right w:val="none" w:sz="0" w:space="0" w:color="auto"/>
      </w:divBdr>
    </w:div>
    <w:div w:id="642468663">
      <w:bodyDiv w:val="1"/>
      <w:marLeft w:val="0"/>
      <w:marRight w:val="0"/>
      <w:marTop w:val="0"/>
      <w:marBottom w:val="0"/>
      <w:divBdr>
        <w:top w:val="none" w:sz="0" w:space="0" w:color="auto"/>
        <w:left w:val="none" w:sz="0" w:space="0" w:color="auto"/>
        <w:bottom w:val="none" w:sz="0" w:space="0" w:color="auto"/>
        <w:right w:val="none" w:sz="0" w:space="0" w:color="auto"/>
      </w:divBdr>
    </w:div>
    <w:div w:id="664630983">
      <w:bodyDiv w:val="1"/>
      <w:marLeft w:val="0"/>
      <w:marRight w:val="0"/>
      <w:marTop w:val="0"/>
      <w:marBottom w:val="0"/>
      <w:divBdr>
        <w:top w:val="none" w:sz="0" w:space="0" w:color="auto"/>
        <w:left w:val="none" w:sz="0" w:space="0" w:color="auto"/>
        <w:bottom w:val="none" w:sz="0" w:space="0" w:color="auto"/>
        <w:right w:val="none" w:sz="0" w:space="0" w:color="auto"/>
      </w:divBdr>
    </w:div>
    <w:div w:id="706875002">
      <w:bodyDiv w:val="1"/>
      <w:marLeft w:val="0"/>
      <w:marRight w:val="0"/>
      <w:marTop w:val="0"/>
      <w:marBottom w:val="0"/>
      <w:divBdr>
        <w:top w:val="none" w:sz="0" w:space="0" w:color="auto"/>
        <w:left w:val="none" w:sz="0" w:space="0" w:color="auto"/>
        <w:bottom w:val="none" w:sz="0" w:space="0" w:color="auto"/>
        <w:right w:val="none" w:sz="0" w:space="0" w:color="auto"/>
      </w:divBdr>
    </w:div>
    <w:div w:id="803429512">
      <w:bodyDiv w:val="1"/>
      <w:marLeft w:val="0"/>
      <w:marRight w:val="0"/>
      <w:marTop w:val="0"/>
      <w:marBottom w:val="0"/>
      <w:divBdr>
        <w:top w:val="none" w:sz="0" w:space="0" w:color="auto"/>
        <w:left w:val="none" w:sz="0" w:space="0" w:color="auto"/>
        <w:bottom w:val="none" w:sz="0" w:space="0" w:color="auto"/>
        <w:right w:val="none" w:sz="0" w:space="0" w:color="auto"/>
      </w:divBdr>
    </w:div>
    <w:div w:id="871309874">
      <w:bodyDiv w:val="1"/>
      <w:marLeft w:val="0"/>
      <w:marRight w:val="0"/>
      <w:marTop w:val="0"/>
      <w:marBottom w:val="0"/>
      <w:divBdr>
        <w:top w:val="none" w:sz="0" w:space="0" w:color="auto"/>
        <w:left w:val="none" w:sz="0" w:space="0" w:color="auto"/>
        <w:bottom w:val="none" w:sz="0" w:space="0" w:color="auto"/>
        <w:right w:val="none" w:sz="0" w:space="0" w:color="auto"/>
      </w:divBdr>
    </w:div>
    <w:div w:id="1042362827">
      <w:bodyDiv w:val="1"/>
      <w:marLeft w:val="0"/>
      <w:marRight w:val="0"/>
      <w:marTop w:val="0"/>
      <w:marBottom w:val="0"/>
      <w:divBdr>
        <w:top w:val="none" w:sz="0" w:space="0" w:color="auto"/>
        <w:left w:val="none" w:sz="0" w:space="0" w:color="auto"/>
        <w:bottom w:val="none" w:sz="0" w:space="0" w:color="auto"/>
        <w:right w:val="none" w:sz="0" w:space="0" w:color="auto"/>
      </w:divBdr>
    </w:div>
    <w:div w:id="1085808923">
      <w:bodyDiv w:val="1"/>
      <w:marLeft w:val="0"/>
      <w:marRight w:val="0"/>
      <w:marTop w:val="0"/>
      <w:marBottom w:val="0"/>
      <w:divBdr>
        <w:top w:val="none" w:sz="0" w:space="0" w:color="auto"/>
        <w:left w:val="none" w:sz="0" w:space="0" w:color="auto"/>
        <w:bottom w:val="none" w:sz="0" w:space="0" w:color="auto"/>
        <w:right w:val="none" w:sz="0" w:space="0" w:color="auto"/>
      </w:divBdr>
    </w:div>
    <w:div w:id="1102412338">
      <w:bodyDiv w:val="1"/>
      <w:marLeft w:val="0"/>
      <w:marRight w:val="0"/>
      <w:marTop w:val="0"/>
      <w:marBottom w:val="0"/>
      <w:divBdr>
        <w:top w:val="none" w:sz="0" w:space="0" w:color="auto"/>
        <w:left w:val="none" w:sz="0" w:space="0" w:color="auto"/>
        <w:bottom w:val="none" w:sz="0" w:space="0" w:color="auto"/>
        <w:right w:val="none" w:sz="0" w:space="0" w:color="auto"/>
      </w:divBdr>
    </w:div>
    <w:div w:id="1156150442">
      <w:bodyDiv w:val="1"/>
      <w:marLeft w:val="0"/>
      <w:marRight w:val="0"/>
      <w:marTop w:val="0"/>
      <w:marBottom w:val="0"/>
      <w:divBdr>
        <w:top w:val="none" w:sz="0" w:space="0" w:color="auto"/>
        <w:left w:val="none" w:sz="0" w:space="0" w:color="auto"/>
        <w:bottom w:val="none" w:sz="0" w:space="0" w:color="auto"/>
        <w:right w:val="none" w:sz="0" w:space="0" w:color="auto"/>
      </w:divBdr>
    </w:div>
    <w:div w:id="1199010187">
      <w:bodyDiv w:val="1"/>
      <w:marLeft w:val="0"/>
      <w:marRight w:val="0"/>
      <w:marTop w:val="0"/>
      <w:marBottom w:val="0"/>
      <w:divBdr>
        <w:top w:val="none" w:sz="0" w:space="0" w:color="auto"/>
        <w:left w:val="none" w:sz="0" w:space="0" w:color="auto"/>
        <w:bottom w:val="none" w:sz="0" w:space="0" w:color="auto"/>
        <w:right w:val="none" w:sz="0" w:space="0" w:color="auto"/>
      </w:divBdr>
      <w:divsChild>
        <w:div w:id="32314158">
          <w:marLeft w:val="0"/>
          <w:marRight w:val="0"/>
          <w:marTop w:val="0"/>
          <w:marBottom w:val="0"/>
          <w:divBdr>
            <w:top w:val="none" w:sz="0" w:space="0" w:color="auto"/>
            <w:left w:val="none" w:sz="0" w:space="0" w:color="auto"/>
            <w:bottom w:val="none" w:sz="0" w:space="0" w:color="auto"/>
            <w:right w:val="none" w:sz="0" w:space="0" w:color="auto"/>
          </w:divBdr>
          <w:divsChild>
            <w:div w:id="1022703723">
              <w:marLeft w:val="0"/>
              <w:marRight w:val="0"/>
              <w:marTop w:val="0"/>
              <w:marBottom w:val="0"/>
              <w:divBdr>
                <w:top w:val="none" w:sz="0" w:space="0" w:color="auto"/>
                <w:left w:val="none" w:sz="0" w:space="0" w:color="auto"/>
                <w:bottom w:val="none" w:sz="0" w:space="0" w:color="auto"/>
                <w:right w:val="none" w:sz="0" w:space="0" w:color="auto"/>
              </w:divBdr>
            </w:div>
          </w:divsChild>
        </w:div>
        <w:div w:id="137110349">
          <w:marLeft w:val="0"/>
          <w:marRight w:val="0"/>
          <w:marTop w:val="0"/>
          <w:marBottom w:val="0"/>
          <w:divBdr>
            <w:top w:val="none" w:sz="0" w:space="0" w:color="auto"/>
            <w:left w:val="none" w:sz="0" w:space="0" w:color="auto"/>
            <w:bottom w:val="none" w:sz="0" w:space="0" w:color="auto"/>
            <w:right w:val="none" w:sz="0" w:space="0" w:color="auto"/>
          </w:divBdr>
          <w:divsChild>
            <w:div w:id="98767913">
              <w:marLeft w:val="0"/>
              <w:marRight w:val="0"/>
              <w:marTop w:val="0"/>
              <w:marBottom w:val="0"/>
              <w:divBdr>
                <w:top w:val="none" w:sz="0" w:space="0" w:color="auto"/>
                <w:left w:val="none" w:sz="0" w:space="0" w:color="auto"/>
                <w:bottom w:val="none" w:sz="0" w:space="0" w:color="auto"/>
                <w:right w:val="none" w:sz="0" w:space="0" w:color="auto"/>
              </w:divBdr>
            </w:div>
          </w:divsChild>
        </w:div>
        <w:div w:id="497158495">
          <w:marLeft w:val="0"/>
          <w:marRight w:val="0"/>
          <w:marTop w:val="0"/>
          <w:marBottom w:val="0"/>
          <w:divBdr>
            <w:top w:val="none" w:sz="0" w:space="0" w:color="auto"/>
            <w:left w:val="none" w:sz="0" w:space="0" w:color="auto"/>
            <w:bottom w:val="none" w:sz="0" w:space="0" w:color="auto"/>
            <w:right w:val="none" w:sz="0" w:space="0" w:color="auto"/>
          </w:divBdr>
          <w:divsChild>
            <w:div w:id="770979304">
              <w:marLeft w:val="0"/>
              <w:marRight w:val="0"/>
              <w:marTop w:val="0"/>
              <w:marBottom w:val="0"/>
              <w:divBdr>
                <w:top w:val="none" w:sz="0" w:space="0" w:color="auto"/>
                <w:left w:val="none" w:sz="0" w:space="0" w:color="auto"/>
                <w:bottom w:val="none" w:sz="0" w:space="0" w:color="auto"/>
                <w:right w:val="none" w:sz="0" w:space="0" w:color="auto"/>
              </w:divBdr>
            </w:div>
          </w:divsChild>
        </w:div>
        <w:div w:id="567570490">
          <w:marLeft w:val="0"/>
          <w:marRight w:val="0"/>
          <w:marTop w:val="0"/>
          <w:marBottom w:val="0"/>
          <w:divBdr>
            <w:top w:val="none" w:sz="0" w:space="0" w:color="auto"/>
            <w:left w:val="none" w:sz="0" w:space="0" w:color="auto"/>
            <w:bottom w:val="none" w:sz="0" w:space="0" w:color="auto"/>
            <w:right w:val="none" w:sz="0" w:space="0" w:color="auto"/>
          </w:divBdr>
          <w:divsChild>
            <w:div w:id="474185437">
              <w:marLeft w:val="0"/>
              <w:marRight w:val="0"/>
              <w:marTop w:val="0"/>
              <w:marBottom w:val="0"/>
              <w:divBdr>
                <w:top w:val="none" w:sz="0" w:space="0" w:color="auto"/>
                <w:left w:val="none" w:sz="0" w:space="0" w:color="auto"/>
                <w:bottom w:val="none" w:sz="0" w:space="0" w:color="auto"/>
                <w:right w:val="none" w:sz="0" w:space="0" w:color="auto"/>
              </w:divBdr>
            </w:div>
          </w:divsChild>
        </w:div>
        <w:div w:id="574779190">
          <w:marLeft w:val="0"/>
          <w:marRight w:val="0"/>
          <w:marTop w:val="0"/>
          <w:marBottom w:val="0"/>
          <w:divBdr>
            <w:top w:val="none" w:sz="0" w:space="0" w:color="auto"/>
            <w:left w:val="none" w:sz="0" w:space="0" w:color="auto"/>
            <w:bottom w:val="none" w:sz="0" w:space="0" w:color="auto"/>
            <w:right w:val="none" w:sz="0" w:space="0" w:color="auto"/>
          </w:divBdr>
          <w:divsChild>
            <w:div w:id="614823421">
              <w:marLeft w:val="0"/>
              <w:marRight w:val="0"/>
              <w:marTop w:val="0"/>
              <w:marBottom w:val="0"/>
              <w:divBdr>
                <w:top w:val="none" w:sz="0" w:space="0" w:color="auto"/>
                <w:left w:val="none" w:sz="0" w:space="0" w:color="auto"/>
                <w:bottom w:val="none" w:sz="0" w:space="0" w:color="auto"/>
                <w:right w:val="none" w:sz="0" w:space="0" w:color="auto"/>
              </w:divBdr>
            </w:div>
          </w:divsChild>
        </w:div>
        <w:div w:id="625310078">
          <w:marLeft w:val="0"/>
          <w:marRight w:val="0"/>
          <w:marTop w:val="0"/>
          <w:marBottom w:val="0"/>
          <w:divBdr>
            <w:top w:val="none" w:sz="0" w:space="0" w:color="auto"/>
            <w:left w:val="none" w:sz="0" w:space="0" w:color="auto"/>
            <w:bottom w:val="none" w:sz="0" w:space="0" w:color="auto"/>
            <w:right w:val="none" w:sz="0" w:space="0" w:color="auto"/>
          </w:divBdr>
          <w:divsChild>
            <w:div w:id="366177869">
              <w:marLeft w:val="0"/>
              <w:marRight w:val="0"/>
              <w:marTop w:val="0"/>
              <w:marBottom w:val="0"/>
              <w:divBdr>
                <w:top w:val="none" w:sz="0" w:space="0" w:color="auto"/>
                <w:left w:val="none" w:sz="0" w:space="0" w:color="auto"/>
                <w:bottom w:val="none" w:sz="0" w:space="0" w:color="auto"/>
                <w:right w:val="none" w:sz="0" w:space="0" w:color="auto"/>
              </w:divBdr>
            </w:div>
          </w:divsChild>
        </w:div>
        <w:div w:id="886065432">
          <w:marLeft w:val="0"/>
          <w:marRight w:val="0"/>
          <w:marTop w:val="0"/>
          <w:marBottom w:val="0"/>
          <w:divBdr>
            <w:top w:val="none" w:sz="0" w:space="0" w:color="auto"/>
            <w:left w:val="none" w:sz="0" w:space="0" w:color="auto"/>
            <w:bottom w:val="none" w:sz="0" w:space="0" w:color="auto"/>
            <w:right w:val="none" w:sz="0" w:space="0" w:color="auto"/>
          </w:divBdr>
          <w:divsChild>
            <w:div w:id="1981769136">
              <w:marLeft w:val="0"/>
              <w:marRight w:val="0"/>
              <w:marTop w:val="0"/>
              <w:marBottom w:val="0"/>
              <w:divBdr>
                <w:top w:val="none" w:sz="0" w:space="0" w:color="auto"/>
                <w:left w:val="none" w:sz="0" w:space="0" w:color="auto"/>
                <w:bottom w:val="none" w:sz="0" w:space="0" w:color="auto"/>
                <w:right w:val="none" w:sz="0" w:space="0" w:color="auto"/>
              </w:divBdr>
            </w:div>
          </w:divsChild>
        </w:div>
        <w:div w:id="1010646625">
          <w:marLeft w:val="0"/>
          <w:marRight w:val="0"/>
          <w:marTop w:val="0"/>
          <w:marBottom w:val="0"/>
          <w:divBdr>
            <w:top w:val="none" w:sz="0" w:space="0" w:color="auto"/>
            <w:left w:val="none" w:sz="0" w:space="0" w:color="auto"/>
            <w:bottom w:val="none" w:sz="0" w:space="0" w:color="auto"/>
            <w:right w:val="none" w:sz="0" w:space="0" w:color="auto"/>
          </w:divBdr>
          <w:divsChild>
            <w:div w:id="1670131600">
              <w:marLeft w:val="0"/>
              <w:marRight w:val="0"/>
              <w:marTop w:val="0"/>
              <w:marBottom w:val="0"/>
              <w:divBdr>
                <w:top w:val="none" w:sz="0" w:space="0" w:color="auto"/>
                <w:left w:val="none" w:sz="0" w:space="0" w:color="auto"/>
                <w:bottom w:val="none" w:sz="0" w:space="0" w:color="auto"/>
                <w:right w:val="none" w:sz="0" w:space="0" w:color="auto"/>
              </w:divBdr>
            </w:div>
          </w:divsChild>
        </w:div>
        <w:div w:id="1133448713">
          <w:marLeft w:val="0"/>
          <w:marRight w:val="0"/>
          <w:marTop w:val="0"/>
          <w:marBottom w:val="0"/>
          <w:divBdr>
            <w:top w:val="none" w:sz="0" w:space="0" w:color="auto"/>
            <w:left w:val="none" w:sz="0" w:space="0" w:color="auto"/>
            <w:bottom w:val="none" w:sz="0" w:space="0" w:color="auto"/>
            <w:right w:val="none" w:sz="0" w:space="0" w:color="auto"/>
          </w:divBdr>
          <w:divsChild>
            <w:div w:id="1970083193">
              <w:marLeft w:val="0"/>
              <w:marRight w:val="0"/>
              <w:marTop w:val="0"/>
              <w:marBottom w:val="0"/>
              <w:divBdr>
                <w:top w:val="none" w:sz="0" w:space="0" w:color="auto"/>
                <w:left w:val="none" w:sz="0" w:space="0" w:color="auto"/>
                <w:bottom w:val="none" w:sz="0" w:space="0" w:color="auto"/>
                <w:right w:val="none" w:sz="0" w:space="0" w:color="auto"/>
              </w:divBdr>
            </w:div>
          </w:divsChild>
        </w:div>
        <w:div w:id="1194542208">
          <w:marLeft w:val="0"/>
          <w:marRight w:val="0"/>
          <w:marTop w:val="0"/>
          <w:marBottom w:val="0"/>
          <w:divBdr>
            <w:top w:val="none" w:sz="0" w:space="0" w:color="auto"/>
            <w:left w:val="none" w:sz="0" w:space="0" w:color="auto"/>
            <w:bottom w:val="none" w:sz="0" w:space="0" w:color="auto"/>
            <w:right w:val="none" w:sz="0" w:space="0" w:color="auto"/>
          </w:divBdr>
          <w:divsChild>
            <w:div w:id="209728854">
              <w:marLeft w:val="0"/>
              <w:marRight w:val="0"/>
              <w:marTop w:val="0"/>
              <w:marBottom w:val="0"/>
              <w:divBdr>
                <w:top w:val="none" w:sz="0" w:space="0" w:color="auto"/>
                <w:left w:val="none" w:sz="0" w:space="0" w:color="auto"/>
                <w:bottom w:val="none" w:sz="0" w:space="0" w:color="auto"/>
                <w:right w:val="none" w:sz="0" w:space="0" w:color="auto"/>
              </w:divBdr>
            </w:div>
          </w:divsChild>
        </w:div>
        <w:div w:id="1219706451">
          <w:marLeft w:val="0"/>
          <w:marRight w:val="0"/>
          <w:marTop w:val="0"/>
          <w:marBottom w:val="0"/>
          <w:divBdr>
            <w:top w:val="none" w:sz="0" w:space="0" w:color="auto"/>
            <w:left w:val="none" w:sz="0" w:space="0" w:color="auto"/>
            <w:bottom w:val="none" w:sz="0" w:space="0" w:color="auto"/>
            <w:right w:val="none" w:sz="0" w:space="0" w:color="auto"/>
          </w:divBdr>
          <w:divsChild>
            <w:div w:id="532839491">
              <w:marLeft w:val="0"/>
              <w:marRight w:val="0"/>
              <w:marTop w:val="0"/>
              <w:marBottom w:val="0"/>
              <w:divBdr>
                <w:top w:val="none" w:sz="0" w:space="0" w:color="auto"/>
                <w:left w:val="none" w:sz="0" w:space="0" w:color="auto"/>
                <w:bottom w:val="none" w:sz="0" w:space="0" w:color="auto"/>
                <w:right w:val="none" w:sz="0" w:space="0" w:color="auto"/>
              </w:divBdr>
            </w:div>
          </w:divsChild>
        </w:div>
        <w:div w:id="1322389343">
          <w:marLeft w:val="0"/>
          <w:marRight w:val="0"/>
          <w:marTop w:val="0"/>
          <w:marBottom w:val="0"/>
          <w:divBdr>
            <w:top w:val="none" w:sz="0" w:space="0" w:color="auto"/>
            <w:left w:val="none" w:sz="0" w:space="0" w:color="auto"/>
            <w:bottom w:val="none" w:sz="0" w:space="0" w:color="auto"/>
            <w:right w:val="none" w:sz="0" w:space="0" w:color="auto"/>
          </w:divBdr>
          <w:divsChild>
            <w:div w:id="1440294076">
              <w:marLeft w:val="0"/>
              <w:marRight w:val="0"/>
              <w:marTop w:val="0"/>
              <w:marBottom w:val="0"/>
              <w:divBdr>
                <w:top w:val="none" w:sz="0" w:space="0" w:color="auto"/>
                <w:left w:val="none" w:sz="0" w:space="0" w:color="auto"/>
                <w:bottom w:val="none" w:sz="0" w:space="0" w:color="auto"/>
                <w:right w:val="none" w:sz="0" w:space="0" w:color="auto"/>
              </w:divBdr>
            </w:div>
          </w:divsChild>
        </w:div>
        <w:div w:id="1337465445">
          <w:marLeft w:val="0"/>
          <w:marRight w:val="0"/>
          <w:marTop w:val="0"/>
          <w:marBottom w:val="0"/>
          <w:divBdr>
            <w:top w:val="none" w:sz="0" w:space="0" w:color="auto"/>
            <w:left w:val="none" w:sz="0" w:space="0" w:color="auto"/>
            <w:bottom w:val="none" w:sz="0" w:space="0" w:color="auto"/>
            <w:right w:val="none" w:sz="0" w:space="0" w:color="auto"/>
          </w:divBdr>
          <w:divsChild>
            <w:div w:id="1908031661">
              <w:marLeft w:val="0"/>
              <w:marRight w:val="0"/>
              <w:marTop w:val="0"/>
              <w:marBottom w:val="0"/>
              <w:divBdr>
                <w:top w:val="none" w:sz="0" w:space="0" w:color="auto"/>
                <w:left w:val="none" w:sz="0" w:space="0" w:color="auto"/>
                <w:bottom w:val="none" w:sz="0" w:space="0" w:color="auto"/>
                <w:right w:val="none" w:sz="0" w:space="0" w:color="auto"/>
              </w:divBdr>
            </w:div>
          </w:divsChild>
        </w:div>
        <w:div w:id="1393965540">
          <w:marLeft w:val="0"/>
          <w:marRight w:val="0"/>
          <w:marTop w:val="0"/>
          <w:marBottom w:val="0"/>
          <w:divBdr>
            <w:top w:val="none" w:sz="0" w:space="0" w:color="auto"/>
            <w:left w:val="none" w:sz="0" w:space="0" w:color="auto"/>
            <w:bottom w:val="none" w:sz="0" w:space="0" w:color="auto"/>
            <w:right w:val="none" w:sz="0" w:space="0" w:color="auto"/>
          </w:divBdr>
          <w:divsChild>
            <w:div w:id="1841776203">
              <w:marLeft w:val="0"/>
              <w:marRight w:val="0"/>
              <w:marTop w:val="0"/>
              <w:marBottom w:val="0"/>
              <w:divBdr>
                <w:top w:val="none" w:sz="0" w:space="0" w:color="auto"/>
                <w:left w:val="none" w:sz="0" w:space="0" w:color="auto"/>
                <w:bottom w:val="none" w:sz="0" w:space="0" w:color="auto"/>
                <w:right w:val="none" w:sz="0" w:space="0" w:color="auto"/>
              </w:divBdr>
            </w:div>
          </w:divsChild>
        </w:div>
        <w:div w:id="1472745836">
          <w:marLeft w:val="0"/>
          <w:marRight w:val="0"/>
          <w:marTop w:val="0"/>
          <w:marBottom w:val="0"/>
          <w:divBdr>
            <w:top w:val="none" w:sz="0" w:space="0" w:color="auto"/>
            <w:left w:val="none" w:sz="0" w:space="0" w:color="auto"/>
            <w:bottom w:val="none" w:sz="0" w:space="0" w:color="auto"/>
            <w:right w:val="none" w:sz="0" w:space="0" w:color="auto"/>
          </w:divBdr>
          <w:divsChild>
            <w:div w:id="1118186535">
              <w:marLeft w:val="0"/>
              <w:marRight w:val="0"/>
              <w:marTop w:val="0"/>
              <w:marBottom w:val="0"/>
              <w:divBdr>
                <w:top w:val="none" w:sz="0" w:space="0" w:color="auto"/>
                <w:left w:val="none" w:sz="0" w:space="0" w:color="auto"/>
                <w:bottom w:val="none" w:sz="0" w:space="0" w:color="auto"/>
                <w:right w:val="none" w:sz="0" w:space="0" w:color="auto"/>
              </w:divBdr>
            </w:div>
          </w:divsChild>
        </w:div>
        <w:div w:id="1505782962">
          <w:marLeft w:val="0"/>
          <w:marRight w:val="0"/>
          <w:marTop w:val="0"/>
          <w:marBottom w:val="0"/>
          <w:divBdr>
            <w:top w:val="none" w:sz="0" w:space="0" w:color="auto"/>
            <w:left w:val="none" w:sz="0" w:space="0" w:color="auto"/>
            <w:bottom w:val="none" w:sz="0" w:space="0" w:color="auto"/>
            <w:right w:val="none" w:sz="0" w:space="0" w:color="auto"/>
          </w:divBdr>
          <w:divsChild>
            <w:div w:id="417945138">
              <w:marLeft w:val="0"/>
              <w:marRight w:val="0"/>
              <w:marTop w:val="0"/>
              <w:marBottom w:val="0"/>
              <w:divBdr>
                <w:top w:val="none" w:sz="0" w:space="0" w:color="auto"/>
                <w:left w:val="none" w:sz="0" w:space="0" w:color="auto"/>
                <w:bottom w:val="none" w:sz="0" w:space="0" w:color="auto"/>
                <w:right w:val="none" w:sz="0" w:space="0" w:color="auto"/>
              </w:divBdr>
            </w:div>
          </w:divsChild>
        </w:div>
        <w:div w:id="1599369655">
          <w:marLeft w:val="0"/>
          <w:marRight w:val="0"/>
          <w:marTop w:val="0"/>
          <w:marBottom w:val="0"/>
          <w:divBdr>
            <w:top w:val="none" w:sz="0" w:space="0" w:color="auto"/>
            <w:left w:val="none" w:sz="0" w:space="0" w:color="auto"/>
            <w:bottom w:val="none" w:sz="0" w:space="0" w:color="auto"/>
            <w:right w:val="none" w:sz="0" w:space="0" w:color="auto"/>
          </w:divBdr>
          <w:divsChild>
            <w:div w:id="63063578">
              <w:marLeft w:val="0"/>
              <w:marRight w:val="0"/>
              <w:marTop w:val="0"/>
              <w:marBottom w:val="0"/>
              <w:divBdr>
                <w:top w:val="none" w:sz="0" w:space="0" w:color="auto"/>
                <w:left w:val="none" w:sz="0" w:space="0" w:color="auto"/>
                <w:bottom w:val="none" w:sz="0" w:space="0" w:color="auto"/>
                <w:right w:val="none" w:sz="0" w:space="0" w:color="auto"/>
              </w:divBdr>
            </w:div>
          </w:divsChild>
        </w:div>
        <w:div w:id="1752847696">
          <w:marLeft w:val="0"/>
          <w:marRight w:val="0"/>
          <w:marTop w:val="0"/>
          <w:marBottom w:val="0"/>
          <w:divBdr>
            <w:top w:val="none" w:sz="0" w:space="0" w:color="auto"/>
            <w:left w:val="none" w:sz="0" w:space="0" w:color="auto"/>
            <w:bottom w:val="none" w:sz="0" w:space="0" w:color="auto"/>
            <w:right w:val="none" w:sz="0" w:space="0" w:color="auto"/>
          </w:divBdr>
          <w:divsChild>
            <w:div w:id="259218645">
              <w:marLeft w:val="0"/>
              <w:marRight w:val="0"/>
              <w:marTop w:val="0"/>
              <w:marBottom w:val="0"/>
              <w:divBdr>
                <w:top w:val="none" w:sz="0" w:space="0" w:color="auto"/>
                <w:left w:val="none" w:sz="0" w:space="0" w:color="auto"/>
                <w:bottom w:val="none" w:sz="0" w:space="0" w:color="auto"/>
                <w:right w:val="none" w:sz="0" w:space="0" w:color="auto"/>
              </w:divBdr>
            </w:div>
          </w:divsChild>
        </w:div>
        <w:div w:id="1873418862">
          <w:marLeft w:val="0"/>
          <w:marRight w:val="0"/>
          <w:marTop w:val="0"/>
          <w:marBottom w:val="0"/>
          <w:divBdr>
            <w:top w:val="none" w:sz="0" w:space="0" w:color="auto"/>
            <w:left w:val="none" w:sz="0" w:space="0" w:color="auto"/>
            <w:bottom w:val="none" w:sz="0" w:space="0" w:color="auto"/>
            <w:right w:val="none" w:sz="0" w:space="0" w:color="auto"/>
          </w:divBdr>
          <w:divsChild>
            <w:div w:id="281112867">
              <w:marLeft w:val="0"/>
              <w:marRight w:val="0"/>
              <w:marTop w:val="0"/>
              <w:marBottom w:val="0"/>
              <w:divBdr>
                <w:top w:val="none" w:sz="0" w:space="0" w:color="auto"/>
                <w:left w:val="none" w:sz="0" w:space="0" w:color="auto"/>
                <w:bottom w:val="none" w:sz="0" w:space="0" w:color="auto"/>
                <w:right w:val="none" w:sz="0" w:space="0" w:color="auto"/>
              </w:divBdr>
            </w:div>
          </w:divsChild>
        </w:div>
        <w:div w:id="1899785079">
          <w:marLeft w:val="0"/>
          <w:marRight w:val="0"/>
          <w:marTop w:val="0"/>
          <w:marBottom w:val="0"/>
          <w:divBdr>
            <w:top w:val="none" w:sz="0" w:space="0" w:color="auto"/>
            <w:left w:val="none" w:sz="0" w:space="0" w:color="auto"/>
            <w:bottom w:val="none" w:sz="0" w:space="0" w:color="auto"/>
            <w:right w:val="none" w:sz="0" w:space="0" w:color="auto"/>
          </w:divBdr>
          <w:divsChild>
            <w:div w:id="4787370">
              <w:marLeft w:val="0"/>
              <w:marRight w:val="0"/>
              <w:marTop w:val="0"/>
              <w:marBottom w:val="0"/>
              <w:divBdr>
                <w:top w:val="none" w:sz="0" w:space="0" w:color="auto"/>
                <w:left w:val="none" w:sz="0" w:space="0" w:color="auto"/>
                <w:bottom w:val="none" w:sz="0" w:space="0" w:color="auto"/>
                <w:right w:val="none" w:sz="0" w:space="0" w:color="auto"/>
              </w:divBdr>
            </w:div>
          </w:divsChild>
        </w:div>
        <w:div w:id="1979187747">
          <w:marLeft w:val="0"/>
          <w:marRight w:val="0"/>
          <w:marTop w:val="0"/>
          <w:marBottom w:val="0"/>
          <w:divBdr>
            <w:top w:val="none" w:sz="0" w:space="0" w:color="auto"/>
            <w:left w:val="none" w:sz="0" w:space="0" w:color="auto"/>
            <w:bottom w:val="none" w:sz="0" w:space="0" w:color="auto"/>
            <w:right w:val="none" w:sz="0" w:space="0" w:color="auto"/>
          </w:divBdr>
          <w:divsChild>
            <w:div w:id="312763018">
              <w:marLeft w:val="0"/>
              <w:marRight w:val="0"/>
              <w:marTop w:val="0"/>
              <w:marBottom w:val="0"/>
              <w:divBdr>
                <w:top w:val="none" w:sz="0" w:space="0" w:color="auto"/>
                <w:left w:val="none" w:sz="0" w:space="0" w:color="auto"/>
                <w:bottom w:val="none" w:sz="0" w:space="0" w:color="auto"/>
                <w:right w:val="none" w:sz="0" w:space="0" w:color="auto"/>
              </w:divBdr>
            </w:div>
          </w:divsChild>
        </w:div>
        <w:div w:id="2111772881">
          <w:marLeft w:val="0"/>
          <w:marRight w:val="0"/>
          <w:marTop w:val="0"/>
          <w:marBottom w:val="0"/>
          <w:divBdr>
            <w:top w:val="none" w:sz="0" w:space="0" w:color="auto"/>
            <w:left w:val="none" w:sz="0" w:space="0" w:color="auto"/>
            <w:bottom w:val="none" w:sz="0" w:space="0" w:color="auto"/>
            <w:right w:val="none" w:sz="0" w:space="0" w:color="auto"/>
          </w:divBdr>
          <w:divsChild>
            <w:div w:id="130373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317458">
      <w:bodyDiv w:val="1"/>
      <w:marLeft w:val="0"/>
      <w:marRight w:val="0"/>
      <w:marTop w:val="0"/>
      <w:marBottom w:val="0"/>
      <w:divBdr>
        <w:top w:val="none" w:sz="0" w:space="0" w:color="auto"/>
        <w:left w:val="none" w:sz="0" w:space="0" w:color="auto"/>
        <w:bottom w:val="none" w:sz="0" w:space="0" w:color="auto"/>
        <w:right w:val="none" w:sz="0" w:space="0" w:color="auto"/>
      </w:divBdr>
    </w:div>
    <w:div w:id="1441877015">
      <w:bodyDiv w:val="1"/>
      <w:marLeft w:val="0"/>
      <w:marRight w:val="0"/>
      <w:marTop w:val="0"/>
      <w:marBottom w:val="0"/>
      <w:divBdr>
        <w:top w:val="none" w:sz="0" w:space="0" w:color="auto"/>
        <w:left w:val="none" w:sz="0" w:space="0" w:color="auto"/>
        <w:bottom w:val="none" w:sz="0" w:space="0" w:color="auto"/>
        <w:right w:val="none" w:sz="0" w:space="0" w:color="auto"/>
      </w:divBdr>
    </w:div>
    <w:div w:id="1453786969">
      <w:bodyDiv w:val="1"/>
      <w:marLeft w:val="0"/>
      <w:marRight w:val="0"/>
      <w:marTop w:val="0"/>
      <w:marBottom w:val="0"/>
      <w:divBdr>
        <w:top w:val="none" w:sz="0" w:space="0" w:color="auto"/>
        <w:left w:val="none" w:sz="0" w:space="0" w:color="auto"/>
        <w:bottom w:val="none" w:sz="0" w:space="0" w:color="auto"/>
        <w:right w:val="none" w:sz="0" w:space="0" w:color="auto"/>
      </w:divBdr>
    </w:div>
    <w:div w:id="1483353393">
      <w:bodyDiv w:val="1"/>
      <w:marLeft w:val="0"/>
      <w:marRight w:val="0"/>
      <w:marTop w:val="0"/>
      <w:marBottom w:val="0"/>
      <w:divBdr>
        <w:top w:val="none" w:sz="0" w:space="0" w:color="auto"/>
        <w:left w:val="none" w:sz="0" w:space="0" w:color="auto"/>
        <w:bottom w:val="none" w:sz="0" w:space="0" w:color="auto"/>
        <w:right w:val="none" w:sz="0" w:space="0" w:color="auto"/>
      </w:divBdr>
    </w:div>
    <w:div w:id="1498762982">
      <w:bodyDiv w:val="1"/>
      <w:marLeft w:val="0"/>
      <w:marRight w:val="0"/>
      <w:marTop w:val="0"/>
      <w:marBottom w:val="0"/>
      <w:divBdr>
        <w:top w:val="none" w:sz="0" w:space="0" w:color="auto"/>
        <w:left w:val="none" w:sz="0" w:space="0" w:color="auto"/>
        <w:bottom w:val="none" w:sz="0" w:space="0" w:color="auto"/>
        <w:right w:val="none" w:sz="0" w:space="0" w:color="auto"/>
      </w:divBdr>
    </w:div>
    <w:div w:id="1503155809">
      <w:bodyDiv w:val="1"/>
      <w:marLeft w:val="0"/>
      <w:marRight w:val="0"/>
      <w:marTop w:val="0"/>
      <w:marBottom w:val="0"/>
      <w:divBdr>
        <w:top w:val="none" w:sz="0" w:space="0" w:color="auto"/>
        <w:left w:val="none" w:sz="0" w:space="0" w:color="auto"/>
        <w:bottom w:val="none" w:sz="0" w:space="0" w:color="auto"/>
        <w:right w:val="none" w:sz="0" w:space="0" w:color="auto"/>
      </w:divBdr>
    </w:div>
    <w:div w:id="1523471145">
      <w:bodyDiv w:val="1"/>
      <w:marLeft w:val="0"/>
      <w:marRight w:val="0"/>
      <w:marTop w:val="0"/>
      <w:marBottom w:val="0"/>
      <w:divBdr>
        <w:top w:val="none" w:sz="0" w:space="0" w:color="auto"/>
        <w:left w:val="none" w:sz="0" w:space="0" w:color="auto"/>
        <w:bottom w:val="none" w:sz="0" w:space="0" w:color="auto"/>
        <w:right w:val="none" w:sz="0" w:space="0" w:color="auto"/>
      </w:divBdr>
    </w:div>
    <w:div w:id="1537885956">
      <w:bodyDiv w:val="1"/>
      <w:marLeft w:val="0"/>
      <w:marRight w:val="0"/>
      <w:marTop w:val="0"/>
      <w:marBottom w:val="0"/>
      <w:divBdr>
        <w:top w:val="none" w:sz="0" w:space="0" w:color="auto"/>
        <w:left w:val="none" w:sz="0" w:space="0" w:color="auto"/>
        <w:bottom w:val="none" w:sz="0" w:space="0" w:color="auto"/>
        <w:right w:val="none" w:sz="0" w:space="0" w:color="auto"/>
      </w:divBdr>
    </w:div>
    <w:div w:id="1604847527">
      <w:bodyDiv w:val="1"/>
      <w:marLeft w:val="0"/>
      <w:marRight w:val="0"/>
      <w:marTop w:val="0"/>
      <w:marBottom w:val="0"/>
      <w:divBdr>
        <w:top w:val="none" w:sz="0" w:space="0" w:color="auto"/>
        <w:left w:val="none" w:sz="0" w:space="0" w:color="auto"/>
        <w:bottom w:val="none" w:sz="0" w:space="0" w:color="auto"/>
        <w:right w:val="none" w:sz="0" w:space="0" w:color="auto"/>
      </w:divBdr>
    </w:div>
    <w:div w:id="1609118138">
      <w:bodyDiv w:val="1"/>
      <w:marLeft w:val="0"/>
      <w:marRight w:val="0"/>
      <w:marTop w:val="0"/>
      <w:marBottom w:val="0"/>
      <w:divBdr>
        <w:top w:val="none" w:sz="0" w:space="0" w:color="auto"/>
        <w:left w:val="none" w:sz="0" w:space="0" w:color="auto"/>
        <w:bottom w:val="none" w:sz="0" w:space="0" w:color="auto"/>
        <w:right w:val="none" w:sz="0" w:space="0" w:color="auto"/>
      </w:divBdr>
    </w:div>
    <w:div w:id="1626472870">
      <w:bodyDiv w:val="1"/>
      <w:marLeft w:val="0"/>
      <w:marRight w:val="0"/>
      <w:marTop w:val="0"/>
      <w:marBottom w:val="0"/>
      <w:divBdr>
        <w:top w:val="none" w:sz="0" w:space="0" w:color="auto"/>
        <w:left w:val="none" w:sz="0" w:space="0" w:color="auto"/>
        <w:bottom w:val="none" w:sz="0" w:space="0" w:color="auto"/>
        <w:right w:val="none" w:sz="0" w:space="0" w:color="auto"/>
      </w:divBdr>
    </w:div>
    <w:div w:id="1661233563">
      <w:bodyDiv w:val="1"/>
      <w:marLeft w:val="0"/>
      <w:marRight w:val="0"/>
      <w:marTop w:val="0"/>
      <w:marBottom w:val="0"/>
      <w:divBdr>
        <w:top w:val="none" w:sz="0" w:space="0" w:color="auto"/>
        <w:left w:val="none" w:sz="0" w:space="0" w:color="auto"/>
        <w:bottom w:val="none" w:sz="0" w:space="0" w:color="auto"/>
        <w:right w:val="none" w:sz="0" w:space="0" w:color="auto"/>
      </w:divBdr>
    </w:div>
    <w:div w:id="1715225999">
      <w:bodyDiv w:val="1"/>
      <w:marLeft w:val="0"/>
      <w:marRight w:val="0"/>
      <w:marTop w:val="0"/>
      <w:marBottom w:val="0"/>
      <w:divBdr>
        <w:top w:val="none" w:sz="0" w:space="0" w:color="auto"/>
        <w:left w:val="none" w:sz="0" w:space="0" w:color="auto"/>
        <w:bottom w:val="none" w:sz="0" w:space="0" w:color="auto"/>
        <w:right w:val="none" w:sz="0" w:space="0" w:color="auto"/>
      </w:divBdr>
    </w:div>
    <w:div w:id="1777404123">
      <w:bodyDiv w:val="1"/>
      <w:marLeft w:val="0"/>
      <w:marRight w:val="0"/>
      <w:marTop w:val="0"/>
      <w:marBottom w:val="0"/>
      <w:divBdr>
        <w:top w:val="none" w:sz="0" w:space="0" w:color="auto"/>
        <w:left w:val="none" w:sz="0" w:space="0" w:color="auto"/>
        <w:bottom w:val="none" w:sz="0" w:space="0" w:color="auto"/>
        <w:right w:val="none" w:sz="0" w:space="0" w:color="auto"/>
      </w:divBdr>
    </w:div>
    <w:div w:id="1835294574">
      <w:bodyDiv w:val="1"/>
      <w:marLeft w:val="0"/>
      <w:marRight w:val="0"/>
      <w:marTop w:val="0"/>
      <w:marBottom w:val="0"/>
      <w:divBdr>
        <w:top w:val="none" w:sz="0" w:space="0" w:color="auto"/>
        <w:left w:val="none" w:sz="0" w:space="0" w:color="auto"/>
        <w:bottom w:val="none" w:sz="0" w:space="0" w:color="auto"/>
        <w:right w:val="none" w:sz="0" w:space="0" w:color="auto"/>
      </w:divBdr>
    </w:div>
    <w:div w:id="2008434846">
      <w:bodyDiv w:val="1"/>
      <w:marLeft w:val="0"/>
      <w:marRight w:val="0"/>
      <w:marTop w:val="0"/>
      <w:marBottom w:val="0"/>
      <w:divBdr>
        <w:top w:val="none" w:sz="0" w:space="0" w:color="auto"/>
        <w:left w:val="none" w:sz="0" w:space="0" w:color="auto"/>
        <w:bottom w:val="none" w:sz="0" w:space="0" w:color="auto"/>
        <w:right w:val="none" w:sz="0" w:space="0" w:color="auto"/>
      </w:divBdr>
    </w:div>
    <w:div w:id="2035570052">
      <w:bodyDiv w:val="1"/>
      <w:marLeft w:val="0"/>
      <w:marRight w:val="0"/>
      <w:marTop w:val="0"/>
      <w:marBottom w:val="0"/>
      <w:divBdr>
        <w:top w:val="none" w:sz="0" w:space="0" w:color="auto"/>
        <w:left w:val="none" w:sz="0" w:space="0" w:color="auto"/>
        <w:bottom w:val="none" w:sz="0" w:space="0" w:color="auto"/>
        <w:right w:val="none" w:sz="0" w:space="0" w:color="auto"/>
      </w:divBdr>
    </w:div>
    <w:div w:id="2082756034">
      <w:bodyDiv w:val="1"/>
      <w:marLeft w:val="0"/>
      <w:marRight w:val="0"/>
      <w:marTop w:val="0"/>
      <w:marBottom w:val="0"/>
      <w:divBdr>
        <w:top w:val="none" w:sz="0" w:space="0" w:color="auto"/>
        <w:left w:val="none" w:sz="0" w:space="0" w:color="auto"/>
        <w:bottom w:val="none" w:sz="0" w:space="0" w:color="auto"/>
        <w:right w:val="none" w:sz="0" w:space="0" w:color="auto"/>
      </w:divBdr>
    </w:div>
    <w:div w:id="2100638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7.jpeg"/><Relationship Id="rId26" Type="http://schemas.openxmlformats.org/officeDocument/2006/relationships/image" Target="media/image13.jpeg"/><Relationship Id="rId39" Type="http://schemas.openxmlformats.org/officeDocument/2006/relationships/image" Target="media/image24.jpeg"/><Relationship Id="rId21" Type="http://schemas.openxmlformats.org/officeDocument/2006/relationships/image" Target="media/image10.jpeg"/><Relationship Id="rId34" Type="http://schemas.openxmlformats.org/officeDocument/2006/relationships/image" Target="media/image19.jpeg"/><Relationship Id="rId42" Type="http://schemas.openxmlformats.org/officeDocument/2006/relationships/image" Target="media/image27.jpeg"/><Relationship Id="rId47" Type="http://schemas.openxmlformats.org/officeDocument/2006/relationships/image" Target="media/image32.jpeg"/><Relationship Id="rId50" Type="http://schemas.openxmlformats.org/officeDocument/2006/relationships/image" Target="media/image35.jpeg"/><Relationship Id="rId55"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jpeg"/><Relationship Id="rId25" Type="http://schemas.openxmlformats.org/officeDocument/2006/relationships/image" Target="media/image12.jpeg"/><Relationship Id="rId33" Type="http://schemas.openxmlformats.org/officeDocument/2006/relationships/image" Target="media/image22.jpeg"/><Relationship Id="rId38" Type="http://schemas.openxmlformats.org/officeDocument/2006/relationships/image" Target="media/image23.png"/><Relationship Id="rId46" Type="http://schemas.openxmlformats.org/officeDocument/2006/relationships/image" Target="media/image31.jpe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jpeg"/><Relationship Id="rId29" Type="http://schemas.openxmlformats.org/officeDocument/2006/relationships/image" Target="media/image18.jpeg"/><Relationship Id="rId41" Type="http://schemas.openxmlformats.org/officeDocument/2006/relationships/image" Target="media/image26.jpeg"/><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1.png"/><Relationship Id="rId32" Type="http://schemas.openxmlformats.org/officeDocument/2006/relationships/image" Target="media/image21.png"/><Relationship Id="rId37" Type="http://schemas.openxmlformats.org/officeDocument/2006/relationships/image" Target="media/image22.png"/><Relationship Id="rId40" Type="http://schemas.openxmlformats.org/officeDocument/2006/relationships/image" Target="media/image25.jpeg"/><Relationship Id="rId45" Type="http://schemas.openxmlformats.org/officeDocument/2006/relationships/image" Target="media/image30.jpeg"/><Relationship Id="rId53" Type="http://schemas.openxmlformats.org/officeDocument/2006/relationships/image" Target="media/image38.png"/><Relationship Id="rId58"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jpg"/><Relationship Id="rId23" Type="http://schemas.openxmlformats.org/officeDocument/2006/relationships/image" Target="media/image10.png"/><Relationship Id="rId28" Type="http://schemas.openxmlformats.org/officeDocument/2006/relationships/image" Target="media/image17.jpeg"/><Relationship Id="rId36" Type="http://schemas.openxmlformats.org/officeDocument/2006/relationships/image" Target="media/image21.jpeg"/><Relationship Id="rId49" Type="http://schemas.openxmlformats.org/officeDocument/2006/relationships/image" Target="media/image34.jpeg"/><Relationship Id="rId57"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8.jpeg"/><Relationship Id="rId31" Type="http://schemas.openxmlformats.org/officeDocument/2006/relationships/image" Target="media/image16.jpg"/><Relationship Id="rId44" Type="http://schemas.openxmlformats.org/officeDocument/2006/relationships/image" Target="media/image29.png"/><Relationship Id="rId52" Type="http://schemas.openxmlformats.org/officeDocument/2006/relationships/image" Target="media/image3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11.jpeg"/><Relationship Id="rId27" Type="http://schemas.openxmlformats.org/officeDocument/2006/relationships/image" Target="media/image14.jpeg"/><Relationship Id="rId30" Type="http://schemas.openxmlformats.org/officeDocument/2006/relationships/image" Target="media/image15.png"/><Relationship Id="rId35" Type="http://schemas.openxmlformats.org/officeDocument/2006/relationships/image" Target="media/image20.jpeg"/><Relationship Id="rId43" Type="http://schemas.openxmlformats.org/officeDocument/2006/relationships/image" Target="media/image28.jpg"/><Relationship Id="rId48" Type="http://schemas.openxmlformats.org/officeDocument/2006/relationships/image" Target="media/image33.png"/><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6.png"/><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A23499EF94143EB9919CB8860E9E13D"/>
        <w:category>
          <w:name w:val="General"/>
          <w:gallery w:val="placeholder"/>
        </w:category>
        <w:types>
          <w:type w:val="bbPlcHdr"/>
        </w:types>
        <w:behaviors>
          <w:behavior w:val="content"/>
        </w:behaviors>
        <w:guid w:val="{2B8CF085-A3FF-411A-9B88-DD2F50B21439}"/>
      </w:docPartPr>
      <w:docPartBody>
        <w:p w:rsidR="00AC23C5" w:rsidRDefault="004319E4" w:rsidP="004319E4">
          <w:pPr>
            <w:pStyle w:val="1A23499EF94143EB9919CB8860E9E13D1"/>
          </w:pPr>
          <w:r w:rsidRPr="00690EE9">
            <w:rPr>
              <w:rStyle w:val="PlaceholderText"/>
              <w:lang w:val="nl-BE"/>
            </w:rPr>
            <w:t>[MOG2-EDI-XXX-XXX-000X]</w:t>
          </w:r>
        </w:p>
      </w:docPartBody>
    </w:docPart>
    <w:docPart>
      <w:docPartPr>
        <w:name w:val="A29569460EF944659128DA0DE809E337"/>
        <w:category>
          <w:name w:val="General"/>
          <w:gallery w:val="placeholder"/>
        </w:category>
        <w:types>
          <w:type w:val="bbPlcHdr"/>
        </w:types>
        <w:behaviors>
          <w:behavior w:val="content"/>
        </w:behaviors>
        <w:guid w:val="{5D415A52-46E4-46DA-BE18-84C22CF66CEE}"/>
      </w:docPartPr>
      <w:docPartBody>
        <w:p w:rsidR="00AC23C5" w:rsidRDefault="004319E4" w:rsidP="004319E4">
          <w:pPr>
            <w:pStyle w:val="A29569460EF944659128DA0DE809E3371"/>
          </w:pPr>
          <w:r w:rsidRPr="00E6227D">
            <w:rPr>
              <w:rStyle w:val="PlaceholderText"/>
            </w:rPr>
            <w:t>[Document Title]</w:t>
          </w:r>
        </w:p>
      </w:docPartBody>
    </w:docPart>
    <w:docPart>
      <w:docPartPr>
        <w:name w:val="06CF8E1D04BB4C6A8A67E8424B6819B4"/>
        <w:category>
          <w:name w:val="General"/>
          <w:gallery w:val="placeholder"/>
        </w:category>
        <w:types>
          <w:type w:val="bbPlcHdr"/>
        </w:types>
        <w:behaviors>
          <w:behavior w:val="content"/>
        </w:behaviors>
        <w:guid w:val="{DD8BFE85-3B7F-4A0F-B351-3A7A429F48F4}"/>
      </w:docPartPr>
      <w:docPartBody>
        <w:p w:rsidR="00AC23C5" w:rsidRDefault="004319E4" w:rsidP="004319E4">
          <w:pPr>
            <w:pStyle w:val="06CF8E1D04BB4C6A8A67E8424B6819B41"/>
          </w:pPr>
          <w:r w:rsidRPr="00BB1F6E">
            <w:rPr>
              <w:rStyle w:val="Header2"/>
            </w:rPr>
            <w:t>[Document Title]</w:t>
          </w:r>
        </w:p>
      </w:docPartBody>
    </w:docPart>
    <w:docPart>
      <w:docPartPr>
        <w:name w:val="5A8DE52C469E4B11A5DBEA625D346AA1"/>
        <w:category>
          <w:name w:val="General"/>
          <w:gallery w:val="placeholder"/>
        </w:category>
        <w:types>
          <w:type w:val="bbPlcHdr"/>
        </w:types>
        <w:behaviors>
          <w:behavior w:val="content"/>
        </w:behaviors>
        <w:guid w:val="{79C49237-1703-4C16-A5DE-1F0FF2423899}"/>
      </w:docPartPr>
      <w:docPartBody>
        <w:p w:rsidR="00AC23C5" w:rsidRDefault="004319E4" w:rsidP="004319E4">
          <w:pPr>
            <w:pStyle w:val="5A8DE52C469E4B11A5DBEA625D346AA1"/>
          </w:pPr>
          <w:r w:rsidRPr="00C47DDE">
            <w:rPr>
              <w:rStyle w:val="Header2"/>
            </w:rPr>
            <w:t>[MOG2-EDI-XXX-XXX-000X]</w:t>
          </w:r>
        </w:p>
      </w:docPartBody>
    </w:docPart>
    <w:docPart>
      <w:docPartPr>
        <w:name w:val="2DC9483B2A09494F9356519172ED930F"/>
        <w:category>
          <w:name w:val="General"/>
          <w:gallery w:val="placeholder"/>
        </w:category>
        <w:types>
          <w:type w:val="bbPlcHdr"/>
        </w:types>
        <w:behaviors>
          <w:behavior w:val="content"/>
        </w:behaviors>
        <w:guid w:val="{4D9DBAAC-0027-4E8A-AF79-378E7FED543D}"/>
      </w:docPartPr>
      <w:docPartBody>
        <w:p w:rsidR="00C72F57" w:rsidRDefault="00D11A75" w:rsidP="00D11A75">
          <w:pPr>
            <w:pStyle w:val="2DC9483B2A09494F9356519172ED930F"/>
          </w:pPr>
          <w:r w:rsidRPr="00E6227D">
            <w:rPr>
              <w:rStyle w:val="PlaceholderText"/>
            </w:rPr>
            <w:t>Click or tap to enter a date.</w:t>
          </w:r>
        </w:p>
      </w:docPartBody>
    </w:docPart>
    <w:docPart>
      <w:docPartPr>
        <w:name w:val="A506658816F048039CCABF6CD10432BE"/>
        <w:category>
          <w:name w:val="General"/>
          <w:gallery w:val="placeholder"/>
        </w:category>
        <w:types>
          <w:type w:val="bbPlcHdr"/>
        </w:types>
        <w:behaviors>
          <w:behavior w:val="content"/>
        </w:behaviors>
        <w:guid w:val="{0323AA59-DB96-4300-85BA-36D910DDF160}"/>
      </w:docPartPr>
      <w:docPartBody>
        <w:p w:rsidR="00C72F57" w:rsidRDefault="00D11A75" w:rsidP="00D11A75">
          <w:pPr>
            <w:pStyle w:val="A506658816F048039CCABF6CD10432BE"/>
          </w:pPr>
          <w:r w:rsidRPr="00B22FC5">
            <w:rPr>
              <w:rStyle w:val="PlaceholderText"/>
            </w:rPr>
            <w:t>Initial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Venn">
    <w:altName w:val="Calibri"/>
    <w:charset w:val="00"/>
    <w:family w:val="swiss"/>
    <w:pitch w:val="variable"/>
    <w:sig w:usb0="A00000EF" w:usb1="4000205B" w:usb2="00000008" w:usb3="00000000" w:csb0="00000093"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 w:name="Arial Nova Light">
    <w:charset w:val="00"/>
    <w:family w:val="swiss"/>
    <w:pitch w:val="variable"/>
    <w:sig w:usb0="0000028F" w:usb1="00000002" w:usb2="00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A2A63"/>
    <w:rsid w:val="00003393"/>
    <w:rsid w:val="00010456"/>
    <w:rsid w:val="00024269"/>
    <w:rsid w:val="00040EAF"/>
    <w:rsid w:val="00043B09"/>
    <w:rsid w:val="00043F8D"/>
    <w:rsid w:val="00074301"/>
    <w:rsid w:val="000771CF"/>
    <w:rsid w:val="000A1820"/>
    <w:rsid w:val="000C0C8A"/>
    <w:rsid w:val="000C18A4"/>
    <w:rsid w:val="000E6171"/>
    <w:rsid w:val="001021F0"/>
    <w:rsid w:val="001072E4"/>
    <w:rsid w:val="001106A6"/>
    <w:rsid w:val="001302DF"/>
    <w:rsid w:val="00131B79"/>
    <w:rsid w:val="001325CB"/>
    <w:rsid w:val="00141FE3"/>
    <w:rsid w:val="001559C4"/>
    <w:rsid w:val="00171DE1"/>
    <w:rsid w:val="001A38DB"/>
    <w:rsid w:val="001C7975"/>
    <w:rsid w:val="001D3C98"/>
    <w:rsid w:val="00200215"/>
    <w:rsid w:val="00224C7F"/>
    <w:rsid w:val="00247330"/>
    <w:rsid w:val="00287977"/>
    <w:rsid w:val="00291A8D"/>
    <w:rsid w:val="00291BCE"/>
    <w:rsid w:val="00293E39"/>
    <w:rsid w:val="002B27A3"/>
    <w:rsid w:val="0031612C"/>
    <w:rsid w:val="0031747F"/>
    <w:rsid w:val="00326942"/>
    <w:rsid w:val="003424DF"/>
    <w:rsid w:val="003525DF"/>
    <w:rsid w:val="00361584"/>
    <w:rsid w:val="003718B5"/>
    <w:rsid w:val="00383E9D"/>
    <w:rsid w:val="003B4268"/>
    <w:rsid w:val="003D5770"/>
    <w:rsid w:val="003D65C4"/>
    <w:rsid w:val="00400DF3"/>
    <w:rsid w:val="00406954"/>
    <w:rsid w:val="004319E4"/>
    <w:rsid w:val="00433358"/>
    <w:rsid w:val="00443E82"/>
    <w:rsid w:val="00446074"/>
    <w:rsid w:val="00453C1B"/>
    <w:rsid w:val="00454670"/>
    <w:rsid w:val="00476397"/>
    <w:rsid w:val="0048469B"/>
    <w:rsid w:val="004A2505"/>
    <w:rsid w:val="004A57ED"/>
    <w:rsid w:val="004C2DED"/>
    <w:rsid w:val="0050043C"/>
    <w:rsid w:val="00506F18"/>
    <w:rsid w:val="00514026"/>
    <w:rsid w:val="00520181"/>
    <w:rsid w:val="00534E63"/>
    <w:rsid w:val="00536D25"/>
    <w:rsid w:val="00544120"/>
    <w:rsid w:val="00551155"/>
    <w:rsid w:val="00552F8C"/>
    <w:rsid w:val="00587C5D"/>
    <w:rsid w:val="00587D03"/>
    <w:rsid w:val="005B2D00"/>
    <w:rsid w:val="005C42D0"/>
    <w:rsid w:val="005D019C"/>
    <w:rsid w:val="005D21CB"/>
    <w:rsid w:val="005E44CE"/>
    <w:rsid w:val="005F2676"/>
    <w:rsid w:val="005F500E"/>
    <w:rsid w:val="005F7823"/>
    <w:rsid w:val="00612768"/>
    <w:rsid w:val="006155F0"/>
    <w:rsid w:val="006341A4"/>
    <w:rsid w:val="00650A80"/>
    <w:rsid w:val="006A2A63"/>
    <w:rsid w:val="006A77AF"/>
    <w:rsid w:val="006A7B8B"/>
    <w:rsid w:val="006B0A00"/>
    <w:rsid w:val="006B2B6F"/>
    <w:rsid w:val="006D76AD"/>
    <w:rsid w:val="006E546A"/>
    <w:rsid w:val="007315AC"/>
    <w:rsid w:val="00731795"/>
    <w:rsid w:val="0076301D"/>
    <w:rsid w:val="00777D2A"/>
    <w:rsid w:val="007827E9"/>
    <w:rsid w:val="00793A24"/>
    <w:rsid w:val="00797CD3"/>
    <w:rsid w:val="007C1FA3"/>
    <w:rsid w:val="007C7134"/>
    <w:rsid w:val="007E5460"/>
    <w:rsid w:val="007F2EB0"/>
    <w:rsid w:val="00801789"/>
    <w:rsid w:val="0082773E"/>
    <w:rsid w:val="008278F3"/>
    <w:rsid w:val="008532D2"/>
    <w:rsid w:val="00862FFF"/>
    <w:rsid w:val="00875B17"/>
    <w:rsid w:val="00880CBA"/>
    <w:rsid w:val="008837C2"/>
    <w:rsid w:val="00883F6B"/>
    <w:rsid w:val="008B7C91"/>
    <w:rsid w:val="008C04D7"/>
    <w:rsid w:val="008E02D4"/>
    <w:rsid w:val="008E0D56"/>
    <w:rsid w:val="008E56F1"/>
    <w:rsid w:val="008F4839"/>
    <w:rsid w:val="00913BDF"/>
    <w:rsid w:val="00923984"/>
    <w:rsid w:val="00947684"/>
    <w:rsid w:val="00961038"/>
    <w:rsid w:val="00974017"/>
    <w:rsid w:val="00974892"/>
    <w:rsid w:val="009815FF"/>
    <w:rsid w:val="009820A0"/>
    <w:rsid w:val="009854DD"/>
    <w:rsid w:val="0099298F"/>
    <w:rsid w:val="00995EE2"/>
    <w:rsid w:val="009A03D9"/>
    <w:rsid w:val="009A0805"/>
    <w:rsid w:val="009B429A"/>
    <w:rsid w:val="009F2546"/>
    <w:rsid w:val="00A0136A"/>
    <w:rsid w:val="00A11CEB"/>
    <w:rsid w:val="00A16225"/>
    <w:rsid w:val="00A240C3"/>
    <w:rsid w:val="00A26280"/>
    <w:rsid w:val="00A2646D"/>
    <w:rsid w:val="00A27816"/>
    <w:rsid w:val="00A30940"/>
    <w:rsid w:val="00A324C9"/>
    <w:rsid w:val="00A429D5"/>
    <w:rsid w:val="00A75304"/>
    <w:rsid w:val="00A76132"/>
    <w:rsid w:val="00A76FC0"/>
    <w:rsid w:val="00A7765C"/>
    <w:rsid w:val="00AA65CD"/>
    <w:rsid w:val="00AC23C5"/>
    <w:rsid w:val="00AD3496"/>
    <w:rsid w:val="00AE1425"/>
    <w:rsid w:val="00AE1D20"/>
    <w:rsid w:val="00AE3944"/>
    <w:rsid w:val="00B31407"/>
    <w:rsid w:val="00B410FD"/>
    <w:rsid w:val="00B81F10"/>
    <w:rsid w:val="00BA1E2D"/>
    <w:rsid w:val="00BA23B4"/>
    <w:rsid w:val="00BB324E"/>
    <w:rsid w:val="00BD0A52"/>
    <w:rsid w:val="00BD71D4"/>
    <w:rsid w:val="00C03398"/>
    <w:rsid w:val="00C14E99"/>
    <w:rsid w:val="00C2324E"/>
    <w:rsid w:val="00C23433"/>
    <w:rsid w:val="00C356A4"/>
    <w:rsid w:val="00C465F8"/>
    <w:rsid w:val="00C56730"/>
    <w:rsid w:val="00C72F57"/>
    <w:rsid w:val="00C73979"/>
    <w:rsid w:val="00C8726C"/>
    <w:rsid w:val="00C94BF8"/>
    <w:rsid w:val="00CC3BD8"/>
    <w:rsid w:val="00CD41C4"/>
    <w:rsid w:val="00CD6BFA"/>
    <w:rsid w:val="00CE2F45"/>
    <w:rsid w:val="00CF271E"/>
    <w:rsid w:val="00D11A75"/>
    <w:rsid w:val="00D31810"/>
    <w:rsid w:val="00D4225D"/>
    <w:rsid w:val="00D466CF"/>
    <w:rsid w:val="00D46EA9"/>
    <w:rsid w:val="00D47B0F"/>
    <w:rsid w:val="00D513CD"/>
    <w:rsid w:val="00D6133A"/>
    <w:rsid w:val="00D62752"/>
    <w:rsid w:val="00D67826"/>
    <w:rsid w:val="00D7578B"/>
    <w:rsid w:val="00D8104A"/>
    <w:rsid w:val="00DA2AB0"/>
    <w:rsid w:val="00DB53B3"/>
    <w:rsid w:val="00DC29C5"/>
    <w:rsid w:val="00DD5262"/>
    <w:rsid w:val="00E0366A"/>
    <w:rsid w:val="00E21168"/>
    <w:rsid w:val="00E2276E"/>
    <w:rsid w:val="00E24BBB"/>
    <w:rsid w:val="00E27AA0"/>
    <w:rsid w:val="00E325D9"/>
    <w:rsid w:val="00E3670A"/>
    <w:rsid w:val="00E37499"/>
    <w:rsid w:val="00E53186"/>
    <w:rsid w:val="00E5446E"/>
    <w:rsid w:val="00E757A4"/>
    <w:rsid w:val="00E80755"/>
    <w:rsid w:val="00E81E67"/>
    <w:rsid w:val="00E844EE"/>
    <w:rsid w:val="00E852AC"/>
    <w:rsid w:val="00E90E8A"/>
    <w:rsid w:val="00EA0ADB"/>
    <w:rsid w:val="00EB1CAF"/>
    <w:rsid w:val="00EB34EB"/>
    <w:rsid w:val="00ED6500"/>
    <w:rsid w:val="00EF792E"/>
    <w:rsid w:val="00F01FDD"/>
    <w:rsid w:val="00F02FB7"/>
    <w:rsid w:val="00F11BB7"/>
    <w:rsid w:val="00F12C5A"/>
    <w:rsid w:val="00F31BE6"/>
    <w:rsid w:val="00F54751"/>
    <w:rsid w:val="00F7543E"/>
    <w:rsid w:val="00F817B7"/>
    <w:rsid w:val="00FD734C"/>
    <w:rsid w:val="00FD7453"/>
    <w:rsid w:val="00FE02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2B56EC21"/>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D7453"/>
    <w:rPr>
      <w:color w:val="808080"/>
    </w:rPr>
  </w:style>
  <w:style w:type="paragraph" w:customStyle="1" w:styleId="A29569460EF944659128DA0DE809E3371">
    <w:name w:val="A29569460EF944659128DA0DE809E3371"/>
    <w:rsid w:val="004319E4"/>
    <w:pPr>
      <w:spacing w:after="0" w:line="240" w:lineRule="auto"/>
      <w:jc w:val="both"/>
    </w:pPr>
    <w:rPr>
      <w:rFonts w:eastAsiaTheme="minorHAnsi"/>
      <w:szCs w:val="20"/>
      <w:lang w:val="en-GB"/>
    </w:rPr>
  </w:style>
  <w:style w:type="paragraph" w:customStyle="1" w:styleId="1A23499EF94143EB9919CB8860E9E13D1">
    <w:name w:val="1A23499EF94143EB9919CB8860E9E13D1"/>
    <w:rsid w:val="004319E4"/>
    <w:pPr>
      <w:spacing w:after="0" w:line="240" w:lineRule="auto"/>
      <w:jc w:val="both"/>
    </w:pPr>
    <w:rPr>
      <w:rFonts w:eastAsiaTheme="minorHAnsi"/>
      <w:szCs w:val="20"/>
      <w:lang w:val="en-GB"/>
    </w:rPr>
  </w:style>
  <w:style w:type="character" w:customStyle="1" w:styleId="Header2">
    <w:name w:val="Header2"/>
    <w:basedOn w:val="DefaultParagraphFont"/>
    <w:uiPriority w:val="1"/>
    <w:qFormat/>
    <w:rsid w:val="004319E4"/>
    <w:rPr>
      <w:rFonts w:asciiTheme="minorHAnsi" w:hAnsiTheme="minorHAnsi"/>
      <w:b/>
      <w:bCs/>
      <w:color w:val="auto"/>
      <w:sz w:val="18"/>
      <w:szCs w:val="20"/>
      <w:bdr w:val="none" w:sz="0" w:space="0" w:color="auto"/>
      <w:lang w:val="nl-BE"/>
    </w:rPr>
  </w:style>
  <w:style w:type="paragraph" w:customStyle="1" w:styleId="06CF8E1D04BB4C6A8A67E8424B6819B41">
    <w:name w:val="06CF8E1D04BB4C6A8A67E8424B6819B41"/>
    <w:rsid w:val="004319E4"/>
    <w:pPr>
      <w:pBdr>
        <w:bottom w:val="single" w:sz="4" w:space="1" w:color="1D56B4"/>
      </w:pBdr>
      <w:tabs>
        <w:tab w:val="center" w:pos="4680"/>
        <w:tab w:val="right" w:pos="9360"/>
      </w:tabs>
      <w:spacing w:after="0" w:line="240" w:lineRule="auto"/>
      <w:jc w:val="both"/>
    </w:pPr>
    <w:rPr>
      <w:rFonts w:eastAsiaTheme="minorHAnsi"/>
      <w:color w:val="1D56B4"/>
      <w:sz w:val="16"/>
      <w:szCs w:val="20"/>
      <w:lang w:val="en-GB"/>
    </w:rPr>
  </w:style>
  <w:style w:type="paragraph" w:customStyle="1" w:styleId="5A8DE52C469E4B11A5DBEA625D346AA1">
    <w:name w:val="5A8DE52C469E4B11A5DBEA625D346AA1"/>
    <w:rsid w:val="004319E4"/>
    <w:pPr>
      <w:pBdr>
        <w:bottom w:val="single" w:sz="4" w:space="1" w:color="1D56B4"/>
      </w:pBdr>
      <w:tabs>
        <w:tab w:val="center" w:pos="4680"/>
        <w:tab w:val="right" w:pos="9360"/>
      </w:tabs>
      <w:spacing w:after="0" w:line="240" w:lineRule="auto"/>
      <w:jc w:val="both"/>
    </w:pPr>
    <w:rPr>
      <w:rFonts w:eastAsiaTheme="minorHAnsi"/>
      <w:color w:val="1D56B4"/>
      <w:sz w:val="16"/>
      <w:szCs w:val="20"/>
      <w:lang w:val="en-GB"/>
    </w:rPr>
  </w:style>
  <w:style w:type="paragraph" w:customStyle="1" w:styleId="2DC9483B2A09494F9356519172ED930F">
    <w:name w:val="2DC9483B2A09494F9356519172ED930F"/>
    <w:rsid w:val="00D11A75"/>
    <w:rPr>
      <w:kern w:val="2"/>
      <w:szCs w:val="28"/>
      <w:lang w:val="en-GB" w:eastAsia="en-GB" w:bidi="th-TH"/>
      <w14:ligatures w14:val="standardContextual"/>
    </w:rPr>
  </w:style>
  <w:style w:type="paragraph" w:customStyle="1" w:styleId="A506658816F048039CCABF6CD10432BE">
    <w:name w:val="A506658816F048039CCABF6CD10432BE"/>
    <w:rsid w:val="00D11A75"/>
    <w:rPr>
      <w:kern w:val="2"/>
      <w:szCs w:val="28"/>
      <w:lang w:val="en-GB" w:eastAsia="en-GB" w:bidi="th-TH"/>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4D76F4EC4A12D478A4D561C0EE5DB53" ma:contentTypeVersion="32" ma:contentTypeDescription="Create a new document." ma:contentTypeScope="" ma:versionID="d2166e092350a629c899cdc47af471b5">
  <xsd:schema xmlns:xsd="http://www.w3.org/2001/XMLSchema" xmlns:xs="http://www.w3.org/2001/XMLSchema" xmlns:p="http://schemas.microsoft.com/office/2006/metadata/properties" xmlns:ns1="http://schemas.microsoft.com/sharepoint/v3" xmlns:ns2="dcfa9fa0-1c28-4afb-b446-e96447f4936b" xmlns:ns3="8cec7391-8c15-4676-b852-30ae37fc13ed" targetNamespace="http://schemas.microsoft.com/office/2006/metadata/properties" ma:root="true" ma:fieldsID="00dd104c569cee68b98f3d5620ff47a0" ns1:_="" ns2:_="" ns3:_="">
    <xsd:import namespace="http://schemas.microsoft.com/sharepoint/v3"/>
    <xsd:import namespace="dcfa9fa0-1c28-4afb-b446-e96447f4936b"/>
    <xsd:import namespace="8cec7391-8c15-4676-b852-30ae37fc13e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LengthInSeconds" minOccurs="0"/>
                <xsd:element ref="ns1:_ip_UnifiedCompliancePolicyProperties" minOccurs="0"/>
                <xsd:element ref="ns1:_ip_UnifiedCompliancePolicyUIAction"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Progress" minOccurs="0"/>
                <xsd:element ref="ns2:ReviewedApproved" minOccurs="0"/>
                <xsd:element ref="ns2:Owner" minOccurs="0"/>
                <xsd:element ref="ns2:DueDate" minOccurs="0"/>
                <xsd:element ref="ns2:Remarks_x002f_Comments" minOccurs="0"/>
                <xsd:element ref="ns2:ReadyforSubmission" minOccurs="0"/>
                <xsd:element ref="ns2:DocType" minOccurs="0"/>
                <xsd:element ref="ns2:lcf76f155ced4ddcb4097134ff3c332f" minOccurs="0"/>
                <xsd:element ref="ns3:TaxCatchAll" minOccurs="0"/>
                <xsd:element ref="ns2:LayoutCheck" minOccurs="0"/>
                <xsd:element ref="ns2:ContentCheck" minOccurs="0"/>
                <xsd:element ref="ns2:DocumentID" minOccurs="0"/>
                <xsd:element ref="ns2:MediaServiceObjectDetectorVersions" minOccurs="0"/>
                <xsd:element ref="ns2:MediaServiceSearchProperties" minOccurs="0"/>
                <xsd:element ref="ns2:MediaServiceBillingMetadata"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fa9fa0-1c28-4afb-b446-e96447f493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Progress" ma:index="23" nillable="true" ma:displayName="Progress" ma:format="Dropdown" ma:indexed="true" ma:internalName="Progress">
      <xsd:simpleType>
        <xsd:restriction base="dms:Choice">
          <xsd:enumeration value="Not Started"/>
          <xsd:enumeration value="In Progress (&lt;50%)"/>
          <xsd:enumeration value="In Progress (&gt;50%)"/>
          <xsd:enumeration value="Finished"/>
        </xsd:restriction>
      </xsd:simpleType>
    </xsd:element>
    <xsd:element name="ReviewedApproved" ma:index="24" nillable="true" ma:displayName="Reviewed &amp; Approved" ma:default="0" ma:format="Dropdown" ma:internalName="ReviewedApproved">
      <xsd:simpleType>
        <xsd:restriction base="dms:Boolean"/>
      </xsd:simpleType>
    </xsd:element>
    <xsd:element name="Owner" ma:index="25" nillable="true" ma:displayName="Owner" ma:format="Dropdown" ma:list="UserInfo" ma:SharePointGroup="0" ma:internalName="Owner">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ueDate" ma:index="26" nillable="true" ma:displayName="Due Date" ma:format="DateOnly" ma:internalName="DueDate">
      <xsd:simpleType>
        <xsd:restriction base="dms:DateTime"/>
      </xsd:simpleType>
    </xsd:element>
    <xsd:element name="Remarks_x002f_Comments" ma:index="27" nillable="true" ma:displayName="Remarks/Comments" ma:format="Dropdown" ma:internalName="Remarks_x002f_Comments">
      <xsd:simpleType>
        <xsd:restriction base="dms:Text">
          <xsd:maxLength value="255"/>
        </xsd:restriction>
      </xsd:simpleType>
    </xsd:element>
    <xsd:element name="ReadyforSubmission" ma:index="28" nillable="true" ma:displayName="Ready for Submission" ma:default="0" ma:format="Dropdown" ma:internalName="ReadyforSubmission">
      <xsd:simpleType>
        <xsd:restriction base="dms:Boolean"/>
      </xsd:simpleType>
    </xsd:element>
    <xsd:element name="DocType" ma:index="29" nillable="true" ma:displayName="Doc Type" ma:format="Dropdown" ma:indexed="true" ma:internalName="DocType">
      <xsd:simpleType>
        <xsd:restriction base="dms:Choice">
          <xsd:enumeration value="Main Form"/>
          <xsd:enumeration value="Attachment"/>
        </xsd:restriction>
      </xsd:simpleType>
    </xsd:element>
    <xsd:element name="lcf76f155ced4ddcb4097134ff3c332f" ma:index="31" nillable="true" ma:taxonomy="true" ma:internalName="lcf76f155ced4ddcb4097134ff3c332f" ma:taxonomyFieldName="MediaServiceImageTags" ma:displayName="Image Tags" ma:readOnly="false" ma:fieldId="{5cf76f15-5ced-4ddc-b409-7134ff3c332f}" ma:taxonomyMulti="true" ma:sspId="44b03f31-0724-4dce-9994-d61ca707657f" ma:termSetId="09814cd3-568e-fe90-9814-8d621ff8fb84" ma:anchorId="fba54fb3-c3e1-fe81-a776-ca4b69148c4d" ma:open="true" ma:isKeyword="false">
      <xsd:complexType>
        <xsd:sequence>
          <xsd:element ref="pc:Terms" minOccurs="0" maxOccurs="1"/>
        </xsd:sequence>
      </xsd:complexType>
    </xsd:element>
    <xsd:element name="LayoutCheck" ma:index="33" nillable="true" ma:displayName="Layout Check" ma:default="0" ma:format="Dropdown" ma:internalName="LayoutCheck">
      <xsd:simpleType>
        <xsd:restriction base="dms:Boolean"/>
      </xsd:simpleType>
    </xsd:element>
    <xsd:element name="ContentCheck" ma:index="34" nillable="true" ma:displayName="Content Check" ma:default="0" ma:format="Dropdown" ma:internalName="ContentCheck">
      <xsd:simpleType>
        <xsd:restriction base="dms:Boolean"/>
      </xsd:simpleType>
    </xsd:element>
    <xsd:element name="DocumentID" ma:index="35" nillable="true" ma:displayName="Document ID" ma:format="Dropdown" ma:internalName="DocumentID">
      <xsd:simpleType>
        <xsd:restriction base="dms:Text">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7" nillable="true" ma:displayName="MediaServiceSearchProperties" ma:hidden="true" ma:internalName="MediaServiceSearchProperties" ma:readOnly="true">
      <xsd:simpleType>
        <xsd:restriction base="dms:Note"/>
      </xsd:simpleType>
    </xsd:element>
    <xsd:element name="MediaServiceBillingMetadata" ma:index="38" nillable="true" ma:displayName="MediaServiceBillingMetadata" ma:hidden="true" ma:internalName="MediaServiceBillingMetadata" ma:readOnly="true">
      <xsd:simpleType>
        <xsd:restriction base="dms:Note"/>
      </xsd:simpleType>
    </xsd:element>
    <xsd:element name="_Flow_SignoffStatus" ma:index="39" nillable="true" ma:displayName="Sign-off status" ma:internalName="_x0024_Resources_x003a_core_x002c_Signoff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ec7391-8c15-4676-b852-30ae37fc13e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32" nillable="true" ma:displayName="Taxonomy Catch All Column" ma:hidden="true" ma:list="{6db4ce0c-315d-40af-ae8d-29af4792fffc}" ma:internalName="TaxCatchAll" ma:showField="CatchAllData" ma:web="8cec7391-8c15-4676-b852-30ae37fc13e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ReviewedApproved xmlns="dcfa9fa0-1c28-4afb-b446-e96447f4936b">false</ReviewedApproved>
    <Remarks_x002f_Comments xmlns="dcfa9fa0-1c28-4afb-b446-e96447f4936b" xsi:nil="true"/>
    <ReadyforSubmission xmlns="dcfa9fa0-1c28-4afb-b446-e96447f4936b">false</ReadyforSubmission>
    <Progress xmlns="dcfa9fa0-1c28-4afb-b446-e96447f4936b" xsi:nil="true"/>
    <DueDate xmlns="dcfa9fa0-1c28-4afb-b446-e96447f4936b" xsi:nil="true"/>
    <Owner xmlns="dcfa9fa0-1c28-4afb-b446-e96447f4936b">
      <UserInfo>
        <DisplayName/>
        <AccountId xsi:nil="true"/>
        <AccountType/>
      </UserInfo>
    </Owner>
    <DocType xmlns="dcfa9fa0-1c28-4afb-b446-e96447f4936b" xsi:nil="true"/>
    <TaxCatchAll xmlns="8cec7391-8c15-4676-b852-30ae37fc13ed" xsi:nil="true"/>
    <lcf76f155ced4ddcb4097134ff3c332f xmlns="dcfa9fa0-1c28-4afb-b446-e96447f4936b">
      <Terms xmlns="http://schemas.microsoft.com/office/infopath/2007/PartnerControls"/>
    </lcf76f155ced4ddcb4097134ff3c332f>
    <LayoutCheck xmlns="dcfa9fa0-1c28-4afb-b446-e96447f4936b">false</LayoutCheck>
    <ContentCheck xmlns="dcfa9fa0-1c28-4afb-b446-e96447f4936b">false</ContentCheck>
    <DocumentID xmlns="dcfa9fa0-1c28-4afb-b446-e96447f4936b" xsi:nil="true"/>
    <_Flow_SignoffStatus xmlns="dcfa9fa0-1c28-4afb-b446-e96447f4936b" xsi:nil="true"/>
  </documentManagement>
</p:properties>
</file>

<file path=customXml/itemProps1.xml><?xml version="1.0" encoding="utf-8"?>
<ds:datastoreItem xmlns:ds="http://schemas.openxmlformats.org/officeDocument/2006/customXml" ds:itemID="{A858C4F6-D37A-4994-9D8E-F38285D4E55A}">
  <ds:schemaRefs>
    <ds:schemaRef ds:uri="http://schemas.openxmlformats.org/officeDocument/2006/bibliography"/>
  </ds:schemaRefs>
</ds:datastoreItem>
</file>

<file path=customXml/itemProps2.xml><?xml version="1.0" encoding="utf-8"?>
<ds:datastoreItem xmlns:ds="http://schemas.openxmlformats.org/officeDocument/2006/customXml" ds:itemID="{5F134D34-3853-460D-A064-F6C220AEA7E5}">
  <ds:schemaRefs>
    <ds:schemaRef ds:uri="http://schemas.microsoft.com/sharepoint/v3/contenttype/forms"/>
  </ds:schemaRefs>
</ds:datastoreItem>
</file>

<file path=customXml/itemProps3.xml><?xml version="1.0" encoding="utf-8"?>
<ds:datastoreItem xmlns:ds="http://schemas.openxmlformats.org/officeDocument/2006/customXml" ds:itemID="{96FFF766-741B-477F-AEC3-EB1EF9C2AB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cfa9fa0-1c28-4afb-b446-e96447f4936b"/>
    <ds:schemaRef ds:uri="8cec7391-8c15-4676-b852-30ae37fc13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FAB8D6B-9153-4F14-BD34-08F1945F32BB}">
  <ds:schemaRefs>
    <ds:schemaRef ds:uri="http://schemas.microsoft.com/office/2006/metadata/properties"/>
    <ds:schemaRef ds:uri="http://schemas.microsoft.com/office/infopath/2007/PartnerControls"/>
    <ds:schemaRef ds:uri="http://schemas.microsoft.com/sharepoint/v3"/>
    <ds:schemaRef ds:uri="dcfa9fa0-1c28-4afb-b446-e96447f4936b"/>
    <ds:schemaRef ds:uri="8cec7391-8c15-4676-b852-30ae37fc13e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4</Pages>
  <Words>4213</Words>
  <Characters>24016</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Project Management Plan</vt:lpstr>
    </vt:vector>
  </TitlesOfParts>
  <Company/>
  <LinksUpToDate>false</LinksUpToDate>
  <CharactersWithSpaces>28173</CharactersWithSpaces>
  <SharedDoc>false</SharedDoc>
  <HLinks>
    <vt:vector size="408" baseType="variant">
      <vt:variant>
        <vt:i4>1507387</vt:i4>
      </vt:variant>
      <vt:variant>
        <vt:i4>410</vt:i4>
      </vt:variant>
      <vt:variant>
        <vt:i4>0</vt:i4>
      </vt:variant>
      <vt:variant>
        <vt:i4>5</vt:i4>
      </vt:variant>
      <vt:variant>
        <vt:lpwstr/>
      </vt:variant>
      <vt:variant>
        <vt:lpwstr>_Toc193198007</vt:lpwstr>
      </vt:variant>
      <vt:variant>
        <vt:i4>1507387</vt:i4>
      </vt:variant>
      <vt:variant>
        <vt:i4>404</vt:i4>
      </vt:variant>
      <vt:variant>
        <vt:i4>0</vt:i4>
      </vt:variant>
      <vt:variant>
        <vt:i4>5</vt:i4>
      </vt:variant>
      <vt:variant>
        <vt:lpwstr/>
      </vt:variant>
      <vt:variant>
        <vt:lpwstr>_Toc193198006</vt:lpwstr>
      </vt:variant>
      <vt:variant>
        <vt:i4>1507387</vt:i4>
      </vt:variant>
      <vt:variant>
        <vt:i4>398</vt:i4>
      </vt:variant>
      <vt:variant>
        <vt:i4>0</vt:i4>
      </vt:variant>
      <vt:variant>
        <vt:i4>5</vt:i4>
      </vt:variant>
      <vt:variant>
        <vt:lpwstr/>
      </vt:variant>
      <vt:variant>
        <vt:lpwstr>_Toc193198005</vt:lpwstr>
      </vt:variant>
      <vt:variant>
        <vt:i4>1507387</vt:i4>
      </vt:variant>
      <vt:variant>
        <vt:i4>392</vt:i4>
      </vt:variant>
      <vt:variant>
        <vt:i4>0</vt:i4>
      </vt:variant>
      <vt:variant>
        <vt:i4>5</vt:i4>
      </vt:variant>
      <vt:variant>
        <vt:lpwstr/>
      </vt:variant>
      <vt:variant>
        <vt:lpwstr>_Toc193198004</vt:lpwstr>
      </vt:variant>
      <vt:variant>
        <vt:i4>1507387</vt:i4>
      </vt:variant>
      <vt:variant>
        <vt:i4>386</vt:i4>
      </vt:variant>
      <vt:variant>
        <vt:i4>0</vt:i4>
      </vt:variant>
      <vt:variant>
        <vt:i4>5</vt:i4>
      </vt:variant>
      <vt:variant>
        <vt:lpwstr/>
      </vt:variant>
      <vt:variant>
        <vt:lpwstr>_Toc193198003</vt:lpwstr>
      </vt:variant>
      <vt:variant>
        <vt:i4>1507387</vt:i4>
      </vt:variant>
      <vt:variant>
        <vt:i4>380</vt:i4>
      </vt:variant>
      <vt:variant>
        <vt:i4>0</vt:i4>
      </vt:variant>
      <vt:variant>
        <vt:i4>5</vt:i4>
      </vt:variant>
      <vt:variant>
        <vt:lpwstr/>
      </vt:variant>
      <vt:variant>
        <vt:lpwstr>_Toc193198002</vt:lpwstr>
      </vt:variant>
      <vt:variant>
        <vt:i4>1507387</vt:i4>
      </vt:variant>
      <vt:variant>
        <vt:i4>374</vt:i4>
      </vt:variant>
      <vt:variant>
        <vt:i4>0</vt:i4>
      </vt:variant>
      <vt:variant>
        <vt:i4>5</vt:i4>
      </vt:variant>
      <vt:variant>
        <vt:lpwstr/>
      </vt:variant>
      <vt:variant>
        <vt:lpwstr>_Toc193198001</vt:lpwstr>
      </vt:variant>
      <vt:variant>
        <vt:i4>1507387</vt:i4>
      </vt:variant>
      <vt:variant>
        <vt:i4>368</vt:i4>
      </vt:variant>
      <vt:variant>
        <vt:i4>0</vt:i4>
      </vt:variant>
      <vt:variant>
        <vt:i4>5</vt:i4>
      </vt:variant>
      <vt:variant>
        <vt:lpwstr/>
      </vt:variant>
      <vt:variant>
        <vt:lpwstr>_Toc193198000</vt:lpwstr>
      </vt:variant>
      <vt:variant>
        <vt:i4>1114162</vt:i4>
      </vt:variant>
      <vt:variant>
        <vt:i4>362</vt:i4>
      </vt:variant>
      <vt:variant>
        <vt:i4>0</vt:i4>
      </vt:variant>
      <vt:variant>
        <vt:i4>5</vt:i4>
      </vt:variant>
      <vt:variant>
        <vt:lpwstr/>
      </vt:variant>
      <vt:variant>
        <vt:lpwstr>_Toc193197999</vt:lpwstr>
      </vt:variant>
      <vt:variant>
        <vt:i4>1114162</vt:i4>
      </vt:variant>
      <vt:variant>
        <vt:i4>356</vt:i4>
      </vt:variant>
      <vt:variant>
        <vt:i4>0</vt:i4>
      </vt:variant>
      <vt:variant>
        <vt:i4>5</vt:i4>
      </vt:variant>
      <vt:variant>
        <vt:lpwstr/>
      </vt:variant>
      <vt:variant>
        <vt:lpwstr>_Toc193197998</vt:lpwstr>
      </vt:variant>
      <vt:variant>
        <vt:i4>1114162</vt:i4>
      </vt:variant>
      <vt:variant>
        <vt:i4>350</vt:i4>
      </vt:variant>
      <vt:variant>
        <vt:i4>0</vt:i4>
      </vt:variant>
      <vt:variant>
        <vt:i4>5</vt:i4>
      </vt:variant>
      <vt:variant>
        <vt:lpwstr/>
      </vt:variant>
      <vt:variant>
        <vt:lpwstr>_Toc193197997</vt:lpwstr>
      </vt:variant>
      <vt:variant>
        <vt:i4>1114162</vt:i4>
      </vt:variant>
      <vt:variant>
        <vt:i4>341</vt:i4>
      </vt:variant>
      <vt:variant>
        <vt:i4>0</vt:i4>
      </vt:variant>
      <vt:variant>
        <vt:i4>5</vt:i4>
      </vt:variant>
      <vt:variant>
        <vt:lpwstr/>
      </vt:variant>
      <vt:variant>
        <vt:lpwstr>_Toc193197996</vt:lpwstr>
      </vt:variant>
      <vt:variant>
        <vt:i4>1114162</vt:i4>
      </vt:variant>
      <vt:variant>
        <vt:i4>335</vt:i4>
      </vt:variant>
      <vt:variant>
        <vt:i4>0</vt:i4>
      </vt:variant>
      <vt:variant>
        <vt:i4>5</vt:i4>
      </vt:variant>
      <vt:variant>
        <vt:lpwstr/>
      </vt:variant>
      <vt:variant>
        <vt:lpwstr>_Toc193197995</vt:lpwstr>
      </vt:variant>
      <vt:variant>
        <vt:i4>1114162</vt:i4>
      </vt:variant>
      <vt:variant>
        <vt:i4>329</vt:i4>
      </vt:variant>
      <vt:variant>
        <vt:i4>0</vt:i4>
      </vt:variant>
      <vt:variant>
        <vt:i4>5</vt:i4>
      </vt:variant>
      <vt:variant>
        <vt:lpwstr/>
      </vt:variant>
      <vt:variant>
        <vt:lpwstr>_Toc193197994</vt:lpwstr>
      </vt:variant>
      <vt:variant>
        <vt:i4>1114162</vt:i4>
      </vt:variant>
      <vt:variant>
        <vt:i4>323</vt:i4>
      </vt:variant>
      <vt:variant>
        <vt:i4>0</vt:i4>
      </vt:variant>
      <vt:variant>
        <vt:i4>5</vt:i4>
      </vt:variant>
      <vt:variant>
        <vt:lpwstr/>
      </vt:variant>
      <vt:variant>
        <vt:lpwstr>_Toc193197993</vt:lpwstr>
      </vt:variant>
      <vt:variant>
        <vt:i4>1114162</vt:i4>
      </vt:variant>
      <vt:variant>
        <vt:i4>317</vt:i4>
      </vt:variant>
      <vt:variant>
        <vt:i4>0</vt:i4>
      </vt:variant>
      <vt:variant>
        <vt:i4>5</vt:i4>
      </vt:variant>
      <vt:variant>
        <vt:lpwstr/>
      </vt:variant>
      <vt:variant>
        <vt:lpwstr>_Toc193197992</vt:lpwstr>
      </vt:variant>
      <vt:variant>
        <vt:i4>1114162</vt:i4>
      </vt:variant>
      <vt:variant>
        <vt:i4>311</vt:i4>
      </vt:variant>
      <vt:variant>
        <vt:i4>0</vt:i4>
      </vt:variant>
      <vt:variant>
        <vt:i4>5</vt:i4>
      </vt:variant>
      <vt:variant>
        <vt:lpwstr/>
      </vt:variant>
      <vt:variant>
        <vt:lpwstr>_Toc193197991</vt:lpwstr>
      </vt:variant>
      <vt:variant>
        <vt:i4>1114162</vt:i4>
      </vt:variant>
      <vt:variant>
        <vt:i4>305</vt:i4>
      </vt:variant>
      <vt:variant>
        <vt:i4>0</vt:i4>
      </vt:variant>
      <vt:variant>
        <vt:i4>5</vt:i4>
      </vt:variant>
      <vt:variant>
        <vt:lpwstr/>
      </vt:variant>
      <vt:variant>
        <vt:lpwstr>_Toc193197990</vt:lpwstr>
      </vt:variant>
      <vt:variant>
        <vt:i4>1048626</vt:i4>
      </vt:variant>
      <vt:variant>
        <vt:i4>299</vt:i4>
      </vt:variant>
      <vt:variant>
        <vt:i4>0</vt:i4>
      </vt:variant>
      <vt:variant>
        <vt:i4>5</vt:i4>
      </vt:variant>
      <vt:variant>
        <vt:lpwstr/>
      </vt:variant>
      <vt:variant>
        <vt:lpwstr>_Toc193197989</vt:lpwstr>
      </vt:variant>
      <vt:variant>
        <vt:i4>1048626</vt:i4>
      </vt:variant>
      <vt:variant>
        <vt:i4>293</vt:i4>
      </vt:variant>
      <vt:variant>
        <vt:i4>0</vt:i4>
      </vt:variant>
      <vt:variant>
        <vt:i4>5</vt:i4>
      </vt:variant>
      <vt:variant>
        <vt:lpwstr/>
      </vt:variant>
      <vt:variant>
        <vt:lpwstr>_Toc193197988</vt:lpwstr>
      </vt:variant>
      <vt:variant>
        <vt:i4>1048626</vt:i4>
      </vt:variant>
      <vt:variant>
        <vt:i4>287</vt:i4>
      </vt:variant>
      <vt:variant>
        <vt:i4>0</vt:i4>
      </vt:variant>
      <vt:variant>
        <vt:i4>5</vt:i4>
      </vt:variant>
      <vt:variant>
        <vt:lpwstr/>
      </vt:variant>
      <vt:variant>
        <vt:lpwstr>_Toc193197987</vt:lpwstr>
      </vt:variant>
      <vt:variant>
        <vt:i4>1048626</vt:i4>
      </vt:variant>
      <vt:variant>
        <vt:i4>281</vt:i4>
      </vt:variant>
      <vt:variant>
        <vt:i4>0</vt:i4>
      </vt:variant>
      <vt:variant>
        <vt:i4>5</vt:i4>
      </vt:variant>
      <vt:variant>
        <vt:lpwstr/>
      </vt:variant>
      <vt:variant>
        <vt:lpwstr>_Toc193197986</vt:lpwstr>
      </vt:variant>
      <vt:variant>
        <vt:i4>1048626</vt:i4>
      </vt:variant>
      <vt:variant>
        <vt:i4>275</vt:i4>
      </vt:variant>
      <vt:variant>
        <vt:i4>0</vt:i4>
      </vt:variant>
      <vt:variant>
        <vt:i4>5</vt:i4>
      </vt:variant>
      <vt:variant>
        <vt:lpwstr/>
      </vt:variant>
      <vt:variant>
        <vt:lpwstr>_Toc193197985</vt:lpwstr>
      </vt:variant>
      <vt:variant>
        <vt:i4>1048626</vt:i4>
      </vt:variant>
      <vt:variant>
        <vt:i4>269</vt:i4>
      </vt:variant>
      <vt:variant>
        <vt:i4>0</vt:i4>
      </vt:variant>
      <vt:variant>
        <vt:i4>5</vt:i4>
      </vt:variant>
      <vt:variant>
        <vt:lpwstr/>
      </vt:variant>
      <vt:variant>
        <vt:lpwstr>_Toc193197984</vt:lpwstr>
      </vt:variant>
      <vt:variant>
        <vt:i4>1048626</vt:i4>
      </vt:variant>
      <vt:variant>
        <vt:i4>263</vt:i4>
      </vt:variant>
      <vt:variant>
        <vt:i4>0</vt:i4>
      </vt:variant>
      <vt:variant>
        <vt:i4>5</vt:i4>
      </vt:variant>
      <vt:variant>
        <vt:lpwstr/>
      </vt:variant>
      <vt:variant>
        <vt:lpwstr>_Toc193197983</vt:lpwstr>
      </vt:variant>
      <vt:variant>
        <vt:i4>1048626</vt:i4>
      </vt:variant>
      <vt:variant>
        <vt:i4>257</vt:i4>
      </vt:variant>
      <vt:variant>
        <vt:i4>0</vt:i4>
      </vt:variant>
      <vt:variant>
        <vt:i4>5</vt:i4>
      </vt:variant>
      <vt:variant>
        <vt:lpwstr/>
      </vt:variant>
      <vt:variant>
        <vt:lpwstr>_Toc193197982</vt:lpwstr>
      </vt:variant>
      <vt:variant>
        <vt:i4>1048626</vt:i4>
      </vt:variant>
      <vt:variant>
        <vt:i4>251</vt:i4>
      </vt:variant>
      <vt:variant>
        <vt:i4>0</vt:i4>
      </vt:variant>
      <vt:variant>
        <vt:i4>5</vt:i4>
      </vt:variant>
      <vt:variant>
        <vt:lpwstr/>
      </vt:variant>
      <vt:variant>
        <vt:lpwstr>_Toc193197981</vt:lpwstr>
      </vt:variant>
      <vt:variant>
        <vt:i4>1048626</vt:i4>
      </vt:variant>
      <vt:variant>
        <vt:i4>245</vt:i4>
      </vt:variant>
      <vt:variant>
        <vt:i4>0</vt:i4>
      </vt:variant>
      <vt:variant>
        <vt:i4>5</vt:i4>
      </vt:variant>
      <vt:variant>
        <vt:lpwstr/>
      </vt:variant>
      <vt:variant>
        <vt:lpwstr>_Toc193197980</vt:lpwstr>
      </vt:variant>
      <vt:variant>
        <vt:i4>2031666</vt:i4>
      </vt:variant>
      <vt:variant>
        <vt:i4>239</vt:i4>
      </vt:variant>
      <vt:variant>
        <vt:i4>0</vt:i4>
      </vt:variant>
      <vt:variant>
        <vt:i4>5</vt:i4>
      </vt:variant>
      <vt:variant>
        <vt:lpwstr/>
      </vt:variant>
      <vt:variant>
        <vt:lpwstr>_Toc193197979</vt:lpwstr>
      </vt:variant>
      <vt:variant>
        <vt:i4>2031666</vt:i4>
      </vt:variant>
      <vt:variant>
        <vt:i4>230</vt:i4>
      </vt:variant>
      <vt:variant>
        <vt:i4>0</vt:i4>
      </vt:variant>
      <vt:variant>
        <vt:i4>5</vt:i4>
      </vt:variant>
      <vt:variant>
        <vt:lpwstr/>
      </vt:variant>
      <vt:variant>
        <vt:lpwstr>_Toc193197978</vt:lpwstr>
      </vt:variant>
      <vt:variant>
        <vt:i4>2031666</vt:i4>
      </vt:variant>
      <vt:variant>
        <vt:i4>224</vt:i4>
      </vt:variant>
      <vt:variant>
        <vt:i4>0</vt:i4>
      </vt:variant>
      <vt:variant>
        <vt:i4>5</vt:i4>
      </vt:variant>
      <vt:variant>
        <vt:lpwstr/>
      </vt:variant>
      <vt:variant>
        <vt:lpwstr>_Toc193197977</vt:lpwstr>
      </vt:variant>
      <vt:variant>
        <vt:i4>2031666</vt:i4>
      </vt:variant>
      <vt:variant>
        <vt:i4>218</vt:i4>
      </vt:variant>
      <vt:variant>
        <vt:i4>0</vt:i4>
      </vt:variant>
      <vt:variant>
        <vt:i4>5</vt:i4>
      </vt:variant>
      <vt:variant>
        <vt:lpwstr/>
      </vt:variant>
      <vt:variant>
        <vt:lpwstr>_Toc193197976</vt:lpwstr>
      </vt:variant>
      <vt:variant>
        <vt:i4>2031666</vt:i4>
      </vt:variant>
      <vt:variant>
        <vt:i4>212</vt:i4>
      </vt:variant>
      <vt:variant>
        <vt:i4>0</vt:i4>
      </vt:variant>
      <vt:variant>
        <vt:i4>5</vt:i4>
      </vt:variant>
      <vt:variant>
        <vt:lpwstr/>
      </vt:variant>
      <vt:variant>
        <vt:lpwstr>_Toc193197975</vt:lpwstr>
      </vt:variant>
      <vt:variant>
        <vt:i4>2031666</vt:i4>
      </vt:variant>
      <vt:variant>
        <vt:i4>206</vt:i4>
      </vt:variant>
      <vt:variant>
        <vt:i4>0</vt:i4>
      </vt:variant>
      <vt:variant>
        <vt:i4>5</vt:i4>
      </vt:variant>
      <vt:variant>
        <vt:lpwstr/>
      </vt:variant>
      <vt:variant>
        <vt:lpwstr>_Toc193197974</vt:lpwstr>
      </vt:variant>
      <vt:variant>
        <vt:i4>2031666</vt:i4>
      </vt:variant>
      <vt:variant>
        <vt:i4>200</vt:i4>
      </vt:variant>
      <vt:variant>
        <vt:i4>0</vt:i4>
      </vt:variant>
      <vt:variant>
        <vt:i4>5</vt:i4>
      </vt:variant>
      <vt:variant>
        <vt:lpwstr/>
      </vt:variant>
      <vt:variant>
        <vt:lpwstr>_Toc193197973</vt:lpwstr>
      </vt:variant>
      <vt:variant>
        <vt:i4>2031666</vt:i4>
      </vt:variant>
      <vt:variant>
        <vt:i4>194</vt:i4>
      </vt:variant>
      <vt:variant>
        <vt:i4>0</vt:i4>
      </vt:variant>
      <vt:variant>
        <vt:i4>5</vt:i4>
      </vt:variant>
      <vt:variant>
        <vt:lpwstr/>
      </vt:variant>
      <vt:variant>
        <vt:lpwstr>_Toc193197972</vt:lpwstr>
      </vt:variant>
      <vt:variant>
        <vt:i4>2031666</vt:i4>
      </vt:variant>
      <vt:variant>
        <vt:i4>188</vt:i4>
      </vt:variant>
      <vt:variant>
        <vt:i4>0</vt:i4>
      </vt:variant>
      <vt:variant>
        <vt:i4>5</vt:i4>
      </vt:variant>
      <vt:variant>
        <vt:lpwstr/>
      </vt:variant>
      <vt:variant>
        <vt:lpwstr>_Toc193197971</vt:lpwstr>
      </vt:variant>
      <vt:variant>
        <vt:i4>2031666</vt:i4>
      </vt:variant>
      <vt:variant>
        <vt:i4>182</vt:i4>
      </vt:variant>
      <vt:variant>
        <vt:i4>0</vt:i4>
      </vt:variant>
      <vt:variant>
        <vt:i4>5</vt:i4>
      </vt:variant>
      <vt:variant>
        <vt:lpwstr/>
      </vt:variant>
      <vt:variant>
        <vt:lpwstr>_Toc193197970</vt:lpwstr>
      </vt:variant>
      <vt:variant>
        <vt:i4>1966130</vt:i4>
      </vt:variant>
      <vt:variant>
        <vt:i4>176</vt:i4>
      </vt:variant>
      <vt:variant>
        <vt:i4>0</vt:i4>
      </vt:variant>
      <vt:variant>
        <vt:i4>5</vt:i4>
      </vt:variant>
      <vt:variant>
        <vt:lpwstr/>
      </vt:variant>
      <vt:variant>
        <vt:lpwstr>_Toc193197969</vt:lpwstr>
      </vt:variant>
      <vt:variant>
        <vt:i4>1966130</vt:i4>
      </vt:variant>
      <vt:variant>
        <vt:i4>170</vt:i4>
      </vt:variant>
      <vt:variant>
        <vt:i4>0</vt:i4>
      </vt:variant>
      <vt:variant>
        <vt:i4>5</vt:i4>
      </vt:variant>
      <vt:variant>
        <vt:lpwstr/>
      </vt:variant>
      <vt:variant>
        <vt:lpwstr>_Toc193197968</vt:lpwstr>
      </vt:variant>
      <vt:variant>
        <vt:i4>1966130</vt:i4>
      </vt:variant>
      <vt:variant>
        <vt:i4>164</vt:i4>
      </vt:variant>
      <vt:variant>
        <vt:i4>0</vt:i4>
      </vt:variant>
      <vt:variant>
        <vt:i4>5</vt:i4>
      </vt:variant>
      <vt:variant>
        <vt:lpwstr/>
      </vt:variant>
      <vt:variant>
        <vt:lpwstr>_Toc193197967</vt:lpwstr>
      </vt:variant>
      <vt:variant>
        <vt:i4>1966130</vt:i4>
      </vt:variant>
      <vt:variant>
        <vt:i4>158</vt:i4>
      </vt:variant>
      <vt:variant>
        <vt:i4>0</vt:i4>
      </vt:variant>
      <vt:variant>
        <vt:i4>5</vt:i4>
      </vt:variant>
      <vt:variant>
        <vt:lpwstr/>
      </vt:variant>
      <vt:variant>
        <vt:lpwstr>_Toc193197966</vt:lpwstr>
      </vt:variant>
      <vt:variant>
        <vt:i4>1966130</vt:i4>
      </vt:variant>
      <vt:variant>
        <vt:i4>152</vt:i4>
      </vt:variant>
      <vt:variant>
        <vt:i4>0</vt:i4>
      </vt:variant>
      <vt:variant>
        <vt:i4>5</vt:i4>
      </vt:variant>
      <vt:variant>
        <vt:lpwstr/>
      </vt:variant>
      <vt:variant>
        <vt:lpwstr>_Toc193197965</vt:lpwstr>
      </vt:variant>
      <vt:variant>
        <vt:i4>1966130</vt:i4>
      </vt:variant>
      <vt:variant>
        <vt:i4>146</vt:i4>
      </vt:variant>
      <vt:variant>
        <vt:i4>0</vt:i4>
      </vt:variant>
      <vt:variant>
        <vt:i4>5</vt:i4>
      </vt:variant>
      <vt:variant>
        <vt:lpwstr/>
      </vt:variant>
      <vt:variant>
        <vt:lpwstr>_Toc193197964</vt:lpwstr>
      </vt:variant>
      <vt:variant>
        <vt:i4>1966130</vt:i4>
      </vt:variant>
      <vt:variant>
        <vt:i4>140</vt:i4>
      </vt:variant>
      <vt:variant>
        <vt:i4>0</vt:i4>
      </vt:variant>
      <vt:variant>
        <vt:i4>5</vt:i4>
      </vt:variant>
      <vt:variant>
        <vt:lpwstr/>
      </vt:variant>
      <vt:variant>
        <vt:lpwstr>_Toc193197963</vt:lpwstr>
      </vt:variant>
      <vt:variant>
        <vt:i4>1966130</vt:i4>
      </vt:variant>
      <vt:variant>
        <vt:i4>134</vt:i4>
      </vt:variant>
      <vt:variant>
        <vt:i4>0</vt:i4>
      </vt:variant>
      <vt:variant>
        <vt:i4>5</vt:i4>
      </vt:variant>
      <vt:variant>
        <vt:lpwstr/>
      </vt:variant>
      <vt:variant>
        <vt:lpwstr>_Toc193197962</vt:lpwstr>
      </vt:variant>
      <vt:variant>
        <vt:i4>1966130</vt:i4>
      </vt:variant>
      <vt:variant>
        <vt:i4>128</vt:i4>
      </vt:variant>
      <vt:variant>
        <vt:i4>0</vt:i4>
      </vt:variant>
      <vt:variant>
        <vt:i4>5</vt:i4>
      </vt:variant>
      <vt:variant>
        <vt:lpwstr/>
      </vt:variant>
      <vt:variant>
        <vt:lpwstr>_Toc193197960</vt:lpwstr>
      </vt:variant>
      <vt:variant>
        <vt:i4>1900594</vt:i4>
      </vt:variant>
      <vt:variant>
        <vt:i4>122</vt:i4>
      </vt:variant>
      <vt:variant>
        <vt:i4>0</vt:i4>
      </vt:variant>
      <vt:variant>
        <vt:i4>5</vt:i4>
      </vt:variant>
      <vt:variant>
        <vt:lpwstr/>
      </vt:variant>
      <vt:variant>
        <vt:lpwstr>_Toc193197959</vt:lpwstr>
      </vt:variant>
      <vt:variant>
        <vt:i4>1900594</vt:i4>
      </vt:variant>
      <vt:variant>
        <vt:i4>116</vt:i4>
      </vt:variant>
      <vt:variant>
        <vt:i4>0</vt:i4>
      </vt:variant>
      <vt:variant>
        <vt:i4>5</vt:i4>
      </vt:variant>
      <vt:variant>
        <vt:lpwstr/>
      </vt:variant>
      <vt:variant>
        <vt:lpwstr>_Toc193197958</vt:lpwstr>
      </vt:variant>
      <vt:variant>
        <vt:i4>1900594</vt:i4>
      </vt:variant>
      <vt:variant>
        <vt:i4>110</vt:i4>
      </vt:variant>
      <vt:variant>
        <vt:i4>0</vt:i4>
      </vt:variant>
      <vt:variant>
        <vt:i4>5</vt:i4>
      </vt:variant>
      <vt:variant>
        <vt:lpwstr/>
      </vt:variant>
      <vt:variant>
        <vt:lpwstr>_Toc193197957</vt:lpwstr>
      </vt:variant>
      <vt:variant>
        <vt:i4>1900594</vt:i4>
      </vt:variant>
      <vt:variant>
        <vt:i4>104</vt:i4>
      </vt:variant>
      <vt:variant>
        <vt:i4>0</vt:i4>
      </vt:variant>
      <vt:variant>
        <vt:i4>5</vt:i4>
      </vt:variant>
      <vt:variant>
        <vt:lpwstr/>
      </vt:variant>
      <vt:variant>
        <vt:lpwstr>_Toc193197956</vt:lpwstr>
      </vt:variant>
      <vt:variant>
        <vt:i4>1900594</vt:i4>
      </vt:variant>
      <vt:variant>
        <vt:i4>98</vt:i4>
      </vt:variant>
      <vt:variant>
        <vt:i4>0</vt:i4>
      </vt:variant>
      <vt:variant>
        <vt:i4>5</vt:i4>
      </vt:variant>
      <vt:variant>
        <vt:lpwstr/>
      </vt:variant>
      <vt:variant>
        <vt:lpwstr>_Toc193197955</vt:lpwstr>
      </vt:variant>
      <vt:variant>
        <vt:i4>1900594</vt:i4>
      </vt:variant>
      <vt:variant>
        <vt:i4>92</vt:i4>
      </vt:variant>
      <vt:variant>
        <vt:i4>0</vt:i4>
      </vt:variant>
      <vt:variant>
        <vt:i4>5</vt:i4>
      </vt:variant>
      <vt:variant>
        <vt:lpwstr/>
      </vt:variant>
      <vt:variant>
        <vt:lpwstr>_Toc193197954</vt:lpwstr>
      </vt:variant>
      <vt:variant>
        <vt:i4>1900594</vt:i4>
      </vt:variant>
      <vt:variant>
        <vt:i4>86</vt:i4>
      </vt:variant>
      <vt:variant>
        <vt:i4>0</vt:i4>
      </vt:variant>
      <vt:variant>
        <vt:i4>5</vt:i4>
      </vt:variant>
      <vt:variant>
        <vt:lpwstr/>
      </vt:variant>
      <vt:variant>
        <vt:lpwstr>_Toc193197953</vt:lpwstr>
      </vt:variant>
      <vt:variant>
        <vt:i4>1900594</vt:i4>
      </vt:variant>
      <vt:variant>
        <vt:i4>80</vt:i4>
      </vt:variant>
      <vt:variant>
        <vt:i4>0</vt:i4>
      </vt:variant>
      <vt:variant>
        <vt:i4>5</vt:i4>
      </vt:variant>
      <vt:variant>
        <vt:lpwstr/>
      </vt:variant>
      <vt:variant>
        <vt:lpwstr>_Toc193197952</vt:lpwstr>
      </vt:variant>
      <vt:variant>
        <vt:i4>1900594</vt:i4>
      </vt:variant>
      <vt:variant>
        <vt:i4>74</vt:i4>
      </vt:variant>
      <vt:variant>
        <vt:i4>0</vt:i4>
      </vt:variant>
      <vt:variant>
        <vt:i4>5</vt:i4>
      </vt:variant>
      <vt:variant>
        <vt:lpwstr/>
      </vt:variant>
      <vt:variant>
        <vt:lpwstr>_Toc193197951</vt:lpwstr>
      </vt:variant>
      <vt:variant>
        <vt:i4>1900594</vt:i4>
      </vt:variant>
      <vt:variant>
        <vt:i4>68</vt:i4>
      </vt:variant>
      <vt:variant>
        <vt:i4>0</vt:i4>
      </vt:variant>
      <vt:variant>
        <vt:i4>5</vt:i4>
      </vt:variant>
      <vt:variant>
        <vt:lpwstr/>
      </vt:variant>
      <vt:variant>
        <vt:lpwstr>_Toc193197950</vt:lpwstr>
      </vt:variant>
      <vt:variant>
        <vt:i4>1835058</vt:i4>
      </vt:variant>
      <vt:variant>
        <vt:i4>62</vt:i4>
      </vt:variant>
      <vt:variant>
        <vt:i4>0</vt:i4>
      </vt:variant>
      <vt:variant>
        <vt:i4>5</vt:i4>
      </vt:variant>
      <vt:variant>
        <vt:lpwstr/>
      </vt:variant>
      <vt:variant>
        <vt:lpwstr>_Toc193197949</vt:lpwstr>
      </vt:variant>
      <vt:variant>
        <vt:i4>1835058</vt:i4>
      </vt:variant>
      <vt:variant>
        <vt:i4>56</vt:i4>
      </vt:variant>
      <vt:variant>
        <vt:i4>0</vt:i4>
      </vt:variant>
      <vt:variant>
        <vt:i4>5</vt:i4>
      </vt:variant>
      <vt:variant>
        <vt:lpwstr/>
      </vt:variant>
      <vt:variant>
        <vt:lpwstr>_Toc193197948</vt:lpwstr>
      </vt:variant>
      <vt:variant>
        <vt:i4>1835058</vt:i4>
      </vt:variant>
      <vt:variant>
        <vt:i4>50</vt:i4>
      </vt:variant>
      <vt:variant>
        <vt:i4>0</vt:i4>
      </vt:variant>
      <vt:variant>
        <vt:i4>5</vt:i4>
      </vt:variant>
      <vt:variant>
        <vt:lpwstr/>
      </vt:variant>
      <vt:variant>
        <vt:lpwstr>_Toc193197947</vt:lpwstr>
      </vt:variant>
      <vt:variant>
        <vt:i4>1835058</vt:i4>
      </vt:variant>
      <vt:variant>
        <vt:i4>44</vt:i4>
      </vt:variant>
      <vt:variant>
        <vt:i4>0</vt:i4>
      </vt:variant>
      <vt:variant>
        <vt:i4>5</vt:i4>
      </vt:variant>
      <vt:variant>
        <vt:lpwstr/>
      </vt:variant>
      <vt:variant>
        <vt:lpwstr>_Toc193197946</vt:lpwstr>
      </vt:variant>
      <vt:variant>
        <vt:i4>1835058</vt:i4>
      </vt:variant>
      <vt:variant>
        <vt:i4>38</vt:i4>
      </vt:variant>
      <vt:variant>
        <vt:i4>0</vt:i4>
      </vt:variant>
      <vt:variant>
        <vt:i4>5</vt:i4>
      </vt:variant>
      <vt:variant>
        <vt:lpwstr/>
      </vt:variant>
      <vt:variant>
        <vt:lpwstr>_Toc193197945</vt:lpwstr>
      </vt:variant>
      <vt:variant>
        <vt:i4>1835058</vt:i4>
      </vt:variant>
      <vt:variant>
        <vt:i4>32</vt:i4>
      </vt:variant>
      <vt:variant>
        <vt:i4>0</vt:i4>
      </vt:variant>
      <vt:variant>
        <vt:i4>5</vt:i4>
      </vt:variant>
      <vt:variant>
        <vt:lpwstr/>
      </vt:variant>
      <vt:variant>
        <vt:lpwstr>_Toc193197944</vt:lpwstr>
      </vt:variant>
      <vt:variant>
        <vt:i4>1835058</vt:i4>
      </vt:variant>
      <vt:variant>
        <vt:i4>26</vt:i4>
      </vt:variant>
      <vt:variant>
        <vt:i4>0</vt:i4>
      </vt:variant>
      <vt:variant>
        <vt:i4>5</vt:i4>
      </vt:variant>
      <vt:variant>
        <vt:lpwstr/>
      </vt:variant>
      <vt:variant>
        <vt:lpwstr>_Toc193197943</vt:lpwstr>
      </vt:variant>
      <vt:variant>
        <vt:i4>1835058</vt:i4>
      </vt:variant>
      <vt:variant>
        <vt:i4>20</vt:i4>
      </vt:variant>
      <vt:variant>
        <vt:i4>0</vt:i4>
      </vt:variant>
      <vt:variant>
        <vt:i4>5</vt:i4>
      </vt:variant>
      <vt:variant>
        <vt:lpwstr/>
      </vt:variant>
      <vt:variant>
        <vt:lpwstr>_Toc193197942</vt:lpwstr>
      </vt:variant>
      <vt:variant>
        <vt:i4>1835058</vt:i4>
      </vt:variant>
      <vt:variant>
        <vt:i4>14</vt:i4>
      </vt:variant>
      <vt:variant>
        <vt:i4>0</vt:i4>
      </vt:variant>
      <vt:variant>
        <vt:i4>5</vt:i4>
      </vt:variant>
      <vt:variant>
        <vt:lpwstr/>
      </vt:variant>
      <vt:variant>
        <vt:lpwstr>_Toc193197941</vt:lpwstr>
      </vt:variant>
      <vt:variant>
        <vt:i4>1835058</vt:i4>
      </vt:variant>
      <vt:variant>
        <vt:i4>8</vt:i4>
      </vt:variant>
      <vt:variant>
        <vt:i4>0</vt:i4>
      </vt:variant>
      <vt:variant>
        <vt:i4>5</vt:i4>
      </vt:variant>
      <vt:variant>
        <vt:lpwstr/>
      </vt:variant>
      <vt:variant>
        <vt:lpwstr>_Toc193197940</vt:lpwstr>
      </vt:variant>
      <vt:variant>
        <vt:i4>1769522</vt:i4>
      </vt:variant>
      <vt:variant>
        <vt:i4>2</vt:i4>
      </vt:variant>
      <vt:variant>
        <vt:i4>0</vt:i4>
      </vt:variant>
      <vt:variant>
        <vt:i4>5</vt:i4>
      </vt:variant>
      <vt:variant>
        <vt:lpwstr/>
      </vt:variant>
      <vt:variant>
        <vt:lpwstr>_Toc19319793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ment Plan</dc:title>
  <dc:subject>Offset Measurement Report Caisson {{ CaissonNumber }}</dc:subject>
  <dc:creator>Charlier Soetkin</dc:creator>
  <cp:keywords>{{ DIMCONDocumentReference }}</cp:keywords>
  <dc:description/>
  <cp:lastModifiedBy>Rinkel Thijs</cp:lastModifiedBy>
  <cp:revision>2</cp:revision>
  <cp:lastPrinted>2025-08-29T11:57:00Z</cp:lastPrinted>
  <dcterms:created xsi:type="dcterms:W3CDTF">2025-09-08T14:13:00Z</dcterms:created>
  <dcterms:modified xsi:type="dcterms:W3CDTF">2025-09-08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D76F4EC4A12D478A4D561C0EE5DB53</vt:lpwstr>
  </property>
  <property fmtid="{D5CDD505-2E9C-101B-9397-08002B2CF9AE}" pid="3" name="TaxKeyword">
    <vt:lpwstr/>
  </property>
  <property fmtid="{D5CDD505-2E9C-101B-9397-08002B2CF9AE}" pid="4" name="MediaServiceImageTags">
    <vt:lpwstr/>
  </property>
</Properties>
</file>